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A259E3" w:rsidRPr="008913AC" w14:paraId="404B4BA7" w14:textId="77777777" w:rsidTr="00A259E3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75C3089B" w14:textId="09FBB4D0" w:rsidR="00A259E3" w:rsidRPr="00781A0F" w:rsidRDefault="00A259E3" w:rsidP="00D1678F">
            <w:pPr>
              <w:rPr>
                <w:rFonts w:eastAsia="Times New Roman"/>
                <w:color w:val="000000"/>
                <w:spacing w:val="40"/>
                <w:szCs w:val="24"/>
                <w:lang w:val="en-US" w:eastAsia="x-none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62E10E7" w14:textId="5A7AE81C" w:rsidR="00A259E3" w:rsidRPr="008913AC" w:rsidRDefault="00A259E3" w:rsidP="00D1678F">
            <w:pPr>
              <w:jc w:val="center"/>
              <w:rPr>
                <w:rFonts w:eastAsia="Times New Roman"/>
                <w:color w:val="000000"/>
                <w:spacing w:val="40"/>
                <w:szCs w:val="24"/>
                <w:lang w:eastAsia="x-none"/>
              </w:rPr>
            </w:pPr>
            <w:r w:rsidRPr="008913AC">
              <w:rPr>
                <w:rFonts w:eastAsia="Times New Roman"/>
                <w:color w:val="000000"/>
                <w:szCs w:val="24"/>
                <w:lang w:val="x-none" w:eastAsia="x-none"/>
              </w:rPr>
              <w:t>УТВЕРЖДЕН</w:t>
            </w:r>
            <w:r w:rsidR="00BD58DC" w:rsidRPr="008913AC">
              <w:rPr>
                <w:rFonts w:eastAsia="Times New Roman"/>
                <w:color w:val="000000"/>
                <w:szCs w:val="24"/>
                <w:lang w:eastAsia="x-none"/>
              </w:rPr>
              <w:t>О</w:t>
            </w:r>
          </w:p>
        </w:tc>
      </w:tr>
      <w:tr w:rsidR="00BA2745" w:rsidRPr="008913AC" w14:paraId="501B7CEF" w14:textId="77777777" w:rsidTr="00A259E3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3A2286D" w14:textId="77777777" w:rsidR="00BA2745" w:rsidRPr="008913AC" w:rsidRDefault="00BA2745" w:rsidP="00BA2745">
            <w:pPr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59784FD2" w14:textId="77777777" w:rsidR="006C3E09" w:rsidRPr="008913AC" w:rsidRDefault="00BA2745" w:rsidP="00BA2745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370D2A19" w14:textId="77777777" w:rsidR="00BA2745" w:rsidRPr="008913AC" w:rsidRDefault="00BA2745" w:rsidP="00BA2745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1EF5A083" w14:textId="137518C8" w:rsidR="00DB6472" w:rsidRPr="008913AC" w:rsidRDefault="0022227B" w:rsidP="001F1CDD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8913AC">
              <w:rPr>
                <w:rFonts w:eastAsia="Times New Roman"/>
                <w:szCs w:val="24"/>
                <w:lang w:eastAsia="x-none"/>
              </w:rPr>
              <w:t>о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>т</w:t>
            </w:r>
            <w:r w:rsidR="008C57BF" w:rsidRPr="008913AC">
              <w:rPr>
                <w:rFonts w:eastAsia="Times New Roman"/>
                <w:szCs w:val="24"/>
                <w:lang w:eastAsia="x-none"/>
              </w:rPr>
              <w:t xml:space="preserve"> </w:t>
            </w:r>
            <w:r w:rsidR="001F1CDD" w:rsidRPr="008913AC">
              <w:rPr>
                <w:rFonts w:eastAsia="Times New Roman"/>
                <w:szCs w:val="24"/>
                <w:lang w:eastAsia="x-none"/>
              </w:rPr>
              <w:t>      </w:t>
            </w:r>
            <w:r w:rsidR="00226809" w:rsidRPr="008913AC">
              <w:rPr>
                <w:rFonts w:eastAsia="Times New Roman"/>
                <w:szCs w:val="24"/>
                <w:lang w:eastAsia="x-none"/>
              </w:rPr>
              <w:t>            </w:t>
            </w:r>
            <w:r w:rsidR="001F1CDD" w:rsidRPr="008913AC">
              <w:rPr>
                <w:rFonts w:eastAsia="Times New Roman"/>
                <w:szCs w:val="24"/>
                <w:lang w:eastAsia="x-none"/>
              </w:rPr>
              <w:t>  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 xml:space="preserve"> 20</w:t>
            </w:r>
            <w:r w:rsidR="001F1CDD" w:rsidRPr="008913AC">
              <w:rPr>
                <w:rFonts w:eastAsia="Times New Roman"/>
                <w:szCs w:val="24"/>
                <w:lang w:eastAsia="x-none"/>
              </w:rPr>
              <w:t>     </w:t>
            </w:r>
            <w:r w:rsidR="00DB6472" w:rsidRPr="008913AC">
              <w:rPr>
                <w:rFonts w:eastAsia="Times New Roman"/>
                <w:szCs w:val="24"/>
                <w:lang w:eastAsia="x-none"/>
              </w:rPr>
              <w:t xml:space="preserve"> г. № </w:t>
            </w:r>
            <w:r w:rsidR="001F1CDD" w:rsidRPr="008913AC">
              <w:rPr>
                <w:rFonts w:eastAsia="Times New Roman"/>
                <w:szCs w:val="24"/>
                <w:lang w:eastAsia="x-none"/>
              </w:rPr>
              <w:t>     </w:t>
            </w:r>
          </w:p>
        </w:tc>
      </w:tr>
    </w:tbl>
    <w:p w14:paraId="3A18FCE3" w14:textId="77777777" w:rsidR="00A259E3" w:rsidRPr="008913AC" w:rsidRDefault="00A259E3" w:rsidP="0072472B">
      <w:pPr>
        <w:pStyle w:val="aff5"/>
        <w:spacing w:before="0" w:after="0"/>
      </w:pPr>
    </w:p>
    <w:p w14:paraId="77E0A949" w14:textId="77777777" w:rsidR="0072472B" w:rsidRPr="008913AC" w:rsidRDefault="0072472B" w:rsidP="0072472B">
      <w:pPr>
        <w:pStyle w:val="aff5"/>
        <w:spacing w:before="0" w:after="0"/>
      </w:pPr>
    </w:p>
    <w:p w14:paraId="26C30737" w14:textId="7408E47A" w:rsidR="009F3EFA" w:rsidRPr="008913AC" w:rsidRDefault="00CE6A00" w:rsidP="00A259E3">
      <w:pPr>
        <w:pStyle w:val="aff5"/>
        <w:spacing w:before="0" w:after="0"/>
        <w:rPr>
          <w:rFonts w:ascii="Times New Roman Полужирный" w:hAnsi="Times New Roman Полужирный"/>
          <w:bCs/>
          <w:caps w:val="0"/>
          <w:spacing w:val="0"/>
        </w:rPr>
      </w:pPr>
      <w:r w:rsidRPr="008913AC">
        <w:rPr>
          <w:rFonts w:ascii="Times New Roman Полужирный" w:hAnsi="Times New Roman Полужирный"/>
        </w:rPr>
        <w:t>описание</w:t>
      </w:r>
    </w:p>
    <w:p w14:paraId="2E6ABCA4" w14:textId="3E5AC57B" w:rsidR="00DE12D8" w:rsidRPr="00DE12D8" w:rsidRDefault="00BD58DC" w:rsidP="00DE12D8">
      <w:pPr>
        <w:pStyle w:val="aff7"/>
      </w:pPr>
      <w:r w:rsidRPr="008913AC">
        <w:t xml:space="preserve">форматов </w:t>
      </w:r>
      <w:r w:rsidR="003C05E4" w:rsidRPr="008913AC">
        <w:t xml:space="preserve">и структур </w:t>
      </w:r>
      <w:r w:rsidR="00AC3366" w:rsidRPr="008913AC">
        <w:t>электронных документов</w:t>
      </w:r>
      <w:r w:rsidR="00BD31B9" w:rsidRPr="008913AC">
        <w:t xml:space="preserve"> и сведений</w:t>
      </w:r>
      <w:r w:rsidR="00AC3366" w:rsidRPr="008913AC">
        <w:t xml:space="preserve">, </w:t>
      </w:r>
      <w:r w:rsidR="0042368A" w:rsidRPr="008913AC">
        <w:br/>
      </w:r>
      <w:r w:rsidR="009F3EFA" w:rsidRPr="008913AC">
        <w:t xml:space="preserve">используемых для реализации средствами интегрированной </w:t>
      </w:r>
      <w:r w:rsidR="00D8385C" w:rsidRPr="008913AC">
        <w:t xml:space="preserve">информационной </w:t>
      </w:r>
      <w:r w:rsidR="007D75F1">
        <w:t>Евразийского экономического союза</w:t>
      </w:r>
      <w:r w:rsidR="00373009" w:rsidRPr="008913AC">
        <w:t xml:space="preserve"> </w:t>
      </w:r>
      <w:r w:rsidR="0042368A" w:rsidRPr="008913AC">
        <w:br/>
      </w:r>
      <w:r w:rsidR="00414B8C" w:rsidRPr="008913AC">
        <w:t xml:space="preserve">общего процесса </w:t>
      </w:r>
      <w:r w:rsidR="00DE12D8" w:rsidRPr="00DE12D8">
        <w:t xml:space="preserve">«Обеспечение обмена сведениями </w:t>
      </w:r>
    </w:p>
    <w:p w14:paraId="4FD3B046" w14:textId="77777777" w:rsidR="00DE12D8" w:rsidRPr="00DE12D8" w:rsidRDefault="00DE12D8" w:rsidP="00DE12D8">
      <w:pPr>
        <w:pStyle w:val="aff7"/>
      </w:pPr>
      <w:r w:rsidRPr="00DE12D8"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</w:t>
      </w:r>
    </w:p>
    <w:p w14:paraId="333BAA3A" w14:textId="56BBA402" w:rsidR="00DE12D8" w:rsidRPr="00DE12D8" w:rsidRDefault="00DE12D8" w:rsidP="00E44675">
      <w:pPr>
        <w:pStyle w:val="aff7"/>
      </w:pPr>
      <w:r w:rsidRPr="00DE12D8">
        <w:t xml:space="preserve">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E44675" w:rsidRPr="00DE12D8">
        <w:t xml:space="preserve"> </w:t>
      </w:r>
      <w:r w:rsidRPr="00DE12D8">
        <w:t xml:space="preserve">«Предметы одежды, принадлежности к одежде и прочие изделия, </w:t>
      </w:r>
    </w:p>
    <w:p w14:paraId="203B12FE" w14:textId="388ACCF3" w:rsidR="00B62799" w:rsidRPr="008913AC" w:rsidRDefault="00DE12D8" w:rsidP="00DE12D8">
      <w:pPr>
        <w:pStyle w:val="aff7"/>
        <w:spacing w:after="0"/>
      </w:pPr>
      <w:r w:rsidRPr="00DE12D8">
        <w:t>из натурального меха»</w:t>
      </w:r>
    </w:p>
    <w:p w14:paraId="1554565E" w14:textId="11E08CB1" w:rsidR="00B62799" w:rsidRPr="008913AC" w:rsidRDefault="007F6D59" w:rsidP="007F6D59">
      <w:pPr>
        <w:pStyle w:val="1"/>
      </w:pPr>
      <w:r w:rsidRPr="008913AC">
        <w:rPr>
          <w:lang w:val="en-US"/>
        </w:rPr>
        <w:t>I</w:t>
      </w:r>
      <w:r w:rsidRPr="008913AC">
        <w:t>.</w:t>
      </w:r>
      <w:r w:rsidR="002014A7" w:rsidRPr="008913AC">
        <w:t> </w:t>
      </w:r>
      <w:r w:rsidRPr="008913AC">
        <w:t>Общие положения</w:t>
      </w:r>
    </w:p>
    <w:p w14:paraId="545D01BE" w14:textId="1F59D340" w:rsidR="00F94740" w:rsidRPr="008913AC" w:rsidRDefault="00DB6472" w:rsidP="00B34E74">
      <w:pPr>
        <w:pStyle w:val="afa"/>
        <w:spacing w:before="0" w:after="0" w:line="360" w:lineRule="auto"/>
        <w:jc w:val="both"/>
      </w:pPr>
      <w:r w:rsidRPr="008913AC">
        <w:rPr>
          <w:lang w:val="ru-RU"/>
        </w:rPr>
        <w:t>1.</w:t>
      </w:r>
      <w:r w:rsidR="002014A7" w:rsidRPr="008913AC">
        <w:rPr>
          <w:lang w:val="ru-RU"/>
        </w:rPr>
        <w:t> </w:t>
      </w:r>
      <w:r w:rsidR="006B4FC9" w:rsidRPr="008913AC">
        <w:rPr>
          <w:lang w:val="ru-RU"/>
        </w:rPr>
        <w:t xml:space="preserve">Настоящее Описание разработано в соответствии </w:t>
      </w:r>
      <w:r w:rsidR="00AD7FC1" w:rsidRPr="008913AC">
        <w:rPr>
          <w:lang w:val="ru-RU"/>
        </w:rPr>
        <w:br/>
      </w:r>
      <w:r w:rsidR="006B4FC9" w:rsidRPr="008913AC">
        <w:rPr>
          <w:lang w:val="ru-RU"/>
        </w:rPr>
        <w:t>со следующими актами, входящими в право Евразийского экономического союза</w:t>
      </w:r>
      <w:r w:rsidR="00F94740" w:rsidRPr="008913AC">
        <w:t>:</w:t>
      </w:r>
    </w:p>
    <w:p w14:paraId="16CA9FCC" w14:textId="02C39E62" w:rsidR="00804F5B" w:rsidRPr="008913AC" w:rsidRDefault="00804F5B" w:rsidP="00B34E74">
      <w:pPr>
        <w:ind w:firstLine="709"/>
        <w:rPr>
          <w:rFonts w:eastAsia="Times New Roman"/>
          <w:noProof/>
          <w:szCs w:val="24"/>
          <w:lang w:val="x-none" w:eastAsia="x-none"/>
        </w:rPr>
      </w:pPr>
      <w:r w:rsidRPr="008913AC">
        <w:rPr>
          <w:rFonts w:eastAsia="Times New Roman"/>
          <w:noProof/>
          <w:szCs w:val="24"/>
          <w:lang w:val="x-none" w:eastAsia="x-none"/>
        </w:rPr>
        <w:t>Договор о Евразийском экономическом союзе от 29 мая 2014 года;</w:t>
      </w:r>
    </w:p>
    <w:p w14:paraId="5F2B7A85" w14:textId="18D3FBBC" w:rsidR="00EA6362" w:rsidRDefault="00024C20" w:rsidP="00667AE5">
      <w:pPr>
        <w:pStyle w:val="a6"/>
        <w:rPr>
          <w:noProof/>
          <w:szCs w:val="28"/>
          <w:lang w:val="ru-RU"/>
        </w:rPr>
      </w:pPr>
      <w:r w:rsidRPr="008913AC">
        <w:rPr>
          <w:noProof/>
          <w:szCs w:val="28"/>
        </w:rPr>
        <w:t xml:space="preserve">Соглашение о маркировке товаров средствами идентификации </w:t>
      </w:r>
      <w:r w:rsidR="007D75F1">
        <w:rPr>
          <w:noProof/>
          <w:szCs w:val="28"/>
          <w:lang w:val="ru-RU"/>
        </w:rPr>
        <w:br/>
      </w:r>
      <w:r w:rsidRPr="008913AC">
        <w:rPr>
          <w:noProof/>
          <w:szCs w:val="28"/>
        </w:rPr>
        <w:t>в Евразийском экономическом союзе от 02 февраля 2018 года</w:t>
      </w:r>
      <w:r w:rsidR="00EA6362">
        <w:rPr>
          <w:noProof/>
          <w:szCs w:val="28"/>
          <w:lang w:val="ru-RU"/>
        </w:rPr>
        <w:t>;</w:t>
      </w:r>
    </w:p>
    <w:p w14:paraId="2BB24446" w14:textId="77777777" w:rsidR="00EA6362" w:rsidRPr="00446311" w:rsidRDefault="00EA6362" w:rsidP="00EA6362">
      <w:pPr>
        <w:pStyle w:val="a6"/>
        <w:rPr>
          <w:noProof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Pr="003D3AD5">
        <w:rPr>
          <w:noProof/>
          <w:lang w:val="ru-RU"/>
        </w:rPr>
        <w:t xml:space="preserve"> 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</w:p>
    <w:p w14:paraId="116E8032" w14:textId="355F0150" w:rsidR="003442D8" w:rsidRPr="008913AC" w:rsidRDefault="00A56432" w:rsidP="00B34E74">
      <w:pPr>
        <w:pStyle w:val="affb"/>
        <w:rPr>
          <w:lang w:val="ru-RU"/>
        </w:rPr>
      </w:pPr>
      <w:r w:rsidRPr="008913AC">
        <w:rPr>
          <w:lang w:val="ru-RU"/>
        </w:rPr>
        <w:t xml:space="preserve">Решение Коллегии Евразийской экономической комиссии </w:t>
      </w:r>
      <w:r w:rsidR="00EB000F" w:rsidRPr="008913AC">
        <w:rPr>
          <w:lang w:val="ru-RU"/>
        </w:rPr>
        <w:br/>
      </w:r>
      <w:r w:rsidRPr="008913AC">
        <w:rPr>
          <w:lang w:val="ru-RU"/>
        </w:rPr>
        <w:t>от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6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ноября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2014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>г.</w:t>
      </w:r>
      <w:r w:rsidR="0094163D" w:rsidRPr="008913AC">
        <w:rPr>
          <w:lang w:val="ru-RU"/>
        </w:rPr>
        <w:t xml:space="preserve"> </w:t>
      </w:r>
      <w:r w:rsidRPr="008913AC">
        <w:rPr>
          <w:lang w:val="ru-RU"/>
        </w:rPr>
        <w:t>№</w:t>
      </w:r>
      <w:r w:rsidR="00EC5582" w:rsidRPr="008913AC">
        <w:rPr>
          <w:lang w:val="ru-RU"/>
        </w:rPr>
        <w:t xml:space="preserve"> </w:t>
      </w:r>
      <w:r w:rsidRPr="008913AC">
        <w:rPr>
          <w:lang w:val="ru-RU"/>
        </w:rPr>
        <w:t xml:space="preserve">200 «О технологических документах, </w:t>
      </w:r>
      <w:r w:rsidRPr="008913AC">
        <w:rPr>
          <w:lang w:val="ru-RU"/>
        </w:rPr>
        <w:lastRenderedPageBreak/>
        <w:t xml:space="preserve">регламентирующих информационное взаимодействие при реализации средствами интегрированной информационной системы внешней </w:t>
      </w:r>
      <w:r w:rsidR="00AD7FC1" w:rsidRPr="008913AC">
        <w:rPr>
          <w:lang w:val="ru-RU"/>
        </w:rPr>
        <w:br/>
      </w:r>
      <w:r w:rsidRPr="008913AC">
        <w:rPr>
          <w:lang w:val="ru-RU"/>
        </w:rPr>
        <w:t>и взаимной торговли общих процессов»</w:t>
      </w:r>
      <w:r w:rsidR="003442D8" w:rsidRPr="008913AC">
        <w:rPr>
          <w:lang w:val="ru-RU"/>
        </w:rPr>
        <w:t>;</w:t>
      </w:r>
    </w:p>
    <w:p w14:paraId="7FCFD448" w14:textId="793D64C5" w:rsidR="009C3047" w:rsidRPr="008913AC" w:rsidRDefault="009C3047" w:rsidP="009C3047">
      <w:pPr>
        <w:pStyle w:val="affb"/>
        <w:rPr>
          <w:lang w:val="ru-RU"/>
        </w:rPr>
      </w:pPr>
      <w:r w:rsidRPr="008913AC">
        <w:rPr>
          <w:lang w:val="ru-RU"/>
        </w:rPr>
        <w:t xml:space="preserve">Решение Коллегии Евразийской экономической комиссии </w:t>
      </w:r>
      <w:r w:rsidRPr="008913AC">
        <w:rPr>
          <w:lang w:val="ru-RU"/>
        </w:rPr>
        <w:br/>
        <w:t xml:space="preserve">от 27 января 2015 г. № 5 «Об утверждении Правил электронного обмена данными в интегрированной информационной системе внешней </w:t>
      </w:r>
      <w:r w:rsidRPr="008913AC">
        <w:rPr>
          <w:lang w:val="ru-RU"/>
        </w:rPr>
        <w:br/>
        <w:t>и взаимной торговли»;</w:t>
      </w:r>
    </w:p>
    <w:p w14:paraId="02310FB8" w14:textId="274ABBCF" w:rsidR="008F51AC" w:rsidRPr="008913AC" w:rsidRDefault="003442D8" w:rsidP="008F51AC">
      <w:pPr>
        <w:pStyle w:val="affb"/>
        <w:rPr>
          <w:lang w:val="ru-RU"/>
        </w:rPr>
      </w:pPr>
      <w:r w:rsidRPr="008913AC">
        <w:rPr>
          <w:noProof/>
          <w:lang w:val="ru-RU"/>
        </w:rPr>
        <w:t>Решение Коллегии Евразийской экономической комиссии</w:t>
      </w:r>
      <w:r w:rsidRPr="008913AC">
        <w:rPr>
          <w:noProof/>
          <w:lang w:val="ru-RU"/>
        </w:rPr>
        <w:br/>
        <w:t>от 14 апреля 2015 г. № 29 «О перечне общих процессов в рамках Евразийского экономического союза и внесении изменения</w:t>
      </w:r>
      <w:r w:rsidR="00D13365" w:rsidRPr="008913AC">
        <w:rPr>
          <w:noProof/>
          <w:lang w:val="ru-RU"/>
        </w:rPr>
        <w:br/>
      </w:r>
      <w:r w:rsidRPr="008913AC">
        <w:rPr>
          <w:noProof/>
          <w:lang w:val="ru-RU"/>
        </w:rPr>
        <w:t>в Решение Коллегии Евразийской экономической комиссии</w:t>
      </w:r>
      <w:r w:rsidR="00D13365" w:rsidRPr="008913AC">
        <w:rPr>
          <w:noProof/>
          <w:lang w:val="ru-RU"/>
        </w:rPr>
        <w:br/>
      </w:r>
      <w:r w:rsidRPr="008913AC">
        <w:rPr>
          <w:noProof/>
          <w:lang w:val="ru-RU"/>
        </w:rPr>
        <w:t>от 19 августа 2014 г. № 132»</w:t>
      </w:r>
      <w:r w:rsidR="008F51AC" w:rsidRPr="008913AC">
        <w:rPr>
          <w:lang w:val="ru-RU"/>
        </w:rPr>
        <w:t>;</w:t>
      </w:r>
    </w:p>
    <w:p w14:paraId="479481F7" w14:textId="42143256" w:rsidR="008F51AC" w:rsidRPr="008913AC" w:rsidRDefault="008F51AC" w:rsidP="008F51AC">
      <w:pPr>
        <w:pStyle w:val="affb"/>
        <w:rPr>
          <w:lang w:val="ru-RU"/>
        </w:rPr>
      </w:pPr>
      <w:r w:rsidRPr="008913AC">
        <w:rPr>
          <w:lang w:val="ru-RU"/>
        </w:rPr>
        <w:t xml:space="preserve">Решение Коллегии Евразийской экономической комиссии </w:t>
      </w:r>
      <w:r w:rsidRPr="008913AC">
        <w:rPr>
          <w:lang w:val="ru-RU"/>
        </w:rPr>
        <w:br/>
        <w:t>от 9 июня 2015 г. № 63 «О Методике анализа, оптимизации, гармонизации и описания общих процессов в рамках Евразийского экономического союза».</w:t>
      </w:r>
    </w:p>
    <w:p w14:paraId="5A2A18D5" w14:textId="77777777" w:rsidR="000275C5" w:rsidRPr="008913AC" w:rsidRDefault="000275C5" w:rsidP="00B34E74">
      <w:pPr>
        <w:pStyle w:val="a6"/>
        <w:rPr>
          <w:lang w:val="ru-RU"/>
        </w:rPr>
        <w:sectPr w:rsidR="000275C5" w:rsidRPr="008913AC" w:rsidSect="00D8448E">
          <w:headerReference w:type="default" r:id="rId9"/>
          <w:headerReference w:type="first" r:id="rId10"/>
          <w:pgSz w:w="11906" w:h="16838"/>
          <w:pgMar w:top="1134" w:right="851" w:bottom="1134" w:left="1701" w:header="709" w:footer="0" w:gutter="0"/>
          <w:cols w:space="708"/>
          <w:titlePg/>
          <w:docGrid w:linePitch="408"/>
        </w:sectPr>
      </w:pPr>
    </w:p>
    <w:p w14:paraId="25B160F4" w14:textId="30823B37" w:rsidR="001C4623" w:rsidRPr="008913AC" w:rsidRDefault="00FE18DE" w:rsidP="00FE18DE">
      <w:pPr>
        <w:pStyle w:val="1"/>
      </w:pPr>
      <w:bookmarkStart w:id="0" w:name="_Toc351924578"/>
      <w:bookmarkStart w:id="1" w:name="_Toc363227824"/>
      <w:bookmarkStart w:id="2" w:name="_Toc369513671"/>
      <w:r w:rsidRPr="008913AC">
        <w:rPr>
          <w:lang w:val="en-US"/>
        </w:rPr>
        <w:lastRenderedPageBreak/>
        <w:t>I</w:t>
      </w:r>
      <w:r w:rsidR="00881C93" w:rsidRPr="008913AC">
        <w:rPr>
          <w:lang w:val="en-US"/>
        </w:rPr>
        <w:t>I</w:t>
      </w:r>
      <w:r w:rsidRPr="008913AC">
        <w:t>.</w:t>
      </w:r>
      <w:r w:rsidR="00F02217" w:rsidRPr="008913AC">
        <w:rPr>
          <w:lang w:val="en-US"/>
        </w:rPr>
        <w:t> </w:t>
      </w:r>
      <w:r w:rsidR="001C4623" w:rsidRPr="008913AC">
        <w:t>Об</w:t>
      </w:r>
      <w:r w:rsidR="00F94740" w:rsidRPr="008913AC">
        <w:t>ласть применения</w:t>
      </w:r>
      <w:bookmarkEnd w:id="0"/>
      <w:bookmarkEnd w:id="1"/>
      <w:bookmarkEnd w:id="2"/>
    </w:p>
    <w:p w14:paraId="7C4CB3D8" w14:textId="3CEE5140" w:rsidR="00DB6472" w:rsidRPr="008913AC" w:rsidRDefault="00601175" w:rsidP="00B34E74">
      <w:pPr>
        <w:pStyle w:val="afa"/>
        <w:spacing w:before="0" w:after="0" w:line="360" w:lineRule="auto"/>
        <w:jc w:val="both"/>
      </w:pPr>
      <w:bookmarkStart w:id="3" w:name="_Toc351924580"/>
      <w:r w:rsidRPr="008913AC">
        <w:rPr>
          <w:noProof/>
        </w:rPr>
        <w:t>2</w:t>
      </w:r>
      <w:r w:rsidR="0050497E" w:rsidRPr="008913AC">
        <w:rPr>
          <w:lang w:val="ru-RU"/>
        </w:rPr>
        <w:t>.</w:t>
      </w:r>
      <w:r w:rsidR="00F02217" w:rsidRPr="008913AC">
        <w:t> </w:t>
      </w:r>
      <w:r w:rsidR="006B4FC9" w:rsidRPr="008913AC">
        <w:t xml:space="preserve">Настоящее Описание определяет требования к форматам </w:t>
      </w:r>
      <w:r w:rsidR="007D75F1">
        <w:rPr>
          <w:lang w:val="ru-RU"/>
        </w:rPr>
        <w:br/>
      </w:r>
      <w:r w:rsidR="006B4FC9" w:rsidRPr="008913AC">
        <w:t>и структурам электронных документов и сведений, используемых при информационном взаимодействии в рамках общего процесса</w:t>
      </w:r>
      <w:r w:rsidR="006B4FC9" w:rsidRPr="008913AC">
        <w:rPr>
          <w:lang w:val="ru-RU"/>
        </w:rPr>
        <w:t xml:space="preserve"> </w:t>
      </w:r>
      <w:r w:rsidR="008175AF">
        <w:rPr>
          <w:lang w:val="ru-RU"/>
        </w:rPr>
        <w:t>«</w:t>
      </w:r>
      <w:r w:rsidR="00DE12D8" w:rsidRPr="003D3AD5">
        <w:rPr>
          <w:szCs w:val="30"/>
        </w:rPr>
        <w:t>Обеспечение обмена сведениями</w:t>
      </w:r>
      <w:r w:rsidR="00DE12D8">
        <w:rPr>
          <w:szCs w:val="30"/>
          <w:lang w:val="ru-RU"/>
        </w:rPr>
        <w:t xml:space="preserve"> </w:t>
      </w:r>
      <w:r w:rsidR="00DE12D8" w:rsidRPr="003D3AD5">
        <w:rPr>
          <w:szCs w:val="30"/>
        </w:rPr>
        <w:t xml:space="preserve">о товарах, подлежащих маркировке средствами идентификации, произведенных или ввезенных </w:t>
      </w:r>
      <w:r w:rsidR="007D75F1">
        <w:rPr>
          <w:szCs w:val="30"/>
          <w:lang w:val="ru-RU"/>
        </w:rPr>
        <w:br/>
      </w:r>
      <w:r w:rsidR="00DE12D8" w:rsidRPr="003D3AD5">
        <w:rPr>
          <w:szCs w:val="30"/>
        </w:rPr>
        <w:t>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</w:t>
      </w:r>
      <w:r w:rsidR="00DE12D8">
        <w:rPr>
          <w:szCs w:val="30"/>
          <w:lang w:val="ru-RU"/>
        </w:rPr>
        <w:t xml:space="preserve"> </w:t>
      </w:r>
      <w:r w:rsidR="00DE12D8" w:rsidRPr="007762AF">
        <w:rPr>
          <w:lang w:val="ru-RU"/>
        </w:rPr>
        <w:t>(далее – общий процесс)</w:t>
      </w:r>
      <w:r w:rsidR="00DE12D8">
        <w:rPr>
          <w:szCs w:val="30"/>
        </w:rPr>
        <w:t xml:space="preserve">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</w:t>
      </w:r>
      <w:r w:rsidR="00E44675">
        <w:rPr>
          <w:szCs w:val="30"/>
          <w:lang w:val="ru-RU"/>
        </w:rPr>
        <w:br/>
      </w:r>
      <w:r w:rsidR="00E44675">
        <w:rPr>
          <w:szCs w:val="30"/>
        </w:rPr>
        <w:lastRenderedPageBreak/>
        <w:t xml:space="preserve">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C170C">
        <w:rPr>
          <w:szCs w:val="30"/>
        </w:rPr>
        <w:t xml:space="preserve"> «Предметы одежды, принадлежности к одежде и прочие изделия, из натурального меха»</w:t>
      </w:r>
      <w:r w:rsidR="00440D6B" w:rsidRPr="008913AC">
        <w:t>.</w:t>
      </w:r>
    </w:p>
    <w:p w14:paraId="3476D553" w14:textId="6D739B47" w:rsidR="006B4FC9" w:rsidRPr="008913AC" w:rsidRDefault="006B4FC9" w:rsidP="00975A80">
      <w:pPr>
        <w:pStyle w:val="afa"/>
        <w:spacing w:before="0" w:after="0" w:line="360" w:lineRule="auto"/>
        <w:jc w:val="both"/>
        <w:rPr>
          <w:lang w:val="ru-RU"/>
        </w:rPr>
      </w:pPr>
      <w:r w:rsidRPr="008913AC">
        <w:rPr>
          <w:noProof/>
        </w:rPr>
        <w:t>3</w:t>
      </w:r>
      <w:r w:rsidRPr="008913AC">
        <w:rPr>
          <w:lang w:val="ru-RU"/>
        </w:rPr>
        <w:t>.</w:t>
      </w:r>
      <w:r w:rsidRPr="008913AC">
        <w:t> </w:t>
      </w:r>
      <w:r w:rsidRPr="008913AC">
        <w:rPr>
          <w:lang w:val="ru-RU"/>
        </w:rPr>
        <w:t xml:space="preserve">Настоящее Описание применяется при проектировании, разработке и доработке компонентов информационных систем </w:t>
      </w:r>
      <w:r w:rsidR="007D75F1">
        <w:rPr>
          <w:lang w:val="ru-RU"/>
        </w:rPr>
        <w:br/>
      </w:r>
      <w:r w:rsidRPr="008913AC">
        <w:rPr>
          <w:lang w:val="ru-RU"/>
        </w:rPr>
        <w:t xml:space="preserve">при реализации процедур общего процесса средствами интегрированной </w:t>
      </w:r>
      <w:r w:rsidR="00F55E08" w:rsidRPr="008913AC">
        <w:rPr>
          <w:lang w:val="ru-RU"/>
        </w:rPr>
        <w:t xml:space="preserve">информационной </w:t>
      </w:r>
      <w:r w:rsidRPr="008913AC">
        <w:rPr>
          <w:lang w:val="ru-RU"/>
        </w:rPr>
        <w:t xml:space="preserve">системы </w:t>
      </w:r>
      <w:r w:rsidR="0036072D" w:rsidRPr="008913AC">
        <w:rPr>
          <w:lang w:val="ru-RU"/>
        </w:rPr>
        <w:t xml:space="preserve">в части взаимодействия между </w:t>
      </w:r>
      <w:r w:rsidR="0036072D" w:rsidRPr="008913AC">
        <w:rPr>
          <w:noProof/>
        </w:rPr>
        <w:t>уполномоченными органами государств</w:t>
      </w:r>
      <w:r w:rsidR="00003363" w:rsidRPr="008913AC">
        <w:rPr>
          <w:noProof/>
          <w:lang w:val="ru-RU"/>
        </w:rPr>
        <w:t xml:space="preserve"> </w:t>
      </w:r>
      <w:r w:rsidR="00003363" w:rsidRPr="008913AC">
        <w:rPr>
          <w:noProof/>
        </w:rPr>
        <w:t>–</w:t>
      </w:r>
      <w:r w:rsidR="00003363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членов</w:t>
      </w:r>
      <w:r w:rsidR="00C45D7D" w:rsidRPr="008913AC">
        <w:rPr>
          <w:noProof/>
          <w:lang w:val="ru-RU"/>
        </w:rPr>
        <w:t xml:space="preserve"> </w:t>
      </w:r>
      <w:r w:rsidR="00C45D7D" w:rsidRPr="008913AC">
        <w:rPr>
          <w:noProof/>
        </w:rPr>
        <w:t>Евразийского экономического союза</w:t>
      </w:r>
      <w:r w:rsidR="00C45D7D" w:rsidRPr="008913AC">
        <w:rPr>
          <w:noProof/>
          <w:lang w:val="ru-RU"/>
        </w:rPr>
        <w:t xml:space="preserve"> (</w:t>
      </w:r>
      <w:r w:rsidR="00C45D7D" w:rsidRPr="008913AC">
        <w:rPr>
          <w:lang w:val="ru-RU"/>
        </w:rPr>
        <w:t>далее</w:t>
      </w:r>
      <w:r w:rsidR="00BC546A" w:rsidRPr="008913AC">
        <w:rPr>
          <w:lang w:val="ru-RU"/>
        </w:rPr>
        <w:t xml:space="preserve"> соответственно</w:t>
      </w:r>
      <w:r w:rsidR="00003363" w:rsidRPr="008913AC">
        <w:rPr>
          <w:lang w:val="ru-RU"/>
        </w:rPr>
        <w:t xml:space="preserve"> </w:t>
      </w:r>
      <w:r w:rsidR="00C45D7D" w:rsidRPr="008913AC">
        <w:rPr>
          <w:lang w:val="ru-RU"/>
        </w:rPr>
        <w:t xml:space="preserve">– </w:t>
      </w:r>
      <w:r w:rsidR="00BC546A" w:rsidRPr="008913AC">
        <w:rPr>
          <w:lang w:val="ru-RU"/>
        </w:rPr>
        <w:t xml:space="preserve">уполномоченные органы, </w:t>
      </w:r>
      <w:r w:rsidR="00C45D7D" w:rsidRPr="008913AC">
        <w:rPr>
          <w:lang w:val="ru-RU"/>
        </w:rPr>
        <w:t>государства-</w:t>
      </w:r>
      <w:r w:rsidR="00003363" w:rsidRPr="008913AC">
        <w:rPr>
          <w:lang w:val="ru-RU"/>
        </w:rPr>
        <w:t>члены</w:t>
      </w:r>
      <w:r w:rsidR="00BC546A" w:rsidRPr="008913AC">
        <w:rPr>
          <w:lang w:val="ru-RU"/>
        </w:rPr>
        <w:t>, Союз</w:t>
      </w:r>
      <w:r w:rsidR="00C45D7D" w:rsidRPr="008913AC">
        <w:rPr>
          <w:noProof/>
          <w:lang w:val="ru-RU"/>
        </w:rPr>
        <w:t>)</w:t>
      </w:r>
      <w:r w:rsidR="00024C20" w:rsidRPr="008913AC">
        <w:rPr>
          <w:noProof/>
          <w:lang w:val="ru-RU"/>
        </w:rPr>
        <w:t xml:space="preserve"> и</w:t>
      </w:r>
      <w:r w:rsidR="0036072D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между уполномоченными органами и Евразийской экономической комиссией</w:t>
      </w:r>
      <w:r w:rsidR="00BC546A" w:rsidRPr="008913AC">
        <w:rPr>
          <w:noProof/>
          <w:lang w:val="ru-RU"/>
        </w:rPr>
        <w:t xml:space="preserve"> (делее – Комиссия)</w:t>
      </w:r>
      <w:r w:rsidR="00505F84" w:rsidRPr="008913AC">
        <w:rPr>
          <w:lang w:val="ru-RU"/>
        </w:rPr>
        <w:t>.</w:t>
      </w:r>
    </w:p>
    <w:p w14:paraId="4A6B27C1" w14:textId="0718F5B2" w:rsidR="00F94740" w:rsidRPr="008913AC" w:rsidRDefault="0050497E" w:rsidP="00B34E74">
      <w:pPr>
        <w:pStyle w:val="afa"/>
        <w:spacing w:before="0" w:after="0" w:line="360" w:lineRule="auto"/>
        <w:jc w:val="both"/>
      </w:pPr>
      <w:r w:rsidRPr="008913AC">
        <w:rPr>
          <w:noProof/>
        </w:rPr>
        <w:t>4</w:t>
      </w:r>
      <w:r w:rsidRPr="008913AC">
        <w:rPr>
          <w:lang w:val="ru-RU"/>
        </w:rPr>
        <w:t>.</w:t>
      </w:r>
      <w:r w:rsidR="00F02217" w:rsidRPr="008913AC">
        <w:t> </w:t>
      </w:r>
      <w:r w:rsidR="00F94740" w:rsidRPr="008913AC">
        <w:t xml:space="preserve">Описание </w:t>
      </w:r>
      <w:r w:rsidR="006B4FC9" w:rsidRPr="008913AC">
        <w:rPr>
          <w:lang w:val="ru-RU"/>
        </w:rPr>
        <w:t>формат</w:t>
      </w:r>
      <w:r w:rsidR="00505F84" w:rsidRPr="008913AC">
        <w:rPr>
          <w:lang w:val="ru-RU"/>
        </w:rPr>
        <w:t>ов</w:t>
      </w:r>
      <w:r w:rsidR="006B4FC9" w:rsidRPr="008913AC">
        <w:rPr>
          <w:lang w:val="ru-RU"/>
        </w:rPr>
        <w:t xml:space="preserve"> и </w:t>
      </w:r>
      <w:r w:rsidR="00F94740" w:rsidRPr="008913AC">
        <w:t>структур электронных документов</w:t>
      </w:r>
      <w:r w:rsidR="00C70B25" w:rsidRPr="008913AC">
        <w:rPr>
          <w:lang w:val="ru-RU"/>
        </w:rPr>
        <w:t xml:space="preserve"> </w:t>
      </w:r>
      <w:r w:rsidR="007D75F1">
        <w:rPr>
          <w:lang w:val="ru-RU"/>
        </w:rPr>
        <w:br/>
      </w:r>
      <w:r w:rsidR="00505F84" w:rsidRPr="008913AC">
        <w:rPr>
          <w:lang w:val="ru-RU"/>
        </w:rPr>
        <w:t xml:space="preserve">и </w:t>
      </w:r>
      <w:r w:rsidR="00C70B25" w:rsidRPr="008913AC">
        <w:rPr>
          <w:lang w:val="ru-RU"/>
        </w:rPr>
        <w:t>сведений</w:t>
      </w:r>
      <w:r w:rsidR="00F94740" w:rsidRPr="008913AC">
        <w:t xml:space="preserve"> приводится в табличной форме с указанием полного реквизитного состава с учетом уровней иерархии вплоть до простых (атомарных) реквизитов.</w:t>
      </w:r>
    </w:p>
    <w:p w14:paraId="0BE0EDBC" w14:textId="2980C7E4" w:rsidR="00F94740" w:rsidRPr="008913AC" w:rsidRDefault="006300DE" w:rsidP="00B34E74">
      <w:pPr>
        <w:pStyle w:val="a6"/>
        <w:outlineLvl w:val="2"/>
      </w:pPr>
      <w:r w:rsidRPr="008913AC">
        <w:rPr>
          <w:noProof/>
        </w:rPr>
        <w:t>5</w:t>
      </w:r>
      <w:r w:rsidRPr="008913AC">
        <w:rPr>
          <w:lang w:val="ru-RU"/>
        </w:rPr>
        <w:t>.</w:t>
      </w:r>
      <w:r w:rsidR="00F02217" w:rsidRPr="008913AC">
        <w:t> </w:t>
      </w:r>
      <w:r w:rsidR="001532EC" w:rsidRPr="008913AC">
        <w:rPr>
          <w:lang w:val="ru-RU"/>
        </w:rPr>
        <w:t xml:space="preserve">В </w:t>
      </w:r>
      <w:r w:rsidR="0094163D" w:rsidRPr="008913AC">
        <w:rPr>
          <w:lang w:val="ru-RU"/>
        </w:rPr>
        <w:t>таблице</w:t>
      </w:r>
      <w:r w:rsidR="00F94740" w:rsidRPr="008913AC">
        <w:t xml:space="preserve"> </w:t>
      </w:r>
      <w:r w:rsidR="00C70B25" w:rsidRPr="008913AC">
        <w:rPr>
          <w:lang w:val="ru-RU"/>
        </w:rPr>
        <w:t>описывается</w:t>
      </w:r>
      <w:r w:rsidR="001532EC" w:rsidRPr="008913AC">
        <w:t xml:space="preserve"> </w:t>
      </w:r>
      <w:r w:rsidR="00F94740" w:rsidRPr="008913AC">
        <w:t>однозначное соответстви</w:t>
      </w:r>
      <w:r w:rsidR="004D6C69" w:rsidRPr="008913AC">
        <w:rPr>
          <w:lang w:val="ru-RU"/>
        </w:rPr>
        <w:t>е</w:t>
      </w:r>
      <w:r w:rsidR="00F94740" w:rsidRPr="008913AC">
        <w:t xml:space="preserve"> реквизитов электронных документов</w:t>
      </w:r>
      <w:r w:rsidR="00BD31B9" w:rsidRPr="008913AC">
        <w:rPr>
          <w:lang w:val="ru-RU"/>
        </w:rPr>
        <w:t xml:space="preserve"> </w:t>
      </w:r>
      <w:r w:rsidR="00C70B25" w:rsidRPr="008913AC">
        <w:rPr>
          <w:lang w:val="ru-RU"/>
        </w:rPr>
        <w:t>(</w:t>
      </w:r>
      <w:r w:rsidR="00BD31B9" w:rsidRPr="008913AC">
        <w:rPr>
          <w:lang w:val="ru-RU"/>
        </w:rPr>
        <w:t>сведений</w:t>
      </w:r>
      <w:r w:rsidR="00C70B25" w:rsidRPr="008913AC">
        <w:rPr>
          <w:lang w:val="ru-RU"/>
        </w:rPr>
        <w:t>)</w:t>
      </w:r>
      <w:r w:rsidR="00BD31B9" w:rsidRPr="008913AC">
        <w:rPr>
          <w:lang w:val="ru-RU"/>
        </w:rPr>
        <w:t xml:space="preserve"> (далее</w:t>
      </w:r>
      <w:r w:rsidR="00207267" w:rsidRPr="008913AC">
        <w:rPr>
          <w:lang w:val="ru-RU"/>
        </w:rPr>
        <w:t xml:space="preserve"> </w:t>
      </w:r>
      <w:r w:rsidR="00BD31B9" w:rsidRPr="008913AC">
        <w:rPr>
          <w:lang w:val="ru-RU"/>
        </w:rPr>
        <w:t>–</w:t>
      </w:r>
      <w:r w:rsidR="00207267" w:rsidRPr="008913AC">
        <w:rPr>
          <w:lang w:val="ru-RU"/>
        </w:rPr>
        <w:t xml:space="preserve"> </w:t>
      </w:r>
      <w:r w:rsidR="00BD31B9" w:rsidRPr="008913AC">
        <w:rPr>
          <w:lang w:val="ru-RU"/>
        </w:rPr>
        <w:t>реквизит</w:t>
      </w:r>
      <w:r w:rsidR="001532EC" w:rsidRPr="008913AC">
        <w:rPr>
          <w:lang w:val="ru-RU"/>
        </w:rPr>
        <w:t>ы</w:t>
      </w:r>
      <w:r w:rsidR="00BD31B9" w:rsidRPr="008913AC">
        <w:rPr>
          <w:lang w:val="ru-RU"/>
        </w:rPr>
        <w:t>)</w:t>
      </w:r>
      <w:r w:rsidR="00F94740" w:rsidRPr="008913AC">
        <w:t xml:space="preserve"> </w:t>
      </w:r>
      <w:r w:rsidR="00C70B25" w:rsidRPr="008913AC">
        <w:rPr>
          <w:lang w:val="ru-RU"/>
        </w:rPr>
        <w:t xml:space="preserve">и </w:t>
      </w:r>
      <w:r w:rsidR="0094163D" w:rsidRPr="008913AC">
        <w:rPr>
          <w:lang w:val="ru-RU"/>
        </w:rPr>
        <w:t>элемент</w:t>
      </w:r>
      <w:r w:rsidR="00C70B25" w:rsidRPr="008913AC">
        <w:rPr>
          <w:lang w:val="ru-RU"/>
        </w:rPr>
        <w:t>ов</w:t>
      </w:r>
      <w:r w:rsidR="00F94740" w:rsidRPr="008913AC">
        <w:t xml:space="preserve"> </w:t>
      </w:r>
      <w:r w:rsidR="0094163D" w:rsidRPr="008913AC">
        <w:rPr>
          <w:lang w:val="ru-RU"/>
        </w:rPr>
        <w:t>модели данных</w:t>
      </w:r>
      <w:r w:rsidR="00F94740" w:rsidRPr="008913AC">
        <w:t>.</w:t>
      </w:r>
    </w:p>
    <w:p w14:paraId="4F0CF7DF" w14:textId="75289728" w:rsidR="00F94740" w:rsidRPr="008913AC" w:rsidRDefault="006300DE" w:rsidP="00B34E74">
      <w:pPr>
        <w:pStyle w:val="a6"/>
        <w:outlineLvl w:val="2"/>
      </w:pPr>
      <w:r w:rsidRPr="008913AC">
        <w:rPr>
          <w:noProof/>
        </w:rPr>
        <w:t>6</w:t>
      </w:r>
      <w:r w:rsidRPr="008913AC">
        <w:rPr>
          <w:lang w:val="ru-RU"/>
        </w:rPr>
        <w:t>.</w:t>
      </w:r>
      <w:r w:rsidR="00F02217" w:rsidRPr="008913AC">
        <w:t> </w:t>
      </w:r>
      <w:r w:rsidR="001532EC" w:rsidRPr="008913AC">
        <w:rPr>
          <w:lang w:val="ru-RU"/>
        </w:rPr>
        <w:t xml:space="preserve">В </w:t>
      </w:r>
      <w:r w:rsidR="0094163D" w:rsidRPr="008913AC">
        <w:rPr>
          <w:lang w:val="ru-RU"/>
        </w:rPr>
        <w:t>таблице</w:t>
      </w:r>
      <w:r w:rsidR="00F94740" w:rsidRPr="008913AC">
        <w:t xml:space="preserve"> </w:t>
      </w:r>
      <w:r w:rsidR="00C70B25" w:rsidRPr="008913AC">
        <w:rPr>
          <w:lang w:val="ru-RU"/>
        </w:rPr>
        <w:t>формируются</w:t>
      </w:r>
      <w:r w:rsidR="001532EC" w:rsidRPr="008913AC">
        <w:t xml:space="preserve"> </w:t>
      </w:r>
      <w:r w:rsidR="00F94740" w:rsidRPr="008913AC">
        <w:t>следующие поля (графы):</w:t>
      </w:r>
    </w:p>
    <w:p w14:paraId="3F8E1727" w14:textId="33D50F13" w:rsidR="00F94740" w:rsidRPr="008913AC" w:rsidRDefault="008741DF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ерархический</w:t>
      </w:r>
      <w:r w:rsidR="00663114" w:rsidRPr="008913AC">
        <w:t xml:space="preserve"> </w:t>
      </w:r>
      <w:r w:rsidR="00F94740" w:rsidRPr="008913AC">
        <w:t>номер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925536" w:rsidRPr="008913AC">
        <w:t>–</w:t>
      </w:r>
      <w:r w:rsidR="00A02DC2" w:rsidRPr="008913AC">
        <w:rPr>
          <w:lang w:val="ru-RU"/>
        </w:rPr>
        <w:t xml:space="preserve"> </w:t>
      </w:r>
      <w:r w:rsidRPr="008913AC">
        <w:t>порядковый номер реквизита</w:t>
      </w:r>
      <w:r w:rsidR="00F94740" w:rsidRPr="008913AC">
        <w:t>;</w:t>
      </w:r>
    </w:p>
    <w:p w14:paraId="491B17A6" w14:textId="1C6B36F8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мя</w:t>
      </w:r>
      <w:r w:rsidR="00663114" w:rsidRPr="008913AC">
        <w:t xml:space="preserve"> </w:t>
      </w:r>
      <w:r w:rsidR="00F94740" w:rsidRPr="008913AC">
        <w:t>реквизита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устоявшееся или официальное словесное обозначение реквизита;</w:t>
      </w:r>
    </w:p>
    <w:p w14:paraId="2F670509" w14:textId="091F6A33" w:rsidR="00F94740" w:rsidRPr="008913AC" w:rsidRDefault="00F034E6" w:rsidP="00B34E74">
      <w:pPr>
        <w:pStyle w:val="a6"/>
      </w:pPr>
      <w:r w:rsidRPr="008913AC">
        <w:t>«</w:t>
      </w:r>
      <w:r w:rsidR="00663114" w:rsidRPr="008913AC">
        <w:rPr>
          <w:lang w:val="ru-RU"/>
        </w:rPr>
        <w:t>о</w:t>
      </w:r>
      <w:r w:rsidR="00663114" w:rsidRPr="008913AC">
        <w:t xml:space="preserve">писание </w:t>
      </w:r>
      <w:r w:rsidR="00F94740" w:rsidRPr="008913AC">
        <w:t>реквизита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текст, поясняющий смысл (семантику) реквизита;</w:t>
      </w:r>
    </w:p>
    <w:p w14:paraId="1E38F9EC" w14:textId="55A63FF6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идентификатор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идентификатор элемента данных в модели данных, соответствующего реквизиту;</w:t>
      </w:r>
    </w:p>
    <w:p w14:paraId="0AD88970" w14:textId="0F94D192" w:rsidR="00F94740" w:rsidRPr="008913AC" w:rsidRDefault="00F034E6" w:rsidP="00B34E74">
      <w:pPr>
        <w:pStyle w:val="a6"/>
      </w:pPr>
      <w:r w:rsidRPr="008913AC">
        <w:t>«</w:t>
      </w:r>
      <w:r w:rsidR="0094163D" w:rsidRPr="008913AC">
        <w:rPr>
          <w:lang w:val="ru-RU"/>
        </w:rPr>
        <w:t>область</w:t>
      </w:r>
      <w:r w:rsidR="00663114" w:rsidRPr="008913AC">
        <w:t xml:space="preserve"> </w:t>
      </w:r>
      <w:r w:rsidR="00F94740" w:rsidRPr="008913AC">
        <w:t>значений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F94740" w:rsidRPr="008913AC">
        <w:t>словесное описание возможных значений реквизита;</w:t>
      </w:r>
    </w:p>
    <w:p w14:paraId="301D31BB" w14:textId="04C7DC56" w:rsidR="00F94740" w:rsidRPr="008913AC" w:rsidRDefault="00F034E6" w:rsidP="00B34E74">
      <w:pPr>
        <w:pStyle w:val="a6"/>
      </w:pPr>
      <w:r w:rsidRPr="008913AC">
        <w:lastRenderedPageBreak/>
        <w:t>«</w:t>
      </w:r>
      <w:r w:rsidR="00663114" w:rsidRPr="008913AC">
        <w:rPr>
          <w:lang w:val="ru-RU"/>
        </w:rPr>
        <w:t>м</w:t>
      </w:r>
      <w:r w:rsidR="00663114" w:rsidRPr="008913AC">
        <w:t>н</w:t>
      </w:r>
      <w:r w:rsidR="00F94740" w:rsidRPr="008913AC">
        <w:t>.</w:t>
      </w:r>
      <w:r w:rsidRPr="008913AC">
        <w:t>»</w:t>
      </w:r>
      <w:r w:rsidR="00A02DC2" w:rsidRPr="008913AC">
        <w:rPr>
          <w:lang w:val="ru-RU"/>
        </w:rPr>
        <w:t xml:space="preserve"> </w:t>
      </w:r>
      <w:r w:rsidR="00F94740" w:rsidRPr="008913AC">
        <w:t>–</w:t>
      </w:r>
      <w:r w:rsidR="00A02DC2" w:rsidRPr="008913AC">
        <w:rPr>
          <w:lang w:val="ru-RU"/>
        </w:rPr>
        <w:t xml:space="preserve"> </w:t>
      </w:r>
      <w:r w:rsidR="0094163D" w:rsidRPr="008913AC">
        <w:rPr>
          <w:lang w:val="ru-RU"/>
        </w:rPr>
        <w:t>множественность</w:t>
      </w:r>
      <w:r w:rsidR="00663114" w:rsidRPr="008913AC">
        <w:rPr>
          <w:lang w:val="ru-RU"/>
        </w:rPr>
        <w:t xml:space="preserve"> </w:t>
      </w:r>
      <w:r w:rsidR="00881C93" w:rsidRPr="008913AC">
        <w:rPr>
          <w:lang w:val="ru-RU"/>
        </w:rPr>
        <w:t>реквизитов</w:t>
      </w:r>
      <w:r w:rsidR="00F94740" w:rsidRPr="008913AC">
        <w:t xml:space="preserve"> </w:t>
      </w:r>
      <w:r w:rsidR="008175AF">
        <w:rPr>
          <w:lang w:val="ru-RU"/>
        </w:rPr>
        <w:t>(</w:t>
      </w:r>
      <w:r w:rsidR="00F94740" w:rsidRPr="008913AC">
        <w:t>обязательност</w:t>
      </w:r>
      <w:r w:rsidR="00881C93" w:rsidRPr="008913AC">
        <w:rPr>
          <w:lang w:val="ru-RU"/>
        </w:rPr>
        <w:t>ь (</w:t>
      </w:r>
      <w:proofErr w:type="spellStart"/>
      <w:r w:rsidR="0094163D" w:rsidRPr="008913AC">
        <w:rPr>
          <w:lang w:val="ru-RU"/>
        </w:rPr>
        <w:t>опциональность</w:t>
      </w:r>
      <w:proofErr w:type="spellEnd"/>
      <w:r w:rsidR="00881C93" w:rsidRPr="008913AC">
        <w:rPr>
          <w:lang w:val="ru-RU"/>
        </w:rPr>
        <w:t>)</w:t>
      </w:r>
      <w:r w:rsidR="00F94740" w:rsidRPr="008913AC">
        <w:t xml:space="preserve"> и количеств</w:t>
      </w:r>
      <w:r w:rsidR="00881C93" w:rsidRPr="008913AC">
        <w:rPr>
          <w:lang w:val="ru-RU"/>
        </w:rPr>
        <w:t>о</w:t>
      </w:r>
      <w:r w:rsidR="00F94740" w:rsidRPr="008913AC">
        <w:t xml:space="preserve"> возможных повторений реквизита</w:t>
      </w:r>
      <w:r w:rsidR="008175AF">
        <w:rPr>
          <w:lang w:val="ru-RU"/>
        </w:rPr>
        <w:t>)</w:t>
      </w:r>
      <w:r w:rsidR="00F94740" w:rsidRPr="008913AC">
        <w:t>.</w:t>
      </w:r>
    </w:p>
    <w:p w14:paraId="6B099492" w14:textId="4CF8BF9C" w:rsidR="00F94740" w:rsidRPr="008913AC" w:rsidRDefault="0050497E" w:rsidP="00B34E74">
      <w:pPr>
        <w:pStyle w:val="afa"/>
        <w:spacing w:before="0" w:after="0" w:line="360" w:lineRule="auto"/>
        <w:jc w:val="both"/>
      </w:pPr>
      <w:r w:rsidRPr="008913AC">
        <w:rPr>
          <w:noProof/>
        </w:rPr>
        <w:t>7</w:t>
      </w:r>
      <w:r w:rsidRPr="008913AC">
        <w:rPr>
          <w:lang w:val="ru-RU"/>
        </w:rPr>
        <w:t>.</w:t>
      </w:r>
      <w:r w:rsidR="00F02217" w:rsidRPr="008913AC">
        <w:rPr>
          <w:lang w:val="en-US"/>
        </w:rPr>
        <w:t> </w:t>
      </w:r>
      <w:r w:rsidR="00F94740" w:rsidRPr="008913AC">
        <w:t>Для указания множественности реквизитов используются следующие обозначения:</w:t>
      </w:r>
    </w:p>
    <w:p w14:paraId="6995835F" w14:textId="2A041C6F" w:rsidR="00F94740" w:rsidRPr="008913AC" w:rsidRDefault="00F94740" w:rsidP="00B34E74">
      <w:pPr>
        <w:pStyle w:val="a6"/>
      </w:pPr>
      <w:r w:rsidRPr="008913AC">
        <w:t>1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бязател</w:t>
      </w:r>
      <w:r w:rsidR="00A543D1" w:rsidRPr="008913AC">
        <w:rPr>
          <w:lang w:val="ru-RU"/>
        </w:rPr>
        <w:t>ен</w:t>
      </w:r>
      <w:r w:rsidRPr="008913AC">
        <w:t xml:space="preserve">, </w:t>
      </w:r>
      <w:r w:rsidR="00A543D1" w:rsidRPr="008913AC">
        <w:t>повторени</w:t>
      </w:r>
      <w:r w:rsidR="00A543D1" w:rsidRPr="008913AC">
        <w:rPr>
          <w:lang w:val="ru-RU"/>
        </w:rPr>
        <w:t>я</w:t>
      </w:r>
      <w:r w:rsidR="00A543D1" w:rsidRPr="008913AC">
        <w:t xml:space="preserve"> </w:t>
      </w:r>
      <w:r w:rsidRPr="008913AC">
        <w:t xml:space="preserve">не </w:t>
      </w:r>
      <w:r w:rsidR="0094163D" w:rsidRPr="008913AC">
        <w:rPr>
          <w:lang w:val="ru-RU"/>
        </w:rPr>
        <w:t>допускаются</w:t>
      </w:r>
      <w:r w:rsidRPr="008913AC">
        <w:t>;</w:t>
      </w:r>
    </w:p>
    <w:p w14:paraId="27DDC7BA" w14:textId="1A26AD1D" w:rsidR="00F94740" w:rsidRPr="008913AC" w:rsidRDefault="00F94740" w:rsidP="00B34E74">
      <w:pPr>
        <w:pStyle w:val="a6"/>
      </w:pPr>
      <w:r w:rsidRPr="008913AC">
        <w:t>n</w:t>
      </w:r>
      <w:r w:rsidR="00F02217" w:rsidRPr="008913AC">
        <w:rPr>
          <w:lang w:val="ru-RU"/>
        </w:rPr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бязател</w:t>
      </w:r>
      <w:r w:rsidR="00A543D1" w:rsidRPr="008913AC">
        <w:rPr>
          <w:lang w:val="ru-RU"/>
        </w:rPr>
        <w:t>ен</w:t>
      </w:r>
      <w:r w:rsidRPr="008913AC">
        <w:t>, должен повторяться n раз</w:t>
      </w:r>
      <w:r w:rsidR="0042368A" w:rsidRPr="008913AC">
        <w:rPr>
          <w:lang w:val="ru-RU"/>
        </w:rPr>
        <w:t xml:space="preserve"> </w:t>
      </w:r>
      <w:r w:rsidR="00F300EB" w:rsidRPr="008913AC">
        <w:t>(n &gt; 1)</w:t>
      </w:r>
      <w:r w:rsidRPr="008913AC">
        <w:t>;</w:t>
      </w:r>
    </w:p>
    <w:p w14:paraId="08D5A657" w14:textId="2EE88477" w:rsidR="00A543D1" w:rsidRPr="008913AC" w:rsidRDefault="00A543D1" w:rsidP="00B34E74">
      <w:pPr>
        <w:pStyle w:val="a6"/>
      </w:pPr>
      <w:r w:rsidRPr="008913AC">
        <w:t>1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>, может повторяться без ограничений;</w:t>
      </w:r>
    </w:p>
    <w:p w14:paraId="075AFFB2" w14:textId="3112586E" w:rsidR="00A543D1" w:rsidRPr="008913AC" w:rsidRDefault="00A543D1" w:rsidP="00B34E74">
      <w:pPr>
        <w:pStyle w:val="a6"/>
      </w:pPr>
      <w:r w:rsidRPr="008913AC">
        <w:t>n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>, должен повторяться не менее n раз</w:t>
      </w:r>
      <w:r w:rsidRPr="008913AC">
        <w:rPr>
          <w:lang w:val="ru-RU"/>
        </w:rPr>
        <w:t xml:space="preserve"> </w:t>
      </w:r>
      <w:r w:rsidR="003442D8" w:rsidRPr="008913AC">
        <w:rPr>
          <w:lang w:val="ru-RU"/>
        </w:rPr>
        <w:br/>
      </w:r>
      <w:r w:rsidRPr="008913AC">
        <w:t>(n &gt; 1);</w:t>
      </w:r>
    </w:p>
    <w:p w14:paraId="6A48E066" w14:textId="07FDDCF5" w:rsidR="00A543D1" w:rsidRPr="008913AC" w:rsidRDefault="00A543D1" w:rsidP="00B34E74">
      <w:pPr>
        <w:pStyle w:val="a6"/>
        <w:rPr>
          <w:lang w:val="ru-RU"/>
        </w:rPr>
      </w:pPr>
      <w:proofErr w:type="spellStart"/>
      <w:r w:rsidRPr="008913AC">
        <w:t>n..m</w:t>
      </w:r>
      <w:proofErr w:type="spellEnd"/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>реквизит обязател</w:t>
      </w:r>
      <w:r w:rsidRPr="008913AC">
        <w:rPr>
          <w:lang w:val="ru-RU"/>
        </w:rPr>
        <w:t>ен</w:t>
      </w:r>
      <w:r w:rsidRPr="008913AC">
        <w:t xml:space="preserve">, должен повторяться не менее n раз </w:t>
      </w:r>
      <w:r w:rsidR="003442D8" w:rsidRPr="008913AC">
        <w:br/>
      </w:r>
      <w:r w:rsidRPr="008913AC">
        <w:t>и не более m раз</w:t>
      </w:r>
      <w:r w:rsidRPr="008913AC">
        <w:rPr>
          <w:lang w:val="ru-RU"/>
        </w:rPr>
        <w:t xml:space="preserve"> </w:t>
      </w:r>
      <w:r w:rsidRPr="008913AC">
        <w:t>(n &gt; 1, m &gt; n)</w:t>
      </w:r>
      <w:r w:rsidR="00CE7F48" w:rsidRPr="008913AC">
        <w:rPr>
          <w:lang w:val="ru-RU"/>
        </w:rPr>
        <w:t>;</w:t>
      </w:r>
    </w:p>
    <w:p w14:paraId="0243F9D9" w14:textId="51ECEC85" w:rsidR="00F94740" w:rsidRPr="008913AC" w:rsidRDefault="00F94740" w:rsidP="00B34E74">
      <w:pPr>
        <w:pStyle w:val="a6"/>
      </w:pPr>
      <w:r w:rsidRPr="008913AC">
        <w:t>0..1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 xml:space="preserve">, </w:t>
      </w:r>
      <w:r w:rsidR="00A543D1" w:rsidRPr="008913AC">
        <w:t>повторени</w:t>
      </w:r>
      <w:r w:rsidR="00A543D1" w:rsidRPr="008913AC">
        <w:rPr>
          <w:lang w:val="ru-RU"/>
        </w:rPr>
        <w:t>я</w:t>
      </w:r>
      <w:r w:rsidR="00A543D1" w:rsidRPr="008913AC">
        <w:t xml:space="preserve"> </w:t>
      </w:r>
      <w:r w:rsidRPr="008913AC">
        <w:t xml:space="preserve">не </w:t>
      </w:r>
      <w:r w:rsidR="0094163D" w:rsidRPr="008913AC">
        <w:rPr>
          <w:lang w:val="ru-RU"/>
        </w:rPr>
        <w:t>допускаются</w:t>
      </w:r>
      <w:r w:rsidRPr="008913AC">
        <w:t>;</w:t>
      </w:r>
    </w:p>
    <w:p w14:paraId="04D4B40E" w14:textId="5FB4DE21" w:rsidR="00F94740" w:rsidRPr="008913AC" w:rsidRDefault="00F94740" w:rsidP="00B34E74">
      <w:pPr>
        <w:pStyle w:val="a6"/>
      </w:pPr>
      <w:r w:rsidRPr="008913AC">
        <w:t>0..*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>, может повторяться без ограничений;</w:t>
      </w:r>
    </w:p>
    <w:p w14:paraId="6F0C35BB" w14:textId="00F311C8" w:rsidR="00F94740" w:rsidRPr="008913AC" w:rsidRDefault="00F94740" w:rsidP="00B34E74">
      <w:pPr>
        <w:pStyle w:val="a6"/>
      </w:pPr>
      <w:r w:rsidRPr="008913AC">
        <w:t>0..m</w:t>
      </w:r>
      <w:r w:rsidR="00F02217" w:rsidRPr="008913AC">
        <w:t> </w:t>
      </w:r>
      <w:r w:rsidRPr="008913AC">
        <w:t>–</w:t>
      </w:r>
      <w:r w:rsidR="00F02217" w:rsidRPr="008913AC">
        <w:t> </w:t>
      </w:r>
      <w:r w:rsidRPr="008913AC">
        <w:t xml:space="preserve">реквизит </w:t>
      </w:r>
      <w:r w:rsidR="00A543D1" w:rsidRPr="008913AC">
        <w:t>опционал</w:t>
      </w:r>
      <w:r w:rsidR="00A543D1" w:rsidRPr="008913AC">
        <w:rPr>
          <w:lang w:val="ru-RU"/>
        </w:rPr>
        <w:t>ен</w:t>
      </w:r>
      <w:r w:rsidRPr="008913AC">
        <w:t>, может повторяться не более m раз</w:t>
      </w:r>
      <w:r w:rsidR="00F300EB" w:rsidRPr="008913AC">
        <w:rPr>
          <w:lang w:val="ru-RU"/>
        </w:rPr>
        <w:t xml:space="preserve"> </w:t>
      </w:r>
      <w:r w:rsidR="003442D8" w:rsidRPr="008913AC">
        <w:rPr>
          <w:lang w:val="ru-RU"/>
        </w:rPr>
        <w:br/>
      </w:r>
      <w:r w:rsidR="00F300EB" w:rsidRPr="008913AC">
        <w:t>(m &gt; 1)</w:t>
      </w:r>
      <w:r w:rsidR="00A543D1" w:rsidRPr="008913AC">
        <w:rPr>
          <w:lang w:val="ru-RU"/>
        </w:rPr>
        <w:t>.</w:t>
      </w:r>
    </w:p>
    <w:p w14:paraId="0DBD8B85" w14:textId="4750D207" w:rsidR="00B95AE6" w:rsidRPr="008913AC" w:rsidRDefault="00B95AE6" w:rsidP="00FE18DE">
      <w:pPr>
        <w:pStyle w:val="1"/>
        <w:contextualSpacing w:val="0"/>
      </w:pPr>
      <w:bookmarkStart w:id="4" w:name="_Toc363723968"/>
      <w:bookmarkStart w:id="5" w:name="_Toc369513676"/>
      <w:bookmarkEnd w:id="3"/>
      <w:r w:rsidRPr="008913AC">
        <w:rPr>
          <w:szCs w:val="30"/>
          <w:lang w:val="en-US"/>
        </w:rPr>
        <w:t>III</w:t>
      </w:r>
      <w:r w:rsidRPr="008913AC">
        <w:t>.</w:t>
      </w:r>
      <w:r w:rsidR="00466547" w:rsidRPr="008913AC">
        <w:rPr>
          <w:lang w:val="en-US"/>
        </w:rPr>
        <w:t> </w:t>
      </w:r>
      <w:r w:rsidRPr="008913AC">
        <w:t>Основные понятия</w:t>
      </w:r>
    </w:p>
    <w:p w14:paraId="35E0FB1B" w14:textId="77777777" w:rsidR="009A22BE" w:rsidRPr="008913AC" w:rsidRDefault="00B95AE6" w:rsidP="00A02DC2">
      <w:pPr>
        <w:pStyle w:val="3"/>
      </w:pPr>
      <w:r w:rsidRPr="008913AC">
        <w:rPr>
          <w:noProof/>
        </w:rPr>
        <w:t>8</w:t>
      </w:r>
      <w:r w:rsidRPr="008913AC">
        <w:t>.</w:t>
      </w:r>
      <w:r w:rsidR="00466547" w:rsidRPr="008913AC">
        <w:rPr>
          <w:lang w:val="en-US"/>
        </w:rPr>
        <w:t> </w:t>
      </w:r>
      <w:r w:rsidR="00C70B25" w:rsidRPr="008913AC">
        <w:t xml:space="preserve">Для целей настоящего Описания </w:t>
      </w:r>
      <w:r w:rsidR="009A22BE" w:rsidRPr="008913AC">
        <w:t xml:space="preserve">используются </w:t>
      </w:r>
      <w:r w:rsidR="00A02DC2" w:rsidRPr="008913AC">
        <w:t>поняти</w:t>
      </w:r>
      <w:r w:rsidR="009A22BE" w:rsidRPr="008913AC">
        <w:t>я, которые означают следующее:</w:t>
      </w:r>
    </w:p>
    <w:p w14:paraId="073EDED9" w14:textId="32D0389C" w:rsidR="00B95AE6" w:rsidRPr="008913AC" w:rsidRDefault="00A02DC2" w:rsidP="00A02DC2">
      <w:pPr>
        <w:pStyle w:val="3"/>
      </w:pPr>
      <w:r w:rsidRPr="008913AC">
        <w:t>«</w:t>
      </w:r>
      <w:r w:rsidRPr="008913AC">
        <w:rPr>
          <w:rFonts w:eastAsia="Times New Roman"/>
          <w:szCs w:val="24"/>
          <w:lang w:eastAsia="x-none"/>
        </w:rPr>
        <w:t>реквизит</w:t>
      </w:r>
      <w:r w:rsidR="00E2362A" w:rsidRPr="008913AC">
        <w:rPr>
          <w:noProof/>
        </w:rPr>
        <w:t xml:space="preserve">» – </w:t>
      </w:r>
      <w:r w:rsidRPr="008913AC">
        <w:rPr>
          <w:rFonts w:eastAsia="Times New Roman"/>
          <w:szCs w:val="24"/>
          <w:lang w:eastAsia="x-none"/>
        </w:rPr>
        <w:t>единиц</w:t>
      </w:r>
      <w:r w:rsidR="00416987" w:rsidRPr="008913AC">
        <w:rPr>
          <w:rFonts w:eastAsia="Times New Roman"/>
          <w:szCs w:val="24"/>
          <w:lang w:eastAsia="x-none"/>
        </w:rPr>
        <w:t>а</w:t>
      </w:r>
      <w:r w:rsidRPr="008913AC">
        <w:rPr>
          <w:rFonts w:eastAsia="Times New Roman"/>
          <w:szCs w:val="24"/>
          <w:lang w:eastAsia="x-none"/>
        </w:rPr>
        <w:t xml:space="preserve"> данных электронного документа (сведений), которая в определенном контексте считается неразделимой</w:t>
      </w:r>
      <w:r w:rsidR="009A22BE" w:rsidRPr="008913AC">
        <w:t>;</w:t>
      </w:r>
    </w:p>
    <w:p w14:paraId="780C2002" w14:textId="33688EFF" w:rsidR="009A22BE" w:rsidRPr="008913AC" w:rsidRDefault="00E2362A" w:rsidP="00103A97">
      <w:pPr>
        <w:ind w:firstLine="708"/>
        <w:rPr>
          <w:rStyle w:val="a7"/>
          <w:rFonts w:eastAsiaTheme="minorEastAsia"/>
          <w:lang w:val="ru-RU"/>
        </w:rPr>
      </w:pPr>
      <w:r w:rsidRPr="008913AC">
        <w:rPr>
          <w:noProof/>
        </w:rPr>
        <w:t>«</w:t>
      </w:r>
      <w:r w:rsidR="001B07AA" w:rsidRPr="008913AC">
        <w:rPr>
          <w:noProof/>
        </w:rPr>
        <w:t>GLN</w:t>
      </w:r>
      <w:r w:rsidRPr="008913AC">
        <w:rPr>
          <w:noProof/>
        </w:rPr>
        <w:t>»</w:t>
      </w:r>
      <w:r w:rsidR="00E2424A" w:rsidRPr="008913AC">
        <w:rPr>
          <w:noProof/>
        </w:rPr>
        <w:t xml:space="preserve"> </w:t>
      </w:r>
      <w:r w:rsidR="001B07AA" w:rsidRPr="008913AC">
        <w:rPr>
          <w:noProof/>
        </w:rPr>
        <w:t xml:space="preserve">– </w:t>
      </w:r>
      <w:r w:rsidR="00E2424A" w:rsidRPr="008913AC">
        <w:rPr>
          <w:noProof/>
          <w:lang w:val="en-US"/>
        </w:rPr>
        <w:t>Global</w:t>
      </w:r>
      <w:r w:rsidR="00E2424A" w:rsidRPr="008913AC">
        <w:rPr>
          <w:noProof/>
        </w:rPr>
        <w:t xml:space="preserve"> </w:t>
      </w:r>
      <w:r w:rsidR="00E2424A" w:rsidRPr="008913AC">
        <w:rPr>
          <w:noProof/>
          <w:lang w:val="en-US"/>
        </w:rPr>
        <w:t>Location</w:t>
      </w:r>
      <w:r w:rsidR="00E2424A" w:rsidRPr="008913AC">
        <w:rPr>
          <w:noProof/>
        </w:rPr>
        <w:t xml:space="preserve"> </w:t>
      </w:r>
      <w:r w:rsidR="00E2424A" w:rsidRPr="008913AC">
        <w:rPr>
          <w:noProof/>
          <w:lang w:val="en-US"/>
        </w:rPr>
        <w:t>Number</w:t>
      </w:r>
      <w:r w:rsidR="00E2424A" w:rsidRPr="008913AC">
        <w:rPr>
          <w:noProof/>
        </w:rPr>
        <w:t xml:space="preserve"> – </w:t>
      </w:r>
      <w:r w:rsidR="001B07AA" w:rsidRPr="008913AC">
        <w:rPr>
          <w:noProof/>
        </w:rPr>
        <w:t>глобальный номер</w:t>
      </w:r>
      <w:r w:rsidR="00B40B43" w:rsidRPr="008913AC">
        <w:rPr>
          <w:noProof/>
        </w:rPr>
        <w:t xml:space="preserve"> местоположения</w:t>
      </w:r>
      <w:r w:rsidR="00FB689D" w:rsidRPr="008913AC">
        <w:rPr>
          <w:rStyle w:val="a7"/>
          <w:rFonts w:eastAsiaTheme="minorEastAsia"/>
          <w:lang w:val="ru-RU"/>
        </w:rPr>
        <w:t>.</w:t>
      </w:r>
    </w:p>
    <w:p w14:paraId="05B4F2BE" w14:textId="3EA4F6C6" w:rsidR="00EB5F53" w:rsidRPr="008913AC" w:rsidRDefault="00EB5F53" w:rsidP="00EB5F53">
      <w:pPr>
        <w:pStyle w:val="a6"/>
        <w:rPr>
          <w:lang w:val="ru-RU"/>
        </w:rPr>
      </w:pPr>
      <w:r w:rsidRPr="008913AC">
        <w:rPr>
          <w:lang w:val="ru-RU"/>
        </w:rPr>
        <w:t>Понятия «базисная модель данных», «модель данных», «модель данных предметной области», «предметная область»</w:t>
      </w:r>
      <w:r w:rsidR="00103A97" w:rsidRPr="008913AC">
        <w:rPr>
          <w:lang w:val="ru-RU"/>
        </w:rPr>
        <w:t xml:space="preserve"> и</w:t>
      </w:r>
      <w:r w:rsidRPr="008913AC">
        <w:rPr>
          <w:lang w:val="ru-RU"/>
        </w:rPr>
        <w:t xml:space="preserve"> «реестр структур эле</w:t>
      </w:r>
      <w:r w:rsidR="00A02DC2" w:rsidRPr="008913AC">
        <w:rPr>
          <w:lang w:val="ru-RU"/>
        </w:rPr>
        <w:t>ктронных документов и сведений», используемые в настоящем Описании, применяются в значениях,</w:t>
      </w:r>
      <w:r w:rsidRPr="008913AC">
        <w:rPr>
          <w:lang w:val="ru-RU"/>
        </w:rPr>
        <w:t xml:space="preserve"> определенных Методикой анализа, оптимизации, гармонизации и описания общих процессов </w:t>
      </w:r>
      <w:r w:rsidRPr="008913AC">
        <w:rPr>
          <w:lang w:val="ru-RU"/>
        </w:rPr>
        <w:br/>
      </w:r>
      <w:r w:rsidRPr="008913AC">
        <w:rPr>
          <w:lang w:val="ru-RU"/>
        </w:rPr>
        <w:lastRenderedPageBreak/>
        <w:t xml:space="preserve">в рамках Евразийского экономического союза, утвержденной </w:t>
      </w:r>
      <w:r w:rsidRPr="008913AC">
        <w:rPr>
          <w:lang w:val="ru-RU"/>
        </w:rPr>
        <w:br/>
        <w:t xml:space="preserve">Решением Коллегии Евразийской экономической комиссии </w:t>
      </w:r>
      <w:r w:rsidRPr="008913AC">
        <w:rPr>
          <w:lang w:val="ru-RU"/>
        </w:rPr>
        <w:br/>
        <w:t>от 9 июня 2015 г. № 63.</w:t>
      </w:r>
    </w:p>
    <w:p w14:paraId="30C8A26A" w14:textId="01C5D98F" w:rsidR="003C4867" w:rsidRPr="008913AC" w:rsidRDefault="00C70B25" w:rsidP="00586EAE">
      <w:pPr>
        <w:pStyle w:val="a6"/>
      </w:pPr>
      <w:r w:rsidRPr="008913AC">
        <w:t xml:space="preserve">Иные понятия, используемые в настоящем Описании, применяются в значениях, определенных в пункте 4 Правил информационного взаимодействия при реализации средствами интегрированной информационной системы </w:t>
      </w:r>
      <w:r w:rsidR="007D75F1">
        <w:rPr>
          <w:lang w:val="ru-RU"/>
        </w:rPr>
        <w:t xml:space="preserve">Евразийского экономического союза </w:t>
      </w:r>
      <w:r w:rsidRPr="008913AC">
        <w:t xml:space="preserve">общего процесса </w:t>
      </w:r>
      <w:r w:rsidR="00DE12D8">
        <w:rPr>
          <w:lang w:val="ru-RU"/>
        </w:rPr>
        <w:t>«</w:t>
      </w:r>
      <w:r w:rsidR="00DE12D8" w:rsidRPr="005640FB">
        <w:t xml:space="preserve">Обеспечение обмена сведениями о товарах, подлежащих маркировке средствами идентификации, произведенных или ввезенных </w:t>
      </w:r>
      <w:r w:rsidR="007D75F1">
        <w:rPr>
          <w:lang w:val="ru-RU"/>
        </w:rPr>
        <w:br/>
      </w:r>
      <w:r w:rsidR="00DE12D8" w:rsidRPr="005640FB">
        <w:t xml:space="preserve">на таможенную территорию Евразийского экономического союза, </w:t>
      </w:r>
      <w:r w:rsidR="007D75F1">
        <w:rPr>
          <w:lang w:val="ru-RU"/>
        </w:rPr>
        <w:br/>
      </w:r>
      <w:r w:rsidR="00DE12D8" w:rsidRPr="005640FB">
        <w:t xml:space="preserve">в том числе при трансграничном обороте таких товаров на таможенной 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640FB">
        <w:t xml:space="preserve"> «Предметы одежды, принадлежности к одежде </w:t>
      </w:r>
      <w:r w:rsidR="007D75F1">
        <w:rPr>
          <w:lang w:val="ru-RU"/>
        </w:rPr>
        <w:br/>
      </w:r>
      <w:r w:rsidR="00DE12D8" w:rsidRPr="005640FB">
        <w:t>и прочие изделия, из натурального меха»</w:t>
      </w:r>
      <w:r w:rsidRPr="008913AC">
        <w:t xml:space="preserve">, утвержденных </w:t>
      </w:r>
      <w:r w:rsidRPr="008913AC">
        <w:rPr>
          <w:noProof/>
        </w:rPr>
        <w:t>Решением Коллегии Евразийской экономической комиссии</w:t>
      </w:r>
      <w:r w:rsidRPr="008913AC">
        <w:t xml:space="preserve"> от</w:t>
      </w:r>
      <w:r w:rsidR="0092290D" w:rsidRPr="008913AC">
        <w:rPr>
          <w:lang w:val="ru-RU"/>
        </w:rPr>
        <w:t xml:space="preserve"> </w:t>
      </w:r>
      <w:r w:rsidR="00024C20" w:rsidRPr="008913AC">
        <w:rPr>
          <w:noProof/>
          <w:lang w:val="ru-RU"/>
        </w:rPr>
        <w:t>             </w:t>
      </w:r>
      <w:r w:rsidR="00A565B5" w:rsidRPr="008913AC">
        <w:rPr>
          <w:noProof/>
        </w:rPr>
        <w:t xml:space="preserve"> 20</w:t>
      </w:r>
      <w:r w:rsidR="00024C20" w:rsidRPr="008913AC">
        <w:rPr>
          <w:noProof/>
          <w:lang w:val="ru-RU"/>
        </w:rPr>
        <w:t>     </w:t>
      </w:r>
      <w:r w:rsidR="00A565B5" w:rsidRPr="008913AC">
        <w:rPr>
          <w:noProof/>
        </w:rPr>
        <w:t xml:space="preserve"> г. № </w:t>
      </w:r>
      <w:r w:rsidR="00024C20" w:rsidRPr="008913AC">
        <w:rPr>
          <w:noProof/>
          <w:lang w:val="ru-RU"/>
        </w:rPr>
        <w:t>     </w:t>
      </w:r>
      <w:r w:rsidRPr="008913AC">
        <w:t>.</w:t>
      </w:r>
    </w:p>
    <w:p w14:paraId="50BFA04D" w14:textId="634AC513" w:rsidR="001E7F09" w:rsidRPr="008913AC" w:rsidRDefault="00DD07FD" w:rsidP="00952B7E">
      <w:pPr>
        <w:pStyle w:val="a6"/>
        <w:rPr>
          <w:lang w:val="ru-RU"/>
        </w:rPr>
      </w:pPr>
      <w:proofErr w:type="gramStart"/>
      <w:r w:rsidRPr="008913AC">
        <w:rPr>
          <w:lang w:val="ru-RU"/>
        </w:rPr>
        <w:t xml:space="preserve">В таблицах </w:t>
      </w:r>
      <w:r w:rsidRPr="008913AC">
        <w:rPr>
          <w:noProof/>
          <w:lang w:val="ru-RU"/>
        </w:rPr>
        <w:t>4</w:t>
      </w:r>
      <w:r w:rsidR="006E1CE0"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7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0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3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6</w:t>
      </w:r>
      <w:r w:rsidRPr="008913AC">
        <w:rPr>
          <w:lang w:val="ru-RU"/>
        </w:rPr>
        <w:t xml:space="preserve">, </w:t>
      </w:r>
      <w:r w:rsidRPr="008913AC">
        <w:rPr>
          <w:noProof/>
          <w:lang w:val="ru-RU"/>
        </w:rPr>
        <w:t>19</w:t>
      </w:r>
      <w:r w:rsidR="008D051B" w:rsidRPr="008913AC">
        <w:rPr>
          <w:noProof/>
          <w:lang w:val="ru-RU"/>
        </w:rPr>
        <w:t>,</w:t>
      </w:r>
      <w:r w:rsidRPr="008913AC">
        <w:rPr>
          <w:lang w:val="ru-RU"/>
        </w:rPr>
        <w:t xml:space="preserve"> </w:t>
      </w:r>
      <w:r w:rsidRPr="008913AC">
        <w:rPr>
          <w:noProof/>
          <w:lang w:val="ru-RU"/>
        </w:rPr>
        <w:t>22</w:t>
      </w:r>
      <w:r w:rsidR="00321C04">
        <w:rPr>
          <w:noProof/>
          <w:lang w:val="ru-RU"/>
        </w:rPr>
        <w:t>,</w:t>
      </w:r>
      <w:r w:rsidR="00A57C57" w:rsidRPr="008913AC">
        <w:rPr>
          <w:noProof/>
          <w:lang w:val="ru-RU"/>
        </w:rPr>
        <w:t xml:space="preserve"> 28</w:t>
      </w:r>
      <w:r w:rsidR="00321C04">
        <w:rPr>
          <w:noProof/>
          <w:lang w:val="ru-RU"/>
        </w:rPr>
        <w:t>, 31</w:t>
      </w:r>
      <w:r w:rsidRPr="008913AC">
        <w:rPr>
          <w:lang w:val="ru-RU"/>
        </w:rPr>
        <w:t xml:space="preserve"> </w:t>
      </w:r>
      <w:r w:rsidR="00505F84" w:rsidRPr="008913AC">
        <w:rPr>
          <w:lang w:val="ru-RU"/>
        </w:rPr>
        <w:t xml:space="preserve">настоящего Описания </w:t>
      </w:r>
      <w:r w:rsidR="00390011" w:rsidRPr="008913AC">
        <w:rPr>
          <w:lang w:val="ru-RU"/>
        </w:rPr>
        <w:t xml:space="preserve">под </w:t>
      </w:r>
      <w:r w:rsidR="000C3737" w:rsidRPr="008913AC">
        <w:rPr>
          <w:noProof/>
          <w:lang w:val="ru-RU"/>
        </w:rPr>
        <w:t>р</w:t>
      </w:r>
      <w:r w:rsidR="00790892" w:rsidRPr="008913AC">
        <w:rPr>
          <w:noProof/>
          <w:lang w:val="ru-RU"/>
        </w:rPr>
        <w:t>егламент</w:t>
      </w:r>
      <w:r w:rsidR="000C3737" w:rsidRPr="008913AC">
        <w:rPr>
          <w:noProof/>
          <w:lang w:val="ru-RU"/>
        </w:rPr>
        <w:t>ом</w:t>
      </w:r>
      <w:r w:rsidR="00790892" w:rsidRPr="008913AC">
        <w:rPr>
          <w:noProof/>
          <w:lang w:val="ru-RU"/>
        </w:rPr>
        <w:t xml:space="preserve"> информационного взаимодействия</w:t>
      </w:r>
      <w:r w:rsidR="008C17E5" w:rsidRPr="008913AC">
        <w:rPr>
          <w:noProof/>
          <w:lang w:val="ru-RU"/>
        </w:rPr>
        <w:t xml:space="preserve"> понима</w:t>
      </w:r>
      <w:r w:rsidR="009C2B88" w:rsidRPr="008913AC">
        <w:rPr>
          <w:noProof/>
          <w:lang w:val="ru-RU"/>
        </w:rPr>
        <w:t>ю</w:t>
      </w:r>
      <w:r w:rsidR="008C17E5" w:rsidRPr="008913AC">
        <w:rPr>
          <w:noProof/>
          <w:lang w:val="ru-RU"/>
        </w:rPr>
        <w:t>тся Регламент информационного взаимодействия</w:t>
      </w:r>
      <w:r w:rsidR="00790892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между уполномоченными органами государств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–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членов</w:t>
      </w:r>
      <w:r w:rsidR="00790892" w:rsidRPr="008913AC">
        <w:rPr>
          <w:noProof/>
          <w:lang w:val="ru-RU"/>
        </w:rPr>
        <w:t xml:space="preserve"> </w:t>
      </w:r>
      <w:r w:rsidR="0036072D" w:rsidRPr="008913AC">
        <w:rPr>
          <w:noProof/>
        </w:rPr>
        <w:t>Евразийского экономического союза</w:t>
      </w:r>
      <w:r w:rsidR="0036072D" w:rsidRPr="008913AC">
        <w:rPr>
          <w:noProof/>
          <w:lang w:val="ru-RU"/>
        </w:rPr>
        <w:t xml:space="preserve"> </w:t>
      </w:r>
      <w:r w:rsidR="007D75F1">
        <w:rPr>
          <w:noProof/>
          <w:lang w:val="ru-RU"/>
        </w:rPr>
        <w:br/>
      </w:r>
      <w:r w:rsidR="00790892" w:rsidRPr="008913AC">
        <w:rPr>
          <w:noProof/>
          <w:lang w:val="ru-RU"/>
        </w:rPr>
        <w:t>при реализации средствами интегрированной информационной системы</w:t>
      </w:r>
      <w:r w:rsidR="0089100E">
        <w:rPr>
          <w:noProof/>
          <w:lang w:val="ru-RU"/>
        </w:rPr>
        <w:t xml:space="preserve"> </w:t>
      </w:r>
      <w:r w:rsidR="0089100E" w:rsidRPr="008913AC">
        <w:rPr>
          <w:noProof/>
          <w:szCs w:val="28"/>
        </w:rPr>
        <w:t>Евразий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экономиче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союз</w:t>
      </w:r>
      <w:r w:rsidR="0089100E">
        <w:rPr>
          <w:noProof/>
          <w:szCs w:val="28"/>
          <w:lang w:val="ru-RU"/>
        </w:rPr>
        <w:t>а</w:t>
      </w:r>
      <w:r w:rsidR="00790892" w:rsidRPr="008913AC">
        <w:rPr>
          <w:noProof/>
          <w:lang w:val="ru-RU"/>
        </w:rPr>
        <w:t xml:space="preserve"> общего процесса </w:t>
      </w:r>
      <w:r w:rsidR="00DE12D8">
        <w:rPr>
          <w:lang w:val="ru-RU"/>
        </w:rPr>
        <w:t>«</w:t>
      </w:r>
      <w:r w:rsidR="00DE12D8" w:rsidRPr="005640FB">
        <w:t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</w:t>
      </w:r>
      <w:proofErr w:type="gramEnd"/>
      <w:r w:rsidR="00DE12D8" w:rsidRPr="005640FB">
        <w:t xml:space="preserve"> числе при </w:t>
      </w:r>
      <w:r w:rsidR="00DE12D8" w:rsidRPr="005640FB">
        <w:lastRenderedPageBreak/>
        <w:t xml:space="preserve">трансграничном обороте таких товаров на таможенной 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640FB">
        <w:t xml:space="preserve"> «Предметы одежды, принадлежности к одежде </w:t>
      </w:r>
      <w:r w:rsidR="0089100E">
        <w:rPr>
          <w:lang w:val="ru-RU"/>
        </w:rPr>
        <w:br/>
      </w:r>
      <w:r w:rsidR="00DE12D8" w:rsidRPr="005640FB">
        <w:t>и прочие изделия, из натурального меха»</w:t>
      </w:r>
      <w:r w:rsidR="00024C20" w:rsidRPr="008913AC">
        <w:rPr>
          <w:lang w:val="ru-RU"/>
        </w:rPr>
        <w:t xml:space="preserve"> и</w:t>
      </w:r>
      <w:r w:rsidR="001F66C9" w:rsidRPr="008913AC">
        <w:rPr>
          <w:lang w:val="ru-RU"/>
        </w:rPr>
        <w:t xml:space="preserve"> </w:t>
      </w:r>
      <w:r w:rsidR="008C17E5" w:rsidRPr="008913AC">
        <w:rPr>
          <w:noProof/>
          <w:lang w:val="ru-RU"/>
        </w:rPr>
        <w:t>Регламент информационного взаимодействия</w:t>
      </w:r>
      <w:r w:rsidR="00790892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 xml:space="preserve">между уполномоченными органами </w:t>
      </w:r>
      <w:r w:rsidR="0089100E">
        <w:rPr>
          <w:noProof/>
          <w:lang w:val="ru-RU"/>
        </w:rPr>
        <w:br/>
      </w:r>
      <w:r w:rsidR="00EB0487" w:rsidRPr="008913AC">
        <w:rPr>
          <w:noProof/>
        </w:rPr>
        <w:t>государств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>–</w:t>
      </w:r>
      <w:r w:rsidR="00A074D7" w:rsidRPr="008913AC">
        <w:rPr>
          <w:noProof/>
          <w:lang w:val="ru-RU"/>
        </w:rPr>
        <w:t xml:space="preserve"> </w:t>
      </w:r>
      <w:r w:rsidR="00EB0487" w:rsidRPr="008913AC">
        <w:rPr>
          <w:noProof/>
        </w:rPr>
        <w:t xml:space="preserve">членов </w:t>
      </w:r>
      <w:r w:rsidR="0036072D" w:rsidRPr="008913AC">
        <w:rPr>
          <w:noProof/>
          <w:lang w:val="ru-RU"/>
        </w:rPr>
        <w:t>Евразийского экономического союза</w:t>
      </w:r>
      <w:r w:rsidR="0036072D" w:rsidRPr="008913AC">
        <w:rPr>
          <w:noProof/>
        </w:rPr>
        <w:t xml:space="preserve"> </w:t>
      </w:r>
      <w:r w:rsidR="00EB0487" w:rsidRPr="008913AC">
        <w:rPr>
          <w:noProof/>
        </w:rPr>
        <w:t>и Евразийской экономической комиссией</w:t>
      </w:r>
      <w:r w:rsidR="00790892" w:rsidRPr="008913AC">
        <w:rPr>
          <w:noProof/>
          <w:lang w:val="ru-RU"/>
        </w:rPr>
        <w:t xml:space="preserve"> при реализации средствами интегрированной информационной системы </w:t>
      </w:r>
      <w:r w:rsidR="0089100E" w:rsidRPr="008913AC">
        <w:rPr>
          <w:noProof/>
          <w:szCs w:val="28"/>
        </w:rPr>
        <w:t>Евразий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экономическо</w:t>
      </w:r>
      <w:r w:rsidR="0089100E">
        <w:rPr>
          <w:noProof/>
          <w:szCs w:val="28"/>
          <w:lang w:val="ru-RU"/>
        </w:rPr>
        <w:t>го</w:t>
      </w:r>
      <w:r w:rsidR="0089100E" w:rsidRPr="008913AC">
        <w:rPr>
          <w:noProof/>
          <w:szCs w:val="28"/>
        </w:rPr>
        <w:t xml:space="preserve"> союз</w:t>
      </w:r>
      <w:r w:rsidR="0089100E">
        <w:rPr>
          <w:noProof/>
          <w:szCs w:val="28"/>
          <w:lang w:val="ru-RU"/>
        </w:rPr>
        <w:t>а</w:t>
      </w:r>
      <w:r w:rsidR="00790892" w:rsidRPr="008913AC">
        <w:rPr>
          <w:noProof/>
          <w:lang w:val="ru-RU"/>
        </w:rPr>
        <w:t xml:space="preserve"> общего процесса </w:t>
      </w:r>
      <w:r w:rsidR="00DE12D8">
        <w:rPr>
          <w:lang w:val="ru-RU"/>
        </w:rPr>
        <w:t>«</w:t>
      </w:r>
      <w:r w:rsidR="00DE12D8" w:rsidRPr="005640FB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 </w:t>
      </w:r>
      <w:r w:rsidR="00E44675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E44675">
        <w:rPr>
          <w:szCs w:val="30"/>
        </w:rPr>
        <w:t xml:space="preserve">отличных от товаров, </w:t>
      </w:r>
      <w:r w:rsidR="00E44675" w:rsidRPr="00DD703B">
        <w:rPr>
          <w:szCs w:val="30"/>
        </w:rPr>
        <w:t>классифицируемых в товарной позици</w:t>
      </w:r>
      <w:r w:rsidR="00E44675">
        <w:rPr>
          <w:szCs w:val="30"/>
        </w:rPr>
        <w:t>и</w:t>
      </w:r>
      <w:r w:rsidR="00DE12D8" w:rsidRPr="005640FB">
        <w:t xml:space="preserve"> «Предметы одежды, принадлежности к одежде и прочие изделия, из натурального меха»</w:t>
      </w:r>
      <w:r w:rsidR="00C12783" w:rsidRPr="008913AC">
        <w:rPr>
          <w:noProof/>
          <w:lang w:val="ru-RU"/>
        </w:rPr>
        <w:t xml:space="preserve"> утвержденные </w:t>
      </w:r>
      <w:r w:rsidR="00C12783" w:rsidRPr="008913AC">
        <w:rPr>
          <w:noProof/>
        </w:rPr>
        <w:t xml:space="preserve">Решением Коллегии Евразийской экономической комиссии </w:t>
      </w:r>
      <w:r w:rsidR="00C12783" w:rsidRPr="008913AC">
        <w:t>от</w:t>
      </w:r>
      <w:r w:rsidR="0092290D" w:rsidRPr="008913AC">
        <w:rPr>
          <w:lang w:val="ru-RU"/>
        </w:rPr>
        <w:t xml:space="preserve"> </w:t>
      </w:r>
      <w:r w:rsidR="00024C20" w:rsidRPr="008913AC">
        <w:rPr>
          <w:lang w:val="ru-RU"/>
        </w:rPr>
        <w:t>            </w:t>
      </w:r>
      <w:r w:rsidR="0092290D" w:rsidRPr="008913AC">
        <w:rPr>
          <w:lang w:val="ru-RU"/>
        </w:rPr>
        <w:t xml:space="preserve"> </w:t>
      </w:r>
      <w:r w:rsidR="00C12783" w:rsidRPr="008913AC">
        <w:t>20</w:t>
      </w:r>
      <w:r w:rsidR="00024C20" w:rsidRPr="008913AC">
        <w:rPr>
          <w:lang w:val="ru-RU"/>
        </w:rPr>
        <w:t>    </w:t>
      </w:r>
      <w:r w:rsidR="0092290D" w:rsidRPr="008913AC">
        <w:rPr>
          <w:lang w:val="ru-RU"/>
        </w:rPr>
        <w:t xml:space="preserve"> </w:t>
      </w:r>
      <w:r w:rsidR="00C12783" w:rsidRPr="008913AC">
        <w:t>г.</w:t>
      </w:r>
      <w:r w:rsidR="00C12783" w:rsidRPr="008913AC">
        <w:rPr>
          <w:lang w:val="ru-RU"/>
        </w:rPr>
        <w:t xml:space="preserve"> </w:t>
      </w:r>
      <w:r w:rsidR="00C12783" w:rsidRPr="008913AC">
        <w:t>№</w:t>
      </w:r>
      <w:r w:rsidR="00C12783" w:rsidRPr="008913AC">
        <w:rPr>
          <w:lang w:val="en-US"/>
        </w:rPr>
        <w:t> </w:t>
      </w:r>
      <w:r w:rsidR="00024C20" w:rsidRPr="008913AC">
        <w:rPr>
          <w:lang w:val="ru-RU"/>
        </w:rPr>
        <w:t>   </w:t>
      </w:r>
      <w:r w:rsidR="00952B7E" w:rsidRPr="008913AC">
        <w:rPr>
          <w:lang w:val="ru-RU"/>
        </w:rPr>
        <w:t xml:space="preserve">. </w:t>
      </w:r>
    </w:p>
    <w:p w14:paraId="64219AFC" w14:textId="3B1EC5E2" w:rsidR="00FC6D91" w:rsidRPr="008913AC" w:rsidRDefault="008E62A0" w:rsidP="00FE18DE">
      <w:pPr>
        <w:pStyle w:val="1"/>
        <w:contextualSpacing w:val="0"/>
      </w:pPr>
      <w:r w:rsidRPr="008913AC">
        <w:rPr>
          <w:szCs w:val="30"/>
          <w:lang w:val="en-US"/>
        </w:rPr>
        <w:t>I</w:t>
      </w:r>
      <w:r w:rsidR="00B95AE6" w:rsidRPr="008913AC">
        <w:rPr>
          <w:szCs w:val="30"/>
          <w:lang w:val="en-US"/>
        </w:rPr>
        <w:t>V</w:t>
      </w:r>
      <w:r w:rsidR="00FE18DE" w:rsidRPr="008913AC">
        <w:t>.</w:t>
      </w:r>
      <w:r w:rsidR="00466547" w:rsidRPr="008913AC">
        <w:t> </w:t>
      </w:r>
      <w:r w:rsidR="00F94740" w:rsidRPr="008913AC">
        <w:t xml:space="preserve">Структуры </w:t>
      </w:r>
      <w:r w:rsidR="009D7280" w:rsidRPr="008913AC">
        <w:t>э</w:t>
      </w:r>
      <w:r w:rsidR="00FC6D91" w:rsidRPr="008913AC">
        <w:t>лектронны</w:t>
      </w:r>
      <w:r w:rsidR="00F94740" w:rsidRPr="008913AC">
        <w:t>х</w:t>
      </w:r>
      <w:r w:rsidR="00FC6D91" w:rsidRPr="008913AC">
        <w:t xml:space="preserve"> документ</w:t>
      </w:r>
      <w:r w:rsidR="00F94740" w:rsidRPr="008913AC">
        <w:t>ов и сведений</w:t>
      </w:r>
      <w:bookmarkEnd w:id="4"/>
      <w:bookmarkEnd w:id="5"/>
    </w:p>
    <w:p w14:paraId="78439347" w14:textId="57C60D10" w:rsidR="00FC6D91" w:rsidRPr="008913AC" w:rsidRDefault="0050497E" w:rsidP="00A27C99">
      <w:pPr>
        <w:pStyle w:val="afa"/>
        <w:spacing w:before="0" w:after="0" w:line="360" w:lineRule="auto"/>
        <w:jc w:val="both"/>
        <w:rPr>
          <w:noProof/>
        </w:rPr>
      </w:pPr>
      <w:r w:rsidRPr="008913AC">
        <w:rPr>
          <w:noProof/>
        </w:rPr>
        <w:t>9</w:t>
      </w:r>
      <w:r w:rsidRPr="008913AC">
        <w:rPr>
          <w:lang w:val="ru-RU"/>
        </w:rPr>
        <w:t>.</w:t>
      </w:r>
      <w:r w:rsidR="00466547" w:rsidRPr="008913AC">
        <w:t> </w:t>
      </w:r>
      <w:r w:rsidR="0093517C" w:rsidRPr="008913AC">
        <w:rPr>
          <w:lang w:val="ru-RU"/>
        </w:rPr>
        <w:t>П</w:t>
      </w:r>
      <w:r w:rsidR="00052307" w:rsidRPr="008913AC">
        <w:rPr>
          <w:lang w:val="ru-RU"/>
        </w:rPr>
        <w:t>еречень</w:t>
      </w:r>
      <w:r w:rsidR="00FC6D91" w:rsidRPr="008913AC">
        <w:t xml:space="preserve"> </w:t>
      </w:r>
      <w:r w:rsidR="00F94740" w:rsidRPr="008913AC">
        <w:t xml:space="preserve">структур </w:t>
      </w:r>
      <w:r w:rsidR="00FC6D91" w:rsidRPr="008913AC">
        <w:t>электронных документов</w:t>
      </w:r>
      <w:r w:rsidR="00F94740" w:rsidRPr="008913AC">
        <w:t xml:space="preserve"> и сведений</w:t>
      </w:r>
      <w:r w:rsidR="00FC6D91" w:rsidRPr="008913AC">
        <w:t xml:space="preserve"> </w:t>
      </w:r>
      <w:r w:rsidR="002F107C" w:rsidRPr="008913AC">
        <w:rPr>
          <w:lang w:val="ru-RU"/>
        </w:rPr>
        <w:t>приведен</w:t>
      </w:r>
      <w:r w:rsidR="00FC6D91" w:rsidRPr="008913AC">
        <w:t xml:space="preserve"> в</w:t>
      </w:r>
      <w:r w:rsidR="00FE18DE" w:rsidRPr="008913AC">
        <w:t xml:space="preserve">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="00FE18DE" w:rsidRPr="008913AC">
        <w:t>1</w:t>
      </w:r>
      <w:r w:rsidR="00FC6D91" w:rsidRPr="008913AC">
        <w:t>.</w:t>
      </w:r>
    </w:p>
    <w:p w14:paraId="2B8F3636" w14:textId="343E41E2" w:rsidR="00CE3501" w:rsidRPr="008913AC" w:rsidRDefault="00CE3501" w:rsidP="00E44BC4">
      <w:pPr>
        <w:pStyle w:val="afff1"/>
      </w:pPr>
      <w:r w:rsidRPr="008913AC">
        <w:lastRenderedPageBreak/>
        <w:t>Таблица 1</w:t>
      </w:r>
    </w:p>
    <w:p w14:paraId="537613E9" w14:textId="568C87A1" w:rsidR="00FC6D91" w:rsidRPr="008913AC" w:rsidRDefault="00052307" w:rsidP="00CE3501">
      <w:pPr>
        <w:pStyle w:val="aff1"/>
        <w:keepLines/>
      </w:pPr>
      <w:bookmarkStart w:id="6" w:name="_Toc362892237"/>
      <w:bookmarkStart w:id="7" w:name="_Toc363548687"/>
      <w:bookmarkStart w:id="8" w:name="_Ref363722798"/>
      <w:bookmarkStart w:id="9" w:name="_Toc363724004"/>
      <w:bookmarkStart w:id="10" w:name="_Toc365543237"/>
      <w:bookmarkStart w:id="11" w:name="_Toc369257109"/>
      <w:r w:rsidRPr="008913AC">
        <w:t xml:space="preserve">Перечень </w:t>
      </w:r>
      <w:r w:rsidR="00F94740" w:rsidRPr="008913AC">
        <w:t xml:space="preserve">структур </w:t>
      </w:r>
      <w:r w:rsidR="00FC6D91" w:rsidRPr="008913AC">
        <w:t>электронных документов</w:t>
      </w:r>
      <w:bookmarkEnd w:id="6"/>
      <w:bookmarkEnd w:id="7"/>
      <w:bookmarkEnd w:id="8"/>
      <w:bookmarkEnd w:id="9"/>
      <w:bookmarkEnd w:id="10"/>
      <w:bookmarkEnd w:id="11"/>
      <w:r w:rsidR="00F94740" w:rsidRPr="008913AC">
        <w:t xml:space="preserve"> и сведений</w:t>
      </w:r>
    </w:p>
    <w:p w14:paraId="05EA3434" w14:textId="77777777" w:rsidR="00431D19" w:rsidRPr="008913AC" w:rsidRDefault="00431D19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0"/>
        <w:gridCol w:w="1892"/>
        <w:gridCol w:w="3544"/>
        <w:gridCol w:w="3260"/>
      </w:tblGrid>
      <w:tr w:rsidR="00E85EDC" w:rsidRPr="008913AC" w14:paraId="098CE3E8" w14:textId="77777777" w:rsidTr="00D903E4">
        <w:trPr>
          <w:trHeight w:val="601"/>
          <w:tblHeader/>
        </w:trPr>
        <w:tc>
          <w:tcPr>
            <w:tcW w:w="353" w:type="pct"/>
            <w:tcBorders>
              <w:bottom w:val="single" w:sz="4" w:space="0" w:color="auto"/>
            </w:tcBorders>
          </w:tcPr>
          <w:p w14:paraId="14450BC0" w14:textId="15F62CEC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№ п/п</w:t>
            </w:r>
          </w:p>
        </w:tc>
        <w:tc>
          <w:tcPr>
            <w:tcW w:w="1011" w:type="pct"/>
            <w:tcBorders>
              <w:bottom w:val="single" w:sz="4" w:space="0" w:color="auto"/>
            </w:tcBorders>
          </w:tcPr>
          <w:p w14:paraId="37E07202" w14:textId="20261382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Идентификатор</w:t>
            </w:r>
          </w:p>
        </w:tc>
        <w:tc>
          <w:tcPr>
            <w:tcW w:w="1894" w:type="pct"/>
            <w:tcBorders>
              <w:bottom w:val="single" w:sz="4" w:space="0" w:color="auto"/>
            </w:tcBorders>
          </w:tcPr>
          <w:p w14:paraId="3882857A" w14:textId="6FC7176C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Имя</w:t>
            </w:r>
          </w:p>
        </w:tc>
        <w:tc>
          <w:tcPr>
            <w:tcW w:w="1742" w:type="pct"/>
            <w:tcBorders>
              <w:bottom w:val="single" w:sz="4" w:space="0" w:color="auto"/>
            </w:tcBorders>
          </w:tcPr>
          <w:p w14:paraId="02476F7E" w14:textId="43DA8917" w:rsidR="00E85EDC" w:rsidRPr="008913AC" w:rsidRDefault="00E85EDC" w:rsidP="00E438AE">
            <w:pPr>
              <w:pStyle w:val="af1"/>
              <w:keepLines/>
              <w:spacing w:line="264" w:lineRule="auto"/>
            </w:pPr>
            <w:r w:rsidRPr="008913AC">
              <w:t>Пространство имен</w:t>
            </w:r>
          </w:p>
        </w:tc>
      </w:tr>
      <w:tr w:rsidR="00882297" w:rsidRPr="008913AC" w14:paraId="00C84274" w14:textId="77777777" w:rsidTr="00B34B72">
        <w:trPr>
          <w:trHeight w:val="301"/>
          <w:tblHeader/>
        </w:trPr>
        <w:tc>
          <w:tcPr>
            <w:tcW w:w="353" w:type="pct"/>
            <w:tcBorders>
              <w:bottom w:val="single" w:sz="4" w:space="0" w:color="auto"/>
            </w:tcBorders>
            <w:vAlign w:val="center"/>
          </w:tcPr>
          <w:p w14:paraId="3407C83D" w14:textId="1DAA0055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1</w:t>
            </w:r>
          </w:p>
        </w:tc>
        <w:tc>
          <w:tcPr>
            <w:tcW w:w="1011" w:type="pct"/>
            <w:tcBorders>
              <w:bottom w:val="single" w:sz="4" w:space="0" w:color="auto"/>
            </w:tcBorders>
            <w:vAlign w:val="center"/>
          </w:tcPr>
          <w:p w14:paraId="2999919F" w14:textId="1DDB8C75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2</w:t>
            </w:r>
          </w:p>
        </w:tc>
        <w:tc>
          <w:tcPr>
            <w:tcW w:w="1894" w:type="pct"/>
            <w:tcBorders>
              <w:bottom w:val="single" w:sz="4" w:space="0" w:color="auto"/>
            </w:tcBorders>
            <w:vAlign w:val="center"/>
          </w:tcPr>
          <w:p w14:paraId="037442DA" w14:textId="0AA81FBD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3</w:t>
            </w:r>
          </w:p>
        </w:tc>
        <w:tc>
          <w:tcPr>
            <w:tcW w:w="1742" w:type="pct"/>
            <w:tcBorders>
              <w:bottom w:val="single" w:sz="4" w:space="0" w:color="auto"/>
            </w:tcBorders>
            <w:vAlign w:val="center"/>
          </w:tcPr>
          <w:p w14:paraId="1E35609E" w14:textId="6ED64C78" w:rsidR="00882297" w:rsidRPr="008913AC" w:rsidRDefault="00882297" w:rsidP="00E438AE">
            <w:pPr>
              <w:pStyle w:val="af1"/>
              <w:keepLines/>
              <w:spacing w:line="264" w:lineRule="auto"/>
            </w:pPr>
            <w:r w:rsidRPr="008913AC">
              <w:t>4</w:t>
            </w:r>
          </w:p>
        </w:tc>
      </w:tr>
      <w:tr w:rsidR="008735B2" w:rsidRPr="008913AC" w14:paraId="6184A66C" w14:textId="77777777" w:rsidTr="00507694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7A077A22" w14:textId="4E497CD9" w:rsidR="008735B2" w:rsidRPr="008913AC" w:rsidRDefault="001E0C1B" w:rsidP="00873BE4">
            <w:pPr>
              <w:pStyle w:val="aff"/>
              <w:keepNext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464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2152DA3" w14:textId="75FC2B46" w:rsidR="008735B2" w:rsidRPr="008913AC" w:rsidRDefault="001E0C1B" w:rsidP="00081F31">
            <w:pPr>
              <w:pStyle w:val="aff"/>
              <w:keepNext/>
              <w:jc w:val="center"/>
            </w:pPr>
            <w:r w:rsidRPr="008913AC">
              <w:t>Структуры электронных документов</w:t>
            </w:r>
            <w:r w:rsidR="000C642C" w:rsidRPr="008913AC">
              <w:t xml:space="preserve"> </w:t>
            </w:r>
            <w:r w:rsidR="00105E49" w:rsidRPr="008913AC">
              <w:t>и сведений</w:t>
            </w:r>
            <w:r w:rsidR="001213FD" w:rsidRPr="008913AC">
              <w:br/>
            </w:r>
            <w:r w:rsidR="000C642C" w:rsidRPr="008913AC">
              <w:t>в</w:t>
            </w:r>
            <w:r w:rsidRPr="008913AC">
              <w:t xml:space="preserve"> </w:t>
            </w:r>
            <w:r w:rsidR="00081F31" w:rsidRPr="008913AC">
              <w:rPr>
                <w:noProof/>
              </w:rPr>
              <w:t>базисной модели</w:t>
            </w:r>
          </w:p>
        </w:tc>
      </w:tr>
      <w:tr w:rsidR="008735B2" w:rsidRPr="00226809" w14:paraId="6C26A103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5CD9C42" w14:textId="5F851EEF" w:rsidR="008735B2" w:rsidRPr="008913AC" w:rsidRDefault="001E0C1B" w:rsidP="00E438A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1</w:t>
            </w:r>
            <w:r w:rsidRPr="008913AC">
              <w:rPr>
                <w:rFonts w:eastAsiaTheme="minorEastAsia"/>
                <w:lang w:val="en-US"/>
              </w:rPr>
              <w:t>.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EF3B693" w14:textId="5369A689" w:rsidR="008735B2" w:rsidRPr="008913AC" w:rsidRDefault="008735B2" w:rsidP="00E438AE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R.006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06AFED1D" w14:textId="7A314583" w:rsidR="008735B2" w:rsidRPr="008913AC" w:rsidRDefault="00081F31" w:rsidP="00E438AE">
            <w:pPr>
              <w:pStyle w:val="aff"/>
              <w:rPr>
                <w:lang w:val="en-US"/>
              </w:rPr>
            </w:pPr>
            <w:r w:rsidRPr="008913AC">
              <w:rPr>
                <w:noProof/>
              </w:rPr>
              <w:t>уведомление о результате обработ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26281E7E" w14:textId="70A98F27" w:rsidR="008735B2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R:ProcessingResultDetails:vY.Y.Y</w:t>
            </w:r>
          </w:p>
        </w:tc>
      </w:tr>
      <w:tr w:rsidR="008735B2" w:rsidRPr="008913AC" w14:paraId="5D011494" w14:textId="77777777" w:rsidTr="00507694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3C2531F" w14:textId="77777777" w:rsidR="008735B2" w:rsidRPr="008913AC" w:rsidRDefault="001E0C1B" w:rsidP="00873BE4">
            <w:pPr>
              <w:pStyle w:val="aff"/>
              <w:keepNext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464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0FB8A9A" w14:textId="77777777" w:rsidR="008735B2" w:rsidRPr="008913AC" w:rsidRDefault="001E0C1B" w:rsidP="00081F31">
            <w:pPr>
              <w:pStyle w:val="aff"/>
              <w:keepNext/>
              <w:jc w:val="center"/>
            </w:pPr>
            <w:r w:rsidRPr="008913AC">
              <w:t>Структуры электронных документов</w:t>
            </w:r>
            <w:r w:rsidR="000C642C" w:rsidRPr="008913AC">
              <w:t xml:space="preserve"> </w:t>
            </w:r>
            <w:r w:rsidR="00105E49" w:rsidRPr="008913AC">
              <w:t>и сведений</w:t>
            </w:r>
            <w:r w:rsidR="001213FD" w:rsidRPr="008913AC">
              <w:br/>
            </w:r>
            <w:r w:rsidR="000C642C" w:rsidRPr="008913AC">
              <w:t>в</w:t>
            </w:r>
            <w:r w:rsidRPr="008913AC">
              <w:t xml:space="preserve"> </w:t>
            </w:r>
            <w:r w:rsidR="00081F31" w:rsidRPr="008913AC">
              <w:rPr>
                <w:noProof/>
              </w:rPr>
              <w:t>предметной области «Таможенно-тарифное и нетарифное регулирование»</w:t>
            </w:r>
          </w:p>
        </w:tc>
      </w:tr>
      <w:tr w:rsidR="00E5319C" w:rsidRPr="00226809" w14:paraId="1C1DE81A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D7F5B6B" w14:textId="77777777" w:rsidR="00E5319C" w:rsidRPr="008913AC" w:rsidRDefault="00E5319C" w:rsidP="00E5319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1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9E2CFB1" w14:textId="6DCAE821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</w:t>
            </w:r>
            <w:r w:rsidR="008D051B" w:rsidRPr="008913AC">
              <w:rPr>
                <w:noProof/>
                <w:szCs w:val="24"/>
              </w:rPr>
              <w:t>LS.03</w:t>
            </w:r>
            <w:r w:rsidRPr="008913AC">
              <w:rPr>
                <w:noProof/>
                <w:szCs w:val="24"/>
              </w:rPr>
              <w:t>.003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3D469F81" w14:textId="6B82F845" w:rsidR="00E5319C" w:rsidRPr="00DA14FD" w:rsidRDefault="00E5319C" w:rsidP="00E5319C">
            <w:pPr>
              <w:pStyle w:val="aff"/>
            </w:pPr>
            <w:r w:rsidRPr="008913AC">
              <w:rPr>
                <w:noProof/>
                <w:szCs w:val="24"/>
              </w:rPr>
              <w:t>запрос</w:t>
            </w:r>
            <w:r w:rsidRPr="00DA14FD">
              <w:rPr>
                <w:noProof/>
                <w:szCs w:val="24"/>
              </w:rPr>
              <w:t xml:space="preserve"> </w:t>
            </w:r>
            <w:r w:rsidRPr="008913AC">
              <w:rPr>
                <w:noProof/>
                <w:szCs w:val="24"/>
              </w:rPr>
              <w:t>Комиссией</w:t>
            </w:r>
            <w:r w:rsidRPr="00DA14FD">
              <w:rPr>
                <w:noProof/>
                <w:szCs w:val="24"/>
              </w:rPr>
              <w:t xml:space="preserve"> </w:t>
            </w:r>
            <w:r w:rsidRPr="008913AC">
              <w:rPr>
                <w:noProof/>
                <w:szCs w:val="24"/>
              </w:rPr>
              <w:t>сведений</w:t>
            </w:r>
            <w:r w:rsidRPr="00DA14FD">
              <w:rPr>
                <w:noProof/>
                <w:szCs w:val="24"/>
              </w:rPr>
              <w:t xml:space="preserve"> </w:t>
            </w:r>
            <w:r w:rsidR="00D35F16" w:rsidRPr="00DA14FD">
              <w:rPr>
                <w:noProof/>
                <w:szCs w:val="24"/>
              </w:rPr>
              <w:br/>
            </w:r>
            <w:r w:rsidRPr="008913AC">
              <w:rPr>
                <w:noProof/>
                <w:szCs w:val="24"/>
              </w:rPr>
              <w:t>о</w:t>
            </w:r>
            <w:r w:rsidRPr="00DA14FD">
              <w:rPr>
                <w:noProof/>
                <w:szCs w:val="24"/>
              </w:rPr>
              <w:t xml:space="preserve"> </w:t>
            </w:r>
            <w:r w:rsidRPr="008913AC">
              <w:rPr>
                <w:noProof/>
                <w:szCs w:val="24"/>
              </w:rPr>
              <w:t>маркированном</w:t>
            </w:r>
            <w:r w:rsidRPr="00DA14FD">
              <w:rPr>
                <w:noProof/>
                <w:szCs w:val="24"/>
              </w:rPr>
              <w:t xml:space="preserve"> </w:t>
            </w:r>
            <w:r w:rsidRPr="008913AC">
              <w:rPr>
                <w:noProof/>
                <w:szCs w:val="24"/>
              </w:rPr>
              <w:t>товаре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961E869" w14:textId="60FC5AD4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</w:t>
            </w:r>
            <w:r w:rsidR="008D051B" w:rsidRPr="008913AC">
              <w:rPr>
                <w:noProof/>
                <w:szCs w:val="24"/>
                <w:lang w:val="en-US"/>
              </w:rPr>
              <w:t>LS:03</w:t>
            </w:r>
            <w:r w:rsidRPr="008913AC">
              <w:rPr>
                <w:noProof/>
                <w:szCs w:val="24"/>
                <w:lang w:val="en-US"/>
              </w:rPr>
              <w:t>:RequestComissionMarkGoods:v1.1.0</w:t>
            </w:r>
          </w:p>
        </w:tc>
      </w:tr>
      <w:tr w:rsidR="00E5319C" w:rsidRPr="00226809" w14:paraId="5F3CCFAB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425DECC3" w14:textId="77777777" w:rsidR="00E5319C" w:rsidRPr="008913AC" w:rsidRDefault="00E5319C" w:rsidP="00E5319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2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2850BAF9" w14:textId="31C196B5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D35F16">
              <w:rPr>
                <w:noProof/>
                <w:szCs w:val="24"/>
                <w:lang w:val="en-US"/>
              </w:rPr>
              <w:t>R.CT.</w:t>
            </w:r>
            <w:r w:rsidR="008D051B" w:rsidRPr="00D35F16">
              <w:rPr>
                <w:noProof/>
                <w:szCs w:val="24"/>
                <w:lang w:val="en-US"/>
              </w:rPr>
              <w:t>LS.03</w:t>
            </w:r>
            <w:r w:rsidRPr="00D35F16">
              <w:rPr>
                <w:noProof/>
                <w:szCs w:val="24"/>
                <w:lang w:val="en-US"/>
              </w:rPr>
              <w:t>.010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3C21BCE5" w14:textId="728F34F9" w:rsidR="00E5319C" w:rsidRPr="00D35F16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</w:rPr>
              <w:t>перечень</w:t>
            </w:r>
            <w:r w:rsidRPr="00D35F16">
              <w:rPr>
                <w:noProof/>
                <w:lang w:val="en-US"/>
              </w:rPr>
              <w:t xml:space="preserve"> </w:t>
            </w:r>
            <w:r w:rsidRPr="008913AC">
              <w:rPr>
                <w:noProof/>
              </w:rPr>
              <w:t>средств</w:t>
            </w:r>
            <w:r w:rsidRPr="00D35F16">
              <w:rPr>
                <w:noProof/>
                <w:lang w:val="en-US"/>
              </w:rPr>
              <w:t xml:space="preserve"> </w:t>
            </w:r>
            <w:r w:rsidRPr="008913AC">
              <w:rPr>
                <w:noProof/>
              </w:rPr>
              <w:t>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7558803E" w14:textId="34D04EB4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</w:t>
            </w:r>
            <w:r w:rsidR="008D051B" w:rsidRPr="008913AC">
              <w:rPr>
                <w:noProof/>
                <w:szCs w:val="24"/>
                <w:lang w:val="en-US"/>
              </w:rPr>
              <w:t>LS:03</w:t>
            </w:r>
            <w:r w:rsidRPr="008913AC">
              <w:rPr>
                <w:noProof/>
                <w:szCs w:val="24"/>
                <w:lang w:val="en-US"/>
              </w:rPr>
              <w:t>:IdentificationMeansInformation:v1.0.0</w:t>
            </w:r>
          </w:p>
        </w:tc>
      </w:tr>
      <w:tr w:rsidR="00E5319C" w:rsidRPr="00226809" w14:paraId="62EE5264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3AF7CAC8" w14:textId="77777777" w:rsidR="00E5319C" w:rsidRPr="008913AC" w:rsidRDefault="00E5319C" w:rsidP="00E5319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3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4F2B3791" w14:textId="4CCC45DE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</w:t>
            </w:r>
            <w:r w:rsidR="008D051B" w:rsidRPr="008913AC">
              <w:rPr>
                <w:noProof/>
                <w:szCs w:val="24"/>
              </w:rPr>
              <w:t>LS.03</w:t>
            </w:r>
            <w:r w:rsidRPr="008913AC">
              <w:rPr>
                <w:noProof/>
                <w:szCs w:val="24"/>
              </w:rPr>
              <w:t>.011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47FF9882" w14:textId="351EB1A2" w:rsidR="00E5319C" w:rsidRPr="008913AC" w:rsidRDefault="00E5319C" w:rsidP="00E5319C">
            <w:pPr>
              <w:pStyle w:val="aff"/>
            </w:pPr>
            <w:r w:rsidRPr="008913AC">
              <w:rPr>
                <w:noProof/>
              </w:rPr>
              <w:t>сведения о товарах, маркированных средствами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338A7D1B" w14:textId="5652DEF9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</w:t>
            </w:r>
            <w:r w:rsidR="008D051B" w:rsidRPr="008913AC">
              <w:rPr>
                <w:noProof/>
                <w:szCs w:val="24"/>
                <w:lang w:val="en-US"/>
              </w:rPr>
              <w:t>LS:03</w:t>
            </w:r>
            <w:r w:rsidRPr="008913AC">
              <w:rPr>
                <w:noProof/>
                <w:szCs w:val="24"/>
                <w:lang w:val="en-US"/>
              </w:rPr>
              <w:t>:IdentificatedGoodsInformation:v1.0.0</w:t>
            </w:r>
          </w:p>
        </w:tc>
      </w:tr>
      <w:tr w:rsidR="00E5319C" w:rsidRPr="00226809" w14:paraId="22D027E6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6BDBC182" w14:textId="77777777" w:rsidR="00E5319C" w:rsidRPr="008913AC" w:rsidRDefault="00E5319C" w:rsidP="00E5319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4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89B89BE" w14:textId="6931C562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</w:t>
            </w:r>
            <w:r w:rsidR="008D051B" w:rsidRPr="008913AC">
              <w:rPr>
                <w:noProof/>
                <w:szCs w:val="24"/>
              </w:rPr>
              <w:t>LS.03</w:t>
            </w:r>
            <w:r w:rsidRPr="008913AC">
              <w:rPr>
                <w:noProof/>
                <w:szCs w:val="24"/>
              </w:rPr>
              <w:t>.012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32001F0F" w14:textId="1A7B7052" w:rsidR="00E5319C" w:rsidRPr="008913AC" w:rsidRDefault="00E5319C" w:rsidP="00E5319C">
            <w:pPr>
              <w:pStyle w:val="aff"/>
            </w:pPr>
            <w:r w:rsidRPr="008913AC">
              <w:rPr>
                <w:noProof/>
                <w:szCs w:val="24"/>
              </w:rPr>
              <w:t xml:space="preserve">результат обработки сведений </w:t>
            </w:r>
            <w:r w:rsidR="00D35F16">
              <w:rPr>
                <w:noProof/>
                <w:szCs w:val="24"/>
              </w:rPr>
              <w:br/>
            </w:r>
            <w:r w:rsidRPr="008913AC">
              <w:rPr>
                <w:noProof/>
                <w:szCs w:val="24"/>
              </w:rPr>
              <w:t>о средствах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49B43E8B" w14:textId="23EB2F44" w:rsidR="00E5319C" w:rsidRPr="00DA14FD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EEC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R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CT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="008D051B" w:rsidRPr="008913AC">
              <w:rPr>
                <w:noProof/>
                <w:szCs w:val="24"/>
                <w:lang w:val="en-US"/>
              </w:rPr>
              <w:t>LS</w:t>
            </w:r>
            <w:r w:rsidR="008D051B" w:rsidRPr="00DA14FD">
              <w:rPr>
                <w:noProof/>
                <w:szCs w:val="24"/>
                <w:lang w:val="en-US"/>
              </w:rPr>
              <w:t>:03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="007C7F81" w:rsidRPr="008913AC">
              <w:rPr>
                <w:noProof/>
                <w:szCs w:val="24"/>
                <w:lang w:val="en-US"/>
              </w:rPr>
              <w:t>Identification</w:t>
            </w:r>
            <w:r w:rsidRPr="008913AC">
              <w:rPr>
                <w:noProof/>
                <w:szCs w:val="24"/>
                <w:lang w:val="en-US"/>
              </w:rPr>
              <w:t>MeansProcessingResult</w:t>
            </w:r>
            <w:r w:rsidRPr="00DA14FD">
              <w:rPr>
                <w:noProof/>
                <w:szCs w:val="24"/>
                <w:lang w:val="en-US"/>
              </w:rPr>
              <w:t>:</w:t>
            </w:r>
            <w:r w:rsidRPr="008913AC">
              <w:rPr>
                <w:noProof/>
                <w:szCs w:val="24"/>
                <w:lang w:val="en-US"/>
              </w:rPr>
              <w:t>v</w:t>
            </w:r>
            <w:r w:rsidRPr="00DA14FD">
              <w:rPr>
                <w:noProof/>
                <w:szCs w:val="24"/>
                <w:lang w:val="en-US"/>
              </w:rPr>
              <w:t>1.0.0</w:t>
            </w:r>
          </w:p>
        </w:tc>
      </w:tr>
      <w:tr w:rsidR="00E5319C" w:rsidRPr="00226809" w14:paraId="74B02E26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26976E62" w14:textId="77777777" w:rsidR="00E5319C" w:rsidRPr="00D35F16" w:rsidRDefault="00E5319C" w:rsidP="00E5319C">
            <w:pPr>
              <w:pStyle w:val="aff"/>
              <w:jc w:val="center"/>
            </w:pPr>
            <w:r w:rsidRPr="00D35F16">
              <w:rPr>
                <w:rFonts w:eastAsiaTheme="minorEastAsia"/>
                <w:noProof/>
              </w:rPr>
              <w:t>2</w:t>
            </w:r>
            <w:r w:rsidRPr="00D35F16">
              <w:rPr>
                <w:rFonts w:eastAsiaTheme="minorEastAsia"/>
              </w:rPr>
              <w:t>.5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A72788D" w14:textId="5E3AF8BA" w:rsidR="00E5319C" w:rsidRPr="00D35F16" w:rsidRDefault="00E5319C" w:rsidP="00E5319C">
            <w:pPr>
              <w:pStyle w:val="aff"/>
            </w:pPr>
            <w:r w:rsidRPr="008913AC">
              <w:rPr>
                <w:noProof/>
                <w:szCs w:val="24"/>
              </w:rPr>
              <w:t>R.CT.</w:t>
            </w:r>
            <w:r w:rsidR="008D051B" w:rsidRPr="008913AC">
              <w:rPr>
                <w:noProof/>
                <w:szCs w:val="24"/>
              </w:rPr>
              <w:t>LS.03</w:t>
            </w:r>
            <w:r w:rsidRPr="008913AC">
              <w:rPr>
                <w:noProof/>
                <w:szCs w:val="24"/>
              </w:rPr>
              <w:t>.013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34876F9F" w14:textId="092B05D8" w:rsidR="00E5319C" w:rsidRPr="008913AC" w:rsidRDefault="008913AC" w:rsidP="00E5319C">
            <w:pPr>
              <w:pStyle w:val="aff"/>
            </w:pPr>
            <w:r>
              <w:rPr>
                <w:noProof/>
              </w:rPr>
              <w:t>с</w:t>
            </w:r>
            <w:r w:rsidRPr="008913AC">
              <w:rPr>
                <w:noProof/>
              </w:rPr>
              <w:t xml:space="preserve">ведения об </w:t>
            </w:r>
            <w:r w:rsidRPr="008913AC">
              <w:t xml:space="preserve">обороте </w:t>
            </w:r>
            <w:r w:rsidRPr="008913AC">
              <w:rPr>
                <w:szCs w:val="24"/>
              </w:rPr>
              <w:t>товара, маркированного средствами идентификации, представляемые в Комиссию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4AD1FBA8" w14:textId="314E2DB2" w:rsidR="00E5319C" w:rsidRPr="008913AC" w:rsidRDefault="008D051B" w:rsidP="008D051B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</w:t>
            </w:r>
            <w:r w:rsidR="00E5319C" w:rsidRPr="008913AC">
              <w:rPr>
                <w:noProof/>
                <w:szCs w:val="24"/>
                <w:lang w:val="en-US"/>
              </w:rPr>
              <w:t>:IdentificatedGoodsMonitoring:v1.0.0</w:t>
            </w:r>
          </w:p>
        </w:tc>
      </w:tr>
      <w:tr w:rsidR="00E5319C" w:rsidRPr="00226809" w14:paraId="2C2A51B5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445FA245" w14:textId="4667B460" w:rsidR="00E5319C" w:rsidRPr="008913AC" w:rsidRDefault="00E5319C" w:rsidP="00E5319C">
            <w:pPr>
              <w:pStyle w:val="aff"/>
              <w:jc w:val="center"/>
              <w:rPr>
                <w:rFonts w:eastAsiaTheme="minorEastAsia"/>
                <w:noProof/>
              </w:rPr>
            </w:pPr>
            <w:r w:rsidRPr="008913AC">
              <w:rPr>
                <w:rFonts w:eastAsiaTheme="minorEastAsia"/>
                <w:noProof/>
              </w:rPr>
              <w:t>2.6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23E104D7" w14:textId="575040B9" w:rsidR="00E5319C" w:rsidRPr="008913AC" w:rsidRDefault="00E5319C" w:rsidP="00E5319C">
            <w:pPr>
              <w:pStyle w:val="aff"/>
              <w:rPr>
                <w:noProof/>
                <w:szCs w:val="24"/>
              </w:rPr>
            </w:pPr>
            <w:r w:rsidRPr="008913AC">
              <w:rPr>
                <w:noProof/>
                <w:szCs w:val="24"/>
              </w:rPr>
              <w:t>R.CT.</w:t>
            </w:r>
            <w:r w:rsidR="008D051B" w:rsidRPr="008913AC">
              <w:rPr>
                <w:noProof/>
                <w:szCs w:val="24"/>
              </w:rPr>
              <w:t>LS.03</w:t>
            </w:r>
            <w:r w:rsidRPr="008913AC">
              <w:rPr>
                <w:noProof/>
                <w:szCs w:val="24"/>
              </w:rPr>
              <w:t>.014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0A83626F" w14:textId="1D9CE5F7" w:rsidR="00E5319C" w:rsidRPr="007C7F81" w:rsidRDefault="008D051B" w:rsidP="00C26BFB">
            <w:pPr>
              <w:pStyle w:val="aff"/>
              <w:rPr>
                <w:noProof/>
                <w:szCs w:val="24"/>
              </w:rPr>
            </w:pPr>
            <w:r w:rsidRPr="008913AC">
              <w:rPr>
                <w:noProof/>
              </w:rPr>
              <w:t xml:space="preserve">запрос на генерацию </w:t>
            </w:r>
            <w:r w:rsidR="007C7F81">
              <w:rPr>
                <w:noProof/>
              </w:rPr>
              <w:t>кодов маркиров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6D63E3E2" w14:textId="59BCF7BD" w:rsidR="00E5319C" w:rsidRPr="008913AC" w:rsidRDefault="008D051B" w:rsidP="00E5319C">
            <w:pPr>
              <w:pStyle w:val="aff"/>
              <w:rPr>
                <w:noProof/>
                <w:szCs w:val="24"/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EmissionRequest:v1.0.0</w:t>
            </w:r>
          </w:p>
        </w:tc>
      </w:tr>
      <w:tr w:rsidR="00E5319C" w:rsidRPr="00226809" w14:paraId="6AC6FD4A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25E76B02" w14:textId="39BFB73C" w:rsidR="00E5319C" w:rsidRPr="008913AC" w:rsidRDefault="00E5319C" w:rsidP="00E5319C">
            <w:pPr>
              <w:pStyle w:val="aff"/>
              <w:jc w:val="center"/>
            </w:pPr>
            <w:r w:rsidRPr="008913AC">
              <w:rPr>
                <w:rFonts w:eastAsiaTheme="minorEastAsia"/>
                <w:noProof/>
                <w:lang w:val="en-US"/>
              </w:rPr>
              <w:t>2</w:t>
            </w:r>
            <w:r w:rsidRPr="008913AC">
              <w:rPr>
                <w:rFonts w:eastAsiaTheme="minorEastAsia"/>
                <w:lang w:val="en-US"/>
              </w:rPr>
              <w:t>.</w:t>
            </w:r>
            <w:r w:rsidRPr="008913AC">
              <w:rPr>
                <w:rFonts w:eastAsiaTheme="minorEastAsia"/>
              </w:rPr>
              <w:t>7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3A00E14D" w14:textId="0CBC2B1B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</w:rPr>
              <w:t>R.CT.</w:t>
            </w:r>
            <w:r w:rsidR="008D051B" w:rsidRPr="008913AC">
              <w:rPr>
                <w:noProof/>
                <w:szCs w:val="24"/>
              </w:rPr>
              <w:t>LS.03</w:t>
            </w:r>
            <w:r w:rsidRPr="008913AC">
              <w:rPr>
                <w:noProof/>
                <w:szCs w:val="24"/>
              </w:rPr>
              <w:t>.015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4ED01BF1" w14:textId="641FBFD2" w:rsidR="00E5319C" w:rsidRPr="008913AC" w:rsidRDefault="00E5319C" w:rsidP="00E5319C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детализированное описание обувных товаров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20CCC5A5" w14:textId="52EC7839" w:rsidR="00E5319C" w:rsidRPr="008913AC" w:rsidRDefault="00E5319C" w:rsidP="00E5319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</w:t>
            </w:r>
            <w:r w:rsidR="008D051B" w:rsidRPr="008913AC">
              <w:rPr>
                <w:noProof/>
                <w:szCs w:val="24"/>
                <w:lang w:val="en-US"/>
              </w:rPr>
              <w:t>LS:03</w:t>
            </w:r>
            <w:r w:rsidRPr="008913AC">
              <w:rPr>
                <w:noProof/>
                <w:szCs w:val="24"/>
                <w:lang w:val="en-US"/>
              </w:rPr>
              <w:t>:FootWearDescription:v1.0.0</w:t>
            </w:r>
          </w:p>
        </w:tc>
      </w:tr>
      <w:tr w:rsidR="00A57C57" w:rsidRPr="00226809" w14:paraId="4D4EEF44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60D4EAEA" w14:textId="03A2169A" w:rsidR="00A57C57" w:rsidRPr="008913AC" w:rsidRDefault="00A57C57" w:rsidP="004B2E4D">
            <w:pPr>
              <w:pStyle w:val="aff"/>
              <w:jc w:val="center"/>
              <w:rPr>
                <w:rFonts w:eastAsiaTheme="minorEastAsia"/>
                <w:noProof/>
              </w:rPr>
            </w:pPr>
            <w:r w:rsidRPr="008913AC">
              <w:rPr>
                <w:rFonts w:eastAsiaTheme="minorEastAsia"/>
                <w:noProof/>
              </w:rPr>
              <w:t>2.</w:t>
            </w:r>
            <w:r w:rsidR="004B2E4D">
              <w:rPr>
                <w:rFonts w:eastAsiaTheme="minorEastAsia"/>
                <w:noProof/>
              </w:rPr>
              <w:t>8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634508B8" w14:textId="5FF02DDA" w:rsidR="00A57C57" w:rsidRPr="008913AC" w:rsidRDefault="00A57C57" w:rsidP="00A57C57">
            <w:pPr>
              <w:pStyle w:val="aff"/>
              <w:rPr>
                <w:noProof/>
                <w:szCs w:val="24"/>
              </w:rPr>
            </w:pPr>
            <w:r w:rsidRPr="008913AC">
              <w:rPr>
                <w:noProof/>
                <w:szCs w:val="24"/>
              </w:rPr>
              <w:t>R.CT.LS.03.016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6A6C6264" w14:textId="78A73DB1" w:rsidR="00A57C57" w:rsidRPr="008913AC" w:rsidRDefault="00A57C57" w:rsidP="00A57C57">
            <w:pPr>
              <w:pStyle w:val="aff"/>
              <w:rPr>
                <w:noProof/>
                <w:szCs w:val="24"/>
              </w:rPr>
            </w:pPr>
            <w:r w:rsidRPr="008913AC">
              <w:rPr>
                <w:noProof/>
                <w:szCs w:val="30"/>
              </w:rPr>
              <w:t>сведения о характреристиках товара, подлежащего маркировке средствами идентификаци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B079794" w14:textId="0BBE749F" w:rsidR="00A57C57" w:rsidRPr="008913AC" w:rsidRDefault="00A57C57" w:rsidP="00A57C57">
            <w:pPr>
              <w:pStyle w:val="aff"/>
              <w:rPr>
                <w:noProof/>
                <w:szCs w:val="24"/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GoodsCharacteristicInformation:v1.0.0</w:t>
            </w:r>
          </w:p>
        </w:tc>
      </w:tr>
      <w:tr w:rsidR="007C7F81" w:rsidRPr="00226809" w14:paraId="04123557" w14:textId="77777777" w:rsidTr="00B34B72">
        <w:trPr>
          <w:cantSplit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14:paraId="05728EF3" w14:textId="1BB36D48" w:rsidR="007C7F81" w:rsidRPr="008913AC" w:rsidRDefault="007C7F81" w:rsidP="004B2E4D">
            <w:pPr>
              <w:pStyle w:val="aff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.9</w:t>
            </w: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14:paraId="16E2AD76" w14:textId="04FC87C6" w:rsidR="007C7F81" w:rsidRPr="008913AC" w:rsidRDefault="007C7F81" w:rsidP="00A57C57">
            <w:pPr>
              <w:pStyle w:val="aff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R.CT.LS.03.019</w:t>
            </w:r>
          </w:p>
        </w:tc>
        <w:tc>
          <w:tcPr>
            <w:tcW w:w="1894" w:type="pct"/>
            <w:tcBorders>
              <w:top w:val="single" w:sz="4" w:space="0" w:color="auto"/>
              <w:bottom w:val="single" w:sz="4" w:space="0" w:color="auto"/>
            </w:tcBorders>
          </w:tcPr>
          <w:p w14:paraId="11254FA7" w14:textId="4CA17E61" w:rsidR="007C7F81" w:rsidRPr="008913AC" w:rsidRDefault="00485DC1" w:rsidP="00485DC1">
            <w:pPr>
              <w:pStyle w:val="aff"/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с</w:t>
            </w:r>
            <w:r w:rsidR="007C7F81" w:rsidRPr="007C7F81">
              <w:rPr>
                <w:noProof/>
                <w:szCs w:val="30"/>
              </w:rPr>
              <w:t xml:space="preserve">ведения об использовании кодов </w:t>
            </w:r>
            <w:r>
              <w:rPr>
                <w:noProof/>
                <w:szCs w:val="30"/>
              </w:rPr>
              <w:t>маркировки</w:t>
            </w:r>
          </w:p>
        </w:tc>
        <w:tc>
          <w:tcPr>
            <w:tcW w:w="1742" w:type="pct"/>
            <w:tcBorders>
              <w:top w:val="single" w:sz="4" w:space="0" w:color="auto"/>
              <w:bottom w:val="single" w:sz="4" w:space="0" w:color="auto"/>
            </w:tcBorders>
          </w:tcPr>
          <w:p w14:paraId="5F6D6D97" w14:textId="75103D06" w:rsidR="007C7F81" w:rsidRPr="007C7F81" w:rsidRDefault="007C7F81" w:rsidP="00A57C57">
            <w:pPr>
              <w:pStyle w:val="aff"/>
              <w:rPr>
                <w:noProof/>
                <w:szCs w:val="24"/>
                <w:lang w:val="en-US"/>
              </w:rPr>
            </w:pPr>
            <w:r w:rsidRPr="007C7F81">
              <w:rPr>
                <w:noProof/>
                <w:szCs w:val="24"/>
                <w:lang w:val="en-US"/>
              </w:rPr>
              <w:t>urn:EEC:R:CT:LS:03:IdentificationMeansUsageReport:v1.0.0</w:t>
            </w:r>
          </w:p>
        </w:tc>
      </w:tr>
    </w:tbl>
    <w:p w14:paraId="67787E81" w14:textId="6120B4D5" w:rsidR="00402B85" w:rsidRPr="008913AC" w:rsidRDefault="00667872" w:rsidP="00D50272">
      <w:pPr>
        <w:pStyle w:val="a6"/>
        <w:spacing w:before="240"/>
        <w:rPr>
          <w:szCs w:val="30"/>
        </w:rPr>
      </w:pPr>
      <w:bookmarkStart w:id="12" w:name="_Toc363548679"/>
      <w:bookmarkStart w:id="13" w:name="_Toc363723969"/>
      <w:bookmarkStart w:id="14" w:name="_Toc369513677"/>
      <w:r w:rsidRPr="004B67CD">
        <w:lastRenderedPageBreak/>
        <w:t>Символы «</w:t>
      </w:r>
      <w:r w:rsidRPr="004B67CD">
        <w:rPr>
          <w:lang w:val="en-US"/>
        </w:rPr>
        <w:t>Y</w:t>
      </w:r>
      <w:r w:rsidRPr="004B67CD">
        <w:t>.</w:t>
      </w:r>
      <w:r w:rsidRPr="004B67CD">
        <w:rPr>
          <w:lang w:val="en-US"/>
        </w:rPr>
        <w:t>Y</w:t>
      </w:r>
      <w:r w:rsidRPr="004B67CD">
        <w:t>.</w:t>
      </w:r>
      <w:r w:rsidRPr="004B67CD">
        <w:rPr>
          <w:lang w:val="en-US"/>
        </w:rPr>
        <w:t>Y</w:t>
      </w:r>
      <w:r w:rsidRPr="004B67CD">
        <w:t xml:space="preserve">» в пространствах имен структур электронных документов и сведений соответствуют номеру версии структуры электронного документа (сведений), определяемой в соответствии </w:t>
      </w:r>
      <w:r w:rsidRPr="004B67CD">
        <w:br/>
        <w:t>с номером версии базисной модели данных</w:t>
      </w:r>
      <w:r w:rsidRPr="0017320F">
        <w:t>, использованной при разработке в соответствии с настоящим Описанием технической схемы структуры электронного документа (сведений), подлежащей включению в реестр структур электронных документов и сведений, используемых при реализации информационного взаимодействия в интегрированной информационной системе внешней и взаимной торговли Таможенного союза (далее – реестр структур</w:t>
      </w:r>
      <w:r w:rsidR="00E354B8">
        <w:rPr>
          <w:lang w:val="ru-RU"/>
        </w:rPr>
        <w:t xml:space="preserve"> </w:t>
      </w:r>
      <w:r w:rsidR="00E354B8" w:rsidRPr="0017320F">
        <w:t>электронных документов и сведений</w:t>
      </w:r>
      <w:r w:rsidRPr="0017320F">
        <w:t>)</w:t>
      </w:r>
      <w:r w:rsidRPr="00AC54BF">
        <w:t>.</w:t>
      </w:r>
      <w:r w:rsidR="00D50272" w:rsidRPr="008913AC">
        <w:rPr>
          <w:szCs w:val="30"/>
          <w:lang w:val="ru-RU"/>
        </w:rPr>
        <w:t xml:space="preserve"> </w:t>
      </w:r>
    </w:p>
    <w:p w14:paraId="790F2E0A" w14:textId="7CC9990D" w:rsidR="00FC6D91" w:rsidRPr="008913AC" w:rsidRDefault="00E1510A" w:rsidP="007660F5">
      <w:pPr>
        <w:pStyle w:val="2"/>
        <w:rPr>
          <w:rStyle w:val="20"/>
          <w:lang w:eastAsia="x-none"/>
        </w:rPr>
      </w:pPr>
      <w:r w:rsidRPr="008913AC">
        <w:rPr>
          <w:rStyle w:val="20"/>
        </w:rPr>
        <w:t>1.</w:t>
      </w:r>
      <w:r w:rsidR="00466547" w:rsidRPr="008913AC">
        <w:rPr>
          <w:rStyle w:val="20"/>
          <w:lang w:val="en-US"/>
        </w:rPr>
        <w:t> </w:t>
      </w:r>
      <w:r w:rsidR="00FE08A4" w:rsidRPr="008913AC">
        <w:rPr>
          <w:rStyle w:val="20"/>
        </w:rPr>
        <w:t>Структуры э</w:t>
      </w:r>
      <w:r w:rsidR="00FC6D91" w:rsidRPr="008913AC">
        <w:rPr>
          <w:rStyle w:val="20"/>
        </w:rPr>
        <w:t>лектронны</w:t>
      </w:r>
      <w:r w:rsidR="00FE08A4" w:rsidRPr="008913AC">
        <w:rPr>
          <w:rStyle w:val="20"/>
        </w:rPr>
        <w:t>х</w:t>
      </w:r>
      <w:r w:rsidR="00FC6D91" w:rsidRPr="008913AC">
        <w:rPr>
          <w:rStyle w:val="20"/>
        </w:rPr>
        <w:t xml:space="preserve"> документ</w:t>
      </w:r>
      <w:r w:rsidR="00FE08A4" w:rsidRPr="008913AC">
        <w:rPr>
          <w:rStyle w:val="20"/>
        </w:rPr>
        <w:t>ов</w:t>
      </w:r>
      <w:r w:rsidR="00BD31B9" w:rsidRPr="008913AC">
        <w:rPr>
          <w:rStyle w:val="20"/>
        </w:rPr>
        <w:t xml:space="preserve"> </w:t>
      </w:r>
      <w:r w:rsidR="006D5592" w:rsidRPr="008913AC">
        <w:rPr>
          <w:rStyle w:val="20"/>
        </w:rPr>
        <w:br/>
      </w:r>
      <w:r w:rsidR="00BD31B9" w:rsidRPr="008913AC">
        <w:rPr>
          <w:rStyle w:val="20"/>
        </w:rPr>
        <w:t>и сведений</w:t>
      </w:r>
      <w:r w:rsidR="00FC6D91" w:rsidRPr="008913AC">
        <w:rPr>
          <w:rStyle w:val="20"/>
        </w:rPr>
        <w:t xml:space="preserve"> </w:t>
      </w:r>
      <w:bookmarkEnd w:id="12"/>
      <w:bookmarkEnd w:id="13"/>
      <w:r w:rsidR="000C642C" w:rsidRPr="008913AC">
        <w:rPr>
          <w:rStyle w:val="20"/>
        </w:rPr>
        <w:t xml:space="preserve">в </w:t>
      </w:r>
      <w:bookmarkEnd w:id="14"/>
      <w:r w:rsidR="002D114D" w:rsidRPr="008913AC">
        <w:rPr>
          <w:rStyle w:val="20"/>
          <w:noProof/>
        </w:rPr>
        <w:t>базисной модели</w:t>
      </w:r>
      <w:r w:rsidR="001D540C" w:rsidRPr="008913AC">
        <w:rPr>
          <w:rStyle w:val="aff3"/>
          <w:rFonts w:eastAsiaTheme="majorEastAsia"/>
          <w:color w:val="auto"/>
          <w:szCs w:val="30"/>
          <w:lang w:val="x-none"/>
        </w:rPr>
        <w:t xml:space="preserve"> </w:t>
      </w:r>
    </w:p>
    <w:p w14:paraId="5911C779" w14:textId="1FBBF452" w:rsidR="00642F4F" w:rsidRPr="008913AC" w:rsidRDefault="0050497E" w:rsidP="00B34E74">
      <w:pPr>
        <w:pStyle w:val="afa"/>
        <w:spacing w:line="360" w:lineRule="auto"/>
        <w:jc w:val="both"/>
        <w:rPr>
          <w:lang w:val="ru-RU"/>
        </w:rPr>
      </w:pPr>
      <w:r w:rsidRPr="008913AC">
        <w:t>10.</w:t>
      </w:r>
      <w:r w:rsidR="00466547" w:rsidRPr="008913AC">
        <w:t> </w:t>
      </w:r>
      <w:r w:rsidR="00642F4F" w:rsidRPr="008913AC">
        <w:rPr>
          <w:lang w:val="ru-RU"/>
        </w:rPr>
        <w:t>Описание структуры электронного документа (сведений) «</w:t>
      </w:r>
      <w:r w:rsidR="00642F4F" w:rsidRPr="008913AC">
        <w:t>Уведомление о результате обработки</w:t>
      </w:r>
      <w:r w:rsidR="00642F4F" w:rsidRPr="008913AC">
        <w:rPr>
          <w:lang w:val="ru-RU"/>
        </w:rPr>
        <w:t>» (</w:t>
      </w:r>
      <w:r w:rsidR="00642F4F" w:rsidRPr="008913AC">
        <w:t>R.006</w:t>
      </w:r>
      <w:r w:rsidR="00642F4F" w:rsidRPr="008913AC">
        <w:rPr>
          <w:lang w:val="ru-RU"/>
        </w:rPr>
        <w:t xml:space="preserve">) </w:t>
      </w:r>
      <w:r w:rsidR="002F107C" w:rsidRPr="008913AC">
        <w:rPr>
          <w:lang w:val="ru-RU"/>
        </w:rPr>
        <w:t>приведено</w:t>
      </w:r>
      <w:r w:rsidR="00642F4F" w:rsidRPr="008913AC">
        <w:rPr>
          <w:lang w:val="ru-RU"/>
        </w:rPr>
        <w:t xml:space="preserve"> в </w:t>
      </w:r>
      <w:r w:rsidR="0067707F" w:rsidRPr="008913AC">
        <w:rPr>
          <w:lang w:val="ru-RU"/>
        </w:rPr>
        <w:t xml:space="preserve">таблице </w:t>
      </w:r>
      <w:r w:rsidR="00642F4F" w:rsidRPr="008913AC">
        <w:t>2</w:t>
      </w:r>
      <w:r w:rsidR="00642F4F" w:rsidRPr="008913AC">
        <w:rPr>
          <w:lang w:val="ru-RU"/>
        </w:rPr>
        <w:t>.</w:t>
      </w:r>
    </w:p>
    <w:p w14:paraId="7CADABC0" w14:textId="23A2A425" w:rsidR="00642F4F" w:rsidRPr="008913AC" w:rsidRDefault="00642F4F" w:rsidP="00E44BC4">
      <w:pPr>
        <w:pStyle w:val="afff1"/>
      </w:pPr>
      <w:r w:rsidRPr="008913AC">
        <w:t>Таблица</w:t>
      </w:r>
      <w:r w:rsidR="00E0563C" w:rsidRPr="008913AC">
        <w:t xml:space="preserve"> 2</w:t>
      </w:r>
    </w:p>
    <w:p w14:paraId="2DA2E764" w14:textId="7DF33949" w:rsidR="00642F4F" w:rsidRPr="008913AC" w:rsidRDefault="00642F4F" w:rsidP="00E44BC4">
      <w:pPr>
        <w:pStyle w:val="aff1"/>
      </w:pPr>
      <w:r w:rsidRPr="008913AC">
        <w:t>Описание структуры эл</w:t>
      </w:r>
      <w:r w:rsidR="0079044B" w:rsidRPr="008913AC">
        <w:t xml:space="preserve">ектронного документа (сведений) </w:t>
      </w:r>
      <w:r w:rsidR="006D5592" w:rsidRPr="008913AC">
        <w:br/>
      </w:r>
      <w:r w:rsidRPr="008913AC">
        <w:t>«Уведомление о результате обработки» (R.006)</w:t>
      </w:r>
    </w:p>
    <w:p w14:paraId="256C0B53" w14:textId="77777777" w:rsidR="00BF4EF4" w:rsidRPr="008913AC" w:rsidRDefault="00BF4EF4" w:rsidP="00BF4EF4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E85EDC" w:rsidRPr="008913AC" w14:paraId="141D83EB" w14:textId="77777777" w:rsidTr="00D903E4">
        <w:trPr>
          <w:trHeight w:val="601"/>
          <w:tblHeader/>
        </w:trPr>
        <w:tc>
          <w:tcPr>
            <w:tcW w:w="632" w:type="dxa"/>
          </w:tcPr>
          <w:p w14:paraId="056F8FB3" w14:textId="019D283B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23E881E6" w14:textId="051D2066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29CC0D0D" w14:textId="4970AF0A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82297" w:rsidRPr="008913AC" w14:paraId="7E018E1E" w14:textId="77777777" w:rsidTr="00181BE0">
        <w:trPr>
          <w:trHeight w:val="301"/>
          <w:tblHeader/>
        </w:trPr>
        <w:tc>
          <w:tcPr>
            <w:tcW w:w="632" w:type="dxa"/>
            <w:vAlign w:val="center"/>
          </w:tcPr>
          <w:p w14:paraId="1EF2282E" w14:textId="1CB60C69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4AFC37CA" w14:textId="0F06E732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8F51A5F" w14:textId="16E034D8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642F4F" w:rsidRPr="008913AC" w14:paraId="55ABB230" w14:textId="77777777" w:rsidTr="00181BE0">
        <w:tc>
          <w:tcPr>
            <w:tcW w:w="632" w:type="dxa"/>
          </w:tcPr>
          <w:p w14:paraId="425E5C04" w14:textId="4343153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38FCCBD0" w14:textId="281BE9B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5523B38B" w14:textId="57CD1487" w:rsidR="00642F4F" w:rsidRPr="008913AC" w:rsidRDefault="00BF4EF4" w:rsidP="00E44BC4">
            <w:pPr>
              <w:pStyle w:val="aff"/>
            </w:pPr>
            <w:r w:rsidRPr="008913AC">
              <w:rPr>
                <w:noProof/>
              </w:rPr>
              <w:t>уведомление о результате обработки</w:t>
            </w:r>
          </w:p>
        </w:tc>
      </w:tr>
      <w:tr w:rsidR="00642F4F" w:rsidRPr="008913AC" w14:paraId="76D59E68" w14:textId="77777777" w:rsidTr="00181BE0">
        <w:tc>
          <w:tcPr>
            <w:tcW w:w="632" w:type="dxa"/>
          </w:tcPr>
          <w:p w14:paraId="36DFBB59" w14:textId="7F927D47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40230BFD" w14:textId="51E29DA6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B8FCDC4" w14:textId="6F04B699" w:rsidR="00642F4F" w:rsidRPr="008913AC" w:rsidRDefault="00642F4F" w:rsidP="00E44BC4">
            <w:pPr>
              <w:pStyle w:val="aff"/>
            </w:pPr>
            <w:r w:rsidRPr="008913AC">
              <w:t>R.006</w:t>
            </w:r>
          </w:p>
        </w:tc>
      </w:tr>
      <w:tr w:rsidR="00642F4F" w:rsidRPr="008913AC" w14:paraId="25B38BE0" w14:textId="77777777" w:rsidTr="00181BE0">
        <w:tc>
          <w:tcPr>
            <w:tcW w:w="632" w:type="dxa"/>
          </w:tcPr>
          <w:p w14:paraId="7C2B038C" w14:textId="31DD0EDF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19341729" w14:textId="7DC6C6A9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E6938C3" w14:textId="0CB94DE9" w:rsidR="00642F4F" w:rsidRPr="008913AC" w:rsidRDefault="00F338E7" w:rsidP="00F338E7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Y.Y.Y</w:t>
            </w:r>
          </w:p>
        </w:tc>
      </w:tr>
      <w:tr w:rsidR="00642F4F" w:rsidRPr="008913AC" w14:paraId="136D795E" w14:textId="77777777" w:rsidTr="00181BE0">
        <w:tc>
          <w:tcPr>
            <w:tcW w:w="632" w:type="dxa"/>
          </w:tcPr>
          <w:p w14:paraId="7409CDBD" w14:textId="08904114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3726C2CC" w14:textId="4DC04E09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650BDEC1" w14:textId="19CC79FC" w:rsidR="00642F4F" w:rsidRPr="008913AC" w:rsidRDefault="002413D3" w:rsidP="00E44BC4">
            <w:pPr>
              <w:pStyle w:val="aff"/>
            </w:pPr>
            <w:r w:rsidRPr="008913AC">
              <w:rPr>
                <w:noProof/>
              </w:rPr>
              <w:t>сведения о результате обработки запроса респондентом</w:t>
            </w:r>
          </w:p>
        </w:tc>
      </w:tr>
      <w:tr w:rsidR="00642F4F" w:rsidRPr="008913AC" w14:paraId="7E0F33F3" w14:textId="77777777" w:rsidTr="00181BE0">
        <w:tc>
          <w:tcPr>
            <w:tcW w:w="632" w:type="dxa"/>
          </w:tcPr>
          <w:p w14:paraId="69D5CA29" w14:textId="211D5B5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49B97DE1" w14:textId="657E86DC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6C1F0BA9" w14:textId="0A74E04B" w:rsidR="00642F4F" w:rsidRPr="008913AC" w:rsidRDefault="00A0655C" w:rsidP="00E44BC4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–</w:t>
            </w:r>
          </w:p>
        </w:tc>
      </w:tr>
      <w:tr w:rsidR="00642F4F" w:rsidRPr="00226809" w14:paraId="0A9940FD" w14:textId="77777777" w:rsidTr="00181BE0">
        <w:tc>
          <w:tcPr>
            <w:tcW w:w="632" w:type="dxa"/>
          </w:tcPr>
          <w:p w14:paraId="2848DE4D" w14:textId="7E4689A5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84EE8B" w14:textId="5D0B7723" w:rsidR="00642F4F" w:rsidRPr="008913AC" w:rsidRDefault="00642F4F" w:rsidP="00B34E74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1CBFF150" w14:textId="13B5F1B9" w:rsidR="00642F4F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R:ProcessingResultDetails:vY.Y.Y</w:t>
            </w:r>
          </w:p>
        </w:tc>
      </w:tr>
      <w:tr w:rsidR="00642F4F" w:rsidRPr="008913AC" w14:paraId="0658C557" w14:textId="77777777" w:rsidTr="00181BE0">
        <w:tc>
          <w:tcPr>
            <w:tcW w:w="632" w:type="dxa"/>
          </w:tcPr>
          <w:p w14:paraId="345EE2DB" w14:textId="731B8C1A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3731C732" w14:textId="113D9CBD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lastRenderedPageBreak/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0BB3A8A0" w14:textId="1B5A45C4" w:rsidR="00642F4F" w:rsidRPr="008913AC" w:rsidRDefault="00642F4F" w:rsidP="008C57BF">
            <w:pPr>
              <w:pStyle w:val="aff"/>
            </w:pPr>
            <w:proofErr w:type="spellStart"/>
            <w:r w:rsidRPr="008913AC">
              <w:lastRenderedPageBreak/>
              <w:t>ProcessingResultDetails</w:t>
            </w:r>
            <w:proofErr w:type="spellEnd"/>
          </w:p>
        </w:tc>
      </w:tr>
      <w:tr w:rsidR="00642F4F" w:rsidRPr="00226809" w14:paraId="491D72E4" w14:textId="77777777" w:rsidTr="00181BE0">
        <w:tc>
          <w:tcPr>
            <w:tcW w:w="632" w:type="dxa"/>
          </w:tcPr>
          <w:p w14:paraId="600232E9" w14:textId="02DAC9BE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lastRenderedPageBreak/>
              <w:t>8</w:t>
            </w:r>
          </w:p>
        </w:tc>
        <w:tc>
          <w:tcPr>
            <w:tcW w:w="2666" w:type="dxa"/>
          </w:tcPr>
          <w:p w14:paraId="4F680EED" w14:textId="6E4D8D01" w:rsidR="00642F4F" w:rsidRPr="008913AC" w:rsidRDefault="00642F4F" w:rsidP="008C57B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661184B8" w14:textId="47870EEE" w:rsidR="00642F4F" w:rsidRPr="008913AC" w:rsidRDefault="008F147F" w:rsidP="008F147F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EEC_R_ProcessingResultDetails_vY.Y.Y.xsd</w:t>
            </w:r>
          </w:p>
        </w:tc>
      </w:tr>
    </w:tbl>
    <w:p w14:paraId="29ABC34C" w14:textId="53EB9238" w:rsidR="00445B73" w:rsidRDefault="00445B73" w:rsidP="0010233A">
      <w:pPr>
        <w:pStyle w:val="a6"/>
        <w:outlineLvl w:val="2"/>
        <w:rPr>
          <w:lang w:val="ru-RU"/>
        </w:rPr>
      </w:pPr>
      <w:r w:rsidRPr="004B67CD">
        <w:t>Символы «Y.Y.Y» в пространствах имен структур электронных документов и сведений соответствуют номеру версии структуры электронного документа (сведений), определяемой в соответствии</w:t>
      </w:r>
      <w:r w:rsidR="00F60B2E">
        <w:rPr>
          <w:lang w:val="ru-RU"/>
        </w:rPr>
        <w:t xml:space="preserve"> </w:t>
      </w:r>
      <w:r w:rsidR="00F60B2E">
        <w:rPr>
          <w:lang w:val="ru-RU"/>
        </w:rPr>
        <w:br/>
      </w:r>
      <w:r>
        <w:t xml:space="preserve">с </w:t>
      </w:r>
      <w:r w:rsidRPr="0017320F">
        <w:t>номером версии базисной модели данных Союза, использованной при разработке 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4AFBB00" w14:textId="3D7007A3" w:rsidR="0010233A" w:rsidRPr="008913AC" w:rsidRDefault="0010233A" w:rsidP="0010233A">
      <w:pPr>
        <w:pStyle w:val="a6"/>
        <w:outlineLvl w:val="2"/>
        <w:rPr>
          <w:lang w:val="ru-RU"/>
        </w:rPr>
      </w:pPr>
      <w:r w:rsidRPr="008913AC">
        <w:rPr>
          <w:noProof/>
        </w:rPr>
        <w:t>11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Pr="008913AC">
        <w:t>3.</w:t>
      </w:r>
    </w:p>
    <w:p w14:paraId="3714DF01" w14:textId="04738724" w:rsidR="00CE3501" w:rsidRPr="008913AC" w:rsidRDefault="00CE3501" w:rsidP="00AD17DB">
      <w:pPr>
        <w:pStyle w:val="afff1"/>
        <w:rPr>
          <w:lang w:val="en-US"/>
        </w:rPr>
      </w:pPr>
      <w:r w:rsidRPr="008913AC">
        <w:t>Таблица</w:t>
      </w:r>
      <w:r w:rsidRPr="008913AC">
        <w:rPr>
          <w:lang w:val="en-US"/>
        </w:rPr>
        <w:t xml:space="preserve"> 3</w:t>
      </w:r>
    </w:p>
    <w:p w14:paraId="2AA8114E" w14:textId="3EF0E4EE" w:rsidR="0087459D" w:rsidRPr="008913AC" w:rsidRDefault="00A67084" w:rsidP="00B33E88">
      <w:pPr>
        <w:pStyle w:val="aff1"/>
        <w:keepLines/>
      </w:pPr>
      <w:r w:rsidRPr="008913AC">
        <w:t>Импортируемые пространства имен</w:t>
      </w:r>
    </w:p>
    <w:p w14:paraId="290BD708" w14:textId="77777777" w:rsidR="00BF4EF4" w:rsidRPr="008913AC" w:rsidRDefault="00BF4EF4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E85EDC" w:rsidRPr="008913AC" w14:paraId="58FEE36D" w14:textId="77777777" w:rsidTr="00D903E4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2F20813" w14:textId="49A051D5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2A2CB3D8" w14:textId="26702EA0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0FFC3160" w14:textId="38B96639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882297" w:rsidRPr="008913AC" w14:paraId="313CA13A" w14:textId="77777777" w:rsidTr="006329C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C4168DA" w14:textId="7E01EFA1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460337D" w14:textId="2B52F138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49A3F00B" w14:textId="27FCC364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8735B2" w:rsidRPr="008913AC" w14:paraId="3D88BE6E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321D8BE" w14:textId="4B46F37A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20C6AFF" w14:textId="0F876D60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17195B3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8735B2" w:rsidRPr="008913AC" w14:paraId="5A32BFA1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A85E9DC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E694BD4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88ED29E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2426E72D" w14:textId="59AD177B" w:rsidR="00445B73" w:rsidRPr="004B67CD" w:rsidRDefault="00445B73" w:rsidP="00445B73">
      <w:pPr>
        <w:pStyle w:val="a6"/>
        <w:spacing w:before="360"/>
      </w:pPr>
      <w:r w:rsidRPr="004B67CD">
        <w:t>Символы «X.X.X» в импортируемых пространствах имен соответствуют номеру версии базисной модели данных, использованной</w:t>
      </w:r>
      <w:r w:rsidRPr="004B67CD">
        <w:br/>
        <w:t xml:space="preserve">при разработке </w:t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>
        <w:rPr>
          <w:lang w:val="ru-RU"/>
        </w:rPr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54934EBD" w14:textId="037F697E" w:rsidR="00C831F1" w:rsidRPr="008913AC" w:rsidRDefault="00D53945" w:rsidP="00D53945">
      <w:pPr>
        <w:pStyle w:val="a6"/>
        <w:outlineLvl w:val="2"/>
      </w:pPr>
      <w:r w:rsidRPr="008913AC">
        <w:rPr>
          <w:noProof/>
        </w:rPr>
        <w:t>12</w:t>
      </w:r>
      <w:r w:rsidRPr="008913AC">
        <w:rPr>
          <w:noProof/>
          <w:lang w:val="ru-RU"/>
        </w:rPr>
        <w:t>. </w:t>
      </w:r>
      <w:r w:rsidR="00C831F1" w:rsidRPr="008913AC">
        <w:t xml:space="preserve">Реквизитный состав </w:t>
      </w:r>
      <w:r w:rsidR="00111222" w:rsidRPr="008913AC">
        <w:rPr>
          <w:lang w:val="ru-RU"/>
        </w:rPr>
        <w:t>структур</w:t>
      </w:r>
      <w:r w:rsidR="00FB5FE8" w:rsidRPr="008913AC">
        <w:rPr>
          <w:lang w:val="ru-RU"/>
        </w:rPr>
        <w:t>ы</w:t>
      </w:r>
      <w:r w:rsidR="00111222" w:rsidRPr="008913AC">
        <w:rPr>
          <w:lang w:val="ru-RU"/>
        </w:rPr>
        <w:t xml:space="preserve"> </w:t>
      </w:r>
      <w:r w:rsidR="0044160D" w:rsidRPr="008913AC">
        <w:rPr>
          <w:lang w:val="ru-RU"/>
        </w:rPr>
        <w:t>электронного документа</w:t>
      </w:r>
      <w:r w:rsidR="00F66B7A" w:rsidRPr="008913AC">
        <w:rPr>
          <w:lang w:val="ru-RU"/>
        </w:rPr>
        <w:t xml:space="preserve"> (сведений)</w:t>
      </w:r>
      <w:r w:rsidR="00C831F1" w:rsidRPr="008913AC">
        <w:t xml:space="preserve"> «</w:t>
      </w:r>
      <w:r w:rsidR="00117584" w:rsidRPr="008913AC">
        <w:t>Уведомление о результате обработки</w:t>
      </w:r>
      <w:r w:rsidR="00C831F1" w:rsidRPr="008913AC">
        <w:t>»</w:t>
      </w:r>
      <w:r w:rsidR="0075478C" w:rsidRPr="008913AC">
        <w:t xml:space="preserve"> (</w:t>
      </w:r>
      <w:r w:rsidR="002D70F3" w:rsidRPr="008913AC">
        <w:t>R.006</w:t>
      </w:r>
      <w:r w:rsidR="0075478C" w:rsidRPr="008913AC">
        <w:t>)</w:t>
      </w:r>
      <w:r w:rsidR="00C831F1" w:rsidRPr="008913AC">
        <w:t xml:space="preserve"> </w:t>
      </w:r>
      <w:r w:rsidR="002F107C" w:rsidRPr="008913AC">
        <w:rPr>
          <w:lang w:val="ru-RU"/>
        </w:rPr>
        <w:t>приведен</w:t>
      </w:r>
      <w:r w:rsidR="006039AB" w:rsidRPr="008913AC">
        <w:rPr>
          <w:lang w:val="ru-RU"/>
        </w:rPr>
        <w:t xml:space="preserve"> </w:t>
      </w:r>
      <w:r w:rsidR="00445B73">
        <w:rPr>
          <w:lang w:val="ru-RU"/>
        </w:rPr>
        <w:br/>
      </w:r>
      <w:r w:rsidR="00C831F1" w:rsidRPr="008913AC">
        <w:t>в</w:t>
      </w:r>
      <w:r w:rsidR="00156198" w:rsidRPr="008913AC">
        <w:t xml:space="preserve"> </w:t>
      </w:r>
      <w:r w:rsidR="0067707F" w:rsidRPr="008913AC">
        <w:t>табл</w:t>
      </w:r>
      <w:r w:rsidR="0067707F" w:rsidRPr="008913AC">
        <w:rPr>
          <w:lang w:val="ru-RU"/>
        </w:rPr>
        <w:t xml:space="preserve">ице </w:t>
      </w:r>
      <w:r w:rsidR="00156198" w:rsidRPr="008913AC">
        <w:t>4</w:t>
      </w:r>
      <w:r w:rsidR="00C831F1" w:rsidRPr="008913AC">
        <w:t>.</w:t>
      </w:r>
    </w:p>
    <w:p w14:paraId="3240923C" w14:textId="77777777" w:rsidR="00C831F1" w:rsidRPr="008913AC" w:rsidRDefault="00C831F1" w:rsidP="002706D4">
      <w:pPr>
        <w:pStyle w:val="a6"/>
        <w:sectPr w:rsidR="00C831F1" w:rsidRPr="008913AC" w:rsidSect="00D8448E">
          <w:headerReference w:type="default" r:id="rId11"/>
          <w:type w:val="continuous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86C0170" w14:textId="6D1ADA8B" w:rsidR="00CE3501" w:rsidRPr="008913AC" w:rsidRDefault="00CE3501" w:rsidP="009279D6">
      <w:pPr>
        <w:pStyle w:val="afff1"/>
        <w:spacing w:before="0"/>
      </w:pPr>
      <w:r w:rsidRPr="008913AC">
        <w:lastRenderedPageBreak/>
        <w:t>Таблица 4</w:t>
      </w:r>
    </w:p>
    <w:p w14:paraId="7236DF03" w14:textId="42EAAF9E" w:rsidR="00C831F1" w:rsidRPr="008913AC" w:rsidRDefault="00C831F1" w:rsidP="00B33E88">
      <w:pPr>
        <w:pStyle w:val="aff1"/>
        <w:keepLines/>
      </w:pPr>
      <w:r w:rsidRPr="008913AC">
        <w:t xml:space="preserve">Реквизитный состав </w:t>
      </w:r>
      <w:r w:rsidR="00111222" w:rsidRPr="008913AC">
        <w:t>структур</w:t>
      </w:r>
      <w:r w:rsidR="0043378E" w:rsidRPr="008913AC">
        <w:t>ы</w:t>
      </w:r>
      <w:r w:rsidR="00111222" w:rsidRPr="008913AC">
        <w:t xml:space="preserve"> </w:t>
      </w:r>
      <w:r w:rsidR="0044160D" w:rsidRPr="008913AC">
        <w:t>электронного документа</w:t>
      </w:r>
      <w:r w:rsidR="000C291E" w:rsidRPr="008913AC">
        <w:t xml:space="preserve"> (сведений)</w:t>
      </w:r>
      <w:r w:rsidRPr="008913AC">
        <w:t xml:space="preserve"> </w:t>
      </w:r>
      <w:r w:rsidR="00576913" w:rsidRPr="008913AC">
        <w:br/>
      </w:r>
      <w:r w:rsidRPr="008913AC">
        <w:t>«</w:t>
      </w:r>
      <w:r w:rsidR="00E37068" w:rsidRPr="008913AC">
        <w:rPr>
          <w:noProof/>
        </w:rPr>
        <w:t>Уведомление о результате обработки</w:t>
      </w:r>
      <w:r w:rsidRPr="008913AC">
        <w:t>»</w:t>
      </w:r>
      <w:r w:rsidR="00CD7EFA" w:rsidRPr="008913AC">
        <w:t xml:space="preserve"> (</w:t>
      </w:r>
      <w:r w:rsidR="0024207E" w:rsidRPr="008913AC">
        <w:rPr>
          <w:noProof/>
        </w:rPr>
        <w:t>R.006</w:t>
      </w:r>
      <w:r w:rsidR="00CD7EFA" w:rsidRPr="008913AC">
        <w:t>)</w:t>
      </w:r>
    </w:p>
    <w:tbl>
      <w:tblPr>
        <w:tblStyle w:val="af0"/>
        <w:tblW w:w="14572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9131E8" w:rsidRPr="008913AC" w14:paraId="060F453E" w14:textId="77777777" w:rsidTr="00F25E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601"/>
        </w:trPr>
        <w:tc>
          <w:tcPr>
            <w:tcW w:w="1408" w:type="pct"/>
            <w:gridSpan w:val="2"/>
          </w:tcPr>
          <w:p w14:paraId="6889C5B7" w14:textId="77777777" w:rsidR="007D261B" w:rsidRPr="008913AC" w:rsidRDefault="007D261B" w:rsidP="00F75A23">
            <w:pPr>
              <w:pStyle w:val="af1"/>
            </w:pPr>
            <w:r w:rsidRPr="008913AC">
              <w:t>Имя реквизита</w:t>
            </w:r>
          </w:p>
        </w:tc>
        <w:tc>
          <w:tcPr>
            <w:tcW w:w="1230" w:type="pct"/>
          </w:tcPr>
          <w:p w14:paraId="0872FB97" w14:textId="77777777" w:rsidR="007D261B" w:rsidRPr="008913AC" w:rsidRDefault="007D261B" w:rsidP="00F75A23">
            <w:pPr>
              <w:pStyle w:val="af1"/>
            </w:pPr>
            <w:r w:rsidRPr="008913AC">
              <w:t>Описание реквизита</w:t>
            </w:r>
          </w:p>
        </w:tc>
        <w:tc>
          <w:tcPr>
            <w:tcW w:w="706" w:type="pct"/>
          </w:tcPr>
          <w:p w14:paraId="3E2A77DE" w14:textId="77777777" w:rsidR="007D261B" w:rsidRPr="008913AC" w:rsidRDefault="007D261B" w:rsidP="00F75A23">
            <w:pPr>
              <w:pStyle w:val="af1"/>
            </w:pPr>
            <w:r w:rsidRPr="008913AC">
              <w:t>Идентификатор</w:t>
            </w:r>
          </w:p>
        </w:tc>
        <w:tc>
          <w:tcPr>
            <w:tcW w:w="1437" w:type="pct"/>
          </w:tcPr>
          <w:p w14:paraId="7E455956" w14:textId="18520D56" w:rsidR="007D261B" w:rsidRPr="008913AC" w:rsidRDefault="00593174" w:rsidP="00F75A23">
            <w:pPr>
              <w:pStyle w:val="af1"/>
            </w:pPr>
            <w:r w:rsidRPr="008913AC">
              <w:t>Тип данных</w:t>
            </w:r>
          </w:p>
        </w:tc>
        <w:tc>
          <w:tcPr>
            <w:tcW w:w="219" w:type="pct"/>
          </w:tcPr>
          <w:p w14:paraId="45812257" w14:textId="77777777" w:rsidR="007D261B" w:rsidRPr="008913AC" w:rsidRDefault="007D261B" w:rsidP="009131E8">
            <w:pPr>
              <w:pStyle w:val="af1"/>
            </w:pPr>
            <w:r w:rsidRPr="008913AC">
              <w:t>Мн.</w:t>
            </w:r>
          </w:p>
        </w:tc>
      </w:tr>
      <w:tr w:rsidR="009131E8" w:rsidRPr="008913AC" w14:paraId="062F4F95" w14:textId="77777777" w:rsidTr="00F25EF6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404751BB" w14:textId="77777777" w:rsidR="00524680" w:rsidRPr="008913AC" w:rsidRDefault="00A930E6" w:rsidP="003803AD">
            <w:pPr>
              <w:pStyle w:val="aff"/>
            </w:pPr>
            <w:r w:rsidRPr="008913AC">
              <w:rPr>
                <w:noProof/>
              </w:rPr>
              <w:t>1</w:t>
            </w:r>
            <w:r w:rsidRPr="008913AC">
              <w:t>.</w:t>
            </w:r>
            <w:r w:rsidRPr="008913AC">
              <w:t> </w:t>
            </w:r>
            <w:r w:rsidRPr="008913AC">
              <w:rPr>
                <w:noProof/>
              </w:rPr>
              <w:t>Заголовок электронного документа (сведений)</w:t>
            </w:r>
          </w:p>
          <w:p w14:paraId="6354B730" w14:textId="0B174B81" w:rsidR="001F2A93" w:rsidRPr="008913AC" w:rsidRDefault="00A930E6" w:rsidP="003803AD">
            <w:pPr>
              <w:pStyle w:val="aff"/>
            </w:pPr>
            <w:r w:rsidRPr="008913AC">
              <w:t>(</w:t>
            </w:r>
            <w:r w:rsidRPr="008913AC">
              <w:rPr>
                <w:noProof/>
                <w:lang w:val="en-US"/>
              </w:rPr>
              <w:t>cc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Header</w:t>
            </w:r>
            <w:r w:rsidRPr="008913AC">
              <w:t>)</w:t>
            </w:r>
          </w:p>
        </w:tc>
        <w:tc>
          <w:tcPr>
            <w:tcW w:w="1230" w:type="pct"/>
          </w:tcPr>
          <w:p w14:paraId="46F60B46" w14:textId="006BF3DB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D7A99A2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578D40C4" w14:textId="0085D4FB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c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Header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CDT</w:t>
            </w:r>
            <w:r w:rsidRPr="008913AC">
              <w:rPr>
                <w:noProof/>
              </w:rPr>
              <w:t>.90001)</w:t>
            </w:r>
          </w:p>
          <w:p w14:paraId="53E6C491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E582279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0D82CF40" w14:textId="77777777" w:rsidTr="00F25EF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3CC179" w14:textId="5097050A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4B331133" w14:textId="4C08723D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1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Код сообщения общего процесса</w:t>
            </w:r>
          </w:p>
          <w:p w14:paraId="56E37F84" w14:textId="5854F684" w:rsidR="001F2A93" w:rsidRPr="008913AC" w:rsidRDefault="001F2A93" w:rsidP="003803AD">
            <w:pPr>
              <w:pStyle w:val="aff"/>
            </w:pPr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Inf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Envelope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8913AC">
              <w:t>)</w:t>
            </w:r>
          </w:p>
        </w:tc>
        <w:tc>
          <w:tcPr>
            <w:tcW w:w="1230" w:type="pct"/>
          </w:tcPr>
          <w:p w14:paraId="05AA9F7E" w14:textId="032FEB28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3F023240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4E3F12E" w14:textId="24EF2FAA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Inf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Envelop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4</w:t>
            </w:r>
            <w:r w:rsidR="001F2A93" w:rsidRPr="008913AC">
              <w:t>)</w:t>
            </w:r>
          </w:p>
          <w:p w14:paraId="67A874F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Значение кода в соответствии с Регламентом информационного взаимодействия</w:t>
            </w:r>
            <w:r w:rsidRPr="008913AC">
              <w:t>.</w:t>
            </w:r>
          </w:p>
          <w:p w14:paraId="524E9EFC" w14:textId="786B5433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Шаблон: </w:t>
            </w:r>
            <w:r w:rsidRPr="008913AC">
              <w:rPr>
                <w:noProof/>
                <w:lang w:val="en-US"/>
              </w:rPr>
              <w:t>P</w:t>
            </w:r>
            <w:r w:rsidRPr="008913AC">
              <w:rPr>
                <w:noProof/>
              </w:rPr>
              <w:t>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0-9]{2}\.</w:t>
            </w:r>
            <w:r w:rsidRPr="008913AC">
              <w:rPr>
                <w:noProof/>
                <w:lang w:val="en-US"/>
              </w:rPr>
              <w:t>MSG</w:t>
            </w:r>
            <w:r w:rsidRPr="008913AC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D360C4E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161AE522" w14:textId="77777777" w:rsidTr="00F25EF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14AA77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C5A25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2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Код электронного документа (сведений)</w:t>
            </w:r>
          </w:p>
          <w:p w14:paraId="1E7AF8C9" w14:textId="77777777" w:rsidR="001F2A93" w:rsidRPr="008913AC" w:rsidRDefault="001F2A93" w:rsidP="003803AD">
            <w:pPr>
              <w:pStyle w:val="aff"/>
            </w:pPr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EDoc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8913AC">
              <w:t>)</w:t>
            </w:r>
          </w:p>
        </w:tc>
        <w:tc>
          <w:tcPr>
            <w:tcW w:w="1230" w:type="pct"/>
          </w:tcPr>
          <w:p w14:paraId="6EA70B76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электронного документа (сведений) в соответствии 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196FA2E8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1</w:t>
            </w:r>
          </w:p>
        </w:tc>
        <w:tc>
          <w:tcPr>
            <w:tcW w:w="1437" w:type="pct"/>
            <w:shd w:val="clear" w:color="auto" w:fill="auto"/>
          </w:tcPr>
          <w:p w14:paraId="6AC96DA1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EDoc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1</w:t>
            </w:r>
            <w:r w:rsidR="001F2A93" w:rsidRPr="008913AC">
              <w:t>)</w:t>
            </w:r>
          </w:p>
          <w:p w14:paraId="4C7FA10A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Значение кода в соответствии с реестром структур электронных документов и сведений</w:t>
            </w:r>
            <w:r w:rsidRPr="008913AC">
              <w:t>.</w:t>
            </w:r>
          </w:p>
          <w:p w14:paraId="5751D7AB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Шаблон: </w:t>
            </w:r>
            <w:r w:rsidRPr="008913AC">
              <w:rPr>
                <w:noProof/>
                <w:lang w:val="en-US"/>
              </w:rPr>
              <w:t>R</w:t>
            </w:r>
            <w:r w:rsidRPr="008913AC">
              <w:rPr>
                <w:noProof/>
              </w:rPr>
              <w:t>(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</w:t>
            </w:r>
            <w:r w:rsidRPr="008913AC">
              <w:rPr>
                <w:noProof/>
                <w:lang w:val="en-US"/>
              </w:rPr>
              <w:t>A</w:t>
            </w:r>
            <w:r w:rsidRPr="008913AC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8913AC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9CBAF8E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7ECE8D15" w14:textId="77777777" w:rsidTr="00F25EF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D4F749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251F6C42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3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Идентификатор электронного документа (сведений)</w:t>
            </w:r>
          </w:p>
          <w:p w14:paraId="4188F76B" w14:textId="77777777" w:rsidR="001F2A93" w:rsidRPr="008913AC" w:rsidRDefault="001F2A93" w:rsidP="003803AD">
            <w:pPr>
              <w:pStyle w:val="aff"/>
            </w:pPr>
            <w:r w:rsidRPr="008913AC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8913AC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EDoc</w:t>
            </w:r>
            <w:r w:rsidR="003803AD" w:rsidRPr="008913AC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Id</w:t>
            </w:r>
            <w:r w:rsidRPr="008913AC">
              <w:t>)</w:t>
            </w:r>
          </w:p>
        </w:tc>
        <w:tc>
          <w:tcPr>
            <w:tcW w:w="1230" w:type="pct"/>
          </w:tcPr>
          <w:p w14:paraId="3E889CBD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9F1C279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ABE5E31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Universally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Uniqu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Id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3</w:t>
            </w:r>
            <w:r w:rsidR="001F2A93" w:rsidRPr="008913AC">
              <w:t>)</w:t>
            </w:r>
          </w:p>
          <w:p w14:paraId="745FDD65" w14:textId="77777777" w:rsidR="007258C1" w:rsidRDefault="001F2A93" w:rsidP="007258C1">
            <w:pPr>
              <w:pStyle w:val="aff"/>
              <w:rPr>
                <w:noProof/>
              </w:rPr>
            </w:pPr>
            <w:r w:rsidRPr="008913AC">
              <w:rPr>
                <w:noProof/>
              </w:rPr>
              <w:t xml:space="preserve">Значение идентификатора </w:t>
            </w:r>
            <w:r w:rsidR="001019A2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>/</w:t>
            </w:r>
            <w:r w:rsidRPr="008913AC">
              <w:rPr>
                <w:noProof/>
                <w:lang w:val="en-US"/>
              </w:rPr>
              <w:t>IEC</w:t>
            </w:r>
            <w:r w:rsidRPr="008913AC">
              <w:rPr>
                <w:noProof/>
              </w:rPr>
              <w:t xml:space="preserve"> 9834-8</w:t>
            </w:r>
          </w:p>
          <w:p w14:paraId="70E65A7C" w14:textId="1CBD7244" w:rsidR="001F2A93" w:rsidRPr="008913AC" w:rsidRDefault="001F2A93" w:rsidP="007258C1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02A38B6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42C4ECD7" w14:textId="77777777" w:rsidTr="00F25EF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5075F34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C4268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4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Идентификатор исходного электронного документа (сведений)</w:t>
            </w:r>
          </w:p>
          <w:p w14:paraId="1AEC5491" w14:textId="77777777" w:rsidR="001F2A93" w:rsidRPr="008913AC" w:rsidRDefault="001F2A93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proofErr w:type="spellStart"/>
            <w:r w:rsidR="003803AD" w:rsidRPr="008913AC">
              <w:rPr>
                <w:noProof/>
                <w:lang w:val="en-US"/>
              </w:rPr>
              <w:t>csdo</w:t>
            </w:r>
            <w:proofErr w:type="spellEnd"/>
            <w:r w:rsidR="003803AD" w:rsidRPr="008913AC">
              <w:rPr>
                <w:noProof/>
                <w:lang w:val="en-US"/>
              </w:rPr>
              <w:t>:‌EDoc‌Ref‌Id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7750EC5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0C4A270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72987ABA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Universally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Uniqu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Id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90003</w:t>
            </w:r>
            <w:r w:rsidR="001F2A93" w:rsidRPr="008913AC">
              <w:t>)</w:t>
            </w:r>
          </w:p>
          <w:p w14:paraId="5EA91BD1" w14:textId="654F7EE1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Значение идентификатора </w:t>
            </w:r>
            <w:r w:rsidR="001019A2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>/</w:t>
            </w:r>
            <w:r w:rsidRPr="008913AC">
              <w:rPr>
                <w:noProof/>
                <w:lang w:val="en-US"/>
              </w:rPr>
              <w:t>IEC</w:t>
            </w:r>
            <w:r w:rsidRPr="008913AC">
              <w:rPr>
                <w:noProof/>
              </w:rPr>
              <w:t xml:space="preserve"> 9834-8</w:t>
            </w:r>
            <w:r w:rsidRPr="008913AC">
              <w:t>.</w:t>
            </w:r>
          </w:p>
          <w:p w14:paraId="189D10A6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C945D1C" w14:textId="77777777" w:rsidR="001F2A93" w:rsidRPr="008913AC" w:rsidRDefault="001F2A93" w:rsidP="009131E8">
            <w:pPr>
              <w:pStyle w:val="aff"/>
              <w:jc w:val="center"/>
            </w:pPr>
            <w:r w:rsidRPr="008913AC">
              <w:rPr>
                <w:noProof/>
                <w:lang w:val="en-US"/>
              </w:rPr>
              <w:t>0..1</w:t>
            </w:r>
          </w:p>
        </w:tc>
      </w:tr>
      <w:tr w:rsidR="009131E8" w:rsidRPr="008913AC" w14:paraId="461D1E52" w14:textId="77777777" w:rsidTr="00F25EF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7BEBCA4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0B578C77" w14:textId="77777777" w:rsidR="001F2A93" w:rsidRPr="008913AC" w:rsidRDefault="001F2A93" w:rsidP="005561B2">
            <w:pPr>
              <w:pStyle w:val="aff"/>
            </w:pPr>
            <w:r w:rsidRPr="008913AC">
              <w:rPr>
                <w:noProof/>
              </w:rPr>
              <w:t>1.5</w:t>
            </w:r>
            <w:r w:rsidRPr="008913AC">
              <w:t>.</w:t>
            </w:r>
            <w:r w:rsidR="009131E8" w:rsidRPr="008913AC">
              <w:t> </w:t>
            </w:r>
            <w:r w:rsidRPr="008913AC">
              <w:rPr>
                <w:noProof/>
              </w:rPr>
              <w:t>Дата и время электронного документа (сведений)</w:t>
            </w:r>
          </w:p>
          <w:p w14:paraId="38B45D24" w14:textId="77777777" w:rsidR="001F2A93" w:rsidRPr="008913AC" w:rsidRDefault="001F2A93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proofErr w:type="spellStart"/>
            <w:r w:rsidR="003803AD" w:rsidRPr="008913AC">
              <w:rPr>
                <w:noProof/>
                <w:lang w:val="en-US"/>
              </w:rPr>
              <w:t>csdo</w:t>
            </w:r>
            <w:proofErr w:type="spellEnd"/>
            <w:r w:rsidR="003803AD" w:rsidRPr="008913AC">
              <w:rPr>
                <w:noProof/>
                <w:lang w:val="en-US"/>
              </w:rPr>
              <w:t>:‌EDoc‌Date‌Time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A65F27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34147908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1073F6A9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at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BDT</w:t>
            </w:r>
            <w:r w:rsidR="001F2A93" w:rsidRPr="008913AC">
              <w:rPr>
                <w:noProof/>
              </w:rPr>
              <w:t>.00006</w:t>
            </w:r>
            <w:r w:rsidR="001F2A93" w:rsidRPr="008913AC">
              <w:t>)</w:t>
            </w:r>
          </w:p>
          <w:p w14:paraId="4BCA6133" w14:textId="55727D61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Обозначение даты и времен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>с ГОСТ</w:t>
            </w:r>
            <w:r w:rsidRPr="008913AC">
              <w:rPr>
                <w:noProof/>
                <w:lang w:val="en-US"/>
              </w:rPr>
              <w:t> </w:t>
            </w:r>
            <w:r w:rsidRPr="008913A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DFFB706" w14:textId="77777777" w:rsidR="001F2A93" w:rsidRPr="008913AC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1</w:t>
            </w:r>
          </w:p>
        </w:tc>
      </w:tr>
      <w:tr w:rsidR="009131E8" w:rsidRPr="008913AC" w14:paraId="55CC1589" w14:textId="77777777" w:rsidTr="00F25EF6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6211205" w14:textId="77777777" w:rsidR="001F2A93" w:rsidRPr="008913AC" w:rsidRDefault="001F2A93" w:rsidP="005561B2">
            <w:pPr>
              <w:pStyle w:val="aff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DBD28AE" w14:textId="77777777" w:rsidR="001F2A93" w:rsidRPr="007258C1" w:rsidRDefault="001F2A93" w:rsidP="005561B2">
            <w:pPr>
              <w:pStyle w:val="aff"/>
            </w:pPr>
            <w:r w:rsidRPr="007258C1">
              <w:rPr>
                <w:noProof/>
              </w:rPr>
              <w:t>1.6</w:t>
            </w:r>
            <w:r w:rsidRPr="007258C1">
              <w:t>.</w:t>
            </w:r>
            <w:r w:rsidR="009131E8" w:rsidRPr="008913AC">
              <w:t> </w:t>
            </w:r>
            <w:r w:rsidRPr="007258C1">
              <w:rPr>
                <w:noProof/>
              </w:rPr>
              <w:t>Код языка</w:t>
            </w:r>
          </w:p>
          <w:p w14:paraId="7CCE4D09" w14:textId="77777777" w:rsidR="001F2A93" w:rsidRPr="007258C1" w:rsidRDefault="001F2A93" w:rsidP="003803AD">
            <w:pPr>
              <w:pStyle w:val="aff"/>
            </w:pPr>
            <w:r w:rsidRPr="007258C1">
              <w:t>(</w:t>
            </w:r>
            <w:r w:rsidR="003803AD" w:rsidRPr="008913AC">
              <w:rPr>
                <w:noProof/>
                <w:lang w:val="en-US"/>
              </w:rPr>
              <w:t>csdo</w:t>
            </w:r>
            <w:r w:rsidR="003803AD" w:rsidRPr="007258C1">
              <w:rPr>
                <w:noProof/>
              </w:rPr>
              <w:t>:‌</w:t>
            </w:r>
            <w:r w:rsidR="003803AD" w:rsidRPr="008913AC">
              <w:rPr>
                <w:noProof/>
                <w:lang w:val="en-US"/>
              </w:rPr>
              <w:t>Language</w:t>
            </w:r>
            <w:r w:rsidR="003803AD" w:rsidRPr="007258C1">
              <w:rPr>
                <w:noProof/>
              </w:rPr>
              <w:t>‌</w:t>
            </w:r>
            <w:r w:rsidR="003803AD" w:rsidRPr="008913AC">
              <w:rPr>
                <w:noProof/>
                <w:lang w:val="en-US"/>
              </w:rPr>
              <w:t>Code</w:t>
            </w:r>
            <w:r w:rsidRPr="007258C1">
              <w:t>)</w:t>
            </w:r>
          </w:p>
        </w:tc>
        <w:tc>
          <w:tcPr>
            <w:tcW w:w="1230" w:type="pct"/>
          </w:tcPr>
          <w:p w14:paraId="116E4A75" w14:textId="77777777" w:rsidR="001F2A93" w:rsidRPr="007258C1" w:rsidRDefault="001F2A93" w:rsidP="00566830">
            <w:pPr>
              <w:pStyle w:val="aff"/>
            </w:pPr>
            <w:r w:rsidRPr="007258C1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4F2B2B77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462F6094" w14:textId="77777777" w:rsidR="001F2A93" w:rsidRPr="008913AC" w:rsidRDefault="003803AD" w:rsidP="0002087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Languag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="001F2A93" w:rsidRPr="008913AC">
              <w:t xml:space="preserve"> (</w:t>
            </w:r>
            <w:r w:rsidR="001F2A93" w:rsidRPr="008913AC">
              <w:rPr>
                <w:noProof/>
                <w:lang w:val="en-US"/>
              </w:rPr>
              <w:t>M</w:t>
            </w:r>
            <w:r w:rsidR="001F2A93" w:rsidRPr="008913AC">
              <w:rPr>
                <w:noProof/>
              </w:rPr>
              <w:t>.</w:t>
            </w:r>
            <w:r w:rsidR="001F2A93" w:rsidRPr="008913AC">
              <w:rPr>
                <w:noProof/>
                <w:lang w:val="en-US"/>
              </w:rPr>
              <w:t>SDT</w:t>
            </w:r>
            <w:r w:rsidR="001F2A93" w:rsidRPr="008913AC">
              <w:rPr>
                <w:noProof/>
              </w:rPr>
              <w:t>.00051</w:t>
            </w:r>
            <w:r w:rsidR="001F2A93" w:rsidRPr="008913AC">
              <w:t>)</w:t>
            </w:r>
          </w:p>
          <w:p w14:paraId="2298DA45" w14:textId="2440E04F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 xml:space="preserve">Двухбуквенный код языка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 xml:space="preserve">в соответствии с </w:t>
            </w:r>
            <w:r w:rsidRPr="008913AC">
              <w:rPr>
                <w:noProof/>
                <w:lang w:val="en-US"/>
              </w:rPr>
              <w:t>ISO</w:t>
            </w:r>
            <w:r w:rsidRPr="008913AC">
              <w:rPr>
                <w:noProof/>
              </w:rPr>
              <w:t xml:space="preserve"> 639-1</w:t>
            </w:r>
            <w:r w:rsidRPr="008913AC">
              <w:t>.</w:t>
            </w:r>
          </w:p>
          <w:p w14:paraId="5CFA4E00" w14:textId="77777777" w:rsidR="001F2A93" w:rsidRPr="007258C1" w:rsidRDefault="001F2A93" w:rsidP="00566830">
            <w:pPr>
              <w:pStyle w:val="aff"/>
            </w:pPr>
            <w:r w:rsidRPr="007258C1">
              <w:rPr>
                <w:noProof/>
              </w:rPr>
              <w:t>Шаблон: [</w:t>
            </w:r>
            <w:r w:rsidRPr="008913AC">
              <w:rPr>
                <w:noProof/>
                <w:lang w:val="en-US"/>
              </w:rPr>
              <w:t>a</w:t>
            </w:r>
            <w:r w:rsidRPr="007258C1">
              <w:rPr>
                <w:noProof/>
              </w:rPr>
              <w:t>-</w:t>
            </w:r>
            <w:r w:rsidRPr="008913AC">
              <w:rPr>
                <w:noProof/>
                <w:lang w:val="en-US"/>
              </w:rPr>
              <w:t>z</w:t>
            </w:r>
            <w:r w:rsidRPr="007258C1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098F340A" w14:textId="77777777" w:rsidR="001F2A93" w:rsidRPr="008913AC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0..1</w:t>
            </w:r>
          </w:p>
        </w:tc>
      </w:tr>
      <w:tr w:rsidR="009131E8" w:rsidRPr="008913AC" w14:paraId="04021349" w14:textId="77777777" w:rsidTr="00F25EF6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11630190" w14:textId="77777777" w:rsidR="00524680" w:rsidRPr="00DA14FD" w:rsidRDefault="00A930E6" w:rsidP="003803AD">
            <w:pPr>
              <w:pStyle w:val="aff"/>
              <w:rPr>
                <w:lang w:val="en-US"/>
              </w:rPr>
            </w:pPr>
            <w:r w:rsidRPr="00DA14FD">
              <w:rPr>
                <w:noProof/>
                <w:lang w:val="en-US"/>
              </w:rPr>
              <w:lastRenderedPageBreak/>
              <w:t>2</w:t>
            </w:r>
            <w:r w:rsidRPr="00DA14FD">
              <w:rPr>
                <w:lang w:val="en-US"/>
              </w:rPr>
              <w:t>.</w:t>
            </w:r>
            <w:r w:rsidRPr="008913AC">
              <w:t> </w:t>
            </w:r>
            <w:r w:rsidRPr="007258C1">
              <w:rPr>
                <w:noProof/>
              </w:rPr>
              <w:t>Дата</w:t>
            </w:r>
            <w:r w:rsidRPr="00DA14FD">
              <w:rPr>
                <w:noProof/>
                <w:lang w:val="en-US"/>
              </w:rPr>
              <w:t xml:space="preserve"> </w:t>
            </w:r>
            <w:r w:rsidRPr="007258C1">
              <w:rPr>
                <w:noProof/>
              </w:rPr>
              <w:t>и</w:t>
            </w:r>
            <w:r w:rsidRPr="00DA14FD">
              <w:rPr>
                <w:noProof/>
                <w:lang w:val="en-US"/>
              </w:rPr>
              <w:t xml:space="preserve"> </w:t>
            </w:r>
            <w:r w:rsidRPr="007258C1">
              <w:rPr>
                <w:noProof/>
              </w:rPr>
              <w:t>время</w:t>
            </w:r>
          </w:p>
          <w:p w14:paraId="1E3FAE28" w14:textId="77777777" w:rsidR="001F2A93" w:rsidRPr="00DA14FD" w:rsidRDefault="00A930E6" w:rsidP="003803AD">
            <w:pPr>
              <w:pStyle w:val="aff"/>
              <w:rPr>
                <w:lang w:val="en-US"/>
              </w:rPr>
            </w:pPr>
            <w:r w:rsidRPr="00DA14FD">
              <w:rPr>
                <w:lang w:val="en-US"/>
              </w:rPr>
              <w:t>(</w:t>
            </w:r>
            <w:proofErr w:type="spellStart"/>
            <w:r w:rsidRPr="008913AC">
              <w:rPr>
                <w:noProof/>
                <w:lang w:val="en-US"/>
              </w:rPr>
              <w:t>csdo</w:t>
            </w:r>
            <w:proofErr w:type="spellEnd"/>
            <w:r w:rsidRPr="00DA14FD">
              <w:rPr>
                <w:noProof/>
                <w:lang w:val="en-US"/>
              </w:rPr>
              <w:t>:‌</w:t>
            </w:r>
            <w:r w:rsidRPr="008913AC">
              <w:rPr>
                <w:noProof/>
                <w:lang w:val="en-US"/>
              </w:rPr>
              <w:t>Event</w:t>
            </w:r>
            <w:r w:rsidRPr="00DA14FD">
              <w:rPr>
                <w:noProof/>
                <w:lang w:val="en-US"/>
              </w:rPr>
              <w:t>‌</w:t>
            </w:r>
            <w:r w:rsidRPr="008913AC">
              <w:rPr>
                <w:noProof/>
                <w:lang w:val="en-US"/>
              </w:rPr>
              <w:t>Date</w:t>
            </w:r>
            <w:r w:rsidRPr="00DA14FD">
              <w:rPr>
                <w:noProof/>
                <w:lang w:val="en-US"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DA14FD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C08FAE4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дата и время окончания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4F8DC5CF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132</w:t>
            </w:r>
          </w:p>
        </w:tc>
        <w:tc>
          <w:tcPr>
            <w:tcW w:w="1437" w:type="pct"/>
            <w:shd w:val="clear" w:color="auto" w:fill="auto"/>
          </w:tcPr>
          <w:p w14:paraId="0CEA6CE5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at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im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BDT</w:t>
            </w:r>
            <w:r w:rsidRPr="008913AC">
              <w:rPr>
                <w:noProof/>
              </w:rPr>
              <w:t>.00006)</w:t>
            </w:r>
          </w:p>
          <w:p w14:paraId="186046BD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Обозначение даты и времени в соответствии с ГОСТ</w:t>
            </w:r>
            <w:r w:rsidRPr="008913AC">
              <w:rPr>
                <w:noProof/>
                <w:lang w:val="en-US"/>
              </w:rPr>
              <w:t> </w:t>
            </w:r>
            <w:r w:rsidRPr="008913AC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0868751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</w:tr>
      <w:tr w:rsidR="009131E8" w:rsidRPr="008913AC" w14:paraId="43474B79" w14:textId="77777777" w:rsidTr="00F25EF6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5EAA775D" w14:textId="77777777" w:rsidR="00524680" w:rsidRPr="008913AC" w:rsidRDefault="00A930E6" w:rsidP="003803AD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  <w:r w:rsidRPr="008913AC">
              <w:rPr>
                <w:lang w:val="en-US"/>
              </w:rPr>
              <w:t>.</w:t>
            </w:r>
            <w:r w:rsidRPr="008913AC">
              <w:t> </w:t>
            </w:r>
            <w:r w:rsidRPr="008913AC">
              <w:rPr>
                <w:noProof/>
                <w:lang w:val="en-US"/>
              </w:rPr>
              <w:t>Код результата обработки</w:t>
            </w:r>
          </w:p>
          <w:p w14:paraId="4CB20C31" w14:textId="77777777" w:rsidR="001F2A93" w:rsidRPr="008913AC" w:rsidRDefault="00A930E6" w:rsidP="003803AD">
            <w:pPr>
              <w:pStyle w:val="aff"/>
              <w:rPr>
                <w:lang w:val="en-US"/>
              </w:rPr>
            </w:pPr>
            <w:r w:rsidRPr="008913AC">
              <w:rPr>
                <w:lang w:val="en-US"/>
              </w:rPr>
              <w:t>(</w:t>
            </w:r>
            <w:proofErr w:type="spellStart"/>
            <w:r w:rsidRPr="008913AC">
              <w:rPr>
                <w:noProof/>
                <w:lang w:val="en-US"/>
              </w:rPr>
              <w:t>csdo</w:t>
            </w:r>
            <w:proofErr w:type="spellEnd"/>
            <w:r w:rsidRPr="008913AC">
              <w:rPr>
                <w:noProof/>
                <w:lang w:val="en-US"/>
              </w:rPr>
              <w:t>:‌Processing‌Result‌V2‌Code</w:t>
            </w:r>
            <w:r w:rsidRPr="008913AC"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58A92BC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кодовое обозначение результата обработки полученного электронного документа (сведений) информационной системой участника общего процесса</w:t>
            </w:r>
          </w:p>
        </w:tc>
        <w:tc>
          <w:tcPr>
            <w:tcW w:w="706" w:type="pct"/>
            <w:shd w:val="clear" w:color="auto" w:fill="auto"/>
          </w:tcPr>
          <w:p w14:paraId="102C1576" w14:textId="77777777" w:rsidR="001F2A93" w:rsidRPr="008913AC" w:rsidRDefault="001F2A93" w:rsidP="0056683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M.SDE.90014</w:t>
            </w:r>
          </w:p>
        </w:tc>
        <w:tc>
          <w:tcPr>
            <w:tcW w:w="1437" w:type="pct"/>
            <w:shd w:val="clear" w:color="auto" w:fill="auto"/>
          </w:tcPr>
          <w:p w14:paraId="063FF735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Processing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Result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Code</w:t>
            </w:r>
            <w:r w:rsidRPr="008913AC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V</w:t>
            </w:r>
            <w:r w:rsidRPr="008913AC">
              <w:rPr>
                <w:noProof/>
              </w:rPr>
              <w:t>2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T</w:t>
            </w:r>
            <w:r w:rsidRPr="008913AC">
              <w:rPr>
                <w:noProof/>
              </w:rPr>
              <w:t>.90006)</w:t>
            </w:r>
          </w:p>
          <w:p w14:paraId="5EFB6D97" w14:textId="28AA2443" w:rsidR="00A930E6" w:rsidRPr="008913AC" w:rsidRDefault="00A930E6" w:rsidP="007258C1">
            <w:pPr>
              <w:pStyle w:val="aff"/>
            </w:pPr>
            <w:r w:rsidRPr="008913AC">
              <w:rPr>
                <w:noProof/>
              </w:rPr>
              <w:t xml:space="preserve">Значение кода в соответствии </w:t>
            </w:r>
            <w:r w:rsidR="007258C1">
              <w:rPr>
                <w:noProof/>
              </w:rPr>
              <w:br/>
            </w:r>
            <w:r w:rsidRPr="008913AC">
              <w:rPr>
                <w:noProof/>
              </w:rPr>
              <w:t>с</w:t>
            </w:r>
            <w:r w:rsidR="007258C1">
              <w:rPr>
                <w:noProof/>
              </w:rPr>
              <w:t>о</w:t>
            </w:r>
            <w:r w:rsidRPr="008913AC">
              <w:rPr>
                <w:noProof/>
              </w:rPr>
              <w:t xml:space="preserve"> </w:t>
            </w:r>
            <w:r w:rsidR="007258C1">
              <w:rPr>
                <w:noProof/>
              </w:rPr>
              <w:t>справчоником</w:t>
            </w:r>
            <w:r w:rsidRPr="008913AC">
              <w:rPr>
                <w:noProof/>
              </w:rPr>
              <w:t xml:space="preserve"> результатов обработки электронных документов и сведений</w:t>
            </w:r>
          </w:p>
        </w:tc>
        <w:tc>
          <w:tcPr>
            <w:tcW w:w="219" w:type="pct"/>
          </w:tcPr>
          <w:p w14:paraId="6EA822AD" w14:textId="77777777" w:rsidR="001F2A93" w:rsidRPr="007258C1" w:rsidRDefault="001F2A93" w:rsidP="009131E8">
            <w:pPr>
              <w:pStyle w:val="aff"/>
              <w:jc w:val="center"/>
            </w:pPr>
            <w:r w:rsidRPr="007258C1">
              <w:rPr>
                <w:noProof/>
              </w:rPr>
              <w:t>1</w:t>
            </w:r>
          </w:p>
        </w:tc>
      </w:tr>
      <w:tr w:rsidR="009131E8" w:rsidRPr="008913AC" w14:paraId="5332EC93" w14:textId="77777777" w:rsidTr="00F25EF6">
        <w:trPr>
          <w:cantSplit/>
          <w:trHeight w:val="20"/>
        </w:trPr>
        <w:tc>
          <w:tcPr>
            <w:tcW w:w="1408" w:type="pct"/>
            <w:gridSpan w:val="2"/>
            <w:shd w:val="clear" w:color="auto" w:fill="auto"/>
          </w:tcPr>
          <w:p w14:paraId="212727EB" w14:textId="77777777" w:rsidR="00524680" w:rsidRPr="007258C1" w:rsidRDefault="00A930E6" w:rsidP="003803AD">
            <w:pPr>
              <w:pStyle w:val="aff"/>
            </w:pPr>
            <w:r w:rsidRPr="007258C1">
              <w:rPr>
                <w:noProof/>
              </w:rPr>
              <w:t>4</w:t>
            </w:r>
            <w:r w:rsidRPr="007258C1">
              <w:t>.</w:t>
            </w:r>
            <w:r w:rsidRPr="008913AC">
              <w:t> </w:t>
            </w:r>
            <w:r w:rsidRPr="007258C1">
              <w:rPr>
                <w:noProof/>
              </w:rPr>
              <w:t>Описание</w:t>
            </w:r>
          </w:p>
          <w:p w14:paraId="7633165E" w14:textId="77777777" w:rsidR="001F2A93" w:rsidRPr="007258C1" w:rsidRDefault="00A930E6" w:rsidP="003803AD">
            <w:pPr>
              <w:pStyle w:val="aff"/>
            </w:pPr>
            <w:r w:rsidRPr="007258C1">
              <w:t>(</w:t>
            </w:r>
            <w:r w:rsidRPr="008913AC">
              <w:rPr>
                <w:noProof/>
                <w:lang w:val="en-US"/>
              </w:rPr>
              <w:t>csdo</w:t>
            </w:r>
            <w:r w:rsidRPr="007258C1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Description</w:t>
            </w:r>
            <w:r w:rsidRPr="007258C1">
              <w:rPr>
                <w:noProof/>
              </w:rPr>
              <w:t>‌</w:t>
            </w:r>
            <w:r w:rsidRPr="008913AC">
              <w:rPr>
                <w:noProof/>
                <w:lang w:val="en-US"/>
              </w:rPr>
              <w:t>Text</w:t>
            </w:r>
            <w:r w:rsidRPr="007258C1">
              <w:t>)</w:t>
            </w:r>
          </w:p>
        </w:tc>
        <w:tc>
          <w:tcPr>
            <w:tcW w:w="1230" w:type="pct"/>
          </w:tcPr>
          <w:p w14:paraId="20EE169A" w14:textId="77777777" w:rsidR="001F2A93" w:rsidRPr="008913AC" w:rsidRDefault="001F2A93" w:rsidP="00566830">
            <w:pPr>
              <w:pStyle w:val="aff"/>
            </w:pPr>
            <w:r w:rsidRPr="008913AC">
              <w:rPr>
                <w:noProof/>
              </w:rPr>
              <w:t>описание результата обработки сведений в произвольной форме</w:t>
            </w:r>
          </w:p>
        </w:tc>
        <w:tc>
          <w:tcPr>
            <w:tcW w:w="706" w:type="pct"/>
            <w:shd w:val="clear" w:color="auto" w:fill="auto"/>
          </w:tcPr>
          <w:p w14:paraId="68E5CE8F" w14:textId="77777777" w:rsidR="001F2A93" w:rsidRPr="007258C1" w:rsidRDefault="001F2A93" w:rsidP="00566830">
            <w:pPr>
              <w:pStyle w:val="aff"/>
            </w:pPr>
            <w:r w:rsidRPr="008913AC">
              <w:rPr>
                <w:noProof/>
                <w:lang w:val="en-US"/>
              </w:rPr>
              <w:t>M</w:t>
            </w:r>
            <w:r w:rsidRPr="007258C1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E</w:t>
            </w:r>
            <w:r w:rsidRPr="007258C1">
              <w:rPr>
                <w:noProof/>
              </w:rPr>
              <w:t>.00002</w:t>
            </w:r>
          </w:p>
        </w:tc>
        <w:tc>
          <w:tcPr>
            <w:tcW w:w="1437" w:type="pct"/>
            <w:shd w:val="clear" w:color="auto" w:fill="auto"/>
          </w:tcPr>
          <w:p w14:paraId="53324221" w14:textId="77777777" w:rsidR="00A930E6" w:rsidRPr="008913AC" w:rsidRDefault="00A930E6" w:rsidP="006E30A9">
            <w:pPr>
              <w:pStyle w:val="aff"/>
              <w:rPr>
                <w:noProof/>
              </w:rPr>
            </w:pPr>
            <w:r w:rsidRPr="008913AC">
              <w:rPr>
                <w:noProof/>
                <w:lang w:val="en-US"/>
              </w:rPr>
              <w:t>csdo</w:t>
            </w:r>
            <w:r w:rsidRPr="008913AC">
              <w:rPr>
                <w:noProof/>
              </w:rPr>
              <w:t>:‌</w:t>
            </w:r>
            <w:r w:rsidRPr="008913AC">
              <w:rPr>
                <w:noProof/>
                <w:lang w:val="en-US"/>
              </w:rPr>
              <w:t>Text</w:t>
            </w:r>
            <w:r w:rsidRPr="008913AC">
              <w:rPr>
                <w:noProof/>
              </w:rPr>
              <w:t>4000‌</w:t>
            </w:r>
            <w:r w:rsidRPr="008913AC">
              <w:rPr>
                <w:noProof/>
                <w:lang w:val="en-US"/>
              </w:rPr>
              <w:t>Type</w:t>
            </w:r>
            <w:r w:rsidRPr="008913AC">
              <w:rPr>
                <w:noProof/>
              </w:rPr>
              <w:t xml:space="preserve"> (</w:t>
            </w:r>
            <w:r w:rsidRPr="008913AC">
              <w:rPr>
                <w:noProof/>
                <w:lang w:val="en-US"/>
              </w:rPr>
              <w:t>M</w:t>
            </w:r>
            <w:r w:rsidRPr="008913AC">
              <w:rPr>
                <w:noProof/>
              </w:rPr>
              <w:t>.</w:t>
            </w:r>
            <w:r w:rsidRPr="008913AC">
              <w:rPr>
                <w:noProof/>
                <w:lang w:val="en-US"/>
              </w:rPr>
              <w:t>SDT</w:t>
            </w:r>
            <w:r w:rsidRPr="008913AC">
              <w:rPr>
                <w:noProof/>
              </w:rPr>
              <w:t>.00088)</w:t>
            </w:r>
          </w:p>
          <w:p w14:paraId="4A1FC155" w14:textId="77777777" w:rsidR="00A930E6" w:rsidRPr="008913AC" w:rsidRDefault="00A930E6" w:rsidP="00A930E6">
            <w:pPr>
              <w:pStyle w:val="aff"/>
            </w:pPr>
            <w:r w:rsidRPr="008913AC">
              <w:rPr>
                <w:noProof/>
              </w:rPr>
              <w:t>Строка символов</w:t>
            </w:r>
            <w:r w:rsidRPr="008913AC">
              <w:t>.</w:t>
            </w:r>
          </w:p>
          <w:p w14:paraId="6364D54F" w14:textId="6D68A4C7" w:rsidR="001F2A93" w:rsidRPr="008913AC" w:rsidRDefault="00A930E6" w:rsidP="00A930E6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Мин. длина: 1</w:t>
            </w:r>
            <w:r w:rsidRPr="008913AC">
              <w:rPr>
                <w:lang w:val="en-US"/>
              </w:rPr>
              <w:t>.</w:t>
            </w:r>
          </w:p>
          <w:p w14:paraId="3F48AF73" w14:textId="77777777" w:rsidR="001F2A93" w:rsidRPr="008913AC" w:rsidRDefault="00A930E6" w:rsidP="00A930E6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Макс. длина: 4000</w:t>
            </w:r>
          </w:p>
        </w:tc>
        <w:tc>
          <w:tcPr>
            <w:tcW w:w="219" w:type="pct"/>
          </w:tcPr>
          <w:p w14:paraId="627F92E3" w14:textId="77777777" w:rsidR="001F2A93" w:rsidRPr="008913AC" w:rsidRDefault="001F2A93" w:rsidP="009131E8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0..1</w:t>
            </w:r>
          </w:p>
        </w:tc>
      </w:tr>
    </w:tbl>
    <w:p w14:paraId="3C60287D" w14:textId="20DBA8BD" w:rsidR="00FE7EF3" w:rsidRPr="008913AC" w:rsidRDefault="00FE7EF3" w:rsidP="002706D4">
      <w:pPr>
        <w:pStyle w:val="a6"/>
        <w:sectPr w:rsidR="00FE7EF3" w:rsidRPr="008913AC" w:rsidSect="00837C53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3AAA2A2" w14:textId="40600987" w:rsidR="00FC6D91" w:rsidRPr="008913AC" w:rsidRDefault="00E1510A" w:rsidP="00103A97">
      <w:pPr>
        <w:pStyle w:val="2"/>
        <w:spacing w:before="0"/>
        <w:rPr>
          <w:rStyle w:val="20"/>
          <w:lang w:val="x-none" w:eastAsia="x-none"/>
        </w:rPr>
      </w:pPr>
      <w:r w:rsidRPr="008913AC">
        <w:rPr>
          <w:rStyle w:val="20"/>
        </w:rPr>
        <w:lastRenderedPageBreak/>
        <w:t>2.</w:t>
      </w:r>
      <w:r w:rsidR="00466547" w:rsidRPr="008913AC">
        <w:rPr>
          <w:rStyle w:val="20"/>
          <w:lang w:val="en-US"/>
        </w:rPr>
        <w:t> </w:t>
      </w:r>
      <w:r w:rsidR="00FE08A4" w:rsidRPr="008913AC">
        <w:rPr>
          <w:rStyle w:val="20"/>
        </w:rPr>
        <w:t>Структуры э</w:t>
      </w:r>
      <w:r w:rsidR="00FC6D91" w:rsidRPr="008913AC">
        <w:rPr>
          <w:rStyle w:val="20"/>
        </w:rPr>
        <w:t>лектронны</w:t>
      </w:r>
      <w:r w:rsidR="00FE08A4" w:rsidRPr="008913AC">
        <w:rPr>
          <w:rStyle w:val="20"/>
        </w:rPr>
        <w:t>х</w:t>
      </w:r>
      <w:r w:rsidR="00FC6D91" w:rsidRPr="008913AC">
        <w:rPr>
          <w:rStyle w:val="20"/>
        </w:rPr>
        <w:t xml:space="preserve"> документ</w:t>
      </w:r>
      <w:r w:rsidR="00FE08A4" w:rsidRPr="008913AC">
        <w:rPr>
          <w:rStyle w:val="20"/>
        </w:rPr>
        <w:t>ов</w:t>
      </w:r>
      <w:r w:rsidR="00BD31B9" w:rsidRPr="008913AC">
        <w:rPr>
          <w:rStyle w:val="20"/>
        </w:rPr>
        <w:t xml:space="preserve"> и сведений</w:t>
      </w:r>
      <w:r w:rsidR="00FC6D91" w:rsidRPr="008913AC">
        <w:rPr>
          <w:rStyle w:val="20"/>
        </w:rPr>
        <w:t xml:space="preserve"> </w:t>
      </w:r>
      <w:r w:rsidR="00642F4F" w:rsidRPr="008913AC">
        <w:rPr>
          <w:rStyle w:val="20"/>
        </w:rPr>
        <w:br/>
      </w:r>
      <w:r w:rsidR="000C642C" w:rsidRPr="008913AC">
        <w:rPr>
          <w:rStyle w:val="20"/>
        </w:rPr>
        <w:t xml:space="preserve">в </w:t>
      </w:r>
      <w:r w:rsidR="002D114D" w:rsidRPr="008913AC">
        <w:rPr>
          <w:rStyle w:val="20"/>
          <w:noProof/>
        </w:rPr>
        <w:t xml:space="preserve">предметной области «Таможенно-тарифное </w:t>
      </w:r>
      <w:r w:rsidR="00576913" w:rsidRPr="008913AC">
        <w:rPr>
          <w:rStyle w:val="20"/>
          <w:noProof/>
        </w:rPr>
        <w:br/>
      </w:r>
      <w:r w:rsidR="002D114D" w:rsidRPr="008913AC">
        <w:rPr>
          <w:rStyle w:val="20"/>
          <w:noProof/>
        </w:rPr>
        <w:t>и нетарифное регулирование»</w:t>
      </w:r>
      <w:r w:rsidR="001D540C" w:rsidRPr="008913AC">
        <w:rPr>
          <w:rStyle w:val="aff3"/>
          <w:rFonts w:eastAsiaTheme="majorEastAsia"/>
          <w:color w:val="auto"/>
          <w:szCs w:val="30"/>
          <w:lang w:val="x-none"/>
        </w:rPr>
        <w:t xml:space="preserve"> </w:t>
      </w:r>
    </w:p>
    <w:p w14:paraId="6B9065D6" w14:textId="16F80878" w:rsidR="00642F4F" w:rsidRPr="008913AC" w:rsidRDefault="0047003E" w:rsidP="00B34E74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13</w:t>
      </w:r>
      <w:r w:rsidR="0050497E" w:rsidRPr="008913AC">
        <w:t>.</w:t>
      </w:r>
      <w:r w:rsidR="00466547" w:rsidRPr="008913AC">
        <w:t> </w:t>
      </w:r>
      <w:r w:rsidR="00642F4F" w:rsidRPr="008913AC">
        <w:rPr>
          <w:lang w:val="ru-RU"/>
        </w:rPr>
        <w:t>Описание структуры электронного документа (сведений) «</w:t>
      </w:r>
      <w:r w:rsidR="00642F4F" w:rsidRPr="008913AC">
        <w:t>Запрос Комиссией сведений о маркированном товаре</w:t>
      </w:r>
      <w:r w:rsidR="00642F4F" w:rsidRPr="008913AC">
        <w:rPr>
          <w:lang w:val="ru-RU"/>
        </w:rPr>
        <w:t>» (</w:t>
      </w:r>
      <w:r w:rsidR="00642F4F" w:rsidRPr="008913AC">
        <w:t>R.CT.</w:t>
      </w:r>
      <w:r w:rsidR="00E5319C" w:rsidRPr="008913AC">
        <w:t>LS.03</w:t>
      </w:r>
      <w:r w:rsidR="00642F4F" w:rsidRPr="008913AC">
        <w:t>.003</w:t>
      </w:r>
      <w:r w:rsidR="00642F4F" w:rsidRPr="008913AC">
        <w:rPr>
          <w:lang w:val="ru-RU"/>
        </w:rPr>
        <w:t xml:space="preserve">) </w:t>
      </w:r>
      <w:r w:rsidR="002F107C" w:rsidRPr="008913AC">
        <w:rPr>
          <w:lang w:val="ru-RU"/>
        </w:rPr>
        <w:t>приведено</w:t>
      </w:r>
      <w:r w:rsidR="00642F4F" w:rsidRPr="008913AC">
        <w:rPr>
          <w:lang w:val="ru-RU"/>
        </w:rPr>
        <w:t xml:space="preserve"> в </w:t>
      </w:r>
      <w:r w:rsidR="00EF5AF2" w:rsidRPr="008913AC">
        <w:rPr>
          <w:lang w:val="ru-RU"/>
        </w:rPr>
        <w:t xml:space="preserve">таблице </w:t>
      </w:r>
      <w:r w:rsidRPr="008913AC">
        <w:rPr>
          <w:lang w:val="ru-RU"/>
        </w:rPr>
        <w:t>5</w:t>
      </w:r>
      <w:r w:rsidR="00642F4F" w:rsidRPr="008913AC">
        <w:rPr>
          <w:lang w:val="ru-RU"/>
        </w:rPr>
        <w:t>.</w:t>
      </w:r>
    </w:p>
    <w:p w14:paraId="1D9FBD7A" w14:textId="4F4362B8" w:rsidR="00642F4F" w:rsidRPr="008913AC" w:rsidRDefault="00642F4F" w:rsidP="00E44BC4">
      <w:pPr>
        <w:pStyle w:val="afff1"/>
      </w:pPr>
      <w:r w:rsidRPr="008913AC">
        <w:t>Таблица</w:t>
      </w:r>
      <w:r w:rsidR="00E0563C" w:rsidRPr="008913AC">
        <w:t xml:space="preserve"> </w:t>
      </w:r>
      <w:r w:rsidR="0047003E" w:rsidRPr="008913AC">
        <w:t>5</w:t>
      </w:r>
    </w:p>
    <w:p w14:paraId="1434B92E" w14:textId="246BACB6" w:rsidR="00642F4F" w:rsidRPr="008913AC" w:rsidRDefault="00642F4F" w:rsidP="00E44BC4">
      <w:pPr>
        <w:pStyle w:val="aff1"/>
      </w:pPr>
      <w:r w:rsidRPr="008913AC">
        <w:t>Описание структуры эл</w:t>
      </w:r>
      <w:r w:rsidR="0079044B" w:rsidRPr="008913AC">
        <w:t xml:space="preserve">ектронного документа (сведений) </w:t>
      </w:r>
      <w:r w:rsidRPr="008913AC">
        <w:t>«Запрос Комиссией сведений о маркированном товаре» (R.CT.</w:t>
      </w:r>
      <w:r w:rsidR="00E5319C" w:rsidRPr="008913AC">
        <w:t>LS.03</w:t>
      </w:r>
      <w:r w:rsidRPr="008913AC">
        <w:t>.003)</w:t>
      </w:r>
    </w:p>
    <w:p w14:paraId="45B0D49B" w14:textId="77777777" w:rsidR="00BF4EF4" w:rsidRPr="008913AC" w:rsidRDefault="00BF4EF4" w:rsidP="00BF4EF4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E85EDC" w:rsidRPr="008913AC" w14:paraId="766D6C6A" w14:textId="77777777" w:rsidTr="00D903E4">
        <w:trPr>
          <w:trHeight w:val="601"/>
          <w:tblHeader/>
        </w:trPr>
        <w:tc>
          <w:tcPr>
            <w:tcW w:w="632" w:type="dxa"/>
          </w:tcPr>
          <w:p w14:paraId="2BD90F4F" w14:textId="77777777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412D0ABD" w14:textId="77777777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7801C19C" w14:textId="77777777" w:rsidR="00E85EDC" w:rsidRPr="008913AC" w:rsidRDefault="00E85EDC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82297" w:rsidRPr="008913AC" w14:paraId="75D837E4" w14:textId="77777777" w:rsidTr="00181BE0">
        <w:trPr>
          <w:trHeight w:val="301"/>
          <w:tblHeader/>
        </w:trPr>
        <w:tc>
          <w:tcPr>
            <w:tcW w:w="632" w:type="dxa"/>
            <w:vAlign w:val="center"/>
          </w:tcPr>
          <w:p w14:paraId="5EE50A54" w14:textId="77777777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13CA210B" w14:textId="77777777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C626562" w14:textId="77777777" w:rsidR="00882297" w:rsidRPr="008913AC" w:rsidRDefault="00882297" w:rsidP="00B34E74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12A2F869" w14:textId="77777777" w:rsidTr="00181BE0">
        <w:tc>
          <w:tcPr>
            <w:tcW w:w="632" w:type="dxa"/>
          </w:tcPr>
          <w:p w14:paraId="02E5172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9B4CC51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180F00EB" w14:textId="7D446AB4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запрос Комиссией сведений о маркированном товаре</w:t>
            </w:r>
          </w:p>
        </w:tc>
      </w:tr>
      <w:tr w:rsidR="005D592A" w:rsidRPr="008913AC" w14:paraId="332B9EA6" w14:textId="77777777" w:rsidTr="00181BE0">
        <w:tc>
          <w:tcPr>
            <w:tcW w:w="632" w:type="dxa"/>
          </w:tcPr>
          <w:p w14:paraId="1120A11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2BD1047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0CA50E8B" w14:textId="5C05579D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1.003</w:t>
            </w:r>
          </w:p>
        </w:tc>
      </w:tr>
      <w:tr w:rsidR="005D592A" w:rsidRPr="008913AC" w14:paraId="42C7084E" w14:textId="77777777" w:rsidTr="00181BE0">
        <w:tc>
          <w:tcPr>
            <w:tcW w:w="632" w:type="dxa"/>
          </w:tcPr>
          <w:p w14:paraId="2B7209F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50F52365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675BAB49" w14:textId="7C250319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1.0</w:t>
            </w:r>
          </w:p>
        </w:tc>
      </w:tr>
      <w:tr w:rsidR="005D592A" w:rsidRPr="008913AC" w14:paraId="57984A47" w14:textId="77777777" w:rsidTr="00181BE0">
        <w:tc>
          <w:tcPr>
            <w:tcW w:w="632" w:type="dxa"/>
          </w:tcPr>
          <w:p w14:paraId="68966AAE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6D8786F3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03510E25" w14:textId="75C4E094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запрос Комиссией сведений о маркированном товаре</w:t>
            </w:r>
          </w:p>
        </w:tc>
      </w:tr>
      <w:tr w:rsidR="005D592A" w:rsidRPr="008913AC" w14:paraId="19F5B598" w14:textId="77777777" w:rsidTr="00181BE0">
        <w:tc>
          <w:tcPr>
            <w:tcW w:w="632" w:type="dxa"/>
          </w:tcPr>
          <w:p w14:paraId="08665F6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5A6712E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3F4D77B2" w14:textId="1CA48292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226809" w14:paraId="1D8C8359" w14:textId="77777777" w:rsidTr="00181BE0">
        <w:tc>
          <w:tcPr>
            <w:tcW w:w="632" w:type="dxa"/>
          </w:tcPr>
          <w:p w14:paraId="0244381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28F38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5413FAE2" w14:textId="095BFDA7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1:RequestComissionMarkGoods:v1.1.0</w:t>
            </w:r>
          </w:p>
        </w:tc>
      </w:tr>
      <w:tr w:rsidR="005D592A" w:rsidRPr="008913AC" w14:paraId="52E6DAFB" w14:textId="77777777" w:rsidTr="00181BE0">
        <w:tc>
          <w:tcPr>
            <w:tcW w:w="632" w:type="dxa"/>
          </w:tcPr>
          <w:p w14:paraId="3297BF9B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029E61B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1117A378" w14:textId="17BBD03C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equestComissionMarkGoods</w:t>
            </w:r>
          </w:p>
        </w:tc>
      </w:tr>
      <w:tr w:rsidR="005D592A" w:rsidRPr="00226809" w14:paraId="502F0D08" w14:textId="77777777" w:rsidTr="00181BE0">
        <w:tc>
          <w:tcPr>
            <w:tcW w:w="632" w:type="dxa"/>
          </w:tcPr>
          <w:p w14:paraId="7D6BBC5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2925BB7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27966861" w14:textId="29ABB968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1_RequestComissionMarkGoods_v1.1.0.xsd</w:t>
            </w:r>
          </w:p>
        </w:tc>
      </w:tr>
    </w:tbl>
    <w:p w14:paraId="3813C3CC" w14:textId="41614BD4" w:rsidR="0010233A" w:rsidRPr="008913AC" w:rsidRDefault="0047003E" w:rsidP="00F6497B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14</w:t>
      </w:r>
      <w:r w:rsidR="00F6497B" w:rsidRPr="008913AC">
        <w:rPr>
          <w:lang w:val="ru-RU"/>
        </w:rPr>
        <w:t>.</w:t>
      </w:r>
      <w:r w:rsidR="00F6497B" w:rsidRPr="008913AC">
        <w:t> Импортируемые пространства имен п</w:t>
      </w:r>
      <w:r w:rsidR="00F6497B" w:rsidRPr="008913AC">
        <w:rPr>
          <w:lang w:val="ru-RU"/>
        </w:rPr>
        <w:t>риведены</w:t>
      </w:r>
      <w:r w:rsidR="00F6497B" w:rsidRPr="008913AC">
        <w:t xml:space="preserve"> в </w:t>
      </w:r>
      <w:r w:rsidR="00EF5AF2" w:rsidRPr="008913AC">
        <w:t>табл</w:t>
      </w:r>
      <w:r w:rsidR="00EF5AF2" w:rsidRPr="008913AC">
        <w:rPr>
          <w:lang w:val="ru-RU"/>
        </w:rPr>
        <w:t xml:space="preserve">ице </w:t>
      </w:r>
      <w:r w:rsidRPr="008913AC">
        <w:rPr>
          <w:lang w:val="ru-RU"/>
        </w:rPr>
        <w:t>6</w:t>
      </w:r>
      <w:r w:rsidR="00F6497B" w:rsidRPr="008913AC">
        <w:t>.</w:t>
      </w:r>
    </w:p>
    <w:p w14:paraId="694B456B" w14:textId="3AD91CBE" w:rsidR="00CE3501" w:rsidRPr="008913AC" w:rsidRDefault="00CE3501" w:rsidP="00AD17DB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7003E" w:rsidRPr="008913AC">
        <w:t>6</w:t>
      </w:r>
    </w:p>
    <w:p w14:paraId="07B311AF" w14:textId="77777777" w:rsidR="0087459D" w:rsidRPr="008913AC" w:rsidRDefault="00A67084" w:rsidP="00B33E88">
      <w:pPr>
        <w:pStyle w:val="aff1"/>
        <w:keepLines/>
      </w:pPr>
      <w:r w:rsidRPr="008913AC">
        <w:t>Импортируемые пространства имен</w:t>
      </w:r>
    </w:p>
    <w:p w14:paraId="7BBA2B0E" w14:textId="77777777" w:rsidR="00BF4EF4" w:rsidRPr="008913AC" w:rsidRDefault="00BF4EF4" w:rsidP="00BF4EF4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E85EDC" w:rsidRPr="008913AC" w14:paraId="52C430F7" w14:textId="77777777" w:rsidTr="00D903E4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012B90A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59517F56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268EE3C1" w14:textId="77777777" w:rsidR="00E85EDC" w:rsidRPr="008913AC" w:rsidRDefault="00E85EDC" w:rsidP="00E85ED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882297" w:rsidRPr="008913AC" w14:paraId="7B09A2DC" w14:textId="77777777" w:rsidTr="006329C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B974301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4F25DF3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610AEBEC" w14:textId="77777777" w:rsidR="00882297" w:rsidRPr="008913AC" w:rsidRDefault="00882297" w:rsidP="0071551B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8735B2" w:rsidRPr="008913AC" w14:paraId="6E342E01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BB9C1DE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04F2382" w14:textId="4ED3D1FA" w:rsidR="005D7D34" w:rsidRPr="008913AC" w:rsidRDefault="00EF139E" w:rsidP="007258C1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7258C1">
              <w:rPr>
                <w:noProof/>
                <w:lang w:val="en-US"/>
              </w:rPr>
              <w:t>Z</w:t>
            </w:r>
            <w:r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  <w:r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7122577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8735B2" w:rsidRPr="008913AC" w14:paraId="1DE63607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2D5CC28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F05F4AC" w14:textId="4822230F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7258C1">
              <w:rPr>
                <w:noProof/>
                <w:lang w:val="en-US"/>
              </w:rPr>
              <w:t>Z</w:t>
            </w:r>
            <w:r w:rsidR="007258C1"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  <w:r w:rsidR="007258C1" w:rsidRPr="008913AC">
              <w:rPr>
                <w:noProof/>
                <w:lang w:val="en-US"/>
              </w:rPr>
              <w:t>.</w:t>
            </w:r>
            <w:r w:rsidR="007258C1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28831AA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8735B2" w:rsidRPr="008913AC" w14:paraId="3FA31624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3B37A45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76666BC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E800094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8735B2" w:rsidRPr="008913AC" w14:paraId="7E8C671A" w14:textId="77777777" w:rsidTr="006329C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E953DF7" w14:textId="77777777" w:rsidR="008735B2" w:rsidRPr="008913AC" w:rsidRDefault="008735B2" w:rsidP="0071551B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E77133B" w14:textId="77777777" w:rsidR="005D7D34" w:rsidRPr="008913AC" w:rsidRDefault="00EF139E" w:rsidP="000C1029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929AADA" w14:textId="77777777" w:rsidR="008735B2" w:rsidRPr="008913AC" w:rsidRDefault="008735B2" w:rsidP="000C1029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6B5C3E96" w14:textId="4D42AA39" w:rsidR="009900A4" w:rsidRPr="008913AC" w:rsidRDefault="009900A4" w:rsidP="007258C1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 w:rsidR="007258C1">
        <w:rPr>
          <w:lang w:val="ru-RU"/>
        </w:rPr>
        <w:t>и</w:t>
      </w:r>
      <w:r w:rsidR="007258C1" w:rsidRPr="007258C1">
        <w:rPr>
          <w:lang w:val="ru-RU"/>
        </w:rPr>
        <w:t xml:space="preserve"> </w:t>
      </w:r>
      <w:r w:rsidR="007258C1">
        <w:rPr>
          <w:lang w:val="ru-RU"/>
        </w:rPr>
        <w:t>«</w:t>
      </w:r>
      <w:r w:rsidR="007258C1">
        <w:rPr>
          <w:noProof/>
          <w:lang w:val="en-US"/>
        </w:rPr>
        <w:t>Z</w:t>
      </w:r>
      <w:r w:rsidR="007258C1" w:rsidRPr="007258C1">
        <w:rPr>
          <w:noProof/>
          <w:lang w:val="ru-RU"/>
        </w:rPr>
        <w:t>.</w:t>
      </w:r>
      <w:r w:rsidR="007258C1">
        <w:rPr>
          <w:noProof/>
          <w:lang w:val="en-US"/>
        </w:rPr>
        <w:t>Z</w:t>
      </w:r>
      <w:r w:rsidR="007258C1" w:rsidRPr="007258C1">
        <w:rPr>
          <w:noProof/>
          <w:lang w:val="ru-RU"/>
        </w:rPr>
        <w:t>.</w:t>
      </w:r>
      <w:r w:rsidR="007258C1">
        <w:rPr>
          <w:noProof/>
          <w:lang w:val="en-US"/>
        </w:rPr>
        <w:t>Z</w:t>
      </w:r>
      <w:r w:rsidR="007258C1"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>в импортируемых пространствах имен соответствуют номеру версии базисной модели данных</w:t>
      </w:r>
      <w:r w:rsidR="00ED1E9B" w:rsidRPr="008913AC">
        <w:rPr>
          <w:lang w:val="ru-RU"/>
        </w:rPr>
        <w:t xml:space="preserve"> и модели данных предметной области</w:t>
      </w:r>
      <w:r w:rsidRPr="008913AC">
        <w:rPr>
          <w:lang w:val="ru-RU"/>
        </w:rPr>
        <w:t xml:space="preserve">, </w:t>
      </w:r>
      <w:r w:rsidR="007258C1" w:rsidRPr="004B67CD">
        <w:t>использованн</w:t>
      </w:r>
      <w:r w:rsidR="007258C1">
        <w:rPr>
          <w:lang w:val="ru-RU"/>
        </w:rPr>
        <w:t>ых</w:t>
      </w:r>
      <w:r w:rsidR="00C76035">
        <w:rPr>
          <w:lang w:val="ru-RU"/>
        </w:rPr>
        <w:t xml:space="preserve"> </w:t>
      </w:r>
      <w:r w:rsidR="007258C1" w:rsidRPr="004B67CD">
        <w:t xml:space="preserve">при разработке </w:t>
      </w:r>
      <w:r w:rsidR="00C76035">
        <w:rPr>
          <w:lang w:val="ru-RU"/>
        </w:rPr>
        <w:br/>
      </w:r>
      <w:r w:rsidR="007258C1"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="007258C1" w:rsidRPr="004B67CD">
        <w:t>.</w:t>
      </w:r>
    </w:p>
    <w:p w14:paraId="4CDA014B" w14:textId="1EE6C11F" w:rsidR="00C831F1" w:rsidRPr="008913AC" w:rsidRDefault="0047003E" w:rsidP="00D53945">
      <w:pPr>
        <w:pStyle w:val="a6"/>
        <w:outlineLvl w:val="2"/>
      </w:pPr>
      <w:r w:rsidRPr="008913AC">
        <w:rPr>
          <w:noProof/>
          <w:lang w:val="ru-RU"/>
        </w:rPr>
        <w:t>15</w:t>
      </w:r>
      <w:r w:rsidR="00D53945" w:rsidRPr="008913AC">
        <w:rPr>
          <w:noProof/>
          <w:lang w:val="ru-RU"/>
        </w:rPr>
        <w:t>. </w:t>
      </w:r>
      <w:r w:rsidR="00C831F1" w:rsidRPr="008913AC">
        <w:t xml:space="preserve">Реквизитный состав </w:t>
      </w:r>
      <w:r w:rsidR="00111222" w:rsidRPr="008913AC">
        <w:rPr>
          <w:lang w:val="ru-RU"/>
        </w:rPr>
        <w:t>структур</w:t>
      </w:r>
      <w:r w:rsidR="00FB5FE8" w:rsidRPr="008913AC">
        <w:rPr>
          <w:lang w:val="ru-RU"/>
        </w:rPr>
        <w:t>ы</w:t>
      </w:r>
      <w:r w:rsidR="00111222" w:rsidRPr="008913AC">
        <w:rPr>
          <w:lang w:val="ru-RU"/>
        </w:rPr>
        <w:t xml:space="preserve"> </w:t>
      </w:r>
      <w:r w:rsidR="0044160D" w:rsidRPr="008913AC">
        <w:rPr>
          <w:lang w:val="ru-RU"/>
        </w:rPr>
        <w:t>электронного документа</w:t>
      </w:r>
      <w:r w:rsidR="00F66B7A" w:rsidRPr="008913AC">
        <w:rPr>
          <w:lang w:val="ru-RU"/>
        </w:rPr>
        <w:t xml:space="preserve"> (сведений)</w:t>
      </w:r>
      <w:r w:rsidR="00C831F1" w:rsidRPr="008913AC">
        <w:t xml:space="preserve"> «</w:t>
      </w:r>
      <w:r w:rsidR="00117584" w:rsidRPr="008913AC">
        <w:t>Запрос Комиссией сведений о маркированном товаре</w:t>
      </w:r>
      <w:r w:rsidR="00C831F1" w:rsidRPr="008913AC">
        <w:t>»</w:t>
      </w:r>
      <w:r w:rsidR="0075478C" w:rsidRPr="008913AC">
        <w:t xml:space="preserve"> (</w:t>
      </w:r>
      <w:r w:rsidR="002D70F3" w:rsidRPr="008913AC">
        <w:t>R.CT.</w:t>
      </w:r>
      <w:r w:rsidR="00E5319C" w:rsidRPr="008913AC">
        <w:t>LS.03</w:t>
      </w:r>
      <w:r w:rsidR="002D70F3" w:rsidRPr="008913AC">
        <w:t>.003</w:t>
      </w:r>
      <w:r w:rsidR="0075478C" w:rsidRPr="008913AC">
        <w:t>)</w:t>
      </w:r>
      <w:r w:rsidR="00C831F1" w:rsidRPr="008913AC">
        <w:t xml:space="preserve"> </w:t>
      </w:r>
      <w:r w:rsidR="002F107C" w:rsidRPr="008913AC">
        <w:rPr>
          <w:lang w:val="ru-RU"/>
        </w:rPr>
        <w:t>приведен</w:t>
      </w:r>
      <w:r w:rsidR="006039AB" w:rsidRPr="008913AC">
        <w:rPr>
          <w:lang w:val="ru-RU"/>
        </w:rPr>
        <w:t xml:space="preserve"> </w:t>
      </w:r>
      <w:r w:rsidR="00C831F1" w:rsidRPr="008913AC">
        <w:t>в</w:t>
      </w:r>
      <w:r w:rsidR="00156198" w:rsidRPr="008913AC">
        <w:t xml:space="preserve"> </w:t>
      </w:r>
      <w:r w:rsidR="00EF5AF2" w:rsidRPr="008913AC">
        <w:t>табл</w:t>
      </w:r>
      <w:r w:rsidR="00EF5AF2" w:rsidRPr="008913AC">
        <w:rPr>
          <w:lang w:val="ru-RU"/>
        </w:rPr>
        <w:t xml:space="preserve">ице </w:t>
      </w:r>
      <w:r w:rsidRPr="008913AC">
        <w:rPr>
          <w:lang w:val="ru-RU"/>
        </w:rPr>
        <w:t>7</w:t>
      </w:r>
      <w:r w:rsidR="00C831F1" w:rsidRPr="008913AC">
        <w:t>.</w:t>
      </w:r>
    </w:p>
    <w:p w14:paraId="1080406B" w14:textId="77777777" w:rsidR="00C831F1" w:rsidRPr="008913AC" w:rsidRDefault="00C831F1" w:rsidP="002706D4">
      <w:pPr>
        <w:pStyle w:val="a6"/>
        <w:sectPr w:rsidR="00C831F1" w:rsidRPr="008913AC" w:rsidSect="00D8448E">
          <w:headerReference w:type="default" r:id="rId12"/>
          <w:type w:val="continuous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333FDD9" w14:textId="6FE78B47" w:rsidR="00CE3501" w:rsidRPr="008913AC" w:rsidRDefault="00CE3501" w:rsidP="009279D6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7</w:t>
      </w:r>
    </w:p>
    <w:p w14:paraId="1C9E316B" w14:textId="649D978D" w:rsidR="00C831F1" w:rsidRPr="008913AC" w:rsidRDefault="00C831F1" w:rsidP="00B33E88">
      <w:pPr>
        <w:pStyle w:val="aff1"/>
        <w:keepLines/>
      </w:pPr>
      <w:r w:rsidRPr="008913AC">
        <w:t xml:space="preserve">Реквизитный состав </w:t>
      </w:r>
      <w:r w:rsidR="00111222" w:rsidRPr="008913AC">
        <w:t>структур</w:t>
      </w:r>
      <w:r w:rsidR="0043378E" w:rsidRPr="008913AC">
        <w:t>ы</w:t>
      </w:r>
      <w:r w:rsidR="00111222" w:rsidRPr="008913AC">
        <w:t xml:space="preserve"> </w:t>
      </w:r>
      <w:r w:rsidR="0044160D" w:rsidRPr="008913AC">
        <w:t>электронного документа</w:t>
      </w:r>
      <w:r w:rsidR="000C291E" w:rsidRPr="008913AC">
        <w:t xml:space="preserve"> (сведений)</w:t>
      </w:r>
      <w:r w:rsidRPr="008913AC">
        <w:t xml:space="preserve"> </w:t>
      </w:r>
      <w:r w:rsidR="00576913" w:rsidRPr="008913AC">
        <w:br/>
      </w:r>
      <w:r w:rsidRPr="008913AC">
        <w:t>«</w:t>
      </w:r>
      <w:r w:rsidR="00E37068" w:rsidRPr="008913AC">
        <w:rPr>
          <w:noProof/>
        </w:rPr>
        <w:t>Запрос Комиссией сведений о маркированном товаре</w:t>
      </w:r>
      <w:r w:rsidRPr="008913AC">
        <w:t>»</w:t>
      </w:r>
      <w:r w:rsidR="00CD7EFA" w:rsidRPr="008913AC">
        <w:t xml:space="preserve"> (</w:t>
      </w:r>
      <w:r w:rsidR="0024207E" w:rsidRPr="008913AC">
        <w:rPr>
          <w:noProof/>
        </w:rPr>
        <w:t>R.CT.</w:t>
      </w:r>
      <w:r w:rsidR="00E5319C" w:rsidRPr="008913AC">
        <w:rPr>
          <w:noProof/>
        </w:rPr>
        <w:t>LS.03</w:t>
      </w:r>
      <w:r w:rsidR="0024207E" w:rsidRPr="008913AC">
        <w:rPr>
          <w:noProof/>
        </w:rPr>
        <w:t>.003</w:t>
      </w:r>
      <w:r w:rsidR="00CD7EFA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F11271" w:rsidRPr="005B26F2" w14:paraId="0ADC3085" w14:textId="77777777" w:rsidTr="00F112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2"/>
          </w:tcPr>
          <w:p w14:paraId="4817F3A6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59EAF202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2553143D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7F3C3602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43F0E05D" w14:textId="77777777" w:rsidR="00F11271" w:rsidRPr="005B26F2" w:rsidRDefault="00F11271" w:rsidP="00F11271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F11271" w:rsidRPr="00EE27A5" w14:paraId="7C2F5B61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C3E24E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Заголовок электронного документа (сведений)</w:t>
            </w:r>
          </w:p>
          <w:p w14:paraId="371A6971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c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293899">
              <w:t>)</w:t>
            </w:r>
          </w:p>
        </w:tc>
        <w:tc>
          <w:tcPr>
            <w:tcW w:w="1230" w:type="pct"/>
          </w:tcPr>
          <w:p w14:paraId="0B4BDE6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789F1044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09400987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93899">
              <w:rPr>
                <w:noProof/>
              </w:rPr>
              <w:t>.90001)</w:t>
            </w:r>
          </w:p>
          <w:p w14:paraId="78BA273A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87FDC33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387967C2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D183B0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63B5BCB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1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Код сообщения общего процесса</w:t>
            </w:r>
          </w:p>
          <w:p w14:paraId="4E14D6A0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93899">
              <w:t>)</w:t>
            </w:r>
          </w:p>
        </w:tc>
        <w:tc>
          <w:tcPr>
            <w:tcW w:w="1230" w:type="pct"/>
          </w:tcPr>
          <w:p w14:paraId="107A896D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47F6D125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62C25B45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4)</w:t>
            </w:r>
          </w:p>
          <w:p w14:paraId="5534564F" w14:textId="2F366C89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кода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Регламентом информационного взаимодействия</w:t>
            </w:r>
            <w:r w:rsidRPr="00293899">
              <w:t>.</w:t>
            </w:r>
          </w:p>
          <w:p w14:paraId="53DFF249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293899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293899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93899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293899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515EAF56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2045D043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48E5E70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04C9A3D1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2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Код электронного документа (сведений)</w:t>
            </w:r>
          </w:p>
          <w:p w14:paraId="469E3416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93899">
              <w:t>)</w:t>
            </w:r>
          </w:p>
        </w:tc>
        <w:tc>
          <w:tcPr>
            <w:tcW w:w="1230" w:type="pct"/>
          </w:tcPr>
          <w:p w14:paraId="3E40FB7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довое обозначение электронного документа (сведений) в соответствии 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5DFB1AE1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1</w:t>
            </w:r>
          </w:p>
        </w:tc>
        <w:tc>
          <w:tcPr>
            <w:tcW w:w="1437" w:type="pct"/>
            <w:shd w:val="clear" w:color="auto" w:fill="auto"/>
          </w:tcPr>
          <w:p w14:paraId="05431B1C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1)</w:t>
            </w:r>
          </w:p>
          <w:p w14:paraId="7A73ADD3" w14:textId="55EE9EF5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кода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реестром структур электронных документов и сведений</w:t>
            </w:r>
            <w:r w:rsidRPr="00293899">
              <w:t>.</w:t>
            </w:r>
          </w:p>
          <w:p w14:paraId="42E081BF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293899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293899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93899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293899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93899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39DE4D3C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6E5E51F0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1536F89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68EAA26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3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Идентификатор электронного документа (сведений)</w:t>
            </w:r>
          </w:p>
          <w:p w14:paraId="0C6515C6" w14:textId="77777777" w:rsidR="00F11271" w:rsidRPr="000C3264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93899">
              <w:t>)</w:t>
            </w:r>
          </w:p>
        </w:tc>
        <w:tc>
          <w:tcPr>
            <w:tcW w:w="1230" w:type="pct"/>
          </w:tcPr>
          <w:p w14:paraId="1D0103EE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B008160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6D701764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3)</w:t>
            </w:r>
          </w:p>
          <w:p w14:paraId="003E372A" w14:textId="3E54F904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идентификатора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93899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93899">
              <w:rPr>
                <w:noProof/>
              </w:rPr>
              <w:t xml:space="preserve"> 9834-8</w:t>
            </w:r>
            <w:r w:rsidRPr="00293899">
              <w:t>.</w:t>
            </w:r>
          </w:p>
          <w:p w14:paraId="6DD70605" w14:textId="77777777" w:rsidR="00F11271" w:rsidRPr="00293899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6D0EDDC2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57D28EAD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37A44C5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74AD18A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4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Идентификатор исходного электронного документа (сведений)</w:t>
            </w:r>
          </w:p>
          <w:p w14:paraId="2F978567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2E585E0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A4DCAD4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356AE26F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90003)</w:t>
            </w:r>
          </w:p>
          <w:p w14:paraId="607D97BC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идентификатора в соответствии с </w:t>
            </w:r>
            <w:r>
              <w:rPr>
                <w:noProof/>
                <w:lang w:val="en-US"/>
              </w:rPr>
              <w:t>ISO</w:t>
            </w:r>
            <w:r w:rsidRPr="00293899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93899">
              <w:rPr>
                <w:noProof/>
              </w:rPr>
              <w:t xml:space="preserve"> 9834-8</w:t>
            </w:r>
            <w:r w:rsidRPr="00293899">
              <w:t>.</w:t>
            </w:r>
          </w:p>
          <w:p w14:paraId="4D32F837" w14:textId="77777777" w:rsidR="00F11271" w:rsidRPr="00293899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3769258E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F11271" w:rsidRPr="00C831F1" w14:paraId="77619C20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3B877BC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16D64EED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1.5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Дата и время электронного документа (сведений)</w:t>
            </w:r>
          </w:p>
          <w:p w14:paraId="369E9597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CDDA43C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5DF27E97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3AEF5D2B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06)</w:t>
            </w:r>
          </w:p>
          <w:p w14:paraId="0BD60D32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DC4F116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F11271" w:rsidRPr="00C831F1" w14:paraId="106092E0" w14:textId="77777777" w:rsidTr="00F11271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6AF6E3C" w14:textId="77777777" w:rsidR="00F11271" w:rsidRPr="003F6448" w:rsidRDefault="00F11271" w:rsidP="00F11271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tcBorders>
              <w:bottom w:val="single" w:sz="4" w:space="0" w:color="auto"/>
            </w:tcBorders>
          </w:tcPr>
          <w:p w14:paraId="4324E251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1.6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языка</w:t>
            </w:r>
          </w:p>
          <w:p w14:paraId="790B1444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Language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915628C" w14:textId="77777777" w:rsidR="00F11271" w:rsidRPr="00F5015F" w:rsidRDefault="00F11271" w:rsidP="00F11271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047279CB" w14:textId="77777777" w:rsidR="00F11271" w:rsidRPr="00C75B23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1</w:t>
            </w:r>
          </w:p>
        </w:tc>
        <w:tc>
          <w:tcPr>
            <w:tcW w:w="1437" w:type="pct"/>
            <w:shd w:val="clear" w:color="auto" w:fill="auto"/>
          </w:tcPr>
          <w:p w14:paraId="36B7078F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00051)</w:t>
            </w:r>
          </w:p>
          <w:p w14:paraId="26A9D63D" w14:textId="61E9D34C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Двухбуквенный код языка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93899">
              <w:rPr>
                <w:noProof/>
              </w:rPr>
              <w:t xml:space="preserve"> 639-1</w:t>
            </w:r>
            <w:r w:rsidRPr="00293899">
              <w:t>.</w:t>
            </w:r>
          </w:p>
          <w:p w14:paraId="5C8C9B1B" w14:textId="77777777" w:rsidR="00F11271" w:rsidRPr="000C3264" w:rsidRDefault="00F11271" w:rsidP="00F11271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9273673" w14:textId="77777777" w:rsidR="00F11271" w:rsidRPr="00C831F1" w:rsidRDefault="00F11271" w:rsidP="00F11271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F11271" w:rsidRPr="00EE27A5" w14:paraId="56639C82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3EF5E95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2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чальная дата отчетного периода</w:t>
            </w:r>
          </w:p>
          <w:p w14:paraId="710C77B5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First‌Day‌Report‌Perio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6594515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начальная дата отчетного периода, за который представляются сведения</w:t>
            </w:r>
          </w:p>
        </w:tc>
        <w:tc>
          <w:tcPr>
            <w:tcW w:w="706" w:type="pct"/>
            <w:shd w:val="clear" w:color="auto" w:fill="auto"/>
          </w:tcPr>
          <w:p w14:paraId="29BBE084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2</w:t>
            </w:r>
          </w:p>
        </w:tc>
        <w:tc>
          <w:tcPr>
            <w:tcW w:w="1437" w:type="pct"/>
            <w:shd w:val="clear" w:color="auto" w:fill="auto"/>
          </w:tcPr>
          <w:p w14:paraId="27A0F009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05)</w:t>
            </w:r>
          </w:p>
          <w:p w14:paraId="64255911" w14:textId="625BE3B3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Обозначение даты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7D6CC2D" w14:textId="77777777" w:rsidR="00F11271" w:rsidRPr="00C76035" w:rsidRDefault="00F11271" w:rsidP="00F11271">
            <w:pPr>
              <w:pStyle w:val="afff4"/>
              <w:jc w:val="center"/>
            </w:pPr>
            <w:r w:rsidRPr="00C76035">
              <w:rPr>
                <w:noProof/>
              </w:rPr>
              <w:t>0..1</w:t>
            </w:r>
          </w:p>
        </w:tc>
      </w:tr>
      <w:tr w:rsidR="00F11271" w:rsidRPr="00EE27A5" w14:paraId="44CBEE7F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46780FFA" w14:textId="77777777" w:rsidR="00F11271" w:rsidRPr="00C76035" w:rsidRDefault="00F11271" w:rsidP="00F11271">
            <w:pPr>
              <w:pStyle w:val="afff4"/>
              <w:jc w:val="left"/>
            </w:pPr>
            <w:r w:rsidRPr="00C76035">
              <w:rPr>
                <w:noProof/>
              </w:rPr>
              <w:t>3</w:t>
            </w:r>
            <w:r w:rsidRPr="00C76035">
              <w:t>.</w:t>
            </w:r>
            <w:r>
              <w:t> </w:t>
            </w:r>
            <w:r w:rsidRPr="00C76035">
              <w:rPr>
                <w:noProof/>
              </w:rPr>
              <w:t>Конечная дата отчетного периода</w:t>
            </w:r>
          </w:p>
          <w:p w14:paraId="0709C11E" w14:textId="77777777" w:rsidR="00F11271" w:rsidRPr="00C76035" w:rsidRDefault="00F11271" w:rsidP="00F11271">
            <w:pPr>
              <w:pStyle w:val="afff4"/>
              <w:jc w:val="left"/>
            </w:pPr>
            <w:proofErr w:type="gramStart"/>
            <w:r w:rsidRPr="00C76035">
              <w:t>(</w:t>
            </w:r>
            <w:r>
              <w:rPr>
                <w:noProof/>
                <w:lang w:val="en-US"/>
              </w:rPr>
              <w:t>ctsdo</w:t>
            </w:r>
            <w:r w:rsidRPr="00C76035">
              <w:rPr>
                <w:noProof/>
              </w:rPr>
              <w:t>:</w:t>
            </w:r>
            <w:proofErr w:type="gramEnd"/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Last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Day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Report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Period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C76035">
              <w:t>)</w:t>
            </w:r>
          </w:p>
        </w:tc>
        <w:tc>
          <w:tcPr>
            <w:tcW w:w="1230" w:type="pct"/>
          </w:tcPr>
          <w:p w14:paraId="1C424077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нечная дата отчетного периода, за который представляются сведения</w:t>
            </w:r>
          </w:p>
        </w:tc>
        <w:tc>
          <w:tcPr>
            <w:tcW w:w="706" w:type="pct"/>
            <w:shd w:val="clear" w:color="auto" w:fill="auto"/>
          </w:tcPr>
          <w:p w14:paraId="34AFE149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3</w:t>
            </w:r>
          </w:p>
        </w:tc>
        <w:tc>
          <w:tcPr>
            <w:tcW w:w="1437" w:type="pct"/>
            <w:shd w:val="clear" w:color="auto" w:fill="auto"/>
          </w:tcPr>
          <w:p w14:paraId="5A626F01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05)</w:t>
            </w:r>
          </w:p>
          <w:p w14:paraId="0D497021" w14:textId="7A3B22BD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Обозначение даты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55F51A4" w14:textId="77777777" w:rsidR="00F11271" w:rsidRPr="00C76035" w:rsidRDefault="00F11271" w:rsidP="00F11271">
            <w:pPr>
              <w:pStyle w:val="afff4"/>
              <w:jc w:val="center"/>
            </w:pPr>
            <w:r w:rsidRPr="00C76035">
              <w:rPr>
                <w:noProof/>
              </w:rPr>
              <w:t>0..1</w:t>
            </w:r>
          </w:p>
        </w:tc>
      </w:tr>
      <w:tr w:rsidR="00F11271" w:rsidRPr="00EE27A5" w14:paraId="1B494BBE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5E8969E2" w14:textId="77777777" w:rsidR="00F11271" w:rsidRPr="00C76035" w:rsidRDefault="00F11271" w:rsidP="00F11271">
            <w:pPr>
              <w:pStyle w:val="afff4"/>
              <w:jc w:val="left"/>
            </w:pPr>
            <w:r w:rsidRPr="00C76035">
              <w:rPr>
                <w:noProof/>
              </w:rPr>
              <w:t>4</w:t>
            </w:r>
            <w:r w:rsidRPr="00C76035">
              <w:t>.</w:t>
            </w:r>
            <w:r>
              <w:t> </w:t>
            </w:r>
            <w:r w:rsidRPr="00C76035">
              <w:rPr>
                <w:noProof/>
              </w:rPr>
              <w:t>Отчетный месяц</w:t>
            </w:r>
          </w:p>
          <w:p w14:paraId="58AFE495" w14:textId="77777777" w:rsidR="00F11271" w:rsidRPr="00C76035" w:rsidRDefault="00F11271" w:rsidP="00F11271">
            <w:pPr>
              <w:pStyle w:val="afff4"/>
              <w:jc w:val="left"/>
            </w:pPr>
            <w:proofErr w:type="gramStart"/>
            <w:r w:rsidRPr="00C76035">
              <w:t>(</w:t>
            </w:r>
            <w:r>
              <w:rPr>
                <w:noProof/>
                <w:lang w:val="en-US"/>
              </w:rPr>
              <w:t>ctsdo</w:t>
            </w:r>
            <w:r w:rsidRPr="00C76035">
              <w:rPr>
                <w:noProof/>
              </w:rPr>
              <w:t>:</w:t>
            </w:r>
            <w:proofErr w:type="gramEnd"/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Report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Year</w:t>
            </w:r>
            <w:r w:rsidRPr="00C76035">
              <w:rPr>
                <w:noProof/>
              </w:rPr>
              <w:t>‌</w:t>
            </w:r>
            <w:r>
              <w:rPr>
                <w:noProof/>
                <w:lang w:val="en-US"/>
              </w:rPr>
              <w:t>Month</w:t>
            </w:r>
            <w:r w:rsidRPr="00C76035">
              <w:t>)</w:t>
            </w:r>
          </w:p>
        </w:tc>
        <w:tc>
          <w:tcPr>
            <w:tcW w:w="1230" w:type="pct"/>
          </w:tcPr>
          <w:p w14:paraId="6EE10E07" w14:textId="5CE1EA64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сведения о месяце года,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за который формируются отчетные показатели</w:t>
            </w:r>
          </w:p>
        </w:tc>
        <w:tc>
          <w:tcPr>
            <w:tcW w:w="706" w:type="pct"/>
            <w:shd w:val="clear" w:color="auto" w:fill="auto"/>
          </w:tcPr>
          <w:p w14:paraId="4AE423F2" w14:textId="77777777" w:rsidR="00F11271" w:rsidRPr="00C76035" w:rsidRDefault="00F11271" w:rsidP="00F11271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C7603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C7603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C76035">
              <w:rPr>
                <w:noProof/>
              </w:rPr>
              <w:t>.00375</w:t>
            </w:r>
          </w:p>
        </w:tc>
        <w:tc>
          <w:tcPr>
            <w:tcW w:w="1437" w:type="pct"/>
            <w:shd w:val="clear" w:color="auto" w:fill="auto"/>
          </w:tcPr>
          <w:p w14:paraId="2D43C911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Year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onth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93899">
              <w:rPr>
                <w:noProof/>
              </w:rPr>
              <w:t>.00027)</w:t>
            </w:r>
          </w:p>
          <w:p w14:paraId="1C8555F6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Обозначение месяца года в соответствии с ГОСТ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23F8E77" w14:textId="77777777" w:rsidR="00F11271" w:rsidRPr="00C76035" w:rsidRDefault="00F11271" w:rsidP="00F11271">
            <w:pPr>
              <w:pStyle w:val="afff4"/>
              <w:jc w:val="center"/>
            </w:pPr>
            <w:r w:rsidRPr="00C76035">
              <w:rPr>
                <w:noProof/>
              </w:rPr>
              <w:t>0..*</w:t>
            </w:r>
          </w:p>
        </w:tc>
      </w:tr>
      <w:tr w:rsidR="00F11271" w:rsidRPr="00EE27A5" w14:paraId="4097D4C7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5EB69B3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lastRenderedPageBreak/>
              <w:t>5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ЕАЭС</w:t>
            </w:r>
          </w:p>
          <w:p w14:paraId="1342E247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7EF8700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0B1AD03D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1EB36158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00065)</w:t>
            </w:r>
          </w:p>
          <w:p w14:paraId="62AA34C0" w14:textId="1A4067E5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93899">
              <w:rPr>
                <w:noProof/>
              </w:rPr>
              <w:t>ЕАЭС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на уровне 2, 4, 6, 8, 9 или 10 знаков</w:t>
            </w:r>
            <w:r w:rsidRPr="00293899">
              <w:t>.</w:t>
            </w:r>
          </w:p>
          <w:p w14:paraId="36B6840A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293899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12F448C1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11271" w:rsidRPr="00EE27A5" w14:paraId="534DADDA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BCAA6C5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Идентификатор налогоплательщика</w:t>
            </w:r>
          </w:p>
          <w:p w14:paraId="486C8A30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6FE3D3D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идентификатор юридического или физического лица 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628012EB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5</w:t>
            </w:r>
          </w:p>
        </w:tc>
        <w:tc>
          <w:tcPr>
            <w:tcW w:w="1437" w:type="pct"/>
            <w:shd w:val="clear" w:color="auto" w:fill="auto"/>
          </w:tcPr>
          <w:p w14:paraId="66629F54" w14:textId="77777777" w:rsidR="00F11271" w:rsidRPr="00083587" w:rsidRDefault="00F11271" w:rsidP="00F11271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93899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93899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93899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93899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93899">
              <w:rPr>
                <w:noProof/>
              </w:rPr>
              <w:t>.00025)</w:t>
            </w:r>
          </w:p>
          <w:p w14:paraId="7087512C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</w:t>
            </w:r>
            <w:r w:rsidRPr="00293899">
              <w:t>.</w:t>
            </w:r>
          </w:p>
          <w:p w14:paraId="12420843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43AED0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1960514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11271" w:rsidRPr="00EE27A5" w14:paraId="5F615BA1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6135903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Идентификатор Global Location Number</w:t>
            </w:r>
          </w:p>
          <w:p w14:paraId="0F4AB99C" w14:textId="77777777" w:rsidR="00F11271" w:rsidRPr="00A050FC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0BF5044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93899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93899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93899">
              <w:rPr>
                <w:noProof/>
              </w:rPr>
              <w:t xml:space="preserve"> участника оборота товара</w:t>
            </w:r>
          </w:p>
        </w:tc>
        <w:tc>
          <w:tcPr>
            <w:tcW w:w="706" w:type="pct"/>
            <w:shd w:val="clear" w:color="auto" w:fill="auto"/>
          </w:tcPr>
          <w:p w14:paraId="06771C32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22815553" w14:textId="77777777" w:rsidR="00F11271" w:rsidRPr="00293899" w:rsidRDefault="00F11271" w:rsidP="00F11271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56B31C9B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05D3CC7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03F1694D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F11271" w:rsidRPr="00EE27A5" w14:paraId="002EFF92" w14:textId="77777777" w:rsidTr="00F11271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5051338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8</w:t>
            </w:r>
            <w:r w:rsidRPr="00293899">
              <w:t>.</w:t>
            </w:r>
            <w:r>
              <w:t> </w:t>
            </w:r>
            <w:r w:rsidRPr="00293899">
              <w:rPr>
                <w:noProof/>
              </w:rPr>
              <w:t>Способ выпуска товара в оборот</w:t>
            </w:r>
          </w:p>
          <w:p w14:paraId="1EBF1C1E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t>(</w:t>
            </w:r>
            <w:r>
              <w:rPr>
                <w:noProof/>
                <w:lang w:val="en-US"/>
              </w:rPr>
              <w:t>ctsdo</w:t>
            </w:r>
            <w:r w:rsidRPr="00293899">
              <w:rPr>
                <w:noProof/>
              </w:rPr>
              <w:t>:‌</w:t>
            </w:r>
            <w:r>
              <w:rPr>
                <w:noProof/>
                <w:lang w:val="en-US"/>
              </w:rPr>
              <w:t>Release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Method</w:t>
            </w:r>
            <w:r w:rsidRPr="00293899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93899">
              <w:t>)</w:t>
            </w:r>
          </w:p>
        </w:tc>
        <w:tc>
          <w:tcPr>
            <w:tcW w:w="1230" w:type="pct"/>
          </w:tcPr>
          <w:p w14:paraId="24A67D65" w14:textId="77777777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>кодовое обозначение способа выпуска товара в оборот в соответствии со справочником способов выпуска товара в оборот</w:t>
            </w:r>
          </w:p>
        </w:tc>
        <w:tc>
          <w:tcPr>
            <w:tcW w:w="706" w:type="pct"/>
            <w:shd w:val="clear" w:color="auto" w:fill="auto"/>
          </w:tcPr>
          <w:p w14:paraId="22256502" w14:textId="77777777" w:rsidR="00F11271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09</w:t>
            </w:r>
          </w:p>
        </w:tc>
        <w:tc>
          <w:tcPr>
            <w:tcW w:w="1437" w:type="pct"/>
            <w:shd w:val="clear" w:color="auto" w:fill="auto"/>
          </w:tcPr>
          <w:p w14:paraId="0FA0C4FD" w14:textId="77777777" w:rsidR="00F11271" w:rsidRPr="00293899" w:rsidRDefault="00F11271" w:rsidP="00F11271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Release‌Method‌Code‌Type</w:t>
            </w:r>
            <w:r>
              <w:rPr>
                <w:noProof/>
                <w:lang w:val="en-US"/>
              </w:rPr>
              <w:t xml:space="preserve"> (M.CT.SDT.00036)</w:t>
            </w:r>
          </w:p>
          <w:p w14:paraId="25B1C76C" w14:textId="33DE8BC4" w:rsidR="00F11271" w:rsidRPr="00293899" w:rsidRDefault="00F11271" w:rsidP="00F11271">
            <w:pPr>
              <w:pStyle w:val="afff4"/>
              <w:jc w:val="left"/>
            </w:pPr>
            <w:r w:rsidRPr="00293899">
              <w:rPr>
                <w:noProof/>
              </w:rPr>
              <w:t xml:space="preserve">Значение кода в соответствии </w:t>
            </w:r>
            <w:r w:rsidR="00C76035">
              <w:rPr>
                <w:noProof/>
              </w:rPr>
              <w:br/>
            </w:r>
            <w:r w:rsidRPr="00293899">
              <w:rPr>
                <w:noProof/>
              </w:rPr>
              <w:t>со справочником способов выпуска товара в оборот</w:t>
            </w:r>
            <w:r w:rsidRPr="00293899">
              <w:t>.</w:t>
            </w:r>
          </w:p>
          <w:p w14:paraId="303C45D7" w14:textId="77777777" w:rsidR="00F11271" w:rsidRPr="000C3ECF" w:rsidRDefault="00F11271" w:rsidP="00F11271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13500726" w14:textId="77777777" w:rsidR="00F11271" w:rsidRPr="00EE27A5" w:rsidRDefault="00F11271" w:rsidP="00F11271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</w:tbl>
    <w:p w14:paraId="27C0534F" w14:textId="77777777" w:rsidR="00E5319C" w:rsidRPr="008913AC" w:rsidRDefault="00E5319C" w:rsidP="002706D4">
      <w:pPr>
        <w:pStyle w:val="a6"/>
      </w:pPr>
    </w:p>
    <w:p w14:paraId="543CAADF" w14:textId="77777777" w:rsidR="008D73E6" w:rsidRPr="008913AC" w:rsidRDefault="008D73E6" w:rsidP="002706D4">
      <w:pPr>
        <w:pStyle w:val="a6"/>
        <w:sectPr w:rsidR="008D73E6" w:rsidRPr="008913AC" w:rsidSect="00837C53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0AC85A5C" w14:textId="55A67161" w:rsidR="00AF6CAE" w:rsidRPr="008913AC" w:rsidRDefault="0047003E" w:rsidP="00AF6CAE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16</w:t>
      </w:r>
      <w:r w:rsidR="00AF6CAE" w:rsidRPr="008913AC">
        <w:t>. </w:t>
      </w:r>
      <w:r w:rsidR="00E5319C" w:rsidRPr="008913AC">
        <w:rPr>
          <w:lang w:val="ru-RU"/>
        </w:rPr>
        <w:t>Описание структуры электронного документа (сведений) «Перечень средств идентификации» (R.CT.</w:t>
      </w:r>
      <w:r w:rsidR="008D051B" w:rsidRPr="008913AC">
        <w:rPr>
          <w:lang w:val="ru-RU"/>
        </w:rPr>
        <w:t>LS.03</w:t>
      </w:r>
      <w:r w:rsidR="00E5319C" w:rsidRPr="008913AC">
        <w:rPr>
          <w:lang w:val="ru-RU"/>
        </w:rPr>
        <w:t>.010)</w:t>
      </w:r>
      <w:r w:rsidR="00AF6CAE" w:rsidRPr="008913AC">
        <w:rPr>
          <w:lang w:val="ru-RU"/>
        </w:rPr>
        <w:t xml:space="preserve"> приведено </w:t>
      </w:r>
      <w:r w:rsidR="001E494A">
        <w:rPr>
          <w:lang w:val="ru-RU"/>
        </w:rPr>
        <w:br/>
      </w:r>
      <w:r w:rsidR="00AF6CAE" w:rsidRPr="008913AC">
        <w:rPr>
          <w:lang w:val="ru-RU"/>
        </w:rPr>
        <w:t xml:space="preserve">в таблице </w:t>
      </w:r>
      <w:r w:rsidRPr="008913AC">
        <w:rPr>
          <w:lang w:val="ru-RU"/>
        </w:rPr>
        <w:t>8</w:t>
      </w:r>
      <w:r w:rsidR="00AF6CAE" w:rsidRPr="008913AC">
        <w:rPr>
          <w:lang w:val="ru-RU"/>
        </w:rPr>
        <w:t>.</w:t>
      </w:r>
    </w:p>
    <w:p w14:paraId="433F22D6" w14:textId="49986214" w:rsidR="00AF6CAE" w:rsidRPr="008913AC" w:rsidRDefault="00AF6CAE" w:rsidP="00AF6CAE">
      <w:pPr>
        <w:pStyle w:val="afff1"/>
      </w:pPr>
      <w:r w:rsidRPr="008913AC">
        <w:t xml:space="preserve">Таблица </w:t>
      </w:r>
      <w:r w:rsidR="0047003E" w:rsidRPr="008913AC">
        <w:t>8</w:t>
      </w:r>
    </w:p>
    <w:p w14:paraId="6828340C" w14:textId="27067882" w:rsidR="00AF6CAE" w:rsidRPr="008913AC" w:rsidRDefault="00AF6CAE" w:rsidP="00AF6CAE">
      <w:pPr>
        <w:pStyle w:val="aff1"/>
      </w:pPr>
      <w:r w:rsidRPr="008913AC">
        <w:t xml:space="preserve">Описание структуры электронного документа (сведений) </w:t>
      </w:r>
      <w:r w:rsidR="00E5319C" w:rsidRPr="008913AC">
        <w:t>«Перечень средств идентификации» (R.CT.</w:t>
      </w:r>
      <w:r w:rsidR="008D051B" w:rsidRPr="008913AC">
        <w:t>LS.03</w:t>
      </w:r>
      <w:r w:rsidR="00E5319C" w:rsidRPr="008913AC">
        <w:t>.010)</w:t>
      </w:r>
    </w:p>
    <w:p w14:paraId="69619510" w14:textId="77777777" w:rsidR="00AF6CAE" w:rsidRPr="008913AC" w:rsidRDefault="00AF6CAE" w:rsidP="00AF6CAE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F6CAE" w:rsidRPr="008913AC" w14:paraId="508AA3D7" w14:textId="77777777" w:rsidTr="0064727E">
        <w:trPr>
          <w:trHeight w:val="601"/>
          <w:tblHeader/>
        </w:trPr>
        <w:tc>
          <w:tcPr>
            <w:tcW w:w="632" w:type="dxa"/>
          </w:tcPr>
          <w:p w14:paraId="5FA06572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2760B011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434F33FF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AF6CAE" w:rsidRPr="008913AC" w14:paraId="065C9EEE" w14:textId="77777777" w:rsidTr="0064727E">
        <w:trPr>
          <w:trHeight w:val="301"/>
          <w:tblHeader/>
        </w:trPr>
        <w:tc>
          <w:tcPr>
            <w:tcW w:w="632" w:type="dxa"/>
            <w:vAlign w:val="center"/>
          </w:tcPr>
          <w:p w14:paraId="71BC3FA7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5DE2CD9F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60F73296" w14:textId="77777777" w:rsidR="00AF6CAE" w:rsidRPr="008913AC" w:rsidRDefault="00AF6CA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39199A9B" w14:textId="77777777" w:rsidTr="0064727E">
        <w:tc>
          <w:tcPr>
            <w:tcW w:w="632" w:type="dxa"/>
          </w:tcPr>
          <w:p w14:paraId="2A49BC4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69C96D0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6F696376" w14:textId="5B0F566D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перечень средств идентификации</w:t>
            </w:r>
          </w:p>
        </w:tc>
      </w:tr>
      <w:tr w:rsidR="005D592A" w:rsidRPr="008913AC" w14:paraId="1BCE0A6B" w14:textId="77777777" w:rsidTr="0064727E">
        <w:tc>
          <w:tcPr>
            <w:tcW w:w="632" w:type="dxa"/>
          </w:tcPr>
          <w:p w14:paraId="264D062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73F1B17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A326EB6" w14:textId="4933C594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3.010</w:t>
            </w:r>
          </w:p>
        </w:tc>
      </w:tr>
      <w:tr w:rsidR="005D592A" w:rsidRPr="008913AC" w14:paraId="72C83FE4" w14:textId="77777777" w:rsidTr="0064727E">
        <w:tc>
          <w:tcPr>
            <w:tcW w:w="632" w:type="dxa"/>
          </w:tcPr>
          <w:p w14:paraId="4A727D9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2548F814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B61D228" w14:textId="56C4C691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5D592A" w:rsidRPr="008913AC" w14:paraId="640AC8BB" w14:textId="77777777" w:rsidTr="0064727E">
        <w:tc>
          <w:tcPr>
            <w:tcW w:w="632" w:type="dxa"/>
          </w:tcPr>
          <w:p w14:paraId="0747F54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6E9A8554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38F9D91C" w14:textId="3A1F0A93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перечень средств идентификации</w:t>
            </w:r>
          </w:p>
        </w:tc>
      </w:tr>
      <w:tr w:rsidR="005D592A" w:rsidRPr="008913AC" w14:paraId="340DA398" w14:textId="77777777" w:rsidTr="0064727E">
        <w:tc>
          <w:tcPr>
            <w:tcW w:w="632" w:type="dxa"/>
          </w:tcPr>
          <w:p w14:paraId="0CC3ABAB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499D6AA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371176F7" w14:textId="23DAD660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226809" w14:paraId="4834F8D0" w14:textId="77777777" w:rsidTr="0064727E">
        <w:tc>
          <w:tcPr>
            <w:tcW w:w="632" w:type="dxa"/>
          </w:tcPr>
          <w:p w14:paraId="0A49CB1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4C013F7E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66EDB490" w14:textId="5B3604A8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Information:v1.0.0</w:t>
            </w:r>
          </w:p>
        </w:tc>
      </w:tr>
      <w:tr w:rsidR="005D592A" w:rsidRPr="008913AC" w14:paraId="3093ABF1" w14:textId="77777777" w:rsidTr="0064727E">
        <w:tc>
          <w:tcPr>
            <w:tcW w:w="632" w:type="dxa"/>
          </w:tcPr>
          <w:p w14:paraId="333A311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5A7AC813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335A76FE" w14:textId="1AB4E6DB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IdentificationMeansInformation</w:t>
            </w:r>
          </w:p>
        </w:tc>
      </w:tr>
      <w:tr w:rsidR="005D592A" w:rsidRPr="00226809" w14:paraId="4C6206A1" w14:textId="77777777" w:rsidTr="0064727E">
        <w:tc>
          <w:tcPr>
            <w:tcW w:w="632" w:type="dxa"/>
          </w:tcPr>
          <w:p w14:paraId="2C3802D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7BD18DC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3137FFED" w14:textId="5B9C5868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IdentificationMeansInformation_v1.0.0.xsd</w:t>
            </w:r>
          </w:p>
        </w:tc>
      </w:tr>
    </w:tbl>
    <w:p w14:paraId="67A53F07" w14:textId="02254DE1" w:rsidR="00AF6CAE" w:rsidRPr="008913AC" w:rsidRDefault="0047003E" w:rsidP="00AF6CAE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17</w:t>
      </w:r>
      <w:r w:rsidR="00AF6CAE" w:rsidRPr="008913AC">
        <w:rPr>
          <w:lang w:val="ru-RU"/>
        </w:rPr>
        <w:t>.</w:t>
      </w:r>
      <w:r w:rsidR="00AF6CAE" w:rsidRPr="008913AC">
        <w:t> Импортируемые пространства имен п</w:t>
      </w:r>
      <w:r w:rsidR="00AF6CAE" w:rsidRPr="008913AC">
        <w:rPr>
          <w:lang w:val="ru-RU"/>
        </w:rPr>
        <w:t>риведены</w:t>
      </w:r>
      <w:r w:rsidR="00AF6CAE" w:rsidRPr="008913AC">
        <w:t xml:space="preserve"> в табл</w:t>
      </w:r>
      <w:r w:rsidR="00AF6CAE" w:rsidRPr="008913AC">
        <w:rPr>
          <w:lang w:val="ru-RU"/>
        </w:rPr>
        <w:t xml:space="preserve">ице </w:t>
      </w:r>
      <w:r w:rsidRPr="008913AC">
        <w:rPr>
          <w:lang w:val="ru-RU"/>
        </w:rPr>
        <w:t>9</w:t>
      </w:r>
      <w:r w:rsidR="00AF6CAE" w:rsidRPr="008913AC">
        <w:t>.</w:t>
      </w:r>
    </w:p>
    <w:p w14:paraId="496FE900" w14:textId="46FD2C43" w:rsidR="00AF6CAE" w:rsidRPr="008913AC" w:rsidRDefault="00AF6CAE" w:rsidP="00AF6CAE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7003E" w:rsidRPr="008913AC">
        <w:t>9</w:t>
      </w:r>
    </w:p>
    <w:p w14:paraId="654A8FB2" w14:textId="77777777" w:rsidR="00AF6CAE" w:rsidRPr="008913AC" w:rsidRDefault="00AF6CAE" w:rsidP="00AF6CAE">
      <w:pPr>
        <w:pStyle w:val="aff1"/>
        <w:keepLines/>
      </w:pPr>
      <w:r w:rsidRPr="008913AC">
        <w:t>Импортируемые пространства имен</w:t>
      </w:r>
    </w:p>
    <w:p w14:paraId="787792AD" w14:textId="77777777" w:rsidR="00AF6CAE" w:rsidRPr="008913AC" w:rsidRDefault="00AF6CAE" w:rsidP="00AF6CAE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F6CAE" w:rsidRPr="008913AC" w14:paraId="2408E7C8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E42F016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9012B93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0CF166FE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F6CAE" w:rsidRPr="008913AC" w14:paraId="4CA322EF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04B09E67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6B9987C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91B6FF7" w14:textId="77777777" w:rsidR="00AF6CAE" w:rsidRPr="008913AC" w:rsidRDefault="00AF6CAE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F6CAE" w:rsidRPr="008913AC" w14:paraId="2F0096BD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97FFA40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DB03168" w14:textId="52641FAD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B64398C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F6CAE" w:rsidRPr="008913AC" w14:paraId="105E210B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4A39332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252CA64" w14:textId="7546006F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  <w:r w:rsidR="001E494A" w:rsidRPr="008913AC">
              <w:rPr>
                <w:noProof/>
                <w:lang w:val="en-US"/>
              </w:rPr>
              <w:t>.</w:t>
            </w:r>
            <w:r w:rsidR="001E494A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D2B4761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F6CAE" w:rsidRPr="008913AC" w14:paraId="0CEF96D3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6265D72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DB859B" w14:textId="77777777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8A13EB5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F6CAE" w:rsidRPr="008913AC" w14:paraId="11F66E30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E79D3CC" w14:textId="77777777" w:rsidR="00AF6CAE" w:rsidRPr="008913AC" w:rsidRDefault="00AF6CA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BF2D54" w14:textId="77777777" w:rsidR="00AF6CAE" w:rsidRPr="008913AC" w:rsidRDefault="00AF6CA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B3A986C" w14:textId="77777777" w:rsidR="00AF6CAE" w:rsidRPr="008913AC" w:rsidRDefault="00AF6CAE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7AA4F736" w14:textId="11893888" w:rsidR="001E494A" w:rsidRPr="008913AC" w:rsidRDefault="001E494A" w:rsidP="001E494A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C76035">
        <w:rPr>
          <w:lang w:val="ru-RU"/>
        </w:rPr>
        <w:t xml:space="preserve"> </w:t>
      </w:r>
      <w:r w:rsidRPr="004B67CD">
        <w:t xml:space="preserve">при разработке </w:t>
      </w:r>
      <w:r w:rsidR="00C76035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F6D2644" w14:textId="6B6D0BCE" w:rsidR="00AF6CAE" w:rsidRPr="008913AC" w:rsidRDefault="0047003E" w:rsidP="00AF6CAE">
      <w:pPr>
        <w:pStyle w:val="a6"/>
        <w:outlineLvl w:val="2"/>
      </w:pPr>
      <w:r w:rsidRPr="008913AC">
        <w:rPr>
          <w:noProof/>
          <w:lang w:val="ru-RU"/>
        </w:rPr>
        <w:t>18</w:t>
      </w:r>
      <w:r w:rsidR="00AF6CAE" w:rsidRPr="008913AC">
        <w:rPr>
          <w:noProof/>
          <w:lang w:val="ru-RU"/>
        </w:rPr>
        <w:t>. </w:t>
      </w:r>
      <w:r w:rsidR="00AF6CAE" w:rsidRPr="008913AC">
        <w:t xml:space="preserve">Реквизитный состав </w:t>
      </w:r>
      <w:r w:rsidR="00AF6CAE" w:rsidRPr="008913AC">
        <w:rPr>
          <w:lang w:val="ru-RU"/>
        </w:rPr>
        <w:t>структуры электронного документа (сведений)</w:t>
      </w:r>
      <w:r w:rsidR="00AF6CAE" w:rsidRPr="008913AC">
        <w:t xml:space="preserve"> </w:t>
      </w:r>
      <w:r w:rsidR="00E5319C" w:rsidRPr="008913AC">
        <w:t>«</w:t>
      </w:r>
      <w:r w:rsidR="00E5319C" w:rsidRPr="008913AC">
        <w:rPr>
          <w:noProof/>
          <w:szCs w:val="30"/>
        </w:rPr>
        <w:t>Перечень средств идентификации</w:t>
      </w:r>
      <w:r w:rsidR="00E5319C" w:rsidRPr="008913AC">
        <w:t>» (</w:t>
      </w:r>
      <w:r w:rsidR="00E5319C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E5319C" w:rsidRPr="008913AC">
        <w:rPr>
          <w:noProof/>
          <w:szCs w:val="30"/>
        </w:rPr>
        <w:t>.010</w:t>
      </w:r>
      <w:r w:rsidR="00E5319C" w:rsidRPr="008913AC">
        <w:t>)</w:t>
      </w:r>
      <w:r w:rsidR="00AF6CAE" w:rsidRPr="008913AC">
        <w:t xml:space="preserve"> </w:t>
      </w:r>
      <w:r w:rsidR="00AF6CAE" w:rsidRPr="008913AC">
        <w:rPr>
          <w:lang w:val="ru-RU"/>
        </w:rPr>
        <w:t xml:space="preserve">приведен </w:t>
      </w:r>
      <w:r w:rsidR="00AF6CAE" w:rsidRPr="008913AC">
        <w:t>в табл</w:t>
      </w:r>
      <w:r w:rsidR="00AF6CAE" w:rsidRPr="008913AC">
        <w:rPr>
          <w:lang w:val="ru-RU"/>
        </w:rPr>
        <w:t xml:space="preserve">ице </w:t>
      </w:r>
      <w:r w:rsidRPr="008913AC">
        <w:rPr>
          <w:lang w:val="ru-RU"/>
        </w:rPr>
        <w:t>10</w:t>
      </w:r>
      <w:r w:rsidR="00AF6CAE" w:rsidRPr="008913AC">
        <w:t>.</w:t>
      </w:r>
    </w:p>
    <w:p w14:paraId="1961EF79" w14:textId="77777777" w:rsidR="00AF6CAE" w:rsidRPr="008913AC" w:rsidRDefault="00AF6CAE" w:rsidP="00AF6CAE">
      <w:pPr>
        <w:pStyle w:val="a6"/>
        <w:sectPr w:rsidR="00AF6CAE" w:rsidRPr="008913AC" w:rsidSect="00AF6CAE">
          <w:headerReference w:type="default" r:id="rId13"/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5D2CB6AB" w14:textId="747CB352" w:rsidR="00AF6CAE" w:rsidRPr="008913AC" w:rsidRDefault="00AF6CAE" w:rsidP="00AF6CAE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10</w:t>
      </w:r>
    </w:p>
    <w:p w14:paraId="1768A36D" w14:textId="11359CDD" w:rsidR="00AF6CAE" w:rsidRDefault="00AF6CAE" w:rsidP="00AF6CAE">
      <w:pPr>
        <w:pStyle w:val="aff1"/>
        <w:keepLines/>
        <w:rPr>
          <w:szCs w:val="24"/>
          <w:lang w:eastAsia="x-none"/>
        </w:rPr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E5319C" w:rsidRPr="008913AC">
        <w:rPr>
          <w:szCs w:val="24"/>
          <w:lang w:eastAsia="x-none"/>
        </w:rPr>
        <w:t>«</w:t>
      </w:r>
      <w:r w:rsidR="00E5319C" w:rsidRPr="008913AC">
        <w:rPr>
          <w:noProof/>
          <w:szCs w:val="30"/>
        </w:rPr>
        <w:t>Перечень средств идентификации</w:t>
      </w:r>
      <w:r w:rsidR="00E5319C" w:rsidRPr="008913AC">
        <w:rPr>
          <w:szCs w:val="24"/>
          <w:lang w:eastAsia="x-none"/>
        </w:rPr>
        <w:t>» (</w:t>
      </w:r>
      <w:r w:rsidR="00E5319C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E5319C" w:rsidRPr="008913AC">
        <w:rPr>
          <w:noProof/>
          <w:szCs w:val="30"/>
        </w:rPr>
        <w:t>.010</w:t>
      </w:r>
      <w:r w:rsidR="00E5319C" w:rsidRPr="008913AC">
        <w:rPr>
          <w:szCs w:val="24"/>
          <w:lang w:eastAsia="x-none"/>
        </w:rPr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7326F0" w:rsidRPr="005B26F2" w14:paraId="7C926C6A" w14:textId="77777777" w:rsidTr="00732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1F45DDBE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565891F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1EE4D008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4B0D7CD3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5F7A9426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7326F0" w:rsidRPr="00EE27A5" w14:paraId="662145DE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8560CF4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1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Заголовок электронного документа (сведений)</w:t>
            </w:r>
          </w:p>
          <w:p w14:paraId="383BBC97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t>(</w:t>
            </w:r>
            <w:r>
              <w:rPr>
                <w:noProof/>
                <w:lang w:val="en-US"/>
              </w:rPr>
              <w:t>ccdo</w:t>
            </w:r>
            <w:r w:rsidRPr="006376A3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6376A3">
              <w:t>)</w:t>
            </w:r>
          </w:p>
        </w:tc>
        <w:tc>
          <w:tcPr>
            <w:tcW w:w="1230" w:type="pct"/>
          </w:tcPr>
          <w:p w14:paraId="66BEBF6D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3EC298E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4A6FD93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376A3">
              <w:rPr>
                <w:noProof/>
              </w:rPr>
              <w:t>.90001)</w:t>
            </w:r>
          </w:p>
          <w:p w14:paraId="3FEDC969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054893A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4D343F8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58240A6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0F6E27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1.1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Код сообщения общего процесса</w:t>
            </w:r>
          </w:p>
          <w:p w14:paraId="6A5AD7FA" w14:textId="77777777" w:rsidR="007326F0" w:rsidRPr="000C3264" w:rsidRDefault="007326F0" w:rsidP="007326F0">
            <w:pPr>
              <w:pStyle w:val="afff4"/>
              <w:jc w:val="left"/>
            </w:pPr>
            <w:r w:rsidRPr="006376A3">
              <w:t>(</w:t>
            </w:r>
            <w:r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376A3">
              <w:t>)</w:t>
            </w:r>
          </w:p>
        </w:tc>
        <w:tc>
          <w:tcPr>
            <w:tcW w:w="1230" w:type="pct"/>
          </w:tcPr>
          <w:p w14:paraId="3A1C8F7A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74B9063F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931914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90004)</w:t>
            </w:r>
          </w:p>
          <w:p w14:paraId="7DA01EE5" w14:textId="2B26965B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кода в соответствии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с Регламентом информационного взаимодействия</w:t>
            </w:r>
            <w:r w:rsidRPr="006376A3">
              <w:t>.</w:t>
            </w:r>
          </w:p>
          <w:p w14:paraId="02CE3500" w14:textId="77777777" w:rsidR="007326F0" w:rsidRPr="000C3264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6376A3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6376A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376A3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6376A3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3BD3F394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868400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876B2FA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CBD07D9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1.2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Код электронного документа (сведений)</w:t>
            </w:r>
          </w:p>
          <w:p w14:paraId="6AE2E04D" w14:textId="77777777" w:rsidR="007326F0" w:rsidRPr="000C3264" w:rsidRDefault="007326F0" w:rsidP="007326F0">
            <w:pPr>
              <w:pStyle w:val="afff4"/>
              <w:jc w:val="left"/>
            </w:pPr>
            <w:r w:rsidRPr="006376A3">
              <w:t>(</w:t>
            </w:r>
            <w:r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376A3">
              <w:t>)</w:t>
            </w:r>
          </w:p>
        </w:tc>
        <w:tc>
          <w:tcPr>
            <w:tcW w:w="1230" w:type="pct"/>
          </w:tcPr>
          <w:p w14:paraId="1CC3ED53" w14:textId="359B8ABF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 xml:space="preserve">с реестром структур электронных документов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23744CAA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3FADE27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90001)</w:t>
            </w:r>
          </w:p>
          <w:p w14:paraId="0CD688E4" w14:textId="0262FA2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кода в соответствии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с реестром структур электронных документов и сведений</w:t>
            </w:r>
            <w:r w:rsidRPr="006376A3">
              <w:t>.</w:t>
            </w:r>
          </w:p>
          <w:p w14:paraId="1D4E3E24" w14:textId="77777777" w:rsidR="007326F0" w:rsidRPr="000C3264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6376A3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6376A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376A3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6376A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376A3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5DB29E1A" w14:textId="77777777" w:rsidR="007326F0" w:rsidRPr="00C831F1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C831F1" w14:paraId="42C6C02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26D6506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C96327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1.3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Идентификатор электронного документа (сведений)</w:t>
            </w:r>
          </w:p>
          <w:p w14:paraId="3DEDD66A" w14:textId="77777777" w:rsidR="007326F0" w:rsidRPr="000C3264" w:rsidRDefault="007326F0" w:rsidP="007326F0">
            <w:pPr>
              <w:pStyle w:val="afff4"/>
              <w:jc w:val="left"/>
            </w:pPr>
            <w:r w:rsidRPr="006376A3">
              <w:t>(</w:t>
            </w:r>
            <w:r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6376A3">
              <w:t>)</w:t>
            </w:r>
          </w:p>
        </w:tc>
        <w:tc>
          <w:tcPr>
            <w:tcW w:w="1230" w:type="pct"/>
          </w:tcPr>
          <w:p w14:paraId="6847751A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864430F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596D5D6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90003)</w:t>
            </w:r>
          </w:p>
          <w:p w14:paraId="53A53925" w14:textId="2A235C85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идентификатор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6376A3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6376A3">
              <w:rPr>
                <w:noProof/>
              </w:rPr>
              <w:t xml:space="preserve"> 9834-8</w:t>
            </w:r>
            <w:r w:rsidRPr="006376A3">
              <w:t>.</w:t>
            </w:r>
          </w:p>
          <w:p w14:paraId="048E1C88" w14:textId="77777777" w:rsidR="007326F0" w:rsidRPr="006376A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AE949F2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6CD1896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DC56516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8C3F88C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1.4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Идентификатор исходного электронного документа (сведений)</w:t>
            </w:r>
          </w:p>
          <w:p w14:paraId="112300D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6E49DEA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0B8AD102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6780F9A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90003)</w:t>
            </w:r>
          </w:p>
          <w:p w14:paraId="59F5E018" w14:textId="29A1368F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идентификатор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6376A3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6376A3">
              <w:rPr>
                <w:noProof/>
              </w:rPr>
              <w:t xml:space="preserve"> 9834-8</w:t>
            </w:r>
            <w:r w:rsidRPr="006376A3">
              <w:t>.</w:t>
            </w:r>
          </w:p>
          <w:p w14:paraId="48A2D88D" w14:textId="77777777" w:rsidR="007326F0" w:rsidRPr="006376A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2A5A7F47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E26586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D91209D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39D0BF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1.5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Дата и время электронного документа (сведений)</w:t>
            </w:r>
          </w:p>
          <w:p w14:paraId="3AE0CFE8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D94D491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31AB9DFC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1FD8A83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6376A3">
              <w:rPr>
                <w:noProof/>
              </w:rPr>
              <w:t>.00006)</w:t>
            </w:r>
          </w:p>
          <w:p w14:paraId="55B8F288" w14:textId="11D7E213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Обозначение даты и времени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 xml:space="preserve">в соответствии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6376A3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33D34FB" w14:textId="77777777" w:rsidR="007326F0" w:rsidRPr="00C831F1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C831F1" w14:paraId="4764E73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01A2B61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FEF869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1.6</w:t>
            </w:r>
            <w:r w:rsidRPr="00BB6BBC">
              <w:t>.</w:t>
            </w:r>
            <w:r>
              <w:t> </w:t>
            </w:r>
            <w:r w:rsidRPr="00BB6BBC">
              <w:rPr>
                <w:noProof/>
              </w:rPr>
              <w:t>Код языка</w:t>
            </w:r>
          </w:p>
          <w:p w14:paraId="2E8CBB9F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BB6BBC">
              <w:t>(</w:t>
            </w:r>
            <w:r>
              <w:rPr>
                <w:noProof/>
                <w:lang w:val="en-US"/>
              </w:rPr>
              <w:t>csdo</w:t>
            </w:r>
            <w:r w:rsidRPr="00BB6BBC">
              <w:rPr>
                <w:noProof/>
              </w:rPr>
              <w:t>:</w:t>
            </w:r>
            <w:proofErr w:type="gramEnd"/>
            <w:r w:rsidRPr="00BB6BBC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BB6BBC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B6BBC">
              <w:t>)</w:t>
            </w:r>
          </w:p>
        </w:tc>
        <w:tc>
          <w:tcPr>
            <w:tcW w:w="1230" w:type="pct"/>
          </w:tcPr>
          <w:p w14:paraId="680696C1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5FD25BB4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2414F05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51)</w:t>
            </w:r>
          </w:p>
          <w:p w14:paraId="52542ACB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Двухбуквенный код языка в соответствии с </w:t>
            </w:r>
            <w:r>
              <w:rPr>
                <w:noProof/>
                <w:lang w:val="en-US"/>
              </w:rPr>
              <w:t>ISO</w:t>
            </w:r>
            <w:r w:rsidRPr="006376A3">
              <w:rPr>
                <w:noProof/>
              </w:rPr>
              <w:t xml:space="preserve"> 639-1</w:t>
            </w:r>
            <w:r w:rsidRPr="006376A3">
              <w:t>.</w:t>
            </w:r>
          </w:p>
          <w:p w14:paraId="01FA7FA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1FFA4E0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EE27A5" w14:paraId="7EA3D78B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0507F30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2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Код страны</w:t>
            </w:r>
          </w:p>
          <w:p w14:paraId="1D037757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905FAA1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56CCAE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19B0E6A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12)</w:t>
            </w:r>
          </w:p>
          <w:p w14:paraId="328D22E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376A3">
              <w:t>.</w:t>
            </w:r>
          </w:p>
          <w:p w14:paraId="6B80E56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AECEF44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A836F8" w14:paraId="5CCC629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E90F983" w14:textId="77777777" w:rsidR="007326F0" w:rsidRPr="005246E2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4AC106E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rFonts w:eastAsiaTheme="minorEastAsia"/>
                <w:noProof/>
              </w:rPr>
              <w:t>а</w:t>
            </w:r>
            <w:r w:rsidRPr="006376A3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6A32D6E8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3B6B8050" w14:textId="2208B4C4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обозначение справочника (классификатора),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6264479" w14:textId="77777777" w:rsidR="007326F0" w:rsidRPr="006443BF" w:rsidRDefault="007326F0" w:rsidP="007326F0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251D8D68" w14:textId="77777777" w:rsidR="007326F0" w:rsidRPr="006376A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91</w:t>
            </w:r>
            <w:r w:rsidRPr="006376A3">
              <w:t>)</w:t>
            </w:r>
          </w:p>
          <w:p w14:paraId="79C69223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51E1543B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ин. длина: 1</w:t>
            </w:r>
            <w:r w:rsidRPr="00BB6BBC">
              <w:t>.</w:t>
            </w:r>
          </w:p>
          <w:p w14:paraId="4C693DAA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C6F819D" w14:textId="77777777" w:rsidR="007326F0" w:rsidRPr="006443BF" w:rsidRDefault="007326F0" w:rsidP="007326F0">
            <w:pPr>
              <w:pStyle w:val="afff4"/>
              <w:jc w:val="center"/>
            </w:pPr>
            <w:r w:rsidRPr="006443BF">
              <w:t>1</w:t>
            </w:r>
          </w:p>
        </w:tc>
      </w:tr>
      <w:tr w:rsidR="007326F0" w:rsidRPr="00EE27A5" w14:paraId="7ED5D0BD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7EF0CC1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3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6376A3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6376A3">
              <w:rPr>
                <w:noProof/>
              </w:rPr>
              <w:t>ЕАЭС</w:t>
            </w:r>
          </w:p>
          <w:p w14:paraId="18C9100C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4795E3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6F207D9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4C7EA50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65)</w:t>
            </w:r>
          </w:p>
          <w:p w14:paraId="318EE187" w14:textId="430B9014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6376A3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6376A3">
              <w:rPr>
                <w:noProof/>
              </w:rPr>
              <w:t xml:space="preserve">ЕАЭС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на уровне 2, 4, 6, 8, 9 или 10 знаков</w:t>
            </w:r>
            <w:r w:rsidRPr="006376A3">
              <w:t>.</w:t>
            </w:r>
          </w:p>
          <w:p w14:paraId="516ED0E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6376A3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6376A3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6376A3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6376A3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23513E75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EE27A5" w14:paraId="0C22DA1B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BB5D260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4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Дополнительный код маркированного товара</w:t>
            </w:r>
          </w:p>
          <w:p w14:paraId="3954A67C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t>(</w:t>
            </w:r>
            <w:r>
              <w:rPr>
                <w:noProof/>
                <w:lang w:val="en-US"/>
              </w:rPr>
              <w:t>ctsdo</w:t>
            </w:r>
            <w:r w:rsidRPr="006376A3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6376A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376A3">
              <w:t>)</w:t>
            </w:r>
          </w:p>
        </w:tc>
        <w:tc>
          <w:tcPr>
            <w:tcW w:w="1230" w:type="pct"/>
          </w:tcPr>
          <w:p w14:paraId="7F83B564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7AD2AF1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7F93152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79)</w:t>
            </w:r>
          </w:p>
          <w:p w14:paraId="48A0AF93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577C6BD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424EA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19D143CD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EE27A5" w14:paraId="0000C6C8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015EDFD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5</w:t>
            </w:r>
            <w:r w:rsidRPr="006376A3">
              <w:t>.</w:t>
            </w:r>
            <w:r>
              <w:t> </w:t>
            </w:r>
            <w:r w:rsidRPr="006376A3">
              <w:rPr>
                <w:noProof/>
              </w:rPr>
              <w:t>Средства идентификации, нанесенные на товар, приобретенный в рамках трансграничной торговли</w:t>
            </w:r>
          </w:p>
          <w:p w14:paraId="5457D4E1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Transborder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88EB100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средство идентификации, нанесенное на товар, потребительскую или индивидуальную упаковки</w:t>
            </w:r>
          </w:p>
        </w:tc>
        <w:tc>
          <w:tcPr>
            <w:tcW w:w="706" w:type="pct"/>
            <w:shd w:val="clear" w:color="auto" w:fill="auto"/>
          </w:tcPr>
          <w:p w14:paraId="2529311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8</w:t>
            </w:r>
          </w:p>
        </w:tc>
        <w:tc>
          <w:tcPr>
            <w:tcW w:w="1437" w:type="pct"/>
            <w:shd w:val="clear" w:color="auto" w:fill="auto"/>
          </w:tcPr>
          <w:p w14:paraId="384DA60F" w14:textId="77777777" w:rsidR="007326F0" w:rsidRPr="006376A3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ransborder‌Identification‌Means‌Details‌Type</w:t>
            </w:r>
            <w:r>
              <w:rPr>
                <w:noProof/>
                <w:lang w:val="en-US"/>
              </w:rPr>
              <w:t xml:space="preserve"> (M.CT.CDT.00285)</w:t>
            </w:r>
          </w:p>
          <w:p w14:paraId="15E871B5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15EE195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13F3A29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8D69C3B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3458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родавец товара</w:t>
            </w:r>
          </w:p>
          <w:p w14:paraId="1F304E4C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B387C26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60FF7CAB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445E952C" w14:textId="77777777" w:rsidR="007326F0" w:rsidRPr="006376A3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7B8D85C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F5250D3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75797F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B06E8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8C8F9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6EC68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0AC28442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588455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55D99F19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18B9635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12)</w:t>
            </w:r>
          </w:p>
          <w:p w14:paraId="1B24D19B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376A3">
              <w:t>.</w:t>
            </w:r>
          </w:p>
          <w:p w14:paraId="6E89E85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BA36B49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F23734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6E1E1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857B7A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DEBB5B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5BC66933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rFonts w:eastAsiaTheme="minorEastAsia"/>
                <w:noProof/>
              </w:rPr>
              <w:t>а</w:t>
            </w:r>
            <w:r w:rsidRPr="006376A3">
              <w:rPr>
                <w:rFonts w:eastAsiaTheme="minorEastAsia"/>
              </w:rPr>
              <w:t>)</w:t>
            </w:r>
            <w:r>
              <w:t> </w:t>
            </w:r>
            <w:r w:rsidRPr="006376A3">
              <w:rPr>
                <w:noProof/>
              </w:rPr>
              <w:t>идентификатор справочника (классификатора)</w:t>
            </w:r>
          </w:p>
          <w:p w14:paraId="65BEACE1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5EFB2E65" w14:textId="2DA3370B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обозначение справочника (классификатора),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52FBFCA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3DDA62F" w14:textId="77777777" w:rsidR="007326F0" w:rsidRPr="006376A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91</w:t>
            </w:r>
            <w:r w:rsidRPr="006376A3">
              <w:t>)</w:t>
            </w:r>
          </w:p>
          <w:p w14:paraId="193D584E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61716C4B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ин. длина: 1</w:t>
            </w:r>
            <w:r w:rsidRPr="00BB6BBC">
              <w:t>.</w:t>
            </w:r>
          </w:p>
          <w:p w14:paraId="57546FC8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D513321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C831F1" w14:paraId="4CA35E5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0A08B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1FC33F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363218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B6BBC">
              <w:rPr>
                <w:noProof/>
              </w:rPr>
              <w:t>5.1.2</w:t>
            </w:r>
            <w:r w:rsidRPr="00BB6BBC">
              <w:t>.</w:t>
            </w:r>
            <w:r>
              <w:t> </w:t>
            </w:r>
            <w:r w:rsidRPr="00BB6BBC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0D0A808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6F27DC2" w14:textId="69836A6C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полное наименование хозяйствующего субъект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7FCF61D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224</w:t>
            </w:r>
          </w:p>
        </w:tc>
        <w:tc>
          <w:tcPr>
            <w:tcW w:w="1437" w:type="pct"/>
            <w:shd w:val="clear" w:color="auto" w:fill="auto"/>
          </w:tcPr>
          <w:p w14:paraId="51E8E08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376A3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56)</w:t>
            </w:r>
          </w:p>
          <w:p w14:paraId="6DF96A49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146F5FEB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Мин. длина: 1</w:t>
            </w:r>
            <w:r w:rsidRPr="00BB6BBC">
              <w:t>.</w:t>
            </w:r>
          </w:p>
          <w:p w14:paraId="0FBF7558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Макс. длина: 300</w:t>
            </w:r>
          </w:p>
        </w:tc>
        <w:tc>
          <w:tcPr>
            <w:tcW w:w="219" w:type="pct"/>
          </w:tcPr>
          <w:p w14:paraId="3F056292" w14:textId="77777777" w:rsidR="007326F0" w:rsidRPr="003B02EE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0..1</w:t>
            </w:r>
          </w:p>
        </w:tc>
      </w:tr>
      <w:tr w:rsidR="007326F0" w:rsidRPr="00C831F1" w14:paraId="41D4DED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663D1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7436CC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0B0258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раткое наименование субъекта</w:t>
            </w:r>
          </w:p>
          <w:p w14:paraId="509D21E2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3729B385" w14:textId="7196B1BC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сокращенное наименование хозяйствующего субъект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5D8B5AE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225</w:t>
            </w:r>
          </w:p>
        </w:tc>
        <w:tc>
          <w:tcPr>
            <w:tcW w:w="1437" w:type="pct"/>
            <w:shd w:val="clear" w:color="auto" w:fill="auto"/>
          </w:tcPr>
          <w:p w14:paraId="75BEAF2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376A3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55)</w:t>
            </w:r>
          </w:p>
          <w:p w14:paraId="2F531875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21DE0285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Мин. длина: 1</w:t>
            </w:r>
            <w:r w:rsidRPr="00BB6BBC">
              <w:t>.</w:t>
            </w:r>
          </w:p>
          <w:p w14:paraId="5D135CC4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4ADAAABD" w14:textId="77777777" w:rsidR="007326F0" w:rsidRPr="003B02EE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0..1</w:t>
            </w:r>
          </w:p>
        </w:tc>
      </w:tr>
      <w:tr w:rsidR="007326F0" w:rsidRPr="00C831F1" w14:paraId="7A9DC92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E75B13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1BDC3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BDC69B8" w14:textId="77777777" w:rsidR="007326F0" w:rsidRPr="003902D7" w:rsidRDefault="007326F0" w:rsidP="007326F0">
            <w:pPr>
              <w:pStyle w:val="afff4"/>
              <w:jc w:val="left"/>
            </w:pPr>
            <w:r w:rsidRPr="003902D7">
              <w:rPr>
                <w:noProof/>
              </w:rPr>
              <w:t>5.1.4</w:t>
            </w:r>
            <w:r w:rsidRPr="003902D7">
              <w:t>.</w:t>
            </w:r>
            <w:r>
              <w:t> </w:t>
            </w:r>
            <w:r w:rsidRPr="003902D7">
              <w:rPr>
                <w:noProof/>
              </w:rPr>
              <w:t>Код организационно-правовой формы</w:t>
            </w:r>
          </w:p>
          <w:p w14:paraId="31D0B114" w14:textId="77777777" w:rsidR="007326F0" w:rsidRPr="000C3264" w:rsidRDefault="007326F0" w:rsidP="007326F0">
            <w:pPr>
              <w:pStyle w:val="afff4"/>
              <w:jc w:val="left"/>
            </w:pPr>
            <w:r w:rsidRPr="003902D7">
              <w:t>(</w:t>
            </w:r>
            <w:r>
              <w:rPr>
                <w:noProof/>
                <w:lang w:val="en-US"/>
              </w:rPr>
              <w:t>csdo</w:t>
            </w:r>
            <w:r w:rsidRPr="003902D7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902D7">
              <w:t>)</w:t>
            </w:r>
          </w:p>
        </w:tc>
        <w:tc>
          <w:tcPr>
            <w:tcW w:w="1230" w:type="pct"/>
            <w:shd w:val="clear" w:color="auto" w:fill="auto"/>
          </w:tcPr>
          <w:p w14:paraId="2E26220F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07F57278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E3510F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40)</w:t>
            </w:r>
          </w:p>
          <w:p w14:paraId="04D9272F" w14:textId="11CF3561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атрибуте «Идентификатор справочника (классификатора)»</w:t>
            </w:r>
            <w:r w:rsidRPr="006376A3">
              <w:t>.</w:t>
            </w:r>
          </w:p>
          <w:p w14:paraId="19C0D9F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676B2CC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2B5FC5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6B94BC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3BB91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375C14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D426C3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BDFC2DB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rFonts w:eastAsiaTheme="minorEastAsia"/>
                <w:noProof/>
              </w:rPr>
              <w:t>а</w:t>
            </w:r>
            <w:r w:rsidRPr="006376A3">
              <w:rPr>
                <w:rFonts w:eastAsiaTheme="minorEastAsia"/>
              </w:rPr>
              <w:t>)</w:t>
            </w:r>
            <w:r>
              <w:t> </w:t>
            </w:r>
            <w:r w:rsidRPr="006376A3">
              <w:rPr>
                <w:noProof/>
              </w:rPr>
              <w:t>идентификатор справочника (классификатора)</w:t>
            </w:r>
          </w:p>
          <w:p w14:paraId="6243385A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47D5CB02" w14:textId="3D2D66D8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обозначение справочника (классификатора),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FD9DE4C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431E9E5" w14:textId="77777777" w:rsidR="007326F0" w:rsidRPr="006376A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91</w:t>
            </w:r>
            <w:r w:rsidRPr="006376A3">
              <w:t>)</w:t>
            </w:r>
          </w:p>
          <w:p w14:paraId="59E6B967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03637BA3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ин. длина: 1</w:t>
            </w:r>
            <w:r w:rsidRPr="00BB6BBC">
              <w:t>.</w:t>
            </w:r>
          </w:p>
          <w:p w14:paraId="1A8AE02D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CC6EE85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C831F1" w14:paraId="6F05372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D9D7EA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E112A6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93B74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Наименование организационно-правовой формы</w:t>
            </w:r>
          </w:p>
          <w:p w14:paraId="44EB4283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10637103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51F3364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7A758EB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376A3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56)</w:t>
            </w:r>
          </w:p>
          <w:p w14:paraId="0AEFFACA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3374CCCF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2E1E83C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F9700C4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E3BF02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224FE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D601E5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B77FB9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6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Идентификатор хозяйствующего субъекта</w:t>
            </w:r>
          </w:p>
          <w:p w14:paraId="54FCAF58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7CDF9FBA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29FF9DD4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4E56A03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57)</w:t>
            </w:r>
          </w:p>
          <w:p w14:paraId="6C4D1B6B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6521D5F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E1AA645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F6985B9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F200B2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7A1D1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BA7896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B0D0C2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71457A24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rFonts w:eastAsiaTheme="minorEastAsia"/>
                <w:noProof/>
              </w:rPr>
              <w:t>а</w:t>
            </w:r>
            <w:r w:rsidRPr="006376A3">
              <w:rPr>
                <w:rFonts w:eastAsiaTheme="minorEastAsia"/>
              </w:rPr>
              <w:t>)</w:t>
            </w:r>
            <w:r>
              <w:t> </w:t>
            </w:r>
            <w:r w:rsidRPr="006376A3">
              <w:rPr>
                <w:noProof/>
              </w:rPr>
              <w:t>метод идентификации</w:t>
            </w:r>
          </w:p>
          <w:p w14:paraId="116BA4DA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99FF6B7" w14:textId="77777777" w:rsidR="007326F0" w:rsidRPr="00B53DF3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38C8BB2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7C16805" w14:textId="77777777" w:rsidR="007326F0" w:rsidRPr="006376A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58</w:t>
            </w:r>
            <w:r w:rsidRPr="006376A3">
              <w:t>)</w:t>
            </w:r>
          </w:p>
          <w:p w14:paraId="21C043E9" w14:textId="7E42989C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идентификатор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67FA0F0B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C831F1" w14:paraId="688E446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5A036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740A37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5CADB8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7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Уникальный идентификационный таможенный номер</w:t>
            </w:r>
          </w:p>
          <w:p w14:paraId="72557E38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54D82DEB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046668B7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67CBEDE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89)</w:t>
            </w:r>
          </w:p>
          <w:p w14:paraId="15718976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3FB33A9A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DBEB6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64E2B6DE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8D87EB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E40B6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952C6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4D6478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7B8328DC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1C374CF" w14:textId="553F7399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идентификатор субъект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726510D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2A43509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25)</w:t>
            </w:r>
          </w:p>
          <w:p w14:paraId="73774D8D" w14:textId="5BE58551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идентификатора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6376A3">
              <w:t>.</w:t>
            </w:r>
          </w:p>
          <w:p w14:paraId="42E709D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4725600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15A1B5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2FD321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81708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4C7645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060D09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9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причины постановки на учет</w:t>
            </w:r>
          </w:p>
          <w:p w14:paraId="7D2E33A6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70805380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06103A6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379E5B3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30)</w:t>
            </w:r>
          </w:p>
          <w:p w14:paraId="511E0ADF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0893E834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6376A3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2D3FC88A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9E845E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76B18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84A15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52D902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7FFFAE9C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DA8857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0AD3A35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409F03D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376A3">
              <w:rPr>
                <w:noProof/>
              </w:rPr>
              <w:t>.00064)</w:t>
            </w:r>
          </w:p>
          <w:p w14:paraId="2F62D088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CE6B63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1B405A3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ECE692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A442B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A0995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2741E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1C17DD3D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A8F27FA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40FD923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5ADF0D2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62)</w:t>
            </w:r>
          </w:p>
          <w:p w14:paraId="3A07EAA8" w14:textId="0F385CCE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Значение кода в соответствии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со справочником видов адресов</w:t>
            </w:r>
            <w:r w:rsidRPr="006376A3">
              <w:t>.</w:t>
            </w:r>
          </w:p>
          <w:p w14:paraId="5CC1FAE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C47CB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4F2374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862805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D2CB2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7C752D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C2794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B4150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5E968A4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438136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48C0D00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27F98D7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112)</w:t>
            </w:r>
          </w:p>
          <w:p w14:paraId="2BB4B771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376A3">
              <w:t>.</w:t>
            </w:r>
          </w:p>
          <w:p w14:paraId="4EEE402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251F99F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25ABA6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5E304E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406763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CB2DC3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A761C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</w:tcBorders>
          </w:tcPr>
          <w:p w14:paraId="275F54F5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rFonts w:eastAsiaTheme="minorEastAsia"/>
                <w:noProof/>
              </w:rPr>
              <w:t>а</w:t>
            </w:r>
            <w:r w:rsidRPr="006376A3">
              <w:rPr>
                <w:rFonts w:eastAsiaTheme="minorEastAsia"/>
              </w:rPr>
              <w:t>)</w:t>
            </w:r>
            <w:r>
              <w:t> </w:t>
            </w:r>
            <w:r w:rsidRPr="006376A3">
              <w:rPr>
                <w:noProof/>
              </w:rPr>
              <w:t>идентификатор справочника (классификатора)</w:t>
            </w:r>
          </w:p>
          <w:p w14:paraId="0F4AF4ED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49A2EB3C" w14:textId="004CFF4A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 xml:space="preserve">обозначение справочника (классификатора), </w:t>
            </w:r>
            <w:r w:rsidR="00BB6BBC">
              <w:rPr>
                <w:noProof/>
              </w:rPr>
              <w:br/>
            </w:r>
            <w:r w:rsidRPr="006376A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A272D0C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BF7ED71" w14:textId="77777777" w:rsidR="007326F0" w:rsidRPr="006376A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376A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376A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376A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376A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376A3">
              <w:rPr>
                <w:noProof/>
              </w:rPr>
              <w:t>.00091</w:t>
            </w:r>
            <w:r w:rsidRPr="006376A3">
              <w:t>)</w:t>
            </w:r>
          </w:p>
          <w:p w14:paraId="115CD7DA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Нормализованная строка символов</w:t>
            </w:r>
            <w:r w:rsidRPr="006376A3">
              <w:t>.</w:t>
            </w:r>
          </w:p>
          <w:p w14:paraId="31D18AD5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ин. длина: 1</w:t>
            </w:r>
            <w:r w:rsidRPr="00BB6BBC">
              <w:t>.</w:t>
            </w:r>
          </w:p>
          <w:p w14:paraId="4EC7CF8A" w14:textId="77777777" w:rsidR="007326F0" w:rsidRPr="00BB6BBC" w:rsidRDefault="007326F0" w:rsidP="007326F0">
            <w:pPr>
              <w:pStyle w:val="aff"/>
            </w:pPr>
            <w:r w:rsidRPr="00BB6BBC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271C9E1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D65741" w14:paraId="40668E3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AD7F9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405C2D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0F8D6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B0EC0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B6BBC">
              <w:rPr>
                <w:noProof/>
              </w:rPr>
              <w:t>*.3</w:t>
            </w:r>
            <w:r w:rsidRPr="00BB6BBC">
              <w:t>.</w:t>
            </w:r>
            <w:r>
              <w:t> </w:t>
            </w:r>
            <w:r w:rsidRPr="00BB6BBC">
              <w:rPr>
                <w:noProof/>
              </w:rPr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6D5CB90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339A50" w14:textId="77777777" w:rsidR="007326F0" w:rsidRPr="006376A3" w:rsidRDefault="007326F0" w:rsidP="007326F0">
            <w:pPr>
              <w:pStyle w:val="afff4"/>
              <w:jc w:val="left"/>
            </w:pPr>
            <w:r w:rsidRPr="006376A3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6BB3B54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683DF97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31)</w:t>
            </w:r>
          </w:p>
          <w:p w14:paraId="2C9875E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FEF8AF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3B3D99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5B01D7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02CB43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6A616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2726E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0B284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51521E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56C198C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C0E83D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33E5043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73DF401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6A9ABB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62D2F5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E7F299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F6AD2F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740488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0A4AF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EACD4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D21E0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D7727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00505E9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48676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42B45B0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1C15C82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0AAC767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54A1F4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79DE0E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EC99AB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27F81E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2C114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DA0AD4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249C2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87DE8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3A70069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6BA38EE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6126ED6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2D6DAA3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63288D4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5C0893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65D44E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328E25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06E3FF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A6C55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ED9FC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16805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D46392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3A0CA70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2708133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01194A3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4240B47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756F6B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E43C17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61DD2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D6E02C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81F912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98201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1347B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B387B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69FC2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67FA3B8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C9A29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236EABA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67BC261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380E4D4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7B829A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F22219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B6E78D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FA66A5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112B7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3BE207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F06F23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7FF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4A0CD51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5757A0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56C97C8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ABB13F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45FAE60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557132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858D2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68461B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2C13B8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49C3E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ED2EE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2D911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B24D1A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2E8C2F3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FC1D4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2CFB435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3E54578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44AF6D0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8F57C5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B0835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AABFAC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8B1158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16691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8CA5B5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1E02A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596EE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3A01704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3C7EF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7FDFFEF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4F45CBE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06)</w:t>
            </w:r>
          </w:p>
          <w:p w14:paraId="43AD674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E5F7491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5F07C8D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33FA92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92EC8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89AC4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A2C51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E70882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5E2531B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3F10DA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61A48C4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00A6D29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1AE8DCC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26B229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1B3E8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73ABBB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B39B14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482E6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2A0AD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FEE2AF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тактный реквизит</w:t>
            </w:r>
          </w:p>
          <w:p w14:paraId="6EF38911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DE3FB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C3E6681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60EF50B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03)</w:t>
            </w:r>
          </w:p>
          <w:p w14:paraId="57F8148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3388B0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6310944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F51E92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6B1FA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AA9F1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A50EA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0F2F7DA7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BF41B8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ECFE14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1803451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3)</w:t>
            </w:r>
          </w:p>
          <w:p w14:paraId="507DDEA4" w14:textId="24EA730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связи</w:t>
            </w:r>
            <w:r w:rsidRPr="007326F0">
              <w:t>.</w:t>
            </w:r>
          </w:p>
          <w:p w14:paraId="07D3134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79701C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72CF71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6FBEC2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15875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F4FD4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A45D63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9F706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76A856FD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1E28D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71270F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0985776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6043381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DCB734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111D84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4A3478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125BE0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A01D9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9B058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304C03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3E0D08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72ABAE4A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4A4D6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2087963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0C9AD89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15)</w:t>
            </w:r>
          </w:p>
          <w:p w14:paraId="2B7397B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C90C557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28EF5D5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1DDB2E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04264C2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FF9136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169371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C7473A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3A85D43D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B2C0AB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23A2FCA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EC41A3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42D9D2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4F18780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20E8202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2F7AFB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C44B27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28026F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 средстве идентификации</w:t>
            </w:r>
          </w:p>
          <w:p w14:paraId="0963F5D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ADA718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редство идентификации, нанесенное на товар, потребительскую или индивидуальную упаковки</w:t>
            </w:r>
          </w:p>
        </w:tc>
        <w:tc>
          <w:tcPr>
            <w:tcW w:w="706" w:type="pct"/>
            <w:shd w:val="clear" w:color="auto" w:fill="auto"/>
          </w:tcPr>
          <w:p w14:paraId="09430D27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7</w:t>
            </w:r>
          </w:p>
        </w:tc>
        <w:tc>
          <w:tcPr>
            <w:tcW w:w="1437" w:type="pct"/>
            <w:shd w:val="clear" w:color="auto" w:fill="auto"/>
          </w:tcPr>
          <w:p w14:paraId="6C5C3AAD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etails‌Type</w:t>
            </w:r>
            <w:r>
              <w:rPr>
                <w:noProof/>
                <w:lang w:val="en-US"/>
              </w:rPr>
              <w:t xml:space="preserve"> (M.CT.CDT.00265)</w:t>
            </w:r>
          </w:p>
          <w:p w14:paraId="2943F0D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E7A400B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C831F1" w14:paraId="54495B4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1D423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4823B6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32DCF2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3F72261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2B853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5A342F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534BB97E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1B17FB7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21755F5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5CCAEAB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D40041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E8FD6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4D601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76BEA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620C7D7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35DE0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7192807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1C562BB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30D8F6F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E86F42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A51BCF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346B15D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F9AE43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31F03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DA417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0EE60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609C367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E196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605098A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0EFC7EAF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794AE6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DF3936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5CDADC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32765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F36E4E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ADB79BA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0D9DB2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0B8D69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5E0DF30A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31B4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5EE30B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1DCF8F5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3EBB7CB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9AC261D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1C3EF1C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B78EC3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900F9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7B225EF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66301F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50D72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0F59B38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7F481D46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97F63A" w14:textId="514CAA4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CCDC2D9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3CB8C60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1791505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CC4A925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5F99D478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0..1</w:t>
            </w:r>
          </w:p>
        </w:tc>
      </w:tr>
      <w:tr w:rsidR="007326F0" w:rsidRPr="00D65741" w14:paraId="28EA080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0BC88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190A9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B7D5A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8CA4F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BB6BBC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BB6BBC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BB6BBC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BB6BBC">
              <w:rPr>
                <w:noProof/>
              </w:rPr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50A05E4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4DDAD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CD1D03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282D7A7D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73C0E33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9D91AE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17098A9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542D4E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FEE6C05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8B2EE4E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6D1527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AD16BC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7F21BA97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001D54" w14:textId="052CD430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й идентификатор блока информации, содержащейся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B71FDB3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1F1EA23B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754281F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3815E2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65054A8A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D65741" w14:paraId="60F0D1C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15AED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E284D1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0E1DAB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94F78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0E79CD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307834C1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8C8B6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40CBFC1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6C925E0F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462F5AA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1B4FC5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3741DA11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7457A20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3DADE87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AD495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FE44ED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4B1C16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2255A62C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AD4B555" w14:textId="23D4F4F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статусе маркированного товара и дате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5D3D656E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BB6BBC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176907DA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335EF65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D1D074C" w14:textId="77777777" w:rsidR="007326F0" w:rsidRPr="003B02EE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79EED22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BB1E3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C83757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3EC46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502742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4A2E948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8048D6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61B28A0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1965288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58CF6BB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8638A8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0DC5D7A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3D2F427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00C34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50AC7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F484F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9D61E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1EC2A06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B90916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причины установки статуса товара 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6427955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1</w:t>
            </w:r>
          </w:p>
        </w:tc>
        <w:tc>
          <w:tcPr>
            <w:tcW w:w="1437" w:type="pct"/>
            <w:shd w:val="clear" w:color="auto" w:fill="auto"/>
          </w:tcPr>
          <w:p w14:paraId="5D98A11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4368C69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596B95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2251F4F6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3B60E7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163C9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51FCA9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AB08B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F7A783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и время</w:t>
            </w:r>
          </w:p>
          <w:p w14:paraId="6862120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5A2D5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3F89850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19C0EFA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6)</w:t>
            </w:r>
          </w:p>
          <w:p w14:paraId="19B7980A" w14:textId="5AD2C6FF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и времени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 xml:space="preserve">в соответствии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3508975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0..1</w:t>
            </w:r>
          </w:p>
        </w:tc>
      </w:tr>
      <w:tr w:rsidR="007326F0" w:rsidRPr="00C831F1" w14:paraId="2FC0CAC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55D79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A3C154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08BCFF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5.2.3</w:t>
            </w:r>
            <w:r w:rsidRPr="00BB6BBC">
              <w:t>.</w:t>
            </w:r>
            <w:r>
              <w:t> </w:t>
            </w:r>
            <w:r w:rsidRPr="00BB6BBC">
              <w:rPr>
                <w:noProof/>
              </w:rPr>
              <w:t>Результат обработки</w:t>
            </w:r>
          </w:p>
          <w:p w14:paraId="60478709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BB6BBC">
              <w:t>(</w:t>
            </w:r>
            <w:r>
              <w:rPr>
                <w:noProof/>
                <w:lang w:val="en-US"/>
              </w:rPr>
              <w:t>ctcdo</w:t>
            </w:r>
            <w:r w:rsidRPr="00BB6BBC">
              <w:rPr>
                <w:noProof/>
              </w:rPr>
              <w:t>:</w:t>
            </w:r>
            <w:proofErr w:type="gramEnd"/>
            <w:r w:rsidRPr="00BB6BBC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BB6BB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BB6BBC">
              <w:t>)</w:t>
            </w:r>
          </w:p>
        </w:tc>
        <w:tc>
          <w:tcPr>
            <w:tcW w:w="1230" w:type="pct"/>
            <w:shd w:val="clear" w:color="auto" w:fill="auto"/>
          </w:tcPr>
          <w:p w14:paraId="33143C9C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2A660C6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BB6BBC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27F7B70C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65360E1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5C7742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3E1A81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30D5E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8A673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A7801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2E94EE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результата обработки сведений</w:t>
            </w:r>
          </w:p>
          <w:p w14:paraId="5B854411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229130F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70F75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671D808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314)</w:t>
            </w:r>
          </w:p>
          <w:p w14:paraId="71D9BBB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90396E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9BFF42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440661C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580DEC3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FA7F4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F1A97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FF694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C76152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Описание результата обработки сведений</w:t>
            </w:r>
          </w:p>
          <w:p w14:paraId="3916E6B1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3E9CE67F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244379F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4BA9EA4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7326F0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72)</w:t>
            </w:r>
          </w:p>
          <w:p w14:paraId="508E0D9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трока символов</w:t>
            </w:r>
            <w:r w:rsidRPr="007326F0">
              <w:t>.</w:t>
            </w:r>
          </w:p>
          <w:p w14:paraId="74AD667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B4033E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2912FA0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164437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2B59B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1C83C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3F7ACF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4FB3C44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E7D4F8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6861AEC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067C2C3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64B82A5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83D43F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D06F12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E7C76E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E9895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547260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серии продукта</w:t>
            </w:r>
          </w:p>
          <w:p w14:paraId="658A965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Product‌Series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0B63923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39BAA9A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0</w:t>
            </w:r>
          </w:p>
        </w:tc>
        <w:tc>
          <w:tcPr>
            <w:tcW w:w="1437" w:type="pct"/>
            <w:shd w:val="clear" w:color="auto" w:fill="auto"/>
          </w:tcPr>
          <w:p w14:paraId="490BB03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6073A5B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FAA1E3F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5747E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4B6D594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AD1B62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E5D4DE3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C81E19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ведения о средстве идентификации групповой или транспортной упаковки</w:t>
            </w:r>
          </w:p>
          <w:p w14:paraId="4DB76B4A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roup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09BDA37" w14:textId="38440E25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средстве идентификации, нанесенном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 xml:space="preserve">на групповую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или транспортную упаковку</w:t>
            </w:r>
          </w:p>
        </w:tc>
        <w:tc>
          <w:tcPr>
            <w:tcW w:w="706" w:type="pct"/>
            <w:shd w:val="clear" w:color="auto" w:fill="auto"/>
          </w:tcPr>
          <w:p w14:paraId="460F2BC6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BB6BBC">
              <w:rPr>
                <w:noProof/>
              </w:rPr>
              <w:t>.00285</w:t>
            </w:r>
          </w:p>
        </w:tc>
        <w:tc>
          <w:tcPr>
            <w:tcW w:w="1437" w:type="pct"/>
            <w:shd w:val="clear" w:color="auto" w:fill="auto"/>
          </w:tcPr>
          <w:p w14:paraId="4F0F22D2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roup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820)</w:t>
            </w:r>
          </w:p>
          <w:p w14:paraId="12B7AE9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BB21B6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C831F1" w14:paraId="5AF0DB2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46B6F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E4DFE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86E0B5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Вид агрегации упаковки</w:t>
            </w:r>
          </w:p>
          <w:p w14:paraId="40B5D67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AF115C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2DDD53E1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1EE7976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9)</w:t>
            </w:r>
          </w:p>
          <w:p w14:paraId="35A770B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39C7F8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55D4ACAA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8147CD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139E5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AE342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21410D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56D5E86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42C13E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6FC4CF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1821EA6A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682AA4F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706B9D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2A89938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05469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672524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CAF01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66A7A9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1DED44C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27444E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318558F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63B2FB4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645DF2A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333158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59CD0D7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44BD4D8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EC72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E2897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C1813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86D7A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3E0CC04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A38E84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443434D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21DB699B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796F28C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87D94A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E5569F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54BD2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6E8DA48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0ACB94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30DB4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059564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5E501565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51AC9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7557021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25F7C8A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2DDA882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3A67BA4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14E207E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64A894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CF85D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D4E8A22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9160C19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DDAFB7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14ECE82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5F9312A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83FA5DA" w14:textId="25DF819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CCA6879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6C16C05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3FDE00B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2CEDD13" w14:textId="77777777" w:rsidR="007326F0" w:rsidRPr="00BB6BBC" w:rsidRDefault="007326F0" w:rsidP="007326F0">
            <w:pPr>
              <w:pStyle w:val="afff4"/>
              <w:jc w:val="left"/>
            </w:pPr>
            <w:r w:rsidRPr="00BB6BBC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15040543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0..1</w:t>
            </w:r>
          </w:p>
        </w:tc>
      </w:tr>
      <w:tr w:rsidR="007326F0" w:rsidRPr="00D65741" w14:paraId="06162F5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81032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63600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91EA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CABD0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BB6BBC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BB6BBC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BB6BBC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BB6BBC">
              <w:rPr>
                <w:noProof/>
              </w:rPr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36C2516B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BA3F3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F187E3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09AFF92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3EF509F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98CB55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3BE83CD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23CB5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3BB5AC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1B559C2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412BE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03D771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010E55BF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DFC3045" w14:textId="0A7ABFF8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й идентификатор блока информации, содержащейся </w:t>
            </w:r>
            <w:r w:rsidR="00BB6BBC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ED47D2A" w14:textId="77777777" w:rsidR="007326F0" w:rsidRPr="00BB6BBC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BB6BBC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BB6BBC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68D29F24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733019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74CFD7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7FA36F0D" w14:textId="77777777" w:rsidR="007326F0" w:rsidRPr="00BB6BBC" w:rsidRDefault="007326F0" w:rsidP="007326F0">
            <w:pPr>
              <w:pStyle w:val="afff4"/>
              <w:jc w:val="center"/>
            </w:pPr>
            <w:r w:rsidRPr="00BB6BBC">
              <w:rPr>
                <w:noProof/>
              </w:rPr>
              <w:t>1</w:t>
            </w:r>
          </w:p>
        </w:tc>
      </w:tr>
      <w:tr w:rsidR="007326F0" w:rsidRPr="00D65741" w14:paraId="10AAAAB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73969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8641FEE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29AC7B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DCA94F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FC0CC7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52711F83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D2D19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2AC0328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2A5F2B4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200B17A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49766F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1F55F0E4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3F07288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32393F8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6523D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1D1A1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C7ED1A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683EB436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9457B4" w14:textId="1261EA65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статусе маркированного товара и дате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7DF5774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4C06B6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4CEE6F75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7236B50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7CC4329" w14:textId="77777777" w:rsidR="007326F0" w:rsidRPr="003B02EE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3E3FFC9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48053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FE39D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FE0C4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E28EBF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42F107B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C2F9E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59F9489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4B629B8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20F464C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AC9FF2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124D659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765ACF2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CA34C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3577CC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5B9B6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B6519C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409AC7F3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F59B42" w14:textId="5169E3B5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причины установки статуса това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4551EE9F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733C13B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62CD380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5EB821D" w14:textId="77777777" w:rsidR="007326F0" w:rsidRPr="00083505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Длина: 2</w:t>
            </w:r>
          </w:p>
        </w:tc>
        <w:tc>
          <w:tcPr>
            <w:tcW w:w="219" w:type="pct"/>
          </w:tcPr>
          <w:p w14:paraId="66EB925C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0..1</w:t>
            </w:r>
          </w:p>
        </w:tc>
      </w:tr>
      <w:tr w:rsidR="007326F0" w:rsidRPr="00D65741" w14:paraId="2A3F2D3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C8FA8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D41043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4B514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E7ACE1D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*.3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Дата и время</w:t>
            </w:r>
          </w:p>
          <w:p w14:paraId="284211E4" w14:textId="77777777" w:rsidR="007326F0" w:rsidRPr="003902D7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4C06B6">
              <w:t>(</w:t>
            </w:r>
            <w:r>
              <w:rPr>
                <w:noProof/>
                <w:lang w:val="en-US"/>
              </w:rPr>
              <w:t>csdo</w:t>
            </w:r>
            <w:r w:rsidRPr="004C06B6">
              <w:rPr>
                <w:noProof/>
              </w:rPr>
              <w:t>:</w:t>
            </w:r>
            <w:proofErr w:type="gramEnd"/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9B52C2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066A885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3FFE2F3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6)</w:t>
            </w:r>
          </w:p>
          <w:p w14:paraId="15669CF0" w14:textId="5BF7B8CC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и времен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 xml:space="preserve">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C9F6700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0..1</w:t>
            </w:r>
          </w:p>
        </w:tc>
      </w:tr>
      <w:tr w:rsidR="007326F0" w:rsidRPr="00C831F1" w14:paraId="1368171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4B7468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619092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97FDBED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5.3.4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Результат обработки</w:t>
            </w:r>
          </w:p>
          <w:p w14:paraId="192501FF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4C06B6">
              <w:t>(</w:t>
            </w:r>
            <w:r>
              <w:rPr>
                <w:noProof/>
                <w:lang w:val="en-US"/>
              </w:rPr>
              <w:t>ctcdo</w:t>
            </w:r>
            <w:r w:rsidRPr="004C06B6">
              <w:rPr>
                <w:noProof/>
              </w:rPr>
              <w:t>:</w:t>
            </w:r>
            <w:proofErr w:type="gramEnd"/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4C06B6">
              <w:t>)</w:t>
            </w:r>
          </w:p>
        </w:tc>
        <w:tc>
          <w:tcPr>
            <w:tcW w:w="1230" w:type="pct"/>
            <w:shd w:val="clear" w:color="auto" w:fill="auto"/>
          </w:tcPr>
          <w:p w14:paraId="3BCA4085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591A0096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4C06B6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55956544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5F5AB55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5EAFFE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237261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4A7C7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396848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67F77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8CFBFF" w14:textId="77777777" w:rsidR="007326F0" w:rsidRPr="003902D7" w:rsidRDefault="007326F0" w:rsidP="007326F0">
            <w:pPr>
              <w:pStyle w:val="afff4"/>
              <w:jc w:val="left"/>
            </w:pPr>
            <w:r w:rsidRPr="003902D7">
              <w:rPr>
                <w:noProof/>
              </w:rPr>
              <w:t>*.1</w:t>
            </w:r>
            <w:r w:rsidRPr="003902D7">
              <w:t>.</w:t>
            </w:r>
            <w:r>
              <w:t> </w:t>
            </w:r>
            <w:r w:rsidRPr="003902D7">
              <w:rPr>
                <w:noProof/>
              </w:rPr>
              <w:t>Код результата обработки сведений</w:t>
            </w:r>
          </w:p>
          <w:p w14:paraId="5EAC6430" w14:textId="77777777" w:rsidR="007326F0" w:rsidRPr="00083505" w:rsidRDefault="007326F0" w:rsidP="007326F0">
            <w:pPr>
              <w:pStyle w:val="afff4"/>
              <w:jc w:val="left"/>
            </w:pPr>
            <w:r w:rsidRPr="003902D7">
              <w:t>(</w:t>
            </w:r>
            <w:r>
              <w:rPr>
                <w:noProof/>
                <w:lang w:val="en-US"/>
              </w:rPr>
              <w:t>ctsdo</w:t>
            </w:r>
            <w:r w:rsidRPr="003902D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902D7">
              <w:t>)</w:t>
            </w:r>
          </w:p>
        </w:tc>
        <w:tc>
          <w:tcPr>
            <w:tcW w:w="1230" w:type="pct"/>
            <w:shd w:val="clear" w:color="auto" w:fill="auto"/>
          </w:tcPr>
          <w:p w14:paraId="168C7DB3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26BF03F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0907B63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314)</w:t>
            </w:r>
          </w:p>
          <w:p w14:paraId="07E6C25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AB9387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B869B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33BDC4E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44CDB12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BCE9D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64B54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8A3CA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E45BBCB" w14:textId="77777777" w:rsidR="007326F0" w:rsidRPr="003902D7" w:rsidRDefault="007326F0" w:rsidP="007326F0">
            <w:pPr>
              <w:pStyle w:val="afff4"/>
              <w:jc w:val="left"/>
            </w:pPr>
            <w:r w:rsidRPr="003902D7">
              <w:rPr>
                <w:noProof/>
              </w:rPr>
              <w:t>*.2</w:t>
            </w:r>
            <w:r w:rsidRPr="003902D7">
              <w:t>.</w:t>
            </w:r>
            <w:r>
              <w:t> </w:t>
            </w:r>
            <w:r w:rsidRPr="003902D7">
              <w:rPr>
                <w:noProof/>
              </w:rPr>
              <w:t>Описание результата обработки сведений</w:t>
            </w:r>
          </w:p>
          <w:p w14:paraId="14422E85" w14:textId="77777777" w:rsidR="007326F0" w:rsidRPr="00083505" w:rsidRDefault="007326F0" w:rsidP="007326F0">
            <w:pPr>
              <w:pStyle w:val="afff4"/>
              <w:jc w:val="left"/>
            </w:pPr>
            <w:r w:rsidRPr="003902D7">
              <w:t>(</w:t>
            </w:r>
            <w:r>
              <w:rPr>
                <w:noProof/>
                <w:lang w:val="en-US"/>
              </w:rPr>
              <w:t>ctsdo</w:t>
            </w:r>
            <w:r w:rsidRPr="003902D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3902D7">
              <w:t>)</w:t>
            </w:r>
          </w:p>
        </w:tc>
        <w:tc>
          <w:tcPr>
            <w:tcW w:w="1230" w:type="pct"/>
            <w:shd w:val="clear" w:color="auto" w:fill="auto"/>
          </w:tcPr>
          <w:p w14:paraId="49FF5AA4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445138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490A121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7326F0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72)</w:t>
            </w:r>
          </w:p>
          <w:p w14:paraId="2265724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трока символов</w:t>
            </w:r>
            <w:r w:rsidRPr="007326F0">
              <w:t>.</w:t>
            </w:r>
          </w:p>
          <w:p w14:paraId="28DDA07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613E6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02A310F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5862FD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115F6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862BD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94DACA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23E4732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238B9F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04B0196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72CC02B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17915FC8" w14:textId="49794BAA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F1436C6" w14:textId="77777777" w:rsidR="007326F0" w:rsidRPr="003B02EE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0..1</w:t>
            </w:r>
          </w:p>
        </w:tc>
      </w:tr>
      <w:tr w:rsidR="007326F0" w:rsidRPr="00C831F1" w14:paraId="4A04D08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E5D96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7D2ABF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81B4719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5.3.6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Номер серии продукта</w:t>
            </w:r>
          </w:p>
          <w:p w14:paraId="198337F1" w14:textId="77777777" w:rsidR="007326F0" w:rsidRPr="004C06B6" w:rsidRDefault="007326F0" w:rsidP="007326F0">
            <w:pPr>
              <w:pStyle w:val="afff4"/>
              <w:jc w:val="left"/>
            </w:pPr>
            <w:proofErr w:type="gramStart"/>
            <w:r w:rsidRPr="004C06B6">
              <w:t>(</w:t>
            </w:r>
            <w:r>
              <w:rPr>
                <w:noProof/>
                <w:lang w:val="en-US"/>
              </w:rPr>
              <w:t>ctsdo</w:t>
            </w:r>
            <w:r w:rsidRPr="004C06B6">
              <w:rPr>
                <w:noProof/>
              </w:rPr>
              <w:t>:</w:t>
            </w:r>
            <w:proofErr w:type="gramEnd"/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C06B6">
              <w:t>)</w:t>
            </w:r>
          </w:p>
        </w:tc>
        <w:tc>
          <w:tcPr>
            <w:tcW w:w="1230" w:type="pct"/>
            <w:shd w:val="clear" w:color="auto" w:fill="auto"/>
          </w:tcPr>
          <w:p w14:paraId="5A05D252" w14:textId="22885892" w:rsidR="007326F0" w:rsidRPr="007326F0" w:rsidRDefault="007326F0" w:rsidP="003902D7">
            <w:pPr>
              <w:pStyle w:val="afff4"/>
              <w:jc w:val="left"/>
            </w:pPr>
            <w:r w:rsidRPr="007326F0">
              <w:rPr>
                <w:noProof/>
              </w:rPr>
              <w:t xml:space="preserve">номер производственной серии </w:t>
            </w:r>
          </w:p>
        </w:tc>
        <w:tc>
          <w:tcPr>
            <w:tcW w:w="706" w:type="pct"/>
            <w:shd w:val="clear" w:color="auto" w:fill="auto"/>
          </w:tcPr>
          <w:p w14:paraId="2C626F5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5756A82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327F00C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D4D5C6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BDEEFA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29BB1E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5CE7FE0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5C063D8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0C3340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Признак представления описания товара</w:t>
            </w:r>
          </w:p>
          <w:p w14:paraId="4BAFD339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Commod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ndicator</w:t>
            </w:r>
            <w:r w:rsidRPr="007326F0">
              <w:t>)</w:t>
            </w:r>
          </w:p>
        </w:tc>
        <w:tc>
          <w:tcPr>
            <w:tcW w:w="1230" w:type="pct"/>
          </w:tcPr>
          <w:p w14:paraId="3347140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ризнак, обозначающий необходимость включения описания товара при представлении результатов обработки</w:t>
            </w:r>
          </w:p>
        </w:tc>
        <w:tc>
          <w:tcPr>
            <w:tcW w:w="706" w:type="pct"/>
            <w:shd w:val="clear" w:color="auto" w:fill="auto"/>
          </w:tcPr>
          <w:p w14:paraId="48D79CEB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2</w:t>
            </w:r>
          </w:p>
        </w:tc>
        <w:tc>
          <w:tcPr>
            <w:tcW w:w="1437" w:type="pct"/>
            <w:shd w:val="clear" w:color="auto" w:fill="auto"/>
          </w:tcPr>
          <w:p w14:paraId="12ABB772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bdt:‌Indicator‌Type</w:t>
            </w:r>
            <w:r>
              <w:rPr>
                <w:noProof/>
                <w:lang w:val="en-US"/>
              </w:rPr>
              <w:t xml:space="preserve"> (M.BDT.00013)</w:t>
            </w:r>
          </w:p>
          <w:p w14:paraId="60A93C3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Одно из двух значений: «true» (истина) или «false» (ложь)</w:t>
            </w:r>
          </w:p>
        </w:tc>
        <w:tc>
          <w:tcPr>
            <w:tcW w:w="219" w:type="pct"/>
          </w:tcPr>
          <w:p w14:paraId="577920B1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EE27A5" w14:paraId="5A6C18B9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B09BA5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окупатель</w:t>
            </w:r>
          </w:p>
          <w:p w14:paraId="4F3FA833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Buy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82496A0" w14:textId="77777777" w:rsidR="007326F0" w:rsidRPr="007326F0" w:rsidRDefault="007326F0" w:rsidP="007326F0">
            <w:pPr>
              <w:pStyle w:val="afff4"/>
              <w:jc w:val="left"/>
            </w:pPr>
            <w:r w:rsidRPr="00F5015F">
              <w:rPr>
                <w:noProof/>
                <w:lang w:val="en-US"/>
              </w:rPr>
              <w:t>c</w:t>
            </w:r>
            <w:r w:rsidRPr="007326F0">
              <w:rPr>
                <w:noProof/>
              </w:rPr>
              <w:t>ведения об участнике оборота товаров, являющимся покупателем</w:t>
            </w:r>
          </w:p>
        </w:tc>
        <w:tc>
          <w:tcPr>
            <w:tcW w:w="706" w:type="pct"/>
            <w:shd w:val="clear" w:color="auto" w:fill="auto"/>
          </w:tcPr>
          <w:p w14:paraId="0EB359C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4</w:t>
            </w:r>
          </w:p>
        </w:tc>
        <w:tc>
          <w:tcPr>
            <w:tcW w:w="1437" w:type="pct"/>
            <w:shd w:val="clear" w:color="auto" w:fill="auto"/>
          </w:tcPr>
          <w:p w14:paraId="118734F5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0B0747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14C6283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E82782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FD68F0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7AFC96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6DCF5FB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798F39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51C67D9D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6CDD6F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61BD716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3BB4D09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22B40076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F4AB5C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E48160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811A3A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9D7F23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7C733ACE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6BA3FE73" w14:textId="4D58A5A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D65674F" w14:textId="77777777" w:rsidR="007326F0" w:rsidRPr="003B02EE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638F9F9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52DA88B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4BCBF36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78003A74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3BCF6B0D" w14:textId="77777777" w:rsidR="007326F0" w:rsidRPr="003B02EE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75EA083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02B7366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DF6D21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6.2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30E5B0F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6C3B9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4DAE1498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2A58DE7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6)</w:t>
            </w:r>
          </w:p>
          <w:p w14:paraId="2E5B4D8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FB91245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9FEDB0C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1265079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276458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E4968F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14D91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раткое наименование субъекта</w:t>
            </w:r>
          </w:p>
          <w:p w14:paraId="27D18C98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</w:tcPr>
          <w:p w14:paraId="2D0B76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BC6C5C3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039D967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FA332A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2DAB9BC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C143A4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F0DE0D0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C1F339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E57490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59A6A3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организационно-правовой формы</w:t>
            </w:r>
          </w:p>
          <w:p w14:paraId="6FE9886F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</w:tcPr>
          <w:p w14:paraId="6D23FCF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8AC6646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28DC5D7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40)</w:t>
            </w:r>
          </w:p>
          <w:p w14:paraId="28FAE731" w14:textId="3B9EAC3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атрибуте «Идентификатор справочника (классификатора)»</w:t>
            </w:r>
            <w:r w:rsidRPr="007326F0">
              <w:t>.</w:t>
            </w:r>
          </w:p>
          <w:p w14:paraId="3C83FC6C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7788D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ACA40A8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09B025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40BEBE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8668723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05B31B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058F17D2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5D917AB3" w14:textId="5CD6E86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11D13B3" w14:textId="77777777" w:rsidR="007326F0" w:rsidRPr="003B02EE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389785E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0BDB8CC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0B4BE4F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30F59486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84F9885" w14:textId="77777777" w:rsidR="007326F0" w:rsidRPr="003B02EE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0CA5E3C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5B69C6D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99BD7F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Наименование организационно-правовой формы</w:t>
            </w:r>
          </w:p>
          <w:p w14:paraId="4AB9FAC6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</w:tcPr>
          <w:p w14:paraId="5BD64D0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4756E4BB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6B91C12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6)</w:t>
            </w:r>
          </w:p>
          <w:p w14:paraId="51AD0D7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6E9EBD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70962A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E19BE4A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5F8726B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31FA999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0BA32C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6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Идентификатор хозяйствующего субъекта</w:t>
            </w:r>
          </w:p>
          <w:p w14:paraId="023B51EB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</w:tcPr>
          <w:p w14:paraId="38C2526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11DF2672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38D2AE6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57)</w:t>
            </w:r>
          </w:p>
          <w:p w14:paraId="057A11E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70D3B8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1B2ADBA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EBF64B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AEFF3F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E4B50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70103F8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D01E65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метод идентификации</w:t>
            </w:r>
          </w:p>
          <w:p w14:paraId="5CEE2F48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3898C648" w14:textId="77777777" w:rsidR="007326F0" w:rsidRPr="00B53DF3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57FB8BED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833DFC8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58</w:t>
            </w:r>
            <w:r w:rsidRPr="007326F0">
              <w:t>)</w:t>
            </w:r>
          </w:p>
          <w:p w14:paraId="291CEFF2" w14:textId="73D53C5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562DED28" w14:textId="77777777" w:rsidR="007326F0" w:rsidRPr="003B02EE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7CBBF41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27036A9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5EDADA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7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Уникальный идентификационный таможенный номер</w:t>
            </w:r>
          </w:p>
          <w:p w14:paraId="4A2B218D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</w:tcPr>
          <w:p w14:paraId="73B3082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364D53AE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4F90100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Unique‌Customs‌Number‌Id‌Type</w:t>
            </w:r>
            <w:r>
              <w:rPr>
                <w:noProof/>
                <w:lang w:val="en-US"/>
              </w:rPr>
              <w:t xml:space="preserve"> (M.SDT.00089)</w:t>
            </w:r>
          </w:p>
          <w:p w14:paraId="64C2CF6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209A8DF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445DCE7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67387A62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C762BB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190052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D235BB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7081BF6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C981F3E" w14:textId="5142341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субъект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32F3651E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3E7AF05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25)</w:t>
            </w:r>
          </w:p>
          <w:p w14:paraId="0D62F52D" w14:textId="56786AE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7326F0">
              <w:t>.</w:t>
            </w:r>
          </w:p>
          <w:p w14:paraId="2864825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2E8DF8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AD51AE9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AA50AB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C771757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FC74FF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9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причины постановки на учет</w:t>
            </w:r>
          </w:p>
          <w:p w14:paraId="0C540EE7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</w:tcPr>
          <w:p w14:paraId="0FCC68A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2FD83D2B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15AF5452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02427C0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B9CA86D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53F64AEB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CECEFC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899C7AF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E8E41F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12848B5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1E1C1A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4CCED69E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360C590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64)</w:t>
            </w:r>
          </w:p>
          <w:p w14:paraId="12BFFBB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A279E33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C831F1" w14:paraId="69F7728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B6A82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25E201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000C05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77DF516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428BB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0CF61D2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58CA4EA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2)</w:t>
            </w:r>
          </w:p>
          <w:p w14:paraId="6438D19B" w14:textId="4E7EFD6D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адресов</w:t>
            </w:r>
            <w:r w:rsidRPr="007326F0">
              <w:t>.</w:t>
            </w:r>
          </w:p>
          <w:p w14:paraId="72CE1F3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88F8C9D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6125FF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77F95C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4F14D9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83A0AD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BFDA4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5C252098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60428F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62E62B88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320FA7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13357CF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06074854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606E6E05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EA0CA5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A2A71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F14AD1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CFFA81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3ACA2B1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78E4C1F0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AF0FC2F" w14:textId="64A9506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A079BC7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0EFC8C7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69F66FE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E30DE0B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23C32B02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155AB7E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7FCDF46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7FC6C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F958D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9D32CA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6.10.3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156564C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DD8EDA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3622101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3CEFAF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31)</w:t>
            </w:r>
          </w:p>
          <w:p w14:paraId="467EEF0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EA4F82D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9D189E5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26A4153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9A9E4E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2714E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5A906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E62A41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693F17E5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48495D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5D75374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74D6F81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75F8348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E04762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35EF9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C364961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72E2A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C05E5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FF1292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1C53B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568A5D79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30CF3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0C8A25C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2AD92BD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6873FFC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527FD8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3649DC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FBC55A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1CB947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1F6EB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DE6724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CBC442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1D8E4A2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6C09648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552449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01F09A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1C17A7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683452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00A58F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4DC4839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5985AF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0C5AD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051B3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9F1A6D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369A0668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F49321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3ABD408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0961C90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0769AB5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BDE2ED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5B80E4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109874C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D5ED6D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0E6358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A9F813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2DBFE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4A26CF7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F2C37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7541193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5D708E1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20917F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1E8933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264082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298DCE3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D74596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64056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A30862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2976D6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764D8765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50329E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7AB293DD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2FDF758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2AAC99C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A944A0D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5E997A2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4D6B038F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69FD27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96465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716535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E8856F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4F7C650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23D3CD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32533EB9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3E9A118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37A03FF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9C2B63B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D5C48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CE2749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05C94E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5A2B1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3522D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385B51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4B82302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C7DB2A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5D3BF89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60BC10E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06)</w:t>
            </w:r>
          </w:p>
          <w:p w14:paraId="29E1E85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A9ABA00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7CDE89E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5E404A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C9D1E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86CFF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DE5AD7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1F3CB3E8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6CE808D" w14:textId="78CD0F4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номер абонентского ящик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6B26A70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44E33AB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5C508A1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8CDBD97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27EF16A9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A450BD7" w14:textId="77777777" w:rsidR="007326F0" w:rsidRPr="003B02EE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0..1</w:t>
            </w:r>
          </w:p>
        </w:tc>
      </w:tr>
      <w:tr w:rsidR="007326F0" w:rsidRPr="00C831F1" w14:paraId="751C4FE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7937ACB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FDAAEC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6.11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33713F2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A9069B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133CA26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2ADEF0A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03)</w:t>
            </w:r>
          </w:p>
          <w:p w14:paraId="45C29F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66B800D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C831F1" w14:paraId="15D2252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335C2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63971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AA8336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11C905E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F4690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66EF469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09A32E1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3)</w:t>
            </w:r>
          </w:p>
          <w:p w14:paraId="542B3EC8" w14:textId="6DD0A22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связи</w:t>
            </w:r>
            <w:r w:rsidRPr="007326F0">
              <w:t>.</w:t>
            </w:r>
          </w:p>
          <w:p w14:paraId="1A145B1F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9F86D4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A8545C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320057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E9194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E7C4C4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188220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1E8F4523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5BFF3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95AE75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0F694F3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610D8A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F55740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C515B8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831373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D0272E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7F2AF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FA0BD3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87E59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4C806A76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81141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73EBE34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3B7A4A6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15)</w:t>
            </w:r>
          </w:p>
          <w:p w14:paraId="5D84E26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DEF525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71372FF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6D381ECC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71A7C71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1FF7020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F7D2B6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3FF7F07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5D08CA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4CB09578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2D62FC47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497507E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29BD4080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5C60339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6906B7F5" w14:textId="77777777" w:rsidR="00E5319C" w:rsidRPr="008913AC" w:rsidRDefault="00E5319C" w:rsidP="00AF6CAE">
      <w:pPr>
        <w:pStyle w:val="aff1"/>
        <w:keepLines/>
      </w:pPr>
    </w:p>
    <w:p w14:paraId="2EA8A6A5" w14:textId="63C45FF8" w:rsidR="0047003E" w:rsidRPr="008913AC" w:rsidRDefault="0047003E" w:rsidP="00AF6CAE">
      <w:pPr>
        <w:pStyle w:val="a6"/>
      </w:pPr>
    </w:p>
    <w:p w14:paraId="7FA28CEC" w14:textId="77777777" w:rsidR="00E5319C" w:rsidRPr="008913AC" w:rsidRDefault="00E5319C" w:rsidP="00AF6CAE">
      <w:pPr>
        <w:pStyle w:val="a6"/>
        <w:sectPr w:rsidR="00E5319C" w:rsidRPr="008913AC" w:rsidSect="0047003E">
          <w:headerReference w:type="default" r:id="rId14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E83995D" w14:textId="1CFA3ED8" w:rsidR="00D75DBA" w:rsidRPr="008913AC" w:rsidRDefault="0047003E" w:rsidP="00D75DBA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19</w:t>
      </w:r>
      <w:r w:rsidR="00D75DBA" w:rsidRPr="008913AC">
        <w:t>. </w:t>
      </w:r>
      <w:r w:rsidR="00D75DBA" w:rsidRPr="008913AC">
        <w:rPr>
          <w:lang w:val="ru-RU"/>
        </w:rPr>
        <w:t xml:space="preserve">Описание структуры электронного документа (сведений) </w:t>
      </w:r>
      <w:r w:rsidR="008A1DB1" w:rsidRPr="008913AC">
        <w:rPr>
          <w:lang w:val="ru-RU"/>
        </w:rPr>
        <w:t>«Сведения о товарах, маркированных средствами идентификации» (R.CT.</w:t>
      </w:r>
      <w:r w:rsidR="008D051B" w:rsidRPr="008913AC">
        <w:rPr>
          <w:lang w:val="ru-RU"/>
        </w:rPr>
        <w:t>LS.03</w:t>
      </w:r>
      <w:r w:rsidR="008A1DB1" w:rsidRPr="008913AC">
        <w:rPr>
          <w:lang w:val="ru-RU"/>
        </w:rPr>
        <w:t>.011)</w:t>
      </w:r>
      <w:r w:rsidR="00D75DBA" w:rsidRPr="008913AC">
        <w:rPr>
          <w:lang w:val="ru-RU"/>
        </w:rPr>
        <w:t xml:space="preserve"> приведено в таблице </w:t>
      </w:r>
      <w:r w:rsidR="00D75DBA" w:rsidRPr="008913AC">
        <w:t>1</w:t>
      </w:r>
      <w:r w:rsidRPr="008913AC">
        <w:rPr>
          <w:lang w:val="ru-RU"/>
        </w:rPr>
        <w:t>1</w:t>
      </w:r>
      <w:r w:rsidR="00D75DBA" w:rsidRPr="008913AC">
        <w:rPr>
          <w:lang w:val="ru-RU"/>
        </w:rPr>
        <w:t>.</w:t>
      </w:r>
    </w:p>
    <w:p w14:paraId="799F7074" w14:textId="53AA8200" w:rsidR="00D75DBA" w:rsidRPr="008913AC" w:rsidRDefault="00D75DBA" w:rsidP="00D75DBA">
      <w:pPr>
        <w:pStyle w:val="afff1"/>
      </w:pPr>
      <w:r w:rsidRPr="008913AC">
        <w:t>Таблица 1</w:t>
      </w:r>
      <w:r w:rsidR="0047003E" w:rsidRPr="008913AC">
        <w:t>1</w:t>
      </w:r>
    </w:p>
    <w:p w14:paraId="74AA1304" w14:textId="70594DED" w:rsidR="00D75DBA" w:rsidRPr="008913AC" w:rsidRDefault="00D75DBA" w:rsidP="00D75DBA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Сведения о товарах, маркированных средствами идентификации» (R.CT.</w:t>
      </w:r>
      <w:r w:rsidR="008D051B" w:rsidRPr="008913AC">
        <w:t>LS.03</w:t>
      </w:r>
      <w:r w:rsidR="008A1DB1" w:rsidRPr="008913AC">
        <w:t>.011)</w:t>
      </w:r>
    </w:p>
    <w:p w14:paraId="3BA86A7A" w14:textId="77777777" w:rsidR="00D75DBA" w:rsidRPr="008913AC" w:rsidRDefault="00D75DBA" w:rsidP="00D75DBA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D75DBA" w:rsidRPr="008913AC" w14:paraId="22FC3AD6" w14:textId="77777777" w:rsidTr="0064727E">
        <w:trPr>
          <w:trHeight w:val="601"/>
          <w:tblHeader/>
        </w:trPr>
        <w:tc>
          <w:tcPr>
            <w:tcW w:w="632" w:type="dxa"/>
          </w:tcPr>
          <w:p w14:paraId="4709A50F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580E0903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2D7CACC1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D75DBA" w:rsidRPr="008913AC" w14:paraId="519F66D8" w14:textId="77777777" w:rsidTr="0064727E">
        <w:trPr>
          <w:trHeight w:val="301"/>
          <w:tblHeader/>
        </w:trPr>
        <w:tc>
          <w:tcPr>
            <w:tcW w:w="632" w:type="dxa"/>
            <w:vAlign w:val="center"/>
          </w:tcPr>
          <w:p w14:paraId="4169EB99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17802DD7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2B6B621B" w14:textId="77777777" w:rsidR="00D75DBA" w:rsidRPr="008913AC" w:rsidRDefault="00D75DBA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35B697D3" w14:textId="77777777" w:rsidTr="0064727E">
        <w:tc>
          <w:tcPr>
            <w:tcW w:w="632" w:type="dxa"/>
          </w:tcPr>
          <w:p w14:paraId="6B395FC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131C6A6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442AB6E0" w14:textId="5E2E3C9F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сведения о товарах, маркированных средствами идентификации</w:t>
            </w:r>
          </w:p>
        </w:tc>
      </w:tr>
      <w:tr w:rsidR="005D592A" w:rsidRPr="008913AC" w14:paraId="6273828D" w14:textId="77777777" w:rsidTr="0064727E">
        <w:tc>
          <w:tcPr>
            <w:tcW w:w="632" w:type="dxa"/>
          </w:tcPr>
          <w:p w14:paraId="38EB5B6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381F8CB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2D66F937" w14:textId="45C5CC30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3.011</w:t>
            </w:r>
          </w:p>
        </w:tc>
      </w:tr>
      <w:tr w:rsidR="005D592A" w:rsidRPr="008913AC" w14:paraId="257F8298" w14:textId="77777777" w:rsidTr="0064727E">
        <w:tc>
          <w:tcPr>
            <w:tcW w:w="632" w:type="dxa"/>
          </w:tcPr>
          <w:p w14:paraId="046457A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18847CB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DB21FED" w14:textId="715A6466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5D592A" w:rsidRPr="008913AC" w14:paraId="30D28A31" w14:textId="77777777" w:rsidTr="0064727E">
        <w:tc>
          <w:tcPr>
            <w:tcW w:w="632" w:type="dxa"/>
          </w:tcPr>
          <w:p w14:paraId="27C1BD3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4E85939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757BFE2A" w14:textId="7D257422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сведения о товарах, маркированных средствами идентификации</w:t>
            </w:r>
          </w:p>
        </w:tc>
      </w:tr>
      <w:tr w:rsidR="005D592A" w:rsidRPr="008913AC" w14:paraId="322A8FA6" w14:textId="77777777" w:rsidTr="0064727E">
        <w:tc>
          <w:tcPr>
            <w:tcW w:w="632" w:type="dxa"/>
          </w:tcPr>
          <w:p w14:paraId="180C5A3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2CEE80D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54D2B304" w14:textId="15C1005E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226809" w14:paraId="04261719" w14:textId="77777777" w:rsidTr="0064727E">
        <w:tc>
          <w:tcPr>
            <w:tcW w:w="632" w:type="dxa"/>
          </w:tcPr>
          <w:p w14:paraId="25D59C1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0ED0D39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7C5280DA" w14:textId="002D6611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edGoodsInformation:v1.0.0</w:t>
            </w:r>
          </w:p>
        </w:tc>
      </w:tr>
      <w:tr w:rsidR="005D592A" w:rsidRPr="008913AC" w14:paraId="0A6FC9FA" w14:textId="77777777" w:rsidTr="0064727E">
        <w:tc>
          <w:tcPr>
            <w:tcW w:w="632" w:type="dxa"/>
          </w:tcPr>
          <w:p w14:paraId="4450BCC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6866D59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4C1CDDA4" w14:textId="75672C8E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IdentificatedGoodsInformation</w:t>
            </w:r>
          </w:p>
        </w:tc>
      </w:tr>
      <w:tr w:rsidR="005D592A" w:rsidRPr="00226809" w14:paraId="64CE9C1A" w14:textId="77777777" w:rsidTr="0064727E">
        <w:tc>
          <w:tcPr>
            <w:tcW w:w="632" w:type="dxa"/>
          </w:tcPr>
          <w:p w14:paraId="7DA436C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1FD6BB5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0BDE28C4" w14:textId="3722B6AF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IdentificatedGoodsInformation_v1.0.0.xsd</w:t>
            </w:r>
          </w:p>
        </w:tc>
      </w:tr>
    </w:tbl>
    <w:p w14:paraId="6547746C" w14:textId="0FCDC604" w:rsidR="00D75DBA" w:rsidRPr="008913AC" w:rsidRDefault="0047003E" w:rsidP="00D75DBA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0</w:t>
      </w:r>
      <w:r w:rsidR="00D75DBA" w:rsidRPr="008913AC">
        <w:rPr>
          <w:lang w:val="ru-RU"/>
        </w:rPr>
        <w:t>.</w:t>
      </w:r>
      <w:r w:rsidR="00D75DBA" w:rsidRPr="008913AC">
        <w:t> Импортируемые пространства имен п</w:t>
      </w:r>
      <w:r w:rsidR="00D75DBA" w:rsidRPr="008913AC">
        <w:rPr>
          <w:lang w:val="ru-RU"/>
        </w:rPr>
        <w:t>риведены</w:t>
      </w:r>
      <w:r w:rsidR="00D75DBA" w:rsidRPr="008913AC">
        <w:t xml:space="preserve"> в табл</w:t>
      </w:r>
      <w:r w:rsidR="00D75DBA" w:rsidRPr="008913AC">
        <w:rPr>
          <w:lang w:val="ru-RU"/>
        </w:rPr>
        <w:t xml:space="preserve">ице </w:t>
      </w:r>
      <w:r w:rsidRPr="008913AC">
        <w:rPr>
          <w:lang w:val="ru-RU"/>
        </w:rPr>
        <w:t>12</w:t>
      </w:r>
      <w:r w:rsidR="00D75DBA" w:rsidRPr="008913AC">
        <w:t>.</w:t>
      </w:r>
    </w:p>
    <w:p w14:paraId="014A516B" w14:textId="3E270A4A" w:rsidR="00D75DBA" w:rsidRPr="008913AC" w:rsidRDefault="00D75DBA" w:rsidP="00D75DBA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7003E" w:rsidRPr="008913AC">
        <w:t>12</w:t>
      </w:r>
    </w:p>
    <w:p w14:paraId="1B2224DB" w14:textId="77777777" w:rsidR="00D75DBA" w:rsidRPr="008913AC" w:rsidRDefault="00D75DBA" w:rsidP="00D75DBA">
      <w:pPr>
        <w:pStyle w:val="aff1"/>
        <w:keepLines/>
      </w:pPr>
      <w:r w:rsidRPr="008913AC">
        <w:t>Импортируемые пространства имен</w:t>
      </w:r>
    </w:p>
    <w:p w14:paraId="07EC94C5" w14:textId="77777777" w:rsidR="00D75DBA" w:rsidRPr="008913AC" w:rsidRDefault="00D75DBA" w:rsidP="00D75DBA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D75DBA" w:rsidRPr="008913AC" w14:paraId="08220124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A13F2D1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0A570253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700E36F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D75DBA" w:rsidRPr="008913AC" w14:paraId="69A87833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1B927BC7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5DA32F86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863044A" w14:textId="77777777" w:rsidR="00D75DBA" w:rsidRPr="008913AC" w:rsidRDefault="00D75DBA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D75DBA" w:rsidRPr="008913AC" w14:paraId="2A52948B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F183D40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FF2C2B3" w14:textId="75C6AD9F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F30347">
              <w:rPr>
                <w:noProof/>
                <w:lang w:val="en-US"/>
              </w:rPr>
              <w:t xml:space="preserve"> 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F243001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D75DBA" w:rsidRPr="008913AC" w14:paraId="67FEDB1D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D196DD7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397A6AD" w14:textId="6B94B6FA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F30347">
              <w:rPr>
                <w:noProof/>
                <w:lang w:val="en-US"/>
              </w:rPr>
              <w:t xml:space="preserve"> 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  <w:r w:rsidR="00F30347" w:rsidRPr="00F30347">
              <w:rPr>
                <w:noProof/>
                <w:lang w:val="en-US"/>
              </w:rPr>
              <w:t>.</w:t>
            </w:r>
            <w:r w:rsidR="00F303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BE1FEF5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D75DBA" w:rsidRPr="008913AC" w14:paraId="10A2911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728C6C5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25E483D" w14:textId="77777777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6060960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D75DBA" w:rsidRPr="008913AC" w14:paraId="205D4CBF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7A460A4" w14:textId="77777777" w:rsidR="00D75DBA" w:rsidRPr="008913AC" w:rsidRDefault="00D75DBA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81C4C26" w14:textId="77777777" w:rsidR="00D75DBA" w:rsidRPr="008913AC" w:rsidRDefault="00D75DBA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0A1F5BE" w14:textId="77777777" w:rsidR="00D75DBA" w:rsidRPr="008913AC" w:rsidRDefault="00D75DBA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3032B1A" w14:textId="584A7B7E" w:rsidR="00F30347" w:rsidRPr="008913AC" w:rsidRDefault="00F30347" w:rsidP="00F30347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4C06B6">
        <w:rPr>
          <w:lang w:val="ru-RU"/>
        </w:rPr>
        <w:t xml:space="preserve"> </w:t>
      </w:r>
      <w:r w:rsidRPr="004B67CD">
        <w:t xml:space="preserve">при разработке </w:t>
      </w:r>
      <w:r w:rsidR="004C06B6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1CC742C8" w14:textId="59E3CCDC" w:rsidR="00D75DBA" w:rsidRPr="008913AC" w:rsidRDefault="0047003E" w:rsidP="00D75DBA">
      <w:pPr>
        <w:pStyle w:val="a6"/>
        <w:outlineLvl w:val="2"/>
      </w:pPr>
      <w:r w:rsidRPr="008913AC">
        <w:rPr>
          <w:noProof/>
          <w:lang w:val="ru-RU"/>
        </w:rPr>
        <w:t>21</w:t>
      </w:r>
      <w:r w:rsidR="00D75DBA" w:rsidRPr="008913AC">
        <w:rPr>
          <w:noProof/>
          <w:lang w:val="ru-RU"/>
        </w:rPr>
        <w:t>. </w:t>
      </w:r>
      <w:r w:rsidR="00D75DBA" w:rsidRPr="008913AC">
        <w:t xml:space="preserve">Реквизитный состав </w:t>
      </w:r>
      <w:r w:rsidR="00D75DBA" w:rsidRPr="008913AC">
        <w:rPr>
          <w:lang w:val="ru-RU"/>
        </w:rPr>
        <w:t>структуры электронного документа (сведений)</w:t>
      </w:r>
      <w:r w:rsidR="00D75DBA" w:rsidRPr="008913AC">
        <w:t xml:space="preserve"> </w:t>
      </w:r>
      <w:r w:rsidR="008A1DB1" w:rsidRPr="008913AC">
        <w:t>«Сведения о товарах, маркированных средствами идентификации» (R.CT.</w:t>
      </w:r>
      <w:r w:rsidR="008D051B" w:rsidRPr="008913AC">
        <w:t>LS.03</w:t>
      </w:r>
      <w:r w:rsidR="008A1DB1" w:rsidRPr="008913AC">
        <w:t>.011)</w:t>
      </w:r>
      <w:r w:rsidR="0064727E" w:rsidRPr="008913AC">
        <w:rPr>
          <w:lang w:val="ru-RU"/>
        </w:rPr>
        <w:t xml:space="preserve"> </w:t>
      </w:r>
      <w:r w:rsidR="00D75DBA" w:rsidRPr="008913AC">
        <w:rPr>
          <w:lang w:val="ru-RU"/>
        </w:rPr>
        <w:t xml:space="preserve">приведен </w:t>
      </w:r>
      <w:r w:rsidR="00D75DBA" w:rsidRPr="008913AC">
        <w:t>в табл</w:t>
      </w:r>
      <w:r w:rsidR="00D75DBA" w:rsidRPr="008913AC">
        <w:rPr>
          <w:lang w:val="ru-RU"/>
        </w:rPr>
        <w:t xml:space="preserve">ице </w:t>
      </w:r>
      <w:r w:rsidRPr="008913AC">
        <w:rPr>
          <w:lang w:val="ru-RU"/>
        </w:rPr>
        <w:t>13</w:t>
      </w:r>
      <w:r w:rsidR="00D75DBA" w:rsidRPr="008913AC">
        <w:t>.</w:t>
      </w:r>
    </w:p>
    <w:p w14:paraId="2359C3A8" w14:textId="77777777" w:rsidR="00D75DBA" w:rsidRPr="008913AC" w:rsidRDefault="00D75DBA" w:rsidP="00D75DBA">
      <w:pPr>
        <w:pStyle w:val="a6"/>
        <w:sectPr w:rsidR="00D75DBA" w:rsidRPr="008913AC" w:rsidSect="0047003E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5B3C512" w14:textId="0E701E5C" w:rsidR="00D75DBA" w:rsidRPr="008913AC" w:rsidRDefault="00D75DBA" w:rsidP="00D75DBA">
      <w:pPr>
        <w:pStyle w:val="afff1"/>
        <w:spacing w:before="0"/>
      </w:pPr>
      <w:r w:rsidRPr="008913AC">
        <w:lastRenderedPageBreak/>
        <w:t xml:space="preserve">Таблица </w:t>
      </w:r>
      <w:r w:rsidR="0047003E" w:rsidRPr="008913AC">
        <w:t>13</w:t>
      </w:r>
    </w:p>
    <w:p w14:paraId="1C9C107E" w14:textId="3EE73105" w:rsidR="00D75DBA" w:rsidRPr="008913AC" w:rsidRDefault="00D75DBA" w:rsidP="00D75DBA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A1DB1" w:rsidRPr="008913AC">
        <w:t>«Сведения о товарах, маркированных средствами идентификации» (R.CT.</w:t>
      </w:r>
      <w:r w:rsidR="008D051B" w:rsidRPr="008913AC">
        <w:t>LS.03</w:t>
      </w:r>
      <w:r w:rsidR="008A1DB1" w:rsidRPr="008913AC">
        <w:t>.011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254"/>
        <w:gridCol w:w="236"/>
        <w:gridCol w:w="2617"/>
        <w:gridCol w:w="3585"/>
        <w:gridCol w:w="2058"/>
        <w:gridCol w:w="4188"/>
        <w:gridCol w:w="638"/>
      </w:tblGrid>
      <w:tr w:rsidR="007326F0" w:rsidRPr="005B26F2" w14:paraId="2E06AAC6" w14:textId="77777777" w:rsidTr="00732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7"/>
          </w:tcPr>
          <w:p w14:paraId="106BA6E7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0CEEB640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3CD26FEB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701C6CD3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0D87CE6C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7326F0" w:rsidRPr="00EE27A5" w14:paraId="19E5887E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50D247D8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1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Заголовок электронного документа (сведений)</w:t>
            </w:r>
          </w:p>
          <w:p w14:paraId="2E1B021C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t>(</w:t>
            </w:r>
            <w:r>
              <w:rPr>
                <w:noProof/>
                <w:lang w:val="en-US"/>
              </w:rPr>
              <w:t>ccdo</w:t>
            </w:r>
            <w:r w:rsidRPr="006C4643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6C4643">
              <w:t>)</w:t>
            </w:r>
          </w:p>
        </w:tc>
        <w:tc>
          <w:tcPr>
            <w:tcW w:w="1230" w:type="pct"/>
          </w:tcPr>
          <w:p w14:paraId="5D2CC170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1905DAA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10A200E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C4643">
              <w:rPr>
                <w:noProof/>
              </w:rPr>
              <w:t>.90001)</w:t>
            </w:r>
          </w:p>
          <w:p w14:paraId="3209554B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B19DAA4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3E9DEAC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B2051F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697B2457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1.1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Код сообщения общего процесса</w:t>
            </w:r>
          </w:p>
          <w:p w14:paraId="342E12A5" w14:textId="77777777" w:rsidR="007326F0" w:rsidRPr="000C3264" w:rsidRDefault="007326F0" w:rsidP="007326F0">
            <w:pPr>
              <w:pStyle w:val="afff4"/>
              <w:jc w:val="left"/>
            </w:pPr>
            <w:r w:rsidRPr="006C4643">
              <w:t>(</w:t>
            </w:r>
            <w:r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C4643">
              <w:t>)</w:t>
            </w:r>
          </w:p>
        </w:tc>
        <w:tc>
          <w:tcPr>
            <w:tcW w:w="1230" w:type="pct"/>
          </w:tcPr>
          <w:p w14:paraId="668E1323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738125B1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3C8FDA6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90004)</w:t>
            </w:r>
          </w:p>
          <w:p w14:paraId="75BB93C9" w14:textId="4ADB3BDE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с Регламентом информационного взаимодействия</w:t>
            </w:r>
            <w:r w:rsidRPr="006C4643">
              <w:t>.</w:t>
            </w:r>
          </w:p>
          <w:p w14:paraId="38218074" w14:textId="77777777" w:rsidR="007326F0" w:rsidRPr="000C3264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6C4643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6C464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C4643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6C4643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7849B47C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7DA624F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B451708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34916AF8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1.2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Код электронного документа (сведений)</w:t>
            </w:r>
          </w:p>
          <w:p w14:paraId="49C1767F" w14:textId="77777777" w:rsidR="007326F0" w:rsidRPr="000C3264" w:rsidRDefault="007326F0" w:rsidP="007326F0">
            <w:pPr>
              <w:pStyle w:val="afff4"/>
              <w:jc w:val="left"/>
            </w:pPr>
            <w:r w:rsidRPr="006C4643">
              <w:t>(</w:t>
            </w:r>
            <w:r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C4643">
              <w:t>)</w:t>
            </w:r>
          </w:p>
        </w:tc>
        <w:tc>
          <w:tcPr>
            <w:tcW w:w="1230" w:type="pct"/>
          </w:tcPr>
          <w:p w14:paraId="1DEBCE24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овое обозначение электронного документа (сведений) в соответствии 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7A4FF30C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1</w:t>
            </w:r>
          </w:p>
        </w:tc>
        <w:tc>
          <w:tcPr>
            <w:tcW w:w="1437" w:type="pct"/>
            <w:shd w:val="clear" w:color="auto" w:fill="auto"/>
          </w:tcPr>
          <w:p w14:paraId="682C077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90001)</w:t>
            </w:r>
          </w:p>
          <w:p w14:paraId="7C2881F4" w14:textId="5794926E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с реестром структур электронных документов и сведений</w:t>
            </w:r>
            <w:r w:rsidRPr="006C4643">
              <w:t>.</w:t>
            </w:r>
          </w:p>
          <w:p w14:paraId="390E6048" w14:textId="77777777" w:rsidR="007326F0" w:rsidRPr="000C3264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6C4643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6C464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C4643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6C464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C4643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79080B2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3DB24FC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9E6400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4133FE7A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1.3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Идентификатор электронного документа (сведений)</w:t>
            </w:r>
          </w:p>
          <w:p w14:paraId="02B65A4D" w14:textId="77777777" w:rsidR="007326F0" w:rsidRPr="000C3264" w:rsidRDefault="007326F0" w:rsidP="007326F0">
            <w:pPr>
              <w:pStyle w:val="afff4"/>
              <w:jc w:val="left"/>
            </w:pPr>
            <w:r w:rsidRPr="006C4643">
              <w:t>(</w:t>
            </w:r>
            <w:r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6C4643">
              <w:t>)</w:t>
            </w:r>
          </w:p>
        </w:tc>
        <w:tc>
          <w:tcPr>
            <w:tcW w:w="1230" w:type="pct"/>
          </w:tcPr>
          <w:p w14:paraId="28B2F67E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74A7144B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48C26DE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90003)</w:t>
            </w:r>
          </w:p>
          <w:p w14:paraId="65FEAC5A" w14:textId="79C27D8B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6C4643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6C4643">
              <w:rPr>
                <w:noProof/>
              </w:rPr>
              <w:t xml:space="preserve"> 9834-8</w:t>
            </w:r>
            <w:r w:rsidRPr="006C4643">
              <w:t>.</w:t>
            </w:r>
          </w:p>
          <w:p w14:paraId="7626E171" w14:textId="77777777" w:rsidR="007326F0" w:rsidRPr="006C464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4CA3A9B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4F9A89A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CAA987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37A923DE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1.4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Идентификатор исходного электронного документа (сведений)</w:t>
            </w:r>
          </w:p>
          <w:p w14:paraId="6ED1CC7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19EFD9B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4B73D24A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3557367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90003)</w:t>
            </w:r>
          </w:p>
          <w:p w14:paraId="6DD0CFB6" w14:textId="355739CE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6C4643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6C4643">
              <w:rPr>
                <w:noProof/>
              </w:rPr>
              <w:t xml:space="preserve"> 9834-8</w:t>
            </w:r>
            <w:r w:rsidRPr="006C4643">
              <w:t>.</w:t>
            </w:r>
          </w:p>
          <w:p w14:paraId="7EBD7592" w14:textId="77777777" w:rsidR="007326F0" w:rsidRPr="006C464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45545701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B9118F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6A049D2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7E3D0249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1.5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Дата и время электронного документа (сведений)</w:t>
            </w:r>
          </w:p>
          <w:p w14:paraId="058D943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37CF3C1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B9FF5CE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12A5864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6C4643">
              <w:rPr>
                <w:noProof/>
              </w:rPr>
              <w:t>.00006)</w:t>
            </w:r>
          </w:p>
          <w:p w14:paraId="731D0C3C" w14:textId="6E51547F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Обозначение даты и времени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6C4643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C6B4DB6" w14:textId="77777777" w:rsidR="007326F0" w:rsidRPr="00C831F1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2979DE5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87740A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61F90663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1.6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Код языка</w:t>
            </w:r>
          </w:p>
          <w:p w14:paraId="2976E021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4C06B6">
              <w:t>(</w:t>
            </w:r>
            <w:r>
              <w:rPr>
                <w:noProof/>
                <w:lang w:val="en-US"/>
              </w:rPr>
              <w:t>csdo</w:t>
            </w:r>
            <w:r w:rsidRPr="004C06B6">
              <w:rPr>
                <w:noProof/>
              </w:rPr>
              <w:t>:</w:t>
            </w:r>
            <w:proofErr w:type="gramEnd"/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C06B6">
              <w:t>)</w:t>
            </w:r>
          </w:p>
        </w:tc>
        <w:tc>
          <w:tcPr>
            <w:tcW w:w="1230" w:type="pct"/>
          </w:tcPr>
          <w:p w14:paraId="5081157F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03229C3B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61D036E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51)</w:t>
            </w:r>
          </w:p>
          <w:p w14:paraId="0BD75A52" w14:textId="412382F9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Двухбуквенный код языка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6C4643">
              <w:rPr>
                <w:noProof/>
              </w:rPr>
              <w:t xml:space="preserve"> 639-1</w:t>
            </w:r>
            <w:r w:rsidRPr="006C4643">
              <w:t>.</w:t>
            </w:r>
          </w:p>
          <w:p w14:paraId="5FB0C5D1" w14:textId="77777777" w:rsidR="007326F0" w:rsidRPr="000C3264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4C06B6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C06B6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1BA1CE73" w14:textId="77777777" w:rsidR="007326F0" w:rsidRPr="00C831F1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0..1</w:t>
            </w:r>
          </w:p>
        </w:tc>
      </w:tr>
      <w:tr w:rsidR="007326F0" w:rsidRPr="00EE27A5" w14:paraId="0D9B5CA2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435414F6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2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Код страны</w:t>
            </w:r>
          </w:p>
          <w:p w14:paraId="0BB4FB49" w14:textId="77777777" w:rsidR="007326F0" w:rsidRPr="004C06B6" w:rsidRDefault="007326F0" w:rsidP="007326F0">
            <w:pPr>
              <w:pStyle w:val="afff4"/>
              <w:jc w:val="left"/>
            </w:pPr>
            <w:proofErr w:type="gramStart"/>
            <w:r w:rsidRPr="004C06B6">
              <w:t>(</w:t>
            </w:r>
            <w:r>
              <w:rPr>
                <w:noProof/>
                <w:lang w:val="en-US"/>
              </w:rPr>
              <w:t>csdo</w:t>
            </w:r>
            <w:r w:rsidRPr="004C06B6">
              <w:rPr>
                <w:noProof/>
              </w:rPr>
              <w:t>:</w:t>
            </w:r>
            <w:proofErr w:type="gramEnd"/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4C06B6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C06B6">
              <w:t>)</w:t>
            </w:r>
          </w:p>
        </w:tc>
        <w:tc>
          <w:tcPr>
            <w:tcW w:w="1230" w:type="pct"/>
          </w:tcPr>
          <w:p w14:paraId="3918D1CC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овое обозначение страны, представившей сведения</w:t>
            </w:r>
          </w:p>
        </w:tc>
        <w:tc>
          <w:tcPr>
            <w:tcW w:w="706" w:type="pct"/>
            <w:shd w:val="clear" w:color="auto" w:fill="auto"/>
          </w:tcPr>
          <w:p w14:paraId="08355462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162</w:t>
            </w:r>
          </w:p>
        </w:tc>
        <w:tc>
          <w:tcPr>
            <w:tcW w:w="1437" w:type="pct"/>
            <w:shd w:val="clear" w:color="auto" w:fill="auto"/>
          </w:tcPr>
          <w:p w14:paraId="00F2DBD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12)</w:t>
            </w:r>
          </w:p>
          <w:p w14:paraId="7FE88F55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C4643">
              <w:t>.</w:t>
            </w:r>
          </w:p>
          <w:p w14:paraId="17CFB3FB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6386C31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A836F8" w14:paraId="3E20D3D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C3D7B9C" w14:textId="77777777" w:rsidR="007326F0" w:rsidRPr="005246E2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6"/>
          </w:tcPr>
          <w:p w14:paraId="7DBBD175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rFonts w:eastAsiaTheme="minorEastAsia"/>
                <w:noProof/>
              </w:rPr>
              <w:t>а</w:t>
            </w:r>
            <w:r w:rsidRPr="006C4643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295F61C7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4B36D4E7" w14:textId="0A646772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19271F2" w14:textId="77777777" w:rsidR="007326F0" w:rsidRPr="006443BF" w:rsidRDefault="007326F0" w:rsidP="007326F0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3A2A0417" w14:textId="77777777" w:rsidR="007326F0" w:rsidRPr="006C464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91</w:t>
            </w:r>
            <w:r w:rsidRPr="006C4643">
              <w:t>)</w:t>
            </w:r>
          </w:p>
          <w:p w14:paraId="78EBC284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07922BD5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0DA830D2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0865A2BD" w14:textId="77777777" w:rsidR="007326F0" w:rsidRPr="006443BF" w:rsidRDefault="007326F0" w:rsidP="007326F0">
            <w:pPr>
              <w:pStyle w:val="afff4"/>
              <w:jc w:val="center"/>
            </w:pPr>
            <w:r w:rsidRPr="006443BF">
              <w:t>1</w:t>
            </w:r>
          </w:p>
        </w:tc>
      </w:tr>
      <w:tr w:rsidR="007326F0" w:rsidRPr="00EE27A5" w14:paraId="1DD6470A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0C6C0599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3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6C4643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6C4643">
              <w:rPr>
                <w:noProof/>
              </w:rPr>
              <w:t>ЕАЭС</w:t>
            </w:r>
          </w:p>
          <w:p w14:paraId="271F894A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FE29307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322F67C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5FAC4CD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65)</w:t>
            </w:r>
          </w:p>
          <w:p w14:paraId="700C2233" w14:textId="04F4C7F5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6C4643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6C4643">
              <w:rPr>
                <w:noProof/>
              </w:rPr>
              <w:t xml:space="preserve">ЕАЭС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на уровне 2, 4, 6, 8, 9 или 10 знаков</w:t>
            </w:r>
            <w:r w:rsidRPr="006C4643">
              <w:t>.</w:t>
            </w:r>
          </w:p>
          <w:p w14:paraId="1C88FFC8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6C4643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6C4643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6C4643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6C4643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4EC95BDF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EE27A5" w14:paraId="7B472932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407019FB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4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Дополнительный код маркированного товара</w:t>
            </w:r>
          </w:p>
          <w:p w14:paraId="27A199BC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t>(</w:t>
            </w:r>
            <w:r>
              <w:rPr>
                <w:noProof/>
                <w:lang w:val="en-US"/>
              </w:rPr>
              <w:t>ctsdo</w:t>
            </w:r>
            <w:r w:rsidRPr="006C4643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6C464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C4643">
              <w:t>)</w:t>
            </w:r>
          </w:p>
        </w:tc>
        <w:tc>
          <w:tcPr>
            <w:tcW w:w="1230" w:type="pct"/>
          </w:tcPr>
          <w:p w14:paraId="7D939C2E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22DB9D9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5E38FCD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79)</w:t>
            </w:r>
          </w:p>
          <w:p w14:paraId="4B47FE1F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23ECD27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F51F11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159B20D4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EE27A5" w14:paraId="34A0ABA5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7"/>
            <w:shd w:val="clear" w:color="auto" w:fill="auto"/>
          </w:tcPr>
          <w:p w14:paraId="74046E9A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5</w:t>
            </w:r>
            <w:r w:rsidRPr="006C4643">
              <w:t>.</w:t>
            </w:r>
            <w:r>
              <w:t> </w:t>
            </w:r>
            <w:r w:rsidRPr="006C4643">
              <w:rPr>
                <w:noProof/>
              </w:rPr>
              <w:t>Сведения о трансграничной сделке с маркированными товарами</w:t>
            </w:r>
          </w:p>
          <w:p w14:paraId="69140B7F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Transborder‌Transac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109E339" w14:textId="48E143D9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сведения о продаже товаров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рамках трансграничной торговли</w:t>
            </w:r>
          </w:p>
        </w:tc>
        <w:tc>
          <w:tcPr>
            <w:tcW w:w="706" w:type="pct"/>
            <w:shd w:val="clear" w:color="auto" w:fill="auto"/>
          </w:tcPr>
          <w:p w14:paraId="335EE49D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4C06B6">
              <w:rPr>
                <w:noProof/>
              </w:rPr>
              <w:t>.00257</w:t>
            </w:r>
          </w:p>
        </w:tc>
        <w:tc>
          <w:tcPr>
            <w:tcW w:w="1437" w:type="pct"/>
            <w:shd w:val="clear" w:color="auto" w:fill="auto"/>
          </w:tcPr>
          <w:p w14:paraId="5A752BE2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Transborder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ransac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7)</w:t>
            </w:r>
          </w:p>
          <w:p w14:paraId="5C215691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602CDE0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52138ED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2E5A54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0F030B9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окупатель</w:t>
            </w:r>
          </w:p>
          <w:p w14:paraId="02E11F97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Buy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1859503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сведения об участнике оборота товаров, являющимся покупателем</w:t>
            </w:r>
          </w:p>
        </w:tc>
        <w:tc>
          <w:tcPr>
            <w:tcW w:w="706" w:type="pct"/>
            <w:shd w:val="clear" w:color="auto" w:fill="auto"/>
          </w:tcPr>
          <w:p w14:paraId="4CB24D90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4</w:t>
            </w:r>
          </w:p>
        </w:tc>
        <w:tc>
          <w:tcPr>
            <w:tcW w:w="1437" w:type="pct"/>
            <w:shd w:val="clear" w:color="auto" w:fill="auto"/>
          </w:tcPr>
          <w:p w14:paraId="6F566401" w14:textId="77777777" w:rsidR="007326F0" w:rsidRPr="006C4643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0475A45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C5EF617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57921F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5BE10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D51E0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8EE449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7C94DD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BBD871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716B4EC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CB9049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12)</w:t>
            </w:r>
          </w:p>
          <w:p w14:paraId="20F159BD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C4643">
              <w:t>.</w:t>
            </w:r>
          </w:p>
          <w:p w14:paraId="660C756F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70211FF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F6D584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19527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7D15DD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BCA471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19FD3EC5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rFonts w:eastAsiaTheme="minorEastAsia"/>
                <w:noProof/>
              </w:rPr>
              <w:t>а</w:t>
            </w:r>
            <w:r w:rsidRPr="006C4643">
              <w:rPr>
                <w:rFonts w:eastAsiaTheme="minorEastAsia"/>
              </w:rPr>
              <w:t>)</w:t>
            </w:r>
            <w:r>
              <w:t> </w:t>
            </w:r>
            <w:r w:rsidRPr="006C4643">
              <w:rPr>
                <w:noProof/>
              </w:rPr>
              <w:t>идентификатор справочника (классификатора)</w:t>
            </w:r>
          </w:p>
          <w:p w14:paraId="235DDC7E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2E09ED8" w14:textId="3DA7B99A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E3AB2D6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CEBAAF0" w14:textId="77777777" w:rsidR="007326F0" w:rsidRPr="006C464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91</w:t>
            </w:r>
            <w:r w:rsidRPr="006C4643">
              <w:t>)</w:t>
            </w:r>
          </w:p>
          <w:p w14:paraId="480981F1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2FCAE2B4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1567D94D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C082481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544F424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E09FD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45FF0D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FA8234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5.1.2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705D4DB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67ACB2E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6FD186FD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54348B9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C4643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56)</w:t>
            </w:r>
          </w:p>
          <w:p w14:paraId="7EDC57CD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662150E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7298A75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7FB16A7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3C124D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ADB9C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BC5B3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304EE2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раткое наименование субъекта</w:t>
            </w:r>
          </w:p>
          <w:p w14:paraId="2F303FF5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91256EB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7F9D690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54D44FA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C4643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55)</w:t>
            </w:r>
          </w:p>
          <w:p w14:paraId="700150A0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7D7EED7A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695C22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A002CB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E05AB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AEAE8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F6994B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07BAC29" w14:textId="77777777" w:rsidR="007326F0" w:rsidRPr="003902D7" w:rsidRDefault="007326F0" w:rsidP="007326F0">
            <w:pPr>
              <w:pStyle w:val="afff4"/>
              <w:jc w:val="left"/>
            </w:pPr>
            <w:r w:rsidRPr="003902D7">
              <w:rPr>
                <w:noProof/>
              </w:rPr>
              <w:t>5.1.4</w:t>
            </w:r>
            <w:r w:rsidRPr="003902D7">
              <w:t>.</w:t>
            </w:r>
            <w:r>
              <w:t> </w:t>
            </w:r>
            <w:r w:rsidRPr="003902D7">
              <w:rPr>
                <w:noProof/>
              </w:rPr>
              <w:t>Код организационно-правовой формы</w:t>
            </w:r>
          </w:p>
          <w:p w14:paraId="5388A61E" w14:textId="77777777" w:rsidR="007326F0" w:rsidRPr="000C3264" w:rsidRDefault="007326F0" w:rsidP="007326F0">
            <w:pPr>
              <w:pStyle w:val="afff4"/>
              <w:jc w:val="left"/>
            </w:pPr>
            <w:r w:rsidRPr="003902D7">
              <w:t>(</w:t>
            </w:r>
            <w:r>
              <w:rPr>
                <w:noProof/>
                <w:lang w:val="en-US"/>
              </w:rPr>
              <w:t>csdo</w:t>
            </w:r>
            <w:r w:rsidRPr="003902D7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902D7">
              <w:t>)</w:t>
            </w:r>
          </w:p>
        </w:tc>
        <w:tc>
          <w:tcPr>
            <w:tcW w:w="1230" w:type="pct"/>
            <w:shd w:val="clear" w:color="auto" w:fill="auto"/>
          </w:tcPr>
          <w:p w14:paraId="3C59A53D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5624F4E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2D4BA7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40)</w:t>
            </w:r>
          </w:p>
          <w:p w14:paraId="1601E13D" w14:textId="0E639970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атрибуте «Идентификатор справочника (классификатора)»</w:t>
            </w:r>
            <w:r w:rsidRPr="006C4643">
              <w:t>.</w:t>
            </w:r>
          </w:p>
          <w:p w14:paraId="612AA69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C46E3D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69FDD9E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A9B56B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8F255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97FD73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E32162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41848910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rFonts w:eastAsiaTheme="minorEastAsia"/>
                <w:noProof/>
              </w:rPr>
              <w:t>а</w:t>
            </w:r>
            <w:r w:rsidRPr="006C4643">
              <w:rPr>
                <w:rFonts w:eastAsiaTheme="minorEastAsia"/>
              </w:rPr>
              <w:t>)</w:t>
            </w:r>
            <w:r>
              <w:t> </w:t>
            </w:r>
            <w:r w:rsidRPr="006C4643">
              <w:rPr>
                <w:noProof/>
              </w:rPr>
              <w:t>идентификатор справочника (классификатора)</w:t>
            </w:r>
          </w:p>
          <w:p w14:paraId="148B0A33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351302C5" w14:textId="66881A3E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55E1AE8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63AF9DD" w14:textId="77777777" w:rsidR="007326F0" w:rsidRPr="006C464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91</w:t>
            </w:r>
            <w:r w:rsidRPr="006C4643">
              <w:t>)</w:t>
            </w:r>
          </w:p>
          <w:p w14:paraId="4F908D58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778B3EC2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33F397DB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3157E4F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0723182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59B4C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078B5B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1DF361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Наименование организационно-правовой формы</w:t>
            </w:r>
          </w:p>
          <w:p w14:paraId="5B2C0F8A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45D0307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F49F644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1379569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C4643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56)</w:t>
            </w:r>
          </w:p>
          <w:p w14:paraId="30FA8D35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1707FB4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83EADA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798ACA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E28B45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6208B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3F6884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3D65C5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6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Идентификатор хозяйствующего субъекта</w:t>
            </w:r>
          </w:p>
          <w:p w14:paraId="01A23674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70FAB86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3F34140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4BF1993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57)</w:t>
            </w:r>
          </w:p>
          <w:p w14:paraId="0E8F2401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2464F21D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FA8FB6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0C19974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3BB216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A9BF04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B5CEEB8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3EBB0D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0C9A89AA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rFonts w:eastAsiaTheme="minorEastAsia"/>
                <w:noProof/>
              </w:rPr>
              <w:t>а</w:t>
            </w:r>
            <w:r w:rsidRPr="006C4643">
              <w:rPr>
                <w:rFonts w:eastAsiaTheme="minorEastAsia"/>
              </w:rPr>
              <w:t>)</w:t>
            </w:r>
            <w:r>
              <w:t> </w:t>
            </w:r>
            <w:r w:rsidRPr="006C4643">
              <w:rPr>
                <w:noProof/>
              </w:rPr>
              <w:t>метод идентификации</w:t>
            </w:r>
          </w:p>
          <w:p w14:paraId="1F9FEB1E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550BA5C1" w14:textId="77777777" w:rsidR="007326F0" w:rsidRPr="00B53DF3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3AE2BE5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7AE1383" w14:textId="77777777" w:rsidR="007326F0" w:rsidRPr="006C4643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58</w:t>
            </w:r>
            <w:r w:rsidRPr="006C4643">
              <w:t>)</w:t>
            </w:r>
          </w:p>
          <w:p w14:paraId="5C2F49A0" w14:textId="51B23A69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1D287271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4905AE0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FE64A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667755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A0E5AC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7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Уникальный идентификационный таможенный номер</w:t>
            </w:r>
          </w:p>
          <w:p w14:paraId="53BE91DD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50EE9CE2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6D055C85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01BB530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89)</w:t>
            </w:r>
          </w:p>
          <w:p w14:paraId="0A6CFF00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127F531C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A414C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66BF03E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321A1C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F1243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307599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C053A1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2F9279B2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536660" w14:textId="1E021A28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идентификатор субъекта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178B3A0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533D1CF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25)</w:t>
            </w:r>
          </w:p>
          <w:p w14:paraId="6A8E13F0" w14:textId="3D77ABBB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6C4643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6C4643">
              <w:t>.</w:t>
            </w:r>
          </w:p>
          <w:p w14:paraId="679FCBF5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86053D0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27C3C4A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F9EEAF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C47057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BA8667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670AA3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1.9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причины постановки на учет</w:t>
            </w:r>
          </w:p>
          <w:p w14:paraId="4B3EF3E5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91F71F5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6638EB5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4466934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030)</w:t>
            </w:r>
          </w:p>
          <w:p w14:paraId="2E2C658E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Нормализованная строка символов</w:t>
            </w:r>
            <w:r w:rsidRPr="006C4643">
              <w:t>.</w:t>
            </w:r>
          </w:p>
          <w:p w14:paraId="7840C7DB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6C4643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68402381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FC3B41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A8330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5B9BF8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1F6465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7FF4267A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4751818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2B2A41A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0F24D9C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C4643">
              <w:rPr>
                <w:noProof/>
              </w:rPr>
              <w:t>.00064)</w:t>
            </w:r>
          </w:p>
          <w:p w14:paraId="13C3F07A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EED46D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3CADCF7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E0DE9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C78FC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E3D873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3F3AA1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05D106EE" w14:textId="77777777" w:rsidR="007326F0" w:rsidRPr="003902D7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03926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07137CB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11A52EE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C4643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C4643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C4643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C4643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C4643">
              <w:rPr>
                <w:noProof/>
              </w:rPr>
              <w:t>.00162)</w:t>
            </w:r>
          </w:p>
          <w:p w14:paraId="090568BB" w14:textId="77777777" w:rsidR="007326F0" w:rsidRPr="006C4643" w:rsidRDefault="007326F0" w:rsidP="007326F0">
            <w:pPr>
              <w:pStyle w:val="afff4"/>
              <w:jc w:val="left"/>
            </w:pPr>
            <w:r w:rsidRPr="006C4643">
              <w:rPr>
                <w:noProof/>
              </w:rPr>
              <w:t>Значение кода в соответствии со справочником видов адресов</w:t>
            </w:r>
            <w:r w:rsidRPr="006C4643">
              <w:t>.</w:t>
            </w:r>
          </w:p>
          <w:p w14:paraId="2F8F775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DE33C2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873FF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6394AB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2FD78F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116E53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64331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D08D77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473EDAE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61A91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2AA190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132DBB9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5C81CF6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7AFF0D9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25BA46C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73A892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F4C20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EC33A5D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2A2DCC1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FB78DC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165851D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55494FC5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78861327" w14:textId="3303F9C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A99B029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507EB71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1BDFF9A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A79974A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25ADFC5A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EB6D5F3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D65741" w14:paraId="34A324F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BAD11C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910E3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B098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A0A618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*.3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5B4D5DA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0F8E9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69DD068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F5119B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31)</w:t>
            </w:r>
          </w:p>
          <w:p w14:paraId="4553D6F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C6BCED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EEB4F5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44FCE1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A38CEF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CF2B3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3B9E25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2D7CD2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51A743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72E9E3A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1CF974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63EB19F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4D50FCA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36F8F17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7549D4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421887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57D7D3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538907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67BCF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C9C35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570E5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7CDC22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1B9DFB9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6CA2DF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65515F1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7DB944A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78B91F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06B555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B6F08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536752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4CC9EC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0BDDE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04CE69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3742D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00C01F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07B4C5C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14946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98EDC5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8A8893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4A3F97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1A6FE5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77FF7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C91148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00D431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8F3690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10B7E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6C505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7530C9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581802A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C29D6A5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5C1C50F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455A98C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3FA2DE1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62FA24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7149E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12DAB3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8714DB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D32CA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65136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A73A1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D6CDAC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3412BEC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E2D4C4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3AD523C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1DCA622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782482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BB71BF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B9A8A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F86FBA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70F8A9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BE948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356053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12216F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0998A3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5D59747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BD4FFEC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456AD7A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2EDFF01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600B8F8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68F209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BE1165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52211B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104000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44209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2A4008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B403B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CFE8B4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3C32AEF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6EF0B9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5E15F5D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0B855D6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165DDF0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A423E3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A5913E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65C610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07414C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829B6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A90D6D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8E21A9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4AE40E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5BFC9A6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4BB91E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2AD9C8E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7FFDFCC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06)</w:t>
            </w:r>
          </w:p>
          <w:p w14:paraId="4DD7E9A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F2AEFA6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5D38A08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4E3208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4D915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ACDDDA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BBF1E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33B2BC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200ACEA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A79FD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0EAB982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67F9E27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7871F38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6995FE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5003E1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55ABBC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5E8DD3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862D2E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4199D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9B6E61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тактный реквизит</w:t>
            </w:r>
          </w:p>
          <w:p w14:paraId="38A57079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D898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9582468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0579807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03)</w:t>
            </w:r>
          </w:p>
          <w:p w14:paraId="214281D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F7CE84F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2446F0D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7A670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FCE992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D58C49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273ABA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6A8DFFE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9F755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46599C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58C9DF0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3)</w:t>
            </w:r>
          </w:p>
          <w:p w14:paraId="537D1688" w14:textId="3A912C4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связи</w:t>
            </w:r>
            <w:r w:rsidRPr="007326F0">
              <w:t>.</w:t>
            </w:r>
          </w:p>
          <w:p w14:paraId="00D6523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1C2C7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8E3BFE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782C05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91563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A5897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96B1D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731F77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32F0B44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40EC4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70B5032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6B470B8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1F92B0A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98F084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F3E367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0BC011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C35EEF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E19ECD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3A11F6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3F482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1C0CD6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7C93AC5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47AF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011DA04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689B76B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15)</w:t>
            </w:r>
          </w:p>
          <w:p w14:paraId="2F258AD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E4D43C9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052E476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5B75AB3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0DF5D69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1D43F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9C5F49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A45EB3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475EC347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764A2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6A072EA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094B16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5365966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7B46CD4B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663EB014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71F2BC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B364B34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5CEFD66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родавец товара</w:t>
            </w:r>
          </w:p>
          <w:p w14:paraId="7800A59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BDEC92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3CD8023C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45DA978E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DF501A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B4DEA37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BF0657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E03FF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04026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0BDC676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177D9A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DE5791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3764362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1A7DA61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6158D3B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27BEB86C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AB5CFC3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2DA10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70BF0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05E1A22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1D5DF8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62AAE83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519B0F6C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44AB77BA" w14:textId="6E5C0DA8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11CFE14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04C0122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0ED4543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2AF7F47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21B26A3C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4A2566A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6386D3C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B5F3D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58D79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052F30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5.2.2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79421819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7A37F0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64C1005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3F0F74B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6)</w:t>
            </w:r>
          </w:p>
          <w:p w14:paraId="4EFE909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6FCC19A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99BE9E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6D68AB7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8EF03B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76D07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727F29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2918B4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раткое наименование субъекта</w:t>
            </w:r>
          </w:p>
          <w:p w14:paraId="149809A4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27B6A7E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55516A7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4C52B93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1C97734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92F3D64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4531F2A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3DF4F39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BDBF81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6D69C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80C8C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BA30B9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организационно-правовой формы</w:t>
            </w:r>
          </w:p>
          <w:p w14:paraId="5900EB36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134C4F6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718F2BF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1C974F4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40)</w:t>
            </w:r>
          </w:p>
          <w:p w14:paraId="73C8D31E" w14:textId="04FB977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атрибуте «Идентификатор справочника (классификатора)»</w:t>
            </w:r>
            <w:r w:rsidRPr="007326F0">
              <w:t>.</w:t>
            </w:r>
          </w:p>
          <w:p w14:paraId="7A5829EB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34D1EAC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09E818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A237AC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C9D20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98BA63E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7585D8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009C954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121858AF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4B0EDD68" w14:textId="5C84E7E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450CE17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AFF0857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24EFF67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4CE9BEE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2540C07F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025831B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5A4C10A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29E13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7B1A20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4A165A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Наименование организационно-правовой формы</w:t>
            </w:r>
          </w:p>
          <w:p w14:paraId="5EC53DE3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FE40A3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7A6927F6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2F2F00D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6)</w:t>
            </w:r>
          </w:p>
          <w:p w14:paraId="3940880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BAF76C4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56C3192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72B664F5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FE321C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328987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6EAC8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BDCBA7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6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Идентификатор хозяйствующего субъекта</w:t>
            </w:r>
          </w:p>
          <w:p w14:paraId="4DE931E7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62C553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DCEFBB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389AC32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57)</w:t>
            </w:r>
          </w:p>
          <w:p w14:paraId="243D101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59E742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AD9FDEA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7EED16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90D058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9370D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E5D9025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6FCEAE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</w:tcBorders>
          </w:tcPr>
          <w:p w14:paraId="6A58D12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метод идентификации</w:t>
            </w:r>
          </w:p>
          <w:p w14:paraId="6C5C0314" w14:textId="77777777" w:rsidR="007326F0" w:rsidRPr="00881668" w:rsidRDefault="007326F0" w:rsidP="007326F0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20EF0E87" w14:textId="77777777" w:rsidR="007326F0" w:rsidRPr="00B53DF3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0E0D190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786D08E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58</w:t>
            </w:r>
            <w:r w:rsidRPr="007326F0">
              <w:t>)</w:t>
            </w:r>
          </w:p>
          <w:p w14:paraId="79FBA057" w14:textId="3C153C0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454311C1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C831F1" w14:paraId="615824A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9A2C3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A0075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2464CA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7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Уникальный идентификационный таможенный номер</w:t>
            </w:r>
          </w:p>
          <w:p w14:paraId="0DF7776A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9ACE1C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285E084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3A6F563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89)</w:t>
            </w:r>
          </w:p>
          <w:p w14:paraId="5C4C5DF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8BCC316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95095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C94539A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31C95A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83995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9ED46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446806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5FB8D039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190E9F" w14:textId="42EDE920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субъект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6C52C386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3E23DCB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25)</w:t>
            </w:r>
          </w:p>
          <w:p w14:paraId="00D868FA" w14:textId="15ABC1DD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7326F0">
              <w:t>.</w:t>
            </w:r>
          </w:p>
          <w:p w14:paraId="093FED48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47E87F2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5323B6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4E6E99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A7432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DC8DEB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E14728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9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причины постановки на учет</w:t>
            </w:r>
          </w:p>
          <w:p w14:paraId="717BC99D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34F27B0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565AFA7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39106EC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30)</w:t>
            </w:r>
          </w:p>
          <w:p w14:paraId="4676FC0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DB028D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4A1B505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55D295C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9BE53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CB6A63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613371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1A344BB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4A4CD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4733411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42A1471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64)</w:t>
            </w:r>
          </w:p>
          <w:p w14:paraId="4031322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A5E7C4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6304464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C8889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2C395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A13C9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D9F23B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6D2AAED2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81B217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1F99E35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6DB24E6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2)</w:t>
            </w:r>
          </w:p>
          <w:p w14:paraId="6C7787AF" w14:textId="1C5130C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адресов</w:t>
            </w:r>
            <w:r w:rsidRPr="007326F0">
              <w:t>.</w:t>
            </w:r>
          </w:p>
          <w:p w14:paraId="409D278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8034A7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14D06A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B57E94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09BC7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8FAF1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3CF659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2C38AE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2B3855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C0F763B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2837999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780CF05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236CAD9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1B4D5DD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215D9F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390F99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69CBE4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3D96B2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CAF4C4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1CF5B2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6E0A761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22624F8A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309237AD" w14:textId="79390A68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46EB9D1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6DB7C30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3D38219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D6E7E9F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02FC5389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51D63F8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D65741" w14:paraId="0A13732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C3CDD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BC0BD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2012E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782C85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*.3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6F4BAA6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D64A7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6BF30DC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666513C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31)</w:t>
            </w:r>
          </w:p>
          <w:p w14:paraId="4EB50DB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2DBFD7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96E1B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635D36F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951FCD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34B66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C47034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54D36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03E8A0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3A43160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B1B7D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4EE6285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6EA57F4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E105DB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4E84C2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EBEA57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2DDFD7B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3DE181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5DEE4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38AAAF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CD1D0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CE016F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6BDF12F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E7A84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3D30AE0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0F91E9E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6BC76A8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C4EC9E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5A4B5B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ADB8DD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D557EB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A4F557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8F978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B48D8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CA54C9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6C77A4F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50000BA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2C28C2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32BC730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02961BF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3BC1B6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738F7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652B0C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C88369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EB0EF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A912E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483D6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E69804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406BCD8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B9BAA6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2A3A21A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132A227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27835E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8B975A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DE3561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56B9D8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A30595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A2145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F257B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1CF89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279167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4A5F9EC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5A55E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119EB8E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1127D63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05228E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AF87B8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9A8318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47FE99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ADD092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BE0F7A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89F50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8AA15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C5CEB4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53BB377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04AE7C8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4AAB5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403D08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2163402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7A1F19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ABDEF4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0390F39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385304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B4B9D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4B430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56508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05C633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7357583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8E16138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795BA4F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4BD583A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5928A6B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790766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1BF31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74880E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F006A1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9AB76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7B353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B6A69F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42321D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32D512B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3C9EE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37A8A6E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5C180BD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06)</w:t>
            </w:r>
          </w:p>
          <w:p w14:paraId="218A1C3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A69CBF7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57C295F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89A7AF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F2DF2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966C89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2AD76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197206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3DC2E4E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8D4A22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105D6E0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6B532E3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7120600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211A09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949F6C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58C0B4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23D790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6B2D9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C0E2F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5D08AF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тактный реквизит</w:t>
            </w:r>
          </w:p>
          <w:p w14:paraId="5C6F8F5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EDA578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95C402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4316639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03)</w:t>
            </w:r>
          </w:p>
          <w:p w14:paraId="4CF7C45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8341CB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4AB7EDB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B5913B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56AF0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534BF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4456CB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66950F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15430D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5E3179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740C505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3)</w:t>
            </w:r>
          </w:p>
          <w:p w14:paraId="1772458A" w14:textId="71C99CB5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связи</w:t>
            </w:r>
            <w:r w:rsidRPr="007326F0">
              <w:t>.</w:t>
            </w:r>
          </w:p>
          <w:p w14:paraId="15E27A6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C7E8EE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E3CB9F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4F4D81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28227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7BDCDB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89098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F3FF83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6421D382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BBFC4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6CA897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630840E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EAE6C0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47241E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E56DEB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5ABA56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DDDC1C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13311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4E27E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5E854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52B573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ABCFCAB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F360E5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07D1718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08FE2CE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15)</w:t>
            </w:r>
          </w:p>
          <w:p w14:paraId="1A0E5FD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48033A5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354A07A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74153D4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444E550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F601DF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69DCB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5944AEB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3AF0A88F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7F414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55F72325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050C15B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3BA8D33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6BB830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729E7729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04A0E8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C2003F9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6"/>
            <w:tcBorders>
              <w:bottom w:val="single" w:sz="4" w:space="0" w:color="auto"/>
            </w:tcBorders>
          </w:tcPr>
          <w:p w14:paraId="43451D8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ведения о маркированном товаре</w:t>
            </w:r>
          </w:p>
          <w:p w14:paraId="4D8BAFF8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c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Mark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7326F0">
              <w:t>)</w:t>
            </w:r>
          </w:p>
        </w:tc>
        <w:tc>
          <w:tcPr>
            <w:tcW w:w="1230" w:type="pct"/>
          </w:tcPr>
          <w:p w14:paraId="02EA9F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товаре, маркированном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7DFD715D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9</w:t>
            </w:r>
          </w:p>
        </w:tc>
        <w:tc>
          <w:tcPr>
            <w:tcW w:w="1437" w:type="pct"/>
            <w:shd w:val="clear" w:color="auto" w:fill="auto"/>
          </w:tcPr>
          <w:p w14:paraId="7EF2E6BC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Marked‌Goods‌Details‌Type</w:t>
            </w:r>
            <w:r>
              <w:rPr>
                <w:noProof/>
                <w:lang w:val="en-US"/>
              </w:rPr>
              <w:t xml:space="preserve"> (M.CT.CDT.00267)</w:t>
            </w:r>
          </w:p>
          <w:p w14:paraId="478AA51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CEB773C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5475896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1BB00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3BC5D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122B5A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роизводитель</w:t>
            </w:r>
          </w:p>
          <w:p w14:paraId="0B9ED57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nufactur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708A0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производителе товаров, подлежащих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636D01A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46</w:t>
            </w:r>
          </w:p>
        </w:tc>
        <w:tc>
          <w:tcPr>
            <w:tcW w:w="1437" w:type="pct"/>
            <w:shd w:val="clear" w:color="auto" w:fill="auto"/>
          </w:tcPr>
          <w:p w14:paraId="67E5DB0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780FA60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B62481F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8A8A9D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26155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C0D259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67BED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A100AC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47B412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7E3C9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30E86AF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F5D53D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1A66101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5884D41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AC87E7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BBF7CB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87AA3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9AD4FA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2E96D8A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01BFE2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7CF11E4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4922EE4B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5C1C9A1F" w14:textId="5E8DB819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0518029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1AE8A1F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7FF5B04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F79B9DE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4BDC342B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9CA2A24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D65741" w14:paraId="0C7CD94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20904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84C1A8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A1CCD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C3BFEE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*.2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>Наимено</w:t>
            </w:r>
            <w:r w:rsidRPr="006443BF">
              <w:rPr>
                <w:noProof/>
                <w:lang w:val="en-US"/>
              </w:rPr>
              <w:t>вание субъекта</w:t>
            </w:r>
          </w:p>
          <w:p w14:paraId="44AE3FC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BD2868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068071F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08A1DB8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6)</w:t>
            </w:r>
          </w:p>
          <w:p w14:paraId="447014C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ADAC3E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5996C8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79E6209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1DC0C0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A8816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77891D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7F23D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38EE74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раткое наименование субъекта</w:t>
            </w:r>
          </w:p>
          <w:p w14:paraId="4C4BE935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173E82A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427FA5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1CBADC9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7ADDE5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4381DC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7DC2C0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491A10B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294183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C6F52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B806B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E5F4F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EF29B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организационно-правовой формы</w:t>
            </w:r>
          </w:p>
          <w:p w14:paraId="5C3D3D21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345EF88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A70145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78C98FF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40)</w:t>
            </w:r>
          </w:p>
          <w:p w14:paraId="67A4FDAD" w14:textId="10A4F43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3FA4B4E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CBDFB8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F68626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793770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72713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F6E2665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FC3BB3E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F32F7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767097F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588286F7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2280A067" w14:textId="7DDC89F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B964DC2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031EA1D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65EF1DD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157DF7A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43250B29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F29F470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D65741" w14:paraId="3897EDA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F49473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93CF6D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D79B3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46A242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Наименование организационно-правовой формы</w:t>
            </w:r>
          </w:p>
          <w:p w14:paraId="46F90B10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5B2A2F1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7C5C793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02A3FFB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6)</w:t>
            </w:r>
          </w:p>
          <w:p w14:paraId="6896C2C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ABA892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12CBDF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C807F1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DE76A9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84A27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58982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D2C8F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4759F9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6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Идентификатор хозяйствующего субъекта</w:t>
            </w:r>
          </w:p>
          <w:p w14:paraId="7F789CED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512922F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322F22B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555491A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57)</w:t>
            </w:r>
          </w:p>
          <w:p w14:paraId="2864FAE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4FA491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0D28A5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810F72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726A42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1F001C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F805B99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A46DA8A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B3AD7C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4B7563A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метод идентификации</w:t>
            </w:r>
          </w:p>
          <w:p w14:paraId="717D06DC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kind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647D162A" w14:textId="77777777" w:rsidR="007326F0" w:rsidRPr="00B53DF3" w:rsidRDefault="007326F0" w:rsidP="007326F0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2DC826F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28CC107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58</w:t>
            </w:r>
            <w:r w:rsidRPr="007326F0">
              <w:t>)</w:t>
            </w:r>
          </w:p>
          <w:p w14:paraId="1CD612D2" w14:textId="6C14709D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5B9CBDB5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D65741" w14:paraId="48D660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74D02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631DE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7FBCD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C7BDF9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7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Уникальный идентификационный таможенный номер</w:t>
            </w:r>
          </w:p>
          <w:p w14:paraId="073E78A2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2A6963A" w14:textId="233999A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уникальный идентификационный номер субъекта, предназначенный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4BDDEB76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135</w:t>
            </w:r>
          </w:p>
        </w:tc>
        <w:tc>
          <w:tcPr>
            <w:tcW w:w="1437" w:type="pct"/>
            <w:shd w:val="clear" w:color="auto" w:fill="auto"/>
          </w:tcPr>
          <w:p w14:paraId="1B9EF725" w14:textId="77777777" w:rsidR="007326F0" w:rsidRPr="004C06B6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C06B6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4C06B6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4C06B6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4C06B6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C06B6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C06B6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C06B6">
              <w:rPr>
                <w:noProof/>
              </w:rPr>
              <w:t>.00089)</w:t>
            </w:r>
          </w:p>
          <w:p w14:paraId="3C7C18CA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Нормализованная строка символов</w:t>
            </w:r>
            <w:r w:rsidRPr="004C06B6">
              <w:t>.</w:t>
            </w:r>
          </w:p>
          <w:p w14:paraId="7FCFC8C2" w14:textId="77777777" w:rsidR="007326F0" w:rsidRPr="00083505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6155B056" w14:textId="77777777" w:rsidR="007326F0" w:rsidRPr="00083505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Макс. длина: 17</w:t>
            </w:r>
          </w:p>
        </w:tc>
        <w:tc>
          <w:tcPr>
            <w:tcW w:w="219" w:type="pct"/>
          </w:tcPr>
          <w:p w14:paraId="2F5AC8C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 w:rsidRPr="004C06B6">
              <w:rPr>
                <w:noProof/>
              </w:rPr>
              <w:t>0</w:t>
            </w:r>
            <w:r>
              <w:rPr>
                <w:noProof/>
                <w:lang w:val="en-US"/>
              </w:rPr>
              <w:t>..1</w:t>
            </w:r>
          </w:p>
        </w:tc>
      </w:tr>
      <w:tr w:rsidR="007326F0" w:rsidRPr="00D65741" w14:paraId="2CB3C3E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33EFEE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2C5F00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96565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87C50D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0435CF8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6720D9" w14:textId="73C873E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субъект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5263DE27" w14:textId="77777777" w:rsidR="007326F0" w:rsidRPr="004C06B6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C06B6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C06B6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5C4E564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25)</w:t>
            </w:r>
          </w:p>
          <w:p w14:paraId="4450F95F" w14:textId="67311A50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идентификатора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7326F0">
              <w:t>.</w:t>
            </w:r>
          </w:p>
          <w:p w14:paraId="717B9CF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414EF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A7F9CE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612770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76E66C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69CA8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BFFB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FDD61A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9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причины постановки на учет</w:t>
            </w:r>
          </w:p>
          <w:p w14:paraId="3AF70AAC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3261304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5857AF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7CCC3763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4175DE5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1E0199B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6D43334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1BEAEF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6CC10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35E49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F2D6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5CE8DC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0021192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0CFBB0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C47A43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33728BB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64)</w:t>
            </w:r>
          </w:p>
          <w:p w14:paraId="4C66424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A0876B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3510769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4BB9F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32ADA7A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0C7AAA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FCA9C2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AD580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5BB168C7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00D860A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61DC0F1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523CB17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2)</w:t>
            </w:r>
          </w:p>
          <w:p w14:paraId="7D6FF0B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кода в соответствии со справочником видов адресов</w:t>
            </w:r>
            <w:r w:rsidRPr="007326F0">
              <w:t>.</w:t>
            </w:r>
          </w:p>
          <w:p w14:paraId="4A72DDA5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3ADE745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18E243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AFA36A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A2A7E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20FCDA4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50D110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E712D66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6E7930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6D0109E6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BE5B4E3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16595DE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7D734C6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4B4769E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0DB5C1D2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0D94A0B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3A6B0F" w14:paraId="6350690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106AE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CE21B06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339FCE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C86678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B3E304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BD01C3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а</w:t>
            </w:r>
            <w:r w:rsidRPr="007326F0"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19D66762" w14:textId="77777777" w:rsidR="007326F0" w:rsidRPr="003D32B4" w:rsidRDefault="007326F0" w:rsidP="007326F0">
            <w:pPr>
              <w:pStyle w:val="afff4"/>
              <w:jc w:val="left"/>
            </w:pPr>
            <w:r w:rsidRPr="009619B5">
              <w:t>(</w:t>
            </w:r>
            <w:r>
              <w:t xml:space="preserve">атрибут </w:t>
            </w:r>
            <w:r>
              <w:rPr>
                <w:noProof/>
              </w:rPr>
              <w:t>code‌List‌Id</w:t>
            </w:r>
            <w:r w:rsidRPr="0043755A">
              <w:t>)</w:t>
            </w:r>
          </w:p>
        </w:tc>
        <w:tc>
          <w:tcPr>
            <w:tcW w:w="1230" w:type="pct"/>
            <w:shd w:val="clear" w:color="auto" w:fill="auto"/>
          </w:tcPr>
          <w:p w14:paraId="5148DD70" w14:textId="61CB62D3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4C06B6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363EC6C" w14:textId="77777777" w:rsidR="007326F0" w:rsidRPr="004C06B6" w:rsidRDefault="007326F0" w:rsidP="007326F0">
            <w:pPr>
              <w:pStyle w:val="afff4"/>
              <w:jc w:val="left"/>
            </w:pPr>
            <w:r w:rsidRPr="004C06B6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B71EA29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3C311BB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300CF69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ин. длина: 1</w:t>
            </w:r>
            <w:r w:rsidRPr="004C06B6">
              <w:t>.</w:t>
            </w:r>
          </w:p>
          <w:p w14:paraId="1121D520" w14:textId="77777777" w:rsidR="007326F0" w:rsidRPr="004C06B6" w:rsidRDefault="007326F0" w:rsidP="007326F0">
            <w:pPr>
              <w:pStyle w:val="aff"/>
            </w:pPr>
            <w:r w:rsidRPr="004C06B6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9F9E844" w14:textId="77777777" w:rsidR="007326F0" w:rsidRPr="004C06B6" w:rsidRDefault="007326F0" w:rsidP="007326F0">
            <w:pPr>
              <w:pStyle w:val="afff4"/>
              <w:jc w:val="center"/>
            </w:pPr>
            <w:r w:rsidRPr="004C06B6">
              <w:rPr>
                <w:noProof/>
              </w:rPr>
              <w:t>1</w:t>
            </w:r>
          </w:p>
        </w:tc>
      </w:tr>
      <w:tr w:rsidR="007326F0" w:rsidRPr="00D65741" w14:paraId="4A8DD50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ED9C95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0F1236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3A6D24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97A01E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8A6DBB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4C06B6">
              <w:rPr>
                <w:noProof/>
              </w:rPr>
              <w:t>*.10.3</w:t>
            </w:r>
            <w:r w:rsidRPr="004C06B6">
              <w:t>.</w:t>
            </w:r>
            <w:r>
              <w:t> </w:t>
            </w:r>
            <w:r w:rsidRPr="004C06B6">
              <w:rPr>
                <w:noProof/>
              </w:rPr>
              <w:t xml:space="preserve">Код </w:t>
            </w:r>
            <w:r w:rsidRPr="006443BF">
              <w:rPr>
                <w:noProof/>
                <w:lang w:val="en-US"/>
              </w:rPr>
              <w:t>территории</w:t>
            </w:r>
          </w:p>
          <w:p w14:paraId="04471608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624E6A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40B0916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0C6A08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31)</w:t>
            </w:r>
          </w:p>
          <w:p w14:paraId="6F09A79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06F6DC6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DD33300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1A585A5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9A6AC2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32543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BD4D629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F28AE20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ACC32F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5CC8DFC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213EB3E2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D87BAF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5B1C9C1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739C78F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4D9836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793FBC9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2F2C48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3C28CF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AF488A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275ED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36F0015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62D728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EE4F5D7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0B830E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15396BEF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EE6B0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38C655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0C17F81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0E9498F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5BE0291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5755AA8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2239AC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D82A83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22C0EE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451E71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ADC36C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A2ECF2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0CD67C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53140780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70A625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76A2C1D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CF249B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5603B73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797C357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42DDA10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E13828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FB9E0A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87D256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10697C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AB9311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5359E9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510B44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2CE204CE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DF1EF6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0BB3B23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07C7A7C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117CCDB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BEDD84C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8FD97D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F97703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9345A7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EC303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803C8F6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416AAB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CA6122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A12B7C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7B206ECE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47D32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2C7CD5B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4C1E9C3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D5B338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ED3DA0B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060AD56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7E6B82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3F1272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87F18B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EE2FE23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53C7BA0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5F8D1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8B41DF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70ED930B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52F0DCC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59312E3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4EC7BFE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601A411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A40A57D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D198FD7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68B0065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B6C987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576F4C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F9A582F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F35B248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A05384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54C66C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0F1118CD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DF11EDB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46397BB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264D0D1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74FC798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4D037FF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00EB69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553D05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900300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021AE3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724B15F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B550FE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F1050D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45BA9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4B7E9A8D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FBEDA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25D94F7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1CC9CD9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06)</w:t>
            </w:r>
          </w:p>
          <w:p w14:paraId="04DFDE8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B6903B7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26C0441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3750D0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3FF71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BF789DE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70F94A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3187E72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DB7D14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5FE45FFE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436CE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50B5239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502363F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2)</w:t>
            </w:r>
          </w:p>
          <w:p w14:paraId="78BF148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5848844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6C7C22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4E2FF9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00DAD5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C812A4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3F6E6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7B87B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C123B9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тактный реквизит</w:t>
            </w:r>
          </w:p>
          <w:p w14:paraId="2284EDF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A9FBF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434076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0B0CB7A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03)</w:t>
            </w:r>
          </w:p>
          <w:p w14:paraId="01EDAB2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5CACC56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3096F5D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BF2ED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C746784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B3E707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8B2DA9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078FE5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1CC32D60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B06B7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3917281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4869EA3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3)</w:t>
            </w:r>
          </w:p>
          <w:p w14:paraId="224B6DD1" w14:textId="6DDF3F78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видов связи</w:t>
            </w:r>
            <w:r w:rsidRPr="007326F0">
              <w:t>.</w:t>
            </w:r>
          </w:p>
          <w:p w14:paraId="42C0ADFD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4DF8C30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F12000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349B19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62EE6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06104CB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501A0A3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A7C4C3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D85440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4C90B802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6F0064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12DE50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78B8147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55)</w:t>
            </w:r>
          </w:p>
          <w:p w14:paraId="48F5C1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7062129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132E87A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90D6E3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025667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2E822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C44415A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8BE718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2D75E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E113E9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69B039D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E6994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2093A45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5B1586F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15)</w:t>
            </w:r>
          </w:p>
          <w:p w14:paraId="63E84D6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1EE832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1629FFA8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6441820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15F5082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D9822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62191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69267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6F4F23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7DFD7CD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AB929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7326F0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5124353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751AC1A4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1E83B88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E49CD2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30505C6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835DC0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447616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170184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745FA19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товара по ТН</w:t>
            </w:r>
            <w:r w:rsidRPr="006443BF"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ВЭД</w:t>
            </w:r>
            <w:r w:rsidRPr="006443BF"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ЕАЭС</w:t>
            </w:r>
          </w:p>
          <w:p w14:paraId="13C6592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B56CB1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0BB910DD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55C89EE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65)</w:t>
            </w:r>
          </w:p>
          <w:p w14:paraId="0C854C6E" w14:textId="2892CA0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 xml:space="preserve">ЕАЭС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>на уровне 2, 4, 6, 8, 9 или 10 знаков</w:t>
            </w:r>
            <w:r w:rsidRPr="007326F0">
              <w:t>.</w:t>
            </w:r>
          </w:p>
          <w:p w14:paraId="70D1CE2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3BDDD4B4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1FF7A0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546BBD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5A0923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4C1594B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Trade Item Number</w:t>
            </w:r>
          </w:p>
          <w:p w14:paraId="72F79A7B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EE44A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12CC070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38370511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31CA2F6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4883351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6825822A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FF5659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F8055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F12B4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0152EE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3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товара по каталогу товаров</w:t>
            </w:r>
          </w:p>
          <w:p w14:paraId="17B47EE1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2742B0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3DA2476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1599772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0)</w:t>
            </w:r>
          </w:p>
          <w:p w14:paraId="3B7C3FD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8AA4246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6BD3420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385680C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45EA15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46DB1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D4F289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00D4132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3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товара по национальному каталогу товаров</w:t>
            </w:r>
          </w:p>
          <w:p w14:paraId="62EF75CA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National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86B02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товара по национальному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2521CC4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07</w:t>
            </w:r>
          </w:p>
        </w:tc>
        <w:tc>
          <w:tcPr>
            <w:tcW w:w="1437" w:type="pct"/>
            <w:shd w:val="clear" w:color="auto" w:fill="auto"/>
          </w:tcPr>
          <w:p w14:paraId="1CA7558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0)</w:t>
            </w:r>
          </w:p>
          <w:p w14:paraId="5A89E92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7C32CD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59C884E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125DB66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5FACA6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602C7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D95E0D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9DF604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овара в системе классификации Global Product Classification (GPC)</w:t>
            </w:r>
          </w:p>
          <w:p w14:paraId="497CC11B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PCGoods‌Code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090FA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коде товара 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7326F0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7326F0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40AB9579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45</w:t>
            </w:r>
          </w:p>
        </w:tc>
        <w:tc>
          <w:tcPr>
            <w:tcW w:w="1437" w:type="pct"/>
            <w:shd w:val="clear" w:color="auto" w:fill="auto"/>
          </w:tcPr>
          <w:p w14:paraId="11922830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PCGoods‌Code‌Details‌Type</w:t>
            </w:r>
            <w:r>
              <w:rPr>
                <w:noProof/>
                <w:lang w:val="en-US"/>
              </w:rPr>
              <w:t xml:space="preserve"> (M.CT.CDT.00279)</w:t>
            </w:r>
          </w:p>
          <w:p w14:paraId="2F1C7C2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2D2A46C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B6F0A8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133C55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2627A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CBAFA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51E2A7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егмента</w:t>
            </w:r>
          </w:p>
          <w:p w14:paraId="714F71F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PCSeg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D4EC8D" w14:textId="4C83BE5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сегмента,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к которому относится товар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7326F0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7326F0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76839797" w14:textId="77777777" w:rsidR="007326F0" w:rsidRPr="00E803B9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803B9">
              <w:rPr>
                <w:noProof/>
              </w:rPr>
              <w:t>.00301</w:t>
            </w:r>
          </w:p>
        </w:tc>
        <w:tc>
          <w:tcPr>
            <w:tcW w:w="1437" w:type="pct"/>
            <w:shd w:val="clear" w:color="auto" w:fill="auto"/>
          </w:tcPr>
          <w:p w14:paraId="315B68CD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1AD05E8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6C6797E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72FAF90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1</w:t>
            </w:r>
          </w:p>
        </w:tc>
      </w:tr>
      <w:tr w:rsidR="007326F0" w:rsidRPr="00D65741" w14:paraId="32D0C41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DF356A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50F3D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A6E2B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C5419AA" w14:textId="77777777" w:rsidR="007326F0" w:rsidRPr="00E803B9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*.2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Код семейства</w:t>
            </w:r>
          </w:p>
          <w:p w14:paraId="0169556B" w14:textId="77777777" w:rsidR="007326F0" w:rsidRPr="00083505" w:rsidRDefault="007326F0" w:rsidP="007326F0">
            <w:pPr>
              <w:pStyle w:val="afff4"/>
              <w:jc w:val="left"/>
            </w:pPr>
            <w:proofErr w:type="gramStart"/>
            <w:r w:rsidRPr="00E803B9">
              <w:t>(</w:t>
            </w:r>
            <w:r>
              <w:rPr>
                <w:noProof/>
                <w:lang w:val="en-US"/>
              </w:rPr>
              <w:t>ctsdo:</w:t>
            </w:r>
            <w:proofErr w:type="gramEnd"/>
            <w:r>
              <w:rPr>
                <w:noProof/>
                <w:lang w:val="en-US"/>
              </w:rPr>
              <w:t>‌GPCFamil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0FEA85D" w14:textId="75293A4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семейства, к которому относится товар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7326F0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7326F0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048DBE00" w14:textId="77777777" w:rsidR="007326F0" w:rsidRPr="00E803B9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803B9">
              <w:rPr>
                <w:noProof/>
              </w:rPr>
              <w:t>.00302</w:t>
            </w:r>
          </w:p>
        </w:tc>
        <w:tc>
          <w:tcPr>
            <w:tcW w:w="1437" w:type="pct"/>
            <w:shd w:val="clear" w:color="auto" w:fill="auto"/>
          </w:tcPr>
          <w:p w14:paraId="4CBEA625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48F8B05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79287E0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1B7356AC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1</w:t>
            </w:r>
          </w:p>
        </w:tc>
      </w:tr>
      <w:tr w:rsidR="007326F0" w:rsidRPr="00D65741" w14:paraId="5BAF57F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DFFD51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A9E9D5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05C44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246C24F" w14:textId="77777777" w:rsidR="007326F0" w:rsidRPr="00E803B9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*.3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Код класса</w:t>
            </w:r>
          </w:p>
          <w:p w14:paraId="7F994296" w14:textId="77777777" w:rsidR="007326F0" w:rsidRPr="00083505" w:rsidRDefault="007326F0" w:rsidP="007326F0">
            <w:pPr>
              <w:pStyle w:val="afff4"/>
              <w:jc w:val="left"/>
            </w:pPr>
            <w:proofErr w:type="gramStart"/>
            <w:r w:rsidRPr="00E803B9">
              <w:t>(</w:t>
            </w:r>
            <w:r>
              <w:rPr>
                <w:noProof/>
                <w:lang w:val="en-US"/>
              </w:rPr>
              <w:t>ctsdo:</w:t>
            </w:r>
            <w:proofErr w:type="gramEnd"/>
            <w:r>
              <w:rPr>
                <w:noProof/>
                <w:lang w:val="en-US"/>
              </w:rPr>
              <w:t>‌GPCClas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9C784B" w14:textId="0C10ED0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класса,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к которому относится товар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7326F0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7326F0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4EBF9C34" w14:textId="77777777" w:rsidR="007326F0" w:rsidRPr="00E803B9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803B9">
              <w:rPr>
                <w:noProof/>
              </w:rPr>
              <w:t>.00303</w:t>
            </w:r>
          </w:p>
        </w:tc>
        <w:tc>
          <w:tcPr>
            <w:tcW w:w="1437" w:type="pct"/>
            <w:shd w:val="clear" w:color="auto" w:fill="auto"/>
          </w:tcPr>
          <w:p w14:paraId="27D85142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30B206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8B7E3EF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01B018AD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1</w:t>
            </w:r>
          </w:p>
        </w:tc>
      </w:tr>
      <w:tr w:rsidR="007326F0" w:rsidRPr="00D65741" w14:paraId="767BC4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0CDDA7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43329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F8B49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203476EC" w14:textId="77777777" w:rsidR="007326F0" w:rsidRPr="00E803B9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*.4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Код блока</w:t>
            </w:r>
          </w:p>
          <w:p w14:paraId="17C2F774" w14:textId="77777777" w:rsidR="007326F0" w:rsidRPr="00083505" w:rsidRDefault="007326F0" w:rsidP="007326F0">
            <w:pPr>
              <w:pStyle w:val="afff4"/>
              <w:jc w:val="left"/>
            </w:pPr>
            <w:proofErr w:type="gramStart"/>
            <w:r w:rsidRPr="00E803B9">
              <w:t>(</w:t>
            </w:r>
            <w:r>
              <w:rPr>
                <w:noProof/>
                <w:lang w:val="en-US"/>
              </w:rPr>
              <w:t>ctsdo</w:t>
            </w:r>
            <w:r w:rsidRPr="00E803B9">
              <w:rPr>
                <w:noProof/>
              </w:rPr>
              <w:t>:</w:t>
            </w:r>
            <w:proofErr w:type="gramEnd"/>
            <w:r>
              <w:rPr>
                <w:noProof/>
                <w:lang w:val="en-US"/>
              </w:rPr>
              <w:t>‌GPCBric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D9BEE11" w14:textId="32C9D60F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блока,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к которому относится товар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7326F0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7326F0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7326F0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5208BC3F" w14:textId="77777777" w:rsidR="007326F0" w:rsidRPr="00E803B9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803B9">
              <w:rPr>
                <w:noProof/>
              </w:rPr>
              <w:t>.00304</w:t>
            </w:r>
          </w:p>
        </w:tc>
        <w:tc>
          <w:tcPr>
            <w:tcW w:w="1437" w:type="pct"/>
            <w:shd w:val="clear" w:color="auto" w:fill="auto"/>
          </w:tcPr>
          <w:p w14:paraId="342A8DF6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5F94DE5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D23D1B4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1230D583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1</w:t>
            </w:r>
          </w:p>
        </w:tc>
      </w:tr>
      <w:tr w:rsidR="007326F0" w:rsidRPr="00C831F1" w14:paraId="3B87A79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52C630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2DF786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2219F89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803B9">
              <w:rPr>
                <w:noProof/>
              </w:rPr>
              <w:t>5.3.7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Сведения о стран</w:t>
            </w:r>
            <w:r w:rsidRPr="006443BF">
              <w:rPr>
                <w:noProof/>
                <w:lang w:val="en-US"/>
              </w:rPr>
              <w:t>е</w:t>
            </w:r>
          </w:p>
          <w:p w14:paraId="5963243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Country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B70CD2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стране происхождения товара</w:t>
            </w:r>
          </w:p>
        </w:tc>
        <w:tc>
          <w:tcPr>
            <w:tcW w:w="706" w:type="pct"/>
            <w:shd w:val="clear" w:color="auto" w:fill="auto"/>
          </w:tcPr>
          <w:p w14:paraId="417C6C4D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078</w:t>
            </w:r>
          </w:p>
        </w:tc>
        <w:tc>
          <w:tcPr>
            <w:tcW w:w="1437" w:type="pct"/>
            <w:shd w:val="clear" w:color="auto" w:fill="auto"/>
          </w:tcPr>
          <w:p w14:paraId="5D5392D9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Country‌Details‌Type</w:t>
            </w:r>
            <w:r>
              <w:rPr>
                <w:noProof/>
                <w:lang w:val="en-US"/>
              </w:rPr>
              <w:t xml:space="preserve"> (M.CT.CDT.00078)</w:t>
            </w:r>
          </w:p>
          <w:p w14:paraId="6A35769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014081B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81FA48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34ECA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F6871C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E0C8D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E859DC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7027B3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3DAEFE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1A6F212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458086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12)</w:t>
            </w:r>
          </w:p>
          <w:p w14:paraId="3046F71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2D82E70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1E4F88B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92700B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F83D3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5237B6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2FFFD5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376697D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20B9DBD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1532C110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57253803" w14:textId="0425C04A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9E2A394" w14:textId="77777777" w:rsidR="007326F0" w:rsidRPr="00E803B9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6AA5277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1F2A4FB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540C09A" w14:textId="77777777" w:rsidR="007326F0" w:rsidRPr="00E803B9" w:rsidRDefault="007326F0" w:rsidP="007326F0">
            <w:pPr>
              <w:pStyle w:val="aff"/>
            </w:pPr>
            <w:r w:rsidRPr="00E803B9">
              <w:rPr>
                <w:noProof/>
              </w:rPr>
              <w:t>Мин. длина: 1</w:t>
            </w:r>
            <w:r w:rsidRPr="00E803B9">
              <w:t>.</w:t>
            </w:r>
          </w:p>
          <w:p w14:paraId="1029925D" w14:textId="77777777" w:rsidR="007326F0" w:rsidRPr="00E803B9" w:rsidRDefault="007326F0" w:rsidP="007326F0">
            <w:pPr>
              <w:pStyle w:val="aff"/>
            </w:pPr>
            <w:r w:rsidRPr="00E803B9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5E0B907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1</w:t>
            </w:r>
          </w:p>
        </w:tc>
      </w:tr>
      <w:tr w:rsidR="007326F0" w:rsidRPr="00D65741" w14:paraId="74FA1B1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852FE5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2F325B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FBCC5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ADA985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803B9">
              <w:rPr>
                <w:noProof/>
              </w:rPr>
              <w:t>*.2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Наимено</w:t>
            </w:r>
            <w:r w:rsidRPr="006443BF">
              <w:rPr>
                <w:noProof/>
                <w:lang w:val="en-US"/>
              </w:rPr>
              <w:t>вание страны</w:t>
            </w:r>
          </w:p>
          <w:p w14:paraId="4F133C0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Countr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FF31DD5" w14:textId="5D6922B6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наименование страны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 xml:space="preserve">в соответствии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>с классификатором стран мира</w:t>
            </w:r>
          </w:p>
        </w:tc>
        <w:tc>
          <w:tcPr>
            <w:tcW w:w="706" w:type="pct"/>
            <w:shd w:val="clear" w:color="auto" w:fill="auto"/>
          </w:tcPr>
          <w:p w14:paraId="1CCC31D3" w14:textId="77777777" w:rsidR="007326F0" w:rsidRPr="00E803B9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803B9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803B9">
              <w:rPr>
                <w:noProof/>
              </w:rPr>
              <w:t>.00124</w:t>
            </w:r>
          </w:p>
        </w:tc>
        <w:tc>
          <w:tcPr>
            <w:tcW w:w="1437" w:type="pct"/>
            <w:shd w:val="clear" w:color="auto" w:fill="auto"/>
          </w:tcPr>
          <w:p w14:paraId="60A01D0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4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69)</w:t>
            </w:r>
          </w:p>
          <w:p w14:paraId="79868A4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973C5D9" w14:textId="77777777" w:rsidR="007326F0" w:rsidRPr="00083505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Мин. длина: 1</w:t>
            </w:r>
            <w:r w:rsidRPr="00E803B9">
              <w:t>.</w:t>
            </w:r>
          </w:p>
          <w:p w14:paraId="2979D9A5" w14:textId="77777777" w:rsidR="007326F0" w:rsidRPr="00083505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Макс. длина: 40</w:t>
            </w:r>
          </w:p>
        </w:tc>
        <w:tc>
          <w:tcPr>
            <w:tcW w:w="219" w:type="pct"/>
          </w:tcPr>
          <w:p w14:paraId="429F512E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0..1</w:t>
            </w:r>
          </w:p>
        </w:tc>
      </w:tr>
      <w:tr w:rsidR="007326F0" w:rsidRPr="00C831F1" w14:paraId="75E74CE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ED2E5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17D7C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3CBE107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803B9">
              <w:rPr>
                <w:noProof/>
              </w:rPr>
              <w:t>5.3.8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Д</w:t>
            </w:r>
            <w:r w:rsidRPr="006443BF">
              <w:rPr>
                <w:noProof/>
                <w:lang w:val="en-US"/>
              </w:rPr>
              <w:t>окумент</w:t>
            </w:r>
          </w:p>
          <w:p w14:paraId="628B5669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Doc‌V4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67EF38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окумент, устанавливающий требования к качеству товара</w:t>
            </w:r>
          </w:p>
        </w:tc>
        <w:tc>
          <w:tcPr>
            <w:tcW w:w="706" w:type="pct"/>
            <w:shd w:val="clear" w:color="auto" w:fill="auto"/>
          </w:tcPr>
          <w:p w14:paraId="1F5165C6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DE.00077</w:t>
            </w:r>
          </w:p>
        </w:tc>
        <w:tc>
          <w:tcPr>
            <w:tcW w:w="1437" w:type="pct"/>
            <w:shd w:val="clear" w:color="auto" w:fill="auto"/>
          </w:tcPr>
          <w:p w14:paraId="10BA2DB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oc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4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81)</w:t>
            </w:r>
          </w:p>
          <w:p w14:paraId="517824E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92BF1C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7B6DBD9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7E7CE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089B5D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125E89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1C18EA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вида документа</w:t>
            </w:r>
          </w:p>
          <w:p w14:paraId="798A712F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Doc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F251415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shd w:val="clear" w:color="auto" w:fill="auto"/>
          </w:tcPr>
          <w:p w14:paraId="5C804BB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shd w:val="clear" w:color="auto" w:fill="auto"/>
          </w:tcPr>
          <w:p w14:paraId="40E5560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40)</w:t>
            </w:r>
          </w:p>
          <w:p w14:paraId="39229E11" w14:textId="18D6082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7326F0">
              <w:t>.</w:t>
            </w:r>
          </w:p>
          <w:p w14:paraId="0016C34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44D364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1274AC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9006B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0FEC3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E55B56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EEDC0EA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20EC69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0BE4A8B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5E29D1AB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055D85C0" w14:textId="25657CC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E803B9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FE0CBDF" w14:textId="77777777" w:rsidR="007326F0" w:rsidRPr="00E803B9" w:rsidRDefault="007326F0" w:rsidP="007326F0">
            <w:pPr>
              <w:pStyle w:val="afff4"/>
              <w:jc w:val="left"/>
            </w:pPr>
            <w:r w:rsidRPr="00E803B9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DFA21E6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1FF3400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1EB6331" w14:textId="77777777" w:rsidR="007326F0" w:rsidRPr="00E803B9" w:rsidRDefault="007326F0" w:rsidP="007326F0">
            <w:pPr>
              <w:pStyle w:val="aff"/>
            </w:pPr>
            <w:r w:rsidRPr="00E803B9">
              <w:rPr>
                <w:noProof/>
              </w:rPr>
              <w:t>Мин. длина: 1</w:t>
            </w:r>
            <w:r w:rsidRPr="00E803B9">
              <w:t>.</w:t>
            </w:r>
          </w:p>
          <w:p w14:paraId="4E49402B" w14:textId="77777777" w:rsidR="007326F0" w:rsidRPr="00E803B9" w:rsidRDefault="007326F0" w:rsidP="007326F0">
            <w:pPr>
              <w:pStyle w:val="aff"/>
            </w:pPr>
            <w:r w:rsidRPr="00E803B9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B2F84A4" w14:textId="77777777" w:rsidR="007326F0" w:rsidRPr="00E803B9" w:rsidRDefault="007326F0" w:rsidP="007326F0">
            <w:pPr>
              <w:pStyle w:val="afff4"/>
              <w:jc w:val="center"/>
            </w:pPr>
            <w:r w:rsidRPr="00E803B9">
              <w:rPr>
                <w:noProof/>
              </w:rPr>
              <w:t>1</w:t>
            </w:r>
          </w:p>
        </w:tc>
      </w:tr>
      <w:tr w:rsidR="007326F0" w:rsidRPr="00D65741" w14:paraId="0896F9A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21868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133825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1B7F59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9F140F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803B9">
              <w:rPr>
                <w:noProof/>
              </w:rPr>
              <w:t>*.2</w:t>
            </w:r>
            <w:r w:rsidRPr="00E803B9">
              <w:t>.</w:t>
            </w:r>
            <w:r>
              <w:t> </w:t>
            </w:r>
            <w:r w:rsidRPr="00E803B9">
              <w:rPr>
                <w:noProof/>
              </w:rPr>
              <w:t>Наимено</w:t>
            </w:r>
            <w:r w:rsidRPr="006443BF">
              <w:rPr>
                <w:noProof/>
                <w:lang w:val="en-US"/>
              </w:rPr>
              <w:t>вание документа</w:t>
            </w:r>
          </w:p>
          <w:p w14:paraId="07561016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B3D2FE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shd w:val="clear" w:color="auto" w:fill="auto"/>
          </w:tcPr>
          <w:p w14:paraId="0CB21A3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shd w:val="clear" w:color="auto" w:fill="auto"/>
          </w:tcPr>
          <w:p w14:paraId="27A37AF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34)</w:t>
            </w:r>
          </w:p>
          <w:p w14:paraId="45B0C27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921820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5856FB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6B1B123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445026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F3AF7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99F4C7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460C3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D5035E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кумента</w:t>
            </w:r>
          </w:p>
          <w:p w14:paraId="3930021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CCB786" w14:textId="29AACF0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е или буквенно-цифровое обозначение, присвоенное документу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при его регистрации</w:t>
            </w:r>
          </w:p>
        </w:tc>
        <w:tc>
          <w:tcPr>
            <w:tcW w:w="706" w:type="pct"/>
            <w:shd w:val="clear" w:color="auto" w:fill="auto"/>
          </w:tcPr>
          <w:p w14:paraId="25A945A1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044</w:t>
            </w:r>
          </w:p>
        </w:tc>
        <w:tc>
          <w:tcPr>
            <w:tcW w:w="1437" w:type="pct"/>
            <w:shd w:val="clear" w:color="auto" w:fill="auto"/>
          </w:tcPr>
          <w:p w14:paraId="69E102E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783A8CA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9339A5E" w14:textId="77777777" w:rsidR="007326F0" w:rsidRPr="00083505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Мин. длина: 1</w:t>
            </w:r>
            <w:r w:rsidRPr="00D72503">
              <w:t>.</w:t>
            </w:r>
          </w:p>
          <w:p w14:paraId="4BB5F9F7" w14:textId="77777777" w:rsidR="007326F0" w:rsidRPr="00083505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Макс. длина: 50</w:t>
            </w:r>
          </w:p>
        </w:tc>
        <w:tc>
          <w:tcPr>
            <w:tcW w:w="219" w:type="pct"/>
          </w:tcPr>
          <w:p w14:paraId="1F434F46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62EE76B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679F85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381F9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21518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D41882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D72503">
              <w:rPr>
                <w:noProof/>
              </w:rPr>
              <w:t>*.4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Дата до</w:t>
            </w:r>
            <w:r w:rsidRPr="006443BF">
              <w:rPr>
                <w:noProof/>
                <w:lang w:val="en-US"/>
              </w:rPr>
              <w:t>кумента</w:t>
            </w:r>
          </w:p>
          <w:p w14:paraId="061201E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E0204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604365C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14A4C52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102B7F8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FC7E6C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CDDB59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4CB99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779E79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0AB7971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3.9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ведения о декларировании товара</w:t>
            </w:r>
          </w:p>
          <w:p w14:paraId="402CA034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c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Custom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ocumen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B0AC9FA" w14:textId="66049A1C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декларац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на товары</w:t>
            </w:r>
          </w:p>
        </w:tc>
        <w:tc>
          <w:tcPr>
            <w:tcW w:w="706" w:type="pct"/>
            <w:shd w:val="clear" w:color="auto" w:fill="auto"/>
          </w:tcPr>
          <w:p w14:paraId="37F3428E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819</w:t>
            </w:r>
          </w:p>
        </w:tc>
        <w:tc>
          <w:tcPr>
            <w:tcW w:w="1437" w:type="pct"/>
            <w:shd w:val="clear" w:color="auto" w:fill="auto"/>
          </w:tcPr>
          <w:p w14:paraId="0A4D070C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Custom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ocumen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8)</w:t>
            </w:r>
          </w:p>
          <w:p w14:paraId="4814197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6210C32" w14:textId="77777777" w:rsidR="007326F0" w:rsidRPr="003B02EE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*</w:t>
            </w:r>
          </w:p>
        </w:tc>
      </w:tr>
      <w:tr w:rsidR="007326F0" w:rsidRPr="00D65741" w14:paraId="0B7BEC7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8BB95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B514E6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3AFBC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6D8BF4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ведения о регистрационном (справочном) номере таможенного документа</w:t>
            </w:r>
          </w:p>
          <w:p w14:paraId="542FE2E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Customs‌Document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20DAB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(справочном) номере таможенного документа</w:t>
            </w:r>
          </w:p>
        </w:tc>
        <w:tc>
          <w:tcPr>
            <w:tcW w:w="706" w:type="pct"/>
            <w:shd w:val="clear" w:color="auto" w:fill="auto"/>
          </w:tcPr>
          <w:p w14:paraId="2374533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080</w:t>
            </w:r>
          </w:p>
        </w:tc>
        <w:tc>
          <w:tcPr>
            <w:tcW w:w="1437" w:type="pct"/>
            <w:shd w:val="clear" w:color="auto" w:fill="auto"/>
          </w:tcPr>
          <w:p w14:paraId="40A819B3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Customs‌Document‌Id‌Details‌Type</w:t>
            </w:r>
            <w:r>
              <w:rPr>
                <w:noProof/>
                <w:lang w:val="en-US"/>
              </w:rPr>
              <w:t xml:space="preserve"> (M.CT.CDT.00080)</w:t>
            </w:r>
          </w:p>
          <w:p w14:paraId="0BEEC9E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2C3C57B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73F5EA2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2BFAA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3AEB6D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666E85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5AAA77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5EE6DD6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аможенного органа</w:t>
            </w:r>
          </w:p>
          <w:p w14:paraId="59C80D68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Customs‌Office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AB744F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таможенного органа, зарегистрировавшего документ</w:t>
            </w:r>
          </w:p>
        </w:tc>
        <w:tc>
          <w:tcPr>
            <w:tcW w:w="706" w:type="pct"/>
            <w:shd w:val="clear" w:color="auto" w:fill="auto"/>
          </w:tcPr>
          <w:p w14:paraId="13DCBC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25</w:t>
            </w:r>
          </w:p>
        </w:tc>
        <w:tc>
          <w:tcPr>
            <w:tcW w:w="1437" w:type="pct"/>
            <w:shd w:val="clear" w:color="auto" w:fill="auto"/>
          </w:tcPr>
          <w:p w14:paraId="163A2F63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Customs‌Office‌Code‌Type</w:t>
            </w:r>
            <w:r>
              <w:rPr>
                <w:noProof/>
                <w:lang w:val="en-US"/>
              </w:rPr>
              <w:t xml:space="preserve"> (M.CT.SDT.00048)</w:t>
            </w:r>
          </w:p>
          <w:p w14:paraId="5138AB5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061272FE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2}|[0-9]{5}|[0-9]{8}</w:t>
            </w:r>
          </w:p>
        </w:tc>
        <w:tc>
          <w:tcPr>
            <w:tcW w:w="219" w:type="pct"/>
          </w:tcPr>
          <w:p w14:paraId="0CD21ED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7DAB179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24E86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F3C826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523DC3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18214F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FC281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документа</w:t>
            </w:r>
          </w:p>
          <w:p w14:paraId="73EB44FA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3C225A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6A2A603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76BADA5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79569E01" w14:textId="60FBC0B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AF8964F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D65741" w14:paraId="29EC036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B59D6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D6366AE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67163F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2CD649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C99292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Порядковый номер таможенного документа по журналу регистрации</w:t>
            </w:r>
          </w:p>
          <w:p w14:paraId="6ACBD83D" w14:textId="77777777" w:rsidR="007326F0" w:rsidRPr="00754948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ts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Document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D72503">
              <w:t>)</w:t>
            </w:r>
          </w:p>
        </w:tc>
        <w:tc>
          <w:tcPr>
            <w:tcW w:w="1230" w:type="pct"/>
            <w:shd w:val="clear" w:color="auto" w:fill="auto"/>
          </w:tcPr>
          <w:p w14:paraId="293382A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рядковый номер таможенного документа по журналу регистрации</w:t>
            </w:r>
          </w:p>
        </w:tc>
        <w:tc>
          <w:tcPr>
            <w:tcW w:w="706" w:type="pct"/>
            <w:shd w:val="clear" w:color="auto" w:fill="auto"/>
          </w:tcPr>
          <w:p w14:paraId="382879D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025</w:t>
            </w:r>
          </w:p>
        </w:tc>
        <w:tc>
          <w:tcPr>
            <w:tcW w:w="1437" w:type="pct"/>
            <w:shd w:val="clear" w:color="auto" w:fill="auto"/>
          </w:tcPr>
          <w:p w14:paraId="03D61A66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Customs‌Document‌Id‌Type</w:t>
            </w:r>
            <w:r>
              <w:rPr>
                <w:noProof/>
                <w:lang w:val="en-US"/>
              </w:rPr>
              <w:t xml:space="preserve"> (M.CT.SDT.00042)</w:t>
            </w:r>
          </w:p>
          <w:p w14:paraId="47BF7BD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7FFD21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5</w:t>
            </w:r>
            <w:r w:rsidRPr="007326F0">
              <w:t>.</w:t>
            </w:r>
          </w:p>
          <w:p w14:paraId="4C2A5E31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7</w:t>
            </w:r>
          </w:p>
        </w:tc>
        <w:tc>
          <w:tcPr>
            <w:tcW w:w="219" w:type="pct"/>
          </w:tcPr>
          <w:p w14:paraId="106C685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5D606E2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4BAE4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68EF0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A672E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891CFF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Порядковый номер товара в декларации на товары</w:t>
            </w:r>
          </w:p>
          <w:p w14:paraId="3CE439B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Consignment‌Item‌Ordinal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A869BB7" w14:textId="5999165D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порядковый номер товара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декларации на товары</w:t>
            </w:r>
          </w:p>
        </w:tc>
        <w:tc>
          <w:tcPr>
            <w:tcW w:w="706" w:type="pct"/>
            <w:shd w:val="clear" w:color="auto" w:fill="auto"/>
          </w:tcPr>
          <w:p w14:paraId="39106F7B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123</w:t>
            </w:r>
          </w:p>
        </w:tc>
        <w:tc>
          <w:tcPr>
            <w:tcW w:w="1437" w:type="pct"/>
            <w:shd w:val="clear" w:color="auto" w:fill="auto"/>
          </w:tcPr>
          <w:p w14:paraId="46919DC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Ordinal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05)</w:t>
            </w:r>
          </w:p>
          <w:p w14:paraId="5B5E7178" w14:textId="351DA2B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елое неотрицательное число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десятичной системе счисления</w:t>
            </w:r>
            <w:r w:rsidRPr="007326F0">
              <w:t>.</w:t>
            </w:r>
          </w:p>
          <w:p w14:paraId="5133FFCE" w14:textId="77777777" w:rsidR="007326F0" w:rsidRPr="00083505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 xml:space="preserve">Макс. кол-во цифр: </w:t>
            </w:r>
            <w:r>
              <w:rPr>
                <w:noProof/>
                <w:lang w:val="en-US"/>
              </w:rPr>
              <w:t>3</w:t>
            </w:r>
          </w:p>
        </w:tc>
        <w:tc>
          <w:tcPr>
            <w:tcW w:w="219" w:type="pct"/>
          </w:tcPr>
          <w:p w14:paraId="52E95B4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168A93F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6F2F4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F749CF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17B68D1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опроводительный документ</w:t>
            </w:r>
          </w:p>
          <w:p w14:paraId="514F91A2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Transaction‌Docume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492CB5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опроводительном документе</w:t>
            </w:r>
          </w:p>
        </w:tc>
        <w:tc>
          <w:tcPr>
            <w:tcW w:w="706" w:type="pct"/>
            <w:shd w:val="clear" w:color="auto" w:fill="auto"/>
          </w:tcPr>
          <w:p w14:paraId="3E90B4F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320</w:t>
            </w:r>
          </w:p>
        </w:tc>
        <w:tc>
          <w:tcPr>
            <w:tcW w:w="1437" w:type="pct"/>
            <w:shd w:val="clear" w:color="auto" w:fill="auto"/>
          </w:tcPr>
          <w:p w14:paraId="507BE74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oc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7326F0">
              <w:rPr>
                <w:noProof/>
              </w:rPr>
              <w:t>4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81)</w:t>
            </w:r>
          </w:p>
          <w:p w14:paraId="3C65B1A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45CC8A8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0641E61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5B81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A74FE3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49652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BBAC64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вида документа</w:t>
            </w:r>
          </w:p>
          <w:p w14:paraId="0755CA0C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Doc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134D494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shd w:val="clear" w:color="auto" w:fill="auto"/>
          </w:tcPr>
          <w:p w14:paraId="62CBD74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shd w:val="clear" w:color="auto" w:fill="auto"/>
          </w:tcPr>
          <w:p w14:paraId="410FA54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40)</w:t>
            </w:r>
          </w:p>
          <w:p w14:paraId="10436C5C" w14:textId="570D38BC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Значение кода 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атрибуте «Идентификатор справочника (классификатора)»</w:t>
            </w:r>
            <w:r w:rsidRPr="007326F0">
              <w:t>.</w:t>
            </w:r>
          </w:p>
          <w:p w14:paraId="05A0AC5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FFF36F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CEC09D3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F546BF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25566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716B6B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23296DA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9D1FEC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</w:tcBorders>
          </w:tcPr>
          <w:p w14:paraId="082769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rFonts w:eastAsiaTheme="minorEastAsia"/>
                <w:noProof/>
              </w:rPr>
              <w:t>а</w:t>
            </w:r>
            <w:r w:rsidRPr="007326F0">
              <w:rPr>
                <w:rFonts w:eastAsiaTheme="minorEastAsia"/>
              </w:rPr>
              <w:t>)</w:t>
            </w:r>
            <w:r>
              <w:t> </w:t>
            </w:r>
            <w:r w:rsidRPr="007326F0">
              <w:rPr>
                <w:noProof/>
              </w:rPr>
              <w:t>идентификатор справочника (классификатора)</w:t>
            </w:r>
          </w:p>
          <w:p w14:paraId="6B00003F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7A165716" w14:textId="4CF75B8F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справочника (классификатора),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617DDE7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CA8CAF3" w14:textId="77777777" w:rsidR="007326F0" w:rsidRPr="007326F0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1</w:t>
            </w:r>
            <w:r w:rsidRPr="007326F0">
              <w:t>)</w:t>
            </w:r>
          </w:p>
          <w:p w14:paraId="127E929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CC96054" w14:textId="77777777" w:rsidR="007326F0" w:rsidRPr="00D72503" w:rsidRDefault="007326F0" w:rsidP="007326F0">
            <w:pPr>
              <w:pStyle w:val="aff"/>
            </w:pPr>
            <w:r w:rsidRPr="00D72503">
              <w:rPr>
                <w:noProof/>
              </w:rPr>
              <w:t>Мин. длина: 1</w:t>
            </w:r>
            <w:r w:rsidRPr="00D72503">
              <w:t>.</w:t>
            </w:r>
          </w:p>
          <w:p w14:paraId="74812AF6" w14:textId="77777777" w:rsidR="007326F0" w:rsidRPr="00D72503" w:rsidRDefault="007326F0" w:rsidP="007326F0">
            <w:pPr>
              <w:pStyle w:val="aff"/>
            </w:pPr>
            <w:r w:rsidRPr="00D72503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A5A2544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D65741" w14:paraId="09DFE7B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BE701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8DE22C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E8132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E331B6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D72503">
              <w:rPr>
                <w:noProof/>
              </w:rPr>
              <w:t>*.2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Наимено</w:t>
            </w:r>
            <w:r w:rsidRPr="006443BF">
              <w:rPr>
                <w:noProof/>
                <w:lang w:val="en-US"/>
              </w:rPr>
              <w:t>вание документа</w:t>
            </w:r>
          </w:p>
          <w:p w14:paraId="09B00C2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CEE8D8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shd w:val="clear" w:color="auto" w:fill="auto"/>
          </w:tcPr>
          <w:p w14:paraId="39C7748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shd w:val="clear" w:color="auto" w:fill="auto"/>
          </w:tcPr>
          <w:p w14:paraId="33CEDCA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7326F0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34)</w:t>
            </w:r>
          </w:p>
          <w:p w14:paraId="21F4AD1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2A0454F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98FC34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3B42B9D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8FE112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C907F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432FD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8F7CC3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BB2120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кумента</w:t>
            </w:r>
          </w:p>
          <w:p w14:paraId="496A00B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AB31F9" w14:textId="48804F12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е или буквенно-цифровое обозначение, присвоенное документу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при его регистрации</w:t>
            </w:r>
          </w:p>
        </w:tc>
        <w:tc>
          <w:tcPr>
            <w:tcW w:w="706" w:type="pct"/>
            <w:shd w:val="clear" w:color="auto" w:fill="auto"/>
          </w:tcPr>
          <w:p w14:paraId="7CA8D2BA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044</w:t>
            </w:r>
          </w:p>
        </w:tc>
        <w:tc>
          <w:tcPr>
            <w:tcW w:w="1437" w:type="pct"/>
            <w:shd w:val="clear" w:color="auto" w:fill="auto"/>
          </w:tcPr>
          <w:p w14:paraId="73A92F6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3C8C0FF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44DE560" w14:textId="77777777" w:rsidR="007326F0" w:rsidRPr="00083505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Мин. длина: 1</w:t>
            </w:r>
            <w:r w:rsidRPr="00D72503">
              <w:t>.</w:t>
            </w:r>
          </w:p>
          <w:p w14:paraId="1B6581DF" w14:textId="77777777" w:rsidR="007326F0" w:rsidRPr="00083505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Макс. длина: 50</w:t>
            </w:r>
          </w:p>
        </w:tc>
        <w:tc>
          <w:tcPr>
            <w:tcW w:w="219" w:type="pct"/>
          </w:tcPr>
          <w:p w14:paraId="2034145E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5DF9DDA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5E49EB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EA9D05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AB394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AC058B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D72503">
              <w:rPr>
                <w:noProof/>
              </w:rPr>
              <w:t>*.4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Дата до</w:t>
            </w:r>
            <w:r w:rsidRPr="006443BF">
              <w:rPr>
                <w:noProof/>
                <w:lang w:val="en-US"/>
              </w:rPr>
              <w:t>кумента</w:t>
            </w:r>
          </w:p>
          <w:p w14:paraId="70193A9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2EA0E0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3828BB3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0DA23DC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242932F2" w14:textId="620FBAA6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B94291B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C831F1" w14:paraId="41821E4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5BA332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48477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6E97458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5.3.11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Произвольное содержимое</w:t>
            </w:r>
          </w:p>
          <w:p w14:paraId="252139F3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c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Any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D72503">
              <w:t>)</w:t>
            </w:r>
          </w:p>
        </w:tc>
        <w:tc>
          <w:tcPr>
            <w:tcW w:w="1230" w:type="pct"/>
            <w:shd w:val="clear" w:color="auto" w:fill="auto"/>
          </w:tcPr>
          <w:p w14:paraId="06B8DAE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подробное описание товара переменной структуры</w:t>
            </w:r>
          </w:p>
        </w:tc>
        <w:tc>
          <w:tcPr>
            <w:tcW w:w="706" w:type="pct"/>
            <w:shd w:val="clear" w:color="auto" w:fill="auto"/>
          </w:tcPr>
          <w:p w14:paraId="7CB359A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081</w:t>
            </w:r>
          </w:p>
        </w:tc>
        <w:tc>
          <w:tcPr>
            <w:tcW w:w="1437" w:type="pct"/>
            <w:shd w:val="clear" w:color="auto" w:fill="auto"/>
          </w:tcPr>
          <w:p w14:paraId="0784997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ny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7326F0">
              <w:rPr>
                <w:noProof/>
              </w:rPr>
              <w:t>.00086)</w:t>
            </w:r>
          </w:p>
          <w:p w14:paraId="050147A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D25783B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BAE2BA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CFDE5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C91559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8D859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64A650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XML-документ</w:t>
            </w:r>
          </w:p>
          <w:p w14:paraId="6F132E83" w14:textId="77777777" w:rsidR="007326F0" w:rsidRPr="00083505" w:rsidRDefault="007326F0" w:rsidP="007326F0">
            <w:pPr>
              <w:pStyle w:val="afff4"/>
              <w:jc w:val="left"/>
            </w:pPr>
          </w:p>
        </w:tc>
        <w:tc>
          <w:tcPr>
            <w:tcW w:w="1230" w:type="pct"/>
            <w:shd w:val="clear" w:color="auto" w:fill="auto"/>
          </w:tcPr>
          <w:p w14:paraId="4DEC376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одержимое </w:t>
            </w:r>
            <w:r w:rsidRPr="00F5015F">
              <w:rPr>
                <w:noProof/>
                <w:lang w:val="en-US"/>
              </w:rPr>
              <w:t>XML</w:t>
            </w:r>
            <w:r w:rsidRPr="007326F0">
              <w:rPr>
                <w:noProof/>
              </w:rPr>
              <w:t>-документа произвольной структуры</w:t>
            </w:r>
          </w:p>
        </w:tc>
        <w:tc>
          <w:tcPr>
            <w:tcW w:w="706" w:type="pct"/>
            <w:shd w:val="clear" w:color="auto" w:fill="auto"/>
          </w:tcPr>
          <w:p w14:paraId="7A17105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1DB895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6E30A9">
              <w:rPr>
                <w:noProof/>
              </w:rPr>
              <w:t>произвольный элемент</w:t>
            </w:r>
            <w:r w:rsidRPr="00083587">
              <w:rPr>
                <w:noProof/>
              </w:rPr>
              <w:t>.</w:t>
            </w:r>
          </w:p>
          <w:p w14:paraId="3E319D03" w14:textId="77777777" w:rsidR="007326F0" w:rsidRPr="007326F0" w:rsidRDefault="007326F0" w:rsidP="007326F0">
            <w:pPr>
              <w:pStyle w:val="afff4"/>
              <w:jc w:val="left"/>
              <w:rPr>
                <w:noProof/>
              </w:rPr>
            </w:pPr>
            <w:r w:rsidRPr="007326F0">
              <w:rPr>
                <w:noProof/>
              </w:rPr>
              <w:t>Пространство им</w:t>
            </w:r>
            <w:r>
              <w:rPr>
                <w:noProof/>
              </w:rPr>
              <w:t>е</w:t>
            </w:r>
            <w:r w:rsidRPr="007326F0">
              <w:rPr>
                <w:noProof/>
              </w:rPr>
              <w:t>н: любое.</w:t>
            </w:r>
          </w:p>
          <w:p w14:paraId="106148F8" w14:textId="77777777" w:rsidR="007326F0" w:rsidRPr="000C3ECF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6E30A9">
              <w:rPr>
                <w:noProof/>
                <w:lang w:val="en-US"/>
              </w:rPr>
              <w:t>Валидация: производится всегда</w:t>
            </w:r>
          </w:p>
        </w:tc>
        <w:tc>
          <w:tcPr>
            <w:tcW w:w="219" w:type="pct"/>
          </w:tcPr>
          <w:p w14:paraId="7F39138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4321F3B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CDA62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36CAD2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B3C13A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еречень средств идентификации</w:t>
            </w:r>
          </w:p>
          <w:p w14:paraId="7ACBB181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65A429" w14:textId="314678A9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перечень средств идентификации, нанесенных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на товар с учетом их нахождения в групповой (транспортной) упаковке</w:t>
            </w:r>
          </w:p>
        </w:tc>
        <w:tc>
          <w:tcPr>
            <w:tcW w:w="706" w:type="pct"/>
            <w:shd w:val="clear" w:color="auto" w:fill="auto"/>
          </w:tcPr>
          <w:p w14:paraId="1D57B44E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49</w:t>
            </w:r>
          </w:p>
        </w:tc>
        <w:tc>
          <w:tcPr>
            <w:tcW w:w="1437" w:type="pct"/>
            <w:shd w:val="clear" w:color="auto" w:fill="auto"/>
          </w:tcPr>
          <w:p w14:paraId="48ACCE1B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Lis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1)</w:t>
            </w:r>
          </w:p>
          <w:p w14:paraId="286BBD5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84CBE0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503F626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88ECA8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FBA4B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EA9889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AEA7F0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ведения о средстве идентификации</w:t>
            </w:r>
          </w:p>
          <w:p w14:paraId="1117554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2E7D3F" w14:textId="778FC89A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средстве идентификации, нанесенном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на товар или потребительскую, первичную упаковки</w:t>
            </w:r>
          </w:p>
        </w:tc>
        <w:tc>
          <w:tcPr>
            <w:tcW w:w="706" w:type="pct"/>
            <w:shd w:val="clear" w:color="auto" w:fill="auto"/>
          </w:tcPr>
          <w:p w14:paraId="5D87C389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37</w:t>
            </w:r>
          </w:p>
        </w:tc>
        <w:tc>
          <w:tcPr>
            <w:tcW w:w="1437" w:type="pct"/>
            <w:shd w:val="clear" w:color="auto" w:fill="auto"/>
          </w:tcPr>
          <w:p w14:paraId="3C653CF4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5)</w:t>
            </w:r>
          </w:p>
          <w:p w14:paraId="12E042D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071290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 w:rsidRPr="00D72503">
              <w:rPr>
                <w:noProof/>
              </w:rPr>
              <w:t>1.</w:t>
            </w:r>
            <w:r>
              <w:rPr>
                <w:noProof/>
                <w:lang w:val="en-US"/>
              </w:rPr>
              <w:t>.*</w:t>
            </w:r>
          </w:p>
        </w:tc>
      </w:tr>
      <w:tr w:rsidR="007326F0" w:rsidRPr="00D65741" w14:paraId="1797883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AF157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D71601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B73D870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64323B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8BF0EF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04ADAC2B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B294F6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F0962B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261C7C38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2DD628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BD5793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7C7E764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50CAD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838548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9D04CE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CE310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43B730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07B8575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45FC6EBD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312E5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79CB85BC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FD67E1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32B0769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6C2AC8A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562059E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3024CD4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8C99F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FBBC00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681DF9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752A85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9118F2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1AE0B8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.1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4CFC5E7B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C16FE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7FED9A05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593AB41E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3C1CB7F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4C9789C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3A6B0F" w14:paraId="4DE9686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E3865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A49862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76C1F7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8FBFCD1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61EC0D6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4D87C3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6022968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1.1.2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вида средства идентификации</w:t>
            </w:r>
          </w:p>
          <w:p w14:paraId="29F5DAF7" w14:textId="77777777" w:rsidR="007326F0" w:rsidRPr="00DB44F6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DDFD5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7A4DA52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0FC50D1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1593785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57C13F8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1416E8B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3A6B0F" w14:paraId="590B88C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560CC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362430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1707C0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C912113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6AEA4F3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4FAF05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29E23EC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1.1.2.2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требований к составу информации</w:t>
            </w:r>
          </w:p>
          <w:p w14:paraId="678FFD1C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EE15AF" w14:textId="1078522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DC28D60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0BB67B9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72AEF51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CFC5808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37C9F011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5F2936" w14:paraId="77E3E8D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8A200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FFB135F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22D5CA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707BA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44844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E93134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1.1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D72503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сред</w:t>
            </w:r>
            <w:r w:rsidRPr="006443BF">
              <w:rPr>
                <w:noProof/>
                <w:lang w:val="en-US"/>
              </w:rPr>
              <w:t>ства идентификации</w:t>
            </w:r>
          </w:p>
          <w:p w14:paraId="7B582857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109AB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80C94A2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35AED422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0F0CF63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F4E3F6B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3A6B0F" w14:paraId="154AEEB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68CC2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6C2592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EA1733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A88CC1A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D0AF3B6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834670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4D61768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1.1.3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Идентификатор применения</w:t>
            </w:r>
          </w:p>
          <w:p w14:paraId="2F0DAE21" w14:textId="77777777" w:rsidR="007326F0" w:rsidRPr="00DB44F6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DDF697" w14:textId="72F3EEC4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й идентификатор блока информации, содержащейся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049C715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596774BA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70F5E66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494C74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7AAE8C57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3A6B0F" w14:paraId="0113AE4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B518A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C7EC822" w14:textId="77777777" w:rsidR="007326F0" w:rsidRPr="00D72503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6D08CB4" w14:textId="77777777" w:rsidR="007326F0" w:rsidRPr="00D72503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B2B2C0" w14:textId="77777777" w:rsidR="007326F0" w:rsidRPr="00D72503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7805606" w14:textId="77777777" w:rsidR="007326F0" w:rsidRPr="00D72503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171220F" w14:textId="77777777" w:rsidR="007326F0" w:rsidRPr="00D72503" w:rsidRDefault="007326F0" w:rsidP="007326F0">
            <w:pPr>
              <w:pStyle w:val="afff4"/>
              <w:jc w:val="left"/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2C34794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.1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741DA535" w14:textId="77777777" w:rsidR="007326F0" w:rsidRPr="00DB44F6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057CB3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331C5C5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620F6180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031C5AE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1D8C70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245859B3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6C75DFB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4BCA424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B124C2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019838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0396600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0AD6AF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BDAB26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7FFA96B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B74FC5E" w14:textId="131BBE2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статусе маркированного товара и дате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62026ECC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12618159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41ABE2C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A272BD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 w:rsidRPr="00D72503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26A841C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5E8AC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AFE78A4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66F395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B9B8A5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165AE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9AA5E6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57F58E3B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5E595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7895DAEE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27FCE07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2B3CE7E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A99C0F1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578BBB96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6E4DCBA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EF884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4B7BE9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DD6001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B8CF57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0F739A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76BE84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11BBBEFF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A9AFB2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причины установки статуса товара 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56A0E732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1</w:t>
            </w:r>
          </w:p>
        </w:tc>
        <w:tc>
          <w:tcPr>
            <w:tcW w:w="1437" w:type="pct"/>
            <w:shd w:val="clear" w:color="auto" w:fill="auto"/>
          </w:tcPr>
          <w:p w14:paraId="75D24A9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1F83A1F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7E9ACB2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7A92D6F7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391F481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8B6EC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524EA42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3BC163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376E3E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1124AC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23B8D6F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2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и время</w:t>
            </w:r>
          </w:p>
          <w:p w14:paraId="051AAA14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AFB828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4DCB56E6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0CD1981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6)</w:t>
            </w:r>
          </w:p>
          <w:p w14:paraId="5FC4585C" w14:textId="1A93894C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и времен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 xml:space="preserve">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A7EAF7F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6F5C167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1D99F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AA832A9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AC2B06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4FB852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02FD6CC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*.1.3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Результат обработки</w:t>
            </w:r>
          </w:p>
          <w:p w14:paraId="765041C6" w14:textId="77777777" w:rsidR="007326F0" w:rsidRPr="00754948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tc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D72503">
              <w:t>)</w:t>
            </w:r>
          </w:p>
        </w:tc>
        <w:tc>
          <w:tcPr>
            <w:tcW w:w="1230" w:type="pct"/>
            <w:shd w:val="clear" w:color="auto" w:fill="auto"/>
          </w:tcPr>
          <w:p w14:paraId="7FF837E5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70854CD7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44E1CFAA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25E8747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1C8CC8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7CAAB59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AD6938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E62976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CD16D09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50AB97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6D397F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E79F64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.3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результата обработки сведений</w:t>
            </w:r>
          </w:p>
          <w:p w14:paraId="37EB202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523D176A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0CB80D89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0BEBF3F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314)</w:t>
            </w:r>
          </w:p>
          <w:p w14:paraId="75FA671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2512DC7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55F819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401B9187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093E07B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0561F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58CCB67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63F380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681617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C852F0D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C6B0C9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Описание результата обработки сведений</w:t>
            </w:r>
          </w:p>
          <w:p w14:paraId="51CEFB4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C89FD3A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24C46347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1D21600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7326F0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72)</w:t>
            </w:r>
          </w:p>
          <w:p w14:paraId="246DC01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трока символов</w:t>
            </w:r>
            <w:r w:rsidRPr="007326F0">
              <w:t>.</w:t>
            </w:r>
          </w:p>
          <w:p w14:paraId="216EFA24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7EEB01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550A5A7B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6DEB69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BAA19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D5FAD8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904F3E7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0DD10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3194AA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7C525A62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6260C1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1F26C65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2D931B8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7F938E16" w14:textId="0A71E46C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ABEDADA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066EE27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90F66B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E46C99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C26F590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DA74FD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26AE72E6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*.1.5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Номер серии продукта</w:t>
            </w:r>
          </w:p>
          <w:p w14:paraId="0D7AB733" w14:textId="77777777" w:rsidR="007326F0" w:rsidRPr="00D72503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ts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D72503">
              <w:t>)</w:t>
            </w:r>
          </w:p>
        </w:tc>
        <w:tc>
          <w:tcPr>
            <w:tcW w:w="1230" w:type="pct"/>
            <w:shd w:val="clear" w:color="auto" w:fill="auto"/>
          </w:tcPr>
          <w:p w14:paraId="37D2EA9B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317F164C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7387413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26DDD27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6E0FAD3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0033C55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372E4DE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22BBF8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6F2E9B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FFDD0D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410E5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5CFD15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редство идентификации на упаковке вышестоящего уровня</w:t>
            </w:r>
          </w:p>
          <w:p w14:paraId="009F814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2F45E2" w14:textId="2906F1AB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нформация, размещенная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6A988E58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36</w:t>
            </w:r>
          </w:p>
        </w:tc>
        <w:tc>
          <w:tcPr>
            <w:tcW w:w="1437" w:type="pct"/>
            <w:shd w:val="clear" w:color="auto" w:fill="auto"/>
          </w:tcPr>
          <w:p w14:paraId="7999C7DA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1)</w:t>
            </w:r>
          </w:p>
          <w:p w14:paraId="1B94EDC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B72E79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20F7A2F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5FB44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93C28A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9AEB32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3DA67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6272F9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085A8FD3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4C59D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2D1E30F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A495A9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6B25D53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571377C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036A52D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7D8EFF8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33E0C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432694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2BF85F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E4310D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93A7FB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6442479A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DC1BAA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6C22A57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08325EF6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F71B4C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82FD1C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6054CC8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EDC82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23EEB6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F8989AB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A733EE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40552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2910302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6D135633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DED82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1517A3FE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46FB0DD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284F687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0966A7BF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423E050E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257FF67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037BDE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57CEC61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853E8D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6BD5DA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BD71A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63BE0C2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0CE51102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ACA2F3A" w14:textId="4E54B8A8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9829212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312A99C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4A59331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B09D91D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D72503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23DB0C9F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14EE71B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202B9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2354EAC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17D7E6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7C2945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EC14B6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2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D72503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средств</w:t>
            </w:r>
            <w:r w:rsidRPr="006443BF">
              <w:rPr>
                <w:noProof/>
                <w:lang w:val="en-US"/>
              </w:rPr>
              <w:t>а идентификации</w:t>
            </w:r>
          </w:p>
          <w:p w14:paraId="7877B0E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CA3DA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3ABD7E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3286A783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72D52A5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6C594E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5F2936" w14:paraId="225D3EB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8CF6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CCA6358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B51F245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C82FF6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E4C39D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5E31304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20170B1C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F1204CB" w14:textId="233CF26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й идентификатор блока информации, содержащейся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14EAE7E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2289144E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7FDCC9D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437AD85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7708A98B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5F2936" w14:paraId="00ABB3C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E3BF12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CA077D6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322059E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B3E2CB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45D8F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1A1A24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20DC0F49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43168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69C4C715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3D1662BF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1ED7055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9F5A1AB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1F47F1A4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260DF639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75BBD54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61D000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962C5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5"/>
            <w:tcBorders>
              <w:bottom w:val="single" w:sz="4" w:space="0" w:color="auto"/>
            </w:tcBorders>
          </w:tcPr>
          <w:p w14:paraId="692FBBD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3.1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еречень групповых или транспортных упаковок</w:t>
            </w:r>
          </w:p>
          <w:p w14:paraId="6746878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roup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C9AD52" w14:textId="742D20ED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перечне средств идентификации, нанесенных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на групповые или транспортные упаковки</w:t>
            </w:r>
          </w:p>
        </w:tc>
        <w:tc>
          <w:tcPr>
            <w:tcW w:w="706" w:type="pct"/>
            <w:shd w:val="clear" w:color="auto" w:fill="auto"/>
          </w:tcPr>
          <w:p w14:paraId="2F0AD884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50</w:t>
            </w:r>
          </w:p>
        </w:tc>
        <w:tc>
          <w:tcPr>
            <w:tcW w:w="1437" w:type="pct"/>
            <w:shd w:val="clear" w:color="auto" w:fill="auto"/>
          </w:tcPr>
          <w:p w14:paraId="4E20FC7F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roup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Lis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2)</w:t>
            </w:r>
          </w:p>
          <w:p w14:paraId="628364F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5C5F102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D65741" w14:paraId="365E072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F2192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BBB98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C900A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D2BD34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ровень группировки</w:t>
            </w:r>
          </w:p>
          <w:p w14:paraId="555509E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roup‌Lev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68FAB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уровня группировки</w:t>
            </w:r>
          </w:p>
        </w:tc>
        <w:tc>
          <w:tcPr>
            <w:tcW w:w="706" w:type="pct"/>
            <w:shd w:val="clear" w:color="auto" w:fill="auto"/>
          </w:tcPr>
          <w:p w14:paraId="68663F1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8</w:t>
            </w:r>
          </w:p>
        </w:tc>
        <w:tc>
          <w:tcPr>
            <w:tcW w:w="1437" w:type="pct"/>
            <w:shd w:val="clear" w:color="auto" w:fill="auto"/>
          </w:tcPr>
          <w:p w14:paraId="358FAA6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9)</w:t>
            </w:r>
          </w:p>
          <w:p w14:paraId="63880E3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596896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2B2144E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5E0BF3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45087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363420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E9F81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7DF5E8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Trade Item Number</w:t>
            </w:r>
          </w:p>
          <w:p w14:paraId="2F392DAB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99B2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065F712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1685497A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126092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DDD6564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51877D5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516407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153CF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BD06CE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EDC07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CFD6F1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товара по каталогу товаров</w:t>
            </w:r>
          </w:p>
          <w:p w14:paraId="419AD736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C3F0C0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49BC76F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5E2C3A6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0)</w:t>
            </w:r>
          </w:p>
          <w:p w14:paraId="61C900A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72B810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00D7E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A66CEB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2DB643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B3EF3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EED16F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965FC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BE5975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ведения о средстве идентификации групповой или транспортной упаковки</w:t>
            </w:r>
          </w:p>
          <w:p w14:paraId="31EC692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roup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58A068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редства идентификации, нанесенные на групповую или транспортную упаковки</w:t>
            </w:r>
          </w:p>
        </w:tc>
        <w:tc>
          <w:tcPr>
            <w:tcW w:w="706" w:type="pct"/>
            <w:shd w:val="clear" w:color="auto" w:fill="auto"/>
          </w:tcPr>
          <w:p w14:paraId="2B2A612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85</w:t>
            </w:r>
          </w:p>
        </w:tc>
        <w:tc>
          <w:tcPr>
            <w:tcW w:w="1437" w:type="pct"/>
            <w:shd w:val="clear" w:color="auto" w:fill="auto"/>
          </w:tcPr>
          <w:p w14:paraId="13DF1B9F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Details‌Type</w:t>
            </w:r>
            <w:r>
              <w:rPr>
                <w:noProof/>
                <w:lang w:val="en-US"/>
              </w:rPr>
              <w:t xml:space="preserve"> (M.CT.CDT.00820)</w:t>
            </w:r>
          </w:p>
          <w:p w14:paraId="71336A8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C8B30C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7EEE8FB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5A0599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9AA863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F3ABB54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31456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C41647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Вид агрегации упаковки</w:t>
            </w:r>
          </w:p>
          <w:p w14:paraId="13B87C2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77FCA3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6C7DAF5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2CBBA2A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69)</w:t>
            </w:r>
          </w:p>
          <w:p w14:paraId="355A92B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6EBA5D79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7EA0EE9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7DE9688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0B5BF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BD48E90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6E171C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E795D1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10F640D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52220BD0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2BFBA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561643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144EA79E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288101C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82D5381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1D19275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5B2BC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AAA4D94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26EDEBD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63C67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8C07EF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BD4BAF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3B15E775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5D36C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5D0BC191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270DBDE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553A314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481A17A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C1C84A2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23A8E93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075BC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A58779F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EF1ED8D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32E51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8B2C9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6739C41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4.2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2E2390A6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5710D4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7D17B9AE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123B3456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4537EE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238AF47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3A6B0F" w14:paraId="6245959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07EC8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0AA395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432541C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9D18CDD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715DA32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C6076D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7BBB3B2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4.2.2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вида средства идентификации</w:t>
            </w:r>
          </w:p>
          <w:p w14:paraId="58D8C0A6" w14:textId="77777777" w:rsidR="007326F0" w:rsidRPr="00DB44F6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6381C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1A76E1E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DC5F5C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0E727B0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8E5B98B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000BDDB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3A6B0F" w14:paraId="4EBBEE5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89839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8A6AB6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2C91B3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DDE41BE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28CD4F7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FD2D16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45B78BA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4.2.2.2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Код требований к составу информации</w:t>
            </w:r>
          </w:p>
          <w:p w14:paraId="2D751A20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7807A9" w14:textId="0255226E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7CA7D31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4E318D6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5E0999A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158112E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1A97DB11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5F2936" w14:paraId="2C30959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B397A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6CD10BE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0842A2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F1133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7A56E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264D1C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4.2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D72503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сред</w:t>
            </w:r>
            <w:r w:rsidRPr="006443BF">
              <w:rPr>
                <w:noProof/>
                <w:lang w:val="en-US"/>
              </w:rPr>
              <w:t>ства идентификации</w:t>
            </w:r>
          </w:p>
          <w:p w14:paraId="60D0B4C7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B42F4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887843A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41E86416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0B54709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17121F5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3A6B0F" w14:paraId="5E1B478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E67BD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B28FE35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EAD05B3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EC0AB0C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06ED17C" w14:textId="77777777" w:rsidR="007326F0" w:rsidRPr="003A6B0F" w:rsidRDefault="007326F0" w:rsidP="007326F0">
            <w:pPr>
              <w:pStyle w:val="afff4"/>
              <w:jc w:val="left"/>
              <w:rPr>
                <w:rFonts w:eastAsiaTheme="minorEastAsia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66771F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098CDEF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054F9A">
              <w:rPr>
                <w:noProof/>
                <w:lang w:val="en-US"/>
              </w:rPr>
              <w:t>*.4.2.3.1</w:t>
            </w:r>
            <w:r>
              <w:rPr>
                <w:lang w:val="en-US"/>
              </w:rPr>
              <w:t>.</w:t>
            </w:r>
            <w:r>
              <w:t> </w:t>
            </w:r>
            <w:r w:rsidRPr="00D8374C">
              <w:rPr>
                <w:noProof/>
                <w:lang w:val="en-US"/>
              </w:rPr>
              <w:t>Идентификатор применения</w:t>
            </w:r>
          </w:p>
          <w:p w14:paraId="7C534ED9" w14:textId="77777777" w:rsidR="007326F0" w:rsidRPr="00DB44F6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304CADA" w14:textId="171692E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й идентификатор блока информации, содержащейся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9E6D5F4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77AAB36D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6AB248D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54A2589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732E9BC8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3A6B0F" w14:paraId="26B26CF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95152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D5A9CEB" w14:textId="77777777" w:rsidR="007326F0" w:rsidRPr="00D72503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42ABF9" w14:textId="77777777" w:rsidR="007326F0" w:rsidRPr="00D72503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0CC7008" w14:textId="77777777" w:rsidR="007326F0" w:rsidRPr="00D72503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F2D76C" w14:textId="77777777" w:rsidR="007326F0" w:rsidRPr="00D72503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83F0F06" w14:textId="77777777" w:rsidR="007326F0" w:rsidRPr="00D72503" w:rsidRDefault="007326F0" w:rsidP="007326F0">
            <w:pPr>
              <w:pStyle w:val="afff4"/>
              <w:jc w:val="left"/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14:paraId="763002E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4.2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2AECAB84" w14:textId="77777777" w:rsidR="007326F0" w:rsidRPr="00DB44F6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47CBEF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50B8008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3DF8DDE3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0F6512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38B309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7DD33F2E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2C2BC85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5A1FD54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60BA0D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253E48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AD30727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CC6497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DFC71E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28AB974C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D7FE4C" w14:textId="580D8F11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сведения о статусе маркированного товара и дате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4E439295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115B4A54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763F371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230EDC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 w:rsidRPr="00D72503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0279FA2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45A56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E6A155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EC7EF9A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73FC9D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52F810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7A765C7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29C5F010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975D8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2EEB8AA3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1D32687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31DE10C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F370FBE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6E63B740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6FB5F7B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7F67C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EBD8940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473711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18405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0696082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5A854B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3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75C5A858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D831F4" w14:textId="1B365B0A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причины установки статуса товара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13012C65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2F10CE7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70)</w:t>
            </w:r>
          </w:p>
          <w:p w14:paraId="32CEB3A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ECE0AFE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D72503">
              <w:rPr>
                <w:noProof/>
              </w:rPr>
              <w:t>Длина: 2</w:t>
            </w:r>
          </w:p>
        </w:tc>
        <w:tc>
          <w:tcPr>
            <w:tcW w:w="219" w:type="pct"/>
          </w:tcPr>
          <w:p w14:paraId="01889482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5F2936" w14:paraId="669058A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ED4C6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98C27D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36A22A9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C05A6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59E7CF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2B1EAC5E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*.4.3.3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Дата и время</w:t>
            </w:r>
          </w:p>
          <w:p w14:paraId="52C76684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sdo</w:t>
            </w:r>
            <w:r w:rsidRPr="00D72503">
              <w:rPr>
                <w:noProof/>
              </w:rPr>
              <w:t>:</w:t>
            </w:r>
            <w:proofErr w:type="gramEnd"/>
            <w:r>
              <w:rPr>
                <w:noProof/>
                <w:lang w:val="en-US"/>
              </w:rPr>
              <w:t>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6B4C40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1FD0ED81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2D3420B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6)</w:t>
            </w:r>
          </w:p>
          <w:p w14:paraId="43D8D95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115A60E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F44103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A6CCC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C0A9F4B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E8DF882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7835B3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54FD5A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зультат обработки</w:t>
            </w:r>
          </w:p>
          <w:p w14:paraId="52C34A3E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Resul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0414A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1C99F6C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090</w:t>
            </w:r>
          </w:p>
        </w:tc>
        <w:tc>
          <w:tcPr>
            <w:tcW w:w="1437" w:type="pct"/>
            <w:shd w:val="clear" w:color="auto" w:fill="auto"/>
          </w:tcPr>
          <w:p w14:paraId="599C3602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Result‌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58D0DA2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F4D9B1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19DCFD0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12F94D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6D6A5A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595B04C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A9936E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2DB962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D1C416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4.4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результата обработки сведений</w:t>
            </w:r>
          </w:p>
          <w:p w14:paraId="00057067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BB5C614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77CE2FB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4D1C863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314)</w:t>
            </w:r>
          </w:p>
          <w:p w14:paraId="5A56777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42324854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E0DA385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0C46F977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5F2936" w14:paraId="234BD22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E3FB9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E37A7F9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833C64F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54BB02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3B1678F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77DEDD5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4.4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Описание результата обработки сведений</w:t>
            </w:r>
          </w:p>
          <w:p w14:paraId="3BDE77A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0A1E151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3D4DC67B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6BC41F4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7326F0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72)</w:t>
            </w:r>
          </w:p>
          <w:p w14:paraId="5DF16C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трока символов</w:t>
            </w:r>
            <w:r w:rsidRPr="007326F0">
              <w:t>.</w:t>
            </w:r>
          </w:p>
          <w:p w14:paraId="11DA0FFB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A3DD5B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2A6FEFB6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CA344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C96B5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0270422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3D62992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A05C01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9A7634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3597D5A3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CEB8EF5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13D7FE1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603B447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7326F0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7326F0">
              <w:rPr>
                <w:noProof/>
              </w:rPr>
              <w:t>.00005)</w:t>
            </w:r>
          </w:p>
          <w:p w14:paraId="5CBF7FF2" w14:textId="0F4F5CA3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Обозначение даты в соответствии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7326F0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99C4F84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3EC5ADC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805DD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D9DFF50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588EF5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71204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7EF0985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*.4.6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Номер серии продукта</w:t>
            </w:r>
          </w:p>
          <w:p w14:paraId="584D1E17" w14:textId="77777777" w:rsidR="007326F0" w:rsidRPr="00D72503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ts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D72503">
              <w:t>)</w:t>
            </w:r>
          </w:p>
        </w:tc>
        <w:tc>
          <w:tcPr>
            <w:tcW w:w="1230" w:type="pct"/>
            <w:shd w:val="clear" w:color="auto" w:fill="auto"/>
          </w:tcPr>
          <w:p w14:paraId="21882BFA" w14:textId="3FE49CC3" w:rsidR="007326F0" w:rsidRPr="007326F0" w:rsidRDefault="007326F0" w:rsidP="003902D7">
            <w:pPr>
              <w:pStyle w:val="afff4"/>
              <w:jc w:val="left"/>
            </w:pPr>
            <w:r w:rsidRPr="007326F0">
              <w:rPr>
                <w:noProof/>
              </w:rPr>
              <w:t xml:space="preserve">номер производственной серии </w:t>
            </w:r>
          </w:p>
        </w:tc>
        <w:tc>
          <w:tcPr>
            <w:tcW w:w="706" w:type="pct"/>
            <w:shd w:val="clear" w:color="auto" w:fill="auto"/>
          </w:tcPr>
          <w:p w14:paraId="000BE493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634C8B3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7326F0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093)</w:t>
            </w:r>
          </w:p>
          <w:p w14:paraId="0A8545C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35D1A188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62E9C86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05378A6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0FF958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A921C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382CC9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F017F2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4D37D4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5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редство идентификации на упаковке вышестоящего уровня</w:t>
            </w:r>
          </w:p>
          <w:p w14:paraId="4078CE0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84AAD9" w14:textId="3B208E2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информация, размещенная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7D9B2B88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D72503">
              <w:rPr>
                <w:noProof/>
              </w:rPr>
              <w:t>.00236</w:t>
            </w:r>
          </w:p>
        </w:tc>
        <w:tc>
          <w:tcPr>
            <w:tcW w:w="1437" w:type="pct"/>
            <w:shd w:val="clear" w:color="auto" w:fill="auto"/>
          </w:tcPr>
          <w:p w14:paraId="44E20567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1)</w:t>
            </w:r>
          </w:p>
          <w:p w14:paraId="2DF62A25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7BB8C3B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3666FC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17B9D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42A6CF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5062459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AD394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5B7C506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4B259546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DC830E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559CAE1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6D07C7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374359E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DDC3B19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74D3FB8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6951256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D9C14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BD8F1A0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CBA5461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43CB2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AD48C2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5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0712765D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A53835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20E3356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4784166B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315CDF9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2FA59B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785832A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151C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E45EBF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913B9E6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CF97B5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FBA4A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12E7EFA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66E1F631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AEA0C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175B9AA3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3048219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5A3DE83C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14033717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5A653968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5F2936" w14:paraId="1E645E5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9B413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1230A57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850A07F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29E966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EBCFEA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3394000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4FD1D2FA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9790C5" w14:textId="72A1900F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499A823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05D4270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7326F0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7326F0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7326F0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7326F0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7326F0">
              <w:rPr>
                <w:noProof/>
              </w:rPr>
              <w:t>.00180)</w:t>
            </w:r>
          </w:p>
          <w:p w14:paraId="36E8EE2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10484F7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D72503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456DBFD0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D65741" w14:paraId="207878A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84DA6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2BC2366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6A6C272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7E4058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47751E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5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D72503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D72503">
              <w:rPr>
                <w:noProof/>
              </w:rPr>
              <w:t>средств</w:t>
            </w:r>
            <w:r w:rsidRPr="006443BF">
              <w:rPr>
                <w:noProof/>
                <w:lang w:val="en-US"/>
              </w:rPr>
              <w:t>а идентификации</w:t>
            </w:r>
          </w:p>
          <w:p w14:paraId="208D71E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D571E8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23C08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1420D07C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49EACE8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0030F8D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5F2936" w14:paraId="107F0CB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8B87B4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85D1A05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6BC0E80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78538C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CE073A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69C09D9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1D6A62E1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5600DFC" w14:textId="6AFA4E00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 xml:space="preserve">цифровой идентификатор блока информации, содержащейся </w:t>
            </w:r>
            <w:r w:rsidR="00D72503">
              <w:rPr>
                <w:noProof/>
              </w:rPr>
              <w:br/>
            </w:r>
            <w:r w:rsidRPr="007326F0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1053186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5F49A543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2755F566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27B41FC6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7326F0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7326F0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4433C0FA" w14:textId="77777777" w:rsidR="007326F0" w:rsidRPr="00D72503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5F2936" w14:paraId="54B0E09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169BE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F687A5B" w14:textId="77777777" w:rsidR="007326F0" w:rsidRPr="00CA51DD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62AFC27" w14:textId="77777777" w:rsidR="007326F0" w:rsidRPr="00CA51DD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A18513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EF834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979" w:type="pct"/>
            <w:gridSpan w:val="2"/>
            <w:tcBorders>
              <w:left w:val="single" w:sz="4" w:space="0" w:color="auto"/>
            </w:tcBorders>
          </w:tcPr>
          <w:p w14:paraId="4C8C9A7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5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490E358C" w14:textId="77777777" w:rsidR="007326F0" w:rsidRPr="00CA51DD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291AC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60F5BCE7" w14:textId="77777777" w:rsidR="007326F0" w:rsidRPr="005F2936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4E5CDDFB" w14:textId="77777777" w:rsidR="007326F0" w:rsidRPr="007326F0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5BBCCDE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Нормализованная строка символов</w:t>
            </w:r>
            <w:r w:rsidRPr="007326F0">
              <w:t>.</w:t>
            </w:r>
          </w:p>
          <w:p w14:paraId="75333FEC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 w:rsidRPr="007326F0">
              <w:rPr>
                <w:noProof/>
              </w:rPr>
              <w:t>Мин. длина: 1</w:t>
            </w:r>
            <w:r w:rsidRPr="007326F0">
              <w:t>.</w:t>
            </w:r>
          </w:p>
          <w:p w14:paraId="4A28455B" w14:textId="77777777" w:rsidR="007326F0" w:rsidRPr="00EF3523" w:rsidRDefault="007326F0" w:rsidP="007326F0">
            <w:pPr>
              <w:pStyle w:val="afff4"/>
              <w:spacing w:after="120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05F9A162" w14:textId="77777777" w:rsidR="007326F0" w:rsidRPr="005F2936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</w:tbl>
    <w:p w14:paraId="520AB7A4" w14:textId="2403476D" w:rsidR="008A1DB1" w:rsidRPr="008913AC" w:rsidRDefault="008A1DB1" w:rsidP="00D75DBA">
      <w:pPr>
        <w:pStyle w:val="aff1"/>
        <w:keepLines/>
      </w:pPr>
    </w:p>
    <w:p w14:paraId="2CD7F3EB" w14:textId="77777777" w:rsidR="008A1DB1" w:rsidRPr="008913AC" w:rsidRDefault="008A1DB1" w:rsidP="00D75DBA">
      <w:pPr>
        <w:pStyle w:val="aff1"/>
        <w:keepLines/>
      </w:pPr>
    </w:p>
    <w:p w14:paraId="672DD577" w14:textId="77777777" w:rsidR="0047003E" w:rsidRPr="008913AC" w:rsidRDefault="0047003E" w:rsidP="00AF6CAE">
      <w:pPr>
        <w:pStyle w:val="a6"/>
        <w:rPr>
          <w:lang w:val="ru-RU"/>
        </w:rPr>
        <w:sectPr w:rsidR="0047003E" w:rsidRPr="008913AC" w:rsidSect="0047003E">
          <w:headerReference w:type="default" r:id="rId15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302DB376" w14:textId="0C7AA628" w:rsidR="0064727E" w:rsidRPr="008913AC" w:rsidRDefault="0064727E" w:rsidP="0064727E">
      <w:pPr>
        <w:pStyle w:val="afa"/>
        <w:spacing w:line="360" w:lineRule="auto"/>
        <w:jc w:val="both"/>
        <w:rPr>
          <w:lang w:val="ru-RU"/>
        </w:rPr>
      </w:pPr>
      <w:r w:rsidRPr="008913AC">
        <w:lastRenderedPageBreak/>
        <w:t>22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</w:t>
      </w:r>
      <w:r w:rsidR="008A1DB1" w:rsidRPr="008913AC">
        <w:rPr>
          <w:noProof/>
          <w:szCs w:val="30"/>
          <w:lang w:val="ru-RU"/>
        </w:rPr>
        <w:t>2</w:t>
      </w:r>
      <w:r w:rsidR="008A1DB1" w:rsidRPr="008913AC">
        <w:t>)</w:t>
      </w:r>
      <w:r w:rsidRPr="008913AC">
        <w:rPr>
          <w:lang w:val="ru-RU"/>
        </w:rPr>
        <w:t xml:space="preserve"> приведено в таблице </w:t>
      </w:r>
      <w:r w:rsidRPr="008913AC">
        <w:t>14</w:t>
      </w:r>
      <w:r w:rsidRPr="008913AC">
        <w:rPr>
          <w:lang w:val="ru-RU"/>
        </w:rPr>
        <w:t>.</w:t>
      </w:r>
    </w:p>
    <w:p w14:paraId="644A6FEF" w14:textId="77777777" w:rsidR="0064727E" w:rsidRPr="008913AC" w:rsidRDefault="0064727E" w:rsidP="0064727E">
      <w:pPr>
        <w:pStyle w:val="afff1"/>
      </w:pPr>
      <w:r w:rsidRPr="008913AC">
        <w:t>Таблица 14</w:t>
      </w:r>
    </w:p>
    <w:p w14:paraId="16B51B43" w14:textId="6B155346" w:rsidR="0064727E" w:rsidRPr="008913AC" w:rsidRDefault="0064727E" w:rsidP="008A1DB1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2</w:t>
      </w:r>
      <w:r w:rsidR="008A1DB1" w:rsidRPr="008913AC">
        <w:t>)</w:t>
      </w:r>
    </w:p>
    <w:p w14:paraId="3CE3A159" w14:textId="77777777" w:rsidR="0064727E" w:rsidRPr="008913AC" w:rsidRDefault="0064727E" w:rsidP="0064727E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64727E" w:rsidRPr="008913AC" w14:paraId="1688DF6F" w14:textId="77777777" w:rsidTr="0064727E">
        <w:trPr>
          <w:trHeight w:val="601"/>
          <w:tblHeader/>
        </w:trPr>
        <w:tc>
          <w:tcPr>
            <w:tcW w:w="632" w:type="dxa"/>
          </w:tcPr>
          <w:p w14:paraId="03B19C2B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4FC0C003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30931B3E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64727E" w:rsidRPr="008913AC" w14:paraId="0F0DA0A0" w14:textId="77777777" w:rsidTr="0064727E">
        <w:trPr>
          <w:trHeight w:val="301"/>
          <w:tblHeader/>
        </w:trPr>
        <w:tc>
          <w:tcPr>
            <w:tcW w:w="632" w:type="dxa"/>
            <w:vAlign w:val="center"/>
          </w:tcPr>
          <w:p w14:paraId="1BF06ADC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714042F9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9564E7B" w14:textId="77777777" w:rsidR="0064727E" w:rsidRPr="008913AC" w:rsidRDefault="0064727E" w:rsidP="0064727E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5D592A" w:rsidRPr="008913AC" w14:paraId="4292326E" w14:textId="77777777" w:rsidTr="0064727E">
        <w:tc>
          <w:tcPr>
            <w:tcW w:w="632" w:type="dxa"/>
          </w:tcPr>
          <w:p w14:paraId="18D7C8B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93C870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1214C9E6" w14:textId="4BFAFC39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результат обработки сведений о средствах идентификации</w:t>
            </w:r>
          </w:p>
        </w:tc>
      </w:tr>
      <w:tr w:rsidR="005D592A" w:rsidRPr="008913AC" w14:paraId="641E88E8" w14:textId="77777777" w:rsidTr="0064727E">
        <w:tc>
          <w:tcPr>
            <w:tcW w:w="632" w:type="dxa"/>
          </w:tcPr>
          <w:p w14:paraId="7DA5707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4ED767A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38B07252" w14:textId="19DA7A01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R.CT.LS.03.012</w:t>
            </w:r>
          </w:p>
        </w:tc>
      </w:tr>
      <w:tr w:rsidR="005D592A" w:rsidRPr="008913AC" w14:paraId="234CCCE6" w14:textId="77777777" w:rsidTr="0064727E">
        <w:tc>
          <w:tcPr>
            <w:tcW w:w="632" w:type="dxa"/>
          </w:tcPr>
          <w:p w14:paraId="02771350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2D2C8E2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1570AFA" w14:textId="776FD457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5D592A" w:rsidRPr="008913AC" w14:paraId="5CC067B2" w14:textId="77777777" w:rsidTr="0064727E">
        <w:tc>
          <w:tcPr>
            <w:tcW w:w="632" w:type="dxa"/>
          </w:tcPr>
          <w:p w14:paraId="545D503F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1ADC5FAC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134F1AB6" w14:textId="535F8EE9" w:rsidR="005D592A" w:rsidRPr="008913AC" w:rsidRDefault="005D592A" w:rsidP="005D592A">
            <w:pPr>
              <w:pStyle w:val="aff"/>
            </w:pPr>
            <w:r w:rsidRPr="008913AC">
              <w:rPr>
                <w:noProof/>
                <w:szCs w:val="24"/>
              </w:rPr>
              <w:t>результат обработки сведений о средствах идентификации</w:t>
            </w:r>
          </w:p>
        </w:tc>
      </w:tr>
      <w:tr w:rsidR="005D592A" w:rsidRPr="008913AC" w14:paraId="6B0A8E9A" w14:textId="77777777" w:rsidTr="0064727E">
        <w:tc>
          <w:tcPr>
            <w:tcW w:w="632" w:type="dxa"/>
          </w:tcPr>
          <w:p w14:paraId="5C56FE9D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1072BCE8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1CC5CB07" w14:textId="08372429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5D592A" w:rsidRPr="00226809" w14:paraId="575CD550" w14:textId="77777777" w:rsidTr="0064727E">
        <w:tc>
          <w:tcPr>
            <w:tcW w:w="632" w:type="dxa"/>
          </w:tcPr>
          <w:p w14:paraId="0F0D9997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17CA0236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3BC3889D" w14:textId="5EE82AB7" w:rsidR="005D592A" w:rsidRPr="008913AC" w:rsidRDefault="005D592A" w:rsidP="001857F5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</w:t>
            </w:r>
            <w:r w:rsidR="001857F5">
              <w:rPr>
                <w:noProof/>
                <w:szCs w:val="24"/>
                <w:lang w:val="en-US"/>
              </w:rPr>
              <w:t>ion</w:t>
            </w:r>
            <w:r w:rsidRPr="008913AC">
              <w:rPr>
                <w:noProof/>
                <w:szCs w:val="24"/>
                <w:lang w:val="en-US"/>
              </w:rPr>
              <w:t>MeansProcessingResult:v1.0.0</w:t>
            </w:r>
          </w:p>
        </w:tc>
      </w:tr>
      <w:tr w:rsidR="005D592A" w:rsidRPr="008913AC" w14:paraId="203214D4" w14:textId="77777777" w:rsidTr="0064727E">
        <w:tc>
          <w:tcPr>
            <w:tcW w:w="632" w:type="dxa"/>
          </w:tcPr>
          <w:p w14:paraId="1F703595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2EC44E9A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3C0829A3" w14:textId="166BEB10" w:rsidR="005D592A" w:rsidRPr="008913AC" w:rsidRDefault="001857F5" w:rsidP="005D592A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Identificat</w:t>
            </w:r>
            <w:r>
              <w:rPr>
                <w:noProof/>
                <w:szCs w:val="24"/>
                <w:lang w:val="en-US"/>
              </w:rPr>
              <w:t>ion</w:t>
            </w:r>
            <w:r w:rsidR="005D592A" w:rsidRPr="008913AC">
              <w:rPr>
                <w:noProof/>
                <w:szCs w:val="24"/>
              </w:rPr>
              <w:t>MeansProcessingResult</w:t>
            </w:r>
          </w:p>
        </w:tc>
      </w:tr>
      <w:tr w:rsidR="005D592A" w:rsidRPr="00226809" w14:paraId="6AFF1BBD" w14:textId="77777777" w:rsidTr="0064727E">
        <w:tc>
          <w:tcPr>
            <w:tcW w:w="632" w:type="dxa"/>
          </w:tcPr>
          <w:p w14:paraId="3C55CED9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42ED3FC3" w14:textId="77777777" w:rsidR="005D592A" w:rsidRPr="008913AC" w:rsidRDefault="005D592A" w:rsidP="005D592A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22B3E905" w14:textId="06CD57EB" w:rsidR="005D592A" w:rsidRPr="008913AC" w:rsidRDefault="005D592A" w:rsidP="005D592A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</w:t>
            </w:r>
            <w:r w:rsidR="001857F5" w:rsidRPr="008913AC">
              <w:rPr>
                <w:noProof/>
                <w:szCs w:val="24"/>
                <w:lang w:val="en-US"/>
              </w:rPr>
              <w:t>Identificat</w:t>
            </w:r>
            <w:r w:rsidR="001857F5">
              <w:rPr>
                <w:noProof/>
                <w:szCs w:val="24"/>
                <w:lang w:val="en-US"/>
              </w:rPr>
              <w:t>ion</w:t>
            </w:r>
            <w:r w:rsidRPr="008913AC">
              <w:rPr>
                <w:noProof/>
                <w:szCs w:val="24"/>
                <w:lang w:val="en-US"/>
              </w:rPr>
              <w:t>MeansProcessingResult_v1.0.0.xsd</w:t>
            </w:r>
          </w:p>
        </w:tc>
      </w:tr>
    </w:tbl>
    <w:p w14:paraId="57D800F8" w14:textId="77777777" w:rsidR="0064727E" w:rsidRPr="008913AC" w:rsidRDefault="0064727E" w:rsidP="0064727E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</w:rPr>
        <w:t>23</w:t>
      </w:r>
      <w:r w:rsidRPr="008913AC">
        <w:rPr>
          <w:lang w:val="ru-RU"/>
        </w:rPr>
        <w:t>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 xml:space="preserve">ице </w:t>
      </w:r>
      <w:r w:rsidRPr="008913AC">
        <w:t>15.</w:t>
      </w:r>
    </w:p>
    <w:p w14:paraId="14AA05BC" w14:textId="77777777" w:rsidR="0064727E" w:rsidRPr="008913AC" w:rsidRDefault="0064727E" w:rsidP="0064727E">
      <w:pPr>
        <w:pStyle w:val="afff1"/>
        <w:rPr>
          <w:lang w:val="en-US"/>
        </w:rPr>
      </w:pPr>
      <w:r w:rsidRPr="008913AC">
        <w:t>Таблица</w:t>
      </w:r>
      <w:r w:rsidRPr="008913AC">
        <w:rPr>
          <w:lang w:val="en-US"/>
        </w:rPr>
        <w:t xml:space="preserve"> 15</w:t>
      </w:r>
    </w:p>
    <w:p w14:paraId="59AAB664" w14:textId="77777777" w:rsidR="0064727E" w:rsidRPr="008913AC" w:rsidRDefault="0064727E" w:rsidP="0064727E">
      <w:pPr>
        <w:pStyle w:val="aff1"/>
        <w:keepLines/>
      </w:pPr>
      <w:r w:rsidRPr="008913AC">
        <w:t>Импортируемые пространства имен</w:t>
      </w:r>
    </w:p>
    <w:p w14:paraId="052403E8" w14:textId="77777777" w:rsidR="0064727E" w:rsidRPr="008913AC" w:rsidRDefault="0064727E" w:rsidP="0064727E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64727E" w:rsidRPr="008913AC" w14:paraId="5CBC9E4A" w14:textId="77777777" w:rsidTr="0064727E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51B68C22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632ADEAC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7EAD6304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64727E" w:rsidRPr="008913AC" w14:paraId="171F6D4B" w14:textId="77777777" w:rsidTr="0064727E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B11773E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781850C0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57DEBDAD" w14:textId="77777777" w:rsidR="0064727E" w:rsidRPr="008913AC" w:rsidRDefault="0064727E" w:rsidP="0064727E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64727E" w:rsidRPr="008913AC" w14:paraId="20D3619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BB088C0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E7AF190" w14:textId="0CD88DA5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377D47">
              <w:rPr>
                <w:noProof/>
                <w:lang w:val="en-US"/>
              </w:rPr>
              <w:t xml:space="preserve"> 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D91E38D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64727E" w:rsidRPr="008913AC" w14:paraId="179FC896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8533DEF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C7BEB7D" w14:textId="17C1DB2A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377D47">
              <w:rPr>
                <w:noProof/>
                <w:lang w:val="en-US"/>
              </w:rPr>
              <w:t xml:space="preserve"> 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  <w:r w:rsidR="00377D47" w:rsidRPr="00377D47">
              <w:rPr>
                <w:noProof/>
                <w:lang w:val="en-US"/>
              </w:rPr>
              <w:t>.</w:t>
            </w:r>
            <w:r w:rsidR="00377D47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906094F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64727E" w:rsidRPr="008913AC" w14:paraId="22FD84F7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7DECE66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9A109D3" w14:textId="77777777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202DDA2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64727E" w:rsidRPr="008913AC" w14:paraId="3A12E964" w14:textId="77777777" w:rsidTr="0064727E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2E2CDE5" w14:textId="77777777" w:rsidR="0064727E" w:rsidRPr="008913AC" w:rsidRDefault="0064727E" w:rsidP="0064727E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0201C60D" w14:textId="77777777" w:rsidR="0064727E" w:rsidRPr="008913AC" w:rsidRDefault="0064727E" w:rsidP="0064727E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9179DF1" w14:textId="77777777" w:rsidR="0064727E" w:rsidRPr="008913AC" w:rsidRDefault="0064727E" w:rsidP="0064727E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4AAF4ED9" w14:textId="3C70728E" w:rsidR="00377D47" w:rsidRPr="008913AC" w:rsidRDefault="00377D47" w:rsidP="00377D47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8175A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D72503">
        <w:rPr>
          <w:lang w:val="ru-RU"/>
        </w:rPr>
        <w:t xml:space="preserve"> </w:t>
      </w:r>
      <w:r w:rsidRPr="004B67CD">
        <w:t xml:space="preserve">при разработке </w:t>
      </w:r>
      <w:r w:rsidR="00D72503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9A72B40" w14:textId="053B52B4" w:rsidR="0064727E" w:rsidRPr="008913AC" w:rsidRDefault="0064727E" w:rsidP="0064727E">
      <w:pPr>
        <w:pStyle w:val="a6"/>
        <w:outlineLvl w:val="2"/>
      </w:pPr>
      <w:r w:rsidRPr="008913AC">
        <w:rPr>
          <w:noProof/>
        </w:rPr>
        <w:t>24</w:t>
      </w:r>
      <w:r w:rsidRPr="008913AC">
        <w:rPr>
          <w:noProof/>
          <w:lang w:val="ru-RU"/>
        </w:rPr>
        <w:t>. </w:t>
      </w:r>
      <w:r w:rsidRPr="008913AC">
        <w:t xml:space="preserve">Реквизитный состав </w:t>
      </w:r>
      <w:r w:rsidRPr="008913AC">
        <w:rPr>
          <w:lang w:val="ru-RU"/>
        </w:rPr>
        <w:t>структуры электронного документа (сведений)</w:t>
      </w:r>
      <w:r w:rsidRPr="008913AC">
        <w:t xml:space="preserve"> </w:t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</w:t>
      </w:r>
      <w:r w:rsidR="008A1DB1" w:rsidRPr="008913AC">
        <w:rPr>
          <w:noProof/>
          <w:szCs w:val="30"/>
          <w:lang w:val="ru-RU"/>
        </w:rPr>
        <w:t>2</w:t>
      </w:r>
      <w:r w:rsidR="008A1DB1" w:rsidRPr="008913AC">
        <w:t>)</w:t>
      </w:r>
      <w:r w:rsidRPr="008913AC">
        <w:t xml:space="preserve"> </w:t>
      </w:r>
      <w:r w:rsidRPr="008913AC">
        <w:rPr>
          <w:lang w:val="ru-RU"/>
        </w:rPr>
        <w:t xml:space="preserve">приведен </w:t>
      </w:r>
      <w:r w:rsidRPr="008913AC">
        <w:t>в табл</w:t>
      </w:r>
      <w:r w:rsidRPr="008913AC">
        <w:rPr>
          <w:lang w:val="ru-RU"/>
        </w:rPr>
        <w:t xml:space="preserve">ице </w:t>
      </w:r>
      <w:r w:rsidRPr="008913AC">
        <w:t>16.</w:t>
      </w:r>
    </w:p>
    <w:p w14:paraId="1D332BBE" w14:textId="77777777" w:rsidR="0064727E" w:rsidRPr="008913AC" w:rsidRDefault="0064727E" w:rsidP="0064727E">
      <w:pPr>
        <w:pStyle w:val="a6"/>
        <w:sectPr w:rsidR="0064727E" w:rsidRPr="008913AC" w:rsidSect="0047003E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F21DB62" w14:textId="77777777" w:rsidR="0064727E" w:rsidRPr="008913AC" w:rsidRDefault="0064727E" w:rsidP="0064727E">
      <w:pPr>
        <w:pStyle w:val="afff1"/>
        <w:spacing w:before="0"/>
      </w:pPr>
      <w:r w:rsidRPr="008913AC">
        <w:lastRenderedPageBreak/>
        <w:t>Таблица 16</w:t>
      </w:r>
    </w:p>
    <w:p w14:paraId="60EA23C1" w14:textId="737EBA53" w:rsidR="0064727E" w:rsidRPr="008913AC" w:rsidRDefault="0064727E" w:rsidP="0064727E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A1DB1" w:rsidRPr="008913AC">
        <w:t>«</w:t>
      </w:r>
      <w:r w:rsidR="008A1DB1" w:rsidRPr="008913AC">
        <w:rPr>
          <w:noProof/>
          <w:szCs w:val="30"/>
        </w:rPr>
        <w:t>Результат обработки сведений о средствах идентификации</w:t>
      </w:r>
      <w:r w:rsidR="008A1DB1" w:rsidRPr="008913AC">
        <w:t>» (</w:t>
      </w:r>
      <w:r w:rsidR="008A1DB1" w:rsidRPr="008913AC">
        <w:rPr>
          <w:noProof/>
          <w:szCs w:val="30"/>
        </w:rPr>
        <w:t>R.CT.</w:t>
      </w:r>
      <w:r w:rsidR="008D051B" w:rsidRPr="008913AC">
        <w:rPr>
          <w:noProof/>
          <w:szCs w:val="30"/>
        </w:rPr>
        <w:t>LS.03</w:t>
      </w:r>
      <w:r w:rsidR="008A1DB1" w:rsidRPr="008913AC">
        <w:rPr>
          <w:noProof/>
          <w:szCs w:val="30"/>
        </w:rPr>
        <w:t>.012</w:t>
      </w:r>
      <w:r w:rsidR="008A1DB1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7326F0" w:rsidRPr="005B26F2" w14:paraId="563BE92F" w14:textId="77777777" w:rsidTr="00732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7954D62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46A8EE0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59C0B4F2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50EA946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524C5A95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7326F0" w:rsidRPr="00EE27A5" w14:paraId="48864887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536D8ED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1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Заголовок электронного документа (сведений)</w:t>
            </w:r>
          </w:p>
          <w:p w14:paraId="2D0E5F2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t>(</w:t>
            </w:r>
            <w:r>
              <w:rPr>
                <w:noProof/>
                <w:lang w:val="en-US"/>
              </w:rPr>
              <w:t>ccdo</w:t>
            </w:r>
            <w:r w:rsidRPr="00B34AE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B34AEE">
              <w:t>)</w:t>
            </w:r>
          </w:p>
        </w:tc>
        <w:tc>
          <w:tcPr>
            <w:tcW w:w="1230" w:type="pct"/>
          </w:tcPr>
          <w:p w14:paraId="1B64E46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89A6A8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26F6931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B34AEE">
              <w:rPr>
                <w:noProof/>
              </w:rPr>
              <w:t>.90001)</w:t>
            </w:r>
          </w:p>
          <w:p w14:paraId="5C75BA7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B7F2A4B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58504A6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2992F3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9B6535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1.1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Код сообщения общего процесса</w:t>
            </w:r>
          </w:p>
          <w:p w14:paraId="52A6EC38" w14:textId="77777777" w:rsidR="007326F0" w:rsidRPr="000C3264" w:rsidRDefault="007326F0" w:rsidP="007326F0">
            <w:pPr>
              <w:pStyle w:val="afff4"/>
              <w:jc w:val="left"/>
            </w:pPr>
            <w:r w:rsidRPr="00B34AEE">
              <w:t>(</w:t>
            </w:r>
            <w:r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34AEE">
              <w:t>)</w:t>
            </w:r>
          </w:p>
        </w:tc>
        <w:tc>
          <w:tcPr>
            <w:tcW w:w="1230" w:type="pct"/>
          </w:tcPr>
          <w:p w14:paraId="68C0F71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4DD4D40C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8D7B94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90004)</w:t>
            </w:r>
          </w:p>
          <w:p w14:paraId="06EAFE35" w14:textId="12E0072F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Значение кода в соответствии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>с Регламентом информационного взаимодействия</w:t>
            </w:r>
            <w:r w:rsidRPr="00B34AEE">
              <w:t>.</w:t>
            </w:r>
          </w:p>
          <w:p w14:paraId="0026FA05" w14:textId="77777777" w:rsidR="007326F0" w:rsidRPr="000C3264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B34AEE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B34AE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B34AEE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B34AEE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72523F38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7D0848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B42E115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FC194AE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1.2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Код электронного документа (сведений)</w:t>
            </w:r>
          </w:p>
          <w:p w14:paraId="7071BDEF" w14:textId="77777777" w:rsidR="007326F0" w:rsidRPr="000C3264" w:rsidRDefault="007326F0" w:rsidP="007326F0">
            <w:pPr>
              <w:pStyle w:val="afff4"/>
              <w:jc w:val="left"/>
            </w:pPr>
            <w:r w:rsidRPr="00B34AEE">
              <w:t>(</w:t>
            </w:r>
            <w:r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34AEE">
              <w:t>)</w:t>
            </w:r>
          </w:p>
        </w:tc>
        <w:tc>
          <w:tcPr>
            <w:tcW w:w="1230" w:type="pct"/>
          </w:tcPr>
          <w:p w14:paraId="56907B39" w14:textId="4742FF72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 xml:space="preserve">с реестром структур электронных документов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7FD42E38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09FE057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90001)</w:t>
            </w:r>
          </w:p>
          <w:p w14:paraId="71258305" w14:textId="704E9CBE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Значение кода в соответствии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>с реестром структур электронных документов и сведений</w:t>
            </w:r>
            <w:r w:rsidRPr="00B34AEE">
              <w:t>.</w:t>
            </w:r>
          </w:p>
          <w:p w14:paraId="47204543" w14:textId="77777777" w:rsidR="007326F0" w:rsidRPr="000C3264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B34AEE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B34AE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B34AEE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B34AE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B34AEE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3C0DEB4A" w14:textId="77777777" w:rsidR="007326F0" w:rsidRPr="00C831F1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C831F1" w14:paraId="5EC520B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1D06A6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38F9ACE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1.3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Идентификатор электронного документа (сведений)</w:t>
            </w:r>
          </w:p>
          <w:p w14:paraId="6732CE6A" w14:textId="77777777" w:rsidR="007326F0" w:rsidRPr="000C3264" w:rsidRDefault="007326F0" w:rsidP="007326F0">
            <w:pPr>
              <w:pStyle w:val="afff4"/>
              <w:jc w:val="left"/>
            </w:pPr>
            <w:r w:rsidRPr="00B34AEE">
              <w:t>(</w:t>
            </w:r>
            <w:r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B34AEE">
              <w:t>)</w:t>
            </w:r>
          </w:p>
        </w:tc>
        <w:tc>
          <w:tcPr>
            <w:tcW w:w="1230" w:type="pct"/>
          </w:tcPr>
          <w:p w14:paraId="2325A2D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75E4958D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5D4A29B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90003)</w:t>
            </w:r>
          </w:p>
          <w:p w14:paraId="012E8C07" w14:textId="3780479A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Значение идентификатора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B34AEE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B34AEE">
              <w:rPr>
                <w:noProof/>
              </w:rPr>
              <w:t xml:space="preserve"> 9834-8</w:t>
            </w:r>
            <w:r w:rsidRPr="00B34AEE">
              <w:t>.</w:t>
            </w:r>
          </w:p>
          <w:p w14:paraId="71BE8D68" w14:textId="77777777" w:rsidR="007326F0" w:rsidRPr="00B34AE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3643B6B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CE3FB2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B85A41D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0F5C1E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1.4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Идентификатор исходного электронного документа (сведений)</w:t>
            </w:r>
          </w:p>
          <w:p w14:paraId="4F1BAA4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3615CCE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79324F4E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1A1968F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90003)</w:t>
            </w:r>
          </w:p>
          <w:p w14:paraId="5BDB6D91" w14:textId="4F47BB42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Значение идентификатора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B34AEE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B34AEE">
              <w:rPr>
                <w:noProof/>
              </w:rPr>
              <w:t xml:space="preserve"> 9834-8</w:t>
            </w:r>
            <w:r w:rsidRPr="00B34AEE">
              <w:t>.</w:t>
            </w:r>
          </w:p>
          <w:p w14:paraId="0C073E3A" w14:textId="77777777" w:rsidR="007326F0" w:rsidRPr="00B34AE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0CEAF5CA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D3CE31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1261C65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1C2EB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1.5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Дата и время электронного документа (сведений)</w:t>
            </w:r>
          </w:p>
          <w:p w14:paraId="4A3A5058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A291CA8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563D26F5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030C5B4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.00006)</w:t>
            </w:r>
          </w:p>
          <w:p w14:paraId="0C155C5A" w14:textId="0A9BAE16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Обозначение даты и времени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 xml:space="preserve">в соответствии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2A84A1B8" w14:textId="77777777" w:rsidR="007326F0" w:rsidRPr="00C831F1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1</w:t>
            </w:r>
          </w:p>
        </w:tc>
      </w:tr>
      <w:tr w:rsidR="007326F0" w:rsidRPr="00C831F1" w14:paraId="0E1600C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3E05FA7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1C262AF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1.6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Код языка</w:t>
            </w:r>
          </w:p>
          <w:p w14:paraId="0950A553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s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D72503">
              <w:t>)</w:t>
            </w:r>
          </w:p>
        </w:tc>
        <w:tc>
          <w:tcPr>
            <w:tcW w:w="1230" w:type="pct"/>
          </w:tcPr>
          <w:p w14:paraId="75E31B25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24954AE9" w14:textId="77777777" w:rsidR="007326F0" w:rsidRPr="00D72503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D72503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0E6798D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51)</w:t>
            </w:r>
          </w:p>
          <w:p w14:paraId="375F8C42" w14:textId="11723638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Двухбуквенный код языка </w:t>
            </w:r>
            <w:r w:rsidR="00D72503">
              <w:rPr>
                <w:noProof/>
              </w:rPr>
              <w:br/>
            </w:r>
            <w:r w:rsidRPr="00B34AE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B34AEE">
              <w:rPr>
                <w:noProof/>
              </w:rPr>
              <w:t xml:space="preserve"> 639-1</w:t>
            </w:r>
            <w:r w:rsidRPr="00B34AEE">
              <w:t>.</w:t>
            </w:r>
          </w:p>
          <w:p w14:paraId="67948821" w14:textId="77777777" w:rsidR="007326F0" w:rsidRPr="000C3264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D72503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D72503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4837571E" w14:textId="77777777" w:rsidR="007326F0" w:rsidRPr="00C831F1" w:rsidRDefault="007326F0" w:rsidP="007326F0">
            <w:pPr>
              <w:pStyle w:val="afff4"/>
              <w:jc w:val="center"/>
            </w:pPr>
            <w:r w:rsidRPr="00D72503">
              <w:rPr>
                <w:noProof/>
              </w:rPr>
              <w:t>0..1</w:t>
            </w:r>
          </w:p>
        </w:tc>
      </w:tr>
      <w:tr w:rsidR="007326F0" w:rsidRPr="00EE27A5" w14:paraId="4DE74AFC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D2894D3" w14:textId="77777777" w:rsidR="007326F0" w:rsidRPr="00D72503" w:rsidRDefault="007326F0" w:rsidP="007326F0">
            <w:pPr>
              <w:pStyle w:val="afff4"/>
              <w:jc w:val="left"/>
            </w:pPr>
            <w:r w:rsidRPr="00D72503">
              <w:rPr>
                <w:noProof/>
              </w:rPr>
              <w:t>2</w:t>
            </w:r>
            <w:r w:rsidRPr="00D72503">
              <w:t>.</w:t>
            </w:r>
            <w:r>
              <w:t> </w:t>
            </w:r>
            <w:r w:rsidRPr="00D72503">
              <w:rPr>
                <w:noProof/>
              </w:rPr>
              <w:t>Код страны</w:t>
            </w:r>
          </w:p>
          <w:p w14:paraId="18E26E3F" w14:textId="77777777" w:rsidR="007326F0" w:rsidRPr="00D72503" w:rsidRDefault="007326F0" w:rsidP="007326F0">
            <w:pPr>
              <w:pStyle w:val="afff4"/>
              <w:jc w:val="left"/>
            </w:pPr>
            <w:proofErr w:type="gramStart"/>
            <w:r w:rsidRPr="00D72503">
              <w:t>(</w:t>
            </w:r>
            <w:r>
              <w:rPr>
                <w:noProof/>
                <w:lang w:val="en-US"/>
              </w:rPr>
              <w:t>csdo</w:t>
            </w:r>
            <w:r w:rsidRPr="00D72503">
              <w:rPr>
                <w:noProof/>
              </w:rPr>
              <w:t>:</w:t>
            </w:r>
            <w:proofErr w:type="gramEnd"/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D72503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D72503">
              <w:t>)</w:t>
            </w:r>
          </w:p>
        </w:tc>
        <w:tc>
          <w:tcPr>
            <w:tcW w:w="1230" w:type="pct"/>
          </w:tcPr>
          <w:p w14:paraId="41AC29A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04C6991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D72503">
              <w:rPr>
                <w:noProof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51EB4A9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12)</w:t>
            </w:r>
          </w:p>
          <w:p w14:paraId="4A9950C8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B34AEE">
              <w:t>.</w:t>
            </w:r>
          </w:p>
          <w:p w14:paraId="76BCDEE5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6BFFA04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A836F8" w14:paraId="239203E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D349617" w14:textId="77777777" w:rsidR="007326F0" w:rsidRPr="005246E2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256EC37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rFonts w:eastAsiaTheme="minorEastAsia"/>
                <w:noProof/>
              </w:rPr>
              <w:t>а</w:t>
            </w:r>
            <w:r w:rsidRPr="00B34AEE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254CFD7A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15A4FDFA" w14:textId="3A1128F9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обозначение справочника (классификатора), </w:t>
            </w:r>
            <w:r w:rsidR="00966541">
              <w:rPr>
                <w:noProof/>
              </w:rPr>
              <w:br/>
            </w:r>
            <w:r w:rsidRPr="00B34AE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5B00C53" w14:textId="77777777" w:rsidR="007326F0" w:rsidRPr="006443BF" w:rsidRDefault="007326F0" w:rsidP="007326F0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7DD5C84E" w14:textId="77777777" w:rsidR="007326F0" w:rsidRPr="00B34AEE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91</w:t>
            </w:r>
            <w:r w:rsidRPr="00B34AEE">
              <w:t>)</w:t>
            </w:r>
          </w:p>
          <w:p w14:paraId="0D7257C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769EB92B" w14:textId="77777777" w:rsidR="007326F0" w:rsidRPr="00966541" w:rsidRDefault="007326F0" w:rsidP="007326F0">
            <w:pPr>
              <w:pStyle w:val="aff"/>
            </w:pPr>
            <w:r w:rsidRPr="00966541">
              <w:rPr>
                <w:noProof/>
              </w:rPr>
              <w:t>Мин. длина: 1</w:t>
            </w:r>
            <w:r w:rsidRPr="00966541">
              <w:t>.</w:t>
            </w:r>
          </w:p>
          <w:p w14:paraId="4232B031" w14:textId="77777777" w:rsidR="007326F0" w:rsidRPr="00966541" w:rsidRDefault="007326F0" w:rsidP="007326F0">
            <w:pPr>
              <w:pStyle w:val="aff"/>
            </w:pPr>
            <w:r w:rsidRPr="00966541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D9E0E29" w14:textId="77777777" w:rsidR="007326F0" w:rsidRPr="006443BF" w:rsidRDefault="007326F0" w:rsidP="007326F0">
            <w:pPr>
              <w:pStyle w:val="afff4"/>
              <w:jc w:val="center"/>
            </w:pPr>
            <w:r w:rsidRPr="006443BF">
              <w:t>1</w:t>
            </w:r>
          </w:p>
        </w:tc>
      </w:tr>
      <w:tr w:rsidR="007326F0" w:rsidRPr="00EE27A5" w14:paraId="11A75D82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3AB7F1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3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ЕАЭС</w:t>
            </w:r>
          </w:p>
          <w:p w14:paraId="55368F15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91C05A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3311962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44BA691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65)</w:t>
            </w:r>
          </w:p>
          <w:p w14:paraId="3E5EEBD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ЕАЭС на уровне 2, 4, 6, 8, 9 или 10 знаков</w:t>
            </w:r>
            <w:r w:rsidRPr="00B34AEE">
              <w:t>.</w:t>
            </w:r>
          </w:p>
          <w:p w14:paraId="5A8AE92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1E1E7626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EE27A5" w14:paraId="620EEB84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5CBB059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4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Дополнительный код маркированного товара</w:t>
            </w:r>
          </w:p>
          <w:p w14:paraId="0DD14E2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t>(</w:t>
            </w:r>
            <w:r>
              <w:rPr>
                <w:noProof/>
                <w:lang w:val="en-US"/>
              </w:rPr>
              <w:t>ctsdo</w:t>
            </w:r>
            <w:r w:rsidRPr="00B34AEE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34AEE">
              <w:t>)</w:t>
            </w:r>
          </w:p>
        </w:tc>
        <w:tc>
          <w:tcPr>
            <w:tcW w:w="1230" w:type="pct"/>
          </w:tcPr>
          <w:p w14:paraId="31AF72F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32DAA7A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095D97EB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79)</w:t>
            </w:r>
          </w:p>
          <w:p w14:paraId="6699D05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35DA5566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40B01F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05567D3B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EE27A5" w14:paraId="5A017B95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16E11C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еречень средств идентификации</w:t>
            </w:r>
          </w:p>
          <w:p w14:paraId="26ADC010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2ADF083" w14:textId="1A82AAA1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сведения о результатах обработки в отношении средств идентификации, нанесенных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на товар (индивидуальную или потребительскую упаковки)</w:t>
            </w:r>
          </w:p>
        </w:tc>
        <w:tc>
          <w:tcPr>
            <w:tcW w:w="706" w:type="pct"/>
            <w:shd w:val="clear" w:color="auto" w:fill="auto"/>
          </w:tcPr>
          <w:p w14:paraId="15F0D577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49</w:t>
            </w:r>
          </w:p>
        </w:tc>
        <w:tc>
          <w:tcPr>
            <w:tcW w:w="1437" w:type="pct"/>
            <w:shd w:val="clear" w:color="auto" w:fill="auto"/>
          </w:tcPr>
          <w:p w14:paraId="533A0415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Lis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1)</w:t>
            </w:r>
          </w:p>
          <w:p w14:paraId="73BB68E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7B4467F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C831F1" w14:paraId="1B8C943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5EEF04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A85866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 средстве идентификации</w:t>
            </w:r>
          </w:p>
          <w:p w14:paraId="2F81DB6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3CA20C2" w14:textId="21D8996A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сведения о средстве идентификации, нанесенном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на товар или потребительскую, первичную упаковки</w:t>
            </w:r>
          </w:p>
        </w:tc>
        <w:tc>
          <w:tcPr>
            <w:tcW w:w="706" w:type="pct"/>
            <w:shd w:val="clear" w:color="auto" w:fill="auto"/>
          </w:tcPr>
          <w:p w14:paraId="1C578A5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37</w:t>
            </w:r>
          </w:p>
        </w:tc>
        <w:tc>
          <w:tcPr>
            <w:tcW w:w="1437" w:type="pct"/>
            <w:shd w:val="clear" w:color="auto" w:fill="auto"/>
          </w:tcPr>
          <w:p w14:paraId="65641475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5)</w:t>
            </w:r>
          </w:p>
          <w:p w14:paraId="4B71C45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6851BE9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.</w:t>
            </w:r>
            <w:r>
              <w:rPr>
                <w:noProof/>
                <w:lang w:val="en-US"/>
              </w:rPr>
              <w:t>.*</w:t>
            </w:r>
          </w:p>
        </w:tc>
      </w:tr>
      <w:tr w:rsidR="007326F0" w:rsidRPr="00C831F1" w14:paraId="21FBA3A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B1F8C6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5B082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541F2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3D3AE47E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5C95C2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5EA011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0D39232E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6407624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A52B523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183BAEC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C32B3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35ECBF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C42995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E7C2B51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5C96BBB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DACF80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0FB52C5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3472FE1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3A8A953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718A54A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2DECBC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473EA5A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AC4E2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13EE372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A84583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7F75C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22D710B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FA81A4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5F044C8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42F82511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44B2D118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B0C7058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17A81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965CEA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1B5FED0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FD4E1A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9A9FB70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291FAFC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3FA873E9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C739812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399DCFF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6411AD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3AB0771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ED568ED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7C270F1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14CABD7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BF5DB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F7BCB50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B33B571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C4BA26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B25EE4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5933665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3EA3987" w14:textId="0D823075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BADB7AC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026C343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0C1B65F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2237B9E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764A206C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D65741" w14:paraId="32B5A7D6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0D45C5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DE87AE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C0F52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8A645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62270B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43391349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A5A6A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0F6DA9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692C93D1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6E2FA54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4E43AE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0DD3637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F47B6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2E32BF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25DA2A1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D34BAC7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AEE384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1FF23A1D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AAC2C19" w14:textId="5689ADC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цифровой идентификатор блока информации, содержащейся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A249273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581317AC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6F800FC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EEA2D8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18E11445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D65741" w14:paraId="6B23551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9AF81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12C3E82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66C4E4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9C1EA1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E4FE6BB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0A538D2C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5B809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4B5FFB43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3C372935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2B34B75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206B2DD9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Мин. длина: 1</w:t>
            </w:r>
            <w:r w:rsidRPr="00B34AEE">
              <w:t>.</w:t>
            </w:r>
          </w:p>
          <w:p w14:paraId="4ACAA71D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5B79CFB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3D74B8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83F52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6089A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8D6CC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58933FF2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4091A88" w14:textId="7ADC8AC0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сведения о статусе маркированного товара и дате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0C4B914D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4A11EBCC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2C8FCD1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3BCFA33" w14:textId="77777777" w:rsidR="007326F0" w:rsidRPr="003B02EE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6B66D8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578203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C7929C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44E042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5C0E7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46A3671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B7776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6A6BDF1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475B46A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70)</w:t>
            </w:r>
          </w:p>
          <w:p w14:paraId="13B377A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6702E1F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74A4A55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23A8E9B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3853E6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B8621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98EB2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282BB6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4C5BE550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790846" w14:textId="79C3D152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кодовое обозначение причины установки статуса товара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4A3F59F1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7B6A5DC5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70)</w:t>
            </w:r>
          </w:p>
          <w:p w14:paraId="3A9C4BF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91C522D" w14:textId="77777777" w:rsidR="007326F0" w:rsidRPr="00083505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Длина: 2</w:t>
            </w:r>
          </w:p>
        </w:tc>
        <w:tc>
          <w:tcPr>
            <w:tcW w:w="219" w:type="pct"/>
          </w:tcPr>
          <w:p w14:paraId="6E894855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D65741" w14:paraId="14D7981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1B605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F4C707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82F37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4C340EC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*.3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Дата и время</w:t>
            </w:r>
          </w:p>
          <w:p w14:paraId="019E8105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62270B">
              <w:t>(</w:t>
            </w:r>
            <w:r>
              <w:rPr>
                <w:noProof/>
                <w:lang w:val="en-US"/>
              </w:rPr>
              <w:t>csdo</w:t>
            </w:r>
            <w:r w:rsidRPr="0062270B">
              <w:rPr>
                <w:noProof/>
              </w:rPr>
              <w:t>:</w:t>
            </w:r>
            <w:proofErr w:type="gramEnd"/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8C85AC8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794F8CC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7BD9EAE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.00006)</w:t>
            </w:r>
          </w:p>
          <w:p w14:paraId="72160DD0" w14:textId="68423471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Обозначение даты и времени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31CD9AD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C831F1" w14:paraId="778DEE8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F286D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C2ADF4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3C5BC4F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5.1.3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Результат обработки</w:t>
            </w:r>
          </w:p>
          <w:p w14:paraId="73D5D7AC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62270B">
              <w:t>(</w:t>
            </w:r>
            <w:r>
              <w:rPr>
                <w:noProof/>
                <w:lang w:val="en-US"/>
              </w:rPr>
              <w:t>ctcdo</w:t>
            </w:r>
            <w:r w:rsidRPr="0062270B">
              <w:rPr>
                <w:noProof/>
              </w:rPr>
              <w:t>:</w:t>
            </w:r>
            <w:proofErr w:type="gramEnd"/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62270B">
              <w:t>)</w:t>
            </w:r>
          </w:p>
        </w:tc>
        <w:tc>
          <w:tcPr>
            <w:tcW w:w="1230" w:type="pct"/>
            <w:shd w:val="clear" w:color="auto" w:fill="auto"/>
          </w:tcPr>
          <w:p w14:paraId="6DBFCB6E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71EC352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0DC0965B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3054CB8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0116CF6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08D9D5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05D1F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953FD4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27F71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3E0717" w14:textId="77777777" w:rsidR="007326F0" w:rsidRPr="003902D7" w:rsidRDefault="007326F0" w:rsidP="007326F0">
            <w:pPr>
              <w:pStyle w:val="afff4"/>
              <w:jc w:val="left"/>
            </w:pPr>
            <w:r w:rsidRPr="003902D7">
              <w:rPr>
                <w:noProof/>
              </w:rPr>
              <w:t>*.1</w:t>
            </w:r>
            <w:r w:rsidRPr="003902D7">
              <w:t>.</w:t>
            </w:r>
            <w:r>
              <w:t> </w:t>
            </w:r>
            <w:r w:rsidRPr="003902D7">
              <w:rPr>
                <w:noProof/>
              </w:rPr>
              <w:t>Код результата обработки сведений</w:t>
            </w:r>
          </w:p>
          <w:p w14:paraId="04A2D4E0" w14:textId="77777777" w:rsidR="007326F0" w:rsidRPr="00083505" w:rsidRDefault="007326F0" w:rsidP="007326F0">
            <w:pPr>
              <w:pStyle w:val="afff4"/>
              <w:jc w:val="left"/>
            </w:pPr>
            <w:r w:rsidRPr="003902D7">
              <w:t>(</w:t>
            </w:r>
            <w:r>
              <w:rPr>
                <w:noProof/>
                <w:lang w:val="en-US"/>
              </w:rPr>
              <w:t>ctsdo</w:t>
            </w:r>
            <w:r w:rsidRPr="003902D7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3902D7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902D7">
              <w:t>)</w:t>
            </w:r>
          </w:p>
        </w:tc>
        <w:tc>
          <w:tcPr>
            <w:tcW w:w="1230" w:type="pct"/>
            <w:shd w:val="clear" w:color="auto" w:fill="auto"/>
          </w:tcPr>
          <w:p w14:paraId="75CD4ED8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0569A8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7572C97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314)</w:t>
            </w:r>
          </w:p>
          <w:p w14:paraId="4FA6C7D2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4C4CA02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2A7C77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699CD469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3A1A6CB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DA846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1161CD0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5C36A6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4A9450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Описание результата обработки сведений</w:t>
            </w:r>
          </w:p>
          <w:p w14:paraId="7CCA5617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795598C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3D3F8C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55FB60A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34AEE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72)</w:t>
            </w:r>
          </w:p>
          <w:p w14:paraId="27B6C9C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трока символов</w:t>
            </w:r>
            <w:r w:rsidRPr="00B34AEE">
              <w:t>.</w:t>
            </w:r>
          </w:p>
          <w:p w14:paraId="2A6756C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7892F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01ABE26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B852C0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2CA027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ACCCF5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E3A329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79B38E5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86978DF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014F0338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4F3B26B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.00005)</w:t>
            </w:r>
          </w:p>
          <w:p w14:paraId="2B498DEE" w14:textId="4EE2C46B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Обозначение даты в соответствии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FD6B908" w14:textId="77777777" w:rsidR="007326F0" w:rsidRPr="003B02EE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C831F1" w14:paraId="212E757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F6739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FBC3A8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1EE188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5.1.5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Номер серии продукта</w:t>
            </w:r>
          </w:p>
          <w:p w14:paraId="42BEDB9F" w14:textId="77777777" w:rsidR="007326F0" w:rsidRPr="0062270B" w:rsidRDefault="007326F0" w:rsidP="007326F0">
            <w:pPr>
              <w:pStyle w:val="afff4"/>
              <w:jc w:val="left"/>
            </w:pPr>
            <w:proofErr w:type="gramStart"/>
            <w:r w:rsidRPr="0062270B">
              <w:t>(</w:t>
            </w:r>
            <w:r>
              <w:rPr>
                <w:noProof/>
                <w:lang w:val="en-US"/>
              </w:rPr>
              <w:t>ctsdo</w:t>
            </w:r>
            <w:r w:rsidRPr="0062270B">
              <w:rPr>
                <w:noProof/>
              </w:rPr>
              <w:t>:</w:t>
            </w:r>
            <w:proofErr w:type="gramEnd"/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62270B">
              <w:t>)</w:t>
            </w:r>
          </w:p>
        </w:tc>
        <w:tc>
          <w:tcPr>
            <w:tcW w:w="1230" w:type="pct"/>
            <w:shd w:val="clear" w:color="auto" w:fill="auto"/>
          </w:tcPr>
          <w:p w14:paraId="2EFC4BF6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1FFAF71C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79E69F5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B34AE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93)</w:t>
            </w:r>
          </w:p>
          <w:p w14:paraId="1F7CF42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7B03525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F39B44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65985CD6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2B6690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E5DAD34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ACA5C3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5.2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Средство идентификации на упаковке вышестоящего уровня</w:t>
            </w:r>
          </w:p>
          <w:p w14:paraId="00415A6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6366E92" w14:textId="6C960FE4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информация, размещенная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513CBD9E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36</w:t>
            </w:r>
          </w:p>
        </w:tc>
        <w:tc>
          <w:tcPr>
            <w:tcW w:w="1437" w:type="pct"/>
            <w:shd w:val="clear" w:color="auto" w:fill="auto"/>
          </w:tcPr>
          <w:p w14:paraId="224331D0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1)</w:t>
            </w:r>
          </w:p>
          <w:p w14:paraId="06DAC31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17C257A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1B08EF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AE8E64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D5E68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FF9117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711F24C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2D36C8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13F7E073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276A47F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33586ED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62A0A483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47D42C34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48F1D7E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69B64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81C69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AD373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5.2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1C2B61E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58257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1BA185A5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1E90CEC1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3458845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2DA3A0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76EDE9D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F4378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01CBA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EF325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A6C1DE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30C4B9C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1704D9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3C21A33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180540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63241D2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7B7E689B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3B7FF88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17A41D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35EF90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D83C8F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C1CCF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CE1687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4E71684F" w14:textId="77777777" w:rsidR="007326F0" w:rsidRPr="003902D7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FBB78AF" w14:textId="53EC818F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611D78D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7586E70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535906B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962EC41" w14:textId="77777777" w:rsidR="007326F0" w:rsidRPr="00083505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030E2A52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C831F1" w14:paraId="6A6E2FD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A3BA0F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C9B948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79EB71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44675">
              <w:rPr>
                <w:noProof/>
                <w:lang w:val="en-US"/>
              </w:rPr>
              <w:t>5.2.3</w:t>
            </w:r>
            <w:r w:rsidRPr="00E44675">
              <w:rPr>
                <w:lang w:val="en-US"/>
              </w:rPr>
              <w:t>.</w:t>
            </w:r>
            <w:r>
              <w:t> </w:t>
            </w:r>
            <w:r w:rsidRPr="0062270B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6443BF">
              <w:rPr>
                <w:noProof/>
                <w:lang w:val="en-US"/>
              </w:rPr>
              <w:t>идентификации</w:t>
            </w:r>
          </w:p>
          <w:p w14:paraId="5EE3E831" w14:textId="77777777" w:rsidR="007326F0" w:rsidRPr="003902D7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84F880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4E22416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13348DA6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622AE2B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2492070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017E66A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02F46E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0C0751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58FDC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0B750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71959C4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39967FA" w14:textId="33331BCC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цифровой идентификатор блока информации, содержащейся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F3691F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6B8BDBF8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6F82AE8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036D7CFC" w14:textId="77777777" w:rsidR="007326F0" w:rsidRPr="00083505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1A60753D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D65741" w14:paraId="39E0E8C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34BEB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784D56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FBF02B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395EF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74FDE0A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AA16C12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2DBBC7E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17F1C3B0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30ED02B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0F8D0C48" w14:textId="77777777" w:rsidR="007326F0" w:rsidRPr="00083505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Мин. длина: 1</w:t>
            </w:r>
            <w:r w:rsidRPr="00B34AEE">
              <w:t>.</w:t>
            </w:r>
          </w:p>
          <w:p w14:paraId="311CE0A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3BE4215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EE27A5" w14:paraId="4F1802DC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044F7ED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lastRenderedPageBreak/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еречень групповых или транспортных упаковок</w:t>
            </w:r>
          </w:p>
          <w:p w14:paraId="78C13EA3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roup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8CF93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ведения о результатах обработки в отношении средств идентификации, нанесенных нагрупповую или транспортную упаковки</w:t>
            </w:r>
          </w:p>
        </w:tc>
        <w:tc>
          <w:tcPr>
            <w:tcW w:w="706" w:type="pct"/>
            <w:shd w:val="clear" w:color="auto" w:fill="auto"/>
          </w:tcPr>
          <w:p w14:paraId="4340779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0</w:t>
            </w:r>
          </w:p>
        </w:tc>
        <w:tc>
          <w:tcPr>
            <w:tcW w:w="1437" w:type="pct"/>
            <w:shd w:val="clear" w:color="auto" w:fill="auto"/>
          </w:tcPr>
          <w:p w14:paraId="1B388478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List‌Details‌Type</w:t>
            </w:r>
            <w:r>
              <w:rPr>
                <w:noProof/>
                <w:lang w:val="en-US"/>
              </w:rPr>
              <w:t xml:space="preserve"> (M.CT.CDT.00282)</w:t>
            </w:r>
          </w:p>
          <w:p w14:paraId="623EB44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A97DD78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7326F0" w:rsidRPr="00C831F1" w14:paraId="4383311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7328996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8D52D4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Уровень группировки</w:t>
            </w:r>
          </w:p>
          <w:p w14:paraId="4536412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roup‌Lev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D6E3887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уровня группировки</w:t>
            </w:r>
          </w:p>
        </w:tc>
        <w:tc>
          <w:tcPr>
            <w:tcW w:w="706" w:type="pct"/>
            <w:shd w:val="clear" w:color="auto" w:fill="auto"/>
          </w:tcPr>
          <w:p w14:paraId="187B7833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8</w:t>
            </w:r>
          </w:p>
        </w:tc>
        <w:tc>
          <w:tcPr>
            <w:tcW w:w="1437" w:type="pct"/>
            <w:shd w:val="clear" w:color="auto" w:fill="auto"/>
          </w:tcPr>
          <w:p w14:paraId="53BEF83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69)</w:t>
            </w:r>
          </w:p>
          <w:p w14:paraId="604659C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05F03AA3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6C0629EC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76F221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AFFA1B7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EBB93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Trade Item Number</w:t>
            </w:r>
          </w:p>
          <w:p w14:paraId="7D2CE3EB" w14:textId="77777777" w:rsidR="007326F0" w:rsidRPr="00B34AE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E309B0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69B7D0FA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4BD8EF92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5C6B8B5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24CD06C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688AFF40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060D228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D7C0FD8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78A77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6.3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Код товара по каталогу товаров</w:t>
            </w:r>
          </w:p>
          <w:p w14:paraId="3EBE2DF8" w14:textId="77777777" w:rsidR="007326F0" w:rsidRPr="000C3264" w:rsidRDefault="007326F0" w:rsidP="007326F0">
            <w:pPr>
              <w:pStyle w:val="afff4"/>
              <w:jc w:val="left"/>
            </w:pPr>
            <w:r w:rsidRPr="00B34AEE">
              <w:t>(</w:t>
            </w:r>
            <w:r>
              <w:rPr>
                <w:noProof/>
                <w:lang w:val="en-US"/>
              </w:rPr>
              <w:t>ctsdo</w:t>
            </w:r>
            <w:r w:rsidRPr="00B34AE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B34AE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34AEE">
              <w:t>)</w:t>
            </w:r>
          </w:p>
        </w:tc>
        <w:tc>
          <w:tcPr>
            <w:tcW w:w="1230" w:type="pct"/>
          </w:tcPr>
          <w:p w14:paraId="20F6487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234751CE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021A0B6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60)</w:t>
            </w:r>
          </w:p>
          <w:p w14:paraId="3C333CE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4B4AB17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143FCF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DE0D9B8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4930095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0F1DE0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9E03FC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6.4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Сведения о средстве идентификации групповой или транспортной упаковки</w:t>
            </w:r>
          </w:p>
          <w:p w14:paraId="4AFAE7A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roup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6965E12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редства идентификации, нанесенные на групповую или транспортную упаковки</w:t>
            </w:r>
          </w:p>
        </w:tc>
        <w:tc>
          <w:tcPr>
            <w:tcW w:w="706" w:type="pct"/>
            <w:shd w:val="clear" w:color="auto" w:fill="auto"/>
          </w:tcPr>
          <w:p w14:paraId="21A38EF0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85</w:t>
            </w:r>
          </w:p>
        </w:tc>
        <w:tc>
          <w:tcPr>
            <w:tcW w:w="1437" w:type="pct"/>
            <w:shd w:val="clear" w:color="auto" w:fill="auto"/>
          </w:tcPr>
          <w:p w14:paraId="1AAF6215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roup‌Identification‌Means‌Details‌Type</w:t>
            </w:r>
            <w:r>
              <w:rPr>
                <w:noProof/>
                <w:lang w:val="en-US"/>
              </w:rPr>
              <w:t xml:space="preserve"> (M.CT.CDT.00820)</w:t>
            </w:r>
          </w:p>
          <w:p w14:paraId="555291C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BAE4F96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2E60782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2E3B60F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CC3AAA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9F33DB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Вид агрегации упаковки</w:t>
            </w:r>
          </w:p>
          <w:p w14:paraId="7394350D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7C4392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5DD213C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5F4E1F2C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69)</w:t>
            </w:r>
          </w:p>
          <w:p w14:paraId="530EBF5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77CE4237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3ECF363C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103E9A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EF7B7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F615124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37286A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7BA58851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6B73BB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6D437A6A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50BC1829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5AF7CD3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F88752B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63AAC88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E28AA2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1564C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C702E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C61F25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38A5AB2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6A2DEE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714E8D3F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6D8DACB6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6F27A1A6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5E714DE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3BC730E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32E0123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DCDED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5E474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E1792F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4F2ECB8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26703739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033A3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28DDCFF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607EF03E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00D3745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B23AE3C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04524CD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275B7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ECA066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1D23D6C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8B464E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F14F1B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418A7324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7700E9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20ED4B0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4A64ACD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1348087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4D791B23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3A12F51E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64F1D3D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5B0F9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4716614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D65C16A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B9E989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2E40E11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0A074124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35AAE23" w14:textId="4ABE3A93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58D7470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55CDFC3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5A50B34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64FB6018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1AA271BB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D65741" w14:paraId="105C05E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5804A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7B7E4BE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CF37F1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A2207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62270B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02C4889E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B9D3E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C02980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2A8F89AE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5FA1AE1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8A0153F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35A6F60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55A43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2CD4FC1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9797CFF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BD3354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2966FE8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6F402350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A97A7D5" w14:textId="7ED9EE98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цифровой идентификатор блока информации, содержащейся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70E3BEA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781D8048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1ECF4929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1367F3E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72BC1CBA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D65741" w14:paraId="34AA906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139E22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A6E4EB" w14:textId="77777777" w:rsidR="007326F0" w:rsidRPr="00AB2300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A8B58F" w14:textId="77777777" w:rsidR="007326F0" w:rsidRPr="00AB2300" w:rsidRDefault="007326F0" w:rsidP="007326F0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049EC8B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F044FCF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6376A4B2" w14:textId="77777777" w:rsidR="007326F0" w:rsidRPr="00754948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9991B1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61B1978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750DE848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319509BE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3DA393F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Мин. длина: 1</w:t>
            </w:r>
            <w:r w:rsidRPr="00B34AEE">
              <w:t>.</w:t>
            </w:r>
          </w:p>
          <w:p w14:paraId="477051AF" w14:textId="77777777" w:rsidR="007326F0" w:rsidRPr="00F744FA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3AFA7014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6CD7B8E0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7175F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C6417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DCA64C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7889B588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0610ED" w14:textId="09A32B38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сведения о статусе маркированного товара и дате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41C42AF1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1DB02709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09D642B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BC9192C" w14:textId="77777777" w:rsidR="007326F0" w:rsidRPr="003B02EE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4D17C3E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DC480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FC35E7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0B46E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ACFA8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1314776C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336244F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1F1B956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003FA52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70)</w:t>
            </w:r>
          </w:p>
          <w:p w14:paraId="24AF920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7E80D2C1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2F222CA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755FF9A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C4635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022FCC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4957A2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B3B1C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61B8D80B" w14:textId="77777777" w:rsidR="007326F0" w:rsidRPr="003902D7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44FE48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причины установки статуса товара 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70DBD34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1</w:t>
            </w:r>
          </w:p>
        </w:tc>
        <w:tc>
          <w:tcPr>
            <w:tcW w:w="1437" w:type="pct"/>
            <w:shd w:val="clear" w:color="auto" w:fill="auto"/>
          </w:tcPr>
          <w:p w14:paraId="3C45B47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70)</w:t>
            </w:r>
          </w:p>
          <w:p w14:paraId="592A344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4324F80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7C4B71F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877E84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F87AB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088A79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92B927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D5F0D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и время</w:t>
            </w:r>
          </w:p>
          <w:p w14:paraId="42849875" w14:textId="77777777" w:rsidR="007326F0" w:rsidRPr="003902D7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D9973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7D8A3912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3ABC548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.00006)</w:t>
            </w:r>
          </w:p>
          <w:p w14:paraId="6604D6E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2B442E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5BED3AF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B17648D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B79773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DDFA53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зультат обработки</w:t>
            </w:r>
          </w:p>
          <w:p w14:paraId="07D305C8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Resul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5917D6F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7985D281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090</w:t>
            </w:r>
          </w:p>
        </w:tc>
        <w:tc>
          <w:tcPr>
            <w:tcW w:w="1437" w:type="pct"/>
            <w:shd w:val="clear" w:color="auto" w:fill="auto"/>
          </w:tcPr>
          <w:p w14:paraId="1DE98E22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Result‌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23FE7E2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53A62CD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5369FA2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FD317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A5F5A21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116ACC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23AE089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д результата обработки сведений</w:t>
            </w:r>
          </w:p>
          <w:p w14:paraId="07C4CC1A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23D6BD3D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0026A50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6596C00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314)</w:t>
            </w:r>
          </w:p>
          <w:p w14:paraId="6351EAB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58A667B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2E5AD47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40352F7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6BAABF6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AEEE4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8F71B0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D4356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119F2A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Описание результата обработки сведений</w:t>
            </w:r>
          </w:p>
          <w:p w14:paraId="6113D391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50A83C30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6119E77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39D1748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34AEE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72)</w:t>
            </w:r>
          </w:p>
          <w:p w14:paraId="3370570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трока символов</w:t>
            </w:r>
            <w:r w:rsidRPr="00B34AEE">
              <w:t>.</w:t>
            </w:r>
          </w:p>
          <w:p w14:paraId="77C693C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20585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2BEAD99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27403AF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7E1084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F4C44A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BF3D846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14BCC21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86E7280" w14:textId="77777777" w:rsidR="007326F0" w:rsidRPr="00F5015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302B6E4B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0D330C4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B34AE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B34AEE">
              <w:rPr>
                <w:noProof/>
              </w:rPr>
              <w:t>.00005)</w:t>
            </w:r>
          </w:p>
          <w:p w14:paraId="7A6A3815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бозначение даты в соответствии с ГОСТ</w:t>
            </w:r>
            <w:r>
              <w:rPr>
                <w:noProof/>
                <w:lang w:val="en-US"/>
              </w:rPr>
              <w:t> </w:t>
            </w:r>
            <w:r w:rsidRPr="00B34AE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7F68459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61DAFB4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6225657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572E2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1938E1B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4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серии продукта</w:t>
            </w:r>
          </w:p>
          <w:p w14:paraId="14BF4ACC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Product‌Series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9A5354D" w14:textId="51FD11FF" w:rsidR="007326F0" w:rsidRPr="00B34AEE" w:rsidRDefault="007326F0" w:rsidP="003902D7">
            <w:pPr>
              <w:pStyle w:val="afff4"/>
              <w:jc w:val="left"/>
            </w:pPr>
            <w:r w:rsidRPr="00B34AEE">
              <w:rPr>
                <w:noProof/>
              </w:rPr>
              <w:t xml:space="preserve">номер производственной серии </w:t>
            </w:r>
          </w:p>
        </w:tc>
        <w:tc>
          <w:tcPr>
            <w:tcW w:w="706" w:type="pct"/>
            <w:shd w:val="clear" w:color="auto" w:fill="auto"/>
          </w:tcPr>
          <w:p w14:paraId="21FA8B0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20</w:t>
            </w:r>
          </w:p>
        </w:tc>
        <w:tc>
          <w:tcPr>
            <w:tcW w:w="1437" w:type="pct"/>
            <w:shd w:val="clear" w:color="auto" w:fill="auto"/>
          </w:tcPr>
          <w:p w14:paraId="23B34DCA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B34AEE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093)</w:t>
            </w:r>
          </w:p>
          <w:p w14:paraId="30BC04DB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381305CF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D2B9E4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4B324056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C5C348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8E6E368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CAED5F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6.5</w:t>
            </w:r>
            <w:r w:rsidRPr="00B34AEE">
              <w:t>.</w:t>
            </w:r>
            <w:r>
              <w:t> </w:t>
            </w:r>
            <w:r w:rsidRPr="00B34AEE">
              <w:rPr>
                <w:noProof/>
              </w:rPr>
              <w:t>Средство идентификации на упаковке вышестоящего уровня</w:t>
            </w:r>
          </w:p>
          <w:p w14:paraId="1A541026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Parent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5FC2EFD" w14:textId="53BDA955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информация, размещенная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, размещенном на упаковке вышестоящего уровня</w:t>
            </w:r>
          </w:p>
        </w:tc>
        <w:tc>
          <w:tcPr>
            <w:tcW w:w="706" w:type="pct"/>
            <w:shd w:val="clear" w:color="auto" w:fill="auto"/>
          </w:tcPr>
          <w:p w14:paraId="56A367B1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36</w:t>
            </w:r>
          </w:p>
        </w:tc>
        <w:tc>
          <w:tcPr>
            <w:tcW w:w="1437" w:type="pct"/>
            <w:shd w:val="clear" w:color="auto" w:fill="auto"/>
          </w:tcPr>
          <w:p w14:paraId="55CDCB97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ion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Mean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Item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61)</w:t>
            </w:r>
          </w:p>
          <w:p w14:paraId="530834F9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CE51B7B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707B8A9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57AF73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6F2C69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AB9536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5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72C1EB10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63B1B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4FA45D91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6FA6591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5BB4CA41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41C0060A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7EB49315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4BAA814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E805D01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7CD85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984477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6.5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52B5789D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6E11294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53926EB0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33AD353F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16E08D8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FA22D24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D57D2A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72ECB1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9326869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DC2DF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2DBD11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35F23FE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89FF6C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2E1893CC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7FEAD079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6E4CAA37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0E2AEE5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2006BB9A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46DF3DE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39CE26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DA67473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CE484D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B89AB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7614827F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DF336F" w14:textId="2E15FF3E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0CC4CF04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75468DF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34AE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34AEE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34AE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34AE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34AEE">
              <w:rPr>
                <w:noProof/>
              </w:rPr>
              <w:t>.00180)</w:t>
            </w:r>
          </w:p>
          <w:p w14:paraId="2EC026F3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CA30E5F" w14:textId="77777777" w:rsidR="007326F0" w:rsidRPr="00083505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366B210A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C831F1" w14:paraId="18F1032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565C0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5161AB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C0CB187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44675">
              <w:rPr>
                <w:noProof/>
                <w:lang w:val="en-US"/>
              </w:rPr>
              <w:t>6.5.3</w:t>
            </w:r>
            <w:r w:rsidRPr="00E44675">
              <w:rPr>
                <w:lang w:val="en-US"/>
              </w:rPr>
              <w:t>.</w:t>
            </w:r>
            <w:r>
              <w:t> </w:t>
            </w:r>
            <w:r w:rsidRPr="0062270B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6443BF">
              <w:rPr>
                <w:noProof/>
                <w:lang w:val="en-US"/>
              </w:rPr>
              <w:t>идентификации</w:t>
            </w:r>
          </w:p>
          <w:p w14:paraId="3E038566" w14:textId="77777777" w:rsidR="007326F0" w:rsidRP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8216F8D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5C1315E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7F8F9F03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43D43B50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FF4446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691D459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13B46E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BFDCD0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B07DE8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7DB15BA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2ADD88DE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D86FB6" w14:textId="1CEDAD71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 xml:space="preserve">цифровой идентификатор блока информации, содержащейся </w:t>
            </w:r>
            <w:r w:rsidR="0062270B">
              <w:rPr>
                <w:noProof/>
              </w:rPr>
              <w:br/>
            </w:r>
            <w:r w:rsidRPr="00B34AEE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D426265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76C5AF41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18E1467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15598586" w14:textId="77777777" w:rsidR="007326F0" w:rsidRPr="00083505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B34AEE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266418EF" w14:textId="77777777" w:rsidR="007326F0" w:rsidRPr="0062270B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D65741" w14:paraId="567DF85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03979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DC08C6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496A40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27DD651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имвольное значение элемента данных средства идентификации</w:t>
            </w:r>
          </w:p>
          <w:p w14:paraId="4093BCB0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BA8EE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5609A530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4B12F7C8" w14:textId="77777777" w:rsidR="007326F0" w:rsidRPr="00B34AE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31B8893A" w14:textId="77777777" w:rsidR="007326F0" w:rsidRPr="00B34AEE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Нормализованная строка символов</w:t>
            </w:r>
            <w:r w:rsidRPr="00B34AEE">
              <w:t>.</w:t>
            </w:r>
          </w:p>
          <w:p w14:paraId="0F753A2F" w14:textId="77777777" w:rsidR="007326F0" w:rsidRPr="00083505" w:rsidRDefault="007326F0" w:rsidP="007326F0">
            <w:pPr>
              <w:pStyle w:val="afff4"/>
              <w:jc w:val="left"/>
            </w:pPr>
            <w:r w:rsidRPr="00B34AEE">
              <w:rPr>
                <w:noProof/>
              </w:rPr>
              <w:t>Мин. длина: 1</w:t>
            </w:r>
            <w:r w:rsidRPr="00B34AEE">
              <w:t>.</w:t>
            </w:r>
          </w:p>
          <w:p w14:paraId="1F45D4D3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55025B86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</w:tbl>
    <w:p w14:paraId="323CCABD" w14:textId="77777777" w:rsidR="008A1DB1" w:rsidRPr="008913AC" w:rsidRDefault="008A1DB1" w:rsidP="0064727E">
      <w:pPr>
        <w:pStyle w:val="aff1"/>
        <w:keepLines/>
      </w:pPr>
    </w:p>
    <w:p w14:paraId="24874E28" w14:textId="77777777" w:rsidR="002A2603" w:rsidRPr="008913AC" w:rsidRDefault="002A2603" w:rsidP="0064727E">
      <w:pPr>
        <w:pStyle w:val="a6"/>
        <w:sectPr w:rsidR="002A2603" w:rsidRPr="008913AC" w:rsidSect="002A2603">
          <w:headerReference w:type="default" r:id="rId16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576EE84" w14:textId="776F4ECD" w:rsidR="002A2603" w:rsidRPr="008913AC" w:rsidRDefault="0047003E" w:rsidP="002A2603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25</w:t>
      </w:r>
      <w:r w:rsidR="002A2603" w:rsidRPr="008913AC">
        <w:t>. </w:t>
      </w:r>
      <w:r w:rsidR="002A2603" w:rsidRPr="008913AC">
        <w:rPr>
          <w:lang w:val="ru-RU"/>
        </w:rPr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</w:rPr>
        <w:t xml:space="preserve">Сведения об </w:t>
      </w:r>
      <w:r w:rsidR="008A1DB1" w:rsidRPr="008913AC">
        <w:rPr>
          <w:lang w:val="ru-RU"/>
        </w:rPr>
        <w:t xml:space="preserve">обороте </w:t>
      </w:r>
      <w:r w:rsidR="00F71D09" w:rsidRPr="008913AC">
        <w:rPr>
          <w:lang w:val="ru-RU"/>
        </w:rPr>
        <w:t>товара, маркированного средствами идентификации, представляемые в Комиссию</w:t>
      </w:r>
      <w:r w:rsidR="008A1DB1" w:rsidRPr="008913AC">
        <w:rPr>
          <w:lang w:val="ru-RU"/>
        </w:rPr>
        <w:t>» (R.CT.</w:t>
      </w:r>
      <w:r w:rsidR="008D051B" w:rsidRPr="008913AC">
        <w:rPr>
          <w:lang w:val="ru-RU"/>
        </w:rPr>
        <w:t>LS.03</w:t>
      </w:r>
      <w:r w:rsidR="008A1DB1" w:rsidRPr="008913AC">
        <w:rPr>
          <w:lang w:val="ru-RU"/>
        </w:rPr>
        <w:t>.013)</w:t>
      </w:r>
      <w:r w:rsidR="002A2603" w:rsidRPr="008913AC">
        <w:rPr>
          <w:lang w:val="ru-RU"/>
        </w:rPr>
        <w:t xml:space="preserve"> приведено в таблице </w:t>
      </w:r>
      <w:r w:rsidRPr="008913AC">
        <w:rPr>
          <w:lang w:val="ru-RU"/>
        </w:rPr>
        <w:t>17</w:t>
      </w:r>
      <w:r w:rsidR="002A2603" w:rsidRPr="008913AC">
        <w:rPr>
          <w:lang w:val="ru-RU"/>
        </w:rPr>
        <w:t>.</w:t>
      </w:r>
    </w:p>
    <w:p w14:paraId="1EA9323F" w14:textId="0B05727E" w:rsidR="002A2603" w:rsidRPr="008913AC" w:rsidRDefault="002A2603" w:rsidP="002A2603">
      <w:pPr>
        <w:pStyle w:val="afff1"/>
      </w:pPr>
      <w:r w:rsidRPr="008913AC">
        <w:t xml:space="preserve">Таблица </w:t>
      </w:r>
      <w:r w:rsidR="0047003E" w:rsidRPr="008913AC">
        <w:t>17</w:t>
      </w:r>
    </w:p>
    <w:p w14:paraId="5BF94AC4" w14:textId="20E1CBDA" w:rsidR="002A2603" w:rsidRPr="008913AC" w:rsidRDefault="002A2603" w:rsidP="002A2603">
      <w:pPr>
        <w:pStyle w:val="aff1"/>
      </w:pPr>
      <w:r w:rsidRPr="008913AC">
        <w:t xml:space="preserve">Описание структуры электронного документа (сведений) </w:t>
      </w:r>
      <w:r w:rsidR="008A1DB1" w:rsidRPr="008913AC">
        <w:t>«</w:t>
      </w:r>
      <w:r w:rsidR="008A1DB1" w:rsidRPr="008913AC">
        <w:rPr>
          <w:noProof/>
        </w:rPr>
        <w:t xml:space="preserve">Сведения об </w:t>
      </w:r>
      <w:r w:rsidR="00F71D09" w:rsidRPr="008913AC">
        <w:t xml:space="preserve">обороте </w:t>
      </w:r>
      <w:r w:rsidR="00F71D09" w:rsidRPr="008913AC">
        <w:rPr>
          <w:szCs w:val="24"/>
        </w:rPr>
        <w:t>товара, маркированного средствами идентификации, представляемые в Комиссию</w:t>
      </w:r>
      <w:r w:rsidR="008A1DB1" w:rsidRPr="008913AC">
        <w:t>» (</w:t>
      </w:r>
      <w:r w:rsidR="008A1DB1" w:rsidRPr="008913AC">
        <w:rPr>
          <w:noProof/>
        </w:rPr>
        <w:t>R.CT.</w:t>
      </w:r>
      <w:r w:rsidR="008D051B" w:rsidRPr="008913AC">
        <w:rPr>
          <w:noProof/>
        </w:rPr>
        <w:t>LS.03</w:t>
      </w:r>
      <w:r w:rsidR="008A1DB1" w:rsidRPr="008913AC">
        <w:rPr>
          <w:noProof/>
        </w:rPr>
        <w:t>.013</w:t>
      </w:r>
      <w:r w:rsidR="008A1DB1" w:rsidRPr="008913AC">
        <w:t>)</w:t>
      </w:r>
    </w:p>
    <w:p w14:paraId="05B61DAB" w14:textId="77777777" w:rsidR="002A2603" w:rsidRPr="008913AC" w:rsidRDefault="002A2603" w:rsidP="002A2603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2A2603" w:rsidRPr="008913AC" w14:paraId="65BF4197" w14:textId="77777777" w:rsidTr="002A2603">
        <w:trPr>
          <w:trHeight w:val="601"/>
          <w:tblHeader/>
        </w:trPr>
        <w:tc>
          <w:tcPr>
            <w:tcW w:w="632" w:type="dxa"/>
          </w:tcPr>
          <w:p w14:paraId="369CE224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3B9C61AF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795C51E9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2A2603" w:rsidRPr="008913AC" w14:paraId="4387D96A" w14:textId="77777777" w:rsidTr="002A2603">
        <w:trPr>
          <w:trHeight w:val="301"/>
          <w:tblHeader/>
        </w:trPr>
        <w:tc>
          <w:tcPr>
            <w:tcW w:w="632" w:type="dxa"/>
            <w:vAlign w:val="center"/>
          </w:tcPr>
          <w:p w14:paraId="75443810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5527A177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6C6A428C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F71D09" w:rsidRPr="008913AC" w14:paraId="18AF0216" w14:textId="77777777" w:rsidTr="002A2603">
        <w:tc>
          <w:tcPr>
            <w:tcW w:w="632" w:type="dxa"/>
          </w:tcPr>
          <w:p w14:paraId="4DAC885B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6EF7E48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3706BDE0" w14:textId="749AB0D9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сведения об обороте товара, маркированного средствами идентификации, представляемые в Комиссию</w:t>
            </w:r>
          </w:p>
        </w:tc>
      </w:tr>
      <w:tr w:rsidR="00F71D09" w:rsidRPr="008913AC" w14:paraId="3EBA594E" w14:textId="77777777" w:rsidTr="002A2603">
        <w:tc>
          <w:tcPr>
            <w:tcW w:w="632" w:type="dxa"/>
          </w:tcPr>
          <w:p w14:paraId="0CEFB2F4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62B0ED84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3894C79B" w14:textId="49D15905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R.CT.LS.03.013</w:t>
            </w:r>
          </w:p>
        </w:tc>
      </w:tr>
      <w:tr w:rsidR="00F71D09" w:rsidRPr="008913AC" w14:paraId="5582A7F0" w14:textId="77777777" w:rsidTr="002A2603">
        <w:tc>
          <w:tcPr>
            <w:tcW w:w="632" w:type="dxa"/>
          </w:tcPr>
          <w:p w14:paraId="0E00D091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504E0C3D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5D385786" w14:textId="6210CFF9" w:rsidR="00F71D09" w:rsidRPr="008913AC" w:rsidRDefault="00F71D09" w:rsidP="00F71D09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F71D09" w:rsidRPr="008913AC" w14:paraId="6370A73D" w14:textId="77777777" w:rsidTr="002A2603">
        <w:tc>
          <w:tcPr>
            <w:tcW w:w="632" w:type="dxa"/>
          </w:tcPr>
          <w:p w14:paraId="1071907C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6FC0A6E8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4CD00585" w14:textId="15FEAB79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сведения об обороте товара, маркированного средствами идентификации</w:t>
            </w:r>
          </w:p>
        </w:tc>
      </w:tr>
      <w:tr w:rsidR="00F71D09" w:rsidRPr="008913AC" w14:paraId="74017998" w14:textId="77777777" w:rsidTr="002A2603">
        <w:tc>
          <w:tcPr>
            <w:tcW w:w="632" w:type="dxa"/>
          </w:tcPr>
          <w:p w14:paraId="73CCCCE3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12DD18BA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470A5F94" w14:textId="60C7205E" w:rsidR="00F71D09" w:rsidRPr="008913AC" w:rsidRDefault="00F71D09" w:rsidP="00F71D09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F71D09" w:rsidRPr="00226809" w14:paraId="2AE5253E" w14:textId="77777777" w:rsidTr="002A2603">
        <w:tc>
          <w:tcPr>
            <w:tcW w:w="632" w:type="dxa"/>
          </w:tcPr>
          <w:p w14:paraId="77A2AB56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3693EA78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6396CA8B" w14:textId="5769F529" w:rsidR="00F71D09" w:rsidRPr="008913AC" w:rsidRDefault="00F71D09" w:rsidP="00F71D09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.CT.LS.03:IdentificatedGoodsMonitoring:v1.0.0</w:t>
            </w:r>
          </w:p>
        </w:tc>
      </w:tr>
      <w:tr w:rsidR="00F71D09" w:rsidRPr="008913AC" w14:paraId="4DF3F6DC" w14:textId="77777777" w:rsidTr="002A2603">
        <w:tc>
          <w:tcPr>
            <w:tcW w:w="632" w:type="dxa"/>
          </w:tcPr>
          <w:p w14:paraId="33D280D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2DA545E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387725DA" w14:textId="6B84CD91" w:rsidR="00F71D09" w:rsidRPr="008913AC" w:rsidRDefault="00F71D09" w:rsidP="00F71D09">
            <w:pPr>
              <w:pStyle w:val="aff"/>
            </w:pPr>
            <w:r w:rsidRPr="008913AC">
              <w:rPr>
                <w:noProof/>
                <w:szCs w:val="24"/>
              </w:rPr>
              <w:t>IdentificatedGoodsMonitoring</w:t>
            </w:r>
          </w:p>
        </w:tc>
      </w:tr>
      <w:tr w:rsidR="00F71D09" w:rsidRPr="00226809" w14:paraId="53070C1B" w14:textId="77777777" w:rsidTr="002A2603">
        <w:tc>
          <w:tcPr>
            <w:tcW w:w="632" w:type="dxa"/>
          </w:tcPr>
          <w:p w14:paraId="23522785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21C2EBBD" w14:textId="77777777" w:rsidR="00F71D09" w:rsidRPr="008913AC" w:rsidRDefault="00F71D09" w:rsidP="00F71D09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4DDA8401" w14:textId="074E18C4" w:rsidR="00F71D09" w:rsidRPr="008913AC" w:rsidRDefault="00F71D09" w:rsidP="00F71D09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.CT.LS.03_IdentificatedGoodsMonitoring_v1.0.0.xsd</w:t>
            </w:r>
          </w:p>
        </w:tc>
      </w:tr>
    </w:tbl>
    <w:p w14:paraId="5068374F" w14:textId="40E78D00" w:rsidR="002A2603" w:rsidRPr="008913AC" w:rsidRDefault="00412293" w:rsidP="002A2603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6</w:t>
      </w:r>
      <w:r w:rsidR="008175AF">
        <w:rPr>
          <w:noProof/>
          <w:lang w:val="ru-RU"/>
        </w:rPr>
        <w:t>.</w:t>
      </w:r>
      <w:r w:rsidR="002A2603" w:rsidRPr="008913AC">
        <w:t> Импортируемые пространства имен п</w:t>
      </w:r>
      <w:r w:rsidR="002A2603" w:rsidRPr="008913AC">
        <w:rPr>
          <w:lang w:val="ru-RU"/>
        </w:rPr>
        <w:t>риведены</w:t>
      </w:r>
      <w:r w:rsidR="002A2603" w:rsidRPr="008913AC">
        <w:t xml:space="preserve"> в табл</w:t>
      </w:r>
      <w:r w:rsidR="002A2603" w:rsidRPr="008913AC">
        <w:rPr>
          <w:lang w:val="ru-RU"/>
        </w:rPr>
        <w:t xml:space="preserve">ице </w:t>
      </w:r>
      <w:r w:rsidR="0047003E" w:rsidRPr="008913AC">
        <w:rPr>
          <w:lang w:val="ru-RU"/>
        </w:rPr>
        <w:t>1</w:t>
      </w:r>
      <w:r w:rsidRPr="008913AC">
        <w:rPr>
          <w:lang w:val="ru-RU"/>
        </w:rPr>
        <w:t>8</w:t>
      </w:r>
      <w:r w:rsidR="002A2603" w:rsidRPr="008913AC">
        <w:t>.</w:t>
      </w:r>
    </w:p>
    <w:p w14:paraId="491EA0D3" w14:textId="529B14FC" w:rsidR="002A2603" w:rsidRPr="008913AC" w:rsidRDefault="002A2603" w:rsidP="002A2603">
      <w:pPr>
        <w:pStyle w:val="afff1"/>
      </w:pPr>
      <w:r w:rsidRPr="008913AC">
        <w:lastRenderedPageBreak/>
        <w:t>Таблица</w:t>
      </w:r>
      <w:r w:rsidRPr="008913AC">
        <w:rPr>
          <w:lang w:val="en-US"/>
        </w:rPr>
        <w:t xml:space="preserve"> 1</w:t>
      </w:r>
      <w:r w:rsidR="00412293" w:rsidRPr="008913AC">
        <w:t>8</w:t>
      </w:r>
    </w:p>
    <w:p w14:paraId="370C914D" w14:textId="77777777" w:rsidR="002A2603" w:rsidRPr="008913AC" w:rsidRDefault="002A2603" w:rsidP="002A2603">
      <w:pPr>
        <w:pStyle w:val="aff1"/>
        <w:keepLines/>
      </w:pPr>
      <w:r w:rsidRPr="008913AC">
        <w:t>Импортируемые пространства имен</w:t>
      </w:r>
    </w:p>
    <w:p w14:paraId="782EF7DC" w14:textId="77777777" w:rsidR="002A2603" w:rsidRPr="008913AC" w:rsidRDefault="002A2603" w:rsidP="002A2603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2A2603" w:rsidRPr="008913AC" w14:paraId="7F92FC86" w14:textId="77777777" w:rsidTr="002A2603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3CE7984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1BCA92A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5699C03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2A2603" w:rsidRPr="008913AC" w14:paraId="68EE807E" w14:textId="77777777" w:rsidTr="002A2603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44EE8DE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0EC790A5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904D1B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2A2603" w:rsidRPr="008913AC" w14:paraId="0FD4B8B6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0C45D42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83A6DA4" w14:textId="1B2FD2F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48CFD0D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2A2603" w:rsidRPr="008913AC" w14:paraId="326FAEA1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EBEE18D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BDFCA59" w14:textId="034E77AD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3627001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2A2603" w:rsidRPr="008913AC" w14:paraId="32B675DE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18B2F48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3A199FF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799DB85B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2A2603" w:rsidRPr="008913AC" w14:paraId="6AD6A308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CD49467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224DE339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112D734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27B80375" w14:textId="5C3763B0" w:rsidR="00E22204" w:rsidRPr="008913AC" w:rsidRDefault="00E22204" w:rsidP="00E22204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62270B">
        <w:rPr>
          <w:lang w:val="ru-RU"/>
        </w:rPr>
        <w:t xml:space="preserve"> </w:t>
      </w:r>
      <w:r w:rsidRPr="004B67CD">
        <w:t xml:space="preserve">при разработке </w:t>
      </w:r>
      <w:r w:rsidR="0062270B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7C2AB9A5" w14:textId="4F408C0F" w:rsidR="002A2603" w:rsidRPr="008913AC" w:rsidRDefault="00412293" w:rsidP="002A2603">
      <w:pPr>
        <w:pStyle w:val="a6"/>
        <w:outlineLvl w:val="2"/>
      </w:pPr>
      <w:r w:rsidRPr="008913AC">
        <w:rPr>
          <w:noProof/>
          <w:lang w:val="ru-RU"/>
        </w:rPr>
        <w:t>27</w:t>
      </w:r>
      <w:r w:rsidR="002A2603" w:rsidRPr="008913AC">
        <w:rPr>
          <w:noProof/>
          <w:lang w:val="ru-RU"/>
        </w:rPr>
        <w:t>. </w:t>
      </w:r>
      <w:r w:rsidR="002A2603" w:rsidRPr="008913AC">
        <w:t xml:space="preserve">Реквизитный состав </w:t>
      </w:r>
      <w:r w:rsidR="002A2603" w:rsidRPr="008913AC">
        <w:rPr>
          <w:lang w:val="ru-RU"/>
        </w:rPr>
        <w:t>структуры электронного документа (сведений)</w:t>
      </w:r>
      <w:r w:rsidR="002A2603" w:rsidRPr="008913AC">
        <w:t xml:space="preserve"> </w:t>
      </w:r>
      <w:r w:rsidR="008A1DB1" w:rsidRPr="008913AC">
        <w:t>«</w:t>
      </w:r>
      <w:r w:rsidR="008A1DB1" w:rsidRPr="008913AC">
        <w:rPr>
          <w:noProof/>
        </w:rPr>
        <w:t xml:space="preserve">Сведения об </w:t>
      </w:r>
      <w:r w:rsidR="00F71D09" w:rsidRPr="008913AC">
        <w:rPr>
          <w:lang w:val="ru-RU"/>
        </w:rPr>
        <w:t>обороте товара, маркированного средствами идентификации, представляемые в Комиссию</w:t>
      </w:r>
      <w:r w:rsidR="008A1DB1" w:rsidRPr="008913AC">
        <w:t>» (</w:t>
      </w:r>
      <w:r w:rsidR="008A1DB1" w:rsidRPr="008913AC">
        <w:rPr>
          <w:noProof/>
        </w:rPr>
        <w:t>R.CT.</w:t>
      </w:r>
      <w:r w:rsidR="008D051B" w:rsidRPr="008913AC">
        <w:rPr>
          <w:noProof/>
        </w:rPr>
        <w:t>LS.03</w:t>
      </w:r>
      <w:r w:rsidR="008A1DB1" w:rsidRPr="008913AC">
        <w:rPr>
          <w:noProof/>
        </w:rPr>
        <w:t>.013</w:t>
      </w:r>
      <w:r w:rsidR="008A1DB1" w:rsidRPr="008913AC">
        <w:t>)</w:t>
      </w:r>
      <w:r w:rsidR="002A2603" w:rsidRPr="008913AC">
        <w:t xml:space="preserve"> </w:t>
      </w:r>
      <w:r w:rsidR="002A2603" w:rsidRPr="008913AC">
        <w:rPr>
          <w:lang w:val="ru-RU"/>
        </w:rPr>
        <w:t xml:space="preserve">приведен </w:t>
      </w:r>
      <w:r w:rsidR="002A2603" w:rsidRPr="008913AC">
        <w:t>в табл</w:t>
      </w:r>
      <w:r w:rsidR="002A2603" w:rsidRPr="008913AC">
        <w:rPr>
          <w:lang w:val="ru-RU"/>
        </w:rPr>
        <w:t xml:space="preserve">ице </w:t>
      </w:r>
      <w:r w:rsidRPr="008913AC">
        <w:rPr>
          <w:lang w:val="ru-RU"/>
        </w:rPr>
        <w:t>19</w:t>
      </w:r>
      <w:r w:rsidR="002A2603" w:rsidRPr="008913AC">
        <w:t>.</w:t>
      </w:r>
    </w:p>
    <w:p w14:paraId="0E20F478" w14:textId="77777777" w:rsidR="002A2603" w:rsidRPr="008913AC" w:rsidRDefault="002A2603" w:rsidP="002A2603">
      <w:pPr>
        <w:pStyle w:val="a6"/>
        <w:sectPr w:rsidR="002A2603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214F4715" w14:textId="27BC544D" w:rsidR="002A2603" w:rsidRPr="008913AC" w:rsidRDefault="002A2603" w:rsidP="002A2603">
      <w:pPr>
        <w:pStyle w:val="afff1"/>
        <w:spacing w:before="0"/>
      </w:pPr>
      <w:r w:rsidRPr="008913AC">
        <w:lastRenderedPageBreak/>
        <w:t>Таблица 1</w:t>
      </w:r>
      <w:r w:rsidR="00412293" w:rsidRPr="008913AC">
        <w:t>9</w:t>
      </w:r>
    </w:p>
    <w:p w14:paraId="7966BFE6" w14:textId="19B2A8D5" w:rsidR="002A2603" w:rsidRPr="008913AC" w:rsidRDefault="002A2603" w:rsidP="002A2603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A1DB1" w:rsidRPr="008913AC">
        <w:t>«</w:t>
      </w:r>
      <w:r w:rsidR="008A1DB1" w:rsidRPr="008913AC">
        <w:rPr>
          <w:noProof/>
        </w:rPr>
        <w:t xml:space="preserve">Сведения об обороте </w:t>
      </w:r>
      <w:r w:rsidR="00F71D09" w:rsidRPr="008913AC">
        <w:rPr>
          <w:noProof/>
        </w:rPr>
        <w:t xml:space="preserve">об </w:t>
      </w:r>
      <w:r w:rsidR="00F71D09" w:rsidRPr="008913AC">
        <w:t xml:space="preserve">обороте </w:t>
      </w:r>
      <w:r w:rsidR="00F71D09" w:rsidRPr="008913AC">
        <w:rPr>
          <w:szCs w:val="24"/>
        </w:rPr>
        <w:t>товара, маркированного средствами идентификации, представляемые в Комиссию</w:t>
      </w:r>
      <w:r w:rsidR="008A1DB1" w:rsidRPr="008913AC">
        <w:t>» (</w:t>
      </w:r>
      <w:r w:rsidR="008A1DB1" w:rsidRPr="008913AC">
        <w:rPr>
          <w:noProof/>
        </w:rPr>
        <w:t>R.CT.</w:t>
      </w:r>
      <w:r w:rsidR="008D051B" w:rsidRPr="008913AC">
        <w:rPr>
          <w:noProof/>
        </w:rPr>
        <w:t>LS.03</w:t>
      </w:r>
      <w:r w:rsidR="008A1DB1" w:rsidRPr="008913AC">
        <w:rPr>
          <w:noProof/>
        </w:rPr>
        <w:t>.013</w:t>
      </w:r>
      <w:r w:rsidR="008A1DB1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7326F0" w:rsidRPr="005B26F2" w14:paraId="5FE1D5F2" w14:textId="77777777" w:rsidTr="00732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430B9C6B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2F7C84E5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57031EBB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2DBEC81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0B0F2A99" w14:textId="77777777" w:rsidR="007326F0" w:rsidRPr="005B26F2" w:rsidRDefault="007326F0" w:rsidP="007326F0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7326F0" w:rsidRPr="00EE27A5" w14:paraId="7D31A80C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5D97EC0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Заголовок электронного документа (сведений)</w:t>
            </w:r>
          </w:p>
          <w:p w14:paraId="33E083C9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c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433D8E">
              <w:t>)</w:t>
            </w:r>
          </w:p>
        </w:tc>
        <w:tc>
          <w:tcPr>
            <w:tcW w:w="1230" w:type="pct"/>
          </w:tcPr>
          <w:p w14:paraId="472C8F8F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138C3D1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0611450D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433D8E">
              <w:rPr>
                <w:noProof/>
              </w:rPr>
              <w:t>.90001)</w:t>
            </w:r>
          </w:p>
          <w:p w14:paraId="5F92AA16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893E7D5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3AA09F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508D41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BE2AD5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1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Код сообщения общего процесса</w:t>
            </w:r>
          </w:p>
          <w:p w14:paraId="107E268B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33D8E">
              <w:t>)</w:t>
            </w:r>
          </w:p>
        </w:tc>
        <w:tc>
          <w:tcPr>
            <w:tcW w:w="1230" w:type="pct"/>
          </w:tcPr>
          <w:p w14:paraId="52994B08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5DE05602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02507E58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4)</w:t>
            </w:r>
          </w:p>
          <w:p w14:paraId="650BB3DC" w14:textId="07E5647A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кода 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Регламентом информационного взаимодействия</w:t>
            </w:r>
            <w:r w:rsidRPr="00433D8E">
              <w:t>.</w:t>
            </w:r>
          </w:p>
          <w:p w14:paraId="0CFFDA1E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433D8E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433D8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33D8E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433D8E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4E5F5730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3E34D21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F0C6F7E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1E0DC9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2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Код электронного документа (сведений)</w:t>
            </w:r>
          </w:p>
          <w:p w14:paraId="2B03D022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33D8E">
              <w:t>)</w:t>
            </w:r>
          </w:p>
        </w:tc>
        <w:tc>
          <w:tcPr>
            <w:tcW w:w="1230" w:type="pct"/>
          </w:tcPr>
          <w:p w14:paraId="4C546258" w14:textId="466766F3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5C4DBA6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2CF626D1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1)</w:t>
            </w:r>
          </w:p>
          <w:p w14:paraId="7A3BE861" w14:textId="064C5AE4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кода 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реестром структур электронных документов и сведений</w:t>
            </w:r>
            <w:r w:rsidRPr="00433D8E">
              <w:t>.</w:t>
            </w:r>
          </w:p>
          <w:p w14:paraId="674EC3E0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433D8E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433D8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33D8E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433D8E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33D8E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53BD6548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C831F1" w14:paraId="0AED7287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212B9E3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3721D9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3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Идентификатор электронного документа (сведений)</w:t>
            </w:r>
          </w:p>
          <w:p w14:paraId="4BE5374A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433D8E">
              <w:t>)</w:t>
            </w:r>
          </w:p>
        </w:tc>
        <w:tc>
          <w:tcPr>
            <w:tcW w:w="1230" w:type="pct"/>
          </w:tcPr>
          <w:p w14:paraId="3386F62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B9D77E7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430DB4E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3)</w:t>
            </w:r>
          </w:p>
          <w:p w14:paraId="7FE2EA65" w14:textId="3A4783A4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идентификатор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433D8E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433D8E">
              <w:rPr>
                <w:noProof/>
              </w:rPr>
              <w:t xml:space="preserve"> 9834-8</w:t>
            </w:r>
            <w:r w:rsidRPr="00433D8E">
              <w:t>.</w:t>
            </w:r>
          </w:p>
          <w:p w14:paraId="3F472006" w14:textId="77777777" w:rsidR="007326F0" w:rsidRPr="00433D8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26A45F6C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5CEA388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24F52AC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823821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4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Идентификатор исходного электронного документа (сведений)</w:t>
            </w:r>
          </w:p>
          <w:p w14:paraId="1541FAD5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F406E62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05D77781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3610316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90003)</w:t>
            </w:r>
          </w:p>
          <w:p w14:paraId="26453130" w14:textId="649207DD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идентификатор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433D8E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433D8E">
              <w:rPr>
                <w:noProof/>
              </w:rPr>
              <w:t xml:space="preserve"> 9834-8</w:t>
            </w:r>
            <w:r w:rsidRPr="00433D8E">
              <w:t>.</w:t>
            </w:r>
          </w:p>
          <w:p w14:paraId="477CCB50" w14:textId="77777777" w:rsidR="007326F0" w:rsidRPr="00433D8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1990A3D7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C831F1" w14:paraId="34B1B6BA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87B9E9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1F3E6D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1.5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Дата и время электронного документа (сведений)</w:t>
            </w:r>
          </w:p>
          <w:p w14:paraId="54EB1BEB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A9AFC75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6D3F889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0CF2660E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.00006)</w:t>
            </w:r>
          </w:p>
          <w:p w14:paraId="4A41E919" w14:textId="20625305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даты и времен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5D983EE5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C831F1" w14:paraId="5E30556C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0BBC7C0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EEAE3D8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1.6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Код языка</w:t>
            </w:r>
          </w:p>
          <w:p w14:paraId="7433C02A" w14:textId="77777777" w:rsidR="007326F0" w:rsidRPr="000C3264" w:rsidRDefault="007326F0" w:rsidP="007326F0">
            <w:pPr>
              <w:pStyle w:val="afff4"/>
              <w:jc w:val="left"/>
            </w:pPr>
            <w:proofErr w:type="gramStart"/>
            <w:r w:rsidRPr="0062270B">
              <w:t>(</w:t>
            </w:r>
            <w:r>
              <w:rPr>
                <w:noProof/>
                <w:lang w:val="en-US"/>
              </w:rPr>
              <w:t>csdo</w:t>
            </w:r>
            <w:r w:rsidRPr="0062270B">
              <w:rPr>
                <w:noProof/>
              </w:rPr>
              <w:t>:</w:t>
            </w:r>
            <w:proofErr w:type="gramEnd"/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2270B">
              <w:t>)</w:t>
            </w:r>
          </w:p>
        </w:tc>
        <w:tc>
          <w:tcPr>
            <w:tcW w:w="1230" w:type="pct"/>
          </w:tcPr>
          <w:p w14:paraId="005FFE47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7DAA965F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1457BDA4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51)</w:t>
            </w:r>
          </w:p>
          <w:p w14:paraId="0512F980" w14:textId="7717AA06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Двухбуквенный код язык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с </w:t>
            </w:r>
            <w:r>
              <w:rPr>
                <w:noProof/>
                <w:lang w:val="en-US"/>
              </w:rPr>
              <w:t>ISO</w:t>
            </w:r>
            <w:r w:rsidRPr="00433D8E">
              <w:rPr>
                <w:noProof/>
              </w:rPr>
              <w:t xml:space="preserve"> 639-1</w:t>
            </w:r>
            <w:r w:rsidRPr="00433D8E">
              <w:t>.</w:t>
            </w:r>
          </w:p>
          <w:p w14:paraId="43FA4A76" w14:textId="77777777" w:rsidR="007326F0" w:rsidRPr="000C3264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62270B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2270B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74077C16" w14:textId="77777777" w:rsidR="007326F0" w:rsidRPr="00C831F1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0..1</w:t>
            </w:r>
          </w:p>
        </w:tc>
      </w:tr>
      <w:tr w:rsidR="007326F0" w:rsidRPr="00EE27A5" w14:paraId="69DBD367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F49ECC4" w14:textId="77777777" w:rsidR="007326F0" w:rsidRPr="0062270B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>2</w:t>
            </w:r>
            <w:r w:rsidRPr="0062270B">
              <w:t>.</w:t>
            </w:r>
            <w:r>
              <w:t> </w:t>
            </w:r>
            <w:r w:rsidRPr="0062270B">
              <w:rPr>
                <w:noProof/>
              </w:rPr>
              <w:t>Код страны</w:t>
            </w:r>
          </w:p>
          <w:p w14:paraId="520D27EB" w14:textId="77777777" w:rsidR="007326F0" w:rsidRPr="0062270B" w:rsidRDefault="007326F0" w:rsidP="007326F0">
            <w:pPr>
              <w:pStyle w:val="afff4"/>
              <w:jc w:val="left"/>
            </w:pPr>
            <w:proofErr w:type="gramStart"/>
            <w:r w:rsidRPr="0062270B">
              <w:t>(</w:t>
            </w:r>
            <w:r>
              <w:rPr>
                <w:noProof/>
                <w:lang w:val="en-US"/>
              </w:rPr>
              <w:t>csdo</w:t>
            </w:r>
            <w:r w:rsidRPr="0062270B">
              <w:rPr>
                <w:noProof/>
              </w:rPr>
              <w:t>:</w:t>
            </w:r>
            <w:proofErr w:type="gramEnd"/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62270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2270B">
              <w:t>)</w:t>
            </w:r>
          </w:p>
        </w:tc>
        <w:tc>
          <w:tcPr>
            <w:tcW w:w="1230" w:type="pct"/>
          </w:tcPr>
          <w:p w14:paraId="5DC1410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страны, представившей сведения</w:t>
            </w:r>
          </w:p>
        </w:tc>
        <w:tc>
          <w:tcPr>
            <w:tcW w:w="706" w:type="pct"/>
            <w:shd w:val="clear" w:color="auto" w:fill="auto"/>
          </w:tcPr>
          <w:p w14:paraId="59E7AD03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162</w:t>
            </w:r>
          </w:p>
        </w:tc>
        <w:tc>
          <w:tcPr>
            <w:tcW w:w="1437" w:type="pct"/>
            <w:shd w:val="clear" w:color="auto" w:fill="auto"/>
          </w:tcPr>
          <w:p w14:paraId="27E52A47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112)</w:t>
            </w:r>
          </w:p>
          <w:p w14:paraId="1D93A5A2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33D8E">
              <w:t>.</w:t>
            </w:r>
          </w:p>
          <w:p w14:paraId="44460866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DBD1502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A836F8" w14:paraId="4A5E084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14A02EA" w14:textId="77777777" w:rsidR="007326F0" w:rsidRPr="005246E2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7F5EA57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rFonts w:eastAsiaTheme="minorEastAsia"/>
                <w:noProof/>
              </w:rPr>
              <w:t>а</w:t>
            </w:r>
            <w:r w:rsidRPr="00433D8E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6CFDE978" w14:textId="77777777" w:rsidR="007326F0" w:rsidRPr="001F2A93" w:rsidRDefault="007326F0" w:rsidP="007326F0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63F27F87" w14:textId="61E2A5C2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справочника (классификатора),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9133D46" w14:textId="77777777" w:rsidR="007326F0" w:rsidRPr="006443BF" w:rsidRDefault="007326F0" w:rsidP="007326F0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2222A177" w14:textId="77777777" w:rsidR="007326F0" w:rsidRPr="00433D8E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91</w:t>
            </w:r>
            <w:r w:rsidRPr="00433D8E">
              <w:t>)</w:t>
            </w:r>
          </w:p>
          <w:p w14:paraId="25990F7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Нормализованная строка символов</w:t>
            </w:r>
            <w:r w:rsidRPr="00433D8E">
              <w:t>.</w:t>
            </w:r>
          </w:p>
          <w:p w14:paraId="7BF2719C" w14:textId="77777777" w:rsidR="007326F0" w:rsidRPr="0062270B" w:rsidRDefault="007326F0" w:rsidP="007326F0">
            <w:pPr>
              <w:pStyle w:val="aff"/>
            </w:pPr>
            <w:r w:rsidRPr="0062270B">
              <w:rPr>
                <w:noProof/>
              </w:rPr>
              <w:t>Мин. длина: 1</w:t>
            </w:r>
            <w:r w:rsidRPr="0062270B">
              <w:t>.</w:t>
            </w:r>
          </w:p>
          <w:p w14:paraId="1EFD6EC7" w14:textId="77777777" w:rsidR="007326F0" w:rsidRPr="0062270B" w:rsidRDefault="007326F0" w:rsidP="007326F0">
            <w:pPr>
              <w:pStyle w:val="aff"/>
            </w:pPr>
            <w:r w:rsidRPr="0062270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B8F7A91" w14:textId="77777777" w:rsidR="007326F0" w:rsidRPr="006443BF" w:rsidRDefault="007326F0" w:rsidP="007326F0">
            <w:pPr>
              <w:pStyle w:val="afff4"/>
              <w:jc w:val="center"/>
            </w:pPr>
            <w:r w:rsidRPr="006443BF">
              <w:t>1</w:t>
            </w:r>
          </w:p>
        </w:tc>
      </w:tr>
      <w:tr w:rsidR="007326F0" w:rsidRPr="00EE27A5" w14:paraId="775C773F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14718D74" w14:textId="77777777" w:rsidR="007326F0" w:rsidRPr="00E44675" w:rsidRDefault="007326F0" w:rsidP="007326F0">
            <w:pPr>
              <w:pStyle w:val="afff4"/>
              <w:jc w:val="left"/>
              <w:rPr>
                <w:lang w:val="en-US"/>
              </w:rPr>
            </w:pPr>
            <w:r w:rsidRPr="00E44675">
              <w:rPr>
                <w:noProof/>
                <w:lang w:val="en-US"/>
              </w:rPr>
              <w:t>3</w:t>
            </w:r>
            <w:r w:rsidRPr="00E44675">
              <w:rPr>
                <w:lang w:val="en-US"/>
              </w:rPr>
              <w:t>.</w:t>
            </w:r>
            <w:r>
              <w:t> </w:t>
            </w:r>
            <w:r w:rsidRPr="0062270B">
              <w:rPr>
                <w:noProof/>
              </w:rPr>
              <w:t>Дата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и</w:t>
            </w:r>
            <w:r w:rsidRPr="00E44675">
              <w:rPr>
                <w:noProof/>
                <w:lang w:val="en-US"/>
              </w:rPr>
              <w:t xml:space="preserve"> </w:t>
            </w:r>
            <w:r w:rsidRPr="0062270B">
              <w:rPr>
                <w:noProof/>
              </w:rPr>
              <w:t>время</w:t>
            </w:r>
          </w:p>
          <w:p w14:paraId="634C4AF1" w14:textId="77777777" w:rsidR="007326F0" w:rsidRPr="00A050FC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E3FB69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дата и время формирования сведений</w:t>
            </w:r>
          </w:p>
        </w:tc>
        <w:tc>
          <w:tcPr>
            <w:tcW w:w="706" w:type="pct"/>
            <w:shd w:val="clear" w:color="auto" w:fill="auto"/>
          </w:tcPr>
          <w:p w14:paraId="4530A84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76B4DAC0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.00006)</w:t>
            </w:r>
          </w:p>
          <w:p w14:paraId="1338E21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бозначение даты и времени в соответствии с ГОСТ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0845C327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EE27A5" w14:paraId="62EEB0B2" w14:textId="77777777" w:rsidTr="007326F0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157A20D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4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Сведения об обороте маркированных товаров</w:t>
            </w:r>
          </w:p>
          <w:p w14:paraId="09F0916F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t>(</w:t>
            </w:r>
            <w:r>
              <w:rPr>
                <w:noProof/>
                <w:lang w:val="en-US"/>
              </w:rPr>
              <w:t>ctcdo</w:t>
            </w:r>
            <w:r w:rsidRPr="00433D8E">
              <w:rPr>
                <w:noProof/>
              </w:rPr>
              <w:t>:‌</w:t>
            </w:r>
            <w:r>
              <w:rPr>
                <w:noProof/>
                <w:lang w:val="en-US"/>
              </w:rPr>
              <w:t>Turnover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istic</w:t>
            </w:r>
            <w:r w:rsidRPr="00433D8E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433D8E">
              <w:t>)</w:t>
            </w:r>
          </w:p>
        </w:tc>
        <w:tc>
          <w:tcPr>
            <w:tcW w:w="1230" w:type="pct"/>
          </w:tcPr>
          <w:p w14:paraId="6D08187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ведения об обороте маркированных товаров</w:t>
            </w:r>
          </w:p>
        </w:tc>
        <w:tc>
          <w:tcPr>
            <w:tcW w:w="706" w:type="pct"/>
            <w:shd w:val="clear" w:color="auto" w:fill="auto"/>
          </w:tcPr>
          <w:p w14:paraId="6A9EFEC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9</w:t>
            </w:r>
          </w:p>
        </w:tc>
        <w:tc>
          <w:tcPr>
            <w:tcW w:w="1437" w:type="pct"/>
            <w:shd w:val="clear" w:color="auto" w:fill="auto"/>
          </w:tcPr>
          <w:p w14:paraId="70A0A34E" w14:textId="77777777" w:rsidR="007326F0" w:rsidRPr="00433D8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tatistic‌Details‌Type</w:t>
            </w:r>
            <w:r>
              <w:rPr>
                <w:noProof/>
                <w:lang w:val="en-US"/>
              </w:rPr>
              <w:t xml:space="preserve"> (M.CT.CDT.00274)</w:t>
            </w:r>
          </w:p>
          <w:p w14:paraId="5DA5DC1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EF89EBE" w14:textId="77777777" w:rsidR="007326F0" w:rsidRPr="00EE27A5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17620D33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9FD760D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BA6C55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4.1</w:t>
            </w:r>
            <w:r w:rsidRPr="00433D8E">
              <w:t>.</w:t>
            </w:r>
            <w:r>
              <w:t> </w:t>
            </w:r>
            <w:r w:rsidRPr="00433D8E">
              <w:rPr>
                <w:noProof/>
              </w:rPr>
              <w:t>Код товара по ТН</w:t>
            </w:r>
            <w:r w:rsidRPr="008919E9"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ВЭД</w:t>
            </w:r>
            <w:r w:rsidRPr="008919E9"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ЕАЭС</w:t>
            </w:r>
          </w:p>
          <w:p w14:paraId="17EC59D1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13E72E7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33CAE8CD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0A51D4FF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65)</w:t>
            </w:r>
          </w:p>
          <w:p w14:paraId="0064E9EC" w14:textId="4EFDEDCD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 xml:space="preserve">ЕАЭС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на уровне 2, 4, 6, 8, 9 или 10 знаков</w:t>
            </w:r>
            <w:r w:rsidRPr="00433D8E">
              <w:t>.</w:t>
            </w:r>
          </w:p>
          <w:p w14:paraId="3A6EA773" w14:textId="77777777" w:rsidR="007326F0" w:rsidRPr="000C3264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433D8E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421AC0C5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29EE5595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A129E2" w14:textId="77777777" w:rsidR="007326F0" w:rsidRPr="003F6448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CD07A19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4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б обороте товара</w:t>
            </w:r>
          </w:p>
          <w:p w14:paraId="14E8F75D" w14:textId="77777777" w:rsidR="007326F0" w:rsidRPr="00433D8E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Monitoring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8665C0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сведения об обороте товара, представляемые в целях мониторинга</w:t>
            </w:r>
          </w:p>
        </w:tc>
        <w:tc>
          <w:tcPr>
            <w:tcW w:w="706" w:type="pct"/>
            <w:shd w:val="clear" w:color="auto" w:fill="auto"/>
          </w:tcPr>
          <w:p w14:paraId="19E4C5E5" w14:textId="77777777" w:rsidR="007326F0" w:rsidRPr="00C75B23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3</w:t>
            </w:r>
          </w:p>
        </w:tc>
        <w:tc>
          <w:tcPr>
            <w:tcW w:w="1437" w:type="pct"/>
            <w:shd w:val="clear" w:color="auto" w:fill="auto"/>
          </w:tcPr>
          <w:p w14:paraId="78889DC2" w14:textId="77777777" w:rsidR="007326F0" w:rsidRPr="00433D8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Monitoring‌Details‌Type</w:t>
            </w:r>
            <w:r>
              <w:rPr>
                <w:noProof/>
                <w:lang w:val="en-US"/>
              </w:rPr>
              <w:t xml:space="preserve"> (M.CT.CDT.00273)</w:t>
            </w:r>
          </w:p>
          <w:p w14:paraId="2C1904D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6DAFB7A" w14:textId="77777777" w:rsidR="007326F0" w:rsidRPr="00C831F1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C831F1" w14:paraId="4CFB135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755FBF0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AEF29C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A9E555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4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Отчетный месяц</w:t>
            </w:r>
          </w:p>
          <w:p w14:paraId="573DB304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Report‌Year‌Month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5097F4F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период, за который представляются сведения</w:t>
            </w:r>
          </w:p>
        </w:tc>
        <w:tc>
          <w:tcPr>
            <w:tcW w:w="706" w:type="pct"/>
            <w:shd w:val="clear" w:color="auto" w:fill="auto"/>
          </w:tcPr>
          <w:p w14:paraId="0865F84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375</w:t>
            </w:r>
          </w:p>
        </w:tc>
        <w:tc>
          <w:tcPr>
            <w:tcW w:w="1437" w:type="pct"/>
            <w:shd w:val="clear" w:color="auto" w:fill="auto"/>
          </w:tcPr>
          <w:p w14:paraId="4AF1A78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Year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Month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433D8E">
              <w:rPr>
                <w:noProof/>
              </w:rPr>
              <w:t>.00027)</w:t>
            </w:r>
          </w:p>
          <w:p w14:paraId="33B41486" w14:textId="407E1E6B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месяца год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в соответствии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433D8E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E841A8B" w14:textId="77777777" w:rsidR="007326F0" w:rsidRPr="003B02EE" w:rsidRDefault="007326F0" w:rsidP="007326F0">
            <w:pPr>
              <w:pStyle w:val="afff4"/>
              <w:jc w:val="center"/>
            </w:pPr>
            <w:r w:rsidRPr="0062270B">
              <w:rPr>
                <w:noProof/>
              </w:rPr>
              <w:t>1</w:t>
            </w:r>
          </w:p>
        </w:tc>
      </w:tr>
      <w:tr w:rsidR="007326F0" w:rsidRPr="00C831F1" w14:paraId="62A1499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7230B49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74DF4F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CA7DA33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4.2.2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личество единиц маркированного товара</w:t>
            </w:r>
          </w:p>
          <w:p w14:paraId="4E6AC426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70F3B5C0" w14:textId="4161C2DE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щее количество единиц маркированого товара, находящихся во внутреннем обороте государства-член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на начало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50907FAF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789</w:t>
            </w:r>
          </w:p>
        </w:tc>
        <w:tc>
          <w:tcPr>
            <w:tcW w:w="1437" w:type="pct"/>
            <w:shd w:val="clear" w:color="auto" w:fill="auto"/>
          </w:tcPr>
          <w:p w14:paraId="527F3D02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Quantity</w:t>
            </w:r>
            <w:r w:rsidRPr="00E44675">
              <w:rPr>
                <w:noProof/>
                <w:lang w:val="en-US"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41)</w:t>
            </w:r>
          </w:p>
          <w:p w14:paraId="765446CC" w14:textId="46D40ADF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Целое неотрицательное число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десятичной системе счисления</w:t>
            </w:r>
            <w:r w:rsidRPr="00433D8E">
              <w:t>.</w:t>
            </w:r>
          </w:p>
          <w:p w14:paraId="1A2CEE7B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62270B">
              <w:rPr>
                <w:noProof/>
              </w:rPr>
              <w:t xml:space="preserve">Макс. кол-во </w:t>
            </w:r>
            <w:r>
              <w:rPr>
                <w:noProof/>
                <w:lang w:val="en-US"/>
              </w:rPr>
              <w:t>цифр: 10</w:t>
            </w:r>
          </w:p>
        </w:tc>
        <w:tc>
          <w:tcPr>
            <w:tcW w:w="219" w:type="pct"/>
          </w:tcPr>
          <w:p w14:paraId="48C5AD97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C831F1" w14:paraId="49B3603F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9096CB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5F5D665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32EA2B4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4.2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личество единиц маркированного товара, выведенных из оборота</w:t>
            </w:r>
          </w:p>
          <w:p w14:paraId="0F24AE35" w14:textId="77777777" w:rsidR="007326F0" w:rsidRPr="000C3264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Withdrawal‌Goods‌Quantity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D3BE06D" w14:textId="5E7D89E0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щее количество единиц маркированного товара, выведенных из оборота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государстве-члене на начало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4D1D7FC7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792</w:t>
            </w:r>
          </w:p>
        </w:tc>
        <w:tc>
          <w:tcPr>
            <w:tcW w:w="1437" w:type="pct"/>
            <w:shd w:val="clear" w:color="auto" w:fill="auto"/>
          </w:tcPr>
          <w:p w14:paraId="7FBBC863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Quantity</w:t>
            </w:r>
            <w:r w:rsidRPr="00E44675">
              <w:rPr>
                <w:noProof/>
                <w:lang w:val="en-US"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41)</w:t>
            </w:r>
          </w:p>
          <w:p w14:paraId="620368A9" w14:textId="73C13DB5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Целое неотрицательное число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в десятичной системе счисления</w:t>
            </w:r>
            <w:r w:rsidRPr="00433D8E">
              <w:t>.</w:t>
            </w:r>
          </w:p>
          <w:p w14:paraId="37D30E69" w14:textId="77777777" w:rsidR="007326F0" w:rsidRPr="000C3ECF" w:rsidRDefault="007326F0" w:rsidP="007326F0">
            <w:pPr>
              <w:pStyle w:val="afff4"/>
              <w:jc w:val="left"/>
              <w:rPr>
                <w:lang w:val="en-US"/>
              </w:rPr>
            </w:pPr>
            <w:r w:rsidRPr="0062270B">
              <w:rPr>
                <w:noProof/>
              </w:rPr>
              <w:t xml:space="preserve">Макс. кол-во </w:t>
            </w:r>
            <w:r>
              <w:rPr>
                <w:noProof/>
                <w:lang w:val="en-US"/>
              </w:rPr>
              <w:t>цифр: 10</w:t>
            </w:r>
          </w:p>
        </w:tc>
        <w:tc>
          <w:tcPr>
            <w:tcW w:w="219" w:type="pct"/>
          </w:tcPr>
          <w:p w14:paraId="36DCA504" w14:textId="6C910BD8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</w:rPr>
              <w:t>0..</w:t>
            </w:r>
            <w:r w:rsidRPr="007326F0">
              <w:rPr>
                <w:noProof/>
              </w:rPr>
              <w:t>1</w:t>
            </w:r>
          </w:p>
        </w:tc>
      </w:tr>
      <w:tr w:rsidR="007326F0" w:rsidRPr="00C831F1" w14:paraId="3542316E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8029E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D454A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8C0DE1D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4.2.4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ведения об операции с маркированным товаром</w:t>
            </w:r>
          </w:p>
          <w:p w14:paraId="4A15FA81" w14:textId="77777777" w:rsidR="007326F0" w:rsidRPr="000C3264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c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Statistic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483801AD" w14:textId="76A5E756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бщенные сведения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 xml:space="preserve">о количестве товаров с которыми совершена операция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в рамках оборота товаров</w:t>
            </w:r>
          </w:p>
        </w:tc>
        <w:tc>
          <w:tcPr>
            <w:tcW w:w="706" w:type="pct"/>
            <w:shd w:val="clear" w:color="auto" w:fill="auto"/>
          </w:tcPr>
          <w:p w14:paraId="27A52962" w14:textId="77777777" w:rsidR="007326F0" w:rsidRPr="003B02EE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62270B">
              <w:rPr>
                <w:noProof/>
              </w:rPr>
              <w:t>.00252</w:t>
            </w:r>
          </w:p>
        </w:tc>
        <w:tc>
          <w:tcPr>
            <w:tcW w:w="1437" w:type="pct"/>
            <w:shd w:val="clear" w:color="auto" w:fill="auto"/>
          </w:tcPr>
          <w:p w14:paraId="06315EC9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Identificat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istic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4)</w:t>
            </w:r>
          </w:p>
          <w:p w14:paraId="2F0DF1C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5003D73" w14:textId="77777777" w:rsidR="007326F0" w:rsidRPr="003B02EE" w:rsidRDefault="007326F0" w:rsidP="007326F0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7326F0" w:rsidRPr="00D65741" w14:paraId="208C4B42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76F1BD5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C8B902D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26C0FF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6C6EEC0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1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Количество единиц маркированного товара</w:t>
            </w:r>
          </w:p>
          <w:p w14:paraId="38C1F5BF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03FD6A7F" w14:textId="55A8C680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количество единиц товара, </w:t>
            </w:r>
            <w:r w:rsidR="0062270B">
              <w:rPr>
                <w:noProof/>
              </w:rPr>
              <w:br/>
            </w:r>
            <w:r w:rsidRPr="00433D8E">
              <w:rPr>
                <w:noProof/>
              </w:rPr>
              <w:t>с которыми была совершена операция</w:t>
            </w:r>
          </w:p>
        </w:tc>
        <w:tc>
          <w:tcPr>
            <w:tcW w:w="706" w:type="pct"/>
            <w:shd w:val="clear" w:color="auto" w:fill="auto"/>
          </w:tcPr>
          <w:p w14:paraId="2BEB2FE7" w14:textId="77777777" w:rsidR="007326F0" w:rsidRPr="0062270B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62270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62270B">
              <w:rPr>
                <w:noProof/>
              </w:rPr>
              <w:t>.00789</w:t>
            </w:r>
          </w:p>
        </w:tc>
        <w:tc>
          <w:tcPr>
            <w:tcW w:w="1437" w:type="pct"/>
            <w:shd w:val="clear" w:color="auto" w:fill="auto"/>
          </w:tcPr>
          <w:p w14:paraId="7899795F" w14:textId="77777777" w:rsidR="007326F0" w:rsidRPr="00E44675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Quantity</w:t>
            </w:r>
            <w:r w:rsidRPr="00E44675">
              <w:rPr>
                <w:noProof/>
                <w:lang w:val="en-US"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41)</w:t>
            </w:r>
          </w:p>
          <w:p w14:paraId="32D22427" w14:textId="57694BA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Целое неотрицательное число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в десятичной системе счисления</w:t>
            </w:r>
            <w:r w:rsidRPr="00433D8E">
              <w:t>.</w:t>
            </w:r>
          </w:p>
          <w:p w14:paraId="42C1C2B6" w14:textId="77777777" w:rsidR="007326F0" w:rsidRPr="00083505" w:rsidRDefault="007326F0" w:rsidP="007326F0">
            <w:pPr>
              <w:pStyle w:val="afff4"/>
              <w:jc w:val="left"/>
            </w:pPr>
            <w:r w:rsidRPr="0062270B">
              <w:rPr>
                <w:noProof/>
              </w:rPr>
              <w:t xml:space="preserve">Макс. кол-во </w:t>
            </w:r>
            <w:r>
              <w:rPr>
                <w:noProof/>
                <w:lang w:val="en-US"/>
              </w:rPr>
              <w:t>цифр: 10</w:t>
            </w:r>
          </w:p>
        </w:tc>
        <w:tc>
          <w:tcPr>
            <w:tcW w:w="219" w:type="pct"/>
          </w:tcPr>
          <w:p w14:paraId="1E579217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0225D288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2FE0B8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4CCC018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F23CFA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119F7A4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операции</w:t>
            </w:r>
          </w:p>
          <w:p w14:paraId="0C3E50F5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ed‌Goods‌Operati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B47C9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операции выполненной с товаром (показатель отчета)</w:t>
            </w:r>
          </w:p>
        </w:tc>
        <w:tc>
          <w:tcPr>
            <w:tcW w:w="706" w:type="pct"/>
            <w:shd w:val="clear" w:color="auto" w:fill="auto"/>
          </w:tcPr>
          <w:p w14:paraId="201C0EBD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406</w:t>
            </w:r>
          </w:p>
        </w:tc>
        <w:tc>
          <w:tcPr>
            <w:tcW w:w="1437" w:type="pct"/>
            <w:shd w:val="clear" w:color="auto" w:fill="auto"/>
          </w:tcPr>
          <w:p w14:paraId="6F6E1B62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170)</w:t>
            </w:r>
          </w:p>
          <w:p w14:paraId="6E1D7DAD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Нормализованная строка символов</w:t>
            </w:r>
            <w:r w:rsidRPr="00433D8E">
              <w:t>.</w:t>
            </w:r>
          </w:p>
          <w:p w14:paraId="7C6B5872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3D2CFE55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11840E74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0A621C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9627037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77C69E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0B5FB2" w14:textId="77777777" w:rsidR="007326F0" w:rsidRPr="007326F0" w:rsidRDefault="007326F0" w:rsidP="007326F0">
            <w:pPr>
              <w:pStyle w:val="afff4"/>
              <w:jc w:val="left"/>
            </w:pPr>
            <w:r w:rsidRPr="007326F0">
              <w:rPr>
                <w:noProof/>
              </w:rPr>
              <w:t>*.3</w:t>
            </w:r>
            <w:r w:rsidRPr="007326F0">
              <w:t>.</w:t>
            </w:r>
            <w:r>
              <w:t> </w:t>
            </w:r>
            <w:r w:rsidRPr="007326F0">
              <w:rPr>
                <w:noProof/>
              </w:rPr>
              <w:t>Способ выпуска товара в оборот</w:t>
            </w:r>
          </w:p>
          <w:p w14:paraId="25630BFA" w14:textId="77777777" w:rsidR="007326F0" w:rsidRPr="00083505" w:rsidRDefault="007326F0" w:rsidP="007326F0">
            <w:pPr>
              <w:pStyle w:val="afff4"/>
              <w:jc w:val="left"/>
            </w:pPr>
            <w:r w:rsidRPr="007326F0">
              <w:t>(</w:t>
            </w:r>
            <w:r>
              <w:rPr>
                <w:noProof/>
                <w:lang w:val="en-US"/>
              </w:rPr>
              <w:t>ctsdo</w:t>
            </w:r>
            <w:r w:rsidRPr="007326F0">
              <w:rPr>
                <w:noProof/>
              </w:rPr>
              <w:t>:‌</w:t>
            </w:r>
            <w:r>
              <w:rPr>
                <w:noProof/>
                <w:lang w:val="en-US"/>
              </w:rPr>
              <w:t>Release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Method</w:t>
            </w:r>
            <w:r w:rsidRPr="007326F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7326F0">
              <w:t>)</w:t>
            </w:r>
          </w:p>
        </w:tc>
        <w:tc>
          <w:tcPr>
            <w:tcW w:w="1230" w:type="pct"/>
            <w:shd w:val="clear" w:color="auto" w:fill="auto"/>
          </w:tcPr>
          <w:p w14:paraId="63CF4744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способа выпуска товара в оборот</w:t>
            </w:r>
          </w:p>
        </w:tc>
        <w:tc>
          <w:tcPr>
            <w:tcW w:w="706" w:type="pct"/>
            <w:shd w:val="clear" w:color="auto" w:fill="auto"/>
          </w:tcPr>
          <w:p w14:paraId="21EDE68E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09</w:t>
            </w:r>
          </w:p>
        </w:tc>
        <w:tc>
          <w:tcPr>
            <w:tcW w:w="1437" w:type="pct"/>
            <w:shd w:val="clear" w:color="auto" w:fill="auto"/>
          </w:tcPr>
          <w:p w14:paraId="3EB289D0" w14:textId="77777777" w:rsidR="007326F0" w:rsidRPr="00433D8E" w:rsidRDefault="007326F0" w:rsidP="007326F0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Release‌Method‌Code‌Type</w:t>
            </w:r>
            <w:r>
              <w:rPr>
                <w:noProof/>
                <w:lang w:val="en-US"/>
              </w:rPr>
              <w:t xml:space="preserve"> (M.CT.SDT.00036)</w:t>
            </w:r>
          </w:p>
          <w:p w14:paraId="625DBB30" w14:textId="7D882C1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Значение кода в соответствии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со справочником способов выпуска товара в оборот</w:t>
            </w:r>
            <w:r w:rsidRPr="00433D8E">
              <w:t>.</w:t>
            </w:r>
          </w:p>
          <w:p w14:paraId="40E31D58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63E98AF0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7326F0" w:rsidRPr="00D65741" w14:paraId="58EF0CDB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22B35E2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BEEC5B" w14:textId="77777777" w:rsidR="007326F0" w:rsidRPr="003F6448" w:rsidRDefault="007326F0" w:rsidP="007326F0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7E1CF4" w14:textId="77777777" w:rsidR="007326F0" w:rsidRPr="003F6448" w:rsidRDefault="007326F0" w:rsidP="007326F0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29717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2F2BE3D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5792C75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кодовое обозначение государства-члена, которое является контрагеном при трансграничной торговле</w:t>
            </w:r>
          </w:p>
        </w:tc>
        <w:tc>
          <w:tcPr>
            <w:tcW w:w="706" w:type="pct"/>
            <w:shd w:val="clear" w:color="auto" w:fill="auto"/>
          </w:tcPr>
          <w:p w14:paraId="74AB7FE8" w14:textId="77777777" w:rsidR="007326F0" w:rsidRDefault="007326F0" w:rsidP="007326F0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7256EDB3" w14:textId="77777777" w:rsidR="007326F0" w:rsidRPr="00083587" w:rsidRDefault="007326F0" w:rsidP="007326F0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112)</w:t>
            </w:r>
          </w:p>
          <w:p w14:paraId="0BE9E723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433D8E">
              <w:t>.</w:t>
            </w:r>
          </w:p>
          <w:p w14:paraId="2754EDFA" w14:textId="77777777" w:rsidR="007326F0" w:rsidRPr="00083505" w:rsidRDefault="007326F0" w:rsidP="007326F0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03A5582" w14:textId="77777777" w:rsidR="007326F0" w:rsidRDefault="007326F0" w:rsidP="007326F0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7326F0" w:rsidRPr="00D65741" w14:paraId="39D5C6F9" w14:textId="77777777" w:rsidTr="007326F0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CD02FA" w14:textId="77777777" w:rsidR="007326F0" w:rsidRPr="00AB2300" w:rsidRDefault="007326F0" w:rsidP="007326F0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4F81BBF" w14:textId="77777777" w:rsidR="007326F0" w:rsidRPr="00D41667" w:rsidRDefault="007326F0" w:rsidP="007326F0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4D2995" w14:textId="77777777" w:rsidR="007326F0" w:rsidRPr="00D65741" w:rsidRDefault="007326F0" w:rsidP="007326F0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440FFA3" w14:textId="77777777" w:rsidR="007326F0" w:rsidRDefault="007326F0" w:rsidP="007326F0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</w:tcBorders>
          </w:tcPr>
          <w:p w14:paraId="5C9BE721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rFonts w:eastAsiaTheme="minorEastAsia"/>
                <w:noProof/>
              </w:rPr>
              <w:t>а</w:t>
            </w:r>
            <w:r w:rsidRPr="00433D8E">
              <w:rPr>
                <w:rFonts w:eastAsiaTheme="minorEastAsia"/>
              </w:rPr>
              <w:t>)</w:t>
            </w:r>
            <w:r>
              <w:t> </w:t>
            </w:r>
            <w:r w:rsidRPr="00433D8E">
              <w:rPr>
                <w:noProof/>
              </w:rPr>
              <w:t>идентификатор справочника (классификатора)</w:t>
            </w:r>
          </w:p>
          <w:p w14:paraId="63FED1CD" w14:textId="77777777" w:rsidR="007326F0" w:rsidRPr="009131E8" w:rsidRDefault="007326F0" w:rsidP="007326F0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41C38621" w14:textId="6C107A2B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433D8E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4FD85F8" w14:textId="77777777" w:rsidR="007326F0" w:rsidRPr="00E61D9B" w:rsidRDefault="007326F0" w:rsidP="007326F0">
            <w:pPr>
              <w:pStyle w:val="afff4"/>
              <w:jc w:val="left"/>
            </w:pPr>
            <w:r w:rsidRPr="00E61D9B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D0936BD" w14:textId="77777777" w:rsidR="007326F0" w:rsidRPr="00433D8E" w:rsidRDefault="007326F0" w:rsidP="007326F0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433D8E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433D8E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433D8E">
              <w:t xml:space="preserve"> (</w:t>
            </w:r>
            <w:r>
              <w:rPr>
                <w:noProof/>
                <w:lang w:val="en-US"/>
              </w:rPr>
              <w:t>M</w:t>
            </w:r>
            <w:r w:rsidRPr="00433D8E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433D8E">
              <w:rPr>
                <w:noProof/>
              </w:rPr>
              <w:t>.00091</w:t>
            </w:r>
            <w:r w:rsidRPr="00433D8E">
              <w:t>)</w:t>
            </w:r>
          </w:p>
          <w:p w14:paraId="3585BA9E" w14:textId="77777777" w:rsidR="007326F0" w:rsidRPr="00433D8E" w:rsidRDefault="007326F0" w:rsidP="007326F0">
            <w:pPr>
              <w:pStyle w:val="afff4"/>
              <w:jc w:val="left"/>
            </w:pPr>
            <w:r w:rsidRPr="00433D8E">
              <w:rPr>
                <w:noProof/>
              </w:rPr>
              <w:t>Нормализованная строка символов</w:t>
            </w:r>
            <w:r w:rsidRPr="00433D8E">
              <w:t>.</w:t>
            </w:r>
          </w:p>
          <w:p w14:paraId="6654FD96" w14:textId="77777777" w:rsidR="007326F0" w:rsidRPr="00E61D9B" w:rsidRDefault="007326F0" w:rsidP="007326F0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65915A8D" w14:textId="77777777" w:rsidR="007326F0" w:rsidRPr="00E61D9B" w:rsidRDefault="007326F0" w:rsidP="007326F0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44BC51E" w14:textId="77777777" w:rsidR="007326F0" w:rsidRPr="00E61D9B" w:rsidRDefault="007326F0" w:rsidP="007326F0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</w:tbl>
    <w:p w14:paraId="71A02B43" w14:textId="77777777" w:rsidR="008A1DB1" w:rsidRPr="008913AC" w:rsidRDefault="008A1DB1" w:rsidP="002A2603">
      <w:pPr>
        <w:pStyle w:val="aff1"/>
        <w:keepLines/>
      </w:pPr>
    </w:p>
    <w:p w14:paraId="345014F0" w14:textId="09F99EB4" w:rsidR="002A2603" w:rsidRPr="008913AC" w:rsidRDefault="002A2603" w:rsidP="002A2603">
      <w:pPr>
        <w:pStyle w:val="a6"/>
      </w:pPr>
    </w:p>
    <w:p w14:paraId="484A0BE6" w14:textId="77777777" w:rsidR="008A1DB1" w:rsidRPr="008913AC" w:rsidRDefault="008A1DB1" w:rsidP="002A2603">
      <w:pPr>
        <w:pStyle w:val="a6"/>
        <w:sectPr w:rsidR="008A1DB1" w:rsidRPr="008913AC" w:rsidSect="002A2603">
          <w:headerReference w:type="default" r:id="rId17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55222740" w14:textId="034A6A72" w:rsidR="002A2603" w:rsidRPr="008913AC" w:rsidRDefault="00412293" w:rsidP="002A2603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28</w:t>
      </w:r>
      <w:r w:rsidR="002A2603" w:rsidRPr="008913AC">
        <w:t>. </w:t>
      </w:r>
      <w:r w:rsidR="002A2603" w:rsidRPr="008913AC">
        <w:rPr>
          <w:lang w:val="ru-RU"/>
        </w:rPr>
        <w:t xml:space="preserve">Описание структуры электронного документа (сведений) </w:t>
      </w:r>
      <w:r w:rsidR="008D051B" w:rsidRPr="008913AC">
        <w:t>«</w:t>
      </w:r>
      <w:r w:rsidR="008D051B" w:rsidRPr="008913AC">
        <w:rPr>
          <w:noProof/>
        </w:rPr>
        <w:t xml:space="preserve">Запрос на </w:t>
      </w:r>
      <w:r w:rsidR="007326F0">
        <w:rPr>
          <w:noProof/>
          <w:lang w:val="ru-RU"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  <w:r w:rsidR="002A2603" w:rsidRPr="008913AC">
        <w:rPr>
          <w:lang w:val="ru-RU"/>
        </w:rPr>
        <w:t xml:space="preserve"> приведено в таблице </w:t>
      </w:r>
      <w:r w:rsidRPr="008913AC">
        <w:rPr>
          <w:lang w:val="ru-RU"/>
        </w:rPr>
        <w:t>20</w:t>
      </w:r>
      <w:r w:rsidR="002A2603" w:rsidRPr="008913AC">
        <w:rPr>
          <w:lang w:val="ru-RU"/>
        </w:rPr>
        <w:t>.</w:t>
      </w:r>
    </w:p>
    <w:p w14:paraId="1A48A516" w14:textId="70DF195A" w:rsidR="002A2603" w:rsidRPr="008913AC" w:rsidRDefault="002A2603" w:rsidP="002A2603">
      <w:pPr>
        <w:pStyle w:val="afff1"/>
      </w:pPr>
      <w:r w:rsidRPr="008913AC">
        <w:t xml:space="preserve">Таблица </w:t>
      </w:r>
      <w:r w:rsidR="00412293" w:rsidRPr="008913AC">
        <w:t>20</w:t>
      </w:r>
    </w:p>
    <w:p w14:paraId="6FF1F782" w14:textId="63DE3657" w:rsidR="002A2603" w:rsidRPr="008913AC" w:rsidRDefault="002A2603" w:rsidP="002A2603">
      <w:pPr>
        <w:pStyle w:val="aff1"/>
      </w:pPr>
      <w:r w:rsidRPr="008913AC">
        <w:t xml:space="preserve">Описание структуры электронного документа (сведений) </w:t>
      </w:r>
      <w:r w:rsidR="008D051B" w:rsidRPr="008913AC">
        <w:t>«</w:t>
      </w:r>
      <w:r w:rsidR="007326F0" w:rsidRPr="008913AC">
        <w:rPr>
          <w:noProof/>
        </w:rPr>
        <w:t xml:space="preserve">Запрос на </w:t>
      </w:r>
      <w:r w:rsidR="007326F0">
        <w:rPr>
          <w:noProof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</w:p>
    <w:p w14:paraId="30B1311C" w14:textId="77777777" w:rsidR="002A2603" w:rsidRPr="008913AC" w:rsidRDefault="002A2603" w:rsidP="002A2603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2A2603" w:rsidRPr="008913AC" w14:paraId="2C0C454E" w14:textId="77777777" w:rsidTr="002A2603">
        <w:trPr>
          <w:trHeight w:val="601"/>
          <w:tblHeader/>
        </w:trPr>
        <w:tc>
          <w:tcPr>
            <w:tcW w:w="632" w:type="dxa"/>
          </w:tcPr>
          <w:p w14:paraId="18B5D4D1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12B22102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56A8FD5A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2A2603" w:rsidRPr="008913AC" w14:paraId="0FEAD3B4" w14:textId="77777777" w:rsidTr="002A2603">
        <w:trPr>
          <w:trHeight w:val="301"/>
          <w:tblHeader/>
        </w:trPr>
        <w:tc>
          <w:tcPr>
            <w:tcW w:w="632" w:type="dxa"/>
            <w:vAlign w:val="center"/>
          </w:tcPr>
          <w:p w14:paraId="6DCB927B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35BF6E06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0BECA10B" w14:textId="77777777" w:rsidR="002A2603" w:rsidRPr="008913AC" w:rsidRDefault="002A2603" w:rsidP="002A2603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BB445F" w:rsidRPr="008913AC" w14:paraId="09B8F5D5" w14:textId="77777777" w:rsidTr="002A2603">
        <w:tc>
          <w:tcPr>
            <w:tcW w:w="632" w:type="dxa"/>
          </w:tcPr>
          <w:p w14:paraId="3EC8566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6A7F8E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15055C77" w14:textId="135AC558" w:rsidR="00BB445F" w:rsidRPr="008913AC" w:rsidRDefault="007326F0" w:rsidP="00BB445F">
            <w:pPr>
              <w:pStyle w:val="aff"/>
            </w:pPr>
            <w:r>
              <w:rPr>
                <w:noProof/>
              </w:rPr>
              <w:t>з</w:t>
            </w:r>
            <w:r w:rsidRPr="008913AC">
              <w:rPr>
                <w:noProof/>
              </w:rPr>
              <w:t xml:space="preserve">апрос на </w:t>
            </w:r>
            <w:r>
              <w:rPr>
                <w:noProof/>
              </w:rPr>
              <w:t>генерацию кодов маркировки</w:t>
            </w:r>
          </w:p>
        </w:tc>
      </w:tr>
      <w:tr w:rsidR="00BB445F" w:rsidRPr="008913AC" w14:paraId="47558801" w14:textId="77777777" w:rsidTr="002A2603">
        <w:tc>
          <w:tcPr>
            <w:tcW w:w="632" w:type="dxa"/>
          </w:tcPr>
          <w:p w14:paraId="17BBB37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16E1845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649F1E2D" w14:textId="439E129F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R.CT.LS.03.014</w:t>
            </w:r>
          </w:p>
        </w:tc>
      </w:tr>
      <w:tr w:rsidR="00BB445F" w:rsidRPr="008913AC" w14:paraId="0533D94D" w14:textId="77777777" w:rsidTr="002A2603">
        <w:tc>
          <w:tcPr>
            <w:tcW w:w="632" w:type="dxa"/>
          </w:tcPr>
          <w:p w14:paraId="374F582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79F6403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770B3D19" w14:textId="21F81BB4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BB445F" w:rsidRPr="008913AC" w14:paraId="1D6E5FB4" w14:textId="77777777" w:rsidTr="002A2603">
        <w:tc>
          <w:tcPr>
            <w:tcW w:w="632" w:type="dxa"/>
          </w:tcPr>
          <w:p w14:paraId="3124242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528AF8E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387C8E5D" w14:textId="051DCEC5" w:rsidR="00BB445F" w:rsidRPr="008913AC" w:rsidRDefault="007326F0" w:rsidP="00BB445F">
            <w:pPr>
              <w:pStyle w:val="aff"/>
            </w:pPr>
            <w:r>
              <w:rPr>
                <w:noProof/>
              </w:rPr>
              <w:t>з</w:t>
            </w:r>
            <w:r w:rsidRPr="008913AC">
              <w:rPr>
                <w:noProof/>
              </w:rPr>
              <w:t xml:space="preserve">апрос на </w:t>
            </w:r>
            <w:r>
              <w:rPr>
                <w:noProof/>
              </w:rPr>
              <w:t>генерацию кодов маркировки</w:t>
            </w:r>
          </w:p>
        </w:tc>
      </w:tr>
      <w:tr w:rsidR="00BB445F" w:rsidRPr="008913AC" w14:paraId="5A8A97B1" w14:textId="77777777" w:rsidTr="002A2603">
        <w:tc>
          <w:tcPr>
            <w:tcW w:w="632" w:type="dxa"/>
          </w:tcPr>
          <w:p w14:paraId="2E5A2EA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54BD2B63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783669ED" w14:textId="28B77505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BB445F" w:rsidRPr="00226809" w14:paraId="4820CDD9" w14:textId="77777777" w:rsidTr="002A2603">
        <w:tc>
          <w:tcPr>
            <w:tcW w:w="632" w:type="dxa"/>
          </w:tcPr>
          <w:p w14:paraId="11EA3F0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62811F0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0E901275" w14:textId="2871EE1E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IdentificationMeansEmissionRequest:v1.0.0</w:t>
            </w:r>
          </w:p>
        </w:tc>
      </w:tr>
      <w:tr w:rsidR="00BB445F" w:rsidRPr="008913AC" w14:paraId="2F96435D" w14:textId="77777777" w:rsidTr="002A2603">
        <w:tc>
          <w:tcPr>
            <w:tcW w:w="632" w:type="dxa"/>
          </w:tcPr>
          <w:p w14:paraId="2D85D247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01E0BC7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25AB16CB" w14:textId="72C444EF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IdentificationMeansEmissionRequest</w:t>
            </w:r>
          </w:p>
        </w:tc>
      </w:tr>
      <w:tr w:rsidR="00BB445F" w:rsidRPr="00226809" w14:paraId="1D947E4E" w14:textId="77777777" w:rsidTr="002A2603">
        <w:tc>
          <w:tcPr>
            <w:tcW w:w="632" w:type="dxa"/>
          </w:tcPr>
          <w:p w14:paraId="32A31A8E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363E964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1A17C95C" w14:textId="77F23CBD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IdentificationMeansEmissionRequest_v1.0.0.xsd</w:t>
            </w:r>
          </w:p>
        </w:tc>
      </w:tr>
    </w:tbl>
    <w:p w14:paraId="64BE2C6F" w14:textId="335EF47F" w:rsidR="002A2603" w:rsidRPr="008913AC" w:rsidRDefault="00412293" w:rsidP="002A2603">
      <w:pPr>
        <w:pStyle w:val="a6"/>
        <w:spacing w:before="240"/>
        <w:outlineLvl w:val="2"/>
        <w:rPr>
          <w:lang w:val="ru-RU"/>
        </w:rPr>
      </w:pPr>
      <w:r w:rsidRPr="008913AC">
        <w:rPr>
          <w:noProof/>
          <w:lang w:val="ru-RU"/>
        </w:rPr>
        <w:t>29</w:t>
      </w:r>
      <w:r w:rsidR="002A2603" w:rsidRPr="008913AC">
        <w:rPr>
          <w:lang w:val="ru-RU"/>
        </w:rPr>
        <w:t>.</w:t>
      </w:r>
      <w:r w:rsidR="002A2603" w:rsidRPr="008913AC">
        <w:t> Импортируемые пространства имен п</w:t>
      </w:r>
      <w:r w:rsidR="002A2603" w:rsidRPr="008913AC">
        <w:rPr>
          <w:lang w:val="ru-RU"/>
        </w:rPr>
        <w:t>риведены</w:t>
      </w:r>
      <w:r w:rsidR="002A2603" w:rsidRPr="008913AC">
        <w:t xml:space="preserve"> в табл</w:t>
      </w:r>
      <w:r w:rsidR="002A2603" w:rsidRPr="008913AC">
        <w:rPr>
          <w:lang w:val="ru-RU"/>
        </w:rPr>
        <w:t xml:space="preserve">ице </w:t>
      </w:r>
      <w:r w:rsidRPr="008913AC">
        <w:rPr>
          <w:lang w:val="ru-RU"/>
        </w:rPr>
        <w:t>21</w:t>
      </w:r>
      <w:r w:rsidR="002A2603" w:rsidRPr="008913AC">
        <w:t>.</w:t>
      </w:r>
    </w:p>
    <w:p w14:paraId="6EBB7DB5" w14:textId="0524FCFC" w:rsidR="002A2603" w:rsidRPr="008913AC" w:rsidRDefault="002A2603" w:rsidP="002A2603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412293" w:rsidRPr="008913AC">
        <w:t>21</w:t>
      </w:r>
    </w:p>
    <w:p w14:paraId="29D26B5C" w14:textId="77777777" w:rsidR="002A2603" w:rsidRPr="008913AC" w:rsidRDefault="002A2603" w:rsidP="002A2603">
      <w:pPr>
        <w:pStyle w:val="aff1"/>
        <w:keepLines/>
      </w:pPr>
      <w:r w:rsidRPr="008913AC">
        <w:t>Импортируемые пространства имен</w:t>
      </w:r>
    </w:p>
    <w:p w14:paraId="086D83C3" w14:textId="77777777" w:rsidR="002A2603" w:rsidRPr="008913AC" w:rsidRDefault="002A2603" w:rsidP="002A2603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2A2603" w:rsidRPr="008913AC" w14:paraId="47984FA6" w14:textId="77777777" w:rsidTr="002A2603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6C64936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6978904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5144630A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2A2603" w:rsidRPr="008913AC" w14:paraId="36C56F6D" w14:textId="77777777" w:rsidTr="002A2603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3934650D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2A158415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1678E3BC" w14:textId="77777777" w:rsidR="002A2603" w:rsidRPr="008913AC" w:rsidRDefault="002A2603" w:rsidP="002A2603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2A2603" w:rsidRPr="008913AC" w14:paraId="0DCE98C0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F50710D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C0DF25D" w14:textId="781A2D7F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E17B02E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2A2603" w:rsidRPr="008913AC" w14:paraId="5596BA6F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9C6AE87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6225465" w14:textId="2C9ECA9D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 w:rsidR="00E22204">
              <w:rPr>
                <w:noProof/>
                <w:lang w:val="en-US"/>
              </w:rPr>
              <w:t xml:space="preserve"> 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  <w:r w:rsidR="00E22204" w:rsidRPr="00E22204">
              <w:rPr>
                <w:noProof/>
                <w:lang w:val="en-US"/>
              </w:rPr>
              <w:t>.</w:t>
            </w:r>
            <w:r w:rsidR="00E22204"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E0CA159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2A2603" w:rsidRPr="008913AC" w14:paraId="10B94BEF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27B0BC5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57F3712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C707159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2A2603" w:rsidRPr="008913AC" w14:paraId="4471AF50" w14:textId="77777777" w:rsidTr="002A2603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FA2D92E" w14:textId="77777777" w:rsidR="002A2603" w:rsidRPr="008913AC" w:rsidRDefault="002A2603" w:rsidP="002A2603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5728CE2" w14:textId="77777777" w:rsidR="002A2603" w:rsidRPr="008913AC" w:rsidRDefault="002A2603" w:rsidP="002A2603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66938567" w14:textId="77777777" w:rsidR="002A2603" w:rsidRPr="008913AC" w:rsidRDefault="002A2603" w:rsidP="002A2603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177C6585" w14:textId="53F84049" w:rsidR="00E22204" w:rsidRPr="008913AC" w:rsidRDefault="00E22204" w:rsidP="00E22204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E61D9B">
        <w:rPr>
          <w:lang w:val="ru-RU"/>
        </w:rPr>
        <w:t xml:space="preserve"> </w:t>
      </w:r>
      <w:r w:rsidRPr="004B67CD">
        <w:t xml:space="preserve">при разработке </w:t>
      </w:r>
      <w:r w:rsidR="00E61D9B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="00E354B8" w:rsidRPr="00E354B8">
        <w:t xml:space="preserve"> </w:t>
      </w:r>
      <w:r w:rsidR="00E354B8" w:rsidRPr="0017320F">
        <w:t>электронных документов и сведений</w:t>
      </w:r>
      <w:r w:rsidRPr="004B67CD">
        <w:t>.</w:t>
      </w:r>
    </w:p>
    <w:p w14:paraId="5E719FF8" w14:textId="628C0CB0" w:rsidR="002A2603" w:rsidRPr="008913AC" w:rsidRDefault="00412293" w:rsidP="002A2603">
      <w:pPr>
        <w:pStyle w:val="a6"/>
        <w:outlineLvl w:val="2"/>
      </w:pPr>
      <w:r w:rsidRPr="008913AC">
        <w:rPr>
          <w:noProof/>
          <w:lang w:val="ru-RU"/>
        </w:rPr>
        <w:t>29</w:t>
      </w:r>
      <w:r w:rsidR="002A2603" w:rsidRPr="008913AC">
        <w:rPr>
          <w:noProof/>
          <w:lang w:val="ru-RU"/>
        </w:rPr>
        <w:t>. </w:t>
      </w:r>
      <w:r w:rsidR="002A2603" w:rsidRPr="008913AC">
        <w:t xml:space="preserve">Реквизитный состав </w:t>
      </w:r>
      <w:r w:rsidR="002A2603" w:rsidRPr="008913AC">
        <w:rPr>
          <w:lang w:val="ru-RU"/>
        </w:rPr>
        <w:t>структуры электронного документа (сведений)</w:t>
      </w:r>
      <w:r w:rsidR="002A2603" w:rsidRPr="008913AC">
        <w:t xml:space="preserve"> </w:t>
      </w:r>
      <w:r w:rsidR="008D051B" w:rsidRPr="008913AC">
        <w:t>«</w:t>
      </w:r>
      <w:r w:rsidR="007326F0" w:rsidRPr="008913AC">
        <w:rPr>
          <w:noProof/>
        </w:rPr>
        <w:t xml:space="preserve">Запрос на </w:t>
      </w:r>
      <w:r w:rsidR="007326F0">
        <w:rPr>
          <w:noProof/>
          <w:lang w:val="ru-RU"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  <w:r w:rsidR="002A2603" w:rsidRPr="008913AC">
        <w:t xml:space="preserve"> </w:t>
      </w:r>
      <w:r w:rsidR="002A2603" w:rsidRPr="008913AC">
        <w:rPr>
          <w:lang w:val="ru-RU"/>
        </w:rPr>
        <w:t xml:space="preserve">приведен </w:t>
      </w:r>
      <w:r w:rsidR="002A2603" w:rsidRPr="008913AC">
        <w:t>в табл</w:t>
      </w:r>
      <w:r w:rsidR="002A2603" w:rsidRPr="008913AC">
        <w:rPr>
          <w:lang w:val="ru-RU"/>
        </w:rPr>
        <w:t xml:space="preserve">ице </w:t>
      </w:r>
      <w:r w:rsidRPr="008913AC">
        <w:rPr>
          <w:lang w:val="ru-RU"/>
        </w:rPr>
        <w:t>22</w:t>
      </w:r>
      <w:r w:rsidR="002A2603" w:rsidRPr="008913AC">
        <w:t>.</w:t>
      </w:r>
    </w:p>
    <w:p w14:paraId="4812D7DE" w14:textId="77777777" w:rsidR="002A2603" w:rsidRPr="008913AC" w:rsidRDefault="002A2603" w:rsidP="002A2603">
      <w:pPr>
        <w:pStyle w:val="a6"/>
        <w:sectPr w:rsidR="002A2603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15F03345" w14:textId="6C85EFF1" w:rsidR="002A2603" w:rsidRPr="008913AC" w:rsidRDefault="002A2603" w:rsidP="002A2603">
      <w:pPr>
        <w:pStyle w:val="afff1"/>
        <w:spacing w:before="0"/>
      </w:pPr>
      <w:r w:rsidRPr="008913AC">
        <w:lastRenderedPageBreak/>
        <w:t xml:space="preserve">Таблица </w:t>
      </w:r>
      <w:r w:rsidR="00412293" w:rsidRPr="008913AC">
        <w:t>22</w:t>
      </w:r>
    </w:p>
    <w:p w14:paraId="3AEBACD1" w14:textId="326A9D94" w:rsidR="002A2603" w:rsidRPr="008913AC" w:rsidRDefault="002A2603" w:rsidP="002A2603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</w:r>
      <w:r w:rsidR="008D051B" w:rsidRPr="008913AC">
        <w:t>«</w:t>
      </w:r>
      <w:r w:rsidR="00281A8B" w:rsidRPr="008913AC">
        <w:rPr>
          <w:noProof/>
        </w:rPr>
        <w:t xml:space="preserve">Запрос на </w:t>
      </w:r>
      <w:r w:rsidR="00281A8B">
        <w:rPr>
          <w:noProof/>
        </w:rPr>
        <w:t>генерацию кодов маркировки</w:t>
      </w:r>
      <w:r w:rsidR="008D051B" w:rsidRPr="008913AC">
        <w:t>» (</w:t>
      </w:r>
      <w:r w:rsidR="008D051B" w:rsidRPr="008913AC">
        <w:rPr>
          <w:noProof/>
        </w:rPr>
        <w:t>R.CT.LS.03.014</w:t>
      </w:r>
      <w:r w:rsidR="008D051B"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4"/>
        <w:gridCol w:w="3360"/>
        <w:gridCol w:w="3585"/>
        <w:gridCol w:w="2058"/>
        <w:gridCol w:w="4188"/>
        <w:gridCol w:w="638"/>
      </w:tblGrid>
      <w:tr w:rsidR="00281A8B" w:rsidRPr="005B26F2" w14:paraId="136A1B8D" w14:textId="77777777" w:rsidTr="00281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4"/>
          </w:tcPr>
          <w:p w14:paraId="20A6D056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3A9326A5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3A3E52A5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03F56175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77A86CFD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281A8B" w:rsidRPr="00EE27A5" w14:paraId="21FEFD18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68AFAA9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1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Заголовок электронного документа (сведений)</w:t>
            </w:r>
          </w:p>
          <w:p w14:paraId="36304FC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c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270EA1">
              <w:t>)</w:t>
            </w:r>
          </w:p>
        </w:tc>
        <w:tc>
          <w:tcPr>
            <w:tcW w:w="1230" w:type="pct"/>
          </w:tcPr>
          <w:p w14:paraId="7672495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197518C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3C435EC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70EA1">
              <w:rPr>
                <w:noProof/>
              </w:rPr>
              <w:t>.90001)</w:t>
            </w:r>
          </w:p>
          <w:p w14:paraId="7F98011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56F82F1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7792AA8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E40354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04870B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1.1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сообщения общего процесса</w:t>
            </w:r>
          </w:p>
          <w:p w14:paraId="4618A506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3A7FA5C8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4E07B1E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18402F3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90004)</w:t>
            </w:r>
          </w:p>
          <w:p w14:paraId="715F9A48" w14:textId="03BE3386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с Регламентом информационного взаимодействия</w:t>
            </w:r>
            <w:r w:rsidRPr="00270EA1">
              <w:t>.</w:t>
            </w:r>
          </w:p>
          <w:p w14:paraId="7BAEA56D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270EA1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270EA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70EA1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270EA1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760D4EB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49007B8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0A4353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69944E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1.2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электронного документа (сведений)</w:t>
            </w:r>
          </w:p>
          <w:p w14:paraId="00F65E25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06865257" w14:textId="472C2618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 xml:space="preserve">с реестром структур электронных документов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и сведений</w:t>
            </w:r>
          </w:p>
        </w:tc>
        <w:tc>
          <w:tcPr>
            <w:tcW w:w="706" w:type="pct"/>
            <w:shd w:val="clear" w:color="auto" w:fill="auto"/>
          </w:tcPr>
          <w:p w14:paraId="6A117D1D" w14:textId="77777777" w:rsidR="00281A8B" w:rsidRPr="00E61D9B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61D9B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3BF9BF0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90001)</w:t>
            </w:r>
          </w:p>
          <w:p w14:paraId="77212815" w14:textId="32CB5620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с реестром структур электронных документов и сведений</w:t>
            </w:r>
            <w:r w:rsidRPr="00270EA1">
              <w:t>.</w:t>
            </w:r>
          </w:p>
          <w:p w14:paraId="4E0B999A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270EA1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270EA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70EA1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270EA1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270EA1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2E10790C" w14:textId="77777777" w:rsidR="00281A8B" w:rsidRPr="00C831F1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36A44A2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28EDBE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D97172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1.3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Идентификатор электронного документа (сведений)</w:t>
            </w:r>
          </w:p>
          <w:p w14:paraId="186095D4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70EA1">
              <w:t>)</w:t>
            </w:r>
          </w:p>
        </w:tc>
        <w:tc>
          <w:tcPr>
            <w:tcW w:w="1230" w:type="pct"/>
          </w:tcPr>
          <w:p w14:paraId="4C60AB4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339689CC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31311EE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90003)</w:t>
            </w:r>
          </w:p>
          <w:p w14:paraId="447AEB1E" w14:textId="3DB3D72D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идентификатора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70EA1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70EA1">
              <w:rPr>
                <w:noProof/>
              </w:rPr>
              <w:t xml:space="preserve"> 9834-8</w:t>
            </w:r>
            <w:r w:rsidRPr="00270EA1">
              <w:t>.</w:t>
            </w:r>
          </w:p>
          <w:p w14:paraId="3A9AB305" w14:textId="77777777" w:rsidR="00281A8B" w:rsidRPr="00270EA1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BD2877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7ECF490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7BDBD8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51C5AC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1.4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Идентификатор исходного электронного документа (сведений)</w:t>
            </w:r>
          </w:p>
          <w:p w14:paraId="4BD263D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14E3FF8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1F904C2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19383D0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90003)</w:t>
            </w:r>
          </w:p>
          <w:p w14:paraId="1D89F203" w14:textId="3752B31D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идентификатора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70EA1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270EA1">
              <w:rPr>
                <w:noProof/>
              </w:rPr>
              <w:t xml:space="preserve"> 9834-8</w:t>
            </w:r>
            <w:r w:rsidRPr="00270EA1">
              <w:t>.</w:t>
            </w:r>
          </w:p>
          <w:p w14:paraId="501626F8" w14:textId="77777777" w:rsidR="00281A8B" w:rsidRPr="00270EA1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7CE1D5A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C9C126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131830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37DB77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1.5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Дата и время электронного документа (сведений)</w:t>
            </w:r>
          </w:p>
          <w:p w14:paraId="58F4CC3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24B2E5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593DFA6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39BC14B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70EA1">
              <w:rPr>
                <w:noProof/>
              </w:rPr>
              <w:t>.00006)</w:t>
            </w:r>
          </w:p>
          <w:p w14:paraId="7F746FE5" w14:textId="069743AD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даты и времени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 xml:space="preserve">в соответствии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0F5B135" w14:textId="77777777" w:rsidR="00281A8B" w:rsidRPr="00C831F1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5689885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A7AAC3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F2DC006" w14:textId="77777777" w:rsidR="00281A8B" w:rsidRPr="00E61D9B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1.6</w:t>
            </w:r>
            <w:r w:rsidRPr="00E61D9B">
              <w:t>.</w:t>
            </w:r>
            <w:r>
              <w:t> </w:t>
            </w:r>
            <w:r w:rsidRPr="00E61D9B">
              <w:rPr>
                <w:noProof/>
              </w:rPr>
              <w:t>Код языка</w:t>
            </w:r>
          </w:p>
          <w:p w14:paraId="192CA4A9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E61D9B">
              <w:t>(</w:t>
            </w:r>
            <w:r>
              <w:rPr>
                <w:noProof/>
                <w:lang w:val="en-US"/>
              </w:rPr>
              <w:t>csdo</w:t>
            </w:r>
            <w:r w:rsidRPr="00E61D9B">
              <w:rPr>
                <w:noProof/>
              </w:rPr>
              <w:t>:</w:t>
            </w:r>
            <w:proofErr w:type="gramEnd"/>
            <w:r w:rsidRPr="00E61D9B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E61D9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E61D9B">
              <w:t>)</w:t>
            </w:r>
          </w:p>
        </w:tc>
        <w:tc>
          <w:tcPr>
            <w:tcW w:w="1230" w:type="pct"/>
          </w:tcPr>
          <w:p w14:paraId="60B5B23F" w14:textId="77777777" w:rsidR="00281A8B" w:rsidRPr="00E61D9B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35840656" w14:textId="77777777" w:rsidR="00281A8B" w:rsidRPr="00E61D9B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61D9B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24F3D6D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1)</w:t>
            </w:r>
          </w:p>
          <w:p w14:paraId="39863938" w14:textId="740BEB55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Двухбуквенный код языка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270EA1">
              <w:rPr>
                <w:noProof/>
              </w:rPr>
              <w:t xml:space="preserve"> 639-1</w:t>
            </w:r>
            <w:r w:rsidRPr="00270EA1">
              <w:t>.</w:t>
            </w:r>
          </w:p>
          <w:p w14:paraId="6D4DF2E1" w14:textId="77777777" w:rsidR="00281A8B" w:rsidRPr="000C3264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E61D9B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E61D9B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626BA443" w14:textId="77777777" w:rsidR="00281A8B" w:rsidRPr="00C831F1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0..1</w:t>
            </w:r>
          </w:p>
        </w:tc>
      </w:tr>
      <w:tr w:rsidR="00281A8B" w:rsidRPr="00EE27A5" w14:paraId="559C99FB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75413272" w14:textId="77777777" w:rsidR="00281A8B" w:rsidRPr="00E61D9B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2</w:t>
            </w:r>
            <w:r w:rsidRPr="00E61D9B">
              <w:t>.</w:t>
            </w:r>
            <w:r>
              <w:t> </w:t>
            </w:r>
            <w:r w:rsidRPr="00E61D9B">
              <w:rPr>
                <w:noProof/>
              </w:rPr>
              <w:t>Код страны</w:t>
            </w:r>
          </w:p>
          <w:p w14:paraId="6139375F" w14:textId="77777777" w:rsidR="00281A8B" w:rsidRPr="00E61D9B" w:rsidRDefault="00281A8B" w:rsidP="00281A8B">
            <w:pPr>
              <w:pStyle w:val="afff4"/>
              <w:jc w:val="left"/>
            </w:pPr>
            <w:proofErr w:type="gramStart"/>
            <w:r w:rsidRPr="00E61D9B">
              <w:t>(</w:t>
            </w:r>
            <w:r>
              <w:rPr>
                <w:noProof/>
                <w:lang w:val="en-US"/>
              </w:rPr>
              <w:t>csdo</w:t>
            </w:r>
            <w:r w:rsidRPr="00E61D9B">
              <w:rPr>
                <w:noProof/>
              </w:rPr>
              <w:t>:</w:t>
            </w:r>
            <w:proofErr w:type="gramEnd"/>
            <w:r w:rsidRPr="00E61D9B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E61D9B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E61D9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E61D9B">
              <w:t>)</w:t>
            </w:r>
          </w:p>
        </w:tc>
        <w:tc>
          <w:tcPr>
            <w:tcW w:w="1230" w:type="pct"/>
          </w:tcPr>
          <w:p w14:paraId="6B0E305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A6285D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50B4DD4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12)</w:t>
            </w:r>
          </w:p>
          <w:p w14:paraId="4599964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70EA1">
              <w:t>.</w:t>
            </w:r>
          </w:p>
          <w:p w14:paraId="3027F9F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08AC5098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A836F8" w14:paraId="747B548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3CC05F3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3"/>
          </w:tcPr>
          <w:p w14:paraId="750D3E53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181CEA85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285DA73E" w14:textId="02BCD58A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BE5AE78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25630D3C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63FF6FE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59746767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61AFB1A2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C3E7E2D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1</w:t>
            </w:r>
          </w:p>
        </w:tc>
      </w:tr>
      <w:tr w:rsidR="00281A8B" w:rsidRPr="00EE27A5" w14:paraId="67A575B5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3A6659C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3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>ЕАЭС</w:t>
            </w:r>
          </w:p>
          <w:p w14:paraId="038F94BF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64A084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512B672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092200B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65)</w:t>
            </w:r>
          </w:p>
          <w:p w14:paraId="78823E60" w14:textId="08501185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 xml:space="preserve">ЕАЭС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на уровне 2, 4, 6, 8, 9 или 10 знаков</w:t>
            </w:r>
            <w:r w:rsidRPr="00270EA1">
              <w:t>.</w:t>
            </w:r>
          </w:p>
          <w:p w14:paraId="379FD72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70EA1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270EA1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270EA1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270EA1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0A0E74DA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EE27A5" w14:paraId="06FC015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51A1888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4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Дополнительный код маркированного товара</w:t>
            </w:r>
          </w:p>
          <w:p w14:paraId="3CFF92D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t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33B0F5E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26D5A6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6D59076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79)</w:t>
            </w:r>
          </w:p>
          <w:p w14:paraId="0B7EB053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63F1DD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E67C79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3E60146A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7022D49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0CCB865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Вид агрегации упаковки</w:t>
            </w:r>
          </w:p>
          <w:p w14:paraId="76ECE854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999D7F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вида 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1DFF563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679BE92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69)</w:t>
            </w:r>
          </w:p>
          <w:p w14:paraId="634B6CB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5F962DC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1F67E758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EE27A5" w14:paraId="2664ABD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0342727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Заявитель</w:t>
            </w:r>
          </w:p>
          <w:p w14:paraId="272EB96B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MApplica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68C0475" w14:textId="1C0C74D9" w:rsidR="00281A8B" w:rsidRPr="00270EA1" w:rsidRDefault="00281A8B" w:rsidP="002B49A3">
            <w:pPr>
              <w:pStyle w:val="afff4"/>
              <w:jc w:val="left"/>
            </w:pPr>
            <w:r w:rsidRPr="00270EA1">
              <w:rPr>
                <w:noProof/>
              </w:rPr>
              <w:t xml:space="preserve">лицо, </w:t>
            </w:r>
            <w:r w:rsidR="002B49A3">
              <w:rPr>
                <w:noProof/>
              </w:rPr>
              <w:t>заказывающее генерацию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0493CB0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shd w:val="clear" w:color="auto" w:fill="auto"/>
          </w:tcPr>
          <w:p w14:paraId="34E0B32B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2B465A7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509DCB4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62AF084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208D99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EE51F8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56F6EB6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9B1060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774175A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254ADD6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12)</w:t>
            </w:r>
          </w:p>
          <w:p w14:paraId="441CCDE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70EA1">
              <w:t>.</w:t>
            </w:r>
          </w:p>
          <w:p w14:paraId="2013D8B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46D5DA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9F8CF4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FDDEE4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00BDDA2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52426BC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идентификатор справочника (классификатора)</w:t>
            </w:r>
          </w:p>
          <w:p w14:paraId="592DF95A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53C3CAC9" w14:textId="2158C7C8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94759BD" w14:textId="77777777" w:rsidR="00281A8B" w:rsidRPr="003B02EE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14A5D88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7CF31B3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5692EDC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7F3761D8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0AB196F4" w14:textId="77777777" w:rsidR="00281A8B" w:rsidRPr="003B02EE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1E2B8D6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935B3C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C3FE92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E61D9B">
              <w:rPr>
                <w:noProof/>
              </w:rPr>
              <w:t>6.2</w:t>
            </w:r>
            <w:r w:rsidRPr="00E61D9B">
              <w:t>.</w:t>
            </w:r>
            <w:r>
              <w:t> </w:t>
            </w:r>
            <w:r w:rsidRPr="00E61D9B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1AE199E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BD8EC2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BE7B25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72B0785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6)</w:t>
            </w:r>
          </w:p>
          <w:p w14:paraId="77063E5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459225B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2BD811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B0D741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D02D9A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7DD0D6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657DF7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6.3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раткое наименование субъекта</w:t>
            </w:r>
          </w:p>
          <w:p w14:paraId="3425ABA8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70EA1">
              <w:t>)</w:t>
            </w:r>
          </w:p>
        </w:tc>
        <w:tc>
          <w:tcPr>
            <w:tcW w:w="1230" w:type="pct"/>
          </w:tcPr>
          <w:p w14:paraId="24371F6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71BD78C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0CD0595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30013F98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3AF178E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CB7B86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F29ADF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D917D7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165CDF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399B49D5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6.4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организационно-правовой формы</w:t>
            </w:r>
          </w:p>
          <w:p w14:paraId="156C46B3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75E1098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55388632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7480FE8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40)</w:t>
            </w:r>
          </w:p>
          <w:p w14:paraId="13B0B2F9" w14:textId="039126D2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атрибуте «Идентификатор справочника (классификатора)»</w:t>
            </w:r>
            <w:r w:rsidRPr="00270EA1">
              <w:t>.</w:t>
            </w:r>
          </w:p>
          <w:p w14:paraId="7CCEA3B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E6C8D1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56D4F8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DF91CA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185E16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8259466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4BACE5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идентификатор справочника (классификатора)</w:t>
            </w:r>
          </w:p>
          <w:p w14:paraId="4D89DB48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3CAE3B8A" w14:textId="65F5036C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32EE392" w14:textId="77777777" w:rsidR="00281A8B" w:rsidRPr="003B02EE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38DD01A0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119429B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C1088F2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2162B2B6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26EC143" w14:textId="77777777" w:rsidR="00281A8B" w:rsidRPr="003B02EE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771DBC4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8CE03EB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2793DD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6.5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Наименование организационно-правовой формы</w:t>
            </w:r>
          </w:p>
          <w:p w14:paraId="40472BEA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70EA1">
              <w:t>)</w:t>
            </w:r>
          </w:p>
        </w:tc>
        <w:tc>
          <w:tcPr>
            <w:tcW w:w="1230" w:type="pct"/>
          </w:tcPr>
          <w:p w14:paraId="056C87A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2F9DBF41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51BEFE6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6)</w:t>
            </w:r>
          </w:p>
          <w:p w14:paraId="27335EF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8CEC22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FB5A9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7BD00A08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DC13D0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ACDEFA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96FA21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6.6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Идентификатор хозяйствующего субъекта</w:t>
            </w:r>
          </w:p>
          <w:p w14:paraId="2AAB71E7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70EA1">
              <w:t>)</w:t>
            </w:r>
          </w:p>
        </w:tc>
        <w:tc>
          <w:tcPr>
            <w:tcW w:w="1230" w:type="pct"/>
          </w:tcPr>
          <w:p w14:paraId="0E3D8150" w14:textId="728AFEEF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номер (код) записи по реестру (регистру), присвоенный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8969E18" w14:textId="77777777" w:rsidR="00281A8B" w:rsidRPr="00E61D9B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61D9B">
              <w:rPr>
                <w:noProof/>
              </w:rPr>
              <w:t>.00189</w:t>
            </w:r>
          </w:p>
        </w:tc>
        <w:tc>
          <w:tcPr>
            <w:tcW w:w="1437" w:type="pct"/>
            <w:shd w:val="clear" w:color="auto" w:fill="auto"/>
          </w:tcPr>
          <w:p w14:paraId="753BFC3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57)</w:t>
            </w:r>
          </w:p>
          <w:p w14:paraId="1947FA1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9510C41" w14:textId="77777777" w:rsidR="00281A8B" w:rsidRPr="000C3264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35500EA7" w14:textId="77777777" w:rsidR="00281A8B" w:rsidRPr="000C3264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B4EEC04" w14:textId="77777777" w:rsidR="00281A8B" w:rsidRPr="00C831F1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0..1</w:t>
            </w:r>
          </w:p>
        </w:tc>
      </w:tr>
      <w:tr w:rsidR="00281A8B" w:rsidRPr="00C831F1" w14:paraId="6B6D147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4E2A4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6B7BFD4" w14:textId="77777777" w:rsidR="00281A8B" w:rsidRPr="00E61D9B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246F51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метод идентификации</w:t>
            </w:r>
          </w:p>
          <w:p w14:paraId="47365637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A965F6A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45D71A6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81CEAC2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58</w:t>
            </w:r>
            <w:r w:rsidRPr="00270EA1">
              <w:t>)</w:t>
            </w:r>
          </w:p>
          <w:p w14:paraId="386712A8" w14:textId="1625BA4B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идентификатора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65438C5F" w14:textId="77777777" w:rsidR="00281A8B" w:rsidRPr="003B02EE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5D4DFC3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2B61D8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F977BD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6.7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Уникальный идентификационный таможенный номер</w:t>
            </w:r>
          </w:p>
          <w:p w14:paraId="6177B37C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70EA1">
              <w:t>)</w:t>
            </w:r>
          </w:p>
        </w:tc>
        <w:tc>
          <w:tcPr>
            <w:tcW w:w="1230" w:type="pct"/>
          </w:tcPr>
          <w:p w14:paraId="482D92F5" w14:textId="5962FCF3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уникальный идентификационный номер субъекта, предназначенный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176BA4F6" w14:textId="77777777" w:rsidR="00281A8B" w:rsidRPr="00E61D9B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61D9B">
              <w:rPr>
                <w:noProof/>
              </w:rPr>
              <w:t>.00135</w:t>
            </w:r>
          </w:p>
        </w:tc>
        <w:tc>
          <w:tcPr>
            <w:tcW w:w="1437" w:type="pct"/>
            <w:shd w:val="clear" w:color="auto" w:fill="auto"/>
          </w:tcPr>
          <w:p w14:paraId="17A430AF" w14:textId="77777777" w:rsidR="00281A8B" w:rsidRPr="00E61D9B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E61D9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E61D9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E61D9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E61D9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E61D9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61D9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61D9B">
              <w:rPr>
                <w:noProof/>
              </w:rPr>
              <w:t>.00089)</w:t>
            </w:r>
          </w:p>
          <w:p w14:paraId="10EC6FB6" w14:textId="77777777" w:rsidR="00281A8B" w:rsidRPr="00E61D9B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Нормализованная строка символов</w:t>
            </w:r>
            <w:r w:rsidRPr="00E61D9B">
              <w:t>.</w:t>
            </w:r>
          </w:p>
          <w:p w14:paraId="59864D31" w14:textId="77777777" w:rsidR="00281A8B" w:rsidRPr="000C3264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104C33DC" w14:textId="77777777" w:rsidR="00281A8B" w:rsidRPr="000C3264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Макс. длина: 17</w:t>
            </w:r>
          </w:p>
        </w:tc>
        <w:tc>
          <w:tcPr>
            <w:tcW w:w="219" w:type="pct"/>
          </w:tcPr>
          <w:p w14:paraId="566E3758" w14:textId="77777777" w:rsidR="00281A8B" w:rsidRPr="00C831F1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0</w:t>
            </w:r>
            <w:r>
              <w:rPr>
                <w:noProof/>
                <w:lang w:val="en-US"/>
              </w:rPr>
              <w:t>..1</w:t>
            </w:r>
          </w:p>
        </w:tc>
      </w:tr>
      <w:tr w:rsidR="00281A8B" w:rsidRPr="00C831F1" w14:paraId="0035AAC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3D0B9B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97294F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4BCA045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014C543" w14:textId="458EE64C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идентификатор субъекта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57E05E66" w14:textId="77777777" w:rsidR="00281A8B" w:rsidRPr="00E61D9B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E61D9B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E61D9B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55925EB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25)</w:t>
            </w:r>
          </w:p>
          <w:p w14:paraId="6B47C53A" w14:textId="40688A11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идентификатора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70EA1">
              <w:t>.</w:t>
            </w:r>
          </w:p>
          <w:p w14:paraId="3B6637D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79BB1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80AC508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8FD3EB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5E5A38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5C063D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6.9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причины постановки на учет</w:t>
            </w:r>
          </w:p>
          <w:p w14:paraId="70C219FF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616C3A2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0FFFE76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675C155B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52AC28D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1A77F59" w14:textId="77777777" w:rsidR="00281A8B" w:rsidRPr="00270EA1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01CD3880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651C52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65B155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F4ECA4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1CB2E28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5AA367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DF8DEC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0F8861A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70EA1">
              <w:rPr>
                <w:noProof/>
              </w:rPr>
              <w:t>.00064)</w:t>
            </w:r>
          </w:p>
          <w:p w14:paraId="7E17DF58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4E0275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33C05B9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A05BBA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8FC652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5C2976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0537811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60496A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31ED3D3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7552AC1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62)</w:t>
            </w:r>
          </w:p>
          <w:p w14:paraId="7FA1D0C3" w14:textId="6C614E69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со справочником видов адресов</w:t>
            </w:r>
            <w:r w:rsidRPr="00270EA1">
              <w:t>.</w:t>
            </w:r>
          </w:p>
          <w:p w14:paraId="7DD2CF5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B68F1E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414244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EA2800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8742C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11943E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14EC19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6564D0E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7AF506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4BADB1B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187182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12)</w:t>
            </w:r>
          </w:p>
          <w:p w14:paraId="16B5D713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70EA1">
              <w:t>.</w:t>
            </w:r>
          </w:p>
          <w:p w14:paraId="5908BE0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F6E1ED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26F0C0B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B15E5B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21B0D7A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E0D34A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tcBorders>
              <w:left w:val="single" w:sz="4" w:space="0" w:color="auto"/>
            </w:tcBorders>
          </w:tcPr>
          <w:p w14:paraId="3616B32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идентификатор справочника (классификатора)</w:t>
            </w:r>
          </w:p>
          <w:p w14:paraId="1FE3769F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44A85FA" w14:textId="05857835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A02CE50" w14:textId="77777777" w:rsidR="00281A8B" w:rsidRPr="00E61D9B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8B1D511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2947A64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3CC28EA4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0EE700CC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F165612" w14:textId="77777777" w:rsidR="00281A8B" w:rsidRPr="00E61D9B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1CA5B23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D1DED9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030B42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77B8D5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E61D9B">
              <w:rPr>
                <w:noProof/>
              </w:rPr>
              <w:t>6.10.3</w:t>
            </w:r>
            <w:r w:rsidRPr="00E61D9B">
              <w:t>.</w:t>
            </w:r>
            <w:r>
              <w:t> </w:t>
            </w:r>
            <w:r w:rsidRPr="00E61D9B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09EA084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24CE44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0ADDAEF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758DFE4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31)</w:t>
            </w:r>
          </w:p>
          <w:p w14:paraId="63613E7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24A53BB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1F0739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08FEDE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B15533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B2F44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50EFE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B11252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4BCBED2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56387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2BC1807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3969BDB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289F7AE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939F77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FD6342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79C1D1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BC58DF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26974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87973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FC16AB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2A27650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5C0ED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AB14E2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1F0F188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212D23B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5BC055E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ABAB9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0E2E70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2978E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E362A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24D076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020ABC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606A596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AF44457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37EEB6D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BE92C0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1B4BAF5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4191599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025F0C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A931214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ACD527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105D3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7D5916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738D92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1AEF0C0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FAE1D9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35B340D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38CC51E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116EC8D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621A886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EF19F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5C467C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2DF089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1E0B88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51305A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5CCBAE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6A29E9B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F89A4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30436C7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25A5B0F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60826DA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6B5D14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8294A7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1A4BE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46D403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58F4E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CB8F5C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EBA7AC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5306400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1D3048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076109B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30BF133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3)</w:t>
            </w:r>
          </w:p>
          <w:p w14:paraId="2D51EFD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3B6BCFE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214540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50E8220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605090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E44DB7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A33BB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5B36C82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5FA85C0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DE46D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624F791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1DE57E4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2)</w:t>
            </w:r>
          </w:p>
          <w:p w14:paraId="0829A37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406FC40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ABFE6D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F074C4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5B315B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38C40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EC478D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25C8A1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632AD18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B5DA6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67895705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1ADC495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06)</w:t>
            </w:r>
          </w:p>
          <w:p w14:paraId="0FF63F03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4DC169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3A5BFAD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5C1C5F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25436B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C3D76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B2C85C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661515E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F7483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169A506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390A706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2)</w:t>
            </w:r>
          </w:p>
          <w:p w14:paraId="60861C9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403C78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009D3B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40B04BE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9E06AB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5D45F83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F60E2D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22EBC33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9AD4F7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18CED922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526CB0B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70EA1">
              <w:rPr>
                <w:noProof/>
              </w:rPr>
              <w:t>.00003)</w:t>
            </w:r>
          </w:p>
          <w:p w14:paraId="2EC41B4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457082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3D076BD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6B420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ACFF17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66E1DB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97609F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06A530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79FF1F4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4B5F154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70EA1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63)</w:t>
            </w:r>
          </w:p>
          <w:p w14:paraId="19BFE04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кода в соответствии со справочником видов связи</w:t>
            </w:r>
            <w:r w:rsidRPr="00270EA1">
              <w:t>.</w:t>
            </w:r>
          </w:p>
          <w:p w14:paraId="710C6A1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4500F0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E5DBC24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D13CC2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C040B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A7F75C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6D5860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1884236C" w14:textId="77777777" w:rsidR="00281A8B" w:rsidRPr="003902D7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04FAE65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2BE2091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1983C49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6F19E41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4F51382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9E30CB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66CF58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3E4E17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8BD00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B8910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CA1B13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02191AE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829A3B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1079E213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2EE2A76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15)</w:t>
            </w:r>
          </w:p>
          <w:p w14:paraId="483DE71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9D7968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Мин. длина: 1</w:t>
            </w:r>
            <w:r w:rsidRPr="00270EA1">
              <w:t>.</w:t>
            </w:r>
          </w:p>
          <w:p w14:paraId="2EB5A65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9BAF20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655ADD9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EAB99E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83B37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12C4D09A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38358C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70EA1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70EA1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70EA1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00F1599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46065EB4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7D6BF45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18A51F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2277B4A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522D6F25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69F398A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родавец товара</w:t>
            </w:r>
          </w:p>
          <w:p w14:paraId="41355F92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7A0306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176D49B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56B0CB37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5770D47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E94EBF9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9643F3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40DC76B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FA819B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3EEEF35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FF95DF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4C96AA04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B053AD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12)</w:t>
            </w:r>
          </w:p>
          <w:p w14:paraId="22AF065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70EA1">
              <w:t>.</w:t>
            </w:r>
          </w:p>
          <w:p w14:paraId="2F935FA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3CA0D1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132A6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5DAB68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298B800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7D7ADD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идентификатор справочника (классификатора)</w:t>
            </w:r>
          </w:p>
          <w:p w14:paraId="2835FDA2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3A4FFD8E" w14:textId="6C0A0515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E61D9B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9BEF1ED" w14:textId="77777777" w:rsidR="00281A8B" w:rsidRPr="003B02EE" w:rsidRDefault="00281A8B" w:rsidP="00281A8B">
            <w:pPr>
              <w:pStyle w:val="afff4"/>
              <w:jc w:val="left"/>
            </w:pPr>
            <w:r w:rsidRPr="00E61D9B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D53D390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33E7F33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646A256C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ин. длина: 1</w:t>
            </w:r>
            <w:r w:rsidRPr="00E61D9B">
              <w:t>.</w:t>
            </w:r>
          </w:p>
          <w:p w14:paraId="572A9306" w14:textId="77777777" w:rsidR="00281A8B" w:rsidRPr="00E61D9B" w:rsidRDefault="00281A8B" w:rsidP="00281A8B">
            <w:pPr>
              <w:pStyle w:val="aff"/>
            </w:pPr>
            <w:r w:rsidRPr="00E61D9B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7573183" w14:textId="77777777" w:rsidR="00281A8B" w:rsidRPr="003B02EE" w:rsidRDefault="00281A8B" w:rsidP="00281A8B">
            <w:pPr>
              <w:pStyle w:val="afff4"/>
              <w:jc w:val="center"/>
            </w:pPr>
            <w:r w:rsidRPr="00E61D9B">
              <w:rPr>
                <w:noProof/>
              </w:rPr>
              <w:t>1</w:t>
            </w:r>
          </w:p>
        </w:tc>
      </w:tr>
      <w:tr w:rsidR="00281A8B" w:rsidRPr="00C831F1" w14:paraId="788BD4E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54DC97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437C31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E61D9B">
              <w:rPr>
                <w:noProof/>
              </w:rPr>
              <w:t>7.2</w:t>
            </w:r>
            <w:r w:rsidRPr="00E61D9B">
              <w:t>.</w:t>
            </w:r>
            <w:r>
              <w:t> </w:t>
            </w:r>
            <w:r w:rsidRPr="00E61D9B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3A43F47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C05578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3FBFD5B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05337D0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6)</w:t>
            </w:r>
          </w:p>
          <w:p w14:paraId="2351324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D022CA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778B7B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D2DFE91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A7F5C5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73355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9D18CC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7.3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раткое наименование субъекта</w:t>
            </w:r>
          </w:p>
          <w:p w14:paraId="471300D7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70EA1">
              <w:t>)</w:t>
            </w:r>
          </w:p>
        </w:tc>
        <w:tc>
          <w:tcPr>
            <w:tcW w:w="1230" w:type="pct"/>
          </w:tcPr>
          <w:p w14:paraId="3F1421A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025CE76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41272AE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16A66FEA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A2015C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BEFA4B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38E05C1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498471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3070573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3F68BFF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7.4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организационно-правовой формы</w:t>
            </w:r>
          </w:p>
          <w:p w14:paraId="3098CFCE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7168EC5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613FFC5B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EC109C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40)</w:t>
            </w:r>
          </w:p>
          <w:p w14:paraId="7EA1AFAC" w14:textId="1B56F430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в атрибуте «Идентификатор справочника (классификатора)»</w:t>
            </w:r>
            <w:r w:rsidRPr="00270EA1">
              <w:t>.</w:t>
            </w:r>
          </w:p>
          <w:p w14:paraId="1BDD4E4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4119A5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25AE88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FD1CB4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0ECC78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AE719C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D494E0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идентификатор справочника (классификатора)</w:t>
            </w:r>
          </w:p>
          <w:p w14:paraId="10435303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1D46639" w14:textId="6F72DA24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C623ACD" w14:textId="77777777" w:rsidR="00281A8B" w:rsidRPr="003B02EE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F7696C0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33823125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24A439C6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4B4938E5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3188C78" w14:textId="77777777" w:rsidR="00281A8B" w:rsidRPr="003B02EE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1</w:t>
            </w:r>
          </w:p>
        </w:tc>
      </w:tr>
      <w:tr w:rsidR="00281A8B" w:rsidRPr="00C831F1" w14:paraId="081908B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E70746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B2D846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7.5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Наименование организационно-правовой формы</w:t>
            </w:r>
          </w:p>
          <w:p w14:paraId="3C3C6098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70EA1">
              <w:t>)</w:t>
            </w:r>
          </w:p>
        </w:tc>
        <w:tc>
          <w:tcPr>
            <w:tcW w:w="1230" w:type="pct"/>
          </w:tcPr>
          <w:p w14:paraId="73527B83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E5937B1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7FBA58B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6)</w:t>
            </w:r>
          </w:p>
          <w:p w14:paraId="2AEB49E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F7E73C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12CDC8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1161B10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806EE4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370D88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B30ABA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7.6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Идентификатор хозяйствующего субъекта</w:t>
            </w:r>
          </w:p>
          <w:p w14:paraId="75353CD7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70EA1">
              <w:t>)</w:t>
            </w:r>
          </w:p>
        </w:tc>
        <w:tc>
          <w:tcPr>
            <w:tcW w:w="1230" w:type="pct"/>
          </w:tcPr>
          <w:p w14:paraId="166BFFE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4844840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0788DA5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57)</w:t>
            </w:r>
          </w:p>
          <w:p w14:paraId="282D8D2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68DF96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FA68AA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3225AE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8D2217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CF0961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BA4726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7948340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метод идентификации</w:t>
            </w:r>
          </w:p>
          <w:p w14:paraId="6200C55C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52A04BF0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6A8E172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81AC1ED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58</w:t>
            </w:r>
            <w:r w:rsidRPr="00270EA1">
              <w:t>)</w:t>
            </w:r>
          </w:p>
          <w:p w14:paraId="658E98FB" w14:textId="1CD051FB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идентификатора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2A8FC700" w14:textId="77777777" w:rsidR="00281A8B" w:rsidRPr="003B02EE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1</w:t>
            </w:r>
          </w:p>
        </w:tc>
      </w:tr>
      <w:tr w:rsidR="00281A8B" w:rsidRPr="00C831F1" w14:paraId="0A49F0B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05AC39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150E979B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7.7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Уникальный идентификационный таможенный номер</w:t>
            </w:r>
          </w:p>
          <w:p w14:paraId="6BDAD2AC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70EA1">
              <w:t>)</w:t>
            </w:r>
          </w:p>
        </w:tc>
        <w:tc>
          <w:tcPr>
            <w:tcW w:w="1230" w:type="pct"/>
          </w:tcPr>
          <w:p w14:paraId="44D1079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221E316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7B5A4A07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Unique‌Customs‌Number‌Id‌Type</w:t>
            </w:r>
            <w:r>
              <w:rPr>
                <w:noProof/>
                <w:lang w:val="en-US"/>
              </w:rPr>
              <w:t xml:space="preserve"> (M.SDT.00089)</w:t>
            </w:r>
          </w:p>
          <w:p w14:paraId="51D6FA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F4C933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7B896D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F80C67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F2C806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1A536BC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4A31AD5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6ED4347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DEE23E8" w14:textId="71E29739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идентификатор субъекта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13E4513A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390CDEA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25)</w:t>
            </w:r>
          </w:p>
          <w:p w14:paraId="3DC6C2E6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идентификатора в соответствии с правилами, принятыми в стране регистрации налогоплательщика</w:t>
            </w:r>
            <w:r w:rsidRPr="00270EA1">
              <w:t>.</w:t>
            </w:r>
          </w:p>
          <w:p w14:paraId="0D2FD2A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EB186D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B8DEF91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8EF467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94659C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AEE7B15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7.9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д причины постановки на учет</w:t>
            </w:r>
          </w:p>
          <w:p w14:paraId="09F4CE64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70EA1">
              <w:t>)</w:t>
            </w:r>
          </w:p>
        </w:tc>
        <w:tc>
          <w:tcPr>
            <w:tcW w:w="1230" w:type="pct"/>
          </w:tcPr>
          <w:p w14:paraId="0F9E8C2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0745684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1A27DA53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05EF69D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CBCF03E" w14:textId="77777777" w:rsidR="00281A8B" w:rsidRPr="00270EA1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075953C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44B42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E7023C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0F1907C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4E4CDEA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60743D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FC2D418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404F64B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70EA1">
              <w:rPr>
                <w:noProof/>
              </w:rPr>
              <w:t>.00064)</w:t>
            </w:r>
          </w:p>
          <w:p w14:paraId="40D7FC6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8FAC42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5F207F7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BF689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71D87A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2EA277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0BF8447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E665879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475D075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56EFE90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62)</w:t>
            </w:r>
          </w:p>
          <w:p w14:paraId="4CCB8982" w14:textId="51616EC5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со справочником видов адресов</w:t>
            </w:r>
            <w:r w:rsidRPr="00270EA1">
              <w:t>.</w:t>
            </w:r>
          </w:p>
          <w:p w14:paraId="3767238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C9FF8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25DAF7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4D384C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C76E1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9D697F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8906FB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81B886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34D33C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03C8615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94C013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12)</w:t>
            </w:r>
          </w:p>
          <w:p w14:paraId="33D8031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70EA1">
              <w:t>.</w:t>
            </w:r>
          </w:p>
          <w:p w14:paraId="00FC186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623FCE2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64312DC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98D15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EA36EF6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E4BF57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tcBorders>
              <w:left w:val="single" w:sz="4" w:space="0" w:color="auto"/>
            </w:tcBorders>
          </w:tcPr>
          <w:p w14:paraId="688D481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rFonts w:eastAsiaTheme="minorEastAsia"/>
                <w:noProof/>
              </w:rPr>
              <w:t>а</w:t>
            </w:r>
            <w:r w:rsidRPr="00270EA1">
              <w:rPr>
                <w:rFonts w:eastAsiaTheme="minorEastAsia"/>
              </w:rPr>
              <w:t>)</w:t>
            </w:r>
            <w:r>
              <w:t> </w:t>
            </w:r>
            <w:r w:rsidRPr="00270EA1">
              <w:rPr>
                <w:noProof/>
              </w:rPr>
              <w:t>идентификатор справочника (классификатора)</w:t>
            </w:r>
          </w:p>
          <w:p w14:paraId="0F13923E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CDE1FF9" w14:textId="7EE5CFCA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обозначение справочника (классификатора),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07D9049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C15320A" w14:textId="77777777" w:rsidR="00281A8B" w:rsidRPr="00270EA1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1</w:t>
            </w:r>
            <w:r w:rsidRPr="00270EA1">
              <w:t>)</w:t>
            </w:r>
          </w:p>
          <w:p w14:paraId="742D644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C6DC06F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697C0982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685C05A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1</w:t>
            </w:r>
          </w:p>
        </w:tc>
      </w:tr>
      <w:tr w:rsidR="00281A8B" w:rsidRPr="00C831F1" w14:paraId="1CC180F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B56F5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47D9D8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211D32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7.10.3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20DD9FF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14D72D5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433B3B8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266B3E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31)</w:t>
            </w:r>
          </w:p>
          <w:p w14:paraId="490FADC8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798AB2D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FBAC2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4A077FE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733A37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7CDC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F259A6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0A186C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6FBCA24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2AABF7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5B80C05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7560216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03EE24B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62025DA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FD0018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9D839F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F21ECA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313396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8D826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6D0716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059C2B6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33AE3B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53ECBA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2516CBC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7693BD5F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CD4D4E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BF98C3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F843CE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1E64D9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8057A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AF4FC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993476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6227EFC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1273EBA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499E225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29822F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31835DB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7AFF1F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3E2E74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2CE5D8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B02C22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B3AB1D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5C5F3E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62AD17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13B389D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9BAF5D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4476D815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1E4C6B5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74BE5D3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460AEFC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C9E902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A0DB5C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1B97D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3DEEA2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9C96C1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F43FE8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1E89456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3388D1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7B884FF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3770969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754CF870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24E3D0A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2C798B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E3A715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085F56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9CB62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B05901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2F76E2C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7EE7E81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C02389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31FFC6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5D241AF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3)</w:t>
            </w:r>
          </w:p>
          <w:p w14:paraId="4D2B8478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1985CA6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CB2D75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33FB089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E35913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E245B1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C85A8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846A62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09619C6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B93080" w14:textId="21E3551C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 xml:space="preserve">обозначение офиса </w:t>
            </w:r>
            <w:r w:rsidR="00102D1A">
              <w:rPr>
                <w:noProof/>
              </w:rPr>
              <w:br/>
            </w:r>
            <w:r w:rsidRPr="00102D1A">
              <w:rPr>
                <w:noProof/>
              </w:rPr>
              <w:t>или квартиры</w:t>
            </w:r>
          </w:p>
        </w:tc>
        <w:tc>
          <w:tcPr>
            <w:tcW w:w="706" w:type="pct"/>
            <w:shd w:val="clear" w:color="auto" w:fill="auto"/>
          </w:tcPr>
          <w:p w14:paraId="5B864A4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012</w:t>
            </w:r>
          </w:p>
        </w:tc>
        <w:tc>
          <w:tcPr>
            <w:tcW w:w="1437" w:type="pct"/>
            <w:shd w:val="clear" w:color="auto" w:fill="auto"/>
          </w:tcPr>
          <w:p w14:paraId="49DBA2D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2)</w:t>
            </w:r>
          </w:p>
          <w:p w14:paraId="0A01ECE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6E9ACD1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4D977410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64C751C" w14:textId="77777777" w:rsidR="00281A8B" w:rsidRPr="003B02EE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C831F1" w14:paraId="6E66B7A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10768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A9FA54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39939FC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7.10.11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Почт</w:t>
            </w:r>
            <w:r w:rsidRPr="006443BF">
              <w:rPr>
                <w:noProof/>
                <w:lang w:val="en-US"/>
              </w:rPr>
              <w:t>овый индекс</w:t>
            </w:r>
          </w:p>
          <w:p w14:paraId="6F64939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07EF7F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21FAF4E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3393052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06)</w:t>
            </w:r>
          </w:p>
          <w:p w14:paraId="2A39CBC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64C47C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3769BC3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5B9A6A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9F604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E3D2DA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C0E345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17FBD0F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28D67C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75D23BE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1D507F6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92)</w:t>
            </w:r>
          </w:p>
          <w:p w14:paraId="3435847D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04288DF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2DB45C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1109F3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1306A6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E3A1C3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6587C5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1BA7B93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C79BDD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573A2F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303EAAE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70EA1">
              <w:rPr>
                <w:noProof/>
              </w:rPr>
              <w:t>.00003)</w:t>
            </w:r>
          </w:p>
          <w:p w14:paraId="6F2E3D7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BF92C9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6629687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6EF18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035529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8AD47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3A94A7CB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3F5DC4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3A107F3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25ED185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70EA1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163)</w:t>
            </w:r>
          </w:p>
          <w:p w14:paraId="13CC1774" w14:textId="2944C8F9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Значение кода в соответствии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со справочником видов связи</w:t>
            </w:r>
            <w:r w:rsidRPr="00270EA1">
              <w:t>.</w:t>
            </w:r>
          </w:p>
          <w:p w14:paraId="17AC800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FB9546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3E8D46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940A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991FB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662160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0BF3077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0573528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431D225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7657ABC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1C6514E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70EA1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55)</w:t>
            </w:r>
          </w:p>
          <w:p w14:paraId="6CDFE39E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642C0E5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2F402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4BDE20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72D7A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156EA5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E67DEF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41E1BD1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0C20E664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533508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7CA5792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7326924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70EA1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70EA1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70EA1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70EA1">
              <w:rPr>
                <w:noProof/>
              </w:rPr>
              <w:t>.00015)</w:t>
            </w:r>
          </w:p>
          <w:p w14:paraId="29C6B364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Нормализованная строка символов</w:t>
            </w:r>
            <w:r w:rsidRPr="00270EA1">
              <w:t>.</w:t>
            </w:r>
          </w:p>
          <w:p w14:paraId="46DCD81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Мин. длина: 1</w:t>
            </w:r>
            <w:r w:rsidRPr="00270EA1">
              <w:t>.</w:t>
            </w:r>
          </w:p>
          <w:p w14:paraId="215A151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17E7D21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39D4D52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7C7F6B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2D50842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04EB86F2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AA4A829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70EA1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70EA1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70EA1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79D41A36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58FE8A58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380E2E3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30F71B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528B01E7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4FB07F29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4"/>
            <w:shd w:val="clear" w:color="auto" w:fill="auto"/>
          </w:tcPr>
          <w:p w14:paraId="3501478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8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араметры генерации кодов маркировки</w:t>
            </w:r>
          </w:p>
          <w:p w14:paraId="0D20E4A7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Emiss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1F08467" w14:textId="0246794B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параметры, необходимые для генерации </w:t>
            </w:r>
            <w:r>
              <w:rPr>
                <w:noProof/>
              </w:rPr>
              <w:t>кодов маркировки</w:t>
            </w:r>
          </w:p>
        </w:tc>
        <w:tc>
          <w:tcPr>
            <w:tcW w:w="706" w:type="pct"/>
            <w:shd w:val="clear" w:color="auto" w:fill="auto"/>
          </w:tcPr>
          <w:p w14:paraId="431443E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821</w:t>
            </w:r>
          </w:p>
        </w:tc>
        <w:tc>
          <w:tcPr>
            <w:tcW w:w="1437" w:type="pct"/>
            <w:shd w:val="clear" w:color="auto" w:fill="auto"/>
          </w:tcPr>
          <w:p w14:paraId="7B7EB323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Emission‌Details‌Type</w:t>
            </w:r>
            <w:r>
              <w:rPr>
                <w:noProof/>
                <w:lang w:val="en-US"/>
              </w:rPr>
              <w:t xml:space="preserve"> (M.CT.CDT.00821)</w:t>
            </w:r>
          </w:p>
          <w:p w14:paraId="46AB2FF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05BE016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447DF27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10B399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66AC11D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Trade Item Number</w:t>
            </w:r>
          </w:p>
          <w:p w14:paraId="72355EB6" w14:textId="77777777" w:rsidR="00281A8B" w:rsidRPr="00270EA1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47F64C1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270EA1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264904AD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5A451C0A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2851988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D5463C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0984BE1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7ECDE74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ECBA53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558DC442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8.2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Количество единиц маркированного товара</w:t>
            </w:r>
          </w:p>
          <w:p w14:paraId="3AAF084B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t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Identificated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Quantity</w:t>
            </w:r>
            <w:r w:rsidRPr="00270EA1">
              <w:t>)</w:t>
            </w:r>
          </w:p>
        </w:tc>
        <w:tc>
          <w:tcPr>
            <w:tcW w:w="1230" w:type="pct"/>
          </w:tcPr>
          <w:p w14:paraId="67DE09CC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количество изготавливаемых (генерируемых)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4C2ACE2C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89</w:t>
            </w:r>
          </w:p>
        </w:tc>
        <w:tc>
          <w:tcPr>
            <w:tcW w:w="1437" w:type="pct"/>
            <w:shd w:val="clear" w:color="auto" w:fill="auto"/>
          </w:tcPr>
          <w:p w14:paraId="21343984" w14:textId="77777777" w:rsidR="00281A8B" w:rsidRPr="00270EA1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Quantity10‌Type</w:t>
            </w:r>
            <w:r>
              <w:rPr>
                <w:noProof/>
                <w:lang w:val="en-US"/>
              </w:rPr>
              <w:t xml:space="preserve"> (M.CT.SDT.00141)</w:t>
            </w:r>
          </w:p>
          <w:p w14:paraId="6B8F3406" w14:textId="4EDEBBF8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 xml:space="preserve">Целое неотрицательное число </w:t>
            </w:r>
            <w:r w:rsidR="00102D1A">
              <w:rPr>
                <w:noProof/>
              </w:rPr>
              <w:br/>
            </w:r>
            <w:r w:rsidRPr="00270EA1">
              <w:rPr>
                <w:noProof/>
              </w:rPr>
              <w:t>в десятичной системе счисления</w:t>
            </w:r>
            <w:r w:rsidRPr="00270EA1">
              <w:t>.</w:t>
            </w:r>
          </w:p>
          <w:p w14:paraId="6FCBB76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кол-во цифр: 10</w:t>
            </w:r>
          </w:p>
        </w:tc>
        <w:tc>
          <w:tcPr>
            <w:tcW w:w="219" w:type="pct"/>
          </w:tcPr>
          <w:p w14:paraId="7548A42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12B1F60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C2F2FF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3"/>
            <w:tcBorders>
              <w:bottom w:val="single" w:sz="4" w:space="0" w:color="auto"/>
            </w:tcBorders>
          </w:tcPr>
          <w:p w14:paraId="794F0897" w14:textId="77777777" w:rsidR="00281A8B" w:rsidRPr="00270EA1" w:rsidRDefault="00281A8B" w:rsidP="00281A8B">
            <w:pPr>
              <w:pStyle w:val="afff4"/>
              <w:jc w:val="left"/>
            </w:pPr>
            <w:r w:rsidRPr="00270EA1">
              <w:rPr>
                <w:noProof/>
              </w:rPr>
              <w:t>8.3</w:t>
            </w:r>
            <w:r w:rsidRPr="00270EA1">
              <w:t>.</w:t>
            </w:r>
            <w:r>
              <w:t> </w:t>
            </w:r>
            <w:r w:rsidRPr="00270EA1">
              <w:rPr>
                <w:noProof/>
              </w:rPr>
              <w:t>Идентификатор единицы продукта</w:t>
            </w:r>
          </w:p>
          <w:p w14:paraId="6809731A" w14:textId="77777777" w:rsidR="00281A8B" w:rsidRPr="000C3264" w:rsidRDefault="00281A8B" w:rsidP="00281A8B">
            <w:pPr>
              <w:pStyle w:val="afff4"/>
              <w:jc w:val="left"/>
            </w:pPr>
            <w:r w:rsidRPr="00270EA1">
              <w:t>(</w:t>
            </w:r>
            <w:r>
              <w:rPr>
                <w:noProof/>
                <w:lang w:val="en-US"/>
              </w:rPr>
              <w:t>csdo</w:t>
            </w:r>
            <w:r w:rsidRPr="00270EA1">
              <w:rPr>
                <w:noProof/>
              </w:rPr>
              <w:t>:‌</w:t>
            </w:r>
            <w:r>
              <w:rPr>
                <w:noProof/>
                <w:lang w:val="en-US"/>
              </w:rPr>
              <w:t>Product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nstance</w:t>
            </w:r>
            <w:r w:rsidRPr="00270EA1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70EA1">
              <w:t>)</w:t>
            </w:r>
          </w:p>
        </w:tc>
        <w:tc>
          <w:tcPr>
            <w:tcW w:w="1230" w:type="pct"/>
          </w:tcPr>
          <w:p w14:paraId="4D919C2A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ерийный номер единицы товара</w:t>
            </w:r>
          </w:p>
        </w:tc>
        <w:tc>
          <w:tcPr>
            <w:tcW w:w="706" w:type="pct"/>
            <w:shd w:val="clear" w:color="auto" w:fill="auto"/>
          </w:tcPr>
          <w:p w14:paraId="6620CA6D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51</w:t>
            </w:r>
          </w:p>
        </w:tc>
        <w:tc>
          <w:tcPr>
            <w:tcW w:w="1437" w:type="pct"/>
            <w:shd w:val="clear" w:color="auto" w:fill="auto"/>
          </w:tcPr>
          <w:p w14:paraId="1302A94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68245E3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63FF70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F5334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4FBCA27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</w:tbl>
    <w:p w14:paraId="0DA84D10" w14:textId="77777777" w:rsidR="00BB445F" w:rsidRPr="008913AC" w:rsidRDefault="00BB445F" w:rsidP="002A2603">
      <w:pPr>
        <w:pStyle w:val="aff1"/>
        <w:keepLines/>
      </w:pPr>
    </w:p>
    <w:p w14:paraId="20A6F15B" w14:textId="77777777" w:rsidR="008D051B" w:rsidRPr="008913AC" w:rsidRDefault="008D051B" w:rsidP="002A2603">
      <w:pPr>
        <w:pStyle w:val="aff1"/>
        <w:keepLines/>
        <w:sectPr w:rsidR="008D051B" w:rsidRPr="008913AC" w:rsidSect="002D7514">
          <w:headerReference w:type="default" r:id="rId18"/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6F9C2B8B" w14:textId="4BF26237" w:rsidR="008D051B" w:rsidRPr="008913AC" w:rsidRDefault="008D051B" w:rsidP="008D051B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30</w:t>
      </w:r>
      <w:r w:rsidRPr="008913AC">
        <w:t>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Pr="008913AC">
        <w:t>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</w:t>
      </w:r>
      <w:r w:rsidRPr="008913AC">
        <w:rPr>
          <w:noProof/>
          <w:szCs w:val="30"/>
          <w:lang w:val="ru-RU"/>
        </w:rPr>
        <w:t>5</w:t>
      </w:r>
      <w:r w:rsidRPr="008913AC">
        <w:t>)</w:t>
      </w:r>
      <w:r w:rsidRPr="008913AC">
        <w:rPr>
          <w:lang w:val="ru-RU"/>
        </w:rPr>
        <w:t xml:space="preserve"> приведено в таблице </w:t>
      </w:r>
      <w:r w:rsidR="00BB445F" w:rsidRPr="008913AC">
        <w:rPr>
          <w:lang w:val="ru-RU"/>
        </w:rPr>
        <w:t>23</w:t>
      </w:r>
    </w:p>
    <w:p w14:paraId="553F74BF" w14:textId="0359A2F7" w:rsidR="008D051B" w:rsidRPr="008913AC" w:rsidRDefault="008D051B" w:rsidP="008D051B">
      <w:pPr>
        <w:pStyle w:val="afff1"/>
      </w:pPr>
      <w:r w:rsidRPr="008913AC">
        <w:t>Таблица 23</w:t>
      </w:r>
    </w:p>
    <w:p w14:paraId="7E6EA9F6" w14:textId="0AD1238E" w:rsidR="008D051B" w:rsidRPr="008913AC" w:rsidRDefault="008D051B" w:rsidP="008D051B">
      <w:pPr>
        <w:pStyle w:val="aff1"/>
      </w:pPr>
      <w:r w:rsidRPr="008913AC">
        <w:t>Описание структуры электронного документа (сведений) 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5</w:t>
      </w:r>
      <w:r w:rsidRPr="008913AC">
        <w:t>)</w:t>
      </w:r>
    </w:p>
    <w:p w14:paraId="767B35C1" w14:textId="77777777" w:rsidR="008D051B" w:rsidRPr="008913AC" w:rsidRDefault="008D051B" w:rsidP="008D051B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8D051B" w:rsidRPr="008913AC" w14:paraId="3ED7D38E" w14:textId="77777777" w:rsidTr="005D592A">
        <w:trPr>
          <w:trHeight w:val="601"/>
          <w:tblHeader/>
        </w:trPr>
        <w:tc>
          <w:tcPr>
            <w:tcW w:w="632" w:type="dxa"/>
          </w:tcPr>
          <w:p w14:paraId="6FCA22D3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38A6E047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74F6E5B9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8D051B" w:rsidRPr="008913AC" w14:paraId="4888B606" w14:textId="77777777" w:rsidTr="005D592A">
        <w:trPr>
          <w:trHeight w:val="301"/>
          <w:tblHeader/>
        </w:trPr>
        <w:tc>
          <w:tcPr>
            <w:tcW w:w="632" w:type="dxa"/>
            <w:vAlign w:val="center"/>
          </w:tcPr>
          <w:p w14:paraId="78DBD768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24E3B568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4EB31DBD" w14:textId="77777777" w:rsidR="008D051B" w:rsidRPr="008913AC" w:rsidRDefault="008D051B" w:rsidP="005D592A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BB445F" w:rsidRPr="008913AC" w14:paraId="775CDFC7" w14:textId="77777777" w:rsidTr="005D592A">
        <w:tc>
          <w:tcPr>
            <w:tcW w:w="632" w:type="dxa"/>
          </w:tcPr>
          <w:p w14:paraId="3FBBE044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2597739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3E3AF885" w14:textId="7FFE76C3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  <w:lang w:val="en-US"/>
              </w:rPr>
              <w:t>детализированное описание обувных товаров</w:t>
            </w:r>
          </w:p>
        </w:tc>
      </w:tr>
      <w:tr w:rsidR="00BB445F" w:rsidRPr="008913AC" w14:paraId="17799C67" w14:textId="77777777" w:rsidTr="005D592A">
        <w:tc>
          <w:tcPr>
            <w:tcW w:w="632" w:type="dxa"/>
          </w:tcPr>
          <w:p w14:paraId="4101D0DA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7DB602E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4A9A2B3D" w14:textId="20F81306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R.CT.LS.03.015</w:t>
            </w:r>
          </w:p>
        </w:tc>
      </w:tr>
      <w:tr w:rsidR="00BB445F" w:rsidRPr="008913AC" w14:paraId="23C1C0BF" w14:textId="77777777" w:rsidTr="005D592A">
        <w:tc>
          <w:tcPr>
            <w:tcW w:w="632" w:type="dxa"/>
          </w:tcPr>
          <w:p w14:paraId="2F71DBB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3E0682C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1AD2CAFB" w14:textId="2A2D181C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BB445F" w:rsidRPr="008913AC" w14:paraId="2017530B" w14:textId="77777777" w:rsidTr="005D592A">
        <w:tc>
          <w:tcPr>
            <w:tcW w:w="632" w:type="dxa"/>
          </w:tcPr>
          <w:p w14:paraId="5B0C36C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7E9D5C0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75DFA705" w14:textId="4554F939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сведения о характеристиках и свойствах обувного товара</w:t>
            </w:r>
          </w:p>
        </w:tc>
      </w:tr>
      <w:tr w:rsidR="00BB445F" w:rsidRPr="008913AC" w14:paraId="54E0CAFA" w14:textId="77777777" w:rsidTr="005D592A">
        <w:tc>
          <w:tcPr>
            <w:tcW w:w="632" w:type="dxa"/>
          </w:tcPr>
          <w:p w14:paraId="39D999F3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6BF3C7A8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023F63B5" w14:textId="1103C4C4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BB445F" w:rsidRPr="00226809" w14:paraId="4AD08BFD" w14:textId="77777777" w:rsidTr="005D592A">
        <w:tc>
          <w:tcPr>
            <w:tcW w:w="632" w:type="dxa"/>
          </w:tcPr>
          <w:p w14:paraId="4ED7C9D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47661E1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339DE114" w14:textId="1BA40645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FootWearDescription:v1.0.0</w:t>
            </w:r>
          </w:p>
        </w:tc>
      </w:tr>
      <w:tr w:rsidR="00BB445F" w:rsidRPr="008913AC" w14:paraId="7B1224FF" w14:textId="77777777" w:rsidTr="005D592A">
        <w:tc>
          <w:tcPr>
            <w:tcW w:w="632" w:type="dxa"/>
          </w:tcPr>
          <w:p w14:paraId="3D974CF1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706F7FD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0087F6C2" w14:textId="23C8A2F4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FootWearDescription</w:t>
            </w:r>
          </w:p>
        </w:tc>
      </w:tr>
      <w:tr w:rsidR="00BB445F" w:rsidRPr="00226809" w14:paraId="7242664E" w14:textId="77777777" w:rsidTr="005D592A">
        <w:tc>
          <w:tcPr>
            <w:tcW w:w="632" w:type="dxa"/>
          </w:tcPr>
          <w:p w14:paraId="0222578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7A83C17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2BA19E4B" w14:textId="67BC36AE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FootWearDescription_v1.0.0.xsd</w:t>
            </w:r>
          </w:p>
        </w:tc>
      </w:tr>
    </w:tbl>
    <w:p w14:paraId="785BADFA" w14:textId="5A215C6D" w:rsidR="008D051B" w:rsidRPr="008913AC" w:rsidRDefault="008D051B" w:rsidP="008D051B">
      <w:pPr>
        <w:pStyle w:val="a6"/>
        <w:spacing w:before="240"/>
        <w:jc w:val="left"/>
        <w:outlineLvl w:val="2"/>
        <w:rPr>
          <w:lang w:val="ru-RU"/>
        </w:rPr>
      </w:pPr>
      <w:r w:rsidRPr="008913AC">
        <w:rPr>
          <w:lang w:val="ru-RU"/>
        </w:rPr>
        <w:t>31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>ице 24</w:t>
      </w:r>
      <w:r w:rsidRPr="008913AC">
        <w:t>.</w:t>
      </w:r>
    </w:p>
    <w:p w14:paraId="702E4288" w14:textId="13228F81" w:rsidR="008D051B" w:rsidRPr="008913AC" w:rsidRDefault="008D051B" w:rsidP="008D051B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Pr="008913AC">
        <w:t>24</w:t>
      </w:r>
    </w:p>
    <w:p w14:paraId="5EA1DA3B" w14:textId="77777777" w:rsidR="009A7FBD" w:rsidRPr="008913AC" w:rsidRDefault="009A7FBD" w:rsidP="009A7FBD">
      <w:pPr>
        <w:pStyle w:val="aff1"/>
        <w:keepLines/>
      </w:pPr>
      <w:r w:rsidRPr="008913AC">
        <w:t>Импортируемые пространства имен</w:t>
      </w:r>
    </w:p>
    <w:p w14:paraId="023E0226" w14:textId="77777777" w:rsidR="009A7FBD" w:rsidRPr="008913AC" w:rsidRDefault="009A7FBD" w:rsidP="009A7FB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9A7FBD" w:rsidRPr="008913AC" w14:paraId="2559192C" w14:textId="77777777" w:rsidTr="00991560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1FE510D2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31C317CB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24748683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9A7FBD" w:rsidRPr="008913AC" w14:paraId="1433D46F" w14:textId="77777777" w:rsidTr="00991560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66276EB2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11CE87F8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3B42FEC0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9A7FBD" w:rsidRPr="008913AC" w14:paraId="3891D87A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3696125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CC09279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22BFF11E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9A7FBD" w:rsidRPr="008913AC" w14:paraId="3BCB00B0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4E2A8C39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152409F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B85EC67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9A7FBD" w:rsidRPr="008913AC" w14:paraId="051DD613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75E62E89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A942C5E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176C985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9A7FBD" w:rsidRPr="008913AC" w14:paraId="58F80157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64AA59D0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6446244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87AC583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D583CC6" w14:textId="75C724A8" w:rsidR="009A7FBD" w:rsidRPr="008913AC" w:rsidRDefault="009A7FBD" w:rsidP="009A7FBD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7A0134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102D1A">
        <w:rPr>
          <w:lang w:val="ru-RU"/>
        </w:rPr>
        <w:t xml:space="preserve"> </w:t>
      </w:r>
      <w:r w:rsidRPr="004B67CD">
        <w:t xml:space="preserve">при разработке </w:t>
      </w:r>
      <w:r w:rsidR="00102D1A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05111D2A" w14:textId="05F6A77E" w:rsidR="008D051B" w:rsidRPr="008913AC" w:rsidRDefault="008D051B" w:rsidP="008D051B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 xml:space="preserve">32. Реквизитный состав структуры электронного документа (сведений) </w:t>
      </w:r>
      <w:r w:rsidRPr="008913AC">
        <w:t>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</w:t>
      </w:r>
      <w:r w:rsidRPr="008913AC">
        <w:rPr>
          <w:noProof/>
          <w:szCs w:val="30"/>
          <w:lang w:val="ru-RU"/>
        </w:rPr>
        <w:t>5</w:t>
      </w:r>
      <w:r w:rsidRPr="008913AC">
        <w:t>)</w:t>
      </w:r>
      <w:r w:rsidRPr="008913AC">
        <w:rPr>
          <w:lang w:val="ru-RU"/>
        </w:rPr>
        <w:t xml:space="preserve"> приведен в таблице 25.</w:t>
      </w:r>
    </w:p>
    <w:p w14:paraId="7C987C1E" w14:textId="77777777" w:rsidR="008D051B" w:rsidRPr="008913AC" w:rsidRDefault="008D051B" w:rsidP="008D051B">
      <w:pPr>
        <w:pStyle w:val="a6"/>
        <w:sectPr w:rsidR="008D051B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00DE7D05" w14:textId="24AA001F" w:rsidR="008D051B" w:rsidRPr="008913AC" w:rsidRDefault="008D051B" w:rsidP="008D051B">
      <w:pPr>
        <w:pStyle w:val="afff1"/>
        <w:spacing w:before="0"/>
      </w:pPr>
      <w:r w:rsidRPr="008913AC">
        <w:lastRenderedPageBreak/>
        <w:t xml:space="preserve">Таблица </w:t>
      </w:r>
      <w:r w:rsidR="00BB445F" w:rsidRPr="008913AC">
        <w:t>25</w:t>
      </w:r>
    </w:p>
    <w:p w14:paraId="726ECE81" w14:textId="08E92EAC" w:rsidR="008D051B" w:rsidRPr="008913AC" w:rsidRDefault="008D051B" w:rsidP="008D051B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  <w:t>«</w:t>
      </w:r>
      <w:r w:rsidRPr="008913AC">
        <w:rPr>
          <w:noProof/>
        </w:rPr>
        <w:t>Детализированное описание обувных товаров</w:t>
      </w:r>
      <w:r w:rsidRPr="008913AC">
        <w:t>» (</w:t>
      </w:r>
      <w:r w:rsidRPr="008913AC">
        <w:rPr>
          <w:noProof/>
          <w:szCs w:val="30"/>
        </w:rPr>
        <w:t>R.CT.LS.03.015</w:t>
      </w:r>
      <w:r w:rsidRPr="008913AC">
        <w:t>)</w:t>
      </w: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3867"/>
        <w:gridCol w:w="3585"/>
        <w:gridCol w:w="2058"/>
        <w:gridCol w:w="4188"/>
        <w:gridCol w:w="638"/>
      </w:tblGrid>
      <w:tr w:rsidR="00281A8B" w:rsidRPr="005B26F2" w14:paraId="53FEC0B5" w14:textId="77777777" w:rsidTr="00281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2"/>
          </w:tcPr>
          <w:p w14:paraId="27E5F960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3C9CA8DF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61075A69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72246175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78BBB43F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281A8B" w:rsidRPr="00EE27A5" w14:paraId="2CC884D0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F33C84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1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Описание товара</w:t>
            </w:r>
          </w:p>
          <w:p w14:paraId="3097348B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oods‌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3C78FF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функциональное описание товара</w:t>
            </w:r>
          </w:p>
        </w:tc>
        <w:tc>
          <w:tcPr>
            <w:tcW w:w="706" w:type="pct"/>
            <w:shd w:val="clear" w:color="auto" w:fill="auto"/>
          </w:tcPr>
          <w:p w14:paraId="09E9C30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018</w:t>
            </w:r>
          </w:p>
        </w:tc>
        <w:tc>
          <w:tcPr>
            <w:tcW w:w="1437" w:type="pct"/>
            <w:shd w:val="clear" w:color="auto" w:fill="auto"/>
          </w:tcPr>
          <w:p w14:paraId="67ECB3E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72)</w:t>
            </w:r>
          </w:p>
          <w:p w14:paraId="7EBE40CA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63C8751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C4139B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0D4F0D93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EE27A5" w14:paraId="40C5F88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239BF32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2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Разновидность товара</w:t>
            </w:r>
          </w:p>
          <w:p w14:paraId="30CD20D3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oods‌Variety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87114D2" w14:textId="78B2933E" w:rsidR="00281A8B" w:rsidRPr="00BC2FB5" w:rsidRDefault="00281A8B" w:rsidP="00281A8B">
            <w:pPr>
              <w:pStyle w:val="afff4"/>
              <w:jc w:val="left"/>
            </w:pPr>
            <w:proofErr w:type="gramStart"/>
            <w:r w:rsidRPr="00BC2FB5">
              <w:rPr>
                <w:noProof/>
              </w:rPr>
              <w:t xml:space="preserve">общее описание товара (наименование материала,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 товар,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 xml:space="preserve"> и иные отличительные признаки товара (модель, цвет, размер, материал верха, подкладки, низа товара и т.д.))</w:t>
            </w:r>
            <w:proofErr w:type="gramEnd"/>
          </w:p>
        </w:tc>
        <w:tc>
          <w:tcPr>
            <w:tcW w:w="706" w:type="pct"/>
            <w:shd w:val="clear" w:color="auto" w:fill="auto"/>
          </w:tcPr>
          <w:p w14:paraId="353891C9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126</w:t>
            </w:r>
          </w:p>
        </w:tc>
        <w:tc>
          <w:tcPr>
            <w:tcW w:w="1437" w:type="pct"/>
            <w:shd w:val="clear" w:color="auto" w:fill="auto"/>
          </w:tcPr>
          <w:p w14:paraId="563D892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72)</w:t>
            </w:r>
          </w:p>
          <w:p w14:paraId="11C3CC2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1F7AC67D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441D5B3D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250</w:t>
            </w:r>
          </w:p>
        </w:tc>
        <w:tc>
          <w:tcPr>
            <w:tcW w:w="219" w:type="pct"/>
          </w:tcPr>
          <w:p w14:paraId="354204FC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3194D74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05DB7F94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3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товара на этикетке</w:t>
            </w:r>
          </w:p>
          <w:p w14:paraId="50B9F6E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Label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0941E738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ведения о товаре, содержащиеся на его этикетке</w:t>
            </w:r>
          </w:p>
        </w:tc>
        <w:tc>
          <w:tcPr>
            <w:tcW w:w="706" w:type="pct"/>
            <w:shd w:val="clear" w:color="auto" w:fill="auto"/>
          </w:tcPr>
          <w:p w14:paraId="4050070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4</w:t>
            </w:r>
          </w:p>
        </w:tc>
        <w:tc>
          <w:tcPr>
            <w:tcW w:w="1437" w:type="pct"/>
            <w:shd w:val="clear" w:color="auto" w:fill="auto"/>
          </w:tcPr>
          <w:p w14:paraId="5929FCB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68)</w:t>
            </w:r>
          </w:p>
          <w:p w14:paraId="3AD0F7A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7DB8E50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93836C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3C9B6C41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504C628A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61374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4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Объединенное описание товара</w:t>
            </w:r>
          </w:p>
          <w:p w14:paraId="235E4F61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oods‌Consolidated‌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417F73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ъединенное описание товара</w:t>
            </w:r>
          </w:p>
        </w:tc>
        <w:tc>
          <w:tcPr>
            <w:tcW w:w="706" w:type="pct"/>
            <w:shd w:val="clear" w:color="auto" w:fill="auto"/>
          </w:tcPr>
          <w:p w14:paraId="567384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6</w:t>
            </w:r>
          </w:p>
        </w:tc>
        <w:tc>
          <w:tcPr>
            <w:tcW w:w="1437" w:type="pct"/>
            <w:shd w:val="clear" w:color="auto" w:fill="auto"/>
          </w:tcPr>
          <w:p w14:paraId="28A43BC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72)</w:t>
            </w:r>
          </w:p>
          <w:p w14:paraId="3F95F63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771298C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7C087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745DDF4C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510A64AE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D6D32C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5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товарного знака</w:t>
            </w:r>
          </w:p>
          <w:p w14:paraId="0141022A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Trademark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35FCB5E3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ведения о товарном знаке (бренде, торговой марке)</w:t>
            </w:r>
          </w:p>
        </w:tc>
        <w:tc>
          <w:tcPr>
            <w:tcW w:w="706" w:type="pct"/>
            <w:shd w:val="clear" w:color="auto" w:fill="auto"/>
          </w:tcPr>
          <w:p w14:paraId="3ADA9AE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089</w:t>
            </w:r>
          </w:p>
        </w:tc>
        <w:tc>
          <w:tcPr>
            <w:tcW w:w="1437" w:type="pct"/>
            <w:shd w:val="clear" w:color="auto" w:fill="auto"/>
          </w:tcPr>
          <w:p w14:paraId="6F74B81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134)</w:t>
            </w:r>
          </w:p>
          <w:p w14:paraId="6BC79BC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63B0158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35EB9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309B4DF4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2DA43855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6C5354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lastRenderedPageBreak/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именование марки</w:t>
            </w:r>
          </w:p>
          <w:p w14:paraId="269A15B3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roduct‌Mark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3F484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уббренд или марка товара</w:t>
            </w:r>
          </w:p>
        </w:tc>
        <w:tc>
          <w:tcPr>
            <w:tcW w:w="706" w:type="pct"/>
            <w:shd w:val="clear" w:color="auto" w:fill="auto"/>
          </w:tcPr>
          <w:p w14:paraId="16C3790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32</w:t>
            </w:r>
          </w:p>
        </w:tc>
        <w:tc>
          <w:tcPr>
            <w:tcW w:w="1437" w:type="pct"/>
            <w:shd w:val="clear" w:color="auto" w:fill="auto"/>
          </w:tcPr>
          <w:p w14:paraId="6406906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68)</w:t>
            </w:r>
          </w:p>
          <w:p w14:paraId="6ADDC018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581F497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53021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62854490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3E20055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1011DD9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Код единицы измерения</w:t>
            </w:r>
          </w:p>
          <w:p w14:paraId="186D9822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easurement‌Uni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F721A6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кодовое обозначение единицы измерения количества товара</w:t>
            </w:r>
          </w:p>
        </w:tc>
        <w:tc>
          <w:tcPr>
            <w:tcW w:w="706" w:type="pct"/>
            <w:shd w:val="clear" w:color="auto" w:fill="auto"/>
          </w:tcPr>
          <w:p w14:paraId="176AE6C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7</w:t>
            </w:r>
          </w:p>
        </w:tc>
        <w:tc>
          <w:tcPr>
            <w:tcW w:w="1437" w:type="pct"/>
            <w:shd w:val="clear" w:color="auto" w:fill="auto"/>
          </w:tcPr>
          <w:p w14:paraId="7B23936A" w14:textId="77777777" w:rsidR="00281A8B" w:rsidRPr="00BC2FB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Measurement‌Unit‌Code‌Type</w:t>
            </w:r>
            <w:r>
              <w:rPr>
                <w:noProof/>
                <w:lang w:val="en-US"/>
              </w:rPr>
              <w:t xml:space="preserve"> (M.CT.SDT.00123)</w:t>
            </w:r>
          </w:p>
          <w:p w14:paraId="1EDB3BC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Значение буквенно-цифрового кода единицы измерения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BC2FB5">
              <w:t>.</w:t>
            </w:r>
          </w:p>
          <w:p w14:paraId="5B90F4E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Z]{2,3}</w:t>
            </w:r>
          </w:p>
        </w:tc>
        <w:tc>
          <w:tcPr>
            <w:tcW w:w="219" w:type="pct"/>
          </w:tcPr>
          <w:p w14:paraId="6310BAFA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A836F8" w14:paraId="13AEA10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0338BDA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</w:tcPr>
          <w:p w14:paraId="34891545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rFonts w:eastAsiaTheme="minorEastAsia"/>
                <w:noProof/>
              </w:rPr>
              <w:t>а</w:t>
            </w:r>
            <w:r w:rsidRPr="00BC2FB5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0A01C133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005D7FCC" w14:textId="75C7BAA2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обозначение справочника (классификатора),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DFC666A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76F1B7EA" w14:textId="77777777" w:rsidR="00281A8B" w:rsidRPr="00BC2FB5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91</w:t>
            </w:r>
            <w:r w:rsidRPr="00BC2FB5">
              <w:t>)</w:t>
            </w:r>
          </w:p>
          <w:p w14:paraId="32297835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7BF547D1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0BD11078" w14:textId="77777777" w:rsidR="00281A8B" w:rsidRPr="00102D1A" w:rsidRDefault="00281A8B" w:rsidP="00281A8B">
            <w:pPr>
              <w:pStyle w:val="aff"/>
            </w:pPr>
            <w:r w:rsidRPr="00102D1A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E7182AA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0..1</w:t>
            </w:r>
          </w:p>
        </w:tc>
      </w:tr>
      <w:tr w:rsidR="00281A8B" w:rsidRPr="00EE27A5" w14:paraId="6553EA48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2D6376E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8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Изображен</w:t>
            </w:r>
            <w:r>
              <w:rPr>
                <w:noProof/>
                <w:lang w:val="en-US"/>
              </w:rPr>
              <w:t>ие товара</w:t>
            </w:r>
          </w:p>
          <w:p w14:paraId="5BD5906D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oods‌Item‌Pictur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B127FE3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фотографическое изображение товара</w:t>
            </w:r>
          </w:p>
        </w:tc>
        <w:tc>
          <w:tcPr>
            <w:tcW w:w="706" w:type="pct"/>
            <w:shd w:val="clear" w:color="auto" w:fill="auto"/>
          </w:tcPr>
          <w:p w14:paraId="7FC0FC9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27</w:t>
            </w:r>
          </w:p>
        </w:tc>
        <w:tc>
          <w:tcPr>
            <w:tcW w:w="1437" w:type="pct"/>
            <w:shd w:val="clear" w:color="auto" w:fill="auto"/>
          </w:tcPr>
          <w:p w14:paraId="29A6C728" w14:textId="77777777" w:rsidR="00281A8B" w:rsidRPr="00BC2FB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oods‌Item‌Picture‌Type</w:t>
            </w:r>
            <w:r>
              <w:rPr>
                <w:noProof/>
                <w:lang w:val="en-US"/>
              </w:rPr>
              <w:t xml:space="preserve"> (M.CT.SDT.00049)</w:t>
            </w:r>
          </w:p>
          <w:p w14:paraId="7E331A13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элемент содержит фотографическое изображение товара</w:t>
            </w:r>
            <w:r w:rsidRPr="00BC2FB5">
              <w:t>.</w:t>
            </w:r>
          </w:p>
          <w:p w14:paraId="097C553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DE2B2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468007</w:t>
            </w:r>
          </w:p>
        </w:tc>
        <w:tc>
          <w:tcPr>
            <w:tcW w:w="219" w:type="pct"/>
          </w:tcPr>
          <w:p w14:paraId="432B0B0E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3</w:t>
            </w:r>
          </w:p>
        </w:tc>
      </w:tr>
      <w:tr w:rsidR="00281A8B" w:rsidRPr="00A836F8" w14:paraId="4788682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F4FC6F6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</w:tcPr>
          <w:p w14:paraId="1290C069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rFonts w:eastAsiaTheme="minorEastAsia"/>
                <w:noProof/>
              </w:rPr>
              <w:t>а</w:t>
            </w:r>
            <w:r w:rsidRPr="00BC2FB5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код формата данных</w:t>
            </w:r>
          </w:p>
          <w:p w14:paraId="563224FB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media‌Type‌Code</w:t>
            </w:r>
            <w:r w:rsidRPr="001F2A93">
              <w:t>)</w:t>
            </w:r>
          </w:p>
        </w:tc>
        <w:tc>
          <w:tcPr>
            <w:tcW w:w="1230" w:type="pct"/>
          </w:tcPr>
          <w:p w14:paraId="5CC18AC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формата данных</w:t>
            </w:r>
          </w:p>
        </w:tc>
        <w:tc>
          <w:tcPr>
            <w:tcW w:w="706" w:type="pct"/>
            <w:shd w:val="clear" w:color="auto" w:fill="auto"/>
          </w:tcPr>
          <w:p w14:paraId="07F6973E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1A14E4EA" w14:textId="77777777" w:rsidR="00281A8B" w:rsidRPr="00BC2FB5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Media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BC2FB5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147</w:t>
            </w:r>
            <w:r w:rsidRPr="00BC2FB5">
              <w:t>)</w:t>
            </w:r>
          </w:p>
          <w:p w14:paraId="2E9EB21C" w14:textId="0A4FE0DA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Значение кода в соответствии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со справочником форматов данных</w:t>
            </w:r>
            <w:r w:rsidRPr="00BC2FB5">
              <w:t>.</w:t>
            </w:r>
          </w:p>
          <w:p w14:paraId="1923B27E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8348D8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5</w:t>
            </w:r>
          </w:p>
        </w:tc>
        <w:tc>
          <w:tcPr>
            <w:tcW w:w="219" w:type="pct"/>
          </w:tcPr>
          <w:p w14:paraId="0C8E3B5F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0..1</w:t>
            </w:r>
          </w:p>
        </w:tc>
      </w:tr>
      <w:tr w:rsidR="00281A8B" w:rsidRPr="00EE27A5" w14:paraId="5DD3154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570F91C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9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именование модели</w:t>
            </w:r>
          </w:p>
          <w:p w14:paraId="0B59612F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roduct‌Mod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EF1F747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модели товара</w:t>
            </w:r>
          </w:p>
        </w:tc>
        <w:tc>
          <w:tcPr>
            <w:tcW w:w="706" w:type="pct"/>
            <w:shd w:val="clear" w:color="auto" w:fill="auto"/>
          </w:tcPr>
          <w:p w14:paraId="23A8494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33</w:t>
            </w:r>
          </w:p>
        </w:tc>
        <w:tc>
          <w:tcPr>
            <w:tcW w:w="1437" w:type="pct"/>
            <w:shd w:val="clear" w:color="auto" w:fill="auto"/>
          </w:tcPr>
          <w:p w14:paraId="0A0F93E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68)</w:t>
            </w:r>
          </w:p>
          <w:p w14:paraId="12A951AC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04AEDDA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7ACD1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591A3794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DA20FF1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05E385C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10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Цвет</w:t>
            </w:r>
          </w:p>
          <w:p w14:paraId="0490065A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Colour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450631E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звание цвета</w:t>
            </w:r>
          </w:p>
        </w:tc>
        <w:tc>
          <w:tcPr>
            <w:tcW w:w="706" w:type="pct"/>
            <w:shd w:val="clear" w:color="auto" w:fill="auto"/>
          </w:tcPr>
          <w:p w14:paraId="3AF7471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9</w:t>
            </w:r>
          </w:p>
        </w:tc>
        <w:tc>
          <w:tcPr>
            <w:tcW w:w="1437" w:type="pct"/>
            <w:shd w:val="clear" w:color="auto" w:fill="auto"/>
          </w:tcPr>
          <w:p w14:paraId="3B70463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5D421FD7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4CCC6AF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30B39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C6584BD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4BEEB2DF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D4A5CC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11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Размер обуви</w:t>
            </w:r>
          </w:p>
          <w:p w14:paraId="58D52789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Footwear‌Size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45AA14B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размер</w:t>
            </w:r>
          </w:p>
        </w:tc>
        <w:tc>
          <w:tcPr>
            <w:tcW w:w="706" w:type="pct"/>
            <w:shd w:val="clear" w:color="auto" w:fill="auto"/>
          </w:tcPr>
          <w:p w14:paraId="23EA6AA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18</w:t>
            </w:r>
          </w:p>
        </w:tc>
        <w:tc>
          <w:tcPr>
            <w:tcW w:w="1437" w:type="pct"/>
            <w:shd w:val="clear" w:color="auto" w:fill="auto"/>
          </w:tcPr>
          <w:p w14:paraId="730A492E" w14:textId="77777777" w:rsidR="00281A8B" w:rsidRPr="00BC2FB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Footwear‌Size‌Code‌Type</w:t>
            </w:r>
            <w:r>
              <w:rPr>
                <w:noProof/>
                <w:lang w:val="en-US"/>
              </w:rPr>
              <w:t xml:space="preserve"> (M.CT.SDT.00121)</w:t>
            </w:r>
          </w:p>
          <w:p w14:paraId="6CA6529C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43BC0FE6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Мин. длина: 1</w:t>
            </w:r>
            <w:r w:rsidRPr="00BC2FB5">
              <w:t>.</w:t>
            </w:r>
          </w:p>
          <w:p w14:paraId="20BAD3A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</w:t>
            </w:r>
          </w:p>
        </w:tc>
        <w:tc>
          <w:tcPr>
            <w:tcW w:w="219" w:type="pct"/>
          </w:tcPr>
          <w:p w14:paraId="3A578DFB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A836F8" w14:paraId="6C39421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F50E2F1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</w:tcPr>
          <w:p w14:paraId="7D1EE76D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rFonts w:eastAsiaTheme="minorEastAsia"/>
                <w:noProof/>
              </w:rPr>
              <w:t>а</w:t>
            </w:r>
            <w:r w:rsidRPr="00BC2FB5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код системы определения размера</w:t>
            </w:r>
          </w:p>
          <w:p w14:paraId="25A1436D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size‌System‌Code</w:t>
            </w:r>
            <w:r w:rsidRPr="001F2A93">
              <w:t>)</w:t>
            </w:r>
          </w:p>
        </w:tc>
        <w:tc>
          <w:tcPr>
            <w:tcW w:w="1230" w:type="pct"/>
          </w:tcPr>
          <w:p w14:paraId="36A465C5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кодовое обозначение системы определения размера обуви</w:t>
            </w:r>
          </w:p>
        </w:tc>
        <w:tc>
          <w:tcPr>
            <w:tcW w:w="706" w:type="pct"/>
            <w:shd w:val="clear" w:color="auto" w:fill="auto"/>
          </w:tcPr>
          <w:p w14:paraId="5BE100BE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61E6727B" w14:textId="77777777" w:rsidR="00281A8B" w:rsidRPr="00BC2FB5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BC2FB5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BC2FB5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314</w:t>
            </w:r>
            <w:r w:rsidRPr="00BC2FB5">
              <w:t>)</w:t>
            </w:r>
          </w:p>
          <w:p w14:paraId="60C2C36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2ACE5341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85CB77C" w14:textId="77777777" w:rsidR="00281A8B" w:rsidRPr="00DE6AC1" w:rsidRDefault="00281A8B" w:rsidP="00281A8B">
            <w:pPr>
              <w:pStyle w:val="aff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27F7E5D7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1</w:t>
            </w:r>
          </w:p>
        </w:tc>
      </w:tr>
      <w:tr w:rsidR="00281A8B" w:rsidRPr="00EE27A5" w14:paraId="0C9335C0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6BAA710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lastRenderedPageBreak/>
              <w:t>12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материала верха</w:t>
            </w:r>
          </w:p>
          <w:p w14:paraId="04BE3A2A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Upper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Material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10CA080C" w14:textId="3571B262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наименование материала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 верх товара</w:t>
            </w:r>
          </w:p>
        </w:tc>
        <w:tc>
          <w:tcPr>
            <w:tcW w:w="706" w:type="pct"/>
            <w:shd w:val="clear" w:color="auto" w:fill="auto"/>
          </w:tcPr>
          <w:p w14:paraId="31A35CF9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791</w:t>
            </w:r>
          </w:p>
        </w:tc>
        <w:tc>
          <w:tcPr>
            <w:tcW w:w="1437" w:type="pct"/>
            <w:shd w:val="clear" w:color="auto" w:fill="auto"/>
          </w:tcPr>
          <w:p w14:paraId="6332812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239217C1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36A60561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1A2931E8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396C58B0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30A4A844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0681CA1D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13</w:t>
            </w:r>
            <w:r w:rsidRPr="00BC2FB5">
              <w:t>.</w:t>
            </w:r>
            <w:r>
              <w:t> </w:t>
            </w:r>
            <w:r w:rsidRPr="00BC2FB5">
              <w:rPr>
                <w:noProof/>
              </w:rPr>
              <w:t>Наименование материала подкладки</w:t>
            </w:r>
          </w:p>
          <w:p w14:paraId="3C337953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t>(</w:t>
            </w:r>
            <w:r>
              <w:rPr>
                <w:noProof/>
                <w:lang w:val="en-US"/>
              </w:rPr>
              <w:t>ctsdo</w:t>
            </w:r>
            <w:r w:rsidRPr="00BC2FB5">
              <w:rPr>
                <w:noProof/>
              </w:rPr>
              <w:t>:‌</w:t>
            </w:r>
            <w:r>
              <w:rPr>
                <w:noProof/>
                <w:lang w:val="en-US"/>
              </w:rPr>
              <w:t>Lining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Material</w:t>
            </w:r>
            <w:r w:rsidRPr="00BC2FB5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C2FB5">
              <w:t>)</w:t>
            </w:r>
          </w:p>
        </w:tc>
        <w:tc>
          <w:tcPr>
            <w:tcW w:w="1230" w:type="pct"/>
          </w:tcPr>
          <w:p w14:paraId="1DC2473C" w14:textId="65D5335D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наименование материала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а подкладка товара</w:t>
            </w:r>
          </w:p>
        </w:tc>
        <w:tc>
          <w:tcPr>
            <w:tcW w:w="706" w:type="pct"/>
            <w:shd w:val="clear" w:color="auto" w:fill="auto"/>
          </w:tcPr>
          <w:p w14:paraId="413399B8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310</w:t>
            </w:r>
          </w:p>
        </w:tc>
        <w:tc>
          <w:tcPr>
            <w:tcW w:w="1437" w:type="pct"/>
            <w:shd w:val="clear" w:color="auto" w:fill="auto"/>
          </w:tcPr>
          <w:p w14:paraId="739D084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6A535CDD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1B1E78CF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7B0D4D9A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4866F3D2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74C627EB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37D7FE8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14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Наим</w:t>
            </w:r>
            <w:r>
              <w:rPr>
                <w:noProof/>
                <w:lang w:val="en-US"/>
              </w:rPr>
              <w:t>енование материала низа</w:t>
            </w:r>
          </w:p>
          <w:p w14:paraId="744CB2B2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Bottom‌Materia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D704A34" w14:textId="3F2067DA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наименование материала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из которого изготовлен низ товара</w:t>
            </w:r>
          </w:p>
        </w:tc>
        <w:tc>
          <w:tcPr>
            <w:tcW w:w="706" w:type="pct"/>
            <w:shd w:val="clear" w:color="auto" w:fill="auto"/>
          </w:tcPr>
          <w:p w14:paraId="17DB8A54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309</w:t>
            </w:r>
          </w:p>
        </w:tc>
        <w:tc>
          <w:tcPr>
            <w:tcW w:w="1437" w:type="pct"/>
            <w:shd w:val="clear" w:color="auto" w:fill="auto"/>
          </w:tcPr>
          <w:p w14:paraId="5C567F6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BC2FB5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55)</w:t>
            </w:r>
          </w:p>
          <w:p w14:paraId="7D623F72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Нормализованная строка символов</w:t>
            </w:r>
            <w:r w:rsidRPr="00BC2FB5">
              <w:t>.</w:t>
            </w:r>
          </w:p>
          <w:p w14:paraId="3D28FEFC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68CAEC13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120</w:t>
            </w:r>
          </w:p>
        </w:tc>
        <w:tc>
          <w:tcPr>
            <w:tcW w:w="219" w:type="pct"/>
          </w:tcPr>
          <w:p w14:paraId="4BCF8FA2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21E7ADC2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70F65C0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102D1A">
              <w:rPr>
                <w:noProof/>
              </w:rPr>
              <w:t>15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Сост</w:t>
            </w:r>
            <w:r>
              <w:rPr>
                <w:noProof/>
                <w:lang w:val="en-US"/>
              </w:rPr>
              <w:t>ав товара</w:t>
            </w:r>
          </w:p>
          <w:p w14:paraId="36365E54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oods‌Composition‌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ECD7CE1" w14:textId="593CF3B4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 xml:space="preserve">описание элементов, ингредиентов, входящих </w:t>
            </w:r>
            <w:r w:rsidR="00102D1A">
              <w:rPr>
                <w:noProof/>
              </w:rPr>
              <w:br/>
            </w:r>
            <w:r w:rsidRPr="00BC2FB5">
              <w:rPr>
                <w:noProof/>
              </w:rPr>
              <w:t>в состав товара</w:t>
            </w:r>
          </w:p>
        </w:tc>
        <w:tc>
          <w:tcPr>
            <w:tcW w:w="706" w:type="pct"/>
            <w:shd w:val="clear" w:color="auto" w:fill="auto"/>
          </w:tcPr>
          <w:p w14:paraId="0C3C9EB4" w14:textId="77777777" w:rsidR="00281A8B" w:rsidRPr="00102D1A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102D1A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102D1A">
              <w:rPr>
                <w:noProof/>
              </w:rPr>
              <w:t>.00315</w:t>
            </w:r>
          </w:p>
        </w:tc>
        <w:tc>
          <w:tcPr>
            <w:tcW w:w="1437" w:type="pct"/>
            <w:shd w:val="clear" w:color="auto" w:fill="auto"/>
          </w:tcPr>
          <w:p w14:paraId="0CA1268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400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88)</w:t>
            </w:r>
          </w:p>
          <w:p w14:paraId="1D4EBE70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70ECA288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ин. длина: 1</w:t>
            </w:r>
            <w:r w:rsidRPr="00102D1A">
              <w:t>.</w:t>
            </w:r>
          </w:p>
          <w:p w14:paraId="41241F10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Макс. длина: 4000</w:t>
            </w:r>
          </w:p>
        </w:tc>
        <w:tc>
          <w:tcPr>
            <w:tcW w:w="219" w:type="pct"/>
          </w:tcPr>
          <w:p w14:paraId="21C872C5" w14:textId="77777777" w:rsidR="00281A8B" w:rsidRPr="00102D1A" w:rsidRDefault="00281A8B" w:rsidP="00281A8B">
            <w:pPr>
              <w:pStyle w:val="afff4"/>
              <w:jc w:val="center"/>
            </w:pPr>
            <w:r w:rsidRPr="00102D1A">
              <w:rPr>
                <w:noProof/>
              </w:rPr>
              <w:t>0..1</w:t>
            </w:r>
          </w:p>
        </w:tc>
      </w:tr>
      <w:tr w:rsidR="00281A8B" w:rsidRPr="00EE27A5" w14:paraId="30B41362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2"/>
            <w:shd w:val="clear" w:color="auto" w:fill="auto"/>
          </w:tcPr>
          <w:p w14:paraId="5001BC2C" w14:textId="77777777" w:rsidR="00281A8B" w:rsidRPr="00102D1A" w:rsidRDefault="00281A8B" w:rsidP="00281A8B">
            <w:pPr>
              <w:pStyle w:val="afff4"/>
              <w:jc w:val="left"/>
            </w:pPr>
            <w:r w:rsidRPr="00102D1A">
              <w:rPr>
                <w:noProof/>
              </w:rPr>
              <w:t>16</w:t>
            </w:r>
            <w:r w:rsidRPr="00102D1A">
              <w:t>.</w:t>
            </w:r>
            <w:r>
              <w:t> </w:t>
            </w:r>
            <w:r w:rsidRPr="00102D1A">
              <w:rPr>
                <w:noProof/>
              </w:rPr>
              <w:t>Описание</w:t>
            </w:r>
          </w:p>
          <w:p w14:paraId="6D9CD5DF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proofErr w:type="gramStart"/>
            <w:r w:rsidRPr="00102D1A">
              <w:t>(</w:t>
            </w:r>
            <w:r>
              <w:rPr>
                <w:noProof/>
                <w:lang w:val="en-US"/>
              </w:rPr>
              <w:t>csdo</w:t>
            </w:r>
            <w:r w:rsidRPr="00102D1A">
              <w:rPr>
                <w:noProof/>
              </w:rPr>
              <w:t>:</w:t>
            </w:r>
            <w:proofErr w:type="gramEnd"/>
            <w:r w:rsidRPr="00102D1A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‌Text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4C5CFD0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дополнительные сведения, относящиеся к товару</w:t>
            </w:r>
          </w:p>
        </w:tc>
        <w:tc>
          <w:tcPr>
            <w:tcW w:w="706" w:type="pct"/>
            <w:shd w:val="clear" w:color="auto" w:fill="auto"/>
          </w:tcPr>
          <w:p w14:paraId="23C2258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2</w:t>
            </w:r>
          </w:p>
        </w:tc>
        <w:tc>
          <w:tcPr>
            <w:tcW w:w="1437" w:type="pct"/>
            <w:shd w:val="clear" w:color="auto" w:fill="auto"/>
          </w:tcPr>
          <w:p w14:paraId="6A2639A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BC2FB5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BC2FB5">
              <w:rPr>
                <w:noProof/>
              </w:rPr>
              <w:t>4000‌</w:t>
            </w:r>
            <w:r w:rsidRPr="00881668">
              <w:rPr>
                <w:noProof/>
                <w:lang w:val="en-US"/>
              </w:rPr>
              <w:t>Type</w:t>
            </w:r>
            <w:r w:rsidRPr="00BC2FB5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BC2FB5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BC2FB5">
              <w:rPr>
                <w:noProof/>
              </w:rPr>
              <w:t>.00088)</w:t>
            </w:r>
          </w:p>
          <w:p w14:paraId="577FA44C" w14:textId="77777777" w:rsidR="00281A8B" w:rsidRPr="00BC2FB5" w:rsidRDefault="00281A8B" w:rsidP="00281A8B">
            <w:pPr>
              <w:pStyle w:val="afff4"/>
              <w:jc w:val="left"/>
            </w:pPr>
            <w:r w:rsidRPr="00BC2FB5">
              <w:rPr>
                <w:noProof/>
              </w:rPr>
              <w:t>Строка символов</w:t>
            </w:r>
            <w:r w:rsidRPr="00BC2FB5">
              <w:t>.</w:t>
            </w:r>
          </w:p>
          <w:p w14:paraId="56CEDA8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A1CAC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4000</w:t>
            </w:r>
          </w:p>
        </w:tc>
        <w:tc>
          <w:tcPr>
            <w:tcW w:w="219" w:type="pct"/>
          </w:tcPr>
          <w:p w14:paraId="51EDF3F0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</w:tbl>
    <w:p w14:paraId="513FBBDE" w14:textId="0C52B935" w:rsidR="00BB445F" w:rsidRDefault="00BB445F" w:rsidP="002A2603">
      <w:pPr>
        <w:pStyle w:val="aff1"/>
        <w:keepLines/>
      </w:pPr>
    </w:p>
    <w:p w14:paraId="5C97DF6C" w14:textId="77777777" w:rsidR="007B6F66" w:rsidRPr="008913AC" w:rsidRDefault="007B6F66" w:rsidP="002A2603">
      <w:pPr>
        <w:pStyle w:val="aff1"/>
        <w:keepLines/>
        <w:sectPr w:rsidR="007B6F66" w:rsidRPr="008913AC" w:rsidSect="00BB445F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003C1F59" w14:textId="66D69BB8" w:rsidR="00BB445F" w:rsidRPr="008913AC" w:rsidRDefault="00BB445F" w:rsidP="00BB445F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33</w:t>
      </w:r>
      <w:r w:rsidRPr="008913AC">
        <w:t>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Pr="008913AC">
        <w:t>«</w:t>
      </w:r>
      <w:r w:rsidRPr="008913AC">
        <w:rPr>
          <w:noProof/>
          <w:szCs w:val="30"/>
        </w:rPr>
        <w:t>Сведения о характр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1</w:t>
      </w:r>
      <w:r w:rsidR="004B2E4D">
        <w:rPr>
          <w:noProof/>
          <w:szCs w:val="30"/>
          <w:lang w:val="ru-RU"/>
        </w:rPr>
        <w:t>6</w:t>
      </w:r>
      <w:r w:rsidRPr="008913AC">
        <w:t>)</w:t>
      </w:r>
      <w:r w:rsidRPr="008913AC">
        <w:rPr>
          <w:lang w:val="ru-RU"/>
        </w:rPr>
        <w:t xml:space="preserve"> приведено в таблице 26</w:t>
      </w:r>
      <w:r w:rsidR="00FB0B3A">
        <w:rPr>
          <w:lang w:val="ru-RU"/>
        </w:rPr>
        <w:t>.</w:t>
      </w:r>
    </w:p>
    <w:p w14:paraId="1D8B4F48" w14:textId="050367E1" w:rsidR="00BB445F" w:rsidRPr="008913AC" w:rsidRDefault="00BB445F" w:rsidP="00BB445F">
      <w:pPr>
        <w:pStyle w:val="afff1"/>
      </w:pPr>
      <w:r w:rsidRPr="008913AC">
        <w:t>Таблица 26</w:t>
      </w:r>
    </w:p>
    <w:p w14:paraId="046D4E9C" w14:textId="00E6AFA6" w:rsidR="00BB445F" w:rsidRPr="008913AC" w:rsidRDefault="00BB445F" w:rsidP="00BB445F">
      <w:pPr>
        <w:pStyle w:val="aff1"/>
      </w:pPr>
      <w:r w:rsidRPr="008913AC">
        <w:t>Описание структуры электронного документа (сведений) «</w:t>
      </w:r>
      <w:r w:rsidRPr="008913AC">
        <w:rPr>
          <w:noProof/>
          <w:szCs w:val="30"/>
        </w:rPr>
        <w:t>Сведения о характр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16</w:t>
      </w:r>
      <w:r w:rsidRPr="008913AC">
        <w:t>)</w:t>
      </w:r>
    </w:p>
    <w:p w14:paraId="706D632D" w14:textId="77777777" w:rsidR="00BB445F" w:rsidRPr="008913AC" w:rsidRDefault="00BB445F" w:rsidP="00BB445F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BB445F" w:rsidRPr="008913AC" w14:paraId="5CF56E4B" w14:textId="77777777" w:rsidTr="00BB445F">
        <w:trPr>
          <w:trHeight w:val="601"/>
          <w:tblHeader/>
        </w:trPr>
        <w:tc>
          <w:tcPr>
            <w:tcW w:w="632" w:type="dxa"/>
          </w:tcPr>
          <w:p w14:paraId="2F82B181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43E07AF4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15D9BB5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BB445F" w:rsidRPr="008913AC" w14:paraId="16F5DB48" w14:textId="77777777" w:rsidTr="00BB445F">
        <w:trPr>
          <w:trHeight w:val="301"/>
          <w:tblHeader/>
        </w:trPr>
        <w:tc>
          <w:tcPr>
            <w:tcW w:w="632" w:type="dxa"/>
            <w:vAlign w:val="center"/>
          </w:tcPr>
          <w:p w14:paraId="4E95241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4A964EF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03600D9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BB445F" w:rsidRPr="008913AC" w14:paraId="60034979" w14:textId="77777777" w:rsidTr="00BB445F">
        <w:tc>
          <w:tcPr>
            <w:tcW w:w="632" w:type="dxa"/>
          </w:tcPr>
          <w:p w14:paraId="70EA1DF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608B76A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61539EE3" w14:textId="1952066B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сведения о характреристиках товара, подлежащего маркировке средствами идентификации</w:t>
            </w:r>
          </w:p>
        </w:tc>
      </w:tr>
      <w:tr w:rsidR="00BB445F" w:rsidRPr="008913AC" w14:paraId="1D9A4095" w14:textId="77777777" w:rsidTr="00BB445F">
        <w:tc>
          <w:tcPr>
            <w:tcW w:w="632" w:type="dxa"/>
          </w:tcPr>
          <w:p w14:paraId="79268D15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56FF4E92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1B761F44" w14:textId="222D4B2C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R.CT.LS.03.016</w:t>
            </w:r>
          </w:p>
        </w:tc>
      </w:tr>
      <w:tr w:rsidR="00BB445F" w:rsidRPr="008913AC" w14:paraId="64AEFF57" w14:textId="77777777" w:rsidTr="00BB445F">
        <w:tc>
          <w:tcPr>
            <w:tcW w:w="632" w:type="dxa"/>
          </w:tcPr>
          <w:p w14:paraId="41AC558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0B5A7EEE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9C4243D" w14:textId="08F26563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BB445F" w:rsidRPr="008913AC" w14:paraId="110E85D2" w14:textId="77777777" w:rsidTr="00BB445F">
        <w:tc>
          <w:tcPr>
            <w:tcW w:w="632" w:type="dxa"/>
          </w:tcPr>
          <w:p w14:paraId="28869BE0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4F16B01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346E931D" w14:textId="625C3B71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сведения о характреристиках товара, подлежащего маркировке средствами идентификации</w:t>
            </w:r>
          </w:p>
        </w:tc>
      </w:tr>
      <w:tr w:rsidR="00BB445F" w:rsidRPr="008913AC" w14:paraId="06F992C5" w14:textId="77777777" w:rsidTr="00BB445F">
        <w:tc>
          <w:tcPr>
            <w:tcW w:w="632" w:type="dxa"/>
          </w:tcPr>
          <w:p w14:paraId="75308B4C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625CE3C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209B758E" w14:textId="3B6A0C4E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BB445F" w:rsidRPr="00226809" w14:paraId="154BF092" w14:textId="77777777" w:rsidTr="00BB445F">
        <w:tc>
          <w:tcPr>
            <w:tcW w:w="632" w:type="dxa"/>
          </w:tcPr>
          <w:p w14:paraId="2F803C4D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65961A4E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4A7C155A" w14:textId="7D3A16C6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urn:EEC:R:CT:LS:03:GoodsCharacteristicInformation:v1.0.0</w:t>
            </w:r>
          </w:p>
        </w:tc>
      </w:tr>
      <w:tr w:rsidR="00BB445F" w:rsidRPr="008913AC" w14:paraId="3923474E" w14:textId="77777777" w:rsidTr="00BB445F">
        <w:tc>
          <w:tcPr>
            <w:tcW w:w="632" w:type="dxa"/>
          </w:tcPr>
          <w:p w14:paraId="1D58C07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70DC949B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593DF66B" w14:textId="6DD12DA6" w:rsidR="00BB445F" w:rsidRPr="008913AC" w:rsidRDefault="00BB445F" w:rsidP="00BB445F">
            <w:pPr>
              <w:pStyle w:val="aff"/>
            </w:pPr>
            <w:r w:rsidRPr="008913AC">
              <w:rPr>
                <w:noProof/>
                <w:szCs w:val="24"/>
              </w:rPr>
              <w:t>GoodsCharacteristicInformation</w:t>
            </w:r>
          </w:p>
        </w:tc>
      </w:tr>
      <w:tr w:rsidR="00BB445F" w:rsidRPr="00226809" w14:paraId="3E2F65C1" w14:textId="77777777" w:rsidTr="00BB445F">
        <w:tc>
          <w:tcPr>
            <w:tcW w:w="632" w:type="dxa"/>
          </w:tcPr>
          <w:p w14:paraId="19734C69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77472026" w14:textId="77777777" w:rsidR="00BB445F" w:rsidRPr="008913AC" w:rsidRDefault="00BB445F" w:rsidP="00BB445F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7EA940FF" w14:textId="4E7BC5DF" w:rsidR="00BB445F" w:rsidRPr="008913AC" w:rsidRDefault="00BB445F" w:rsidP="00BB445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GoodsCharacteristicInformation_v1.0.0.xsd</w:t>
            </w:r>
          </w:p>
        </w:tc>
      </w:tr>
    </w:tbl>
    <w:p w14:paraId="3B5F8557" w14:textId="00E86D15" w:rsidR="00BB445F" w:rsidRPr="008913AC" w:rsidRDefault="00BB445F" w:rsidP="00BB445F">
      <w:pPr>
        <w:pStyle w:val="a6"/>
        <w:spacing w:before="240"/>
        <w:jc w:val="left"/>
        <w:outlineLvl w:val="2"/>
        <w:rPr>
          <w:lang w:val="ru-RU"/>
        </w:rPr>
      </w:pPr>
      <w:r w:rsidRPr="008913AC">
        <w:rPr>
          <w:lang w:val="ru-RU"/>
        </w:rPr>
        <w:t>34.</w:t>
      </w:r>
      <w:r w:rsidRPr="008913AC">
        <w:t> Импортируемые пространства имен п</w:t>
      </w:r>
      <w:r w:rsidRPr="008913AC">
        <w:rPr>
          <w:lang w:val="ru-RU"/>
        </w:rPr>
        <w:t>риведены</w:t>
      </w:r>
      <w:r w:rsidRPr="008913AC">
        <w:t xml:space="preserve"> в табл</w:t>
      </w:r>
      <w:r w:rsidRPr="008913AC">
        <w:rPr>
          <w:lang w:val="ru-RU"/>
        </w:rPr>
        <w:t>ице 27</w:t>
      </w:r>
      <w:r w:rsidRPr="008913AC">
        <w:t>.</w:t>
      </w:r>
    </w:p>
    <w:p w14:paraId="5A8B277B" w14:textId="69C9392A" w:rsidR="00BB445F" w:rsidRPr="00EA052F" w:rsidRDefault="00BB445F" w:rsidP="00BB445F">
      <w:pPr>
        <w:pStyle w:val="afff1"/>
        <w:rPr>
          <w:lang w:val="en-US"/>
        </w:rPr>
      </w:pPr>
      <w:r w:rsidRPr="008913AC">
        <w:lastRenderedPageBreak/>
        <w:t>Таблица</w:t>
      </w:r>
      <w:r w:rsidRPr="008913AC">
        <w:rPr>
          <w:lang w:val="en-US"/>
        </w:rPr>
        <w:t xml:space="preserve"> </w:t>
      </w:r>
      <w:r w:rsidRPr="008913AC">
        <w:t>2</w:t>
      </w:r>
      <w:r w:rsidR="00EA052F">
        <w:rPr>
          <w:lang w:val="en-US"/>
        </w:rPr>
        <w:t>7</w:t>
      </w:r>
    </w:p>
    <w:p w14:paraId="04C58008" w14:textId="77777777" w:rsidR="009A7FBD" w:rsidRPr="008913AC" w:rsidRDefault="009A7FBD" w:rsidP="009A7FBD">
      <w:pPr>
        <w:pStyle w:val="aff1"/>
        <w:keepLines/>
      </w:pPr>
      <w:r w:rsidRPr="008913AC">
        <w:t>Импортируемые пространства имен</w:t>
      </w:r>
    </w:p>
    <w:p w14:paraId="27CD590C" w14:textId="77777777" w:rsidR="009A7FBD" w:rsidRPr="008913AC" w:rsidRDefault="009A7FBD" w:rsidP="009A7FBD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9A7FBD" w:rsidRPr="008913AC" w14:paraId="54A09306" w14:textId="77777777" w:rsidTr="00991560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0BDDE64C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5AD8A948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44E3076C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9A7FBD" w:rsidRPr="008913AC" w14:paraId="4A15100B" w14:textId="77777777" w:rsidTr="00991560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2F353063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268E0C53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327B9522" w14:textId="77777777" w:rsidR="009A7FBD" w:rsidRPr="008913AC" w:rsidRDefault="009A7FBD" w:rsidP="00991560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9A7FBD" w:rsidRPr="008913AC" w14:paraId="167E5B35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251555E8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E8D6BF0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272BB0A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9A7FBD" w:rsidRPr="008913AC" w14:paraId="69487ABB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87DBB4D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5A87318B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0F8480A9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9A7FBD" w:rsidRPr="008913AC" w14:paraId="4465D9FB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C993FA3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3E2B12AD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1578551C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9A7FBD" w:rsidRPr="008913AC" w14:paraId="5031536C" w14:textId="77777777" w:rsidTr="00991560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12683E9D" w14:textId="77777777" w:rsidR="009A7FBD" w:rsidRPr="008913AC" w:rsidRDefault="009A7FBD" w:rsidP="00991560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4436CB00" w14:textId="77777777" w:rsidR="009A7FBD" w:rsidRPr="008913AC" w:rsidRDefault="009A7FBD" w:rsidP="00991560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0516A129" w14:textId="77777777" w:rsidR="009A7FBD" w:rsidRPr="008913AC" w:rsidRDefault="009A7FBD" w:rsidP="00991560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0F5A328D" w14:textId="158C402E" w:rsidR="009A7FBD" w:rsidRPr="008913AC" w:rsidRDefault="009A7FBD" w:rsidP="009A7FBD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1A553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A51F50">
        <w:rPr>
          <w:lang w:val="ru-RU"/>
        </w:rPr>
        <w:t xml:space="preserve"> </w:t>
      </w:r>
      <w:r w:rsidRPr="004B67CD">
        <w:t xml:space="preserve">при разработке </w:t>
      </w:r>
      <w:r w:rsidR="00A51F50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688929E4" w14:textId="1251F64F" w:rsidR="00BB445F" w:rsidRPr="008913AC" w:rsidRDefault="00BB445F" w:rsidP="00BB445F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 xml:space="preserve">35. Реквизитный состав структуры электронного документа (сведений) </w:t>
      </w:r>
      <w:r w:rsidRPr="008913AC">
        <w:t>«</w:t>
      </w:r>
      <w:r w:rsidRPr="008913AC">
        <w:rPr>
          <w:noProof/>
          <w:szCs w:val="30"/>
        </w:rPr>
        <w:t>Сведения о характр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</w:t>
      </w:r>
      <w:r w:rsidRPr="008913AC">
        <w:rPr>
          <w:noProof/>
          <w:szCs w:val="30"/>
          <w:lang w:val="ru-RU"/>
        </w:rPr>
        <w:t>16</w:t>
      </w:r>
      <w:r w:rsidRPr="008913AC">
        <w:t>)</w:t>
      </w:r>
      <w:r w:rsidRPr="008913AC">
        <w:rPr>
          <w:lang w:val="ru-RU"/>
        </w:rPr>
        <w:t xml:space="preserve"> приведен </w:t>
      </w:r>
      <w:r w:rsidR="009A7FBD">
        <w:rPr>
          <w:lang w:val="ru-RU"/>
        </w:rPr>
        <w:br/>
      </w:r>
      <w:r w:rsidRPr="008913AC">
        <w:rPr>
          <w:lang w:val="ru-RU"/>
        </w:rPr>
        <w:t>в таблице 28.</w:t>
      </w:r>
    </w:p>
    <w:p w14:paraId="7118F79A" w14:textId="77777777" w:rsidR="00BB445F" w:rsidRPr="008913AC" w:rsidRDefault="00BB445F" w:rsidP="00BB445F">
      <w:pPr>
        <w:pStyle w:val="a6"/>
        <w:sectPr w:rsidR="00BB445F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65DFBEBD" w14:textId="1A17C176" w:rsidR="00BB445F" w:rsidRPr="008913AC" w:rsidRDefault="00BB445F" w:rsidP="00BB445F">
      <w:pPr>
        <w:pStyle w:val="afff1"/>
        <w:spacing w:before="0"/>
      </w:pPr>
      <w:r w:rsidRPr="008913AC">
        <w:lastRenderedPageBreak/>
        <w:t>Таблица 28</w:t>
      </w:r>
    </w:p>
    <w:p w14:paraId="53A532CC" w14:textId="4D091A09" w:rsidR="00BB445F" w:rsidRDefault="00BB445F" w:rsidP="00BB445F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  <w:t>«</w:t>
      </w:r>
      <w:r w:rsidRPr="008913AC">
        <w:rPr>
          <w:noProof/>
          <w:szCs w:val="30"/>
        </w:rPr>
        <w:t>Сведения о характреристиках товара, подлежащего маркировке средствами идентификации</w:t>
      </w:r>
      <w:r w:rsidRPr="008913AC">
        <w:t>» (</w:t>
      </w:r>
      <w:r w:rsidRPr="008913AC">
        <w:rPr>
          <w:noProof/>
          <w:szCs w:val="30"/>
        </w:rPr>
        <w:t>R.CT.LS.03.016</w:t>
      </w:r>
      <w:r w:rsidRPr="008913AC">
        <w:t>)</w:t>
      </w:r>
    </w:p>
    <w:p w14:paraId="1BBB658D" w14:textId="6EFE2137" w:rsidR="00A5452C" w:rsidRDefault="00A5452C" w:rsidP="00BB445F">
      <w:pPr>
        <w:pStyle w:val="aff1"/>
        <w:keepLines/>
      </w:pPr>
    </w:p>
    <w:tbl>
      <w:tblPr>
        <w:tblStyle w:val="af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281A8B" w:rsidRPr="005B26F2" w14:paraId="623B9EC9" w14:textId="77777777" w:rsidTr="00281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76983466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481F3127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6FAD87FF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6F4731E0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1951627A" w14:textId="77777777" w:rsidR="00281A8B" w:rsidRPr="005B26F2" w:rsidRDefault="00281A8B" w:rsidP="00281A8B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281A8B" w:rsidRPr="00EE27A5" w14:paraId="2F5FD17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447754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Заголовок электронного документа (сведений)</w:t>
            </w:r>
          </w:p>
          <w:p w14:paraId="646A68E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3342B8">
              <w:t>)</w:t>
            </w:r>
          </w:p>
        </w:tc>
        <w:tc>
          <w:tcPr>
            <w:tcW w:w="1230" w:type="pct"/>
          </w:tcPr>
          <w:p w14:paraId="614820E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2723A28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1D1ECFA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342B8">
              <w:rPr>
                <w:noProof/>
              </w:rPr>
              <w:t>.90001)</w:t>
            </w:r>
          </w:p>
          <w:p w14:paraId="42107BB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6679EB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6DC654C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9F3725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B76183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1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сообщения общего процесса</w:t>
            </w:r>
          </w:p>
          <w:p w14:paraId="5C8CFBE8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27A8D70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134D5ED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1A3D16C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4)</w:t>
            </w:r>
          </w:p>
          <w:p w14:paraId="349FCFF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кода в соответствии с Регламентом информационного взаимодействия</w:t>
            </w:r>
            <w:r w:rsidRPr="003342B8">
              <w:t>.</w:t>
            </w:r>
          </w:p>
          <w:p w14:paraId="71FA4AB6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3342B8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3342B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3342B8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3342B8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2A111E5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0E271FE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CB07B8A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9803E2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2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электронного документа (сведений)</w:t>
            </w:r>
          </w:p>
          <w:p w14:paraId="57DDB3CA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6F4720C0" w14:textId="0CBF563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A51F50">
              <w:rPr>
                <w:noProof/>
              </w:rPr>
              <w:br/>
            </w:r>
            <w:r w:rsidRPr="003342B8">
              <w:rPr>
                <w:noProof/>
              </w:rPr>
              <w:t>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16C053D3" w14:textId="77777777" w:rsidR="00281A8B" w:rsidRPr="00A51F5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A51F5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A51F50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6B5C72A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1)</w:t>
            </w:r>
          </w:p>
          <w:p w14:paraId="54A883C8" w14:textId="0A46FDB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с реестром структур электронных документов и сведений</w:t>
            </w:r>
            <w:r w:rsidRPr="003342B8">
              <w:t>.</w:t>
            </w:r>
          </w:p>
          <w:p w14:paraId="5FD4722F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3342B8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3342B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3342B8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3342B8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3342B8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42D6FCE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077F7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DFFDAA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B74FF0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3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Идентификатор электронного документа (сведений)</w:t>
            </w:r>
          </w:p>
          <w:p w14:paraId="42699E9E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3342B8">
              <w:t>)</w:t>
            </w:r>
          </w:p>
        </w:tc>
        <w:tc>
          <w:tcPr>
            <w:tcW w:w="1230" w:type="pct"/>
          </w:tcPr>
          <w:p w14:paraId="68F6E7C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6326384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4C49A8C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3)</w:t>
            </w:r>
          </w:p>
          <w:p w14:paraId="40DBA6FD" w14:textId="607F83A8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3342B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3342B8">
              <w:rPr>
                <w:noProof/>
              </w:rPr>
              <w:t xml:space="preserve"> 9834-8</w:t>
            </w:r>
            <w:r w:rsidRPr="003342B8">
              <w:t>.</w:t>
            </w:r>
          </w:p>
          <w:p w14:paraId="45A21E90" w14:textId="77777777" w:rsidR="00281A8B" w:rsidRPr="003342B8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777B4E4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77E62B3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56F270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438E88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4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Идентификатор исходного электронного документа (сведений)</w:t>
            </w:r>
          </w:p>
          <w:p w14:paraId="063E14C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6AF1E6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72E6401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29BF6D9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90003)</w:t>
            </w:r>
          </w:p>
          <w:p w14:paraId="2FDC94B9" w14:textId="16EAB6C0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3342B8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3342B8">
              <w:rPr>
                <w:noProof/>
              </w:rPr>
              <w:t xml:space="preserve"> 9834-8</w:t>
            </w:r>
            <w:r w:rsidRPr="003342B8">
              <w:t>.</w:t>
            </w:r>
          </w:p>
          <w:p w14:paraId="3C4246A3" w14:textId="77777777" w:rsidR="00281A8B" w:rsidRPr="003342B8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559CB55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76560D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415B26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F6AF5C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1.5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Дата и время электронного документа (сведений)</w:t>
            </w:r>
          </w:p>
          <w:p w14:paraId="2562FE7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1C9507B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321677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3389E49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3342B8">
              <w:rPr>
                <w:noProof/>
              </w:rPr>
              <w:t>.00006)</w:t>
            </w:r>
          </w:p>
          <w:p w14:paraId="4C144C54" w14:textId="324A77AA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даты и времен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41C11592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064CFE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7404FD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451A51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1.6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языка</w:t>
            </w:r>
          </w:p>
          <w:p w14:paraId="6B0F7C73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4E1400">
              <w:t>(</w:t>
            </w:r>
            <w:r>
              <w:rPr>
                <w:noProof/>
                <w:lang w:val="en-US"/>
              </w:rPr>
              <w:t>csdo</w:t>
            </w:r>
            <w:r w:rsidRPr="004E1400">
              <w:rPr>
                <w:noProof/>
              </w:rPr>
              <w:t>:</w:t>
            </w:r>
            <w:proofErr w:type="gramEnd"/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E1400">
              <w:t>)</w:t>
            </w:r>
          </w:p>
        </w:tc>
        <w:tc>
          <w:tcPr>
            <w:tcW w:w="1230" w:type="pct"/>
          </w:tcPr>
          <w:p w14:paraId="4C263EB0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723FC9F7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1433F56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1)</w:t>
            </w:r>
          </w:p>
          <w:p w14:paraId="28594C67" w14:textId="6DDD8C46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Двухбуквенный код язык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3342B8">
              <w:rPr>
                <w:noProof/>
              </w:rPr>
              <w:t xml:space="preserve"> 639-1</w:t>
            </w:r>
            <w:r w:rsidRPr="003342B8">
              <w:t>.</w:t>
            </w:r>
          </w:p>
          <w:p w14:paraId="04D4CDCF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Шаблон: [</w:t>
            </w:r>
            <w:r>
              <w:rPr>
                <w:noProof/>
                <w:lang w:val="en-US"/>
              </w:rPr>
              <w:t>a</w:t>
            </w:r>
            <w:r w:rsidRPr="004E1400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4E1400">
              <w:rPr>
                <w:noProof/>
              </w:rPr>
              <w:t>]{2}</w:t>
            </w:r>
          </w:p>
        </w:tc>
        <w:tc>
          <w:tcPr>
            <w:tcW w:w="219" w:type="pct"/>
          </w:tcPr>
          <w:p w14:paraId="72E82F20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EE27A5" w14:paraId="59ED2696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689366C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страны</w:t>
            </w:r>
          </w:p>
          <w:p w14:paraId="18F9B516" w14:textId="77777777" w:rsidR="00281A8B" w:rsidRPr="004E1400" w:rsidRDefault="00281A8B" w:rsidP="00281A8B">
            <w:pPr>
              <w:pStyle w:val="afff4"/>
              <w:jc w:val="left"/>
            </w:pPr>
            <w:proofErr w:type="gramStart"/>
            <w:r w:rsidRPr="004E1400">
              <w:t>(</w:t>
            </w:r>
            <w:r>
              <w:rPr>
                <w:noProof/>
                <w:lang w:val="en-US"/>
              </w:rPr>
              <w:t>csdo</w:t>
            </w:r>
            <w:r w:rsidRPr="004E1400">
              <w:rPr>
                <w:noProof/>
              </w:rPr>
              <w:t>:</w:t>
            </w:r>
            <w:proofErr w:type="gramEnd"/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4E1400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4E1400">
              <w:t>)</w:t>
            </w:r>
          </w:p>
        </w:tc>
        <w:tc>
          <w:tcPr>
            <w:tcW w:w="1230" w:type="pct"/>
          </w:tcPr>
          <w:p w14:paraId="3EA4DD6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5CE1B5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.00162</w:t>
            </w:r>
          </w:p>
        </w:tc>
        <w:tc>
          <w:tcPr>
            <w:tcW w:w="1437" w:type="pct"/>
            <w:shd w:val="clear" w:color="auto" w:fill="auto"/>
          </w:tcPr>
          <w:p w14:paraId="5EFBECE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12)</w:t>
            </w:r>
          </w:p>
          <w:p w14:paraId="01BBAC3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17CA751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CFB25FD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A836F8" w14:paraId="44456D1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9EE33DC" w14:textId="77777777" w:rsidR="00281A8B" w:rsidRPr="005246E2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42488A4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73EE0D06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0E769EB6" w14:textId="675B394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77B36596" w14:textId="77777777" w:rsidR="00281A8B" w:rsidRPr="006443BF" w:rsidRDefault="00281A8B" w:rsidP="00281A8B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384D118C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7FA6EA9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4183A988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730BA33D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20825D63" w14:textId="77777777" w:rsidR="00281A8B" w:rsidRPr="006443BF" w:rsidRDefault="00281A8B" w:rsidP="00281A8B">
            <w:pPr>
              <w:pStyle w:val="afff4"/>
              <w:jc w:val="center"/>
            </w:pPr>
            <w:r w:rsidRPr="006443BF">
              <w:t>1</w:t>
            </w:r>
          </w:p>
        </w:tc>
      </w:tr>
      <w:tr w:rsidR="00281A8B" w:rsidRPr="00EE27A5" w14:paraId="132E071A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677DCA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3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ЕАЭС</w:t>
            </w:r>
          </w:p>
          <w:p w14:paraId="2F59F5AD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932A7F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1763935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62174E4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65)</w:t>
            </w:r>
          </w:p>
          <w:p w14:paraId="33241C45" w14:textId="31B0A578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3342B8">
              <w:rPr>
                <w:noProof/>
              </w:rPr>
              <w:t xml:space="preserve">ЕАЭС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на уровне 2, 4, 6, 8, 9 или 10 знаков</w:t>
            </w:r>
            <w:r w:rsidRPr="003342B8">
              <w:t>.</w:t>
            </w:r>
          </w:p>
          <w:p w14:paraId="0B5D484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3342B8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14AB8585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EE27A5" w14:paraId="1CDB8982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7D3245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4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Дополнительный код маркированного товара</w:t>
            </w:r>
          </w:p>
          <w:p w14:paraId="2A2725A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t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3ADB788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0AB306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126DA29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79)</w:t>
            </w:r>
          </w:p>
          <w:p w14:paraId="130317E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78B9CB3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AB6014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035CDEC9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21437868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D36F47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Заявитель</w:t>
            </w:r>
          </w:p>
          <w:p w14:paraId="304CD0C5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MApplica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DF1EC1D" w14:textId="38B38A22" w:rsidR="00281A8B" w:rsidRPr="003342B8" w:rsidRDefault="002B49A3" w:rsidP="002B49A3">
            <w:pPr>
              <w:pStyle w:val="afff4"/>
              <w:jc w:val="left"/>
            </w:pPr>
            <w:r>
              <w:rPr>
                <w:noProof/>
              </w:rPr>
              <w:t xml:space="preserve">лицо, представляющее сведения о характеристиках товара </w:t>
            </w:r>
          </w:p>
        </w:tc>
        <w:tc>
          <w:tcPr>
            <w:tcW w:w="706" w:type="pct"/>
            <w:shd w:val="clear" w:color="auto" w:fill="auto"/>
          </w:tcPr>
          <w:p w14:paraId="14FBC02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shd w:val="clear" w:color="auto" w:fill="auto"/>
          </w:tcPr>
          <w:p w14:paraId="19071A58" w14:textId="77777777" w:rsidR="00281A8B" w:rsidRPr="003342B8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408A5FB6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786965F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0F858FD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46EE29B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F8305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786295B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916D58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7C0AE85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9816B3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12)</w:t>
            </w:r>
          </w:p>
          <w:p w14:paraId="04FBDE3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4D88189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924B01F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B8D373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1EC319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D37BC82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479FB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идентификатор справочника (классификатора)</w:t>
            </w:r>
          </w:p>
          <w:p w14:paraId="2CC71D2D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6DB71E30" w14:textId="60C8B62C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50E0549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5ED8016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2357992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729BE3E7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61831A97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D9FEE7D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319FA05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38CBC2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1B2FC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5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23040E9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DB0FDCA" w14:textId="0F019E10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полное наименование хозяйствующего субъект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3A05120A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224</w:t>
            </w:r>
          </w:p>
        </w:tc>
        <w:tc>
          <w:tcPr>
            <w:tcW w:w="1437" w:type="pct"/>
            <w:shd w:val="clear" w:color="auto" w:fill="auto"/>
          </w:tcPr>
          <w:p w14:paraId="6F91D39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6)</w:t>
            </w:r>
          </w:p>
          <w:p w14:paraId="486F060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6647CB34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6B4B89B7" w14:textId="77777777" w:rsidR="00281A8B" w:rsidRPr="000C3264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акс. длина: 300</w:t>
            </w:r>
          </w:p>
        </w:tc>
        <w:tc>
          <w:tcPr>
            <w:tcW w:w="219" w:type="pct"/>
          </w:tcPr>
          <w:p w14:paraId="4BEF2D09" w14:textId="77777777" w:rsidR="00281A8B" w:rsidRPr="00C831F1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C831F1" w14:paraId="257504E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3D6FCE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B1E956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3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раткое наименование субъекта</w:t>
            </w:r>
          </w:p>
          <w:p w14:paraId="39516EE5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3342B8">
              <w:t>)</w:t>
            </w:r>
          </w:p>
        </w:tc>
        <w:tc>
          <w:tcPr>
            <w:tcW w:w="1230" w:type="pct"/>
          </w:tcPr>
          <w:p w14:paraId="04181B5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2BDD8B6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6D39F47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63645158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1A918E3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088C8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C03B64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4D9DCC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54A11D3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59A817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4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организационно-правовой формы</w:t>
            </w:r>
          </w:p>
          <w:p w14:paraId="236502A7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75238D6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6FF4358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06B6742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40)</w:t>
            </w:r>
          </w:p>
          <w:p w14:paraId="2092DC9A" w14:textId="0AECD7C5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3D25D10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D074D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1E8B7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8DF1D6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4F88CA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E379C09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669CAC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идентификатор справочника (классификатора)</w:t>
            </w:r>
          </w:p>
          <w:p w14:paraId="539609E4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3E064D90" w14:textId="4C198AC0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2DA7012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10A2573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5D4B8E7B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36A5FF7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19475373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05931FA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460F2D1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2790E7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92C5DE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5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Наименование организационно-правовой формы</w:t>
            </w:r>
          </w:p>
          <w:p w14:paraId="361AE74C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3342B8">
              <w:t>)</w:t>
            </w:r>
          </w:p>
        </w:tc>
        <w:tc>
          <w:tcPr>
            <w:tcW w:w="1230" w:type="pct"/>
          </w:tcPr>
          <w:p w14:paraId="41281591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9D0360A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03B5F9B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6)</w:t>
            </w:r>
          </w:p>
          <w:p w14:paraId="7739EAB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03EF989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9BDFF2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28F1246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15BE19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F4257E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F32EC65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6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Идентификатор хозяйствующего субъекта</w:t>
            </w:r>
          </w:p>
          <w:p w14:paraId="1FA3B05E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3342B8">
              <w:t>)</w:t>
            </w:r>
          </w:p>
        </w:tc>
        <w:tc>
          <w:tcPr>
            <w:tcW w:w="1230" w:type="pct"/>
          </w:tcPr>
          <w:p w14:paraId="65B1B92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E19C192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6D23F02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57)</w:t>
            </w:r>
          </w:p>
          <w:p w14:paraId="16C0FA96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045A0E0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DDA067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036620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52F5CC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E9398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A513E66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9D38BD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метод идентификации</w:t>
            </w:r>
          </w:p>
          <w:p w14:paraId="03A7DD0C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59D7BC19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4457E16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A6EE97B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58</w:t>
            </w:r>
            <w:r w:rsidRPr="003342B8">
              <w:t>)</w:t>
            </w:r>
          </w:p>
          <w:p w14:paraId="0C001550" w14:textId="18B87712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7A3E5AD3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038E077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506BED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ED33C2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7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Уникальный идентификационный таможенный номер</w:t>
            </w:r>
          </w:p>
          <w:p w14:paraId="78B88BE5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3342B8">
              <w:t>)</w:t>
            </w:r>
          </w:p>
        </w:tc>
        <w:tc>
          <w:tcPr>
            <w:tcW w:w="1230" w:type="pct"/>
          </w:tcPr>
          <w:p w14:paraId="5ADBD291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3E29E09D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679ABC00" w14:textId="77777777" w:rsidR="00281A8B" w:rsidRPr="003342B8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Unique‌Customs‌Number‌Id‌Type</w:t>
            </w:r>
            <w:r>
              <w:rPr>
                <w:noProof/>
                <w:lang w:val="en-US"/>
              </w:rPr>
              <w:t xml:space="preserve"> (M.SDT.00089)</w:t>
            </w:r>
          </w:p>
          <w:p w14:paraId="362B4B7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5FA79D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521A2C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66F369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AEBA5A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AC1141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C2C37C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2764B88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E077705" w14:textId="3B1E693F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5F6DD734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13E5BE4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25)</w:t>
            </w:r>
          </w:p>
          <w:p w14:paraId="6FC29D0F" w14:textId="77BCB791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3342B8">
              <w:t>.</w:t>
            </w:r>
          </w:p>
          <w:p w14:paraId="181049C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3EB1E8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DFFD71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31D0B7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D400EFA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D8B75F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5.9</w:t>
            </w:r>
            <w:r w:rsidRPr="003342B8">
              <w:t>.</w:t>
            </w:r>
            <w:r>
              <w:t> </w:t>
            </w:r>
            <w:r w:rsidRPr="003342B8">
              <w:rPr>
                <w:noProof/>
              </w:rPr>
              <w:t>Код причины постановки на учет</w:t>
            </w:r>
          </w:p>
          <w:p w14:paraId="5A3898AF" w14:textId="77777777" w:rsidR="00281A8B" w:rsidRPr="000C3264" w:rsidRDefault="00281A8B" w:rsidP="00281A8B">
            <w:pPr>
              <w:pStyle w:val="afff4"/>
              <w:jc w:val="left"/>
            </w:pPr>
            <w:r w:rsidRPr="003342B8">
              <w:t>(</w:t>
            </w:r>
            <w:r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3342B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342B8">
              <w:t>)</w:t>
            </w:r>
          </w:p>
        </w:tc>
        <w:tc>
          <w:tcPr>
            <w:tcW w:w="1230" w:type="pct"/>
          </w:tcPr>
          <w:p w14:paraId="48464E4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4C352E44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2F3CBCF2" w14:textId="77777777" w:rsidR="00281A8B" w:rsidRPr="003342B8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48296C6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782F7E41" w14:textId="77777777" w:rsidR="00281A8B" w:rsidRPr="003342B8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510B8C95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4AC43A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C4DBE2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D85BE6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6EE6717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99D0D8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91D89C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3D3C646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342B8">
              <w:rPr>
                <w:noProof/>
              </w:rPr>
              <w:t>.00064)</w:t>
            </w:r>
          </w:p>
          <w:p w14:paraId="50E5731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7D8D8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3149733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AC009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9F46B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D67EA2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468F1C62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40AE3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7B698E2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1B7EBA3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62)</w:t>
            </w:r>
          </w:p>
          <w:p w14:paraId="67BBBB28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кода в соответствии со справочником видов адресов</w:t>
            </w:r>
            <w:r w:rsidRPr="003342B8">
              <w:t>.</w:t>
            </w:r>
          </w:p>
          <w:p w14:paraId="2807D72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FD6DDE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0B806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897499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9D6CF1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0D47CB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2C14D4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6CBF4E2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25029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60E0E9C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2F74E3A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112)</w:t>
            </w:r>
          </w:p>
          <w:p w14:paraId="324ECAF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3342B8">
              <w:t>.</w:t>
            </w:r>
          </w:p>
          <w:p w14:paraId="13CD809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DCBA57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9743ED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EF797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132F2E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05E209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0FBD437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rFonts w:eastAsiaTheme="minorEastAsia"/>
                <w:noProof/>
              </w:rPr>
              <w:t>а</w:t>
            </w:r>
            <w:r w:rsidRPr="003342B8">
              <w:rPr>
                <w:rFonts w:eastAsiaTheme="minorEastAsia"/>
              </w:rPr>
              <w:t>)</w:t>
            </w:r>
            <w:r>
              <w:t> </w:t>
            </w:r>
            <w:r w:rsidRPr="003342B8">
              <w:rPr>
                <w:noProof/>
              </w:rPr>
              <w:t>идентификатор справочника (классификатора)</w:t>
            </w:r>
          </w:p>
          <w:p w14:paraId="6AD12D86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75CC67F6" w14:textId="1DDB2133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3342B8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DBD32FE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E5A0009" w14:textId="77777777" w:rsidR="00281A8B" w:rsidRPr="003342B8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1</w:t>
            </w:r>
            <w:r w:rsidRPr="003342B8">
              <w:t>)</w:t>
            </w:r>
          </w:p>
          <w:p w14:paraId="7DC010D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4C53E5F2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49A951E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FB7CE5A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7FAB9A7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9AB5F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94376A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C2AFDA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5.10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58515FC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D46861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23B51A3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75BBAD0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31)</w:t>
            </w:r>
          </w:p>
          <w:p w14:paraId="3BEA122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1DC8355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4B43C0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16EB89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1EAE3E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50E65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BA1C39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7D8666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53DE016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E94AF4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3EED276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2B0CFC6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2C3AA89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6161BDA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DB4CC7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C14B83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4702BE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34EB6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38B9C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33AA59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7BF0279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2C98FD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14F6027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3CCA7AC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3ED530C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13BD589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1FCCDA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A6A8B5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865C28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50DF3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90E1F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43A24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758EF71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A9D67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76966EF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042C201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2BD735AC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7A32C6D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044C7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4F6BAB7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428EF7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E4191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A3911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015A3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4FEE174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BFF632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0F8B5B4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03AA9A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158B8892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25030A4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0AF0DD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6B2606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D8D0E8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17869D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3808E3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DC56D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20FBE4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7DE3F3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A9ED2B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4A06B6F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342B8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55)</w:t>
            </w:r>
          </w:p>
          <w:p w14:paraId="7EA6A8B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5AA3D6D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A75C5E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33619EA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C98D96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73603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03F95C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261745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1FB91C4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7E8E3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1226CD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0B6F31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3)</w:t>
            </w:r>
          </w:p>
          <w:p w14:paraId="0598718E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444910E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21A5BB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083D8EB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FC6F40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ED8EC8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F5F18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03F614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7A845C5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D6D370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467A501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D60865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2)</w:t>
            </w:r>
          </w:p>
          <w:p w14:paraId="5B0E593F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5082B51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169AF6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E7A2AC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466AE9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8C4FB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DAE88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17AD6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7B6530B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40BFCC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0AED65F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506E72F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06)</w:t>
            </w:r>
          </w:p>
          <w:p w14:paraId="383CBE87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0D660A4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1EA3FE7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2E2934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244C50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3466B4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F8ECB0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440EA60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042B05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17F3157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638A537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342B8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342B8">
              <w:rPr>
                <w:noProof/>
              </w:rPr>
              <w:t>.00092)</w:t>
            </w:r>
          </w:p>
          <w:p w14:paraId="4CB1B3AB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Нормализованная строка символов</w:t>
            </w:r>
            <w:r w:rsidRPr="003342B8">
              <w:t>.</w:t>
            </w:r>
          </w:p>
          <w:p w14:paraId="584693C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69FAE9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6F93E94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B419F6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939BB2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CD9A4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48A3E70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2E33749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1CCBE6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56B0D81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342B8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3342B8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342B8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342B8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342B8">
              <w:rPr>
                <w:noProof/>
              </w:rPr>
              <w:t>.00003)</w:t>
            </w:r>
          </w:p>
          <w:p w14:paraId="595FF65A" w14:textId="77777777" w:rsidR="00281A8B" w:rsidRPr="003342B8" w:rsidRDefault="00281A8B" w:rsidP="00281A8B">
            <w:pPr>
              <w:pStyle w:val="afff4"/>
              <w:jc w:val="left"/>
            </w:pPr>
            <w:r w:rsidRPr="003342B8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17AB36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413286A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F8C3D1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10176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E5DF2C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05369C0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0C57B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38DD08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3285F56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582558BF" w14:textId="7A956E2D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связи</w:t>
            </w:r>
            <w:r w:rsidRPr="00281A8B">
              <w:t>.</w:t>
            </w:r>
          </w:p>
          <w:p w14:paraId="2BCA84C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54CDF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76F3AE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B565F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64A85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29B964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E11F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5877AA1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C5333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54A65F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1235F22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A966DB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7FCB82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30784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F83B8D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F4144A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AAE8C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6B1FB4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501C7D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05C0594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54ED87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7CD2C43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3CBF39C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0F18EE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A7AB36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6040349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1A2DEF47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5CC94DE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5F33D3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F8047B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074BFE1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95E89B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0AD5625C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72B1E17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C2E3AD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4930AF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7818718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06108E1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31BE270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окупатель</w:t>
            </w:r>
          </w:p>
          <w:p w14:paraId="66EC1367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Buy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9B14AC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б участнике оборота товаров, являющимся покупателем</w:t>
            </w:r>
          </w:p>
        </w:tc>
        <w:tc>
          <w:tcPr>
            <w:tcW w:w="706" w:type="pct"/>
            <w:shd w:val="clear" w:color="auto" w:fill="auto"/>
          </w:tcPr>
          <w:p w14:paraId="718EB7D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54</w:t>
            </w:r>
          </w:p>
        </w:tc>
        <w:tc>
          <w:tcPr>
            <w:tcW w:w="1437" w:type="pct"/>
            <w:shd w:val="clear" w:color="auto" w:fill="auto"/>
          </w:tcPr>
          <w:p w14:paraId="0B3097FE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243A4B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5813F313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5DCFB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59E659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8AB76F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44FFD55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5A8753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4AA5E6E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997BB3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2CF595D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6481BAF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FEF2EA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0DB27A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9B9B5B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47C5E95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24549B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4729547C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79AE793" w14:textId="51B0AD9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CB2B3AB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EA3629D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3D0B036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A8EE64D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07260E4A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9FED917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B5E9AC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28C81B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35919B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6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7C3CE30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6DDE04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48F0E25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5C27534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6BB2D5C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6C057B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F0C27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3E624785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D0C36A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7656A03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8A0D02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3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раткое наименование субъекта</w:t>
            </w:r>
          </w:p>
          <w:p w14:paraId="7C5D500F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22D559F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6DEA3991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4DAF56C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AA0E7B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9E6F02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983F1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AB857C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785AAE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899518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DA607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организационно-правовой формы</w:t>
            </w:r>
          </w:p>
          <w:p w14:paraId="00B4AC8D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2E4C4A7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FD21F6F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7B0CC6F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343AE261" w14:textId="557CF0C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со справочником (классификатором), идентификатор которого определен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атрибуте «Идентификатор справочника (классификатора)»</w:t>
            </w:r>
            <w:r w:rsidRPr="00281A8B">
              <w:t>.</w:t>
            </w:r>
          </w:p>
          <w:p w14:paraId="520B707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BE74FA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3E807F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39B45C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DFB220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655883D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A58656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1C36E0B5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05753C1" w14:textId="020002ED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134B7FB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E82D9BF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0CE85A2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8D6E42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76FC8F0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207E2F9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3DAC767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6D166B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A5D8E5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Наименование организационно-правовой формы</w:t>
            </w:r>
          </w:p>
          <w:p w14:paraId="222B3524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6EA2781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69E7397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669576E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0EFF7DD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A8B9FF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98467B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478B14D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DA282C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C4AA48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6979AD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6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Идентификатор хозяйствующего субъекта</w:t>
            </w:r>
          </w:p>
          <w:p w14:paraId="311B762E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0591A15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3EE7969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558A099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7)</w:t>
            </w:r>
          </w:p>
          <w:p w14:paraId="2B9E7F5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A87B06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288298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CAEEC0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EB3D16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80781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18BFC18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2531A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метод идентификации</w:t>
            </w:r>
          </w:p>
          <w:p w14:paraId="592F9541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17DB143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1E06183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ADC4E72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8</w:t>
            </w:r>
            <w:r w:rsidRPr="00281A8B">
              <w:t>)</w:t>
            </w:r>
          </w:p>
          <w:p w14:paraId="20BA6267" w14:textId="11EE4A8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295DCDFB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257B6B7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3743CB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D4B424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7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Уникальный идентификационный таможенный номер</w:t>
            </w:r>
          </w:p>
          <w:p w14:paraId="0B3B78CA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039597A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1CE8ADD4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256159A9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Unique‌Customs‌Number‌Id‌Type</w:t>
            </w:r>
            <w:r>
              <w:rPr>
                <w:noProof/>
                <w:lang w:val="en-US"/>
              </w:rPr>
              <w:t xml:space="preserve"> (M.SDT.00089)</w:t>
            </w:r>
          </w:p>
          <w:p w14:paraId="22B9725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F64A4E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316692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DCD3BC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511691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AD62E6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5BE5F5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035D2CA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85FF05" w14:textId="352CC78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37953730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7272F42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25)</w:t>
            </w:r>
          </w:p>
          <w:p w14:paraId="3F0D02C3" w14:textId="7DACD189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81A8B">
              <w:t>.</w:t>
            </w:r>
          </w:p>
          <w:p w14:paraId="712FCC1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1B501E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817688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4ED3F1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FA839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96C33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6.9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причины постановки на учет</w:t>
            </w:r>
          </w:p>
          <w:p w14:paraId="42CD12BE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5054C81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F8D9FC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57378BAE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08F66BC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709080E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72AE5484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FE42F4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C9B42C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B5DC72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47AEDEF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AAD815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0D4833B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25F3A02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64)</w:t>
            </w:r>
          </w:p>
          <w:p w14:paraId="0E54FC3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D5CE5A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5955129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FF6CCB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A18C0C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2A9726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6995E16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F4470A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77562DA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402397B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2)</w:t>
            </w:r>
          </w:p>
          <w:p w14:paraId="30806581" w14:textId="2078DC73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адресов</w:t>
            </w:r>
            <w:r w:rsidRPr="00281A8B">
              <w:t>.</w:t>
            </w:r>
          </w:p>
          <w:p w14:paraId="48C2E2C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782A8C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A910AB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43C06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B69A8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B52C99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20C879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35B973C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9AA82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1631C65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0E93FB1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5E13526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264D1F1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7AEC83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B4C01D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39AC0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88861C1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1AF63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1C6472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5481B10A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0E71A7E6" w14:textId="69EF681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942DF2C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57872CD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08D8F7D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6A7E27F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71A8E63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795DCFE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7FE12C4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DF09CC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2BA82A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833727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6.10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48BB671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6DF2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0D001E3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892EC0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1)</w:t>
            </w:r>
          </w:p>
          <w:p w14:paraId="1775CB8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D0D744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8327BC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33C3F6D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732ECE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C6CBD5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2A998A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F53742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6F9CACE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8A1E99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268A3CD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204BC8F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16685CB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CB9441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A7663B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ADBA41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8C248F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B859D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65BCF8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B35EF1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1F235A3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A47F32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2547E17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51A1FC0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4E4DA7C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42A48F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53E3D7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FC8E33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917270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751EB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28322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9194D6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2ABA26B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26C9905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5B371A6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6BFD979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7AAE884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4AFCE3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786B82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6543F8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688BC4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8419F8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9198F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4A5377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614E530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D4429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2E0B1E7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B9C173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2E327E7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22AF9D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5BFA00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36BB84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E74A5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6AAE24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4B6ACE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F1328B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7D0D499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CE368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5F0D88F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254C5BF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7D71540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FB21C1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EED509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139726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DDFE09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B1AB7E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0EE94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617E4A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3DAC3D7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3BF447E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2BB3611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1BA004C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64E4D95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A734A5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3F7634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4A8E18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B8957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B8BD4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A42294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73581F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6AC8F63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A9B83DD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7B1E78F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B12B69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77F31D8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4C00AF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670D689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E2F97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0F464C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EE2000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27598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3A2026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3943276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4A4E5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1DAB34F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4C1CDD9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06)</w:t>
            </w:r>
          </w:p>
          <w:p w14:paraId="0A6F057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0306A0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3C5FC424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E42040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CA2B7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8F3190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114DBD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7843ACC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749873F" w14:textId="57ADF40E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номер абонентского ящик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3AD6541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4B64551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6321145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71553C7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583B9F6E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02602A43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C831F1" w14:paraId="7D5B8D6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5A0BF5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2D9F5D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6.11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нтактн</w:t>
            </w:r>
            <w:r w:rsidRPr="008919E9">
              <w:rPr>
                <w:noProof/>
                <w:lang w:val="en-US"/>
              </w:rPr>
              <w:t>ый реквизит</w:t>
            </w:r>
          </w:p>
          <w:p w14:paraId="7EB9865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E63586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4442D95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36957AC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03)</w:t>
            </w:r>
          </w:p>
          <w:p w14:paraId="1F931ED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A13316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6C86A75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C4C260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05B6ED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EB85D4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61DFAD4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D07955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06F94A4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24A3628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2B08B67B" w14:textId="4778937A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связи</w:t>
            </w:r>
            <w:r w:rsidRPr="00281A8B">
              <w:t>.</w:t>
            </w:r>
          </w:p>
          <w:p w14:paraId="084D5EC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B3AE1A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CF05F5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7D8320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CE451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83D5BB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F39B6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709E5D77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674994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4228831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27391A5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4B3418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BE6E44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3CFCBF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5D06C5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2833DF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C02E3E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5EE97D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D45164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3E73D07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C126EE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6A357AC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20B4A6B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4D6CCD0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202DD8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22FAAA7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56B5AB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3330588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FED551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EE6592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75F813F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924191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08E47AE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404CA692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579F0C0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0B9D2BF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27AD01F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155D9633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0C06AE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родавец товара</w:t>
            </w:r>
          </w:p>
          <w:p w14:paraId="50D16360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Sell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BDE3CB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б участнике оборота, являющимся продавцом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67CBB5A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7</w:t>
            </w:r>
          </w:p>
        </w:tc>
        <w:tc>
          <w:tcPr>
            <w:tcW w:w="1437" w:type="pct"/>
            <w:shd w:val="clear" w:color="auto" w:fill="auto"/>
          </w:tcPr>
          <w:p w14:paraId="0D03E571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985CE8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D501C61" w14:textId="77777777" w:rsidR="00281A8B" w:rsidRPr="00EE27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2313AC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257D7A7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EF8F33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6F966A4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877161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0B96EEC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38534FB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6F24F56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77E6F11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1BBF19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84C89E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5A7B76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34F570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0B8BAE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29E71B5E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211AAC2" w14:textId="77BE99B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AD0A481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1439C0A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9C607C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D25E09F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2127007E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04A953F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6943749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B53FC4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01E5A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7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73D49B9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E622B8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72D9A8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0B8D68B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4AF6CEC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9679F2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75091F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8FCE75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73B649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BDD382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BFDB7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3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раткое наименование субъекта</w:t>
            </w:r>
          </w:p>
          <w:p w14:paraId="6B53B0B5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04AF045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49466FB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2E38D83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5CA63F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069828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C1245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5E9B4F3B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D5F68B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C8E2296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3D19D6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организационно-правовой формы</w:t>
            </w:r>
          </w:p>
          <w:p w14:paraId="5B9021C7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436CB35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3C283D70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6EC9B3B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4AFFB4D7" w14:textId="59BD0E1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 xml:space="preserve">со справочником (классификатором), идентификатор которого определен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атрибуте «Идентификатор справочника (классификатора)»</w:t>
            </w:r>
            <w:r w:rsidRPr="00281A8B">
              <w:t>.</w:t>
            </w:r>
          </w:p>
          <w:p w14:paraId="4EC97BA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2990CC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48B4192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8C239A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041E74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53BAEF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637389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7F83DE69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00F85A42" w14:textId="661BFEFC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52AB500C" w14:textId="77777777" w:rsidR="00281A8B" w:rsidRPr="003B02EE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12AAD70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D4C4EC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377A8EC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0098442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C7B142F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444CA8F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E29796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82258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Наименование организационно-правовой формы</w:t>
            </w:r>
          </w:p>
          <w:p w14:paraId="58A2688C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</w:tcPr>
          <w:p w14:paraId="6991B65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60C647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7477330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1BED487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900FA2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58A9C7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21A14E7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CEA503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BF9DA6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B3B70E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6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Идентификатор хозяйствующего субъекта</w:t>
            </w:r>
          </w:p>
          <w:p w14:paraId="42669067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73BE946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714F730D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0FFDB8E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7)</w:t>
            </w:r>
          </w:p>
          <w:p w14:paraId="13AA4CA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74B965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9D40C4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6E7FD3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2B1817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1540E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E66AFDD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7566A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метод идентификации</w:t>
            </w:r>
          </w:p>
          <w:p w14:paraId="06EF3B48" w14:textId="77777777" w:rsidR="00281A8B" w:rsidRPr="001F2A93" w:rsidRDefault="00281A8B" w:rsidP="00281A8B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2C1F83F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065D607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74B0F1F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8</w:t>
            </w:r>
            <w:r w:rsidRPr="00281A8B">
              <w:t>)</w:t>
            </w:r>
          </w:p>
          <w:p w14:paraId="258FFA32" w14:textId="4BED1E7D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1F7E1327" w14:textId="77777777" w:rsidR="00281A8B" w:rsidRPr="003B02EE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7F90B91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EC11C02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15C47C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7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Уникальный идентификационный таможенный номер</w:t>
            </w:r>
          </w:p>
          <w:p w14:paraId="0C3A68F9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</w:tcPr>
          <w:p w14:paraId="37D9DD7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3C12033C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1A12E8F2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Unique‌Customs‌Number‌Id‌Type</w:t>
            </w:r>
            <w:r>
              <w:rPr>
                <w:noProof/>
                <w:lang w:val="en-US"/>
              </w:rPr>
              <w:t xml:space="preserve"> (M.SDT.00089)</w:t>
            </w:r>
          </w:p>
          <w:p w14:paraId="627F3EB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695D22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AC6D5F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DECC6BA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3379D5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E199A5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744017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36F8C25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0445F79" w14:textId="44D21E9C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5A0F4C98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17FA406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25)</w:t>
            </w:r>
          </w:p>
          <w:p w14:paraId="7686A2AF" w14:textId="62B776C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81A8B">
              <w:t>.</w:t>
            </w:r>
          </w:p>
          <w:p w14:paraId="261C14E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E5AA92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718F339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077724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79AC41A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762029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7.9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причины постановки на учет</w:t>
            </w:r>
          </w:p>
          <w:p w14:paraId="56096EE2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42EFB7C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0169574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41463BC6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3E6FF3D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67EB8841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51D7021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738187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1683D2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6FDCFF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621FFA5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FD2C91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47A7FFB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7A8C923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64)</w:t>
            </w:r>
          </w:p>
          <w:p w14:paraId="7DD2B74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17CEE51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49A3C1A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E0EACE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40AD0B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DF6A17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399C9ADC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EDBAD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0625D0E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73CBFEF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2)</w:t>
            </w:r>
          </w:p>
          <w:p w14:paraId="74021E47" w14:textId="2A21C0B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адресов</w:t>
            </w:r>
            <w:r w:rsidRPr="00281A8B">
              <w:t>.</w:t>
            </w:r>
          </w:p>
          <w:p w14:paraId="1050791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412A9C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10C8DA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BEBD5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48BFB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3EEC09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95F522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18DF47DC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8D48469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1BE8808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1982A8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05A3D18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78A953F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130758F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686BB1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5D8E4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D2790A8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E5619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7DD883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18BE8B55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0F3F2F3" w14:textId="33539FA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9BC4187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162A851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78400A1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BD0B6B4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20FDEBD6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84D3F6B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22B847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9C37B2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586A4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9F2CB5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7.10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72707BE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04D89D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19AE810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5698EE04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1)</w:t>
            </w:r>
          </w:p>
          <w:p w14:paraId="43EFEEB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6A4AA9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631DFE3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266F0AA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297081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86D4B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19ACBB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A85180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1EF7660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412488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1C75340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575A4B0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DFD653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D21041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6A6ABA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14734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BE7B36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71E350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CE4D26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168FEE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7408C2C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264A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4B07DF6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0812C29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2BF257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A0C480E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434F90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F43823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AABBF8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2D94E9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A8626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7D3CCB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5360F39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96D349B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7D87EED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62E32B8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4009266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A13AAF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91B1C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5CD03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253098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9E005DE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24E15B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8A35E3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1E61B32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521C258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1B297D24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21B2996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BB30D2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F0BA49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B653DA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9BBBD1D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98FC72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A173F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AEA57C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B35EB4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1E8F93A7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20427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1A3809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3887F54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2D9338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19BA01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A5A1D9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E2F59AA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3CD7E3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BD8929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E7B854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B44B3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26B6115D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1C4DFD9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8CC511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015091B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0AF3CF1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65C472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D225F1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0AA62B0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AD03D7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D6EDEB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161EB5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48D530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1CB7DE4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4D751B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63669FF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731483D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75122A7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4F3F7F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E7C856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A160BD1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2993CC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1D4129E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DB1D4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3FFEE0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7C5AB72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F31AA7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6F645EF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789CAA4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06)</w:t>
            </w:r>
          </w:p>
          <w:p w14:paraId="2D3D89F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CE27B4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07A1507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3B0A9C9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BBE4E3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ECAF08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A7ABB3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116C379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9C9DA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3659D42F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2F2DDCE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0D813F6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269001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13577B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B3F00B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D9476C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126D9ED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A8316F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4215C31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7EA72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5827DEA8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0C95A80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03)</w:t>
            </w:r>
          </w:p>
          <w:p w14:paraId="645AE11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D7A081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7814D23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39D7AC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B7BC68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67C4FF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A1544B3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F94BD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2DE3AA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327D45E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0AEF86F6" w14:textId="6BE9D7A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видов связи</w:t>
            </w:r>
            <w:r w:rsidRPr="00281A8B">
              <w:t>.</w:t>
            </w:r>
          </w:p>
          <w:p w14:paraId="22194F41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0239D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070F28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1766D7F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1D1C2D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72CFFA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457CCE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075CBF38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C20802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55E0B2C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283763F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7003F0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21ECD5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2B86FE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8AAB177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8913EA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F778E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8A461B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545363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6B3DD78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E8290C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31F87B8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24A8D3F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7BD7D13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1811C5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71282F4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2DA9DD0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0A893BE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71DF9E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4087C8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7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149DA1E2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E580AF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12AA1BA6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22F3687A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6EFBDA7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EFA3398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6F9A38F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EE27A5" w14:paraId="771C4F71" w14:textId="77777777" w:rsidTr="00281A8B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4DCB8EF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8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Описание характеристик товара</w:t>
            </w:r>
          </w:p>
          <w:p w14:paraId="153789B9" w14:textId="77777777" w:rsidR="00281A8B" w:rsidRPr="00A050FC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oods‌Characteristic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EAB2D57" w14:textId="050433D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сведения об описан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 характеристиках товара</w:t>
            </w:r>
          </w:p>
        </w:tc>
        <w:tc>
          <w:tcPr>
            <w:tcW w:w="706" w:type="pct"/>
            <w:shd w:val="clear" w:color="auto" w:fill="auto"/>
          </w:tcPr>
          <w:p w14:paraId="57F71FBF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4E1400">
              <w:rPr>
                <w:noProof/>
              </w:rPr>
              <w:t>.00820</w:t>
            </w:r>
          </w:p>
        </w:tc>
        <w:tc>
          <w:tcPr>
            <w:tcW w:w="1437" w:type="pct"/>
            <w:shd w:val="clear" w:color="auto" w:fill="auto"/>
          </w:tcPr>
          <w:p w14:paraId="3E89C49E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Characteristic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819)</w:t>
            </w:r>
          </w:p>
          <w:p w14:paraId="4648C04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0047C2A" w14:textId="6BA04435" w:rsidR="00281A8B" w:rsidRPr="00EE27A5" w:rsidRDefault="00D92F64" w:rsidP="00281A8B">
            <w:pPr>
              <w:pStyle w:val="afff4"/>
              <w:jc w:val="center"/>
              <w:rPr>
                <w:lang w:val="en-US"/>
              </w:rPr>
            </w:pPr>
            <w:r w:rsidRPr="004E1400">
              <w:rPr>
                <w:noProof/>
              </w:rPr>
              <w:t>1</w:t>
            </w:r>
            <w:r w:rsidR="00281A8B" w:rsidRPr="004E1400">
              <w:rPr>
                <w:noProof/>
              </w:rPr>
              <w:t>.</w:t>
            </w:r>
            <w:r w:rsidR="00281A8B">
              <w:rPr>
                <w:noProof/>
                <w:lang w:val="en-US"/>
              </w:rPr>
              <w:t>.*</w:t>
            </w:r>
          </w:p>
        </w:tc>
      </w:tr>
      <w:tr w:rsidR="00281A8B" w:rsidRPr="00C831F1" w14:paraId="19A64F5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420896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F43144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Производитель</w:t>
            </w:r>
          </w:p>
          <w:p w14:paraId="0B6E7B1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nufacturer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874957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 производителе товаров, подлежащих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B95EE7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6</w:t>
            </w:r>
          </w:p>
        </w:tc>
        <w:tc>
          <w:tcPr>
            <w:tcW w:w="1437" w:type="pct"/>
            <w:shd w:val="clear" w:color="auto" w:fill="auto"/>
          </w:tcPr>
          <w:p w14:paraId="61E9F99C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6819C03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EF0096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7C6215C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3EDE6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2E5E8E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925ED6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7F11FE7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5CA20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2CBFDACE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5739CD9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5F9172B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69EA0A2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2936A4E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2E69BE6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9E9DB7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B95475B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DF7A2D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205EDD9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72681AD5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1EDA5EEF" w14:textId="0D4460F2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A78AC8C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28059C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5100850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BFD1D31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58558FA1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574017B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6FC5195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9BA2C6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46C4C8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3F82A8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8.1.2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убъекта</w:t>
            </w:r>
          </w:p>
          <w:p w14:paraId="2284A9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66B5EF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7028459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54035DDE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2034F29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2A4AE4F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63DCED7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5C34C70D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FF1B4C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6ABDE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5034A7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A4C76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3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раткое наименование субъекта</w:t>
            </w:r>
          </w:p>
          <w:p w14:paraId="625B5FC4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6675D58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518D17B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2CD2F35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3CE04C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1994A2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0BDFB6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36189D6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FB9B99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6B10E8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1885CB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75AA1D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организационно-правовой формы</w:t>
            </w:r>
          </w:p>
          <w:p w14:paraId="2B008802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4E6E7DB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7FD95F71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512F785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2527CED0" w14:textId="1347E81A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0335C00F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159F4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88CE1A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6CD11FB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12456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EFD4F05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CD3B0C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A5F191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3D52907A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237D5B3C" w14:textId="489FEC29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B21C825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A07E185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1B63A05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80B9268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4EFC8755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8E0A2C4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5E83BA7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DBA28D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9BC871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09804F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Наименование организационно-правовой формы</w:t>
            </w:r>
          </w:p>
          <w:p w14:paraId="5302DEEE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302F259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1BC185C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6A368D3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6)</w:t>
            </w:r>
          </w:p>
          <w:p w14:paraId="49D47A5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765D25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842333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3EB2701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963674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E94337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687B28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D8AB6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6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Идентификатор хозяйствующего субъекта</w:t>
            </w:r>
          </w:p>
          <w:p w14:paraId="09345767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3809BAE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мер (код) записи по реестру (регистру), присвоенный 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853D109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89</w:t>
            </w:r>
          </w:p>
        </w:tc>
        <w:tc>
          <w:tcPr>
            <w:tcW w:w="1437" w:type="pct"/>
            <w:shd w:val="clear" w:color="auto" w:fill="auto"/>
          </w:tcPr>
          <w:p w14:paraId="72872B0C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7)</w:t>
            </w:r>
          </w:p>
          <w:p w14:paraId="468B50F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9ADD2E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C8079C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7CB9D6D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73B155C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57D818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ADF127A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D4A484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7AB83FC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метод идентификации</w:t>
            </w:r>
          </w:p>
          <w:p w14:paraId="0972CD39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kind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1437ABCC" w14:textId="77777777" w:rsidR="00281A8B" w:rsidRPr="00B53DF3" w:rsidRDefault="00281A8B" w:rsidP="00281A8B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36C66B6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513346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58</w:t>
            </w:r>
            <w:r w:rsidRPr="00281A8B">
              <w:t>)</w:t>
            </w:r>
          </w:p>
          <w:p w14:paraId="7CCDE8B2" w14:textId="6DC06DC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0264E4FC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C831F1" w14:paraId="1EC098C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535E43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F8189E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794D82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7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Уникальный идентификационный таможенный номер</w:t>
            </w:r>
          </w:p>
          <w:p w14:paraId="443563ED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4F475C6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7FB1BFEC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611CCA6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qu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ustom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89)</w:t>
            </w:r>
          </w:p>
          <w:p w14:paraId="288CB8A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994376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61E63BB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56E4B355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7BD4665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DB1B60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A1ED9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02362D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налогоплательщика</w:t>
            </w:r>
          </w:p>
          <w:p w14:paraId="5892939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A33D887" w14:textId="3A33BC02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субъект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02066506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4A5E509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25)</w:t>
            </w:r>
          </w:p>
          <w:p w14:paraId="1F45F67E" w14:textId="0A3FFEA1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идентификатор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281A8B">
              <w:t>.</w:t>
            </w:r>
          </w:p>
          <w:p w14:paraId="5A0DF72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4CF2932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A6C4C6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04F0C2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342652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52EBE64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D4AD18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1.9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причины постановки на учет</w:t>
            </w:r>
          </w:p>
          <w:p w14:paraId="2A5501A9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1A2D6D2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5BC1A3A5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2EAFE46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gistr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Reas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0)</w:t>
            </w:r>
          </w:p>
          <w:p w14:paraId="2CDA401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BD9E28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9}</w:t>
            </w:r>
          </w:p>
        </w:tc>
        <w:tc>
          <w:tcPr>
            <w:tcW w:w="219" w:type="pct"/>
          </w:tcPr>
          <w:p w14:paraId="00D396DB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742D66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392F22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761161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29857B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Адрес</w:t>
            </w:r>
          </w:p>
          <w:p w14:paraId="496A545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F3231F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13B2EE6D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5271997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64)</w:t>
            </w:r>
          </w:p>
          <w:p w14:paraId="6B18A00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AC0F34F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D65741" w14:paraId="31C1CE9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A28B3F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8CF68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DB67AC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425134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4D60F31D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B5B9074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22C181B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749A1F9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2)</w:t>
            </w:r>
          </w:p>
          <w:p w14:paraId="57BA18E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кода в соответствии со справочником видов адресов</w:t>
            </w:r>
            <w:r w:rsidRPr="00281A8B">
              <w:t>.</w:t>
            </w:r>
          </w:p>
          <w:p w14:paraId="195B23BA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876521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E37123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2BBECE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1F938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D6B9AFB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254941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7813A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4A980EF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68222BF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097BC22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BD3C73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368EE85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23743D94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3D6B26CA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191CC36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E7CF5E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AF23C10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F724E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94F8BC2" w14:textId="77777777" w:rsidR="00281A8B" w:rsidRDefault="00281A8B" w:rsidP="00281A8B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</w:tcBorders>
          </w:tcPr>
          <w:p w14:paraId="0BB1632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2F358232" w14:textId="77777777" w:rsidR="00281A8B" w:rsidRPr="009131E8" w:rsidRDefault="00281A8B" w:rsidP="00281A8B">
            <w:pPr>
              <w:pStyle w:val="afff4"/>
              <w:jc w:val="left"/>
            </w:pPr>
            <w:r w:rsidRPr="009131E8">
              <w:t>(</w:t>
            </w:r>
            <w:r>
              <w:t>атрибут</w:t>
            </w:r>
            <w:r w:rsidRPr="009131E8">
              <w:t xml:space="preserve"> </w:t>
            </w:r>
            <w:r>
              <w:rPr>
                <w:noProof/>
              </w:rPr>
              <w:t>code‌List‌Id</w:t>
            </w:r>
            <w:r w:rsidRPr="009131E8">
              <w:t>)</w:t>
            </w:r>
          </w:p>
        </w:tc>
        <w:tc>
          <w:tcPr>
            <w:tcW w:w="1230" w:type="pct"/>
            <w:shd w:val="clear" w:color="auto" w:fill="auto"/>
          </w:tcPr>
          <w:p w14:paraId="32D08664" w14:textId="541814B8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04C07616" w14:textId="77777777" w:rsidR="00281A8B" w:rsidRPr="004E1400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67ECF9B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9EF4E3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C978252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3B6F596F" w14:textId="77777777" w:rsidR="00281A8B" w:rsidRPr="004E1400" w:rsidRDefault="00281A8B" w:rsidP="00281A8B">
            <w:pPr>
              <w:pStyle w:val="aff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39C6C267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1</w:t>
            </w:r>
          </w:p>
        </w:tc>
      </w:tr>
      <w:tr w:rsidR="00281A8B" w:rsidRPr="00D65741" w14:paraId="11BBFCB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814C63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5C697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473C5E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E3D43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*.3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д тер</w:t>
            </w:r>
            <w:r w:rsidRPr="006443BF">
              <w:rPr>
                <w:noProof/>
                <w:lang w:val="en-US"/>
              </w:rPr>
              <w:t>ритории</w:t>
            </w:r>
          </w:p>
          <w:p w14:paraId="345020D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1078A4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1950A0E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4539B953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31)</w:t>
            </w:r>
          </w:p>
          <w:p w14:paraId="528790B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5C77953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0862B83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640099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2A82469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DB71E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4AE11F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F5445E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04CB71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0A18F19C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F991A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7654FB3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3537826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2D93175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EF24D19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084ADA5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D066CA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3420FC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2DACA1F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E88FB19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5E73D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55046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77978756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B2FE1D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46F872E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445C509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248DBBA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C64D1FA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2D85BA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1401A69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3A71B18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86412D8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233C23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AF4280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C97060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78CE6EF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82E2E7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1247792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5B00BB91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46288C0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C91E1E2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3936B0D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97EA44B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1F455031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6B471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374B1B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D3B477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ABF2F6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2389FA67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F580A8B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6F99817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6F097026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5820569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BA7CC2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4EFAF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33FD80DC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36EC10B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1221A3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455064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E9826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27FD92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5DBA5D7F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A1B10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4311E00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1FCBDE4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6B1C42E8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63F9FB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1DE01DF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7CFAA72B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CB800AB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48F15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5FD32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334CC3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4C26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7B7218DE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330F2B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67DCFA5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237C2EC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6E1C307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A7CDFDC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3A4DA75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565D84AF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3B2BD70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9FE8AD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52066F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19FE6C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424B08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5945248E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C9853B2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0ACFB40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5D3A144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182900A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80AA8C2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BF90D1E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2C790E71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0DDB09E7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BE4D015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40F735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C9D0C3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5AAD1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0DAF4CE9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9263C4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6AE3E52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43DC110B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06)</w:t>
            </w:r>
          </w:p>
          <w:p w14:paraId="6C86AC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58A6074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28A2EFEC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9E136E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7179C3D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FD1A846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3176A6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9A1836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043A58F1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72BF36" w14:textId="3ADFB37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номер абонентского ящика </w:t>
            </w:r>
            <w:r w:rsidR="004E1400">
              <w:rPr>
                <w:noProof/>
              </w:rPr>
              <w:br/>
            </w:r>
            <w:r w:rsidRPr="00281A8B">
              <w:rPr>
                <w:noProof/>
              </w:rPr>
              <w:t>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461E5428" w14:textId="77777777" w:rsidR="00281A8B" w:rsidRPr="004E1400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4E1400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4E1400">
              <w:rPr>
                <w:noProof/>
              </w:rPr>
              <w:t>.00013</w:t>
            </w:r>
          </w:p>
        </w:tc>
        <w:tc>
          <w:tcPr>
            <w:tcW w:w="1437" w:type="pct"/>
            <w:shd w:val="clear" w:color="auto" w:fill="auto"/>
          </w:tcPr>
          <w:p w14:paraId="148F5EB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2)</w:t>
            </w:r>
          </w:p>
          <w:p w14:paraId="5B30962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1FE0912" w14:textId="77777777" w:rsidR="00281A8B" w:rsidRPr="00083505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ин. длина: 1</w:t>
            </w:r>
            <w:r w:rsidRPr="004E1400">
              <w:t>.</w:t>
            </w:r>
          </w:p>
          <w:p w14:paraId="39AEF7BE" w14:textId="77777777" w:rsidR="00281A8B" w:rsidRPr="00083505" w:rsidRDefault="00281A8B" w:rsidP="00281A8B">
            <w:pPr>
              <w:pStyle w:val="afff4"/>
              <w:jc w:val="left"/>
            </w:pPr>
            <w:r w:rsidRPr="004E1400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086305C6" w14:textId="77777777" w:rsidR="00281A8B" w:rsidRPr="004E1400" w:rsidRDefault="00281A8B" w:rsidP="00281A8B">
            <w:pPr>
              <w:pStyle w:val="afff4"/>
              <w:jc w:val="center"/>
            </w:pPr>
            <w:r w:rsidRPr="004E1400">
              <w:rPr>
                <w:noProof/>
              </w:rPr>
              <w:t>0..1</w:t>
            </w:r>
          </w:p>
        </w:tc>
      </w:tr>
      <w:tr w:rsidR="00281A8B" w:rsidRPr="00C831F1" w14:paraId="63261D0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004EC34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E6530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A0BAF4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4E1400">
              <w:rPr>
                <w:noProof/>
              </w:rPr>
              <w:t>8.1.11</w:t>
            </w:r>
            <w:r w:rsidRPr="004E1400">
              <w:t>.</w:t>
            </w:r>
            <w:r>
              <w:t> </w:t>
            </w:r>
            <w:r w:rsidRPr="004E1400">
              <w:rPr>
                <w:noProof/>
              </w:rPr>
              <w:t>Конта</w:t>
            </w:r>
            <w:r w:rsidRPr="006443BF">
              <w:rPr>
                <w:noProof/>
                <w:lang w:val="en-US"/>
              </w:rPr>
              <w:t>ктный реквизит</w:t>
            </w:r>
          </w:p>
          <w:p w14:paraId="5D4FDCB5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BD2E22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443A8FD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15AD024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03)</w:t>
            </w:r>
          </w:p>
          <w:p w14:paraId="293C0E3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FFB34D0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D65741" w14:paraId="160156B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8346CFC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E45D86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8C1E51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273F207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518BFE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86ADB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66C383D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75A6F0E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3)</w:t>
            </w:r>
          </w:p>
          <w:p w14:paraId="2074C78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кода в соответствии со справочником видов связи</w:t>
            </w:r>
            <w:r w:rsidRPr="00281A8B">
              <w:t>.</w:t>
            </w:r>
          </w:p>
          <w:p w14:paraId="3B175864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9A6BFB6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D155240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6785D5AD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69634E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2138E97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51F5DF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A523CA3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7FED14C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542EEC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33CF5C6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35199F6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55)</w:t>
            </w:r>
          </w:p>
          <w:p w14:paraId="3305428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6BD53404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D395F88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D12DBC4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751AB40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463482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FD3049D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64C0B9" w14:textId="77777777" w:rsidR="00281A8B" w:rsidRPr="003F6448" w:rsidRDefault="00281A8B" w:rsidP="00281A8B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D4229D6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2E4BCC29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CE41D6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4649EB50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1CD53A8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15)</w:t>
            </w:r>
          </w:p>
          <w:p w14:paraId="3B33E89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16E0F77" w14:textId="77777777" w:rsidR="00281A8B" w:rsidRPr="00083505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Мин. длина: 1</w:t>
            </w:r>
            <w:r w:rsidRPr="00281A8B">
              <w:t>.</w:t>
            </w:r>
          </w:p>
          <w:p w14:paraId="06542DB0" w14:textId="77777777" w:rsidR="00281A8B" w:rsidRPr="00083505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66696A2A" w14:textId="77777777" w:rsidR="00281A8B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4743455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7A8562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5BC3AA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26E1A0A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Global Location Number</w:t>
            </w:r>
          </w:p>
          <w:p w14:paraId="24E9BDD6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6248A2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281A8B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32D55BC7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E2EB80F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2157FE5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47C49F0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5D169AF3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4B8B87D2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AC77450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0C628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2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товара по ТН</w:t>
            </w:r>
            <w:r w:rsidRPr="008919E9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ВЭД</w:t>
            </w:r>
            <w:r w:rsidRPr="008919E9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ЕАЭС</w:t>
            </w:r>
          </w:p>
          <w:p w14:paraId="5D02535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3D445719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01CE24CA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5C66108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65)</w:t>
            </w:r>
          </w:p>
          <w:p w14:paraId="5294FF4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ЕАЭС на уровне 2, 4, 6, 8, 9 или 10 знаков</w:t>
            </w:r>
            <w:r w:rsidRPr="00281A8B">
              <w:t>.</w:t>
            </w:r>
          </w:p>
          <w:p w14:paraId="39116D41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6C992E21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5178042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2E6696B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C66F77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3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Trade Item Number</w:t>
            </w:r>
          </w:p>
          <w:p w14:paraId="352FDEDB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TI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885368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глобальный идентификационный номер торговой единицы</w:t>
            </w:r>
            <w:r w:rsidRPr="00F5015F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–</w:t>
            </w:r>
            <w:r w:rsidRPr="00F5015F"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цифровое значение</w:t>
            </w:r>
          </w:p>
        </w:tc>
        <w:tc>
          <w:tcPr>
            <w:tcW w:w="706" w:type="pct"/>
            <w:shd w:val="clear" w:color="auto" w:fill="auto"/>
          </w:tcPr>
          <w:p w14:paraId="79889627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5</w:t>
            </w:r>
          </w:p>
        </w:tc>
        <w:tc>
          <w:tcPr>
            <w:tcW w:w="1437" w:type="pct"/>
            <w:shd w:val="clear" w:color="auto" w:fill="auto"/>
          </w:tcPr>
          <w:p w14:paraId="07F54537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TINId‌Type</w:t>
            </w:r>
            <w:r>
              <w:rPr>
                <w:noProof/>
                <w:lang w:val="en-US"/>
              </w:rPr>
              <w:t xml:space="preserve"> (M.CT.SDT.00040)</w:t>
            </w:r>
          </w:p>
          <w:p w14:paraId="676D09F2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5D23873E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4}</w:t>
            </w:r>
          </w:p>
        </w:tc>
        <w:tc>
          <w:tcPr>
            <w:tcW w:w="219" w:type="pct"/>
          </w:tcPr>
          <w:p w14:paraId="370838CE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281A8B" w:rsidRPr="00C831F1" w14:paraId="2D09261C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444841F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38D49F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4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товара по каталогу товаров</w:t>
            </w:r>
          </w:p>
          <w:p w14:paraId="6E5B651D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t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mmodity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</w:tcPr>
          <w:p w14:paraId="4343085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товара по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7DA2CBC9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9</w:t>
            </w:r>
          </w:p>
        </w:tc>
        <w:tc>
          <w:tcPr>
            <w:tcW w:w="1437" w:type="pct"/>
            <w:shd w:val="clear" w:color="auto" w:fill="auto"/>
          </w:tcPr>
          <w:p w14:paraId="6970DF58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0)</w:t>
            </w:r>
          </w:p>
          <w:p w14:paraId="2A35209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33010BA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FEA18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4487E92C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E55659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307D3F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5AA1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5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товара по национальному каталогу товаров</w:t>
            </w:r>
          </w:p>
          <w:p w14:paraId="25E86F16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National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0FA753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д товара по национальному каталогу товаров</w:t>
            </w:r>
          </w:p>
        </w:tc>
        <w:tc>
          <w:tcPr>
            <w:tcW w:w="706" w:type="pct"/>
            <w:shd w:val="clear" w:color="auto" w:fill="auto"/>
          </w:tcPr>
          <w:p w14:paraId="03705B43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7</w:t>
            </w:r>
          </w:p>
        </w:tc>
        <w:tc>
          <w:tcPr>
            <w:tcW w:w="1437" w:type="pct"/>
            <w:shd w:val="clear" w:color="auto" w:fill="auto"/>
          </w:tcPr>
          <w:p w14:paraId="0869D25D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60)</w:t>
            </w:r>
          </w:p>
          <w:p w14:paraId="5EB7F60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26645E1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93B2B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53ADDA3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F362A5" w14:paraId="50726B5A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D266415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4DA75DC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6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товара в системе классификации Global Product Classification (GPC)</w:t>
            </w:r>
          </w:p>
          <w:p w14:paraId="0BE8590F" w14:textId="77777777" w:rsidR="00281A8B" w:rsidRPr="00281A8B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GPCGoods‌Code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BAD49A5" w14:textId="7BA91738" w:rsidR="00281A8B" w:rsidRPr="00E44675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о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коде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товара</w:t>
            </w:r>
            <w:r w:rsidRPr="00E44675">
              <w:rPr>
                <w:noProof/>
              </w:rPr>
              <w:t xml:space="preserve"> </w:t>
            </w:r>
            <w:r w:rsidR="00F362A5" w:rsidRPr="00E44675">
              <w:rPr>
                <w:noProof/>
              </w:rPr>
              <w:br/>
            </w:r>
            <w:r w:rsidRPr="00281A8B">
              <w:rPr>
                <w:noProof/>
              </w:rPr>
              <w:t>в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системе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классификации</w:t>
            </w:r>
            <w:r w:rsidRPr="00E4467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Global</w:t>
            </w:r>
            <w:r w:rsidRPr="00E4467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E44675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E44675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E44675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71EF3DCB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45</w:t>
            </w:r>
          </w:p>
        </w:tc>
        <w:tc>
          <w:tcPr>
            <w:tcW w:w="1437" w:type="pct"/>
            <w:shd w:val="clear" w:color="auto" w:fill="auto"/>
          </w:tcPr>
          <w:p w14:paraId="02228285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GPCGoods‌Code‌Details‌Type</w:t>
            </w:r>
            <w:r>
              <w:rPr>
                <w:noProof/>
                <w:lang w:val="en-US"/>
              </w:rPr>
              <w:t xml:space="preserve"> (M.CT.CDT.00279)</w:t>
            </w:r>
          </w:p>
          <w:p w14:paraId="00F5DFD8" w14:textId="77777777" w:rsidR="00281A8B" w:rsidRPr="00E44675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областями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значений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вложенных</w:t>
            </w:r>
            <w:r w:rsidRPr="00E44675">
              <w:rPr>
                <w:noProof/>
              </w:rPr>
              <w:t xml:space="preserve"> </w:t>
            </w:r>
            <w:r w:rsidRPr="00281A8B">
              <w:rPr>
                <w:noProof/>
              </w:rPr>
              <w:t>элементов</w:t>
            </w:r>
          </w:p>
        </w:tc>
        <w:tc>
          <w:tcPr>
            <w:tcW w:w="219" w:type="pct"/>
          </w:tcPr>
          <w:p w14:paraId="7399056F" w14:textId="77777777" w:rsidR="00281A8B" w:rsidRPr="00F362A5" w:rsidRDefault="00281A8B" w:rsidP="00281A8B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20094A78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8D486A" w14:textId="77777777" w:rsidR="00281A8B" w:rsidRPr="00F362A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71FF9DA" w14:textId="77777777" w:rsidR="00281A8B" w:rsidRPr="00F362A5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0C0F6E4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6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егмента</w:t>
            </w:r>
          </w:p>
          <w:p w14:paraId="05CC426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PCSeg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81B238A" w14:textId="20ECB68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сегмента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к которому относится товар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142F08C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1</w:t>
            </w:r>
          </w:p>
        </w:tc>
        <w:tc>
          <w:tcPr>
            <w:tcW w:w="1437" w:type="pct"/>
            <w:shd w:val="clear" w:color="auto" w:fill="auto"/>
          </w:tcPr>
          <w:p w14:paraId="6B6FC7B5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3A4D56DB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409F563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D17AB09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539BB31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F7A9B0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D9A8003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B2DC176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6.2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Код семейства</w:t>
            </w:r>
          </w:p>
          <w:p w14:paraId="5563CBEB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F362A5">
              <w:t>(</w:t>
            </w:r>
            <w:r>
              <w:rPr>
                <w:noProof/>
                <w:lang w:val="en-US"/>
              </w:rPr>
              <w:t>ctsdo:</w:t>
            </w:r>
            <w:proofErr w:type="gramEnd"/>
            <w:r>
              <w:rPr>
                <w:noProof/>
                <w:lang w:val="en-US"/>
              </w:rPr>
              <w:t>‌GPCFamil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092E08B" w14:textId="34243F2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семейства, к которому относится товар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4DBD1D1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2</w:t>
            </w:r>
          </w:p>
        </w:tc>
        <w:tc>
          <w:tcPr>
            <w:tcW w:w="1437" w:type="pct"/>
            <w:shd w:val="clear" w:color="auto" w:fill="auto"/>
          </w:tcPr>
          <w:p w14:paraId="6B12116F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2F33C8D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0AD6B5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7FD1858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7F122F5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7338D39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FBD78D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2D154E7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6.3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Код класса</w:t>
            </w:r>
          </w:p>
          <w:p w14:paraId="03B2ED60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F362A5">
              <w:t>(</w:t>
            </w:r>
            <w:r>
              <w:rPr>
                <w:noProof/>
                <w:lang w:val="en-US"/>
              </w:rPr>
              <w:t>ctsdo:</w:t>
            </w:r>
            <w:proofErr w:type="gramEnd"/>
            <w:r>
              <w:rPr>
                <w:noProof/>
                <w:lang w:val="en-US"/>
              </w:rPr>
              <w:t>‌GPCClas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2492BFC" w14:textId="43572AE5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класса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к которому относится товар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4C29073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3</w:t>
            </w:r>
          </w:p>
        </w:tc>
        <w:tc>
          <w:tcPr>
            <w:tcW w:w="1437" w:type="pct"/>
            <w:shd w:val="clear" w:color="auto" w:fill="auto"/>
          </w:tcPr>
          <w:p w14:paraId="5D058F75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395D763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518DC9D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47861CF8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1E4DD24F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7AEB68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9D538E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29B2177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6.4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Код блока</w:t>
            </w:r>
          </w:p>
          <w:p w14:paraId="345F9285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F362A5">
              <w:t>(</w:t>
            </w:r>
            <w:r>
              <w:rPr>
                <w:noProof/>
                <w:lang w:val="en-US"/>
              </w:rPr>
              <w:t>ctsdo:</w:t>
            </w:r>
            <w:proofErr w:type="gramEnd"/>
            <w:r>
              <w:rPr>
                <w:noProof/>
                <w:lang w:val="en-US"/>
              </w:rPr>
              <w:t>‌GPCBric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184CC4F" w14:textId="09107416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кодовое обозначение блока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>к которому относится товар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 в системе классификации </w:t>
            </w:r>
            <w:r w:rsidRPr="00F5015F">
              <w:rPr>
                <w:noProof/>
                <w:lang w:val="en-US"/>
              </w:rPr>
              <w:t>Global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Product</w:t>
            </w:r>
            <w:r w:rsidRPr="00281A8B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Classification</w:t>
            </w:r>
            <w:r w:rsidRPr="00281A8B">
              <w:rPr>
                <w:noProof/>
              </w:rPr>
              <w:t xml:space="preserve"> (</w:t>
            </w:r>
            <w:r w:rsidRPr="00F5015F">
              <w:rPr>
                <w:noProof/>
                <w:lang w:val="en-US"/>
              </w:rPr>
              <w:t>GPC</w:t>
            </w:r>
            <w:r w:rsidRPr="00281A8B">
              <w:rPr>
                <w:noProof/>
              </w:rPr>
              <w:t>)</w:t>
            </w:r>
          </w:p>
        </w:tc>
        <w:tc>
          <w:tcPr>
            <w:tcW w:w="706" w:type="pct"/>
            <w:shd w:val="clear" w:color="auto" w:fill="auto"/>
          </w:tcPr>
          <w:p w14:paraId="6E9EE44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304</w:t>
            </w:r>
          </w:p>
        </w:tc>
        <w:tc>
          <w:tcPr>
            <w:tcW w:w="1437" w:type="pct"/>
            <w:shd w:val="clear" w:color="auto" w:fill="auto"/>
          </w:tcPr>
          <w:p w14:paraId="60A8D2CF" w14:textId="77777777" w:rsidR="00281A8B" w:rsidRPr="00E44675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GPCCode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102)</w:t>
            </w:r>
          </w:p>
          <w:p w14:paraId="47AC26A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2533A7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281A8B">
              <w:rPr>
                <w:noProof/>
              </w:rPr>
              <w:t>{8}</w:t>
            </w:r>
          </w:p>
        </w:tc>
        <w:tc>
          <w:tcPr>
            <w:tcW w:w="219" w:type="pct"/>
          </w:tcPr>
          <w:p w14:paraId="3DF5EB3A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7A5A49B0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2A89EA0E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7E4EE43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8.7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Сведения о стране</w:t>
            </w:r>
          </w:p>
          <w:p w14:paraId="74952547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F362A5">
              <w:t>(</w:t>
            </w:r>
            <w:r>
              <w:rPr>
                <w:noProof/>
                <w:lang w:val="en-US"/>
              </w:rPr>
              <w:t>ctcdo:</w:t>
            </w:r>
            <w:proofErr w:type="gramEnd"/>
            <w:r>
              <w:rPr>
                <w:noProof/>
                <w:lang w:val="en-US"/>
              </w:rPr>
              <w:t>‌Country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8C403B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сведения о стране происхождения товара</w:t>
            </w:r>
          </w:p>
        </w:tc>
        <w:tc>
          <w:tcPr>
            <w:tcW w:w="706" w:type="pct"/>
            <w:shd w:val="clear" w:color="auto" w:fill="auto"/>
          </w:tcPr>
          <w:p w14:paraId="32CE4A2F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078</w:t>
            </w:r>
          </w:p>
        </w:tc>
        <w:tc>
          <w:tcPr>
            <w:tcW w:w="1437" w:type="pct"/>
            <w:shd w:val="clear" w:color="auto" w:fill="auto"/>
          </w:tcPr>
          <w:p w14:paraId="2F00BF59" w14:textId="77777777" w:rsidR="00281A8B" w:rsidRPr="00281A8B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Country‌Details‌Type</w:t>
            </w:r>
            <w:r>
              <w:rPr>
                <w:noProof/>
                <w:lang w:val="en-US"/>
              </w:rPr>
              <w:t xml:space="preserve"> (M.CT.CDT.00078)</w:t>
            </w:r>
          </w:p>
          <w:p w14:paraId="4AB97DB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919B5A5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62474C3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4C9E17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DB8E3C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4EC8551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7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0C32F19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AF28E2C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464521C0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652C8EA7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12)</w:t>
            </w:r>
          </w:p>
          <w:p w14:paraId="7969769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5DF70AC5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6964FCE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4BA7FDB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439E17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114B678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A8D276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019EF3E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49FFA222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EFBDB8D" w14:textId="5742172E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4F22966D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7CF1A424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5D33036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09161F86" w14:textId="77777777" w:rsidR="00281A8B" w:rsidRPr="00F362A5" w:rsidRDefault="00281A8B" w:rsidP="00281A8B">
            <w:pPr>
              <w:pStyle w:val="aff"/>
            </w:pPr>
            <w:r w:rsidRPr="00F362A5">
              <w:rPr>
                <w:noProof/>
              </w:rPr>
              <w:t>Мин. длина: 1</w:t>
            </w:r>
            <w:r w:rsidRPr="00F362A5">
              <w:t>.</w:t>
            </w:r>
          </w:p>
          <w:p w14:paraId="30C40563" w14:textId="77777777" w:rsidR="00281A8B" w:rsidRPr="00F362A5" w:rsidRDefault="00281A8B" w:rsidP="00281A8B">
            <w:pPr>
              <w:pStyle w:val="aff"/>
            </w:pPr>
            <w:r w:rsidRPr="00F362A5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6B0F7929" w14:textId="77777777" w:rsidR="00281A8B" w:rsidRPr="00F362A5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1</w:t>
            </w:r>
          </w:p>
        </w:tc>
      </w:tr>
      <w:tr w:rsidR="00281A8B" w:rsidRPr="00C831F1" w14:paraId="2E9E318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6BC93C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B7DBAF2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179893D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362A5">
              <w:rPr>
                <w:noProof/>
              </w:rPr>
              <w:t>8.7.2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страны</w:t>
            </w:r>
          </w:p>
          <w:p w14:paraId="5E92D342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Countr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1BF6C9C" w14:textId="59D0444F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наименование страны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 xml:space="preserve">в соответствии </w:t>
            </w:r>
            <w:r w:rsidR="00F362A5">
              <w:rPr>
                <w:noProof/>
              </w:rPr>
              <w:br/>
            </w:r>
            <w:r w:rsidRPr="00281A8B">
              <w:rPr>
                <w:noProof/>
              </w:rPr>
              <w:t>с классификатором стран мира</w:t>
            </w:r>
          </w:p>
        </w:tc>
        <w:tc>
          <w:tcPr>
            <w:tcW w:w="706" w:type="pct"/>
            <w:shd w:val="clear" w:color="auto" w:fill="auto"/>
          </w:tcPr>
          <w:p w14:paraId="67B66A25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F362A5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F362A5">
              <w:rPr>
                <w:noProof/>
              </w:rPr>
              <w:t>.00124</w:t>
            </w:r>
          </w:p>
        </w:tc>
        <w:tc>
          <w:tcPr>
            <w:tcW w:w="1437" w:type="pct"/>
            <w:shd w:val="clear" w:color="auto" w:fill="auto"/>
          </w:tcPr>
          <w:p w14:paraId="5C13069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4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69)</w:t>
            </w:r>
          </w:p>
          <w:p w14:paraId="60F110C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1B1D32B4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Мин. длина: 1</w:t>
            </w:r>
            <w:r w:rsidRPr="00F362A5">
              <w:t>.</w:t>
            </w:r>
          </w:p>
          <w:p w14:paraId="4A2EF4C3" w14:textId="77777777" w:rsidR="00281A8B" w:rsidRPr="00F362A5" w:rsidRDefault="00281A8B" w:rsidP="00281A8B">
            <w:pPr>
              <w:pStyle w:val="afff4"/>
              <w:jc w:val="left"/>
            </w:pPr>
            <w:r w:rsidRPr="00F362A5">
              <w:rPr>
                <w:noProof/>
              </w:rPr>
              <w:t>Макс. длина: 40</w:t>
            </w:r>
          </w:p>
        </w:tc>
        <w:tc>
          <w:tcPr>
            <w:tcW w:w="219" w:type="pct"/>
          </w:tcPr>
          <w:p w14:paraId="0670C0B9" w14:textId="77777777" w:rsidR="00281A8B" w:rsidRPr="003B02EE" w:rsidRDefault="00281A8B" w:rsidP="00281A8B">
            <w:pPr>
              <w:pStyle w:val="afff4"/>
              <w:jc w:val="center"/>
            </w:pPr>
            <w:r w:rsidRPr="00F362A5">
              <w:rPr>
                <w:noProof/>
              </w:rPr>
              <w:t>0..1</w:t>
            </w:r>
          </w:p>
        </w:tc>
      </w:tr>
      <w:tr w:rsidR="00281A8B" w:rsidRPr="00C831F1" w14:paraId="24DC3C0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5DFDED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874B82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362A5">
              <w:rPr>
                <w:noProof/>
              </w:rPr>
              <w:t>8.8</w:t>
            </w:r>
            <w:r w:rsidRPr="00F362A5">
              <w:t>.</w:t>
            </w:r>
            <w:r>
              <w:t> </w:t>
            </w:r>
            <w:r w:rsidRPr="00F362A5">
              <w:rPr>
                <w:noProof/>
              </w:rPr>
              <w:t>Доку</w:t>
            </w:r>
            <w:r w:rsidRPr="008919E9">
              <w:rPr>
                <w:noProof/>
                <w:lang w:val="en-US"/>
              </w:rPr>
              <w:t>мент</w:t>
            </w:r>
          </w:p>
          <w:p w14:paraId="30CA3033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Doc‌V4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57A7E1A1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документ, устанавливающий требования к качеству товара</w:t>
            </w:r>
          </w:p>
        </w:tc>
        <w:tc>
          <w:tcPr>
            <w:tcW w:w="706" w:type="pct"/>
            <w:shd w:val="clear" w:color="auto" w:fill="auto"/>
          </w:tcPr>
          <w:p w14:paraId="5E87B3C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77</w:t>
            </w:r>
          </w:p>
        </w:tc>
        <w:tc>
          <w:tcPr>
            <w:tcW w:w="1437" w:type="pct"/>
            <w:shd w:val="clear" w:color="auto" w:fill="auto"/>
          </w:tcPr>
          <w:p w14:paraId="1709C945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oc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281A8B">
              <w:rPr>
                <w:noProof/>
              </w:rPr>
              <w:t>4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81)</w:t>
            </w:r>
          </w:p>
          <w:p w14:paraId="6D7B10F7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546B6B6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281A8B" w:rsidRPr="00C831F1" w14:paraId="3DB1A10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F6F50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023521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610B41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8.8.1</w:t>
            </w:r>
            <w:r w:rsidRPr="00281A8B">
              <w:t>.</w:t>
            </w:r>
            <w:r>
              <w:t> </w:t>
            </w:r>
            <w:r w:rsidRPr="00281A8B">
              <w:rPr>
                <w:noProof/>
              </w:rPr>
              <w:t>Код вида документа</w:t>
            </w:r>
          </w:p>
          <w:p w14:paraId="59DA971F" w14:textId="77777777" w:rsidR="00281A8B" w:rsidRPr="000C3264" w:rsidRDefault="00281A8B" w:rsidP="00281A8B">
            <w:pPr>
              <w:pStyle w:val="afff4"/>
              <w:jc w:val="left"/>
            </w:pPr>
            <w:r w:rsidRPr="00281A8B">
              <w:t>(</w:t>
            </w:r>
            <w:r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>
              <w:rPr>
                <w:noProof/>
                <w:lang w:val="en-US"/>
              </w:rPr>
              <w:t>Doc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Kind</w:t>
            </w:r>
            <w:r w:rsidRPr="00281A8B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281A8B">
              <w:t>)</w:t>
            </w:r>
          </w:p>
        </w:tc>
        <w:tc>
          <w:tcPr>
            <w:tcW w:w="1230" w:type="pct"/>
            <w:shd w:val="clear" w:color="auto" w:fill="auto"/>
          </w:tcPr>
          <w:p w14:paraId="31E47141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документа</w:t>
            </w:r>
          </w:p>
        </w:tc>
        <w:tc>
          <w:tcPr>
            <w:tcW w:w="706" w:type="pct"/>
            <w:shd w:val="clear" w:color="auto" w:fill="auto"/>
          </w:tcPr>
          <w:p w14:paraId="23D9A128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4</w:t>
            </w:r>
          </w:p>
        </w:tc>
        <w:tc>
          <w:tcPr>
            <w:tcW w:w="1437" w:type="pct"/>
            <w:shd w:val="clear" w:color="auto" w:fill="auto"/>
          </w:tcPr>
          <w:p w14:paraId="6F084D8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281A8B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40)</w:t>
            </w:r>
          </w:p>
          <w:p w14:paraId="2C921CC4" w14:textId="1AA1880C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Значение кода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281A8B">
              <w:t>.</w:t>
            </w:r>
          </w:p>
          <w:p w14:paraId="7C664904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B0C190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1A294E68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D65741" w14:paraId="574AA713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27C758B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BB63F12" w14:textId="77777777" w:rsidR="00281A8B" w:rsidRPr="00D41667" w:rsidRDefault="00281A8B" w:rsidP="00281A8B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9E6CC1" w14:textId="77777777" w:rsidR="00281A8B" w:rsidRPr="00D65741" w:rsidRDefault="00281A8B" w:rsidP="00281A8B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4DBF1270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rFonts w:eastAsiaTheme="minorEastAsia"/>
                <w:noProof/>
              </w:rPr>
              <w:t>а</w:t>
            </w:r>
            <w:r w:rsidRPr="00281A8B">
              <w:rPr>
                <w:rFonts w:eastAsiaTheme="minorEastAsia"/>
              </w:rPr>
              <w:t>)</w:t>
            </w:r>
            <w:r>
              <w:t> </w:t>
            </w:r>
            <w:r w:rsidRPr="00281A8B">
              <w:rPr>
                <w:noProof/>
              </w:rPr>
              <w:t>идентификатор справочника (классификатора)</w:t>
            </w:r>
          </w:p>
          <w:p w14:paraId="363322F0" w14:textId="77777777" w:rsidR="00281A8B" w:rsidRPr="00881668" w:rsidRDefault="00281A8B" w:rsidP="00281A8B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62D01944" w14:textId="56231320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справочника (классификатора),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64663BDD" w14:textId="77777777" w:rsidR="00281A8B" w:rsidRPr="008A1E12" w:rsidRDefault="00281A8B" w:rsidP="00281A8B">
            <w:pPr>
              <w:pStyle w:val="afff4"/>
              <w:jc w:val="left"/>
            </w:pPr>
            <w:r w:rsidRPr="008A1E12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41137848" w14:textId="77777777" w:rsidR="00281A8B" w:rsidRPr="00281A8B" w:rsidRDefault="00281A8B" w:rsidP="00281A8B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1</w:t>
            </w:r>
            <w:r w:rsidRPr="00281A8B">
              <w:t>)</w:t>
            </w:r>
          </w:p>
          <w:p w14:paraId="22FA4AA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770FDDF5" w14:textId="77777777" w:rsidR="00281A8B" w:rsidRPr="008A1E12" w:rsidRDefault="00281A8B" w:rsidP="00281A8B">
            <w:pPr>
              <w:pStyle w:val="aff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36C2FDA9" w14:textId="77777777" w:rsidR="00281A8B" w:rsidRPr="008A1E12" w:rsidRDefault="00281A8B" w:rsidP="00281A8B">
            <w:pPr>
              <w:pStyle w:val="aff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718A0765" w14:textId="77777777" w:rsidR="00281A8B" w:rsidRPr="008A1E12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281A8B" w:rsidRPr="00C831F1" w14:paraId="73C1AF5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5F867A1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5AC82A1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61C069F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8A1E12">
              <w:rPr>
                <w:noProof/>
              </w:rPr>
              <w:t>8.8.2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Наимен</w:t>
            </w:r>
            <w:r w:rsidRPr="006443BF">
              <w:rPr>
                <w:noProof/>
                <w:lang w:val="en-US"/>
              </w:rPr>
              <w:t>ование документа</w:t>
            </w:r>
          </w:p>
          <w:p w14:paraId="3C36DB14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7F5586" w14:textId="77777777" w:rsidR="00281A8B" w:rsidRPr="00F5015F" w:rsidRDefault="00281A8B" w:rsidP="00281A8B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документа</w:t>
            </w:r>
          </w:p>
        </w:tc>
        <w:tc>
          <w:tcPr>
            <w:tcW w:w="706" w:type="pct"/>
            <w:shd w:val="clear" w:color="auto" w:fill="auto"/>
          </w:tcPr>
          <w:p w14:paraId="7300C58D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108</w:t>
            </w:r>
          </w:p>
        </w:tc>
        <w:tc>
          <w:tcPr>
            <w:tcW w:w="1437" w:type="pct"/>
            <w:shd w:val="clear" w:color="auto" w:fill="auto"/>
          </w:tcPr>
          <w:p w14:paraId="7FA7A42F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281A8B">
              <w:rPr>
                <w:noProof/>
              </w:rPr>
              <w:t>50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134)</w:t>
            </w:r>
          </w:p>
          <w:p w14:paraId="5D52A9EA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474D662D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F55A2F6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0</w:t>
            </w:r>
          </w:p>
        </w:tc>
        <w:tc>
          <w:tcPr>
            <w:tcW w:w="219" w:type="pct"/>
          </w:tcPr>
          <w:p w14:paraId="1359B6AC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030BBCF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87061B0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A60890F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476E269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8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кумента</w:t>
            </w:r>
          </w:p>
          <w:p w14:paraId="7FD8A770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59C76F6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цифровое или буквенно-цифровое обозначение, присвоенное документу при его регистрации</w:t>
            </w:r>
          </w:p>
        </w:tc>
        <w:tc>
          <w:tcPr>
            <w:tcW w:w="706" w:type="pct"/>
            <w:shd w:val="clear" w:color="auto" w:fill="auto"/>
          </w:tcPr>
          <w:p w14:paraId="4E8C9E32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44</w:t>
            </w:r>
          </w:p>
        </w:tc>
        <w:tc>
          <w:tcPr>
            <w:tcW w:w="1437" w:type="pct"/>
            <w:shd w:val="clear" w:color="auto" w:fill="auto"/>
          </w:tcPr>
          <w:p w14:paraId="039DD46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281A8B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281A8B">
              <w:rPr>
                <w:noProof/>
              </w:rPr>
              <w:t>.00093)</w:t>
            </w:r>
          </w:p>
          <w:p w14:paraId="58EA775E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ормализованная строка символов</w:t>
            </w:r>
            <w:r w:rsidRPr="00281A8B">
              <w:t>.</w:t>
            </w:r>
          </w:p>
          <w:p w14:paraId="35F225F8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5A76640" w14:textId="77777777" w:rsidR="00281A8B" w:rsidRPr="000C3ECF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220A5FD9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15D20C4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45CD486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8520A80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E69979B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8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Дата документа</w:t>
            </w:r>
          </w:p>
          <w:p w14:paraId="63E9FD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oc‌Creation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B31D85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дата выдачи, подписания, утверждения или регистрации документа</w:t>
            </w:r>
          </w:p>
        </w:tc>
        <w:tc>
          <w:tcPr>
            <w:tcW w:w="706" w:type="pct"/>
            <w:shd w:val="clear" w:color="auto" w:fill="auto"/>
          </w:tcPr>
          <w:p w14:paraId="4C80349B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.SDE.00045</w:t>
            </w:r>
          </w:p>
        </w:tc>
        <w:tc>
          <w:tcPr>
            <w:tcW w:w="1437" w:type="pct"/>
            <w:shd w:val="clear" w:color="auto" w:fill="auto"/>
          </w:tcPr>
          <w:p w14:paraId="6D6F0E79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.00005)</w:t>
            </w:r>
          </w:p>
          <w:p w14:paraId="588B34F0" w14:textId="41ECEA88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F7AB420" w14:textId="77777777" w:rsidR="00281A8B" w:rsidRPr="003B02EE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281A8B" w:rsidRPr="00C831F1" w14:paraId="5D704F8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CBEE3D4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2373A0C" w14:textId="77777777" w:rsidR="00281A8B" w:rsidRPr="008A1E12" w:rsidRDefault="00281A8B" w:rsidP="00281A8B">
            <w:pPr>
              <w:pStyle w:val="afff4"/>
              <w:jc w:val="left"/>
            </w:pPr>
            <w:r w:rsidRPr="008A1E12">
              <w:rPr>
                <w:noProof/>
              </w:rPr>
              <w:t>8.9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Произвольное содержимое</w:t>
            </w:r>
          </w:p>
          <w:p w14:paraId="5BBAA5EA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c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Any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8A1E12">
              <w:t>)</w:t>
            </w:r>
          </w:p>
        </w:tc>
        <w:tc>
          <w:tcPr>
            <w:tcW w:w="1230" w:type="pct"/>
          </w:tcPr>
          <w:p w14:paraId="227BEDC2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подробное описание товара переменной структуры</w:t>
            </w:r>
          </w:p>
        </w:tc>
        <w:tc>
          <w:tcPr>
            <w:tcW w:w="706" w:type="pct"/>
            <w:shd w:val="clear" w:color="auto" w:fill="auto"/>
          </w:tcPr>
          <w:p w14:paraId="075CE699" w14:textId="77777777" w:rsidR="00281A8B" w:rsidRPr="008A1E12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8A1E12">
              <w:rPr>
                <w:noProof/>
              </w:rPr>
              <w:t>.00081</w:t>
            </w:r>
          </w:p>
        </w:tc>
        <w:tc>
          <w:tcPr>
            <w:tcW w:w="1437" w:type="pct"/>
            <w:shd w:val="clear" w:color="auto" w:fill="auto"/>
          </w:tcPr>
          <w:p w14:paraId="12073B20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ny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281A8B">
              <w:rPr>
                <w:noProof/>
              </w:rPr>
              <w:t>.00086)</w:t>
            </w:r>
          </w:p>
          <w:p w14:paraId="3A73EF4D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CB02B0D" w14:textId="77777777" w:rsidR="00281A8B" w:rsidRPr="00C831F1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281A8B" w:rsidRPr="00C831F1" w14:paraId="570362E9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8A8355A" w14:textId="77777777" w:rsidR="00281A8B" w:rsidRPr="00AB2300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8139DD5" w14:textId="77777777" w:rsidR="00281A8B" w:rsidRPr="003F6448" w:rsidRDefault="00281A8B" w:rsidP="00281A8B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39AA995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9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XML-документ</w:t>
            </w:r>
          </w:p>
          <w:p w14:paraId="2F686B42" w14:textId="77777777" w:rsidR="00281A8B" w:rsidRPr="000C3264" w:rsidRDefault="00281A8B" w:rsidP="00281A8B">
            <w:pPr>
              <w:pStyle w:val="afff4"/>
              <w:jc w:val="left"/>
            </w:pPr>
          </w:p>
        </w:tc>
        <w:tc>
          <w:tcPr>
            <w:tcW w:w="1230" w:type="pct"/>
            <w:shd w:val="clear" w:color="auto" w:fill="auto"/>
          </w:tcPr>
          <w:p w14:paraId="53E78A4F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содержимое </w:t>
            </w:r>
            <w:r w:rsidRPr="00F5015F">
              <w:rPr>
                <w:noProof/>
                <w:lang w:val="en-US"/>
              </w:rPr>
              <w:t>XML</w:t>
            </w:r>
            <w:r w:rsidRPr="00281A8B">
              <w:rPr>
                <w:noProof/>
              </w:rPr>
              <w:t>-документа произвольной структуры</w:t>
            </w:r>
          </w:p>
        </w:tc>
        <w:tc>
          <w:tcPr>
            <w:tcW w:w="706" w:type="pct"/>
            <w:shd w:val="clear" w:color="auto" w:fill="auto"/>
          </w:tcPr>
          <w:p w14:paraId="74B1CF8A" w14:textId="77777777" w:rsidR="00281A8B" w:rsidRPr="003B02EE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6473CEF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6E30A9">
              <w:rPr>
                <w:noProof/>
              </w:rPr>
              <w:t>произвольный элемент</w:t>
            </w:r>
            <w:r w:rsidRPr="00083587">
              <w:rPr>
                <w:noProof/>
              </w:rPr>
              <w:t>.</w:t>
            </w:r>
          </w:p>
          <w:p w14:paraId="49D831C0" w14:textId="77777777" w:rsidR="00281A8B" w:rsidRPr="00281A8B" w:rsidRDefault="00281A8B" w:rsidP="00281A8B">
            <w:pPr>
              <w:pStyle w:val="afff4"/>
              <w:jc w:val="left"/>
              <w:rPr>
                <w:noProof/>
              </w:rPr>
            </w:pPr>
            <w:r w:rsidRPr="00281A8B">
              <w:rPr>
                <w:noProof/>
              </w:rPr>
              <w:t>Пространство им</w:t>
            </w:r>
            <w:r>
              <w:rPr>
                <w:noProof/>
              </w:rPr>
              <w:t>е</w:t>
            </w:r>
            <w:r w:rsidRPr="00281A8B">
              <w:rPr>
                <w:noProof/>
              </w:rPr>
              <w:t>н: любое.</w:t>
            </w:r>
          </w:p>
          <w:p w14:paraId="05F95FEE" w14:textId="77777777" w:rsidR="00281A8B" w:rsidRPr="000C3ECF" w:rsidRDefault="00281A8B" w:rsidP="00281A8B">
            <w:pPr>
              <w:pStyle w:val="afff4"/>
              <w:jc w:val="left"/>
              <w:rPr>
                <w:noProof/>
                <w:lang w:val="en-US"/>
              </w:rPr>
            </w:pPr>
            <w:r w:rsidRPr="006E30A9">
              <w:rPr>
                <w:noProof/>
                <w:lang w:val="en-US"/>
              </w:rPr>
              <w:t>Валидация: производится всегда</w:t>
            </w:r>
          </w:p>
        </w:tc>
        <w:tc>
          <w:tcPr>
            <w:tcW w:w="219" w:type="pct"/>
          </w:tcPr>
          <w:p w14:paraId="4AE1E462" w14:textId="77777777" w:rsidR="00281A8B" w:rsidRPr="003B02EE" w:rsidRDefault="00281A8B" w:rsidP="00281A8B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281A8B" w:rsidRPr="00C831F1" w14:paraId="1F097936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7F66048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1D8899E" w14:textId="77777777" w:rsidR="00281A8B" w:rsidRDefault="00281A8B" w:rsidP="00281A8B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8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Начальная дата</w:t>
            </w:r>
          </w:p>
          <w:p w14:paraId="6B24359B" w14:textId="77777777" w:rsidR="00281A8B" w:rsidRPr="000C3264" w:rsidRDefault="00281A8B" w:rsidP="00281A8B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art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72978E4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начальная дата периода времени с указанием дня, месяца и года</w:t>
            </w:r>
          </w:p>
        </w:tc>
        <w:tc>
          <w:tcPr>
            <w:tcW w:w="706" w:type="pct"/>
            <w:shd w:val="clear" w:color="auto" w:fill="auto"/>
          </w:tcPr>
          <w:p w14:paraId="3D0F9DDE" w14:textId="77777777" w:rsidR="00281A8B" w:rsidRPr="00C75B23" w:rsidRDefault="00281A8B" w:rsidP="00281A8B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3</w:t>
            </w:r>
          </w:p>
        </w:tc>
        <w:tc>
          <w:tcPr>
            <w:tcW w:w="1437" w:type="pct"/>
            <w:shd w:val="clear" w:color="auto" w:fill="auto"/>
          </w:tcPr>
          <w:p w14:paraId="1B281BBA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.00005)</w:t>
            </w:r>
          </w:p>
          <w:p w14:paraId="6CBC6C62" w14:textId="38EE49C2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396E630" w14:textId="77777777" w:rsidR="00281A8B" w:rsidRPr="00C831F1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281A8B" w:rsidRPr="00C831F1" w14:paraId="6FA378DE" w14:textId="77777777" w:rsidTr="00281A8B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97BC1D1" w14:textId="77777777" w:rsidR="00281A8B" w:rsidRPr="003F6448" w:rsidRDefault="00281A8B" w:rsidP="00281A8B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BC7476B" w14:textId="77777777" w:rsidR="00281A8B" w:rsidRPr="008A1E12" w:rsidRDefault="00281A8B" w:rsidP="00281A8B">
            <w:pPr>
              <w:pStyle w:val="afff4"/>
              <w:jc w:val="left"/>
            </w:pPr>
            <w:r w:rsidRPr="008A1E12">
              <w:rPr>
                <w:noProof/>
              </w:rPr>
              <w:t>8.11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Конечная дата</w:t>
            </w:r>
          </w:p>
          <w:p w14:paraId="170B9B35" w14:textId="77777777" w:rsidR="00281A8B" w:rsidRPr="000C3264" w:rsidRDefault="00281A8B" w:rsidP="00281A8B">
            <w:pPr>
              <w:pStyle w:val="afff4"/>
              <w:jc w:val="left"/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s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End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8A1E12">
              <w:t>)</w:t>
            </w:r>
          </w:p>
        </w:tc>
        <w:tc>
          <w:tcPr>
            <w:tcW w:w="1230" w:type="pct"/>
          </w:tcPr>
          <w:p w14:paraId="334DF0BC" w14:textId="7777777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>конечная дата периода времени с указанием дня, месяца и года</w:t>
            </w:r>
          </w:p>
        </w:tc>
        <w:tc>
          <w:tcPr>
            <w:tcW w:w="706" w:type="pct"/>
            <w:shd w:val="clear" w:color="auto" w:fill="auto"/>
          </w:tcPr>
          <w:p w14:paraId="501923C7" w14:textId="77777777" w:rsidR="00281A8B" w:rsidRPr="008A1E12" w:rsidRDefault="00281A8B" w:rsidP="00281A8B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074</w:t>
            </w:r>
          </w:p>
        </w:tc>
        <w:tc>
          <w:tcPr>
            <w:tcW w:w="1437" w:type="pct"/>
            <w:shd w:val="clear" w:color="auto" w:fill="auto"/>
          </w:tcPr>
          <w:p w14:paraId="6F7E6E12" w14:textId="77777777" w:rsidR="00281A8B" w:rsidRPr="00083587" w:rsidRDefault="00281A8B" w:rsidP="00281A8B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281A8B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281A8B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281A8B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281A8B">
              <w:rPr>
                <w:noProof/>
              </w:rPr>
              <w:t>.00005)</w:t>
            </w:r>
          </w:p>
          <w:p w14:paraId="60518E24" w14:textId="289075F7" w:rsidR="00281A8B" w:rsidRPr="00281A8B" w:rsidRDefault="00281A8B" w:rsidP="00281A8B">
            <w:pPr>
              <w:pStyle w:val="afff4"/>
              <w:jc w:val="left"/>
            </w:pPr>
            <w:r w:rsidRPr="00281A8B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281A8B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281A8B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33C6E09B" w14:textId="77777777" w:rsidR="00281A8B" w:rsidRPr="00C831F1" w:rsidRDefault="00281A8B" w:rsidP="00281A8B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</w:tbl>
    <w:p w14:paraId="264D2036" w14:textId="77777777" w:rsidR="00281A8B" w:rsidRDefault="00281A8B" w:rsidP="00BB445F">
      <w:pPr>
        <w:pStyle w:val="aff1"/>
        <w:keepLines/>
        <w:sectPr w:rsidR="00281A8B" w:rsidSect="00A5452C">
          <w:pgSz w:w="16838" w:h="11906" w:orient="landscape"/>
          <w:pgMar w:top="1701" w:right="1134" w:bottom="851" w:left="1134" w:header="709" w:footer="0" w:gutter="0"/>
          <w:cols w:space="708"/>
          <w:docGrid w:linePitch="408"/>
        </w:sectPr>
      </w:pPr>
    </w:p>
    <w:p w14:paraId="21632F8B" w14:textId="1803B392" w:rsidR="00A5452C" w:rsidRPr="00EA052F" w:rsidRDefault="00A5452C" w:rsidP="00A5452C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lastRenderedPageBreak/>
        <w:t>3</w:t>
      </w:r>
      <w:r w:rsidR="00EA052F" w:rsidRPr="00EA052F">
        <w:rPr>
          <w:lang w:val="ru-RU"/>
        </w:rPr>
        <w:t>6</w:t>
      </w:r>
      <w:r w:rsidRPr="008913AC">
        <w:t>. </w:t>
      </w:r>
      <w:r w:rsidRPr="008913AC">
        <w:rPr>
          <w:lang w:val="ru-RU"/>
        </w:rPr>
        <w:t xml:space="preserve">Описание структуры электронного документа (сведений) </w:t>
      </w:r>
      <w:r w:rsidRPr="008913AC"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281A8B">
        <w:rPr>
          <w:noProof/>
          <w:szCs w:val="30"/>
          <w:lang w:val="ru-RU"/>
        </w:rPr>
        <w:t>маркировки</w:t>
      </w:r>
      <w:r w:rsidRPr="008913AC">
        <w:t>» (</w:t>
      </w:r>
      <w:r w:rsidRPr="008913AC">
        <w:rPr>
          <w:noProof/>
          <w:szCs w:val="30"/>
        </w:rPr>
        <w:t>R.CT.LS.03.01</w:t>
      </w:r>
      <w:r w:rsidR="00EA052F" w:rsidRPr="00EA052F">
        <w:rPr>
          <w:noProof/>
          <w:szCs w:val="30"/>
          <w:lang w:val="ru-RU"/>
        </w:rPr>
        <w:t>9</w:t>
      </w:r>
      <w:r w:rsidRPr="008913AC">
        <w:t>)</w:t>
      </w:r>
      <w:r w:rsidRPr="008913AC">
        <w:rPr>
          <w:lang w:val="ru-RU"/>
        </w:rPr>
        <w:t xml:space="preserve"> приведено в таблице 2</w:t>
      </w:r>
      <w:r w:rsidR="00EA052F" w:rsidRPr="00EA052F">
        <w:rPr>
          <w:lang w:val="ru-RU"/>
        </w:rPr>
        <w:t>9</w:t>
      </w:r>
      <w:r w:rsidR="0009083F">
        <w:rPr>
          <w:lang w:val="ru-RU"/>
        </w:rPr>
        <w:t>.</w:t>
      </w:r>
    </w:p>
    <w:p w14:paraId="7523BDA9" w14:textId="1AA5FD9C" w:rsidR="00A5452C" w:rsidRPr="00EA052F" w:rsidRDefault="00A5452C" w:rsidP="00A5452C">
      <w:pPr>
        <w:pStyle w:val="afff1"/>
      </w:pPr>
      <w:r w:rsidRPr="008913AC">
        <w:t>Таблица 2</w:t>
      </w:r>
      <w:r w:rsidR="00EA052F" w:rsidRPr="00EA052F">
        <w:t>9</w:t>
      </w:r>
    </w:p>
    <w:p w14:paraId="772FF83F" w14:textId="6FCA4079" w:rsidR="00A5452C" w:rsidRPr="008913AC" w:rsidRDefault="00A5452C" w:rsidP="00A5452C">
      <w:pPr>
        <w:pStyle w:val="aff1"/>
      </w:pPr>
      <w:r w:rsidRPr="008913AC">
        <w:t xml:space="preserve">Описание структуры электронного документа (сведений) </w:t>
      </w:r>
      <w:r w:rsidR="00EA052F" w:rsidRPr="008913AC"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281A8B">
        <w:rPr>
          <w:noProof/>
          <w:szCs w:val="30"/>
        </w:rPr>
        <w:t>маркировки</w:t>
      </w:r>
      <w:r w:rsidR="00EA052F" w:rsidRPr="008913AC">
        <w:t>»</w:t>
      </w:r>
      <w:r w:rsidRPr="008913AC">
        <w:t xml:space="preserve"> (</w:t>
      </w:r>
      <w:r w:rsidRPr="008913AC">
        <w:rPr>
          <w:noProof/>
          <w:szCs w:val="30"/>
        </w:rPr>
        <w:t>R.CT.LS.03.01</w:t>
      </w:r>
      <w:r w:rsidR="00EA052F" w:rsidRPr="00EA052F">
        <w:rPr>
          <w:noProof/>
          <w:szCs w:val="30"/>
        </w:rPr>
        <w:t>9</w:t>
      </w:r>
      <w:r w:rsidRPr="008913AC">
        <w:t>)</w:t>
      </w:r>
    </w:p>
    <w:p w14:paraId="065392D5" w14:textId="77777777" w:rsidR="00A5452C" w:rsidRPr="008913AC" w:rsidRDefault="00A5452C" w:rsidP="00A5452C">
      <w:pPr>
        <w:pStyle w:val="afff0"/>
      </w:pPr>
    </w:p>
    <w:tbl>
      <w:tblPr>
        <w:tblStyle w:val="af0"/>
        <w:tblW w:w="9353" w:type="dxa"/>
        <w:tblLayout w:type="fixed"/>
        <w:tblLook w:val="0600" w:firstRow="0" w:lastRow="0" w:firstColumn="0" w:lastColumn="0" w:noHBand="1" w:noVBand="1"/>
      </w:tblPr>
      <w:tblGrid>
        <w:gridCol w:w="632"/>
        <w:gridCol w:w="2666"/>
        <w:gridCol w:w="6055"/>
      </w:tblGrid>
      <w:tr w:rsidR="00A5452C" w:rsidRPr="008913AC" w14:paraId="1E0929A6" w14:textId="77777777" w:rsidTr="00A5452C">
        <w:trPr>
          <w:trHeight w:val="601"/>
          <w:tblHeader/>
        </w:trPr>
        <w:tc>
          <w:tcPr>
            <w:tcW w:w="632" w:type="dxa"/>
          </w:tcPr>
          <w:p w14:paraId="4F34B84A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№ п/п</w:t>
            </w:r>
          </w:p>
        </w:tc>
        <w:tc>
          <w:tcPr>
            <w:tcW w:w="2666" w:type="dxa"/>
          </w:tcPr>
          <w:p w14:paraId="348ED097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бозначение элемента</w:t>
            </w:r>
          </w:p>
        </w:tc>
        <w:tc>
          <w:tcPr>
            <w:tcW w:w="6055" w:type="dxa"/>
          </w:tcPr>
          <w:p w14:paraId="65E5054C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исание</w:t>
            </w:r>
          </w:p>
        </w:tc>
      </w:tr>
      <w:tr w:rsidR="00A5452C" w:rsidRPr="008913AC" w14:paraId="007AC29C" w14:textId="77777777" w:rsidTr="00A5452C">
        <w:trPr>
          <w:trHeight w:val="301"/>
          <w:tblHeader/>
        </w:trPr>
        <w:tc>
          <w:tcPr>
            <w:tcW w:w="632" w:type="dxa"/>
            <w:vAlign w:val="center"/>
          </w:tcPr>
          <w:p w14:paraId="608F9481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  <w:vAlign w:val="center"/>
          </w:tcPr>
          <w:p w14:paraId="7F40F279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6055" w:type="dxa"/>
            <w:vAlign w:val="center"/>
          </w:tcPr>
          <w:p w14:paraId="79A31572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</w:tr>
      <w:tr w:rsidR="00A5452C" w:rsidRPr="008913AC" w14:paraId="00490815" w14:textId="77777777" w:rsidTr="00A5452C">
        <w:tc>
          <w:tcPr>
            <w:tcW w:w="632" w:type="dxa"/>
          </w:tcPr>
          <w:p w14:paraId="00888875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1</w:t>
            </w:r>
          </w:p>
        </w:tc>
        <w:tc>
          <w:tcPr>
            <w:tcW w:w="2666" w:type="dxa"/>
          </w:tcPr>
          <w:p w14:paraId="10E7A34F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мя</w:t>
            </w:r>
          </w:p>
        </w:tc>
        <w:tc>
          <w:tcPr>
            <w:tcW w:w="6055" w:type="dxa"/>
          </w:tcPr>
          <w:p w14:paraId="2170D285" w14:textId="110BE989" w:rsidR="00A5452C" w:rsidRPr="008913AC" w:rsidRDefault="00EA052F" w:rsidP="00281A8B">
            <w:pPr>
              <w:pStyle w:val="aff"/>
            </w:pPr>
            <w:r>
              <w:rPr>
                <w:noProof/>
                <w:szCs w:val="30"/>
                <w:lang w:val="en-US"/>
              </w:rPr>
              <w:t>c</w:t>
            </w:r>
            <w:r w:rsidRPr="00EA052F">
              <w:rPr>
                <w:noProof/>
                <w:szCs w:val="30"/>
              </w:rPr>
              <w:t xml:space="preserve">ведения об использовании кодов </w:t>
            </w:r>
            <w:r w:rsidR="00281A8B">
              <w:rPr>
                <w:noProof/>
                <w:szCs w:val="30"/>
              </w:rPr>
              <w:t>маркировки</w:t>
            </w:r>
          </w:p>
        </w:tc>
      </w:tr>
      <w:tr w:rsidR="00A5452C" w:rsidRPr="008913AC" w14:paraId="61F09D6B" w14:textId="77777777" w:rsidTr="00A5452C">
        <w:tc>
          <w:tcPr>
            <w:tcW w:w="632" w:type="dxa"/>
          </w:tcPr>
          <w:p w14:paraId="0CC7BB9A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2</w:t>
            </w:r>
          </w:p>
        </w:tc>
        <w:tc>
          <w:tcPr>
            <w:tcW w:w="2666" w:type="dxa"/>
          </w:tcPr>
          <w:p w14:paraId="6574B3FC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</w:t>
            </w:r>
          </w:p>
        </w:tc>
        <w:tc>
          <w:tcPr>
            <w:tcW w:w="6055" w:type="dxa"/>
          </w:tcPr>
          <w:p w14:paraId="4929C17C" w14:textId="51B340D5" w:rsidR="00A5452C" w:rsidRPr="008913AC" w:rsidRDefault="00EA052F" w:rsidP="00A5452C">
            <w:pPr>
              <w:pStyle w:val="aff"/>
            </w:pPr>
            <w:r>
              <w:rPr>
                <w:noProof/>
                <w:szCs w:val="24"/>
              </w:rPr>
              <w:t>R.CT.LS.03.019</w:t>
            </w:r>
          </w:p>
        </w:tc>
      </w:tr>
      <w:tr w:rsidR="00A5452C" w:rsidRPr="008913AC" w14:paraId="22E3B485" w14:textId="77777777" w:rsidTr="00A5452C">
        <w:tc>
          <w:tcPr>
            <w:tcW w:w="632" w:type="dxa"/>
          </w:tcPr>
          <w:p w14:paraId="66D3F6DF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3</w:t>
            </w:r>
          </w:p>
        </w:tc>
        <w:tc>
          <w:tcPr>
            <w:tcW w:w="2666" w:type="dxa"/>
          </w:tcPr>
          <w:p w14:paraId="6CB2C384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Версия</w:t>
            </w:r>
          </w:p>
        </w:tc>
        <w:tc>
          <w:tcPr>
            <w:tcW w:w="6055" w:type="dxa"/>
          </w:tcPr>
          <w:p w14:paraId="21039E7C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1.0.0</w:t>
            </w:r>
          </w:p>
        </w:tc>
      </w:tr>
      <w:tr w:rsidR="00A5452C" w:rsidRPr="008913AC" w14:paraId="6D71019D" w14:textId="77777777" w:rsidTr="00A5452C">
        <w:tc>
          <w:tcPr>
            <w:tcW w:w="632" w:type="dxa"/>
          </w:tcPr>
          <w:p w14:paraId="14911202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4</w:t>
            </w:r>
          </w:p>
        </w:tc>
        <w:tc>
          <w:tcPr>
            <w:tcW w:w="2666" w:type="dxa"/>
          </w:tcPr>
          <w:p w14:paraId="1C6C9957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Определение</w:t>
            </w:r>
          </w:p>
        </w:tc>
        <w:tc>
          <w:tcPr>
            <w:tcW w:w="6055" w:type="dxa"/>
          </w:tcPr>
          <w:p w14:paraId="0D436471" w14:textId="72A92401" w:rsidR="00A5452C" w:rsidRPr="008913AC" w:rsidRDefault="00EA052F" w:rsidP="00281A8B">
            <w:pPr>
              <w:pStyle w:val="aff"/>
            </w:pPr>
            <w:r>
              <w:rPr>
                <w:noProof/>
                <w:szCs w:val="30"/>
                <w:lang w:val="en-US"/>
              </w:rPr>
              <w:t>c</w:t>
            </w:r>
            <w:r w:rsidRPr="00EA052F">
              <w:rPr>
                <w:noProof/>
                <w:szCs w:val="30"/>
              </w:rPr>
              <w:t xml:space="preserve">ведения об использовании кодов </w:t>
            </w:r>
            <w:r w:rsidR="00281A8B">
              <w:rPr>
                <w:noProof/>
                <w:szCs w:val="30"/>
              </w:rPr>
              <w:t>маркировки</w:t>
            </w:r>
          </w:p>
        </w:tc>
      </w:tr>
      <w:tr w:rsidR="00A5452C" w:rsidRPr="008913AC" w14:paraId="5AA73A74" w14:textId="77777777" w:rsidTr="00A5452C">
        <w:tc>
          <w:tcPr>
            <w:tcW w:w="632" w:type="dxa"/>
          </w:tcPr>
          <w:p w14:paraId="2357D794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5</w:t>
            </w:r>
          </w:p>
        </w:tc>
        <w:tc>
          <w:tcPr>
            <w:tcW w:w="2666" w:type="dxa"/>
          </w:tcPr>
          <w:p w14:paraId="7BF5FFD6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спользование</w:t>
            </w:r>
          </w:p>
        </w:tc>
        <w:tc>
          <w:tcPr>
            <w:tcW w:w="6055" w:type="dxa"/>
          </w:tcPr>
          <w:p w14:paraId="2764A1FD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szCs w:val="24"/>
                <w:lang w:val="en-US"/>
              </w:rPr>
              <w:t>–</w:t>
            </w:r>
          </w:p>
        </w:tc>
      </w:tr>
      <w:tr w:rsidR="00A5452C" w:rsidRPr="00226809" w14:paraId="3926C074" w14:textId="77777777" w:rsidTr="00A5452C">
        <w:tc>
          <w:tcPr>
            <w:tcW w:w="632" w:type="dxa"/>
          </w:tcPr>
          <w:p w14:paraId="5C7A6249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6</w:t>
            </w:r>
          </w:p>
        </w:tc>
        <w:tc>
          <w:tcPr>
            <w:tcW w:w="2666" w:type="dxa"/>
          </w:tcPr>
          <w:p w14:paraId="5E1964CE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Идентификатор пространства имен</w:t>
            </w:r>
          </w:p>
        </w:tc>
        <w:tc>
          <w:tcPr>
            <w:tcW w:w="6055" w:type="dxa"/>
          </w:tcPr>
          <w:p w14:paraId="0F3D2E52" w14:textId="375D6CFF" w:rsidR="00A5452C" w:rsidRPr="008913AC" w:rsidRDefault="00EA052F" w:rsidP="00A5452C">
            <w:pPr>
              <w:pStyle w:val="aff"/>
              <w:rPr>
                <w:lang w:val="en-US"/>
              </w:rPr>
            </w:pPr>
            <w:r w:rsidRPr="00EA052F">
              <w:rPr>
                <w:noProof/>
                <w:szCs w:val="24"/>
                <w:lang w:val="en-US"/>
              </w:rPr>
              <w:t>urn:EEC:R:CT:LS:03:IdentificationMeansUsageReport:v1.0.0</w:t>
            </w:r>
          </w:p>
        </w:tc>
      </w:tr>
      <w:tr w:rsidR="00A5452C" w:rsidRPr="008913AC" w14:paraId="54211628" w14:textId="77777777" w:rsidTr="00A5452C">
        <w:tc>
          <w:tcPr>
            <w:tcW w:w="632" w:type="dxa"/>
          </w:tcPr>
          <w:p w14:paraId="1EB1F29E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7</w:t>
            </w:r>
          </w:p>
        </w:tc>
        <w:tc>
          <w:tcPr>
            <w:tcW w:w="2666" w:type="dxa"/>
          </w:tcPr>
          <w:p w14:paraId="2BB54E06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Корневой элемент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документа</w:t>
            </w:r>
          </w:p>
        </w:tc>
        <w:tc>
          <w:tcPr>
            <w:tcW w:w="6055" w:type="dxa"/>
          </w:tcPr>
          <w:p w14:paraId="657EFF9D" w14:textId="5A4886B9" w:rsidR="00A5452C" w:rsidRPr="008913AC" w:rsidRDefault="00EA052F" w:rsidP="00A5452C">
            <w:pPr>
              <w:pStyle w:val="aff"/>
            </w:pPr>
            <w:r w:rsidRPr="00EA052F">
              <w:rPr>
                <w:noProof/>
                <w:szCs w:val="24"/>
                <w:lang w:val="en-US"/>
              </w:rPr>
              <w:t>IdentificationMeansUsageReport</w:t>
            </w:r>
          </w:p>
        </w:tc>
      </w:tr>
      <w:tr w:rsidR="00A5452C" w:rsidRPr="00226809" w14:paraId="5524DE9B" w14:textId="77777777" w:rsidTr="00A5452C">
        <w:tc>
          <w:tcPr>
            <w:tcW w:w="632" w:type="dxa"/>
          </w:tcPr>
          <w:p w14:paraId="145BDA7F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center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>8</w:t>
            </w:r>
          </w:p>
        </w:tc>
        <w:tc>
          <w:tcPr>
            <w:tcW w:w="2666" w:type="dxa"/>
          </w:tcPr>
          <w:p w14:paraId="22D9E513" w14:textId="77777777" w:rsidR="00A5452C" w:rsidRPr="008913AC" w:rsidRDefault="00A5452C" w:rsidP="00A5452C">
            <w:pPr>
              <w:pStyle w:val="afa"/>
              <w:spacing w:before="0" w:after="0" w:line="264" w:lineRule="auto"/>
              <w:ind w:firstLine="0"/>
              <w:jc w:val="left"/>
              <w:outlineLvl w:val="9"/>
              <w:rPr>
                <w:lang w:val="ru-RU"/>
              </w:rPr>
            </w:pPr>
            <w:r w:rsidRPr="008913AC">
              <w:rPr>
                <w:lang w:val="ru-RU"/>
              </w:rPr>
              <w:t xml:space="preserve">Имя файла </w:t>
            </w:r>
            <w:r w:rsidRPr="008913AC">
              <w:rPr>
                <w:lang w:val="en-US"/>
              </w:rPr>
              <w:t>XML</w:t>
            </w:r>
            <w:r w:rsidRPr="008913AC">
              <w:rPr>
                <w:lang w:val="ru-RU"/>
              </w:rPr>
              <w:t>-схемы</w:t>
            </w:r>
          </w:p>
        </w:tc>
        <w:tc>
          <w:tcPr>
            <w:tcW w:w="6055" w:type="dxa"/>
          </w:tcPr>
          <w:p w14:paraId="1C35C074" w14:textId="4044B1FA" w:rsidR="00A5452C" w:rsidRPr="008913AC" w:rsidRDefault="00A5452C" w:rsidP="00EA052F">
            <w:pPr>
              <w:pStyle w:val="aff"/>
              <w:rPr>
                <w:lang w:val="en-US"/>
              </w:rPr>
            </w:pPr>
            <w:r w:rsidRPr="008913AC">
              <w:rPr>
                <w:noProof/>
                <w:szCs w:val="24"/>
                <w:lang w:val="en-US"/>
              </w:rPr>
              <w:t>EEC_R_CT_LS_03_</w:t>
            </w:r>
            <w:r w:rsidR="00EA052F" w:rsidRPr="00EA052F">
              <w:rPr>
                <w:noProof/>
                <w:szCs w:val="24"/>
                <w:lang w:val="en-US"/>
              </w:rPr>
              <w:t>IdentificationMeansUsageReport</w:t>
            </w:r>
            <w:r w:rsidRPr="008913AC">
              <w:rPr>
                <w:noProof/>
                <w:szCs w:val="24"/>
                <w:lang w:val="en-US"/>
              </w:rPr>
              <w:t>_v1.0.0.xsd</w:t>
            </w:r>
          </w:p>
        </w:tc>
      </w:tr>
    </w:tbl>
    <w:p w14:paraId="027CD08E" w14:textId="73021B96" w:rsidR="00A5452C" w:rsidRPr="008913AC" w:rsidRDefault="00EA052F" w:rsidP="00A5452C">
      <w:pPr>
        <w:pStyle w:val="a6"/>
        <w:spacing w:before="240"/>
        <w:jc w:val="left"/>
        <w:outlineLvl w:val="2"/>
        <w:rPr>
          <w:lang w:val="ru-RU"/>
        </w:rPr>
      </w:pPr>
      <w:r>
        <w:rPr>
          <w:lang w:val="ru-RU"/>
        </w:rPr>
        <w:t>37</w:t>
      </w:r>
      <w:r w:rsidR="00A5452C" w:rsidRPr="008913AC">
        <w:rPr>
          <w:lang w:val="ru-RU"/>
        </w:rPr>
        <w:t>.</w:t>
      </w:r>
      <w:r w:rsidR="00A5452C" w:rsidRPr="008913AC">
        <w:t> Импортируемые пространства имен п</w:t>
      </w:r>
      <w:r w:rsidR="00A5452C" w:rsidRPr="008913AC">
        <w:rPr>
          <w:lang w:val="ru-RU"/>
        </w:rPr>
        <w:t>риведены</w:t>
      </w:r>
      <w:r w:rsidR="00A5452C" w:rsidRPr="008913AC">
        <w:t xml:space="preserve"> в табл</w:t>
      </w:r>
      <w:r>
        <w:rPr>
          <w:lang w:val="ru-RU"/>
        </w:rPr>
        <w:t>ице 30</w:t>
      </w:r>
      <w:r w:rsidR="00A5452C" w:rsidRPr="008913AC">
        <w:t>.</w:t>
      </w:r>
    </w:p>
    <w:p w14:paraId="09598ED0" w14:textId="0952A2F7" w:rsidR="00A5452C" w:rsidRPr="008913AC" w:rsidRDefault="00A5452C" w:rsidP="00A5452C">
      <w:pPr>
        <w:pStyle w:val="afff1"/>
      </w:pPr>
      <w:r w:rsidRPr="008913AC">
        <w:t>Таблица</w:t>
      </w:r>
      <w:r w:rsidRPr="008913AC">
        <w:rPr>
          <w:lang w:val="en-US"/>
        </w:rPr>
        <w:t xml:space="preserve"> </w:t>
      </w:r>
      <w:r w:rsidR="00EA052F">
        <w:t>30</w:t>
      </w:r>
    </w:p>
    <w:p w14:paraId="4BC87005" w14:textId="77777777" w:rsidR="00A5452C" w:rsidRPr="008913AC" w:rsidRDefault="00A5452C" w:rsidP="00A5452C">
      <w:pPr>
        <w:pStyle w:val="aff1"/>
        <w:keepLines/>
      </w:pPr>
      <w:r w:rsidRPr="008913AC">
        <w:t>Импортируемые пространства имен</w:t>
      </w:r>
    </w:p>
    <w:p w14:paraId="637E51F6" w14:textId="77777777" w:rsidR="00A5452C" w:rsidRPr="008913AC" w:rsidRDefault="00A5452C" w:rsidP="00A5452C">
      <w:pPr>
        <w:pStyle w:val="afff0"/>
      </w:pPr>
    </w:p>
    <w:tbl>
      <w:tblPr>
        <w:tblStyle w:val="af0"/>
        <w:tblW w:w="9356" w:type="dxa"/>
        <w:tblLayout w:type="fixed"/>
        <w:tblLook w:val="0600" w:firstRow="0" w:lastRow="0" w:firstColumn="0" w:lastColumn="0" w:noHBand="1" w:noVBand="1"/>
      </w:tblPr>
      <w:tblGrid>
        <w:gridCol w:w="664"/>
        <w:gridCol w:w="6479"/>
        <w:gridCol w:w="2213"/>
      </w:tblGrid>
      <w:tr w:rsidR="00A5452C" w:rsidRPr="008913AC" w14:paraId="00BDC035" w14:textId="77777777" w:rsidTr="00A5452C">
        <w:trPr>
          <w:trHeight w:val="601"/>
          <w:tblHeader/>
        </w:trPr>
        <w:tc>
          <w:tcPr>
            <w:tcW w:w="664" w:type="dxa"/>
            <w:tcBorders>
              <w:bottom w:val="single" w:sz="4" w:space="0" w:color="auto"/>
            </w:tcBorders>
          </w:tcPr>
          <w:p w14:paraId="001B3957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№ п/п</w:t>
            </w:r>
          </w:p>
        </w:tc>
        <w:tc>
          <w:tcPr>
            <w:tcW w:w="6479" w:type="dxa"/>
            <w:tcBorders>
              <w:bottom w:val="single" w:sz="4" w:space="0" w:color="auto"/>
            </w:tcBorders>
          </w:tcPr>
          <w:p w14:paraId="2F737275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Идентификатор пространства имен</w:t>
            </w:r>
          </w:p>
        </w:tc>
        <w:tc>
          <w:tcPr>
            <w:tcW w:w="2213" w:type="dxa"/>
            <w:tcBorders>
              <w:bottom w:val="single" w:sz="4" w:space="0" w:color="auto"/>
            </w:tcBorders>
          </w:tcPr>
          <w:p w14:paraId="7AFAC0A7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Префикс</w:t>
            </w:r>
          </w:p>
        </w:tc>
      </w:tr>
      <w:tr w:rsidR="00A5452C" w:rsidRPr="008913AC" w14:paraId="040E6096" w14:textId="77777777" w:rsidTr="00A5452C">
        <w:trPr>
          <w:trHeight w:val="301"/>
          <w:tblHeader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14:paraId="0A835659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1</w:t>
            </w:r>
          </w:p>
        </w:tc>
        <w:tc>
          <w:tcPr>
            <w:tcW w:w="6479" w:type="dxa"/>
            <w:tcBorders>
              <w:bottom w:val="single" w:sz="4" w:space="0" w:color="auto"/>
            </w:tcBorders>
            <w:vAlign w:val="center"/>
          </w:tcPr>
          <w:p w14:paraId="6B94446F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2</w:t>
            </w:r>
          </w:p>
        </w:tc>
        <w:tc>
          <w:tcPr>
            <w:tcW w:w="2213" w:type="dxa"/>
            <w:tcBorders>
              <w:bottom w:val="single" w:sz="4" w:space="0" w:color="auto"/>
            </w:tcBorders>
            <w:vAlign w:val="center"/>
          </w:tcPr>
          <w:p w14:paraId="32125332" w14:textId="77777777" w:rsidR="00A5452C" w:rsidRPr="008913AC" w:rsidRDefault="00A5452C" w:rsidP="00A5452C">
            <w:pPr>
              <w:pStyle w:val="af1"/>
              <w:spacing w:line="264" w:lineRule="auto"/>
            </w:pPr>
            <w:r w:rsidRPr="008913AC">
              <w:t>3</w:t>
            </w:r>
          </w:p>
        </w:tc>
      </w:tr>
      <w:tr w:rsidR="00A5452C" w:rsidRPr="008913AC" w14:paraId="3ACDD5B4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69C0F8B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1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C0D120D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Complex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C7A4C4C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tcdo</w:t>
            </w:r>
          </w:p>
        </w:tc>
      </w:tr>
      <w:tr w:rsidR="00A5452C" w:rsidRPr="008913AC" w14:paraId="59560A49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058C28EB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2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6D0A80A2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T:SimpleDataObjects:v</w:t>
            </w:r>
            <w:r>
              <w:rPr>
                <w:noProof/>
                <w:lang w:val="en-US"/>
              </w:rPr>
              <w:t xml:space="preserve"> 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  <w:r w:rsidRPr="00E22204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Z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46F5A8B5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tsdo</w:t>
            </w:r>
          </w:p>
        </w:tc>
      </w:tr>
      <w:tr w:rsidR="00A5452C" w:rsidRPr="008913AC" w14:paraId="6A115A98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54D566E3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lastRenderedPageBreak/>
              <w:t>3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19D9008A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Complex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34F65B17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cdo</w:t>
            </w:r>
          </w:p>
        </w:tc>
      </w:tr>
      <w:tr w:rsidR="00A5452C" w:rsidRPr="008913AC" w14:paraId="2E6A2591" w14:textId="77777777" w:rsidTr="00A5452C"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</w:tcPr>
          <w:p w14:paraId="36CD5FDF" w14:textId="77777777" w:rsidR="00A5452C" w:rsidRPr="008913AC" w:rsidRDefault="00A5452C" w:rsidP="00A5452C">
            <w:pPr>
              <w:pStyle w:val="aff"/>
              <w:jc w:val="center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4</w:t>
            </w:r>
          </w:p>
        </w:tc>
        <w:tc>
          <w:tcPr>
            <w:tcW w:w="6479" w:type="dxa"/>
            <w:tcBorders>
              <w:top w:val="single" w:sz="4" w:space="0" w:color="auto"/>
              <w:bottom w:val="single" w:sz="4" w:space="0" w:color="auto"/>
            </w:tcBorders>
          </w:tcPr>
          <w:p w14:paraId="7FE3C201" w14:textId="77777777" w:rsidR="00A5452C" w:rsidRPr="008913AC" w:rsidRDefault="00A5452C" w:rsidP="00A5452C">
            <w:pPr>
              <w:pStyle w:val="aff"/>
              <w:rPr>
                <w:lang w:val="en-US"/>
              </w:rPr>
            </w:pPr>
            <w:r w:rsidRPr="008913AC">
              <w:rPr>
                <w:noProof/>
                <w:lang w:val="en-US"/>
              </w:rPr>
              <w:t>urn:EEC:M:SimpleDataObjects:vX.X.X</w:t>
            </w:r>
          </w:p>
        </w:tc>
        <w:tc>
          <w:tcPr>
            <w:tcW w:w="2213" w:type="dxa"/>
            <w:tcBorders>
              <w:top w:val="single" w:sz="4" w:space="0" w:color="auto"/>
              <w:bottom w:val="single" w:sz="4" w:space="0" w:color="auto"/>
            </w:tcBorders>
          </w:tcPr>
          <w:p w14:paraId="5F9691F4" w14:textId="77777777" w:rsidR="00A5452C" w:rsidRPr="008913AC" w:rsidRDefault="00A5452C" w:rsidP="00A5452C">
            <w:pPr>
              <w:pStyle w:val="aff"/>
            </w:pPr>
            <w:r w:rsidRPr="008913AC">
              <w:rPr>
                <w:noProof/>
                <w:lang w:val="en-US"/>
              </w:rPr>
              <w:t>csdo</w:t>
            </w:r>
          </w:p>
        </w:tc>
      </w:tr>
    </w:tbl>
    <w:p w14:paraId="3930030B" w14:textId="610C95E5" w:rsidR="00A5452C" w:rsidRPr="008913AC" w:rsidRDefault="00A5452C" w:rsidP="00A5452C">
      <w:pPr>
        <w:pStyle w:val="a6"/>
        <w:spacing w:before="360"/>
        <w:rPr>
          <w:lang w:val="ru-RU"/>
        </w:rPr>
      </w:pPr>
      <w:r w:rsidRPr="008913AC">
        <w:t xml:space="preserve">Символы </w:t>
      </w:r>
      <w:r w:rsidRPr="008913AC">
        <w:rPr>
          <w:lang w:val="ru-RU"/>
        </w:rPr>
        <w:t>«</w:t>
      </w:r>
      <w:r w:rsidRPr="008913AC">
        <w:t>X.X.X</w:t>
      </w:r>
      <w:r w:rsidRPr="008913AC">
        <w:rPr>
          <w:lang w:val="ru-RU"/>
        </w:rPr>
        <w:t xml:space="preserve">» </w:t>
      </w:r>
      <w:r>
        <w:rPr>
          <w:lang w:val="ru-RU"/>
        </w:rPr>
        <w:t>и</w:t>
      </w:r>
      <w:r w:rsidRPr="007258C1">
        <w:rPr>
          <w:lang w:val="ru-RU"/>
        </w:rPr>
        <w:t xml:space="preserve"> </w:t>
      </w:r>
      <w:r>
        <w:rPr>
          <w:lang w:val="ru-RU"/>
        </w:rPr>
        <w:t>«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 w:rsidRPr="007258C1">
        <w:rPr>
          <w:noProof/>
          <w:lang w:val="ru-RU"/>
        </w:rPr>
        <w:t>.</w:t>
      </w:r>
      <w:r>
        <w:rPr>
          <w:noProof/>
          <w:lang w:val="en-US"/>
        </w:rPr>
        <w:t>Z</w:t>
      </w:r>
      <w:r>
        <w:rPr>
          <w:lang w:val="ru-RU"/>
        </w:rPr>
        <w:t>»</w:t>
      </w:r>
      <w:r w:rsidR="0009083F">
        <w:rPr>
          <w:lang w:val="ru-RU"/>
        </w:rPr>
        <w:t xml:space="preserve"> </w:t>
      </w:r>
      <w:r w:rsidRPr="008913AC">
        <w:rPr>
          <w:lang w:val="ru-RU"/>
        </w:rPr>
        <w:t xml:space="preserve">в импортируемых пространствах имен соответствуют номеру версии базисной модели данных и модели данных предметной области, </w:t>
      </w:r>
      <w:r w:rsidRPr="004B67CD">
        <w:t>использованн</w:t>
      </w:r>
      <w:r>
        <w:rPr>
          <w:lang w:val="ru-RU"/>
        </w:rPr>
        <w:t>ых</w:t>
      </w:r>
      <w:r w:rsidR="00281A8B">
        <w:rPr>
          <w:lang w:val="ru-RU"/>
        </w:rPr>
        <w:t xml:space="preserve"> </w:t>
      </w:r>
      <w:r w:rsidRPr="004B67CD">
        <w:t xml:space="preserve">при разработке </w:t>
      </w:r>
      <w:r w:rsidR="008A1E12">
        <w:rPr>
          <w:lang w:val="ru-RU"/>
        </w:rPr>
        <w:br/>
      </w:r>
      <w:r w:rsidRPr="00E7028B">
        <w:t>в соответствии с настоящим Описанием технической схемы структуры электронного документа (сведений), подлежащей включению в реестр структур</w:t>
      </w:r>
      <w:r w:rsidRPr="00E354B8">
        <w:t xml:space="preserve"> </w:t>
      </w:r>
      <w:r w:rsidRPr="0017320F">
        <w:t>электронных документов и сведений</w:t>
      </w:r>
      <w:r w:rsidRPr="004B67CD">
        <w:t>.</w:t>
      </w:r>
    </w:p>
    <w:p w14:paraId="01F18EE6" w14:textId="7259B297" w:rsidR="00A5452C" w:rsidRPr="008913AC" w:rsidRDefault="00A5452C" w:rsidP="00A5452C">
      <w:pPr>
        <w:pStyle w:val="afa"/>
        <w:spacing w:line="360" w:lineRule="auto"/>
        <w:jc w:val="both"/>
        <w:rPr>
          <w:lang w:val="ru-RU"/>
        </w:rPr>
      </w:pPr>
      <w:r w:rsidRPr="008913AC">
        <w:rPr>
          <w:lang w:val="ru-RU"/>
        </w:rPr>
        <w:t>3</w:t>
      </w:r>
      <w:r w:rsidR="00EA052F" w:rsidRPr="00EA052F">
        <w:rPr>
          <w:lang w:val="ru-RU"/>
        </w:rPr>
        <w:t>8</w:t>
      </w:r>
      <w:r w:rsidRPr="008913AC">
        <w:rPr>
          <w:lang w:val="ru-RU"/>
        </w:rPr>
        <w:t xml:space="preserve">. Реквизитный состав структуры электронного документа (сведений) </w:t>
      </w:r>
      <w:r w:rsidRPr="008913AC"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321C04">
        <w:rPr>
          <w:noProof/>
          <w:szCs w:val="30"/>
          <w:lang w:val="ru-RU"/>
        </w:rPr>
        <w:t>маркировки</w:t>
      </w:r>
      <w:r w:rsidRPr="008913AC">
        <w:t>» (</w:t>
      </w:r>
      <w:r w:rsidRPr="008913AC">
        <w:rPr>
          <w:noProof/>
          <w:szCs w:val="30"/>
        </w:rPr>
        <w:t>R.CT.LS.03.0</w:t>
      </w:r>
      <w:r w:rsidRPr="008913AC">
        <w:rPr>
          <w:noProof/>
          <w:szCs w:val="30"/>
          <w:lang w:val="ru-RU"/>
        </w:rPr>
        <w:t>1</w:t>
      </w:r>
      <w:r w:rsidR="00EA052F" w:rsidRPr="00EA052F">
        <w:rPr>
          <w:noProof/>
          <w:szCs w:val="30"/>
          <w:lang w:val="ru-RU"/>
        </w:rPr>
        <w:t>9</w:t>
      </w:r>
      <w:r w:rsidRPr="008913AC">
        <w:t>)</w:t>
      </w:r>
      <w:r w:rsidRPr="008913AC">
        <w:rPr>
          <w:lang w:val="ru-RU"/>
        </w:rPr>
        <w:t xml:space="preserve"> приведен в таблице </w:t>
      </w:r>
      <w:r w:rsidR="00EA052F" w:rsidRPr="00EA052F">
        <w:rPr>
          <w:lang w:val="ru-RU"/>
        </w:rPr>
        <w:t>31</w:t>
      </w:r>
      <w:r w:rsidRPr="008913AC">
        <w:rPr>
          <w:lang w:val="ru-RU"/>
        </w:rPr>
        <w:t>.</w:t>
      </w:r>
    </w:p>
    <w:p w14:paraId="2B03AF20" w14:textId="77777777" w:rsidR="00A5452C" w:rsidRPr="008913AC" w:rsidRDefault="00A5452C" w:rsidP="00A5452C">
      <w:pPr>
        <w:pStyle w:val="a6"/>
        <w:sectPr w:rsidR="00A5452C" w:rsidRPr="008913AC" w:rsidSect="002A2603">
          <w:pgSz w:w="11906" w:h="16838"/>
          <w:pgMar w:top="1134" w:right="851" w:bottom="1134" w:left="1701" w:header="709" w:footer="0" w:gutter="0"/>
          <w:cols w:space="708"/>
          <w:docGrid w:linePitch="408"/>
        </w:sectPr>
      </w:pPr>
    </w:p>
    <w:p w14:paraId="4762207D" w14:textId="24B31097" w:rsidR="00A5452C" w:rsidRPr="00C26BFB" w:rsidRDefault="00A5452C" w:rsidP="00A5452C">
      <w:pPr>
        <w:pStyle w:val="afff1"/>
        <w:spacing w:before="0"/>
      </w:pPr>
      <w:r w:rsidRPr="008913AC">
        <w:lastRenderedPageBreak/>
        <w:t xml:space="preserve">Таблица </w:t>
      </w:r>
      <w:r w:rsidR="00EA052F" w:rsidRPr="00C26BFB">
        <w:t>31</w:t>
      </w:r>
    </w:p>
    <w:p w14:paraId="1A853F4B" w14:textId="1417FB01" w:rsidR="00A5452C" w:rsidRDefault="00A5452C" w:rsidP="00A5452C">
      <w:pPr>
        <w:pStyle w:val="aff1"/>
        <w:keepLines/>
      </w:pPr>
      <w:r w:rsidRPr="008913AC">
        <w:t xml:space="preserve">Реквизитный состав структуры электронного документа (сведений) </w:t>
      </w:r>
      <w:r w:rsidRPr="008913AC">
        <w:br/>
        <w:t>«</w:t>
      </w:r>
      <w:r w:rsidR="00EA052F" w:rsidRPr="00EA052F">
        <w:rPr>
          <w:noProof/>
          <w:szCs w:val="30"/>
        </w:rPr>
        <w:t xml:space="preserve">Сведения об использовании кодов </w:t>
      </w:r>
      <w:r w:rsidR="00321C04">
        <w:rPr>
          <w:noProof/>
          <w:szCs w:val="30"/>
        </w:rPr>
        <w:t>маркировки</w:t>
      </w:r>
      <w:r w:rsidRPr="008913AC">
        <w:t>» (</w:t>
      </w:r>
      <w:r w:rsidRPr="008913AC">
        <w:rPr>
          <w:noProof/>
          <w:szCs w:val="30"/>
        </w:rPr>
        <w:t>R.CT.LS.03.01</w:t>
      </w:r>
      <w:r w:rsidR="00EA052F" w:rsidRPr="00EA052F">
        <w:rPr>
          <w:noProof/>
          <w:szCs w:val="30"/>
        </w:rPr>
        <w:t>9</w:t>
      </w:r>
      <w:r w:rsidRPr="008913AC">
        <w:t>)</w:t>
      </w:r>
    </w:p>
    <w:tbl>
      <w:tblPr>
        <w:tblStyle w:val="270"/>
        <w:tblW w:w="14572" w:type="dxa"/>
        <w:jc w:val="left"/>
        <w:tblInd w:w="-15" w:type="dxa"/>
        <w:tblLayout w:type="fixed"/>
        <w:tblLook w:val="04A0" w:firstRow="1" w:lastRow="0" w:firstColumn="1" w:lastColumn="0" w:noHBand="0" w:noVBand="1"/>
      </w:tblPr>
      <w:tblGrid>
        <w:gridCol w:w="236"/>
        <w:gridCol w:w="253"/>
        <w:gridCol w:w="253"/>
        <w:gridCol w:w="254"/>
        <w:gridCol w:w="3107"/>
        <w:gridCol w:w="3585"/>
        <w:gridCol w:w="2058"/>
        <w:gridCol w:w="4188"/>
        <w:gridCol w:w="638"/>
      </w:tblGrid>
      <w:tr w:rsidR="00321C04" w:rsidRPr="005B26F2" w14:paraId="18E1EDEF" w14:textId="77777777" w:rsidTr="00321C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left"/>
        </w:trPr>
        <w:tc>
          <w:tcPr>
            <w:tcW w:w="1408" w:type="pct"/>
            <w:gridSpan w:val="5"/>
          </w:tcPr>
          <w:p w14:paraId="08BDCF95" w14:textId="77777777" w:rsidR="00321C04" w:rsidRPr="005B26F2" w:rsidRDefault="00321C04" w:rsidP="00321C04">
            <w:pPr>
              <w:pStyle w:val="af1"/>
              <w:rPr>
                <w:b/>
              </w:rPr>
            </w:pPr>
            <w:r w:rsidRPr="005B26F2">
              <w:t>Имя реквизита</w:t>
            </w:r>
          </w:p>
        </w:tc>
        <w:tc>
          <w:tcPr>
            <w:tcW w:w="1230" w:type="pct"/>
          </w:tcPr>
          <w:p w14:paraId="74D13B5A" w14:textId="77777777" w:rsidR="00321C04" w:rsidRPr="005B26F2" w:rsidRDefault="00321C04" w:rsidP="00321C04">
            <w:pPr>
              <w:pStyle w:val="af1"/>
              <w:rPr>
                <w:b/>
              </w:rPr>
            </w:pPr>
            <w:r w:rsidRPr="005B26F2">
              <w:t>Описание реквизита</w:t>
            </w:r>
          </w:p>
        </w:tc>
        <w:tc>
          <w:tcPr>
            <w:tcW w:w="706" w:type="pct"/>
          </w:tcPr>
          <w:p w14:paraId="19DEDCB1" w14:textId="77777777" w:rsidR="00321C04" w:rsidRPr="005B26F2" w:rsidRDefault="00321C04" w:rsidP="00321C04">
            <w:pPr>
              <w:pStyle w:val="af1"/>
              <w:rPr>
                <w:b/>
              </w:rPr>
            </w:pPr>
            <w:r w:rsidRPr="005B26F2">
              <w:t>Идентификатор</w:t>
            </w:r>
          </w:p>
        </w:tc>
        <w:tc>
          <w:tcPr>
            <w:tcW w:w="1437" w:type="pct"/>
          </w:tcPr>
          <w:p w14:paraId="15C5227C" w14:textId="77777777" w:rsidR="00321C04" w:rsidRPr="005B26F2" w:rsidRDefault="00321C04" w:rsidP="00321C04">
            <w:pPr>
              <w:pStyle w:val="af1"/>
              <w:rPr>
                <w:b/>
              </w:rPr>
            </w:pPr>
            <w:r w:rsidRPr="005B26F2">
              <w:t>Тип данных</w:t>
            </w:r>
          </w:p>
        </w:tc>
        <w:tc>
          <w:tcPr>
            <w:tcW w:w="219" w:type="pct"/>
          </w:tcPr>
          <w:p w14:paraId="46C89AA8" w14:textId="77777777" w:rsidR="00321C04" w:rsidRPr="005B26F2" w:rsidRDefault="00321C04" w:rsidP="00321C04">
            <w:pPr>
              <w:pStyle w:val="af1"/>
              <w:rPr>
                <w:b/>
              </w:rPr>
            </w:pPr>
            <w:r w:rsidRPr="005B26F2">
              <w:t>Мн.</w:t>
            </w:r>
          </w:p>
        </w:tc>
      </w:tr>
      <w:tr w:rsidR="00321C04" w:rsidRPr="00EE27A5" w14:paraId="5FB06230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E71A791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1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Заголовок электронного документа (сведений)</w:t>
            </w:r>
          </w:p>
          <w:p w14:paraId="593632ED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c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Header</w:t>
            </w:r>
            <w:r w:rsidRPr="006F4E8F">
              <w:t>)</w:t>
            </w:r>
          </w:p>
        </w:tc>
        <w:tc>
          <w:tcPr>
            <w:tcW w:w="1230" w:type="pct"/>
          </w:tcPr>
          <w:p w14:paraId="0F4C925B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совокупность технологических реквизитов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079761E3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90001</w:t>
            </w:r>
          </w:p>
        </w:tc>
        <w:tc>
          <w:tcPr>
            <w:tcW w:w="1437" w:type="pct"/>
            <w:shd w:val="clear" w:color="auto" w:fill="auto"/>
          </w:tcPr>
          <w:p w14:paraId="5592F71D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Header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F4E8F">
              <w:rPr>
                <w:noProof/>
              </w:rPr>
              <w:t>.90001)</w:t>
            </w:r>
          </w:p>
          <w:p w14:paraId="021EEF7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7D5C9EC" w14:textId="77777777" w:rsidR="00321C04" w:rsidRPr="00EE27A5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3F40D50E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CB3BB29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61FC0B3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1.1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Код сообщения общего процесса</w:t>
            </w:r>
          </w:p>
          <w:p w14:paraId="6B3084B1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Inf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Envelope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F4E8F">
              <w:t>)</w:t>
            </w:r>
          </w:p>
        </w:tc>
        <w:tc>
          <w:tcPr>
            <w:tcW w:w="1230" w:type="pct"/>
          </w:tcPr>
          <w:p w14:paraId="3F5F693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овое обозначение сообщения общего процесса</w:t>
            </w:r>
          </w:p>
        </w:tc>
        <w:tc>
          <w:tcPr>
            <w:tcW w:w="706" w:type="pct"/>
            <w:shd w:val="clear" w:color="auto" w:fill="auto"/>
          </w:tcPr>
          <w:p w14:paraId="4A537669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10</w:t>
            </w:r>
          </w:p>
        </w:tc>
        <w:tc>
          <w:tcPr>
            <w:tcW w:w="1437" w:type="pct"/>
            <w:shd w:val="clear" w:color="auto" w:fill="auto"/>
          </w:tcPr>
          <w:p w14:paraId="7EF26C6A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nf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velop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90004)</w:t>
            </w:r>
          </w:p>
          <w:p w14:paraId="35360948" w14:textId="616C91B4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кода в соответствии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с Регламентом информационного взаимодействия</w:t>
            </w:r>
            <w:r w:rsidRPr="006F4E8F">
              <w:t>.</w:t>
            </w:r>
          </w:p>
          <w:p w14:paraId="750EE2D9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P</w:t>
            </w:r>
            <w:r w:rsidRPr="006F4E8F">
              <w:rPr>
                <w:noProof/>
              </w:rPr>
              <w:t>\.[</w:t>
            </w:r>
            <w:r>
              <w:rPr>
                <w:noProof/>
                <w:lang w:val="en-US"/>
              </w:rPr>
              <w:t>A</w:t>
            </w:r>
            <w:r w:rsidRPr="006F4E8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F4E8F">
              <w:rPr>
                <w:noProof/>
              </w:rPr>
              <w:t>]{2}\.[0-9]{2}\.</w:t>
            </w:r>
            <w:r>
              <w:rPr>
                <w:noProof/>
                <w:lang w:val="en-US"/>
              </w:rPr>
              <w:t>MSG</w:t>
            </w:r>
            <w:r w:rsidRPr="006F4E8F">
              <w:rPr>
                <w:noProof/>
              </w:rPr>
              <w:t>\.[0-9]{3}</w:t>
            </w:r>
          </w:p>
        </w:tc>
        <w:tc>
          <w:tcPr>
            <w:tcW w:w="219" w:type="pct"/>
          </w:tcPr>
          <w:p w14:paraId="57219AEA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32DBB234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53A4FF4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91A23A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1.2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Код электронного документа (сведений)</w:t>
            </w:r>
          </w:p>
          <w:p w14:paraId="1AD57EC1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F4E8F">
              <w:t>)</w:t>
            </w:r>
          </w:p>
        </w:tc>
        <w:tc>
          <w:tcPr>
            <w:tcW w:w="1230" w:type="pct"/>
          </w:tcPr>
          <w:p w14:paraId="0B6C6C7C" w14:textId="77C526C0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кодовое обозначение электронного документа (сведений) в соответствии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с реестром структур электронных документов и сведений</w:t>
            </w:r>
          </w:p>
        </w:tc>
        <w:tc>
          <w:tcPr>
            <w:tcW w:w="706" w:type="pct"/>
            <w:shd w:val="clear" w:color="auto" w:fill="auto"/>
          </w:tcPr>
          <w:p w14:paraId="598A97A1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90001</w:t>
            </w:r>
          </w:p>
        </w:tc>
        <w:tc>
          <w:tcPr>
            <w:tcW w:w="1437" w:type="pct"/>
            <w:shd w:val="clear" w:color="auto" w:fill="auto"/>
          </w:tcPr>
          <w:p w14:paraId="34E7D960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EDoc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90001)</w:t>
            </w:r>
          </w:p>
          <w:p w14:paraId="3D8B0234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Значение кода в соответствии с реестром структур электронных документов и сведений</w:t>
            </w:r>
            <w:r w:rsidRPr="006F4E8F">
              <w:t>.</w:t>
            </w:r>
          </w:p>
          <w:p w14:paraId="18E065ED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Шаблон: </w:t>
            </w:r>
            <w:r>
              <w:rPr>
                <w:noProof/>
                <w:lang w:val="en-US"/>
              </w:rPr>
              <w:t>R</w:t>
            </w:r>
            <w:r w:rsidRPr="006F4E8F">
              <w:rPr>
                <w:noProof/>
              </w:rPr>
              <w:t>(\.[</w:t>
            </w:r>
            <w:r>
              <w:rPr>
                <w:noProof/>
                <w:lang w:val="en-US"/>
              </w:rPr>
              <w:t>A</w:t>
            </w:r>
            <w:r w:rsidRPr="006F4E8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F4E8F">
              <w:rPr>
                <w:noProof/>
              </w:rPr>
              <w:t>]{2}\.[</w:t>
            </w:r>
            <w:r>
              <w:rPr>
                <w:noProof/>
                <w:lang w:val="en-US"/>
              </w:rPr>
              <w:t>A</w:t>
            </w:r>
            <w:r w:rsidRPr="006F4E8F">
              <w:rPr>
                <w:noProof/>
              </w:rPr>
              <w:t>-</w:t>
            </w:r>
            <w:r>
              <w:rPr>
                <w:noProof/>
                <w:lang w:val="en-US"/>
              </w:rPr>
              <w:t>Z</w:t>
            </w:r>
            <w:r w:rsidRPr="006F4E8F">
              <w:rPr>
                <w:noProof/>
              </w:rPr>
              <w:t>]{2}\.[0-9]{2})?\.[0-9]{3}</w:t>
            </w:r>
          </w:p>
        </w:tc>
        <w:tc>
          <w:tcPr>
            <w:tcW w:w="219" w:type="pct"/>
          </w:tcPr>
          <w:p w14:paraId="73B2F130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6FBEFDDC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15040CB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ED285A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1.3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Идентификатор электронного документа (сведений)</w:t>
            </w:r>
          </w:p>
          <w:p w14:paraId="1D5E7D0A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EDoc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6F4E8F">
              <w:t>)</w:t>
            </w:r>
          </w:p>
        </w:tc>
        <w:tc>
          <w:tcPr>
            <w:tcW w:w="1230" w:type="pct"/>
          </w:tcPr>
          <w:p w14:paraId="4CEF979D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строка символов, однозначно идентифицирующая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1E98379B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7</w:t>
            </w:r>
          </w:p>
        </w:tc>
        <w:tc>
          <w:tcPr>
            <w:tcW w:w="1437" w:type="pct"/>
            <w:shd w:val="clear" w:color="auto" w:fill="auto"/>
          </w:tcPr>
          <w:p w14:paraId="5099F96B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90003)</w:t>
            </w:r>
          </w:p>
          <w:p w14:paraId="3E025BFB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идентификатора в соответствии с </w:t>
            </w:r>
            <w:r>
              <w:rPr>
                <w:noProof/>
                <w:lang w:val="en-US"/>
              </w:rPr>
              <w:t>ISO</w:t>
            </w:r>
            <w:r w:rsidRPr="006F4E8F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6F4E8F">
              <w:rPr>
                <w:noProof/>
              </w:rPr>
              <w:t xml:space="preserve"> 9834-8</w:t>
            </w:r>
            <w:r w:rsidRPr="006F4E8F">
              <w:t>.</w:t>
            </w:r>
          </w:p>
          <w:p w14:paraId="7B8F8B6A" w14:textId="77777777" w:rsidR="00321C04" w:rsidRPr="006F4E8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4CE45C8A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27292178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D1DD810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CF68A1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1.4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Идентификатор исходного электронного документа (сведений)</w:t>
            </w:r>
          </w:p>
          <w:p w14:paraId="291CA1F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Ref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A7E8C79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идентификатор электронного документа (сведений), в ответ на который был сформирован данны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73DFCE94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8</w:t>
            </w:r>
          </w:p>
        </w:tc>
        <w:tc>
          <w:tcPr>
            <w:tcW w:w="1437" w:type="pct"/>
            <w:shd w:val="clear" w:color="auto" w:fill="auto"/>
          </w:tcPr>
          <w:p w14:paraId="6C04EEB0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versall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Uniqu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90003)</w:t>
            </w:r>
          </w:p>
          <w:p w14:paraId="1445B792" w14:textId="381E529B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идентификатора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 xml:space="preserve">в соответствии с </w:t>
            </w:r>
            <w:r>
              <w:rPr>
                <w:noProof/>
                <w:lang w:val="en-US"/>
              </w:rPr>
              <w:t>ISO</w:t>
            </w:r>
            <w:r w:rsidRPr="006F4E8F">
              <w:rPr>
                <w:noProof/>
              </w:rPr>
              <w:t>/</w:t>
            </w:r>
            <w:r>
              <w:rPr>
                <w:noProof/>
                <w:lang w:val="en-US"/>
              </w:rPr>
              <w:t>IEC</w:t>
            </w:r>
            <w:r w:rsidRPr="006F4E8F">
              <w:rPr>
                <w:noProof/>
              </w:rPr>
              <w:t xml:space="preserve"> 9834-8</w:t>
            </w:r>
            <w:r w:rsidRPr="006F4E8F">
              <w:t>.</w:t>
            </w:r>
          </w:p>
          <w:p w14:paraId="51A02997" w14:textId="77777777" w:rsidR="00321C04" w:rsidRPr="006F4E8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0-9a-fA-F]{8}-[0-9a-fA-F]{4}-[0-9a-fA-F]{4}-[0-9a-fA-F]{4}-[0-9a-fA-F]{12}</w:t>
            </w:r>
          </w:p>
        </w:tc>
        <w:tc>
          <w:tcPr>
            <w:tcW w:w="219" w:type="pct"/>
          </w:tcPr>
          <w:p w14:paraId="08685FA0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31B96BB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FF5AFBD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F63D9E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1.5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Дата и время электронного документа (сведений)</w:t>
            </w:r>
          </w:p>
          <w:p w14:paraId="74AA35B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Doc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0DBE1C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дата и время создания электронного документа (сведений)</w:t>
            </w:r>
          </w:p>
        </w:tc>
        <w:tc>
          <w:tcPr>
            <w:tcW w:w="706" w:type="pct"/>
            <w:shd w:val="clear" w:color="auto" w:fill="auto"/>
          </w:tcPr>
          <w:p w14:paraId="4E70AA84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90002</w:t>
            </w:r>
          </w:p>
        </w:tc>
        <w:tc>
          <w:tcPr>
            <w:tcW w:w="1437" w:type="pct"/>
            <w:shd w:val="clear" w:color="auto" w:fill="auto"/>
          </w:tcPr>
          <w:p w14:paraId="534A5807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6F4E8F">
              <w:rPr>
                <w:noProof/>
              </w:rPr>
              <w:t>.00006)</w:t>
            </w:r>
          </w:p>
          <w:p w14:paraId="661FE8B8" w14:textId="1D1E8D45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Обозначение даты и времени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соответствии с ГОСТ</w:t>
            </w:r>
            <w:r>
              <w:rPr>
                <w:noProof/>
                <w:lang w:val="en-US"/>
              </w:rPr>
              <w:t> </w:t>
            </w:r>
            <w:r w:rsidRPr="006F4E8F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12FD56C" w14:textId="77777777" w:rsidR="00321C04" w:rsidRPr="00C831F1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C831F1" w14:paraId="76DF39E9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4725F92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2C94380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1.6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Код языка</w:t>
            </w:r>
          </w:p>
          <w:p w14:paraId="4E2F48B6" w14:textId="77777777" w:rsidR="00321C04" w:rsidRPr="000C3264" w:rsidRDefault="00321C04" w:rsidP="00321C04">
            <w:pPr>
              <w:pStyle w:val="afff4"/>
              <w:jc w:val="left"/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s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Language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8A1E12">
              <w:t>)</w:t>
            </w:r>
          </w:p>
        </w:tc>
        <w:tc>
          <w:tcPr>
            <w:tcW w:w="1230" w:type="pct"/>
          </w:tcPr>
          <w:p w14:paraId="07054556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кодовое обозначение языка</w:t>
            </w:r>
          </w:p>
        </w:tc>
        <w:tc>
          <w:tcPr>
            <w:tcW w:w="706" w:type="pct"/>
            <w:shd w:val="clear" w:color="auto" w:fill="auto"/>
          </w:tcPr>
          <w:p w14:paraId="7041B833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051</w:t>
            </w:r>
          </w:p>
        </w:tc>
        <w:tc>
          <w:tcPr>
            <w:tcW w:w="1437" w:type="pct"/>
            <w:shd w:val="clear" w:color="auto" w:fill="auto"/>
          </w:tcPr>
          <w:p w14:paraId="24447311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Languag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1)</w:t>
            </w:r>
          </w:p>
          <w:p w14:paraId="70FF147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Двухбуквенный код языка в соответствии с </w:t>
            </w:r>
            <w:r>
              <w:rPr>
                <w:noProof/>
                <w:lang w:val="en-US"/>
              </w:rPr>
              <w:t>ISO</w:t>
            </w:r>
            <w:r w:rsidRPr="006F4E8F">
              <w:rPr>
                <w:noProof/>
              </w:rPr>
              <w:t xml:space="preserve"> 639-1</w:t>
            </w:r>
            <w:r w:rsidRPr="006F4E8F">
              <w:t>.</w:t>
            </w:r>
          </w:p>
          <w:p w14:paraId="04BFEE8C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522F2D07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EE27A5" w14:paraId="67EF95E6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CBD8DB6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2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Код страны</w:t>
            </w:r>
          </w:p>
          <w:p w14:paraId="3EF278E0" w14:textId="77777777" w:rsidR="00321C04" w:rsidRPr="00A050FC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71409A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овое обозначение страны, сформировавшей электронный документ (сведения)</w:t>
            </w:r>
          </w:p>
        </w:tc>
        <w:tc>
          <w:tcPr>
            <w:tcW w:w="706" w:type="pct"/>
            <w:shd w:val="clear" w:color="auto" w:fill="auto"/>
          </w:tcPr>
          <w:p w14:paraId="56C35B87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1F9B40A8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12)</w:t>
            </w:r>
          </w:p>
          <w:p w14:paraId="220C351D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F4E8F">
              <w:t>.</w:t>
            </w:r>
          </w:p>
          <w:p w14:paraId="495E6955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5FBCCE0" w14:textId="77777777" w:rsidR="00321C04" w:rsidRPr="00EE27A5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A836F8" w14:paraId="73ED36C8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D56814D" w14:textId="77777777" w:rsidR="00321C04" w:rsidRPr="005246E2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327" w:type="pct"/>
            <w:gridSpan w:val="4"/>
          </w:tcPr>
          <w:p w14:paraId="2AAB64A1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rFonts w:eastAsiaTheme="minorEastAsia"/>
                <w:noProof/>
              </w:rPr>
              <w:t>а</w:t>
            </w:r>
            <w:r w:rsidRPr="006F4E8F">
              <w:rPr>
                <w:rFonts w:eastAsiaTheme="minorEastAsia"/>
              </w:rPr>
              <w:t>)</w:t>
            </w:r>
            <w:r>
              <w:t> </w:t>
            </w:r>
            <w:r>
              <w:rPr>
                <w:noProof/>
              </w:rPr>
              <w:t>идентификатор справочника (классификатора)</w:t>
            </w:r>
          </w:p>
          <w:p w14:paraId="0C403F7F" w14:textId="77777777" w:rsidR="00321C04" w:rsidRPr="001F2A93" w:rsidRDefault="00321C04" w:rsidP="00321C04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</w:tcPr>
          <w:p w14:paraId="17D097CC" w14:textId="7E53C32C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обозначение справочника (классификатора),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85C2A7A" w14:textId="77777777" w:rsidR="00321C04" w:rsidRPr="006443BF" w:rsidRDefault="00321C04" w:rsidP="00321C04">
            <w:pPr>
              <w:pStyle w:val="afff4"/>
              <w:jc w:val="left"/>
            </w:pPr>
            <w:r w:rsidRPr="006443BF">
              <w:t>–</w:t>
            </w:r>
          </w:p>
        </w:tc>
        <w:tc>
          <w:tcPr>
            <w:tcW w:w="1437" w:type="pct"/>
            <w:shd w:val="clear" w:color="auto" w:fill="auto"/>
          </w:tcPr>
          <w:p w14:paraId="42D65B18" w14:textId="77777777" w:rsidR="00321C04" w:rsidRPr="006F4E8F" w:rsidRDefault="00321C04" w:rsidP="00321C04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91</w:t>
            </w:r>
            <w:r w:rsidRPr="006F4E8F">
              <w:t>)</w:t>
            </w:r>
          </w:p>
          <w:p w14:paraId="34717A37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006A694D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0D564FDF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342C786" w14:textId="77777777" w:rsidR="00321C04" w:rsidRPr="006443BF" w:rsidRDefault="00321C04" w:rsidP="00321C04">
            <w:pPr>
              <w:pStyle w:val="afff4"/>
              <w:jc w:val="center"/>
            </w:pPr>
            <w:r w:rsidRPr="006443BF">
              <w:t>1</w:t>
            </w:r>
          </w:p>
        </w:tc>
      </w:tr>
      <w:tr w:rsidR="00321C04" w:rsidRPr="00EE27A5" w14:paraId="0A4A3E99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6E5B89BE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3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Код товара по ТН</w:t>
            </w:r>
            <w:r>
              <w:rPr>
                <w:noProof/>
                <w:lang w:val="en-US"/>
              </w:rPr>
              <w:t> </w:t>
            </w:r>
            <w:r w:rsidRPr="006F4E8F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6F4E8F">
              <w:rPr>
                <w:noProof/>
              </w:rPr>
              <w:t>ЕАЭС</w:t>
            </w:r>
          </w:p>
          <w:p w14:paraId="48C03E3A" w14:textId="77777777" w:rsidR="00321C04" w:rsidRPr="00A050FC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odit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22008D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 товара по Товарной номенклатуре внешнеэкономической деятельности Евразийского экономического союза</w:t>
            </w:r>
          </w:p>
        </w:tc>
        <w:tc>
          <w:tcPr>
            <w:tcW w:w="706" w:type="pct"/>
            <w:shd w:val="clear" w:color="auto" w:fill="auto"/>
          </w:tcPr>
          <w:p w14:paraId="71FF1A48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1</w:t>
            </w:r>
          </w:p>
        </w:tc>
        <w:tc>
          <w:tcPr>
            <w:tcW w:w="1437" w:type="pct"/>
            <w:shd w:val="clear" w:color="auto" w:fill="auto"/>
          </w:tcPr>
          <w:p w14:paraId="62A02C9F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odit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65)</w:t>
            </w:r>
          </w:p>
          <w:p w14:paraId="35DCC254" w14:textId="6E735808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Значение кода из ТН</w:t>
            </w:r>
            <w:r>
              <w:rPr>
                <w:noProof/>
                <w:lang w:val="en-US"/>
              </w:rPr>
              <w:t> </w:t>
            </w:r>
            <w:r w:rsidRPr="006F4E8F">
              <w:rPr>
                <w:noProof/>
              </w:rPr>
              <w:t>ВЭД</w:t>
            </w:r>
            <w:r>
              <w:rPr>
                <w:noProof/>
                <w:lang w:val="en-US"/>
              </w:rPr>
              <w:t> </w:t>
            </w:r>
            <w:r w:rsidRPr="006F4E8F">
              <w:rPr>
                <w:noProof/>
              </w:rPr>
              <w:t xml:space="preserve">ЕАЭС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на уровне 2, 4, 6, 8, 9 или 10 знаков</w:t>
            </w:r>
            <w:r w:rsidRPr="006F4E8F">
              <w:t>.</w:t>
            </w:r>
          </w:p>
          <w:p w14:paraId="7117DFF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6F4E8F">
              <w:rPr>
                <w:noProof/>
              </w:rPr>
              <w:t>{2}|\</w:t>
            </w:r>
            <w:r>
              <w:rPr>
                <w:noProof/>
                <w:lang w:val="en-US"/>
              </w:rPr>
              <w:t>d</w:t>
            </w:r>
            <w:r w:rsidRPr="006F4E8F">
              <w:rPr>
                <w:noProof/>
              </w:rPr>
              <w:t>{4}|\</w:t>
            </w:r>
            <w:r>
              <w:rPr>
                <w:noProof/>
                <w:lang w:val="en-US"/>
              </w:rPr>
              <w:t>d</w:t>
            </w:r>
            <w:r w:rsidRPr="006F4E8F">
              <w:rPr>
                <w:noProof/>
              </w:rPr>
              <w:t>{6}|\</w:t>
            </w:r>
            <w:r>
              <w:rPr>
                <w:noProof/>
                <w:lang w:val="en-US"/>
              </w:rPr>
              <w:t>d</w:t>
            </w:r>
            <w:r w:rsidRPr="006F4E8F">
              <w:rPr>
                <w:noProof/>
              </w:rPr>
              <w:t>{8,10}</w:t>
            </w:r>
          </w:p>
        </w:tc>
        <w:tc>
          <w:tcPr>
            <w:tcW w:w="219" w:type="pct"/>
          </w:tcPr>
          <w:p w14:paraId="3BF6E8B5" w14:textId="77777777" w:rsidR="00321C04" w:rsidRPr="00EE27A5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EE27A5" w14:paraId="0B959217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5D503B1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4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Дополнительный код маркированного товара</w:t>
            </w:r>
          </w:p>
          <w:p w14:paraId="69F6B997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t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Add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Marked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Goods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F4E8F">
              <w:t>)</w:t>
            </w:r>
          </w:p>
        </w:tc>
        <w:tc>
          <w:tcPr>
            <w:tcW w:w="1230" w:type="pct"/>
          </w:tcPr>
          <w:p w14:paraId="393ABB75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дополнительное кодовое обозначение, идентифицирующее товарную позицию, подлежащую маркировке средствами идентификации</w:t>
            </w:r>
          </w:p>
        </w:tc>
        <w:tc>
          <w:tcPr>
            <w:tcW w:w="706" w:type="pct"/>
            <w:shd w:val="clear" w:color="auto" w:fill="auto"/>
          </w:tcPr>
          <w:p w14:paraId="1D365D09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790</w:t>
            </w:r>
          </w:p>
        </w:tc>
        <w:tc>
          <w:tcPr>
            <w:tcW w:w="1437" w:type="pct"/>
            <w:shd w:val="clear" w:color="auto" w:fill="auto"/>
          </w:tcPr>
          <w:p w14:paraId="499BDA77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1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79)</w:t>
            </w:r>
          </w:p>
          <w:p w14:paraId="7B18E9E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05D271F4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6A5D1A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</w:t>
            </w:r>
          </w:p>
        </w:tc>
        <w:tc>
          <w:tcPr>
            <w:tcW w:w="219" w:type="pct"/>
          </w:tcPr>
          <w:p w14:paraId="0C82A8E2" w14:textId="77777777" w:rsidR="00321C04" w:rsidRPr="00EE27A5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EE27A5" w14:paraId="3CDF76B9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04122160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5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Заявитель</w:t>
            </w:r>
          </w:p>
          <w:p w14:paraId="46970903" w14:textId="77777777" w:rsidR="00321C04" w:rsidRPr="00A050FC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MApplican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B418737" w14:textId="61173333" w:rsidR="00321C04" w:rsidRPr="006F4E8F" w:rsidRDefault="00321C04" w:rsidP="00321C04">
            <w:pPr>
              <w:pStyle w:val="afff4"/>
              <w:jc w:val="left"/>
            </w:pPr>
            <w:r>
              <w:rPr>
                <w:noProof/>
              </w:rPr>
              <w:t>лицо, представляющее сведения об использовании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0BED1BA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63</w:t>
            </w:r>
          </w:p>
        </w:tc>
        <w:tc>
          <w:tcPr>
            <w:tcW w:w="1437" w:type="pct"/>
            <w:shd w:val="clear" w:color="auto" w:fill="auto"/>
          </w:tcPr>
          <w:p w14:paraId="2249B061" w14:textId="77777777" w:rsidR="00321C04" w:rsidRPr="006F4E8F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Turnover‌Subject‌Details‌Type</w:t>
            </w:r>
            <w:r>
              <w:rPr>
                <w:noProof/>
                <w:lang w:val="en-US"/>
              </w:rPr>
              <w:t xml:space="preserve"> (M.CT.CDT.00277)</w:t>
            </w:r>
          </w:p>
          <w:p w14:paraId="0000384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37AE63D" w14:textId="77777777" w:rsidR="00321C04" w:rsidRPr="00EE27A5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60CEAAA9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3DA602F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BA8E82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д страны</w:t>
            </w:r>
          </w:p>
          <w:p w14:paraId="29DE19E6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8945336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овое обозначение страны регистрации субъекта</w:t>
            </w:r>
          </w:p>
        </w:tc>
        <w:tc>
          <w:tcPr>
            <w:tcW w:w="706" w:type="pct"/>
            <w:shd w:val="clear" w:color="auto" w:fill="auto"/>
          </w:tcPr>
          <w:p w14:paraId="7D492378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79E29F29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12)</w:t>
            </w:r>
          </w:p>
          <w:p w14:paraId="0600EFBE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F4E8F">
              <w:t>.</w:t>
            </w:r>
          </w:p>
          <w:p w14:paraId="6CFA0BA3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4F9D4E38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4AC13F1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375F9F2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002AFFA" w14:textId="77777777" w:rsidR="00321C04" w:rsidRPr="00D41667" w:rsidRDefault="00321C04" w:rsidP="00321C04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225D56C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rFonts w:eastAsiaTheme="minorEastAsia"/>
                <w:noProof/>
              </w:rPr>
              <w:t>а</w:t>
            </w:r>
            <w:r w:rsidRPr="006F4E8F">
              <w:rPr>
                <w:rFonts w:eastAsiaTheme="minorEastAsia"/>
              </w:rPr>
              <w:t>)</w:t>
            </w:r>
            <w:r>
              <w:t> </w:t>
            </w:r>
            <w:r w:rsidRPr="006F4E8F">
              <w:rPr>
                <w:noProof/>
              </w:rPr>
              <w:t>идентификатор справочника (классификатора)</w:t>
            </w:r>
          </w:p>
          <w:p w14:paraId="107974A4" w14:textId="77777777" w:rsidR="00321C04" w:rsidRPr="001F2A93" w:rsidRDefault="00321C04" w:rsidP="00321C04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1E7C7A57" w14:textId="5A051E12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обозначение справочника (классификатора),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286E2F61" w14:textId="77777777" w:rsidR="00321C04" w:rsidRPr="003B02EE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61C5290" w14:textId="77777777" w:rsidR="00321C04" w:rsidRPr="006F4E8F" w:rsidRDefault="00321C04" w:rsidP="00321C04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91</w:t>
            </w:r>
            <w:r w:rsidRPr="006F4E8F">
              <w:t>)</w:t>
            </w:r>
          </w:p>
          <w:p w14:paraId="27982C3D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13E5F668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782AA9E0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7C3FC20" w14:textId="77777777" w:rsidR="00321C04" w:rsidRPr="003B02EE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C831F1" w14:paraId="38CE116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885E6DB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73F64562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8A1E12">
              <w:rPr>
                <w:noProof/>
              </w:rPr>
              <w:t>5.2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Наименова</w:t>
            </w:r>
            <w:r w:rsidRPr="008919E9">
              <w:rPr>
                <w:noProof/>
                <w:lang w:val="en-US"/>
              </w:rPr>
              <w:t>ние субъекта</w:t>
            </w:r>
          </w:p>
          <w:p w14:paraId="49D0BB0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ubje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7A41A9D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пол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1D9DEAC7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4</w:t>
            </w:r>
          </w:p>
        </w:tc>
        <w:tc>
          <w:tcPr>
            <w:tcW w:w="1437" w:type="pct"/>
            <w:shd w:val="clear" w:color="auto" w:fill="auto"/>
          </w:tcPr>
          <w:p w14:paraId="4E44A3CB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6)</w:t>
            </w:r>
          </w:p>
          <w:p w14:paraId="3A4C71DF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21B94AA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C71F648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1B020D89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71FDF0C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47E1440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03DBBCD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5.3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Краткое наименование субъекта</w:t>
            </w:r>
          </w:p>
          <w:p w14:paraId="1FE717B6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6F4E8F">
              <w:t>)</w:t>
            </w:r>
          </w:p>
        </w:tc>
        <w:tc>
          <w:tcPr>
            <w:tcW w:w="1230" w:type="pct"/>
          </w:tcPr>
          <w:p w14:paraId="7F8551AB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сокращенное наименование хозяйствующего субъекта или фамилия, имя и отчество физического лица</w:t>
            </w:r>
          </w:p>
        </w:tc>
        <w:tc>
          <w:tcPr>
            <w:tcW w:w="706" w:type="pct"/>
            <w:shd w:val="clear" w:color="auto" w:fill="auto"/>
          </w:tcPr>
          <w:p w14:paraId="389B01EF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225</w:t>
            </w:r>
          </w:p>
        </w:tc>
        <w:tc>
          <w:tcPr>
            <w:tcW w:w="1437" w:type="pct"/>
            <w:shd w:val="clear" w:color="auto" w:fill="auto"/>
          </w:tcPr>
          <w:p w14:paraId="2DA60E8F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5)</w:t>
            </w:r>
          </w:p>
          <w:p w14:paraId="56894A8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6BFD214A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68F30493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4E035C6F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F933CCD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60AF60F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5D8E695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5.4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Код организационно-правовой формы</w:t>
            </w:r>
          </w:p>
          <w:p w14:paraId="3B6C7B9C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F4E8F">
              <w:t>)</w:t>
            </w:r>
          </w:p>
        </w:tc>
        <w:tc>
          <w:tcPr>
            <w:tcW w:w="1230" w:type="pct"/>
          </w:tcPr>
          <w:p w14:paraId="4BCEE850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овое обозначе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5BB31A54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23</w:t>
            </w:r>
          </w:p>
        </w:tc>
        <w:tc>
          <w:tcPr>
            <w:tcW w:w="1437" w:type="pct"/>
            <w:shd w:val="clear" w:color="auto" w:fill="auto"/>
          </w:tcPr>
          <w:p w14:paraId="0105FD7C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40)</w:t>
            </w:r>
          </w:p>
          <w:p w14:paraId="5DDA1FEA" w14:textId="2A70D9C2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кода в соответствии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F4E8F">
              <w:t>.</w:t>
            </w:r>
          </w:p>
          <w:p w14:paraId="140731BF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30C343D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363D0FC8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4BCC251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E9079D0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79DE545" w14:textId="77777777" w:rsidR="00321C04" w:rsidRPr="00D41667" w:rsidRDefault="00321C04" w:rsidP="00321C04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F71778E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rFonts w:eastAsiaTheme="minorEastAsia"/>
                <w:noProof/>
              </w:rPr>
              <w:t>а</w:t>
            </w:r>
            <w:r w:rsidRPr="006F4E8F">
              <w:rPr>
                <w:rFonts w:eastAsiaTheme="minorEastAsia"/>
              </w:rPr>
              <w:t>)</w:t>
            </w:r>
            <w:r>
              <w:t> </w:t>
            </w:r>
            <w:r w:rsidRPr="006F4E8F">
              <w:rPr>
                <w:noProof/>
              </w:rPr>
              <w:t>идентификатор справочника (классификатора)</w:t>
            </w:r>
          </w:p>
          <w:p w14:paraId="3F048D94" w14:textId="77777777" w:rsidR="00321C04" w:rsidRPr="001F2A93" w:rsidRDefault="00321C04" w:rsidP="00321C04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2CB83E82" w14:textId="115F796D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обозначение справочника (классификатора),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3342CF9A" w14:textId="77777777" w:rsidR="00321C04" w:rsidRPr="003B02EE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252320A3" w14:textId="77777777" w:rsidR="00321C04" w:rsidRPr="006F4E8F" w:rsidRDefault="00321C04" w:rsidP="00321C04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91</w:t>
            </w:r>
            <w:r w:rsidRPr="006F4E8F">
              <w:t>)</w:t>
            </w:r>
          </w:p>
          <w:p w14:paraId="4FA7D0F3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7407DBE8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6C8C471E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5C914335" w14:textId="77777777" w:rsidR="00321C04" w:rsidRPr="003B02EE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C831F1" w14:paraId="454F520C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71B7BF37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12F955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5.5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Наименование организационно-правовой формы</w:t>
            </w:r>
          </w:p>
          <w:p w14:paraId="09812E42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6F4E8F">
              <w:t>)</w:t>
            </w:r>
          </w:p>
        </w:tc>
        <w:tc>
          <w:tcPr>
            <w:tcW w:w="1230" w:type="pct"/>
          </w:tcPr>
          <w:p w14:paraId="3BD852EC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аименование организационно-правовой формы, в которой зарегистрирован хозяйствующий субъект</w:t>
            </w:r>
          </w:p>
        </w:tc>
        <w:tc>
          <w:tcPr>
            <w:tcW w:w="706" w:type="pct"/>
            <w:shd w:val="clear" w:color="auto" w:fill="auto"/>
          </w:tcPr>
          <w:p w14:paraId="74F2035E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90</w:t>
            </w:r>
          </w:p>
        </w:tc>
        <w:tc>
          <w:tcPr>
            <w:tcW w:w="1437" w:type="pct"/>
            <w:shd w:val="clear" w:color="auto" w:fill="auto"/>
          </w:tcPr>
          <w:p w14:paraId="037832F9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30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6)</w:t>
            </w:r>
          </w:p>
          <w:p w14:paraId="35483DD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2F786015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0AC15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00</w:t>
            </w:r>
          </w:p>
        </w:tc>
        <w:tc>
          <w:tcPr>
            <w:tcW w:w="219" w:type="pct"/>
          </w:tcPr>
          <w:p w14:paraId="0FA84442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1D7190DA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0F0B676F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38BD555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5.6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Идентификатор хозяйствующего субъекта</w:t>
            </w:r>
          </w:p>
          <w:p w14:paraId="6683E6B5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Business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Entity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6F4E8F">
              <w:t>)</w:t>
            </w:r>
          </w:p>
        </w:tc>
        <w:tc>
          <w:tcPr>
            <w:tcW w:w="1230" w:type="pct"/>
          </w:tcPr>
          <w:p w14:paraId="6D369CDF" w14:textId="16C1F8C2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номер (код) записи по реестру (регистру), присвоенный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при государственной регистрации</w:t>
            </w:r>
          </w:p>
        </w:tc>
        <w:tc>
          <w:tcPr>
            <w:tcW w:w="706" w:type="pct"/>
            <w:shd w:val="clear" w:color="auto" w:fill="auto"/>
          </w:tcPr>
          <w:p w14:paraId="632CFF29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189</w:t>
            </w:r>
          </w:p>
        </w:tc>
        <w:tc>
          <w:tcPr>
            <w:tcW w:w="1437" w:type="pct"/>
            <w:shd w:val="clear" w:color="auto" w:fill="auto"/>
          </w:tcPr>
          <w:p w14:paraId="5045B451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57)</w:t>
            </w:r>
          </w:p>
          <w:p w14:paraId="1D235AE6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7062EA5D" w14:textId="77777777" w:rsidR="00321C04" w:rsidRPr="000C3264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1DC5F68F" w14:textId="77777777" w:rsidR="00321C04" w:rsidRPr="000C3264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4E90A0B1" w14:textId="77777777" w:rsidR="00321C04" w:rsidRPr="00C831F1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321C04" w:rsidRPr="00C831F1" w14:paraId="23ED8DF9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8CEB9E9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DBEFAC2" w14:textId="77777777" w:rsidR="00321C04" w:rsidRPr="008A1E12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2A6B985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rFonts w:eastAsiaTheme="minorEastAsia"/>
                <w:noProof/>
              </w:rPr>
              <w:t>а</w:t>
            </w:r>
            <w:r w:rsidRPr="006F4E8F">
              <w:rPr>
                <w:rFonts w:eastAsiaTheme="minorEastAsia"/>
              </w:rPr>
              <w:t>)</w:t>
            </w:r>
            <w:r>
              <w:t> </w:t>
            </w:r>
            <w:r w:rsidRPr="006F4E8F">
              <w:rPr>
                <w:noProof/>
              </w:rPr>
              <w:t>метод идентификации</w:t>
            </w:r>
          </w:p>
          <w:p w14:paraId="11280361" w14:textId="77777777" w:rsidR="00321C04" w:rsidRPr="001F2A93" w:rsidRDefault="00321C04" w:rsidP="00321C04">
            <w:pPr>
              <w:pStyle w:val="afff4"/>
              <w:jc w:val="left"/>
            </w:pP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kind‌Id</w:t>
            </w:r>
            <w:r w:rsidRPr="001F2A93">
              <w:t>)</w:t>
            </w:r>
          </w:p>
        </w:tc>
        <w:tc>
          <w:tcPr>
            <w:tcW w:w="1230" w:type="pct"/>
            <w:shd w:val="clear" w:color="auto" w:fill="auto"/>
          </w:tcPr>
          <w:p w14:paraId="47164E78" w14:textId="77777777" w:rsidR="00321C04" w:rsidRPr="00B53DF3" w:rsidRDefault="00321C04" w:rsidP="00321C04">
            <w:pPr>
              <w:pStyle w:val="afff4"/>
              <w:jc w:val="left"/>
              <w:rPr>
                <w:lang w:val="en-US"/>
              </w:rPr>
            </w:pPr>
            <w:r w:rsidRPr="00B53DF3">
              <w:rPr>
                <w:noProof/>
                <w:lang w:val="en-US"/>
              </w:rPr>
              <w:t>метод идентификации хозяйствующих субъектов</w:t>
            </w:r>
          </w:p>
        </w:tc>
        <w:tc>
          <w:tcPr>
            <w:tcW w:w="706" w:type="pct"/>
            <w:shd w:val="clear" w:color="auto" w:fill="auto"/>
          </w:tcPr>
          <w:p w14:paraId="3DCD2E35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03726E37" w14:textId="77777777" w:rsidR="00321C04" w:rsidRPr="006F4E8F" w:rsidRDefault="00321C04" w:rsidP="00321C04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Business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Entit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58</w:t>
            </w:r>
            <w:r w:rsidRPr="006F4E8F">
              <w:t>)</w:t>
            </w:r>
          </w:p>
          <w:p w14:paraId="57FAE7FB" w14:textId="39F4CB93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идентификатора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из справочника методов идентификации хозяйствующих субъектов</w:t>
            </w:r>
          </w:p>
        </w:tc>
        <w:tc>
          <w:tcPr>
            <w:tcW w:w="219" w:type="pct"/>
          </w:tcPr>
          <w:p w14:paraId="4FA26445" w14:textId="77777777" w:rsidR="00321C04" w:rsidRPr="003B02EE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C831F1" w14:paraId="30877EC6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6B6C5A4D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36D13BCD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5.7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Уникальный идентификационный таможенный номер</w:t>
            </w:r>
          </w:p>
          <w:p w14:paraId="13EFFCD2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que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Customs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Number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6F4E8F">
              <w:t>)</w:t>
            </w:r>
          </w:p>
        </w:tc>
        <w:tc>
          <w:tcPr>
            <w:tcW w:w="1230" w:type="pct"/>
          </w:tcPr>
          <w:p w14:paraId="78C2B37E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уникальный идентификационный номер субъекта, предназначенный для целей таможенного контроля</w:t>
            </w:r>
          </w:p>
        </w:tc>
        <w:tc>
          <w:tcPr>
            <w:tcW w:w="706" w:type="pct"/>
            <w:shd w:val="clear" w:color="auto" w:fill="auto"/>
          </w:tcPr>
          <w:p w14:paraId="606CD33F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5</w:t>
            </w:r>
          </w:p>
        </w:tc>
        <w:tc>
          <w:tcPr>
            <w:tcW w:w="1437" w:type="pct"/>
            <w:shd w:val="clear" w:color="auto" w:fill="auto"/>
          </w:tcPr>
          <w:p w14:paraId="49F0F612" w14:textId="77777777" w:rsidR="00321C04" w:rsidRPr="006F4E8F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Unique‌Customs‌Number‌Id‌Type</w:t>
            </w:r>
            <w:r>
              <w:rPr>
                <w:noProof/>
                <w:lang w:val="en-US"/>
              </w:rPr>
              <w:t xml:space="preserve"> (M.SDT.00089)</w:t>
            </w:r>
          </w:p>
          <w:p w14:paraId="3C1CF6BE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3E32A792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8536FFF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73FC48F3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C324AE8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59174C5E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6DD99533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8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налогоплательщика</w:t>
            </w:r>
          </w:p>
          <w:p w14:paraId="4F3DCAAD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axpay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0952026" w14:textId="465EB28E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идентификатор субъекта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реестре налогоплательщиков страны регистрации налогоплательщика</w:t>
            </w:r>
          </w:p>
        </w:tc>
        <w:tc>
          <w:tcPr>
            <w:tcW w:w="706" w:type="pct"/>
            <w:shd w:val="clear" w:color="auto" w:fill="auto"/>
          </w:tcPr>
          <w:p w14:paraId="43FF085A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025</w:t>
            </w:r>
          </w:p>
        </w:tc>
        <w:tc>
          <w:tcPr>
            <w:tcW w:w="1437" w:type="pct"/>
            <w:shd w:val="clear" w:color="auto" w:fill="auto"/>
          </w:tcPr>
          <w:p w14:paraId="29F04787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axpayer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25)</w:t>
            </w:r>
          </w:p>
          <w:p w14:paraId="01F4CFED" w14:textId="7F32A602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идентификатора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соответствии с правилами, принятыми в стране регистрации налогоплательщика</w:t>
            </w:r>
            <w:r w:rsidRPr="006F4E8F">
              <w:t>.</w:t>
            </w:r>
          </w:p>
          <w:p w14:paraId="27D96E52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B6A149C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FA586D5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7C967B4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10708299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74ED2A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5.9</w:t>
            </w:r>
            <w:r w:rsidRPr="006F4E8F">
              <w:t>.</w:t>
            </w:r>
            <w:r>
              <w:t> </w:t>
            </w:r>
            <w:r w:rsidRPr="006F4E8F">
              <w:rPr>
                <w:noProof/>
              </w:rPr>
              <w:t>Код причины постановки на учет</w:t>
            </w:r>
          </w:p>
          <w:p w14:paraId="35F4AE9B" w14:textId="77777777" w:rsidR="00321C04" w:rsidRPr="000C3264" w:rsidRDefault="00321C04" w:rsidP="00321C04">
            <w:pPr>
              <w:pStyle w:val="afff4"/>
              <w:jc w:val="left"/>
            </w:pPr>
            <w:r w:rsidRPr="006F4E8F">
              <w:t>(</w:t>
            </w:r>
            <w:r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6F4E8F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F4E8F">
              <w:t>)</w:t>
            </w:r>
          </w:p>
        </w:tc>
        <w:tc>
          <w:tcPr>
            <w:tcW w:w="1230" w:type="pct"/>
          </w:tcPr>
          <w:p w14:paraId="06DB4AE7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, идентифицирующий причину постановки субъекта на налоговый учет в Российской Федерации</w:t>
            </w:r>
          </w:p>
        </w:tc>
        <w:tc>
          <w:tcPr>
            <w:tcW w:w="706" w:type="pct"/>
            <w:shd w:val="clear" w:color="auto" w:fill="auto"/>
          </w:tcPr>
          <w:p w14:paraId="25D5242F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30</w:t>
            </w:r>
          </w:p>
        </w:tc>
        <w:tc>
          <w:tcPr>
            <w:tcW w:w="1437" w:type="pct"/>
            <w:shd w:val="clear" w:color="auto" w:fill="auto"/>
          </w:tcPr>
          <w:p w14:paraId="7CD9F59D" w14:textId="77777777" w:rsidR="00321C04" w:rsidRPr="006F4E8F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sdo:‌Tax‌Registration‌Reason‌Code‌Type</w:t>
            </w:r>
            <w:r>
              <w:rPr>
                <w:noProof/>
                <w:lang w:val="en-US"/>
              </w:rPr>
              <w:t xml:space="preserve"> (M.SDT.00030)</w:t>
            </w:r>
          </w:p>
          <w:p w14:paraId="50B0805F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E398B90" w14:textId="77777777" w:rsidR="00321C04" w:rsidRPr="006F4E8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\d{9}</w:t>
            </w:r>
          </w:p>
        </w:tc>
        <w:tc>
          <w:tcPr>
            <w:tcW w:w="219" w:type="pct"/>
          </w:tcPr>
          <w:p w14:paraId="20ABDEFE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67DDFC3C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4045E29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69D1F0A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Адрес</w:t>
            </w:r>
          </w:p>
          <w:p w14:paraId="74BC9BCB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Subject‌Addres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02B1C0CC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адрес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783E03EF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58</w:t>
            </w:r>
          </w:p>
        </w:tc>
        <w:tc>
          <w:tcPr>
            <w:tcW w:w="1437" w:type="pct"/>
            <w:shd w:val="clear" w:color="auto" w:fill="auto"/>
          </w:tcPr>
          <w:p w14:paraId="7E29E002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Subject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Address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6F4E8F">
              <w:rPr>
                <w:noProof/>
              </w:rPr>
              <w:t>.00064)</w:t>
            </w:r>
          </w:p>
          <w:p w14:paraId="2783AB2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148FB51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321C04" w:rsidRPr="00C831F1" w14:paraId="4A29A49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227146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66069D1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BC8332B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адреса</w:t>
            </w:r>
          </w:p>
          <w:p w14:paraId="2A5FD3F6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Addres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95347F4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вида адреса</w:t>
            </w:r>
          </w:p>
        </w:tc>
        <w:tc>
          <w:tcPr>
            <w:tcW w:w="706" w:type="pct"/>
            <w:shd w:val="clear" w:color="auto" w:fill="auto"/>
          </w:tcPr>
          <w:p w14:paraId="4AFC2F56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192</w:t>
            </w:r>
          </w:p>
        </w:tc>
        <w:tc>
          <w:tcPr>
            <w:tcW w:w="1437" w:type="pct"/>
            <w:shd w:val="clear" w:color="auto" w:fill="auto"/>
          </w:tcPr>
          <w:p w14:paraId="47B0CBF6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Address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Kin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62)</w:t>
            </w:r>
          </w:p>
          <w:p w14:paraId="648D6E69" w14:textId="0451FD3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Значение кода в соответствии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со справочником видов адресов</w:t>
            </w:r>
            <w:r w:rsidRPr="006F4E8F">
              <w:t>.</w:t>
            </w:r>
          </w:p>
          <w:p w14:paraId="20D1AE61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71B78DC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63F85D8C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0C73B028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A9C21CD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2C9935C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A26FAC0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раны</w:t>
            </w:r>
          </w:p>
          <w:p w14:paraId="246E78C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Unified‌Count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1C731D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овое обозначение страны</w:t>
            </w:r>
          </w:p>
        </w:tc>
        <w:tc>
          <w:tcPr>
            <w:tcW w:w="706" w:type="pct"/>
            <w:shd w:val="clear" w:color="auto" w:fill="auto"/>
          </w:tcPr>
          <w:p w14:paraId="0778ECF1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162</w:t>
            </w:r>
          </w:p>
        </w:tc>
        <w:tc>
          <w:tcPr>
            <w:tcW w:w="1437" w:type="pct"/>
            <w:shd w:val="clear" w:color="auto" w:fill="auto"/>
          </w:tcPr>
          <w:p w14:paraId="45267F04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Unifie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untr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112)</w:t>
            </w:r>
          </w:p>
          <w:p w14:paraId="70E38F65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Значение двухбуквенного кода страны в соответствии со справочником (классификатором), идентификатор которого определен в атрибуте «Идентификатор справочника (классификатора)»</w:t>
            </w:r>
            <w:r w:rsidRPr="006F4E8F">
              <w:t>.</w:t>
            </w:r>
          </w:p>
          <w:p w14:paraId="650118D0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]{2}</w:t>
            </w:r>
          </w:p>
        </w:tc>
        <w:tc>
          <w:tcPr>
            <w:tcW w:w="219" w:type="pct"/>
          </w:tcPr>
          <w:p w14:paraId="7621DEF7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D65741" w14:paraId="2B11FEF8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D399CE9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6458132" w14:textId="77777777" w:rsidR="00321C04" w:rsidRPr="00D41667" w:rsidRDefault="00321C04" w:rsidP="00321C04">
            <w:pPr>
              <w:pStyle w:val="afff4"/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7A19E2" w14:textId="77777777" w:rsidR="00321C04" w:rsidRPr="00D65741" w:rsidRDefault="00321C04" w:rsidP="00321C04">
            <w:pPr>
              <w:pStyle w:val="afff4"/>
              <w:jc w:val="left"/>
              <w:rPr>
                <w:lang w:val="en-US"/>
              </w:rPr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</w:tcBorders>
          </w:tcPr>
          <w:p w14:paraId="1E3FA7D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rFonts w:eastAsiaTheme="minorEastAsia"/>
                <w:noProof/>
              </w:rPr>
              <w:t>а</w:t>
            </w:r>
            <w:r w:rsidRPr="006F4E8F">
              <w:rPr>
                <w:rFonts w:eastAsiaTheme="minorEastAsia"/>
              </w:rPr>
              <w:t>)</w:t>
            </w:r>
            <w:r>
              <w:t> </w:t>
            </w:r>
            <w:r w:rsidRPr="006F4E8F">
              <w:rPr>
                <w:noProof/>
              </w:rPr>
              <w:t>идентификатор справочника (классификатора)</w:t>
            </w:r>
          </w:p>
          <w:p w14:paraId="0B172B3E" w14:textId="77777777" w:rsidR="00321C04" w:rsidRPr="00881668" w:rsidRDefault="00321C04" w:rsidP="00321C04">
            <w:pPr>
              <w:pStyle w:val="afff4"/>
              <w:jc w:val="left"/>
            </w:pPr>
            <w:r w:rsidRPr="00881668">
              <w:t>(</w:t>
            </w:r>
            <w:r>
              <w:t>атрибут</w:t>
            </w:r>
            <w:r w:rsidRPr="00881668">
              <w:t xml:space="preserve"> </w:t>
            </w:r>
            <w:r w:rsidRPr="00881668">
              <w:rPr>
                <w:noProof/>
              </w:rPr>
              <w:t>code‌List‌Id</w:t>
            </w:r>
            <w:r w:rsidRPr="00881668">
              <w:t>)</w:t>
            </w:r>
          </w:p>
        </w:tc>
        <w:tc>
          <w:tcPr>
            <w:tcW w:w="1230" w:type="pct"/>
            <w:shd w:val="clear" w:color="auto" w:fill="auto"/>
          </w:tcPr>
          <w:p w14:paraId="12E2A339" w14:textId="5517923C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 xml:space="preserve">обозначение справочника (классификатора), </w:t>
            </w:r>
            <w:r w:rsidR="008A1E12">
              <w:rPr>
                <w:noProof/>
              </w:rPr>
              <w:br/>
            </w:r>
            <w:r w:rsidRPr="006F4E8F">
              <w:rPr>
                <w:noProof/>
              </w:rPr>
              <w:t>в соответствии с которым указан код</w:t>
            </w:r>
          </w:p>
        </w:tc>
        <w:tc>
          <w:tcPr>
            <w:tcW w:w="706" w:type="pct"/>
            <w:shd w:val="clear" w:color="auto" w:fill="auto"/>
          </w:tcPr>
          <w:p w14:paraId="1B9C6FF1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–</w:t>
            </w:r>
          </w:p>
        </w:tc>
        <w:tc>
          <w:tcPr>
            <w:tcW w:w="1437" w:type="pct"/>
            <w:shd w:val="clear" w:color="auto" w:fill="auto"/>
          </w:tcPr>
          <w:p w14:paraId="5B7F26CC" w14:textId="77777777" w:rsidR="00321C04" w:rsidRPr="006F4E8F" w:rsidRDefault="00321C04" w:rsidP="00321C04">
            <w:pPr>
              <w:pStyle w:val="afff4"/>
              <w:spacing w:after="120"/>
              <w:jc w:val="left"/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Referenc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ata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91</w:t>
            </w:r>
            <w:r w:rsidRPr="006F4E8F">
              <w:t>)</w:t>
            </w:r>
          </w:p>
          <w:p w14:paraId="38004D6E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7EA74F52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ин. длина: 1</w:t>
            </w:r>
            <w:r w:rsidRPr="008A1E12">
              <w:t>.</w:t>
            </w:r>
          </w:p>
          <w:p w14:paraId="739AFF3D" w14:textId="77777777" w:rsidR="00321C04" w:rsidRPr="008A1E12" w:rsidRDefault="00321C04" w:rsidP="00321C04">
            <w:pPr>
              <w:pStyle w:val="aff"/>
            </w:pPr>
            <w:r w:rsidRPr="008A1E12">
              <w:rPr>
                <w:noProof/>
              </w:rPr>
              <w:t>Макс. длина: 20</w:t>
            </w:r>
          </w:p>
        </w:tc>
        <w:tc>
          <w:tcPr>
            <w:tcW w:w="219" w:type="pct"/>
          </w:tcPr>
          <w:p w14:paraId="1C3EAA25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C831F1" w14:paraId="3668E846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C6F4C67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04D3033B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E2FB2FF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8A1E12">
              <w:rPr>
                <w:noProof/>
              </w:rPr>
              <w:t>5.10.3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Код т</w:t>
            </w:r>
            <w:r w:rsidRPr="006443BF">
              <w:rPr>
                <w:noProof/>
                <w:lang w:val="en-US"/>
              </w:rPr>
              <w:t>ерритории</w:t>
            </w:r>
          </w:p>
          <w:p w14:paraId="76F29BD4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Territory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45100E3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код единицы административно-территориального деления</w:t>
            </w:r>
          </w:p>
        </w:tc>
        <w:tc>
          <w:tcPr>
            <w:tcW w:w="706" w:type="pct"/>
            <w:shd w:val="clear" w:color="auto" w:fill="auto"/>
          </w:tcPr>
          <w:p w14:paraId="429BDB75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31</w:t>
            </w:r>
          </w:p>
        </w:tc>
        <w:tc>
          <w:tcPr>
            <w:tcW w:w="1437" w:type="pct"/>
            <w:shd w:val="clear" w:color="auto" w:fill="auto"/>
          </w:tcPr>
          <w:p w14:paraId="703EECEB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rritory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6F4E8F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31)</w:t>
            </w:r>
          </w:p>
          <w:p w14:paraId="3913F646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4DDB9B7E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CE91639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7</w:t>
            </w:r>
          </w:p>
        </w:tc>
        <w:tc>
          <w:tcPr>
            <w:tcW w:w="219" w:type="pct"/>
          </w:tcPr>
          <w:p w14:paraId="150686AA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A87F46C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A387F7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A3F3F6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11D2E722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егион</w:t>
            </w:r>
          </w:p>
          <w:p w14:paraId="62F9B0C2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egion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FFEDF2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аименование единицы административно-территориального деления первого уровня</w:t>
            </w:r>
          </w:p>
        </w:tc>
        <w:tc>
          <w:tcPr>
            <w:tcW w:w="706" w:type="pct"/>
            <w:shd w:val="clear" w:color="auto" w:fill="auto"/>
          </w:tcPr>
          <w:p w14:paraId="0FC41C30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7</w:t>
            </w:r>
          </w:p>
        </w:tc>
        <w:tc>
          <w:tcPr>
            <w:tcW w:w="1437" w:type="pct"/>
            <w:shd w:val="clear" w:color="auto" w:fill="auto"/>
          </w:tcPr>
          <w:p w14:paraId="717A0D50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5)</w:t>
            </w:r>
          </w:p>
          <w:p w14:paraId="725DB8E2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108ABC00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55B1641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27195AE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3F1F5E2C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CB8C6A1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7A8CE7A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3205FCCE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5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Район</w:t>
            </w:r>
          </w:p>
          <w:p w14:paraId="2AC0468D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Distric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D5F4F4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аименование единицы административно-территориального деления второго уровня</w:t>
            </w:r>
          </w:p>
        </w:tc>
        <w:tc>
          <w:tcPr>
            <w:tcW w:w="706" w:type="pct"/>
            <w:shd w:val="clear" w:color="auto" w:fill="auto"/>
          </w:tcPr>
          <w:p w14:paraId="3C7188F9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8</w:t>
            </w:r>
          </w:p>
        </w:tc>
        <w:tc>
          <w:tcPr>
            <w:tcW w:w="1437" w:type="pct"/>
            <w:shd w:val="clear" w:color="auto" w:fill="auto"/>
          </w:tcPr>
          <w:p w14:paraId="6AA0900C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5)</w:t>
            </w:r>
          </w:p>
          <w:p w14:paraId="2CC3032A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505D1DD3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4E1101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10EF15AE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008803C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16C8D09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C6B5DF3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DFFF84A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6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Город</w:t>
            </w:r>
          </w:p>
          <w:p w14:paraId="4FE4ED86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ity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C7901D4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города</w:t>
            </w:r>
          </w:p>
        </w:tc>
        <w:tc>
          <w:tcPr>
            <w:tcW w:w="706" w:type="pct"/>
            <w:shd w:val="clear" w:color="auto" w:fill="auto"/>
          </w:tcPr>
          <w:p w14:paraId="6947D4D1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9</w:t>
            </w:r>
          </w:p>
        </w:tc>
        <w:tc>
          <w:tcPr>
            <w:tcW w:w="1437" w:type="pct"/>
            <w:shd w:val="clear" w:color="auto" w:fill="auto"/>
          </w:tcPr>
          <w:p w14:paraId="03BC359D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5)</w:t>
            </w:r>
          </w:p>
          <w:p w14:paraId="666179C9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448A053C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DF7BA3E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23B0C87F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34BC590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12C5E4D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4E2AAE60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6708332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7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селенный пункт</w:t>
            </w:r>
          </w:p>
          <w:p w14:paraId="35660BB4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ettlemen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6DBB981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наименование населенного пункта</w:t>
            </w:r>
          </w:p>
        </w:tc>
        <w:tc>
          <w:tcPr>
            <w:tcW w:w="706" w:type="pct"/>
            <w:shd w:val="clear" w:color="auto" w:fill="auto"/>
          </w:tcPr>
          <w:p w14:paraId="56685DC8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57</w:t>
            </w:r>
          </w:p>
        </w:tc>
        <w:tc>
          <w:tcPr>
            <w:tcW w:w="1437" w:type="pct"/>
            <w:shd w:val="clear" w:color="auto" w:fill="auto"/>
          </w:tcPr>
          <w:p w14:paraId="7CE2AC47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5)</w:t>
            </w:r>
          </w:p>
          <w:p w14:paraId="1EF80BD8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2CEB0E40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508E6A3E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28EA0D2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74D4A18E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8B038FD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B870B6A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6CDC29D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8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Улица</w:t>
            </w:r>
          </w:p>
          <w:p w14:paraId="7EAFEA75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reet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DC27A26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аименование элемента улично-дорожной сети городской инфраструктуры</w:t>
            </w:r>
          </w:p>
        </w:tc>
        <w:tc>
          <w:tcPr>
            <w:tcW w:w="706" w:type="pct"/>
            <w:shd w:val="clear" w:color="auto" w:fill="auto"/>
          </w:tcPr>
          <w:p w14:paraId="68D4D028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0</w:t>
            </w:r>
          </w:p>
        </w:tc>
        <w:tc>
          <w:tcPr>
            <w:tcW w:w="1437" w:type="pct"/>
            <w:shd w:val="clear" w:color="auto" w:fill="auto"/>
          </w:tcPr>
          <w:p w14:paraId="47426BE4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6F4E8F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55)</w:t>
            </w:r>
          </w:p>
          <w:p w14:paraId="5A31F01B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48D51353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15336FD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60714799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F6112D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1C46B0C9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EF8CD95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9F3C0AC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9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дома</w:t>
            </w:r>
          </w:p>
          <w:p w14:paraId="67333D68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Building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3C79E17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дома, корпуса, строения</w:t>
            </w:r>
          </w:p>
        </w:tc>
        <w:tc>
          <w:tcPr>
            <w:tcW w:w="706" w:type="pct"/>
            <w:shd w:val="clear" w:color="auto" w:fill="auto"/>
          </w:tcPr>
          <w:p w14:paraId="0C08B3FF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1</w:t>
            </w:r>
          </w:p>
        </w:tc>
        <w:tc>
          <w:tcPr>
            <w:tcW w:w="1437" w:type="pct"/>
            <w:shd w:val="clear" w:color="auto" w:fill="auto"/>
          </w:tcPr>
          <w:p w14:paraId="44EDF6BB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93)</w:t>
            </w:r>
          </w:p>
          <w:p w14:paraId="781F4D81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63ED4B71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1741860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7DD7EB0B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BD35B39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A1C6FBD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FF770E4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2B29C63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0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помещения</w:t>
            </w:r>
          </w:p>
          <w:p w14:paraId="49267FB2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Room‌Number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64FDA1B5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бозначение офиса или квартиры</w:t>
            </w:r>
          </w:p>
        </w:tc>
        <w:tc>
          <w:tcPr>
            <w:tcW w:w="706" w:type="pct"/>
            <w:shd w:val="clear" w:color="auto" w:fill="auto"/>
          </w:tcPr>
          <w:p w14:paraId="713198FB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2</w:t>
            </w:r>
          </w:p>
        </w:tc>
        <w:tc>
          <w:tcPr>
            <w:tcW w:w="1437" w:type="pct"/>
            <w:shd w:val="clear" w:color="auto" w:fill="auto"/>
          </w:tcPr>
          <w:p w14:paraId="16C6DB88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6F4E8F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6F4E8F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6F4E8F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6F4E8F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6F4E8F">
              <w:rPr>
                <w:noProof/>
              </w:rPr>
              <w:t>.00092)</w:t>
            </w:r>
          </w:p>
          <w:p w14:paraId="65E0BE1B" w14:textId="77777777" w:rsidR="00321C04" w:rsidRPr="006F4E8F" w:rsidRDefault="00321C04" w:rsidP="00321C04">
            <w:pPr>
              <w:pStyle w:val="afff4"/>
              <w:jc w:val="left"/>
            </w:pPr>
            <w:r w:rsidRPr="006F4E8F">
              <w:rPr>
                <w:noProof/>
              </w:rPr>
              <w:t>Нормализованная строка символов</w:t>
            </w:r>
            <w:r w:rsidRPr="006F4E8F">
              <w:t>.</w:t>
            </w:r>
          </w:p>
          <w:p w14:paraId="79E9F982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015D90E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0134A610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13B76FB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65F8860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9FFBB0B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2B76B9D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Почтовый индекс</w:t>
            </w:r>
          </w:p>
          <w:p w14:paraId="61A83EF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E84C79A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почтовый индекс предприятия почтовой связи</w:t>
            </w:r>
          </w:p>
        </w:tc>
        <w:tc>
          <w:tcPr>
            <w:tcW w:w="706" w:type="pct"/>
            <w:shd w:val="clear" w:color="auto" w:fill="auto"/>
          </w:tcPr>
          <w:p w14:paraId="16EA1D10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06</w:t>
            </w:r>
          </w:p>
        </w:tc>
        <w:tc>
          <w:tcPr>
            <w:tcW w:w="1437" w:type="pct"/>
            <w:shd w:val="clear" w:color="auto" w:fill="auto"/>
          </w:tcPr>
          <w:p w14:paraId="2E69B88B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Post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006)</w:t>
            </w:r>
          </w:p>
          <w:p w14:paraId="28D97C26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3A7C7481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Шаблон: [A-Z0-9][A-Z0-9 -]{1,8}[A-Z0-9]</w:t>
            </w:r>
          </w:p>
        </w:tc>
        <w:tc>
          <w:tcPr>
            <w:tcW w:w="219" w:type="pct"/>
          </w:tcPr>
          <w:p w14:paraId="538E4344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D3B6A1A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F452AB9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B84EF59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55DEF1C9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0.1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омер абонентского ящика</w:t>
            </w:r>
          </w:p>
          <w:p w14:paraId="64EE9EA8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Post‌Office‌Box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1498FCA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мер абонентского ящика на предприятии почтовой связи</w:t>
            </w:r>
          </w:p>
        </w:tc>
        <w:tc>
          <w:tcPr>
            <w:tcW w:w="706" w:type="pct"/>
            <w:shd w:val="clear" w:color="auto" w:fill="auto"/>
          </w:tcPr>
          <w:p w14:paraId="6E1DFC6A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3</w:t>
            </w:r>
          </w:p>
        </w:tc>
        <w:tc>
          <w:tcPr>
            <w:tcW w:w="1437" w:type="pct"/>
            <w:shd w:val="clear" w:color="auto" w:fill="auto"/>
          </w:tcPr>
          <w:p w14:paraId="0F696C04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21C04">
              <w:rPr>
                <w:noProof/>
              </w:rPr>
              <w:t>20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092)</w:t>
            </w:r>
          </w:p>
          <w:p w14:paraId="5A619285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6C3ED394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4147B7BF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7760F246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7A809E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B625F41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7ED2B77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Контактный реквизит</w:t>
            </w:r>
          </w:p>
          <w:p w14:paraId="00A92876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cdo</w:t>
            </w:r>
            <w:proofErr w:type="spellEnd"/>
            <w:r>
              <w:rPr>
                <w:noProof/>
                <w:lang w:val="en-US"/>
              </w:rPr>
              <w:t>:‌Communication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7481DB21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контактный реквизит хозяйствующего субъекта, физического лица или лица, ведущего хозяйственную деятельность</w:t>
            </w:r>
          </w:p>
        </w:tc>
        <w:tc>
          <w:tcPr>
            <w:tcW w:w="706" w:type="pct"/>
            <w:shd w:val="clear" w:color="auto" w:fill="auto"/>
          </w:tcPr>
          <w:p w14:paraId="34C07DE5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DE.00003</w:t>
            </w:r>
          </w:p>
        </w:tc>
        <w:tc>
          <w:tcPr>
            <w:tcW w:w="1437" w:type="pct"/>
            <w:shd w:val="clear" w:color="auto" w:fill="auto"/>
          </w:tcPr>
          <w:p w14:paraId="57AA97C7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c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321C04">
              <w:rPr>
                <w:noProof/>
              </w:rPr>
              <w:t>.00003)</w:t>
            </w:r>
          </w:p>
          <w:p w14:paraId="468D821D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DC55DB0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*</w:t>
            </w:r>
          </w:p>
        </w:tc>
      </w:tr>
      <w:tr w:rsidR="00321C04" w:rsidRPr="00C831F1" w14:paraId="2742240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49071AD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465F1BC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5F784C0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вязи</w:t>
            </w:r>
          </w:p>
          <w:p w14:paraId="23AC9038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E257F59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кодовое обозначе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6F934C5A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4</w:t>
            </w:r>
          </w:p>
        </w:tc>
        <w:tc>
          <w:tcPr>
            <w:tcW w:w="1437" w:type="pct"/>
            <w:shd w:val="clear" w:color="auto" w:fill="auto"/>
          </w:tcPr>
          <w:p w14:paraId="00E4FC6E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V</w:t>
            </w:r>
            <w:r w:rsidRPr="00321C04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63)</w:t>
            </w:r>
          </w:p>
          <w:p w14:paraId="6BB4B271" w14:textId="586BCC4B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Значение кода в соответствии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со справочником видов связи</w:t>
            </w:r>
            <w:r w:rsidRPr="00321C04">
              <w:t>.</w:t>
            </w:r>
          </w:p>
          <w:p w14:paraId="0E2E98E2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2CABD079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20</w:t>
            </w:r>
          </w:p>
        </w:tc>
        <w:tc>
          <w:tcPr>
            <w:tcW w:w="219" w:type="pct"/>
          </w:tcPr>
          <w:p w14:paraId="5669788A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4EB25BA9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6C9E26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4FBD278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7BC64E69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Наименование вида связи</w:t>
            </w:r>
          </w:p>
          <w:p w14:paraId="01BB0610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Na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EE44749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аименование вида средства (канала) связи (телефон, факс, электронная почта и др.)</w:t>
            </w:r>
          </w:p>
        </w:tc>
        <w:tc>
          <w:tcPr>
            <w:tcW w:w="706" w:type="pct"/>
            <w:shd w:val="clear" w:color="auto" w:fill="auto"/>
          </w:tcPr>
          <w:p w14:paraId="168FB38F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93</w:t>
            </w:r>
          </w:p>
        </w:tc>
        <w:tc>
          <w:tcPr>
            <w:tcW w:w="1437" w:type="pct"/>
            <w:shd w:val="clear" w:color="auto" w:fill="auto"/>
          </w:tcPr>
          <w:p w14:paraId="21E83F0E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Name</w:t>
            </w:r>
            <w:r w:rsidRPr="00321C04">
              <w:rPr>
                <w:noProof/>
              </w:rPr>
              <w:t>120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055)</w:t>
            </w:r>
          </w:p>
          <w:p w14:paraId="65C7C836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3C58AE70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3128CAF7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20</w:t>
            </w:r>
          </w:p>
        </w:tc>
        <w:tc>
          <w:tcPr>
            <w:tcW w:w="219" w:type="pct"/>
          </w:tcPr>
          <w:p w14:paraId="04FF3C20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73C3B26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B73398A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E73201F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1A43FEC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1.3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канала связи</w:t>
            </w:r>
          </w:p>
          <w:p w14:paraId="3535018C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Communication‌Channel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D893645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последовательность символов, идентифицирующая канал связи (указание номера телефона, факса, адреса электронной почты и др.)</w:t>
            </w:r>
          </w:p>
        </w:tc>
        <w:tc>
          <w:tcPr>
            <w:tcW w:w="706" w:type="pct"/>
            <w:shd w:val="clear" w:color="auto" w:fill="auto"/>
          </w:tcPr>
          <w:p w14:paraId="23F3C9D0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15</w:t>
            </w:r>
          </w:p>
        </w:tc>
        <w:tc>
          <w:tcPr>
            <w:tcW w:w="1437" w:type="pct"/>
            <w:shd w:val="clear" w:color="auto" w:fill="auto"/>
          </w:tcPr>
          <w:p w14:paraId="5A91F4BF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mmunication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Channel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Id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015)</w:t>
            </w:r>
          </w:p>
          <w:p w14:paraId="2C672877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0C883859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Мин. длина: 1</w:t>
            </w:r>
            <w:r w:rsidRPr="00321C04">
              <w:t>.</w:t>
            </w:r>
          </w:p>
          <w:p w14:paraId="60E65D03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0</w:t>
            </w:r>
          </w:p>
        </w:tc>
        <w:tc>
          <w:tcPr>
            <w:tcW w:w="219" w:type="pct"/>
          </w:tcPr>
          <w:p w14:paraId="008B1C27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321C04" w:rsidRPr="00C831F1" w14:paraId="0C0B22F4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59FCFAB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4EEEA59E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5.1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Идентификатор Global Location Number</w:t>
            </w:r>
          </w:p>
          <w:p w14:paraId="345477B7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GLN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27816EBD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идентификатор </w:t>
            </w:r>
            <w:r w:rsidRPr="00F5015F">
              <w:rPr>
                <w:noProof/>
                <w:lang w:val="en-US"/>
              </w:rPr>
              <w:t>Global</w:t>
            </w:r>
            <w:r w:rsidRPr="00321C04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Location</w:t>
            </w:r>
            <w:r w:rsidRPr="00321C04">
              <w:rPr>
                <w:noProof/>
              </w:rPr>
              <w:t xml:space="preserve"> </w:t>
            </w:r>
            <w:r w:rsidRPr="00F5015F">
              <w:rPr>
                <w:noProof/>
                <w:lang w:val="en-US"/>
              </w:rPr>
              <w:t>Number</w:t>
            </w:r>
            <w:r w:rsidRPr="00321C04">
              <w:rPr>
                <w:noProof/>
              </w:rPr>
              <w:t xml:space="preserve"> производителя товара</w:t>
            </w:r>
          </w:p>
        </w:tc>
        <w:tc>
          <w:tcPr>
            <w:tcW w:w="706" w:type="pct"/>
            <w:shd w:val="clear" w:color="auto" w:fill="auto"/>
          </w:tcPr>
          <w:p w14:paraId="2B821889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14</w:t>
            </w:r>
          </w:p>
        </w:tc>
        <w:tc>
          <w:tcPr>
            <w:tcW w:w="1437" w:type="pct"/>
            <w:shd w:val="clear" w:color="auto" w:fill="auto"/>
          </w:tcPr>
          <w:p w14:paraId="38F40B5F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GLNId‌Type</w:t>
            </w:r>
            <w:r>
              <w:rPr>
                <w:noProof/>
                <w:lang w:val="en-US"/>
              </w:rPr>
              <w:t xml:space="preserve"> (M.CT.SDT.00047)</w:t>
            </w:r>
          </w:p>
          <w:p w14:paraId="05651FEB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Нормализованная строка символов</w:t>
            </w:r>
            <w:r w:rsidRPr="00DF1199">
              <w:rPr>
                <w:lang w:val="en-US"/>
              </w:rPr>
              <w:t>.</w:t>
            </w:r>
          </w:p>
          <w:p w14:paraId="13863D23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Шаблон: [0-9]{13}</w:t>
            </w:r>
          </w:p>
        </w:tc>
        <w:tc>
          <w:tcPr>
            <w:tcW w:w="219" w:type="pct"/>
          </w:tcPr>
          <w:p w14:paraId="1FE41520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EE27A5" w14:paraId="4286BB30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22489234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6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Перечень использованных кодов маркировки</w:t>
            </w:r>
          </w:p>
          <w:p w14:paraId="551DAB22" w14:textId="77777777" w:rsidR="00321C04" w:rsidRPr="00A050FC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Used‌Identification‌Means‌Lis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6E3B13D0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сведения о перечне использованных кодов маркировки</w:t>
            </w:r>
          </w:p>
        </w:tc>
        <w:tc>
          <w:tcPr>
            <w:tcW w:w="706" w:type="pct"/>
            <w:shd w:val="clear" w:color="auto" w:fill="auto"/>
          </w:tcPr>
          <w:p w14:paraId="6B73F1F2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321</w:t>
            </w:r>
          </w:p>
        </w:tc>
        <w:tc>
          <w:tcPr>
            <w:tcW w:w="1437" w:type="pct"/>
            <w:shd w:val="clear" w:color="auto" w:fill="auto"/>
          </w:tcPr>
          <w:p w14:paraId="5A15B398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Used‌Identification‌Means‌List‌Details‌Type</w:t>
            </w:r>
            <w:r>
              <w:rPr>
                <w:noProof/>
                <w:lang w:val="en-US"/>
              </w:rPr>
              <w:t xml:space="preserve"> (M.CT.CDT.00320)</w:t>
            </w:r>
          </w:p>
          <w:p w14:paraId="0D97B09A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0F5ECA62" w14:textId="77777777" w:rsidR="00321C04" w:rsidRPr="00EE27A5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321C04" w:rsidRPr="00C831F1" w14:paraId="2C65171A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45C7F302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22C27403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1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Вид агрегации упаковки</w:t>
            </w:r>
          </w:p>
          <w:p w14:paraId="18E95A3A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ggregation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4B373351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кодовое обозначение вида агрегации упаковки</w:t>
            </w:r>
          </w:p>
        </w:tc>
        <w:tc>
          <w:tcPr>
            <w:tcW w:w="706" w:type="pct"/>
            <w:shd w:val="clear" w:color="auto" w:fill="auto"/>
          </w:tcPr>
          <w:p w14:paraId="1FB898DF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22</w:t>
            </w:r>
          </w:p>
        </w:tc>
        <w:tc>
          <w:tcPr>
            <w:tcW w:w="1437" w:type="pct"/>
            <w:shd w:val="clear" w:color="auto" w:fill="auto"/>
          </w:tcPr>
          <w:p w14:paraId="07CD72D0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1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69)</w:t>
            </w:r>
          </w:p>
          <w:p w14:paraId="6FBA5A32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5B2318B0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1</w:t>
            </w:r>
          </w:p>
        </w:tc>
        <w:tc>
          <w:tcPr>
            <w:tcW w:w="219" w:type="pct"/>
          </w:tcPr>
          <w:p w14:paraId="6C7700C3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60EE8F2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</w:tcBorders>
          </w:tcPr>
          <w:p w14:paraId="3D340767" w14:textId="77777777" w:rsidR="00321C04" w:rsidRPr="003F6448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1327" w:type="pct"/>
            <w:gridSpan w:val="4"/>
            <w:tcBorders>
              <w:bottom w:val="single" w:sz="4" w:space="0" w:color="auto"/>
            </w:tcBorders>
          </w:tcPr>
          <w:p w14:paraId="100CD4C9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</w:t>
            </w:r>
            <w:r>
              <w:rPr>
                <w:lang w:val="en-US"/>
              </w:rPr>
              <w:t>.</w:t>
            </w:r>
            <w:r>
              <w:t> </w:t>
            </w:r>
            <w:r w:rsidRPr="008919E9">
              <w:rPr>
                <w:noProof/>
                <w:lang w:val="en-US"/>
              </w:rPr>
              <w:t>Сведения о средстве идентификации</w:t>
            </w:r>
          </w:p>
          <w:p w14:paraId="574BD8BE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3C6D3EF" w14:textId="2BA2DF15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сведения об использованном коде </w:t>
            </w:r>
            <w:r>
              <w:rPr>
                <w:noProof/>
              </w:rPr>
              <w:t>маркировки</w:t>
            </w:r>
          </w:p>
        </w:tc>
        <w:tc>
          <w:tcPr>
            <w:tcW w:w="706" w:type="pct"/>
            <w:shd w:val="clear" w:color="auto" w:fill="auto"/>
          </w:tcPr>
          <w:p w14:paraId="4DBD224F" w14:textId="77777777" w:rsidR="00321C04" w:rsidRPr="00C75B23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7</w:t>
            </w:r>
          </w:p>
        </w:tc>
        <w:tc>
          <w:tcPr>
            <w:tcW w:w="1437" w:type="pct"/>
            <w:shd w:val="clear" w:color="auto" w:fill="auto"/>
          </w:tcPr>
          <w:p w14:paraId="6BDA0A29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etails‌Type</w:t>
            </w:r>
            <w:r>
              <w:rPr>
                <w:noProof/>
                <w:lang w:val="en-US"/>
              </w:rPr>
              <w:t xml:space="preserve"> (M.CT.CDT.00265)</w:t>
            </w:r>
          </w:p>
          <w:p w14:paraId="26C4C274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6564A3D8" w14:textId="77777777" w:rsidR="00321C04" w:rsidRPr="00C831F1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..*</w:t>
            </w:r>
          </w:p>
        </w:tc>
      </w:tr>
      <w:tr w:rsidR="00321C04" w:rsidRPr="00C831F1" w14:paraId="04841CBE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3AF6A468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230E106F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D99465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редство идентификации</w:t>
            </w:r>
          </w:p>
          <w:p w14:paraId="2C2B8305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Item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C4E1862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сведения о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7B0A189A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CT.CDE.00234</w:t>
            </w:r>
          </w:p>
        </w:tc>
        <w:tc>
          <w:tcPr>
            <w:tcW w:w="1437" w:type="pct"/>
            <w:shd w:val="clear" w:color="auto" w:fill="auto"/>
          </w:tcPr>
          <w:p w14:paraId="4D5EC434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Item‌Details‌Type</w:t>
            </w:r>
            <w:r>
              <w:rPr>
                <w:noProof/>
                <w:lang w:val="en-US"/>
              </w:rPr>
              <w:t xml:space="preserve"> (M.CT.CDT.00261)</w:t>
            </w:r>
          </w:p>
          <w:p w14:paraId="4799ED43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772FEC2B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D65741" w14:paraId="4F291AD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B4F66E2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2ADF58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C6F461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69A1D09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6158960B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1E81118B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588ACA66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F83A124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80)</w:t>
            </w:r>
          </w:p>
          <w:p w14:paraId="57C9C61B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72C1E674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13B2D885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D65741" w14:paraId="5F83473D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6F7909B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27376BC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9EB77A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DF1B177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*.2</w:t>
            </w:r>
            <w:r w:rsidRPr="00321C04">
              <w:t>.</w:t>
            </w:r>
            <w:r>
              <w:t> </w:t>
            </w:r>
            <w:r w:rsidRPr="00321C04">
              <w:rPr>
                <w:noProof/>
              </w:rPr>
              <w:t>Регистрационный номер по единому реестру средств идентификации</w:t>
            </w:r>
          </w:p>
          <w:p w14:paraId="4C31FCAB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Registry‌Id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34B70F2D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сведения о регистрационном номере объекта в едином реестре средств идентификации</w:t>
            </w:r>
          </w:p>
        </w:tc>
        <w:tc>
          <w:tcPr>
            <w:tcW w:w="706" w:type="pct"/>
            <w:shd w:val="clear" w:color="auto" w:fill="auto"/>
          </w:tcPr>
          <w:p w14:paraId="6DCE102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1</w:t>
            </w:r>
          </w:p>
        </w:tc>
        <w:tc>
          <w:tcPr>
            <w:tcW w:w="1437" w:type="pct"/>
            <w:shd w:val="clear" w:color="auto" w:fill="auto"/>
          </w:tcPr>
          <w:p w14:paraId="154DB994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Registry‌Id‌Details‌Type</w:t>
            </w:r>
            <w:r>
              <w:rPr>
                <w:noProof/>
                <w:lang w:val="en-US"/>
              </w:rPr>
              <w:t xml:space="preserve"> (M.CT.CDT.00259)</w:t>
            </w:r>
          </w:p>
          <w:p w14:paraId="61D51258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462DA0EC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D65741" w14:paraId="65FE7C75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A50D044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952AA21" w14:textId="77777777" w:rsidR="00321C04" w:rsidRPr="00AB2300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3557D45" w14:textId="77777777" w:rsidR="00321C04" w:rsidRPr="00AB2300" w:rsidRDefault="00321C04" w:rsidP="00321C04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51B38C45" w14:textId="77777777" w:rsidR="00321C04" w:rsidRDefault="00321C04" w:rsidP="00321C04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7019027D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вида средства идентификации</w:t>
            </w:r>
          </w:p>
          <w:p w14:paraId="0A8163EF" w14:textId="77777777" w:rsidR="00321C04" w:rsidRPr="00754948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Kind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0E3784E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кодовое обозначение вида средства идентификации</w:t>
            </w:r>
          </w:p>
        </w:tc>
        <w:tc>
          <w:tcPr>
            <w:tcW w:w="706" w:type="pct"/>
            <w:shd w:val="clear" w:color="auto" w:fill="auto"/>
          </w:tcPr>
          <w:p w14:paraId="518B0FD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87</w:t>
            </w:r>
          </w:p>
        </w:tc>
        <w:tc>
          <w:tcPr>
            <w:tcW w:w="1437" w:type="pct"/>
            <w:shd w:val="clear" w:color="auto" w:fill="auto"/>
          </w:tcPr>
          <w:p w14:paraId="5EEAA9B4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80)</w:t>
            </w:r>
          </w:p>
          <w:p w14:paraId="6B7D43FE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3FA64CCD" w14:textId="77777777" w:rsidR="00321C04" w:rsidRPr="00F744FA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Длина: 3</w:t>
            </w:r>
          </w:p>
        </w:tc>
        <w:tc>
          <w:tcPr>
            <w:tcW w:w="219" w:type="pct"/>
          </w:tcPr>
          <w:p w14:paraId="69DD331B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D65741" w14:paraId="53267266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EF972B0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72B1B023" w14:textId="77777777" w:rsidR="00321C04" w:rsidRPr="00AB2300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5BF25A1" w14:textId="77777777" w:rsidR="00321C04" w:rsidRPr="00AB2300" w:rsidRDefault="00321C04" w:rsidP="00321C04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1134F28" w14:textId="77777777" w:rsidR="00321C04" w:rsidRDefault="00321C04" w:rsidP="00321C04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4CD077D0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требований к составу информации</w:t>
            </w:r>
          </w:p>
          <w:p w14:paraId="74914EEF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ication‌Means‌Info‌Requipment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8E2801" w14:textId="3A89449E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кодовое обозначение набора требований к составу информации, размещенному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39A16789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289</w:t>
            </w:r>
          </w:p>
        </w:tc>
        <w:tc>
          <w:tcPr>
            <w:tcW w:w="1437" w:type="pct"/>
            <w:shd w:val="clear" w:color="auto" w:fill="auto"/>
          </w:tcPr>
          <w:p w14:paraId="000DBCF4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80)</w:t>
            </w:r>
          </w:p>
          <w:p w14:paraId="2A168960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3DA0EC36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Длина: 3</w:t>
            </w:r>
          </w:p>
        </w:tc>
        <w:tc>
          <w:tcPr>
            <w:tcW w:w="219" w:type="pct"/>
          </w:tcPr>
          <w:p w14:paraId="6192ADE7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321C04" w:rsidRPr="00D65741" w14:paraId="4A76A4D8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FF9A16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5CC6E81A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C30A6E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7407C3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proofErr w:type="gramStart"/>
            <w:r w:rsidRPr="00E44675">
              <w:rPr>
                <w:noProof/>
                <w:lang w:val="en-US"/>
              </w:rPr>
              <w:t>*.3</w:t>
            </w:r>
            <w:r w:rsidRPr="00E44675">
              <w:rPr>
                <w:lang w:val="en-US"/>
              </w:rPr>
              <w:t>.</w:t>
            </w:r>
            <w:proofErr w:type="gramEnd"/>
            <w:r>
              <w:t> </w:t>
            </w:r>
            <w:r w:rsidRPr="008A1E12">
              <w:rPr>
                <w:noProof/>
              </w:rPr>
              <w:t>Элемент</w:t>
            </w:r>
            <w:r w:rsidRPr="00E44675">
              <w:rPr>
                <w:noProof/>
                <w:lang w:val="en-US"/>
              </w:rPr>
              <w:t xml:space="preserve"> </w:t>
            </w:r>
            <w:r w:rsidRPr="008A1E12">
              <w:rPr>
                <w:noProof/>
              </w:rPr>
              <w:t>данных</w:t>
            </w:r>
            <w:r w:rsidRPr="00E44675">
              <w:rPr>
                <w:noProof/>
                <w:lang w:val="en-US"/>
              </w:rPr>
              <w:t xml:space="preserve"> </w:t>
            </w:r>
            <w:r w:rsidRPr="008A1E12">
              <w:rPr>
                <w:noProof/>
              </w:rPr>
              <w:t>средства</w:t>
            </w:r>
            <w:r w:rsidRPr="00E44675">
              <w:rPr>
                <w:noProof/>
                <w:lang w:val="en-US"/>
              </w:rPr>
              <w:t xml:space="preserve"> </w:t>
            </w:r>
            <w:r w:rsidRPr="008A1E12">
              <w:rPr>
                <w:noProof/>
              </w:rPr>
              <w:t>и</w:t>
            </w:r>
            <w:r w:rsidRPr="006443BF">
              <w:rPr>
                <w:noProof/>
                <w:lang w:val="en-US"/>
              </w:rPr>
              <w:t>дентификации</w:t>
            </w:r>
          </w:p>
          <w:p w14:paraId="1C5A899A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Identification‌Means‌Data‌Unit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585D908A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символьное представление блока информации, размещенного 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187EF5CC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CDE.00233</w:t>
            </w:r>
          </w:p>
        </w:tc>
        <w:tc>
          <w:tcPr>
            <w:tcW w:w="1437" w:type="pct"/>
            <w:shd w:val="clear" w:color="auto" w:fill="auto"/>
          </w:tcPr>
          <w:p w14:paraId="59A849A8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:‌Identification‌Means‌Data‌Unit‌Details‌Type</w:t>
            </w:r>
            <w:r>
              <w:rPr>
                <w:noProof/>
                <w:lang w:val="en-US"/>
              </w:rPr>
              <w:t xml:space="preserve"> (M.CT.CDT.00262)</w:t>
            </w:r>
          </w:p>
          <w:p w14:paraId="281E94DD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3841AC2A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..*</w:t>
            </w:r>
          </w:p>
        </w:tc>
      </w:tr>
      <w:tr w:rsidR="00321C04" w:rsidRPr="00D65741" w14:paraId="7191E3B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49EC74A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A502D0A" w14:textId="77777777" w:rsidR="00321C04" w:rsidRPr="00AB2300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10DC933B" w14:textId="77777777" w:rsidR="00321C04" w:rsidRPr="00AB2300" w:rsidRDefault="00321C04" w:rsidP="00321C04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908F38E" w14:textId="77777777" w:rsidR="00321C04" w:rsidRDefault="00321C04" w:rsidP="00321C04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67748678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3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Идентификатор применения</w:t>
            </w:r>
          </w:p>
          <w:p w14:paraId="7C579B68" w14:textId="77777777" w:rsidR="00321C04" w:rsidRPr="00754948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AI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7F1E19D" w14:textId="3F1A466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цифровой идентификатор блока информации, содержащейся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в средстве идентификации</w:t>
            </w:r>
          </w:p>
        </w:tc>
        <w:tc>
          <w:tcPr>
            <w:tcW w:w="706" w:type="pct"/>
            <w:shd w:val="clear" w:color="auto" w:fill="auto"/>
          </w:tcPr>
          <w:p w14:paraId="25690F31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294</w:t>
            </w:r>
          </w:p>
        </w:tc>
        <w:tc>
          <w:tcPr>
            <w:tcW w:w="1437" w:type="pct"/>
            <w:shd w:val="clear" w:color="auto" w:fill="auto"/>
          </w:tcPr>
          <w:p w14:paraId="4A788565" w14:textId="77777777" w:rsidR="00321C04" w:rsidRPr="00E44675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AII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E44675">
              <w:rPr>
                <w:noProof/>
                <w:lang w:val="en-US"/>
              </w:rPr>
              <w:t>.00208)</w:t>
            </w:r>
          </w:p>
          <w:p w14:paraId="0CA24F2F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49C4693C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Шаблон: \</w:t>
            </w:r>
            <w:r>
              <w:rPr>
                <w:noProof/>
                <w:lang w:val="en-US"/>
              </w:rPr>
              <w:t>d</w:t>
            </w:r>
            <w:r w:rsidRPr="00321C04">
              <w:rPr>
                <w:noProof/>
              </w:rPr>
              <w:t>{2,4}</w:t>
            </w:r>
          </w:p>
        </w:tc>
        <w:tc>
          <w:tcPr>
            <w:tcW w:w="219" w:type="pct"/>
          </w:tcPr>
          <w:p w14:paraId="0F05EE41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D65741" w14:paraId="5E2BAE5B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4D9D4DA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33C75BEE" w14:textId="77777777" w:rsidR="00321C04" w:rsidRPr="00AB2300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021E7DCD" w14:textId="77777777" w:rsidR="00321C04" w:rsidRPr="00AB2300" w:rsidRDefault="00321C04" w:rsidP="00321C04">
            <w:pPr>
              <w:pStyle w:val="afff4"/>
              <w:jc w:val="left"/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CCC7C2" w14:textId="77777777" w:rsidR="00321C04" w:rsidRDefault="00321C04" w:rsidP="00321C04">
            <w:pPr>
              <w:pStyle w:val="afff4"/>
              <w:jc w:val="left"/>
              <w:rPr>
                <w:rFonts w:eastAsiaTheme="minorEastAsia"/>
              </w:rPr>
            </w:pPr>
          </w:p>
        </w:tc>
        <w:tc>
          <w:tcPr>
            <w:tcW w:w="1066" w:type="pct"/>
            <w:tcBorders>
              <w:left w:val="single" w:sz="4" w:space="0" w:color="auto"/>
              <w:bottom w:val="single" w:sz="4" w:space="0" w:color="auto"/>
            </w:tcBorders>
          </w:tcPr>
          <w:p w14:paraId="591856B6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*.3.2</w:t>
            </w:r>
            <w:r w:rsidRPr="00321C04">
              <w:t>.</w:t>
            </w:r>
            <w:r>
              <w:t> </w:t>
            </w:r>
            <w:r w:rsidRPr="00321C04">
              <w:rPr>
                <w:noProof/>
              </w:rPr>
              <w:t>Символьное значение элемента данных средства идентификации</w:t>
            </w:r>
          </w:p>
          <w:p w14:paraId="15C370EA" w14:textId="77777777" w:rsidR="00321C04" w:rsidRPr="00754948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Identifacation‌Means‌Unit‌Character‌Value‌Id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05CF90F6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значение блока информации, содержащейся в средстве идентификации, представленное в виде последовательности символов</w:t>
            </w:r>
          </w:p>
        </w:tc>
        <w:tc>
          <w:tcPr>
            <w:tcW w:w="706" w:type="pct"/>
            <w:shd w:val="clear" w:color="auto" w:fill="auto"/>
          </w:tcPr>
          <w:p w14:paraId="06F8D994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295</w:t>
            </w:r>
          </w:p>
        </w:tc>
        <w:tc>
          <w:tcPr>
            <w:tcW w:w="1437" w:type="pct"/>
            <w:shd w:val="clear" w:color="auto" w:fill="auto"/>
          </w:tcPr>
          <w:p w14:paraId="13BFBCB0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sdo:‌Id100‌Type</w:t>
            </w:r>
            <w:r>
              <w:rPr>
                <w:noProof/>
                <w:lang w:val="en-US"/>
              </w:rPr>
              <w:t xml:space="preserve"> (M.CT.SDT.00101)</w:t>
            </w:r>
          </w:p>
          <w:p w14:paraId="3DB66F13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1ACFFC27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Мин. длина: 1</w:t>
            </w:r>
            <w:r w:rsidRPr="00321C04">
              <w:t>.</w:t>
            </w:r>
          </w:p>
          <w:p w14:paraId="38092C40" w14:textId="77777777" w:rsidR="00321C04" w:rsidRPr="00F744FA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100</w:t>
            </w:r>
          </w:p>
        </w:tc>
        <w:tc>
          <w:tcPr>
            <w:tcW w:w="219" w:type="pct"/>
          </w:tcPr>
          <w:p w14:paraId="52F3630C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C831F1" w14:paraId="3EF4CC29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CCCC195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662B59E0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2823E408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Статус маркированного товара</w:t>
            </w:r>
          </w:p>
          <w:p w14:paraId="03EFD1D7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cdo</w:t>
            </w:r>
            <w:proofErr w:type="spellEnd"/>
            <w:r>
              <w:rPr>
                <w:noProof/>
                <w:lang w:val="en-US"/>
              </w:rPr>
              <w:t>:‌Marked‌Goods‌Status‌Details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251CACC" w14:textId="6E0BB18F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сведения о статусе маркированного товара и дате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и времени его установки</w:t>
            </w:r>
          </w:p>
        </w:tc>
        <w:tc>
          <w:tcPr>
            <w:tcW w:w="706" w:type="pct"/>
            <w:shd w:val="clear" w:color="auto" w:fill="auto"/>
          </w:tcPr>
          <w:p w14:paraId="36DDB599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8A1E12">
              <w:rPr>
                <w:noProof/>
              </w:rPr>
              <w:t>.00248</w:t>
            </w:r>
          </w:p>
        </w:tc>
        <w:tc>
          <w:tcPr>
            <w:tcW w:w="1437" w:type="pct"/>
            <w:shd w:val="clear" w:color="auto" w:fill="auto"/>
          </w:tcPr>
          <w:p w14:paraId="728C7EFA" w14:textId="77777777" w:rsidR="00321C04" w:rsidRPr="00E44675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Marked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Good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Statu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E44675">
              <w:rPr>
                <w:noProof/>
                <w:lang w:val="en-US"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E44675">
              <w:rPr>
                <w:noProof/>
                <w:lang w:val="en-US"/>
              </w:rPr>
              <w:t>.</w:t>
            </w:r>
            <w:r>
              <w:rPr>
                <w:noProof/>
                <w:lang w:val="en-US"/>
              </w:rPr>
              <w:t>CDT</w:t>
            </w:r>
            <w:r w:rsidRPr="00E44675">
              <w:rPr>
                <w:noProof/>
                <w:lang w:val="en-US"/>
              </w:rPr>
              <w:t>.00280)</w:t>
            </w:r>
          </w:p>
          <w:p w14:paraId="12F03934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4CF4773" w14:textId="77777777" w:rsidR="00321C04" w:rsidRPr="003B02EE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0..</w:t>
            </w:r>
            <w:r>
              <w:rPr>
                <w:noProof/>
                <w:lang w:val="en-US"/>
              </w:rPr>
              <w:t>1</w:t>
            </w:r>
          </w:p>
        </w:tc>
      </w:tr>
      <w:tr w:rsidR="00321C04" w:rsidRPr="00D65741" w14:paraId="745BCAE2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0492260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0B8A2C8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498754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D995F5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1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статуса маркированного товара</w:t>
            </w:r>
          </w:p>
          <w:p w14:paraId="0F5A95D3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1326D83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кодовое обозначение статуса маркированного товара</w:t>
            </w:r>
          </w:p>
        </w:tc>
        <w:tc>
          <w:tcPr>
            <w:tcW w:w="706" w:type="pct"/>
            <w:shd w:val="clear" w:color="auto" w:fill="auto"/>
          </w:tcPr>
          <w:p w14:paraId="269FF45D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300</w:t>
            </w:r>
          </w:p>
        </w:tc>
        <w:tc>
          <w:tcPr>
            <w:tcW w:w="1437" w:type="pct"/>
            <w:shd w:val="clear" w:color="auto" w:fill="auto"/>
          </w:tcPr>
          <w:p w14:paraId="616E48FC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70)</w:t>
            </w:r>
          </w:p>
          <w:p w14:paraId="5EF2C409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22577AF7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Длина: 2</w:t>
            </w:r>
          </w:p>
        </w:tc>
        <w:tc>
          <w:tcPr>
            <w:tcW w:w="219" w:type="pct"/>
          </w:tcPr>
          <w:p w14:paraId="11152C93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D65741" w14:paraId="5862F694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008324E2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422AB16B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51C00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703844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*.2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д причины установки статуса</w:t>
            </w:r>
          </w:p>
          <w:p w14:paraId="662B63BD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tsdo</w:t>
            </w:r>
            <w:proofErr w:type="spellEnd"/>
            <w:r>
              <w:rPr>
                <w:noProof/>
                <w:lang w:val="en-US"/>
              </w:rPr>
              <w:t>:‌Marked‌Goods‌Status‌Reason‌Cod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299E3E1A" w14:textId="51A7BA7A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кодовое обозначение причины установки статуса товара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в национальном компоненте информационной системы маркировки товаров</w:t>
            </w:r>
          </w:p>
        </w:tc>
        <w:tc>
          <w:tcPr>
            <w:tcW w:w="706" w:type="pct"/>
            <w:shd w:val="clear" w:color="auto" w:fill="auto"/>
          </w:tcPr>
          <w:p w14:paraId="36C12943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321</w:t>
            </w:r>
          </w:p>
        </w:tc>
        <w:tc>
          <w:tcPr>
            <w:tcW w:w="1437" w:type="pct"/>
            <w:shd w:val="clear" w:color="auto" w:fill="auto"/>
          </w:tcPr>
          <w:p w14:paraId="2B58C390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2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170)</w:t>
            </w:r>
          </w:p>
          <w:p w14:paraId="07532516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1BC27232" w14:textId="77777777" w:rsidR="00321C04" w:rsidRPr="00083505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Длина: 2</w:t>
            </w:r>
          </w:p>
        </w:tc>
        <w:tc>
          <w:tcPr>
            <w:tcW w:w="219" w:type="pct"/>
          </w:tcPr>
          <w:p w14:paraId="0DA39A4B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321C04" w:rsidRPr="00D65741" w14:paraId="32D17313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679A629B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28C5C228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B636F2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66C783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*.3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Дата и время</w:t>
            </w:r>
          </w:p>
          <w:p w14:paraId="5400F87B" w14:textId="77777777" w:rsidR="00321C04" w:rsidRPr="00321C04" w:rsidRDefault="00321C04" w:rsidP="00321C04">
            <w:pPr>
              <w:pStyle w:val="afff4"/>
              <w:jc w:val="left"/>
              <w:rPr>
                <w:lang w:val="en-US"/>
              </w:rPr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s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Event‌Date‌Tim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44496551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дата и время установки статуса товара</w:t>
            </w:r>
          </w:p>
        </w:tc>
        <w:tc>
          <w:tcPr>
            <w:tcW w:w="706" w:type="pct"/>
            <w:shd w:val="clear" w:color="auto" w:fill="auto"/>
          </w:tcPr>
          <w:p w14:paraId="4EC0BE13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132</w:t>
            </w:r>
          </w:p>
        </w:tc>
        <w:tc>
          <w:tcPr>
            <w:tcW w:w="1437" w:type="pct"/>
            <w:shd w:val="clear" w:color="auto" w:fill="auto"/>
          </w:tcPr>
          <w:p w14:paraId="5348BD16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im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.00006)</w:t>
            </w:r>
          </w:p>
          <w:p w14:paraId="288ADB32" w14:textId="4C51907B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Обозначение даты и времени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 xml:space="preserve">в соответствии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321C04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207DDB6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321C04" w:rsidRPr="00C831F1" w14:paraId="6D5896AD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8385F5E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15AF6D39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05FDCF8B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6.2.3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Результат обработки</w:t>
            </w:r>
          </w:p>
          <w:p w14:paraId="750FC4EF" w14:textId="77777777" w:rsidR="00321C04" w:rsidRPr="000C3264" w:rsidRDefault="00321C04" w:rsidP="00321C04">
            <w:pPr>
              <w:pStyle w:val="afff4"/>
              <w:jc w:val="left"/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tc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Result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8A1E12">
              <w:t>)</w:t>
            </w:r>
          </w:p>
        </w:tc>
        <w:tc>
          <w:tcPr>
            <w:tcW w:w="1230" w:type="pct"/>
            <w:shd w:val="clear" w:color="auto" w:fill="auto"/>
          </w:tcPr>
          <w:p w14:paraId="790302ED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сведения о результате обработки</w:t>
            </w:r>
          </w:p>
        </w:tc>
        <w:tc>
          <w:tcPr>
            <w:tcW w:w="706" w:type="pct"/>
            <w:shd w:val="clear" w:color="auto" w:fill="auto"/>
          </w:tcPr>
          <w:p w14:paraId="039432EA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DE</w:t>
            </w:r>
            <w:r w:rsidRPr="008A1E12">
              <w:rPr>
                <w:noProof/>
              </w:rPr>
              <w:t>.00090</w:t>
            </w:r>
          </w:p>
        </w:tc>
        <w:tc>
          <w:tcPr>
            <w:tcW w:w="1437" w:type="pct"/>
            <w:shd w:val="clear" w:color="auto" w:fill="auto"/>
          </w:tcPr>
          <w:p w14:paraId="6771F560" w14:textId="77777777" w:rsidR="00321C04" w:rsidRPr="00321C04" w:rsidRDefault="00321C04" w:rsidP="00321C04">
            <w:pPr>
              <w:pStyle w:val="afff4"/>
              <w:jc w:val="left"/>
              <w:rPr>
                <w:noProof/>
                <w:lang w:val="en-US"/>
              </w:rPr>
            </w:pPr>
            <w:r w:rsidRPr="00881668">
              <w:rPr>
                <w:noProof/>
                <w:lang w:val="en-US"/>
              </w:rPr>
              <w:t>ctcdo</w:t>
            </w:r>
            <w:r w:rsidRPr="00E44675">
              <w:rPr>
                <w:noProof/>
                <w:lang w:val="en-US"/>
              </w:rPr>
              <w:t>:‌</w:t>
            </w:r>
            <w:r w:rsidRPr="00881668">
              <w:rPr>
                <w:noProof/>
                <w:lang w:val="en-US"/>
              </w:rPr>
              <w:t>Result</w:t>
            </w:r>
            <w:r w:rsidRPr="00E44675">
              <w:rPr>
                <w:noProof/>
                <w:lang w:val="en-US"/>
              </w:rPr>
              <w:t>‌</w:t>
            </w:r>
            <w:r w:rsidRPr="00881668">
              <w:rPr>
                <w:noProof/>
                <w:lang w:val="en-US"/>
              </w:rPr>
              <w:t>Details‌Type</w:t>
            </w:r>
            <w:r>
              <w:rPr>
                <w:noProof/>
                <w:lang w:val="en-US"/>
              </w:rPr>
              <w:t xml:space="preserve"> (M.CT.CDT.00087)</w:t>
            </w:r>
          </w:p>
          <w:p w14:paraId="19DF50D3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Определяется областями значений вложенных элементов</w:t>
            </w:r>
          </w:p>
        </w:tc>
        <w:tc>
          <w:tcPr>
            <w:tcW w:w="219" w:type="pct"/>
          </w:tcPr>
          <w:p w14:paraId="272C662D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D65741" w14:paraId="09F2D530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7A994BE0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600D944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9C0083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0CC7045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*.1</w:t>
            </w:r>
            <w:r w:rsidRPr="00321C04">
              <w:t>.</w:t>
            </w:r>
            <w:r>
              <w:t> </w:t>
            </w:r>
            <w:r w:rsidRPr="00321C04">
              <w:rPr>
                <w:noProof/>
              </w:rPr>
              <w:t>Код результата обработки сведений</w:t>
            </w:r>
          </w:p>
          <w:p w14:paraId="3DFBAFE7" w14:textId="77777777" w:rsidR="00321C04" w:rsidRPr="00083505" w:rsidRDefault="00321C04" w:rsidP="00321C04">
            <w:pPr>
              <w:pStyle w:val="afff4"/>
              <w:jc w:val="left"/>
            </w:pPr>
            <w:r w:rsidRPr="00321C04">
              <w:t>(</w:t>
            </w:r>
            <w:r>
              <w:rPr>
                <w:noProof/>
                <w:lang w:val="en-US"/>
              </w:rPr>
              <w:t>ctsdo</w:t>
            </w:r>
            <w:r w:rsidRPr="00321C04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321C04">
              <w:rPr>
                <w:noProof/>
              </w:rPr>
              <w:t>‌</w:t>
            </w:r>
            <w:r>
              <w:rPr>
                <w:noProof/>
                <w:lang w:val="en-US"/>
              </w:rPr>
              <w:t>Processing</w:t>
            </w:r>
            <w:r w:rsidRPr="00321C04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321C04">
              <w:t>)</w:t>
            </w:r>
          </w:p>
        </w:tc>
        <w:tc>
          <w:tcPr>
            <w:tcW w:w="1230" w:type="pct"/>
            <w:shd w:val="clear" w:color="auto" w:fill="auto"/>
          </w:tcPr>
          <w:p w14:paraId="7B980A88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код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12D8F20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1</w:t>
            </w:r>
          </w:p>
        </w:tc>
        <w:tc>
          <w:tcPr>
            <w:tcW w:w="1437" w:type="pct"/>
            <w:shd w:val="clear" w:color="auto" w:fill="auto"/>
          </w:tcPr>
          <w:p w14:paraId="27C8C7BD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Code</w:t>
            </w:r>
            <w:r w:rsidRPr="00321C04">
              <w:rPr>
                <w:noProof/>
              </w:rPr>
              <w:t>1</w:t>
            </w:r>
            <w:r w:rsidRPr="00881668">
              <w:rPr>
                <w:noProof/>
                <w:lang w:val="en-US"/>
              </w:rPr>
              <w:t>to</w:t>
            </w:r>
            <w:r w:rsidRPr="00321C04">
              <w:rPr>
                <w:noProof/>
              </w:rPr>
              <w:t>3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314)</w:t>
            </w:r>
          </w:p>
          <w:p w14:paraId="5CA35A0D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01C28E00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1FCE5158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3</w:t>
            </w:r>
          </w:p>
        </w:tc>
        <w:tc>
          <w:tcPr>
            <w:tcW w:w="219" w:type="pct"/>
          </w:tcPr>
          <w:p w14:paraId="4913716A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1</w:t>
            </w:r>
          </w:p>
        </w:tc>
      </w:tr>
      <w:tr w:rsidR="00321C04" w:rsidRPr="00D65741" w14:paraId="69DCD817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43E95892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nil"/>
            </w:tcBorders>
          </w:tcPr>
          <w:p w14:paraId="69F7B37A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AD3260" w14:textId="77777777" w:rsidR="00321C04" w:rsidRPr="003F6448" w:rsidRDefault="00321C04" w:rsidP="00321C04">
            <w:pPr>
              <w:pStyle w:val="afff4"/>
              <w:jc w:val="left"/>
            </w:pPr>
          </w:p>
        </w:tc>
        <w:tc>
          <w:tcPr>
            <w:tcW w:w="1153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726BA9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*.2</w:t>
            </w:r>
            <w:r w:rsidRPr="00321C04">
              <w:t>.</w:t>
            </w:r>
            <w:r>
              <w:t> </w:t>
            </w:r>
            <w:r w:rsidRPr="00321C04">
              <w:rPr>
                <w:noProof/>
              </w:rPr>
              <w:t>Описание результата обработки сведений</w:t>
            </w:r>
          </w:p>
          <w:p w14:paraId="0199039F" w14:textId="77777777" w:rsidR="00321C04" w:rsidRPr="00083505" w:rsidRDefault="00321C04" w:rsidP="00321C04">
            <w:pPr>
              <w:pStyle w:val="afff4"/>
              <w:jc w:val="left"/>
            </w:pPr>
            <w:r w:rsidRPr="00321C04">
              <w:t>(</w:t>
            </w:r>
            <w:r>
              <w:rPr>
                <w:noProof/>
                <w:lang w:val="en-US"/>
              </w:rPr>
              <w:t>ctsdo</w:t>
            </w:r>
            <w:r w:rsidRPr="00321C04">
              <w:rPr>
                <w:noProof/>
              </w:rPr>
              <w:t>:‌</w:t>
            </w:r>
            <w:r>
              <w:rPr>
                <w:noProof/>
                <w:lang w:val="en-US"/>
              </w:rPr>
              <w:t>Result</w:t>
            </w:r>
            <w:r w:rsidRPr="00321C04">
              <w:rPr>
                <w:noProof/>
              </w:rPr>
              <w:t>‌</w:t>
            </w:r>
            <w:r>
              <w:rPr>
                <w:noProof/>
                <w:lang w:val="en-US"/>
              </w:rPr>
              <w:t>Description</w:t>
            </w:r>
            <w:r w:rsidRPr="00321C04">
              <w:rPr>
                <w:noProof/>
              </w:rPr>
              <w:t>‌</w:t>
            </w:r>
            <w:r>
              <w:rPr>
                <w:noProof/>
                <w:lang w:val="en-US"/>
              </w:rPr>
              <w:t>Text</w:t>
            </w:r>
            <w:r w:rsidRPr="00321C04">
              <w:t>)</w:t>
            </w:r>
          </w:p>
        </w:tc>
        <w:tc>
          <w:tcPr>
            <w:tcW w:w="1230" w:type="pct"/>
            <w:shd w:val="clear" w:color="auto" w:fill="auto"/>
          </w:tcPr>
          <w:p w14:paraId="662C9A57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описание результата обработки сведений</w:t>
            </w:r>
          </w:p>
        </w:tc>
        <w:tc>
          <w:tcPr>
            <w:tcW w:w="706" w:type="pct"/>
            <w:shd w:val="clear" w:color="auto" w:fill="auto"/>
          </w:tcPr>
          <w:p w14:paraId="5829E28F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CT.SDE.00130</w:t>
            </w:r>
          </w:p>
        </w:tc>
        <w:tc>
          <w:tcPr>
            <w:tcW w:w="1437" w:type="pct"/>
            <w:shd w:val="clear" w:color="auto" w:fill="auto"/>
          </w:tcPr>
          <w:p w14:paraId="59E55CEB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Text</w:t>
            </w:r>
            <w:r w:rsidRPr="00321C04">
              <w:rPr>
                <w:noProof/>
              </w:rPr>
              <w:t>250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072)</w:t>
            </w:r>
          </w:p>
          <w:p w14:paraId="4F2A7C76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Строка символов</w:t>
            </w:r>
            <w:r w:rsidRPr="00321C04">
              <w:t>.</w:t>
            </w:r>
          </w:p>
          <w:p w14:paraId="2BF59395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072B975F" w14:textId="77777777" w:rsidR="00321C04" w:rsidRPr="00083505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Макс. длина: 250</w:t>
            </w:r>
          </w:p>
        </w:tc>
        <w:tc>
          <w:tcPr>
            <w:tcW w:w="219" w:type="pct"/>
          </w:tcPr>
          <w:p w14:paraId="2E5ABBA1" w14:textId="77777777" w:rsidR="00321C04" w:rsidRDefault="00321C04" w:rsidP="00321C04">
            <w:pPr>
              <w:pStyle w:val="afff4"/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C831F1" w14:paraId="5AC41314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585AEAEE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32F3A0FA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47735B9B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9131E8">
              <w:rPr>
                <w:noProof/>
                <w:lang w:val="en-US"/>
              </w:rPr>
              <w:t>6.2.4</w:t>
            </w:r>
            <w:r>
              <w:rPr>
                <w:lang w:val="en-US"/>
              </w:rPr>
              <w:t>.</w:t>
            </w:r>
            <w:r>
              <w:t> </w:t>
            </w:r>
            <w:r w:rsidRPr="006443BF">
              <w:rPr>
                <w:noProof/>
                <w:lang w:val="en-US"/>
              </w:rPr>
              <w:t>Конечная дата</w:t>
            </w:r>
          </w:p>
          <w:p w14:paraId="2F8E1969" w14:textId="77777777" w:rsidR="00321C04" w:rsidRPr="000C3264" w:rsidRDefault="00321C04" w:rsidP="00321C04">
            <w:pPr>
              <w:pStyle w:val="afff4"/>
              <w:jc w:val="left"/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End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  <w:shd w:val="clear" w:color="auto" w:fill="auto"/>
          </w:tcPr>
          <w:p w14:paraId="79718B49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истечения срока годности</w:t>
            </w:r>
          </w:p>
        </w:tc>
        <w:tc>
          <w:tcPr>
            <w:tcW w:w="706" w:type="pct"/>
            <w:shd w:val="clear" w:color="auto" w:fill="auto"/>
          </w:tcPr>
          <w:p w14:paraId="13F96DED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.SDE.00074</w:t>
            </w:r>
          </w:p>
        </w:tc>
        <w:tc>
          <w:tcPr>
            <w:tcW w:w="1437" w:type="pct"/>
            <w:shd w:val="clear" w:color="auto" w:fill="auto"/>
          </w:tcPr>
          <w:p w14:paraId="62FAE10E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.00005)</w:t>
            </w:r>
          </w:p>
          <w:p w14:paraId="4D98CC9F" w14:textId="70208989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321C04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79EED73C" w14:textId="77777777" w:rsidR="00321C04" w:rsidRPr="003B02EE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0..1</w:t>
            </w:r>
          </w:p>
        </w:tc>
      </w:tr>
      <w:tr w:rsidR="00321C04" w:rsidRPr="00C831F1" w14:paraId="53E7D510" w14:textId="77777777" w:rsidTr="00321C04">
        <w:trPr>
          <w:cantSplit/>
          <w:trHeight w:val="20"/>
          <w:jc w:val="left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</w:tcPr>
          <w:p w14:paraId="2F1CD0E4" w14:textId="77777777" w:rsidR="00321C04" w:rsidRPr="00AB2300" w:rsidRDefault="00321C04" w:rsidP="00321C04">
            <w:pPr>
              <w:pStyle w:val="afff4"/>
              <w:jc w:val="left"/>
              <w:rPr>
                <w:noProof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</w:tcBorders>
          </w:tcPr>
          <w:p w14:paraId="7F868082" w14:textId="77777777" w:rsidR="00321C04" w:rsidRPr="003F6448" w:rsidRDefault="00321C04" w:rsidP="00321C04">
            <w:pPr>
              <w:pStyle w:val="afff4"/>
              <w:jc w:val="left"/>
              <w:rPr>
                <w:highlight w:val="yellow"/>
              </w:rPr>
            </w:pPr>
          </w:p>
        </w:tc>
        <w:tc>
          <w:tcPr>
            <w:tcW w:w="1240" w:type="pct"/>
            <w:gridSpan w:val="3"/>
            <w:tcBorders>
              <w:bottom w:val="single" w:sz="4" w:space="0" w:color="auto"/>
            </w:tcBorders>
          </w:tcPr>
          <w:p w14:paraId="65FCF894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6.2.5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Номер серии продукта</w:t>
            </w:r>
          </w:p>
          <w:p w14:paraId="34D941A0" w14:textId="77777777" w:rsidR="00321C04" w:rsidRPr="008A1E12" w:rsidRDefault="00321C04" w:rsidP="00321C04">
            <w:pPr>
              <w:pStyle w:val="afff4"/>
              <w:jc w:val="left"/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ts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8A1E12">
              <w:t>)</w:t>
            </w:r>
          </w:p>
        </w:tc>
        <w:tc>
          <w:tcPr>
            <w:tcW w:w="1230" w:type="pct"/>
            <w:shd w:val="clear" w:color="auto" w:fill="auto"/>
          </w:tcPr>
          <w:p w14:paraId="0DB75445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номер производственной серии</w:t>
            </w:r>
          </w:p>
        </w:tc>
        <w:tc>
          <w:tcPr>
            <w:tcW w:w="706" w:type="pct"/>
            <w:shd w:val="clear" w:color="auto" w:fill="auto"/>
          </w:tcPr>
          <w:p w14:paraId="4D2896EF" w14:textId="77777777" w:rsidR="00321C04" w:rsidRPr="003B02EE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CT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320</w:t>
            </w:r>
          </w:p>
        </w:tc>
        <w:tc>
          <w:tcPr>
            <w:tcW w:w="1437" w:type="pct"/>
            <w:shd w:val="clear" w:color="auto" w:fill="auto"/>
          </w:tcPr>
          <w:p w14:paraId="29332DAF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csdo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Id</w:t>
            </w:r>
            <w:r w:rsidRPr="00321C04">
              <w:rPr>
                <w:noProof/>
              </w:rPr>
              <w:t>50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SDT</w:t>
            </w:r>
            <w:r w:rsidRPr="00321C04">
              <w:rPr>
                <w:noProof/>
              </w:rPr>
              <w:t>.00093)</w:t>
            </w:r>
          </w:p>
          <w:p w14:paraId="2B6C6AC4" w14:textId="77777777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>Нормализованная строка символов</w:t>
            </w:r>
            <w:r w:rsidRPr="00321C04">
              <w:t>.</w:t>
            </w:r>
          </w:p>
          <w:p w14:paraId="7948B306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ин. длина: 1</w:t>
            </w:r>
            <w:r w:rsidRPr="00DF1199">
              <w:rPr>
                <w:lang w:val="en-US"/>
              </w:rPr>
              <w:t>.</w:t>
            </w:r>
          </w:p>
          <w:p w14:paraId="7508D481" w14:textId="77777777" w:rsidR="00321C04" w:rsidRPr="000C3ECF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Макс. длина: 50</w:t>
            </w:r>
          </w:p>
        </w:tc>
        <w:tc>
          <w:tcPr>
            <w:tcW w:w="219" w:type="pct"/>
          </w:tcPr>
          <w:p w14:paraId="6ECD4548" w14:textId="77777777" w:rsidR="00321C04" w:rsidRPr="003B02EE" w:rsidRDefault="00321C04" w:rsidP="00321C04">
            <w:pPr>
              <w:pStyle w:val="afff4"/>
              <w:jc w:val="center"/>
            </w:pPr>
            <w:r>
              <w:rPr>
                <w:noProof/>
                <w:lang w:val="en-US"/>
              </w:rPr>
              <w:t>0..1</w:t>
            </w:r>
          </w:p>
        </w:tc>
      </w:tr>
      <w:tr w:rsidR="00321C04" w:rsidRPr="00EE27A5" w14:paraId="06948EE6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7FE5B507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 w:rsidRPr="005246E2">
              <w:rPr>
                <w:noProof/>
                <w:lang w:val="en-US"/>
              </w:rPr>
              <w:t>7</w:t>
            </w:r>
            <w:r>
              <w:rPr>
                <w:lang w:val="en-US"/>
              </w:rPr>
              <w:t>.</w:t>
            </w:r>
            <w:r>
              <w:t> </w:t>
            </w:r>
            <w:r>
              <w:rPr>
                <w:noProof/>
                <w:lang w:val="en-US"/>
              </w:rPr>
              <w:t>Начальная дата</w:t>
            </w:r>
          </w:p>
          <w:p w14:paraId="2A5ED52A" w14:textId="77777777" w:rsidR="00321C04" w:rsidRPr="00A050FC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>
              <w:rPr>
                <w:noProof/>
                <w:lang w:val="en-US"/>
              </w:rPr>
              <w:t>:‌Start‌Date</w:t>
            </w:r>
            <w:r>
              <w:rPr>
                <w:lang w:val="en-US"/>
              </w:rPr>
              <w:t>)</w:t>
            </w:r>
          </w:p>
        </w:tc>
        <w:tc>
          <w:tcPr>
            <w:tcW w:w="1230" w:type="pct"/>
          </w:tcPr>
          <w:p w14:paraId="13247D69" w14:textId="77777777" w:rsidR="00321C04" w:rsidRPr="00F5015F" w:rsidRDefault="00321C04" w:rsidP="00321C04">
            <w:pPr>
              <w:pStyle w:val="afff4"/>
              <w:jc w:val="left"/>
              <w:rPr>
                <w:lang w:val="en-US"/>
              </w:rPr>
            </w:pPr>
            <w:r w:rsidRPr="00F5015F">
              <w:rPr>
                <w:noProof/>
                <w:lang w:val="en-US"/>
              </w:rPr>
              <w:t>дата начала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79EBCDC1" w14:textId="77777777" w:rsidR="00321C04" w:rsidRDefault="00321C04" w:rsidP="00321C04">
            <w:pPr>
              <w:pStyle w:val="afff4"/>
              <w:jc w:val="left"/>
              <w:rPr>
                <w:lang w:val="en-US"/>
              </w:rPr>
            </w:pPr>
            <w:r>
              <w:rPr>
                <w:noProof/>
                <w:lang w:val="en-US"/>
              </w:rPr>
              <w:t>M.SDE.00073</w:t>
            </w:r>
          </w:p>
        </w:tc>
        <w:tc>
          <w:tcPr>
            <w:tcW w:w="1437" w:type="pct"/>
            <w:shd w:val="clear" w:color="auto" w:fill="auto"/>
          </w:tcPr>
          <w:p w14:paraId="6641502F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.00005)</w:t>
            </w:r>
          </w:p>
          <w:p w14:paraId="72AE0AA4" w14:textId="2B493838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321C04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19DB212E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  <w:tr w:rsidR="00321C04" w:rsidRPr="00EE27A5" w14:paraId="1E91B099" w14:textId="77777777" w:rsidTr="00321C04">
        <w:trPr>
          <w:cantSplit/>
          <w:trHeight w:val="20"/>
          <w:jc w:val="left"/>
        </w:trPr>
        <w:tc>
          <w:tcPr>
            <w:tcW w:w="1408" w:type="pct"/>
            <w:gridSpan w:val="5"/>
            <w:shd w:val="clear" w:color="auto" w:fill="auto"/>
          </w:tcPr>
          <w:p w14:paraId="0C3AAEFA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8</w:t>
            </w:r>
            <w:r w:rsidRPr="008A1E12">
              <w:t>.</w:t>
            </w:r>
            <w:r>
              <w:t> </w:t>
            </w:r>
            <w:r w:rsidRPr="008A1E12">
              <w:rPr>
                <w:noProof/>
              </w:rPr>
              <w:t>Конечная дата</w:t>
            </w:r>
          </w:p>
          <w:p w14:paraId="425760BF" w14:textId="77777777" w:rsidR="00321C04" w:rsidRPr="008A1E12" w:rsidRDefault="00321C04" w:rsidP="00321C04">
            <w:pPr>
              <w:pStyle w:val="afff4"/>
              <w:jc w:val="left"/>
            </w:pPr>
            <w:proofErr w:type="gramStart"/>
            <w:r w:rsidRPr="008A1E12">
              <w:t>(</w:t>
            </w:r>
            <w:r>
              <w:rPr>
                <w:noProof/>
                <w:lang w:val="en-US"/>
              </w:rPr>
              <w:t>csdo</w:t>
            </w:r>
            <w:r w:rsidRPr="008A1E12">
              <w:rPr>
                <w:noProof/>
              </w:rPr>
              <w:t>:</w:t>
            </w:r>
            <w:proofErr w:type="gramEnd"/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End</w:t>
            </w:r>
            <w:r w:rsidRPr="008A1E12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8A1E12">
              <w:t>)</w:t>
            </w:r>
          </w:p>
        </w:tc>
        <w:tc>
          <w:tcPr>
            <w:tcW w:w="1230" w:type="pct"/>
          </w:tcPr>
          <w:p w14:paraId="2D275482" w14:textId="77777777" w:rsidR="00321C04" w:rsidRPr="008A1E12" w:rsidRDefault="00321C04" w:rsidP="00321C04">
            <w:pPr>
              <w:pStyle w:val="afff4"/>
              <w:jc w:val="left"/>
            </w:pPr>
            <w:r w:rsidRPr="008A1E12">
              <w:rPr>
                <w:noProof/>
              </w:rPr>
              <w:t>дата окончания отчетного периода</w:t>
            </w:r>
          </w:p>
        </w:tc>
        <w:tc>
          <w:tcPr>
            <w:tcW w:w="706" w:type="pct"/>
            <w:shd w:val="clear" w:color="auto" w:fill="auto"/>
          </w:tcPr>
          <w:p w14:paraId="58E1BFE3" w14:textId="77777777" w:rsidR="00321C04" w:rsidRPr="008A1E12" w:rsidRDefault="00321C04" w:rsidP="00321C04">
            <w:pPr>
              <w:pStyle w:val="afff4"/>
              <w:jc w:val="left"/>
            </w:pPr>
            <w:r>
              <w:rPr>
                <w:noProof/>
                <w:lang w:val="en-US"/>
              </w:rPr>
              <w:t>M</w:t>
            </w:r>
            <w:r w:rsidRPr="008A1E12">
              <w:rPr>
                <w:noProof/>
              </w:rPr>
              <w:t>.</w:t>
            </w:r>
            <w:r>
              <w:rPr>
                <w:noProof/>
                <w:lang w:val="en-US"/>
              </w:rPr>
              <w:t>SDE</w:t>
            </w:r>
            <w:r w:rsidRPr="008A1E12">
              <w:rPr>
                <w:noProof/>
              </w:rPr>
              <w:t>.00074</w:t>
            </w:r>
          </w:p>
        </w:tc>
        <w:tc>
          <w:tcPr>
            <w:tcW w:w="1437" w:type="pct"/>
            <w:shd w:val="clear" w:color="auto" w:fill="auto"/>
          </w:tcPr>
          <w:p w14:paraId="678B5E4D" w14:textId="77777777" w:rsidR="00321C04" w:rsidRPr="00083587" w:rsidRDefault="00321C04" w:rsidP="00321C04">
            <w:pPr>
              <w:pStyle w:val="afff4"/>
              <w:jc w:val="left"/>
              <w:rPr>
                <w:noProof/>
              </w:rPr>
            </w:pPr>
            <w:r w:rsidRPr="00881668"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:‌</w:t>
            </w:r>
            <w:r w:rsidRPr="00881668">
              <w:rPr>
                <w:noProof/>
                <w:lang w:val="en-US"/>
              </w:rPr>
              <w:t>Date</w:t>
            </w:r>
            <w:r w:rsidRPr="00321C04">
              <w:rPr>
                <w:noProof/>
              </w:rPr>
              <w:t>‌</w:t>
            </w:r>
            <w:r w:rsidRPr="00881668">
              <w:rPr>
                <w:noProof/>
                <w:lang w:val="en-US"/>
              </w:rPr>
              <w:t>Type</w:t>
            </w:r>
            <w:r w:rsidRPr="00321C04">
              <w:rPr>
                <w:noProof/>
              </w:rPr>
              <w:t xml:space="preserve"> (</w:t>
            </w:r>
            <w:r>
              <w:rPr>
                <w:noProof/>
                <w:lang w:val="en-US"/>
              </w:rPr>
              <w:t>M</w:t>
            </w:r>
            <w:r w:rsidRPr="00321C04">
              <w:rPr>
                <w:noProof/>
              </w:rPr>
              <w:t>.</w:t>
            </w:r>
            <w:r>
              <w:rPr>
                <w:noProof/>
                <w:lang w:val="en-US"/>
              </w:rPr>
              <w:t>BDT</w:t>
            </w:r>
            <w:r w:rsidRPr="00321C04">
              <w:rPr>
                <w:noProof/>
              </w:rPr>
              <w:t>.00005)</w:t>
            </w:r>
          </w:p>
          <w:p w14:paraId="68AD8CF5" w14:textId="32FE81F4" w:rsidR="00321C04" w:rsidRPr="00321C04" w:rsidRDefault="00321C04" w:rsidP="00321C04">
            <w:pPr>
              <w:pStyle w:val="afff4"/>
              <w:jc w:val="left"/>
            </w:pPr>
            <w:r w:rsidRPr="00321C04">
              <w:rPr>
                <w:noProof/>
              </w:rPr>
              <w:t xml:space="preserve">Обозначение даты в соответствии </w:t>
            </w:r>
            <w:r w:rsidR="008A1E12">
              <w:rPr>
                <w:noProof/>
              </w:rPr>
              <w:br/>
            </w:r>
            <w:r w:rsidRPr="00321C04">
              <w:rPr>
                <w:noProof/>
              </w:rPr>
              <w:t>с ГОСТ</w:t>
            </w:r>
            <w:r>
              <w:rPr>
                <w:noProof/>
                <w:lang w:val="en-US"/>
              </w:rPr>
              <w:t> </w:t>
            </w:r>
            <w:r w:rsidRPr="00321C04">
              <w:rPr>
                <w:noProof/>
              </w:rPr>
              <w:t>ИСО 8601–2001</w:t>
            </w:r>
          </w:p>
        </w:tc>
        <w:tc>
          <w:tcPr>
            <w:tcW w:w="219" w:type="pct"/>
          </w:tcPr>
          <w:p w14:paraId="65057CCD" w14:textId="77777777" w:rsidR="00321C04" w:rsidRPr="008A1E12" w:rsidRDefault="00321C04" w:rsidP="00321C04">
            <w:pPr>
              <w:pStyle w:val="afff4"/>
              <w:jc w:val="center"/>
            </w:pPr>
            <w:r w:rsidRPr="008A1E12">
              <w:rPr>
                <w:noProof/>
              </w:rPr>
              <w:t>1</w:t>
            </w:r>
          </w:p>
        </w:tc>
      </w:tr>
    </w:tbl>
    <w:tbl>
      <w:tblPr>
        <w:tblStyle w:val="af0"/>
        <w:tblW w:w="2694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</w:tblGrid>
      <w:tr w:rsidR="008D73E6" w14:paraId="17FC0A18" w14:textId="77777777" w:rsidTr="00AF6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14:paraId="0183B1C0" w14:textId="1CD22E38" w:rsidR="008D73E6" w:rsidRDefault="008D73E6" w:rsidP="008D73E6">
            <w:pPr>
              <w:pStyle w:val="aff2"/>
              <w:spacing w:line="240" w:lineRule="auto"/>
              <w:ind w:firstLine="0"/>
              <w:jc w:val="center"/>
              <w:rPr>
                <w:color w:val="auto"/>
                <w:lang w:val="ru-RU"/>
              </w:rPr>
            </w:pPr>
          </w:p>
          <w:p w14:paraId="3446B78A" w14:textId="77777777" w:rsidR="008D73E6" w:rsidRDefault="008D73E6" w:rsidP="008D73E6">
            <w:pPr>
              <w:pStyle w:val="aff2"/>
              <w:spacing w:line="240" w:lineRule="auto"/>
              <w:ind w:firstLine="0"/>
              <w:jc w:val="center"/>
              <w:rPr>
                <w:color w:val="auto"/>
                <w:lang w:val="ru-RU"/>
              </w:rPr>
            </w:pPr>
          </w:p>
        </w:tc>
      </w:tr>
    </w:tbl>
    <w:p w14:paraId="4F7128F4" w14:textId="77777777" w:rsidR="00BF4EF4" w:rsidRPr="00AE414B" w:rsidRDefault="00BF4EF4" w:rsidP="008D73E6">
      <w:pPr>
        <w:pStyle w:val="aff2"/>
        <w:spacing w:line="240" w:lineRule="auto"/>
        <w:ind w:firstLine="0"/>
        <w:rPr>
          <w:color w:val="auto"/>
          <w:lang w:val="ru-RU"/>
        </w:rPr>
      </w:pPr>
      <w:bookmarkStart w:id="15" w:name="_GoBack"/>
      <w:bookmarkEnd w:id="15"/>
    </w:p>
    <w:sectPr w:rsidR="00BF4EF4" w:rsidRPr="00AE414B" w:rsidSect="008D051B">
      <w:pgSz w:w="16838" w:h="11906" w:orient="landscape"/>
      <w:pgMar w:top="1701" w:right="1134" w:bottom="851" w:left="1134" w:header="709" w:footer="0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FE46A3" w14:textId="77777777" w:rsidR="00FE50E8" w:rsidRDefault="00FE50E8" w:rsidP="00A47881">
      <w:pPr>
        <w:spacing w:line="240" w:lineRule="auto"/>
      </w:pPr>
      <w:r>
        <w:separator/>
      </w:r>
    </w:p>
  </w:endnote>
  <w:endnote w:type="continuationSeparator" w:id="0">
    <w:p w14:paraId="66FBBF5B" w14:textId="77777777" w:rsidR="00FE50E8" w:rsidRDefault="00FE50E8" w:rsidP="00A478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5F0201" w14:textId="77777777" w:rsidR="00FE50E8" w:rsidRDefault="00FE50E8" w:rsidP="00A47881">
      <w:pPr>
        <w:spacing w:line="240" w:lineRule="auto"/>
      </w:pPr>
      <w:r>
        <w:separator/>
      </w:r>
    </w:p>
  </w:footnote>
  <w:footnote w:type="continuationSeparator" w:id="0">
    <w:p w14:paraId="41E3BC79" w14:textId="77777777" w:rsidR="00FE50E8" w:rsidRDefault="00FE50E8" w:rsidP="00A478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6820720"/>
      <w:docPartObj>
        <w:docPartGallery w:val="Page Numbers (Top of Page)"/>
        <w:docPartUnique/>
      </w:docPartObj>
    </w:sdtPr>
    <w:sdtContent>
      <w:p w14:paraId="246AD8F1" w14:textId="12DC149B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8175AF">
          <w:rPr>
            <w:noProof/>
          </w:rPr>
          <w:t>2</w:t>
        </w:r>
        <w:r w:rsidRPr="00D92826">
          <w:fldChar w:fldCharType="end"/>
        </w:r>
      </w:p>
    </w:sdtContent>
  </w:sdt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989895"/>
      <w:docPartObj>
        <w:docPartGallery w:val="Page Numbers (Top of Page)"/>
        <w:docPartUnique/>
      </w:docPartObj>
    </w:sdtPr>
    <w:sdtContent>
      <w:p w14:paraId="0C681236" w14:textId="42CA4C4C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09083F">
          <w:rPr>
            <w:noProof/>
          </w:rPr>
          <w:t>179</w:t>
        </w:r>
        <w:r w:rsidRPr="00D92826">
          <w:fldChar w:fldCharType="end"/>
        </w:r>
      </w:p>
    </w:sdtContent>
  </w:sdt>
  <w:p w14:paraId="3BDAFA8C" w14:textId="77777777" w:rsidR="00226809" w:rsidRDefault="0022680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11813" w14:textId="77777777" w:rsidR="00226809" w:rsidRDefault="00226809" w:rsidP="007D0FE5">
    <w:pPr>
      <w:pStyle w:val="af7"/>
      <w:spacing w:line="360" w:lineRule="aut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2413976"/>
      <w:docPartObj>
        <w:docPartGallery w:val="Page Numbers (Top of Page)"/>
        <w:docPartUnique/>
      </w:docPartObj>
    </w:sdtPr>
    <w:sdtContent>
      <w:p w14:paraId="3A200052" w14:textId="12A605CA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8175AF">
          <w:rPr>
            <w:noProof/>
          </w:rPr>
          <w:t>12</w:t>
        </w:r>
        <w:r w:rsidRPr="00D92826"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84136018"/>
      <w:docPartObj>
        <w:docPartGallery w:val="Page Numbers (Top of Page)"/>
        <w:docPartUnique/>
      </w:docPartObj>
    </w:sdtPr>
    <w:sdtContent>
      <w:p w14:paraId="1086B1A1" w14:textId="779EB1ED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8175AF">
          <w:rPr>
            <w:noProof/>
          </w:rPr>
          <w:t>17</w:t>
        </w:r>
        <w:r w:rsidRPr="00D92826"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430684"/>
      <w:docPartObj>
        <w:docPartGallery w:val="Page Numbers (Top of Page)"/>
        <w:docPartUnique/>
      </w:docPartObj>
    </w:sdtPr>
    <w:sdtContent>
      <w:p w14:paraId="51BD0FFD" w14:textId="5957A9AC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8175AF">
          <w:rPr>
            <w:noProof/>
          </w:rPr>
          <w:t>19</w:t>
        </w:r>
        <w:r w:rsidRPr="00D92826"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15745103"/>
      <w:docPartObj>
        <w:docPartGallery w:val="Page Numbers (Top of Page)"/>
        <w:docPartUnique/>
      </w:docPartObj>
    </w:sdtPr>
    <w:sdtContent>
      <w:p w14:paraId="67DAB39E" w14:textId="7253C2C7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8175AF">
          <w:rPr>
            <w:noProof/>
          </w:rPr>
          <w:t>44</w:t>
        </w:r>
        <w:r w:rsidRPr="00D92826"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97676796"/>
      <w:docPartObj>
        <w:docPartGallery w:val="Page Numbers (Top of Page)"/>
        <w:docPartUnique/>
      </w:docPartObj>
    </w:sdtPr>
    <w:sdtContent>
      <w:p w14:paraId="36C6C2AC" w14:textId="27F545C9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8175AF">
          <w:rPr>
            <w:noProof/>
          </w:rPr>
          <w:t>85</w:t>
        </w:r>
        <w:r w:rsidRPr="00D92826"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04035710"/>
      <w:docPartObj>
        <w:docPartGallery w:val="Page Numbers (Top of Page)"/>
        <w:docPartUnique/>
      </w:docPartObj>
    </w:sdtPr>
    <w:sdtContent>
      <w:p w14:paraId="2B688D67" w14:textId="7B786487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7A0134">
          <w:rPr>
            <w:noProof/>
          </w:rPr>
          <w:t>99</w:t>
        </w:r>
        <w:r w:rsidRPr="00D92826">
          <w:fldChar w:fldCharType="end"/>
        </w:r>
      </w:p>
    </w:sdtContent>
  </w:sdt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5266077"/>
      <w:docPartObj>
        <w:docPartGallery w:val="Page Numbers (Top of Page)"/>
        <w:docPartUnique/>
      </w:docPartObj>
    </w:sdtPr>
    <w:sdtContent>
      <w:p w14:paraId="6DCA285C" w14:textId="5C55D1FA" w:rsidR="00226809" w:rsidRPr="00BD5D8A" w:rsidRDefault="00226809" w:rsidP="007D0FE5">
        <w:pPr>
          <w:pStyle w:val="af7"/>
          <w:spacing w:line="360" w:lineRule="auto"/>
        </w:pPr>
        <w:r w:rsidRPr="00D92826">
          <w:fldChar w:fldCharType="begin"/>
        </w:r>
        <w:r w:rsidRPr="00D92826">
          <w:instrText>PAGE  \* Arabic  \* MERGEFORMAT</w:instrText>
        </w:r>
        <w:r w:rsidRPr="00D92826">
          <w:fldChar w:fldCharType="separate"/>
        </w:r>
        <w:r w:rsidR="007A0134">
          <w:rPr>
            <w:noProof/>
          </w:rPr>
          <w:t>106</w:t>
        </w:r>
        <w:r w:rsidRPr="00D92826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95D80DFC"/>
    <w:lvl w:ilvl="0">
      <w:start w:val="1"/>
      <w:numFmt w:val="decimal"/>
      <w:pStyle w:val="a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4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9B546F"/>
    <w:multiLevelType w:val="multilevel"/>
    <w:tmpl w:val="4F46A874"/>
    <w:styleLink w:val="a0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6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7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69262F8E"/>
    <w:multiLevelType w:val="multilevel"/>
    <w:tmpl w:val="D576B26E"/>
    <w:styleLink w:val="a1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8"/>
  </w:num>
  <w:num w:numId="5">
    <w:abstractNumId w:val="0"/>
  </w:num>
  <w:num w:numId="6">
    <w:abstractNumId w:val="4"/>
  </w:num>
  <w:num w:numId="7">
    <w:abstractNumId w:val="3"/>
  </w:num>
  <w:num w:numId="8">
    <w:abstractNumId w:val="5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5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7"/>
  </w:num>
  <w:num w:numId="11">
    <w:abstractNumId w:val="2"/>
  </w:num>
  <w:num w:numId="12">
    <w:abstractNumId w:val="6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hideSpellingErrors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A3NDO0MLYwNTRQ0lEKTi0uzszPAykwrAUAW8Mu+iwAAAA="/>
  </w:docVars>
  <w:rsids>
    <w:rsidRoot w:val="0007240D"/>
    <w:rsid w:val="00000081"/>
    <w:rsid w:val="00000274"/>
    <w:rsid w:val="000009C7"/>
    <w:rsid w:val="00000BC3"/>
    <w:rsid w:val="00000F47"/>
    <w:rsid w:val="00000F81"/>
    <w:rsid w:val="000020AC"/>
    <w:rsid w:val="0000232C"/>
    <w:rsid w:val="00002494"/>
    <w:rsid w:val="000027C2"/>
    <w:rsid w:val="000029BD"/>
    <w:rsid w:val="00003363"/>
    <w:rsid w:val="00003892"/>
    <w:rsid w:val="000052DB"/>
    <w:rsid w:val="00005817"/>
    <w:rsid w:val="0000628E"/>
    <w:rsid w:val="000071CA"/>
    <w:rsid w:val="00007470"/>
    <w:rsid w:val="00007D22"/>
    <w:rsid w:val="000100DE"/>
    <w:rsid w:val="000102DD"/>
    <w:rsid w:val="00010ADB"/>
    <w:rsid w:val="000110BE"/>
    <w:rsid w:val="000112CD"/>
    <w:rsid w:val="0001143F"/>
    <w:rsid w:val="00012182"/>
    <w:rsid w:val="00012343"/>
    <w:rsid w:val="00013D54"/>
    <w:rsid w:val="00013FC7"/>
    <w:rsid w:val="00014F5A"/>
    <w:rsid w:val="00015D87"/>
    <w:rsid w:val="00016628"/>
    <w:rsid w:val="00016768"/>
    <w:rsid w:val="00016964"/>
    <w:rsid w:val="00016A02"/>
    <w:rsid w:val="000170CB"/>
    <w:rsid w:val="000179CB"/>
    <w:rsid w:val="00017A00"/>
    <w:rsid w:val="00017CDE"/>
    <w:rsid w:val="000200DB"/>
    <w:rsid w:val="000204B5"/>
    <w:rsid w:val="000207FD"/>
    <w:rsid w:val="00020879"/>
    <w:rsid w:val="00020D0C"/>
    <w:rsid w:val="0002124A"/>
    <w:rsid w:val="000218C8"/>
    <w:rsid w:val="00021BCE"/>
    <w:rsid w:val="00022709"/>
    <w:rsid w:val="0002276F"/>
    <w:rsid w:val="00022E42"/>
    <w:rsid w:val="00023357"/>
    <w:rsid w:val="00023818"/>
    <w:rsid w:val="00024613"/>
    <w:rsid w:val="00024944"/>
    <w:rsid w:val="000249E9"/>
    <w:rsid w:val="00024B24"/>
    <w:rsid w:val="00024C20"/>
    <w:rsid w:val="000259DD"/>
    <w:rsid w:val="00025B84"/>
    <w:rsid w:val="00025B8B"/>
    <w:rsid w:val="00026C61"/>
    <w:rsid w:val="000274A0"/>
    <w:rsid w:val="000275C5"/>
    <w:rsid w:val="00027C6F"/>
    <w:rsid w:val="00027DC1"/>
    <w:rsid w:val="00030157"/>
    <w:rsid w:val="0003082C"/>
    <w:rsid w:val="00030DE4"/>
    <w:rsid w:val="00031FF0"/>
    <w:rsid w:val="00032440"/>
    <w:rsid w:val="00032A76"/>
    <w:rsid w:val="0003446A"/>
    <w:rsid w:val="00034951"/>
    <w:rsid w:val="00034CC7"/>
    <w:rsid w:val="0003526A"/>
    <w:rsid w:val="000354ED"/>
    <w:rsid w:val="000356FF"/>
    <w:rsid w:val="00036262"/>
    <w:rsid w:val="00036560"/>
    <w:rsid w:val="000369DA"/>
    <w:rsid w:val="000378FC"/>
    <w:rsid w:val="00037FEA"/>
    <w:rsid w:val="00040942"/>
    <w:rsid w:val="00040B85"/>
    <w:rsid w:val="000413E8"/>
    <w:rsid w:val="00041439"/>
    <w:rsid w:val="00041930"/>
    <w:rsid w:val="000429B6"/>
    <w:rsid w:val="000431BC"/>
    <w:rsid w:val="00043979"/>
    <w:rsid w:val="000443E3"/>
    <w:rsid w:val="00044E98"/>
    <w:rsid w:val="0004601A"/>
    <w:rsid w:val="00047F8E"/>
    <w:rsid w:val="00051E2D"/>
    <w:rsid w:val="00052307"/>
    <w:rsid w:val="00052473"/>
    <w:rsid w:val="000526F2"/>
    <w:rsid w:val="00052EFA"/>
    <w:rsid w:val="000531F1"/>
    <w:rsid w:val="00053B08"/>
    <w:rsid w:val="000542A7"/>
    <w:rsid w:val="00054557"/>
    <w:rsid w:val="00054ABC"/>
    <w:rsid w:val="000554B9"/>
    <w:rsid w:val="00055F93"/>
    <w:rsid w:val="0005610D"/>
    <w:rsid w:val="000561B1"/>
    <w:rsid w:val="00056C65"/>
    <w:rsid w:val="00056FC0"/>
    <w:rsid w:val="000612FA"/>
    <w:rsid w:val="00061D66"/>
    <w:rsid w:val="00064579"/>
    <w:rsid w:val="0006471B"/>
    <w:rsid w:val="00064F38"/>
    <w:rsid w:val="00065B5B"/>
    <w:rsid w:val="000663D5"/>
    <w:rsid w:val="00066B26"/>
    <w:rsid w:val="00067032"/>
    <w:rsid w:val="00067162"/>
    <w:rsid w:val="000673D6"/>
    <w:rsid w:val="00067745"/>
    <w:rsid w:val="000708AF"/>
    <w:rsid w:val="00070BCF"/>
    <w:rsid w:val="00071A9E"/>
    <w:rsid w:val="00071AC1"/>
    <w:rsid w:val="000720DF"/>
    <w:rsid w:val="0007240D"/>
    <w:rsid w:val="000724EA"/>
    <w:rsid w:val="000729BA"/>
    <w:rsid w:val="00072FC6"/>
    <w:rsid w:val="00073068"/>
    <w:rsid w:val="00073558"/>
    <w:rsid w:val="00073F8D"/>
    <w:rsid w:val="00073F8E"/>
    <w:rsid w:val="000740F5"/>
    <w:rsid w:val="00074CB6"/>
    <w:rsid w:val="0007765C"/>
    <w:rsid w:val="00077BD4"/>
    <w:rsid w:val="00077F0A"/>
    <w:rsid w:val="00081A69"/>
    <w:rsid w:val="00081F31"/>
    <w:rsid w:val="00082261"/>
    <w:rsid w:val="0008269C"/>
    <w:rsid w:val="00082839"/>
    <w:rsid w:val="00082B06"/>
    <w:rsid w:val="00082E9B"/>
    <w:rsid w:val="00083587"/>
    <w:rsid w:val="00084195"/>
    <w:rsid w:val="0008424B"/>
    <w:rsid w:val="00084578"/>
    <w:rsid w:val="00084845"/>
    <w:rsid w:val="00084C9B"/>
    <w:rsid w:val="00084CE0"/>
    <w:rsid w:val="00084DB5"/>
    <w:rsid w:val="00084EC5"/>
    <w:rsid w:val="00084FAE"/>
    <w:rsid w:val="00085A68"/>
    <w:rsid w:val="00086738"/>
    <w:rsid w:val="00086996"/>
    <w:rsid w:val="00086A51"/>
    <w:rsid w:val="00086D2F"/>
    <w:rsid w:val="00086D94"/>
    <w:rsid w:val="00086F11"/>
    <w:rsid w:val="00087315"/>
    <w:rsid w:val="00087F10"/>
    <w:rsid w:val="0009048D"/>
    <w:rsid w:val="000905D5"/>
    <w:rsid w:val="0009083F"/>
    <w:rsid w:val="00091C2A"/>
    <w:rsid w:val="00091DFC"/>
    <w:rsid w:val="000920F8"/>
    <w:rsid w:val="00092E90"/>
    <w:rsid w:val="00093913"/>
    <w:rsid w:val="00093C1A"/>
    <w:rsid w:val="00093D22"/>
    <w:rsid w:val="00094F60"/>
    <w:rsid w:val="0009556F"/>
    <w:rsid w:val="000955C1"/>
    <w:rsid w:val="0009584B"/>
    <w:rsid w:val="000960FD"/>
    <w:rsid w:val="0009697D"/>
    <w:rsid w:val="00096A3D"/>
    <w:rsid w:val="00097813"/>
    <w:rsid w:val="000978E3"/>
    <w:rsid w:val="000A0646"/>
    <w:rsid w:val="000A29F4"/>
    <w:rsid w:val="000A31C6"/>
    <w:rsid w:val="000A343A"/>
    <w:rsid w:val="000A3F6A"/>
    <w:rsid w:val="000A445E"/>
    <w:rsid w:val="000A47D4"/>
    <w:rsid w:val="000A5801"/>
    <w:rsid w:val="000A5953"/>
    <w:rsid w:val="000A5B09"/>
    <w:rsid w:val="000A69BD"/>
    <w:rsid w:val="000A7308"/>
    <w:rsid w:val="000A7934"/>
    <w:rsid w:val="000A7F41"/>
    <w:rsid w:val="000B0761"/>
    <w:rsid w:val="000B087D"/>
    <w:rsid w:val="000B16AD"/>
    <w:rsid w:val="000B25D4"/>
    <w:rsid w:val="000B316F"/>
    <w:rsid w:val="000B32FF"/>
    <w:rsid w:val="000B375E"/>
    <w:rsid w:val="000B39FA"/>
    <w:rsid w:val="000B3ABF"/>
    <w:rsid w:val="000B3D83"/>
    <w:rsid w:val="000B445F"/>
    <w:rsid w:val="000B51DE"/>
    <w:rsid w:val="000B533B"/>
    <w:rsid w:val="000B5ECE"/>
    <w:rsid w:val="000B6375"/>
    <w:rsid w:val="000B7508"/>
    <w:rsid w:val="000B7A78"/>
    <w:rsid w:val="000B7FCC"/>
    <w:rsid w:val="000C1029"/>
    <w:rsid w:val="000C1157"/>
    <w:rsid w:val="000C198A"/>
    <w:rsid w:val="000C215C"/>
    <w:rsid w:val="000C248D"/>
    <w:rsid w:val="000C288A"/>
    <w:rsid w:val="000C291E"/>
    <w:rsid w:val="000C3737"/>
    <w:rsid w:val="000C3ECF"/>
    <w:rsid w:val="000C4666"/>
    <w:rsid w:val="000C478F"/>
    <w:rsid w:val="000C4909"/>
    <w:rsid w:val="000C570D"/>
    <w:rsid w:val="000C5757"/>
    <w:rsid w:val="000C5E33"/>
    <w:rsid w:val="000C601A"/>
    <w:rsid w:val="000C6097"/>
    <w:rsid w:val="000C642C"/>
    <w:rsid w:val="000C6803"/>
    <w:rsid w:val="000C6EE9"/>
    <w:rsid w:val="000C7669"/>
    <w:rsid w:val="000C7940"/>
    <w:rsid w:val="000D01A7"/>
    <w:rsid w:val="000D02BF"/>
    <w:rsid w:val="000D08E8"/>
    <w:rsid w:val="000D0DD8"/>
    <w:rsid w:val="000D1095"/>
    <w:rsid w:val="000D1341"/>
    <w:rsid w:val="000D1A55"/>
    <w:rsid w:val="000D2AC9"/>
    <w:rsid w:val="000D364D"/>
    <w:rsid w:val="000D3686"/>
    <w:rsid w:val="000D395B"/>
    <w:rsid w:val="000D3E88"/>
    <w:rsid w:val="000D3FAF"/>
    <w:rsid w:val="000D41B7"/>
    <w:rsid w:val="000D4A4B"/>
    <w:rsid w:val="000D50C1"/>
    <w:rsid w:val="000D6D87"/>
    <w:rsid w:val="000D6ED5"/>
    <w:rsid w:val="000D714E"/>
    <w:rsid w:val="000D7DC3"/>
    <w:rsid w:val="000E0CE3"/>
    <w:rsid w:val="000E0CFC"/>
    <w:rsid w:val="000E0E15"/>
    <w:rsid w:val="000E12C9"/>
    <w:rsid w:val="000E169A"/>
    <w:rsid w:val="000E16C6"/>
    <w:rsid w:val="000E171F"/>
    <w:rsid w:val="000E1A2D"/>
    <w:rsid w:val="000E3F59"/>
    <w:rsid w:val="000E3FC6"/>
    <w:rsid w:val="000E413C"/>
    <w:rsid w:val="000E42B5"/>
    <w:rsid w:val="000E44BA"/>
    <w:rsid w:val="000E4641"/>
    <w:rsid w:val="000E4C59"/>
    <w:rsid w:val="000E5857"/>
    <w:rsid w:val="000E6182"/>
    <w:rsid w:val="000E6322"/>
    <w:rsid w:val="000E6D54"/>
    <w:rsid w:val="000E7537"/>
    <w:rsid w:val="000E7FA1"/>
    <w:rsid w:val="000F09D1"/>
    <w:rsid w:val="000F1118"/>
    <w:rsid w:val="000F2231"/>
    <w:rsid w:val="000F270C"/>
    <w:rsid w:val="000F2B4D"/>
    <w:rsid w:val="000F2DB5"/>
    <w:rsid w:val="000F343D"/>
    <w:rsid w:val="000F388E"/>
    <w:rsid w:val="000F3FDD"/>
    <w:rsid w:val="000F5D68"/>
    <w:rsid w:val="000F6225"/>
    <w:rsid w:val="000F6E70"/>
    <w:rsid w:val="000F71B4"/>
    <w:rsid w:val="000F7389"/>
    <w:rsid w:val="000F7682"/>
    <w:rsid w:val="000F7B8C"/>
    <w:rsid w:val="000F7BD1"/>
    <w:rsid w:val="000F7FB9"/>
    <w:rsid w:val="001007C9"/>
    <w:rsid w:val="0010101E"/>
    <w:rsid w:val="001017A3"/>
    <w:rsid w:val="001019A2"/>
    <w:rsid w:val="0010233A"/>
    <w:rsid w:val="00102B1A"/>
    <w:rsid w:val="00102D1A"/>
    <w:rsid w:val="00102E3A"/>
    <w:rsid w:val="00103A97"/>
    <w:rsid w:val="00104465"/>
    <w:rsid w:val="00104AB2"/>
    <w:rsid w:val="00105A36"/>
    <w:rsid w:val="00105E49"/>
    <w:rsid w:val="00106F60"/>
    <w:rsid w:val="00107ECD"/>
    <w:rsid w:val="0011009A"/>
    <w:rsid w:val="00111222"/>
    <w:rsid w:val="00111D3F"/>
    <w:rsid w:val="001132CB"/>
    <w:rsid w:val="001138D8"/>
    <w:rsid w:val="00113FEA"/>
    <w:rsid w:val="001140B1"/>
    <w:rsid w:val="00114223"/>
    <w:rsid w:val="00114346"/>
    <w:rsid w:val="0011447E"/>
    <w:rsid w:val="00114C26"/>
    <w:rsid w:val="00114CEB"/>
    <w:rsid w:val="001165AA"/>
    <w:rsid w:val="0011674A"/>
    <w:rsid w:val="00116EBF"/>
    <w:rsid w:val="001173CD"/>
    <w:rsid w:val="00117584"/>
    <w:rsid w:val="00120772"/>
    <w:rsid w:val="00120897"/>
    <w:rsid w:val="00120EB6"/>
    <w:rsid w:val="001213FD"/>
    <w:rsid w:val="00121B5A"/>
    <w:rsid w:val="00121CE4"/>
    <w:rsid w:val="00122D3D"/>
    <w:rsid w:val="0012316D"/>
    <w:rsid w:val="0012322E"/>
    <w:rsid w:val="00123C12"/>
    <w:rsid w:val="00123E40"/>
    <w:rsid w:val="0012487B"/>
    <w:rsid w:val="0012734D"/>
    <w:rsid w:val="001312C3"/>
    <w:rsid w:val="00131BC7"/>
    <w:rsid w:val="00132185"/>
    <w:rsid w:val="001321E7"/>
    <w:rsid w:val="001323D0"/>
    <w:rsid w:val="001325C7"/>
    <w:rsid w:val="0013292E"/>
    <w:rsid w:val="00132D0D"/>
    <w:rsid w:val="001335A4"/>
    <w:rsid w:val="0013483B"/>
    <w:rsid w:val="00135425"/>
    <w:rsid w:val="001355FC"/>
    <w:rsid w:val="00135629"/>
    <w:rsid w:val="00135A2A"/>
    <w:rsid w:val="00135F18"/>
    <w:rsid w:val="001362F0"/>
    <w:rsid w:val="001367C2"/>
    <w:rsid w:val="0013734A"/>
    <w:rsid w:val="00137882"/>
    <w:rsid w:val="00137EDD"/>
    <w:rsid w:val="00140364"/>
    <w:rsid w:val="00140A12"/>
    <w:rsid w:val="00140FA3"/>
    <w:rsid w:val="0014104A"/>
    <w:rsid w:val="001412A2"/>
    <w:rsid w:val="00141D26"/>
    <w:rsid w:val="00141EC1"/>
    <w:rsid w:val="00141F3C"/>
    <w:rsid w:val="00141F8B"/>
    <w:rsid w:val="00142109"/>
    <w:rsid w:val="0014356C"/>
    <w:rsid w:val="00143CF9"/>
    <w:rsid w:val="00143F5F"/>
    <w:rsid w:val="00143F63"/>
    <w:rsid w:val="0014401E"/>
    <w:rsid w:val="001441D2"/>
    <w:rsid w:val="001445FA"/>
    <w:rsid w:val="001452D0"/>
    <w:rsid w:val="00145564"/>
    <w:rsid w:val="001458F3"/>
    <w:rsid w:val="001471B2"/>
    <w:rsid w:val="00147630"/>
    <w:rsid w:val="00147B7A"/>
    <w:rsid w:val="001509C0"/>
    <w:rsid w:val="00150C38"/>
    <w:rsid w:val="00150CF9"/>
    <w:rsid w:val="00150FBA"/>
    <w:rsid w:val="001512C3"/>
    <w:rsid w:val="001512E5"/>
    <w:rsid w:val="0015134C"/>
    <w:rsid w:val="001514CB"/>
    <w:rsid w:val="00151B60"/>
    <w:rsid w:val="00151D89"/>
    <w:rsid w:val="001528CD"/>
    <w:rsid w:val="00152FCF"/>
    <w:rsid w:val="00153128"/>
    <w:rsid w:val="001532EC"/>
    <w:rsid w:val="0015396F"/>
    <w:rsid w:val="0015472B"/>
    <w:rsid w:val="001550A5"/>
    <w:rsid w:val="001559FD"/>
    <w:rsid w:val="00155F0A"/>
    <w:rsid w:val="00156198"/>
    <w:rsid w:val="00156698"/>
    <w:rsid w:val="00156DA2"/>
    <w:rsid w:val="001575FA"/>
    <w:rsid w:val="00157DA9"/>
    <w:rsid w:val="00157F53"/>
    <w:rsid w:val="001602D8"/>
    <w:rsid w:val="0016062E"/>
    <w:rsid w:val="001612F1"/>
    <w:rsid w:val="00161F5E"/>
    <w:rsid w:val="00162521"/>
    <w:rsid w:val="00162CE8"/>
    <w:rsid w:val="00163047"/>
    <w:rsid w:val="001640B5"/>
    <w:rsid w:val="00164445"/>
    <w:rsid w:val="001649DE"/>
    <w:rsid w:val="00164B28"/>
    <w:rsid w:val="00164CB0"/>
    <w:rsid w:val="00165296"/>
    <w:rsid w:val="00165426"/>
    <w:rsid w:val="00165A20"/>
    <w:rsid w:val="00166D81"/>
    <w:rsid w:val="00166E09"/>
    <w:rsid w:val="0017087D"/>
    <w:rsid w:val="0017199A"/>
    <w:rsid w:val="0017218A"/>
    <w:rsid w:val="00172314"/>
    <w:rsid w:val="001729A6"/>
    <w:rsid w:val="00172B16"/>
    <w:rsid w:val="00175F56"/>
    <w:rsid w:val="0017628E"/>
    <w:rsid w:val="00176574"/>
    <w:rsid w:val="00177519"/>
    <w:rsid w:val="00177BBC"/>
    <w:rsid w:val="00177C74"/>
    <w:rsid w:val="00180B13"/>
    <w:rsid w:val="00180FA0"/>
    <w:rsid w:val="00181A79"/>
    <w:rsid w:val="00181BE0"/>
    <w:rsid w:val="00181BEF"/>
    <w:rsid w:val="00181C62"/>
    <w:rsid w:val="00181E2E"/>
    <w:rsid w:val="001821F7"/>
    <w:rsid w:val="0018401F"/>
    <w:rsid w:val="001840D2"/>
    <w:rsid w:val="00184AAA"/>
    <w:rsid w:val="001856F5"/>
    <w:rsid w:val="001857F5"/>
    <w:rsid w:val="00185861"/>
    <w:rsid w:val="001864B3"/>
    <w:rsid w:val="00186766"/>
    <w:rsid w:val="00186E93"/>
    <w:rsid w:val="001879B6"/>
    <w:rsid w:val="0019094B"/>
    <w:rsid w:val="00190C57"/>
    <w:rsid w:val="00191019"/>
    <w:rsid w:val="001914B6"/>
    <w:rsid w:val="00191E52"/>
    <w:rsid w:val="00192868"/>
    <w:rsid w:val="00192E72"/>
    <w:rsid w:val="00192EF6"/>
    <w:rsid w:val="00193CE8"/>
    <w:rsid w:val="00194010"/>
    <w:rsid w:val="00194271"/>
    <w:rsid w:val="00195871"/>
    <w:rsid w:val="00195D58"/>
    <w:rsid w:val="00196FD1"/>
    <w:rsid w:val="001971D4"/>
    <w:rsid w:val="00197738"/>
    <w:rsid w:val="001A0375"/>
    <w:rsid w:val="001A0481"/>
    <w:rsid w:val="001A0C28"/>
    <w:rsid w:val="001A1108"/>
    <w:rsid w:val="001A1210"/>
    <w:rsid w:val="001A12CA"/>
    <w:rsid w:val="001A1F34"/>
    <w:rsid w:val="001A3B20"/>
    <w:rsid w:val="001A3BE7"/>
    <w:rsid w:val="001A3F62"/>
    <w:rsid w:val="001A4364"/>
    <w:rsid w:val="001A4389"/>
    <w:rsid w:val="001A52E9"/>
    <w:rsid w:val="001A553F"/>
    <w:rsid w:val="001A5857"/>
    <w:rsid w:val="001A5B95"/>
    <w:rsid w:val="001A5EB3"/>
    <w:rsid w:val="001A7083"/>
    <w:rsid w:val="001A7F71"/>
    <w:rsid w:val="001B07AA"/>
    <w:rsid w:val="001B523D"/>
    <w:rsid w:val="001B53E5"/>
    <w:rsid w:val="001B5E88"/>
    <w:rsid w:val="001B77D8"/>
    <w:rsid w:val="001B7A0D"/>
    <w:rsid w:val="001B7BE5"/>
    <w:rsid w:val="001B7C36"/>
    <w:rsid w:val="001C0D2F"/>
    <w:rsid w:val="001C1B4B"/>
    <w:rsid w:val="001C21A7"/>
    <w:rsid w:val="001C2674"/>
    <w:rsid w:val="001C2883"/>
    <w:rsid w:val="001C3224"/>
    <w:rsid w:val="001C343F"/>
    <w:rsid w:val="001C4623"/>
    <w:rsid w:val="001C495A"/>
    <w:rsid w:val="001C4D67"/>
    <w:rsid w:val="001C4DDD"/>
    <w:rsid w:val="001C5238"/>
    <w:rsid w:val="001C5352"/>
    <w:rsid w:val="001C5A5A"/>
    <w:rsid w:val="001C6493"/>
    <w:rsid w:val="001C6AED"/>
    <w:rsid w:val="001C72F2"/>
    <w:rsid w:val="001D1DB7"/>
    <w:rsid w:val="001D24DA"/>
    <w:rsid w:val="001D2DAD"/>
    <w:rsid w:val="001D3E2D"/>
    <w:rsid w:val="001D4C43"/>
    <w:rsid w:val="001D540C"/>
    <w:rsid w:val="001D5470"/>
    <w:rsid w:val="001D6218"/>
    <w:rsid w:val="001D62D1"/>
    <w:rsid w:val="001D7AB5"/>
    <w:rsid w:val="001D7CBF"/>
    <w:rsid w:val="001D7F0E"/>
    <w:rsid w:val="001D7F7E"/>
    <w:rsid w:val="001E04B3"/>
    <w:rsid w:val="001E0988"/>
    <w:rsid w:val="001E0AE4"/>
    <w:rsid w:val="001E0C1B"/>
    <w:rsid w:val="001E137E"/>
    <w:rsid w:val="001E180E"/>
    <w:rsid w:val="001E265D"/>
    <w:rsid w:val="001E26A2"/>
    <w:rsid w:val="001E2ACB"/>
    <w:rsid w:val="001E4413"/>
    <w:rsid w:val="001E4619"/>
    <w:rsid w:val="001E494A"/>
    <w:rsid w:val="001E4A8B"/>
    <w:rsid w:val="001E73F5"/>
    <w:rsid w:val="001E785C"/>
    <w:rsid w:val="001E78B2"/>
    <w:rsid w:val="001E7F09"/>
    <w:rsid w:val="001F02D5"/>
    <w:rsid w:val="001F1158"/>
    <w:rsid w:val="001F122F"/>
    <w:rsid w:val="001F17AD"/>
    <w:rsid w:val="001F1CDD"/>
    <w:rsid w:val="001F1F6C"/>
    <w:rsid w:val="001F2400"/>
    <w:rsid w:val="001F2A65"/>
    <w:rsid w:val="001F2A93"/>
    <w:rsid w:val="001F2C50"/>
    <w:rsid w:val="001F2F89"/>
    <w:rsid w:val="001F3B68"/>
    <w:rsid w:val="001F3E46"/>
    <w:rsid w:val="001F46F8"/>
    <w:rsid w:val="001F49B4"/>
    <w:rsid w:val="001F520C"/>
    <w:rsid w:val="001F54A3"/>
    <w:rsid w:val="001F590D"/>
    <w:rsid w:val="001F66C9"/>
    <w:rsid w:val="001F6E02"/>
    <w:rsid w:val="001F6F2A"/>
    <w:rsid w:val="001F798B"/>
    <w:rsid w:val="002001D6"/>
    <w:rsid w:val="0020021B"/>
    <w:rsid w:val="00200BAF"/>
    <w:rsid w:val="00200C78"/>
    <w:rsid w:val="002014A7"/>
    <w:rsid w:val="002025D4"/>
    <w:rsid w:val="002025D9"/>
    <w:rsid w:val="002028AC"/>
    <w:rsid w:val="00202C4C"/>
    <w:rsid w:val="002030C1"/>
    <w:rsid w:val="00204917"/>
    <w:rsid w:val="002052C5"/>
    <w:rsid w:val="0020532B"/>
    <w:rsid w:val="00205BC9"/>
    <w:rsid w:val="00207267"/>
    <w:rsid w:val="0020731F"/>
    <w:rsid w:val="00207AF0"/>
    <w:rsid w:val="002101B5"/>
    <w:rsid w:val="002107C8"/>
    <w:rsid w:val="002116C3"/>
    <w:rsid w:val="0021187D"/>
    <w:rsid w:val="00212F28"/>
    <w:rsid w:val="00213160"/>
    <w:rsid w:val="00213777"/>
    <w:rsid w:val="00214147"/>
    <w:rsid w:val="00214773"/>
    <w:rsid w:val="00214980"/>
    <w:rsid w:val="00214AD1"/>
    <w:rsid w:val="002157BB"/>
    <w:rsid w:val="00215BCB"/>
    <w:rsid w:val="00215D11"/>
    <w:rsid w:val="00215FAF"/>
    <w:rsid w:val="002175D7"/>
    <w:rsid w:val="00217C10"/>
    <w:rsid w:val="00217CE0"/>
    <w:rsid w:val="00217CEB"/>
    <w:rsid w:val="00220092"/>
    <w:rsid w:val="0022078D"/>
    <w:rsid w:val="00220CFB"/>
    <w:rsid w:val="00221FB8"/>
    <w:rsid w:val="0022227B"/>
    <w:rsid w:val="002222DC"/>
    <w:rsid w:val="002224E4"/>
    <w:rsid w:val="002228A9"/>
    <w:rsid w:val="002228AC"/>
    <w:rsid w:val="00222D7C"/>
    <w:rsid w:val="00224801"/>
    <w:rsid w:val="0022566D"/>
    <w:rsid w:val="0022621D"/>
    <w:rsid w:val="0022657A"/>
    <w:rsid w:val="00226809"/>
    <w:rsid w:val="00226E72"/>
    <w:rsid w:val="00227712"/>
    <w:rsid w:val="00227836"/>
    <w:rsid w:val="00227983"/>
    <w:rsid w:val="002314C3"/>
    <w:rsid w:val="00231861"/>
    <w:rsid w:val="00233A42"/>
    <w:rsid w:val="00233E45"/>
    <w:rsid w:val="00234CA4"/>
    <w:rsid w:val="002350C4"/>
    <w:rsid w:val="00235DD6"/>
    <w:rsid w:val="002361AC"/>
    <w:rsid w:val="00236CE4"/>
    <w:rsid w:val="0023780D"/>
    <w:rsid w:val="00237825"/>
    <w:rsid w:val="0024080A"/>
    <w:rsid w:val="00240D9D"/>
    <w:rsid w:val="002413D3"/>
    <w:rsid w:val="00242074"/>
    <w:rsid w:val="0024207E"/>
    <w:rsid w:val="002426C8"/>
    <w:rsid w:val="00242A91"/>
    <w:rsid w:val="0024326D"/>
    <w:rsid w:val="0024348C"/>
    <w:rsid w:val="002436E0"/>
    <w:rsid w:val="00243FC9"/>
    <w:rsid w:val="002450C6"/>
    <w:rsid w:val="00245C68"/>
    <w:rsid w:val="00246183"/>
    <w:rsid w:val="002467ED"/>
    <w:rsid w:val="00247050"/>
    <w:rsid w:val="002500CF"/>
    <w:rsid w:val="00250C86"/>
    <w:rsid w:val="00251051"/>
    <w:rsid w:val="0025187C"/>
    <w:rsid w:val="00251B9A"/>
    <w:rsid w:val="00251F0B"/>
    <w:rsid w:val="00252830"/>
    <w:rsid w:val="002528B1"/>
    <w:rsid w:val="00252D24"/>
    <w:rsid w:val="00252F32"/>
    <w:rsid w:val="00253A3E"/>
    <w:rsid w:val="00254091"/>
    <w:rsid w:val="002553B1"/>
    <w:rsid w:val="002561A2"/>
    <w:rsid w:val="00256278"/>
    <w:rsid w:val="0025697C"/>
    <w:rsid w:val="002569D3"/>
    <w:rsid w:val="0025717E"/>
    <w:rsid w:val="00257539"/>
    <w:rsid w:val="00257865"/>
    <w:rsid w:val="00257AF1"/>
    <w:rsid w:val="00257F45"/>
    <w:rsid w:val="0026258A"/>
    <w:rsid w:val="0026261D"/>
    <w:rsid w:val="002629D5"/>
    <w:rsid w:val="0026315B"/>
    <w:rsid w:val="002639D2"/>
    <w:rsid w:val="00263E19"/>
    <w:rsid w:val="00264407"/>
    <w:rsid w:val="002653EC"/>
    <w:rsid w:val="00265A2D"/>
    <w:rsid w:val="0026657F"/>
    <w:rsid w:val="00266BB0"/>
    <w:rsid w:val="00266F2F"/>
    <w:rsid w:val="002670E3"/>
    <w:rsid w:val="002704C7"/>
    <w:rsid w:val="00270636"/>
    <w:rsid w:val="002706D4"/>
    <w:rsid w:val="00271729"/>
    <w:rsid w:val="00271CE7"/>
    <w:rsid w:val="00272144"/>
    <w:rsid w:val="00272694"/>
    <w:rsid w:val="00273157"/>
    <w:rsid w:val="002734E1"/>
    <w:rsid w:val="00273730"/>
    <w:rsid w:val="002742A4"/>
    <w:rsid w:val="0027445B"/>
    <w:rsid w:val="002745B9"/>
    <w:rsid w:val="00274E55"/>
    <w:rsid w:val="00275C81"/>
    <w:rsid w:val="002764E0"/>
    <w:rsid w:val="002765FC"/>
    <w:rsid w:val="0027673A"/>
    <w:rsid w:val="00277223"/>
    <w:rsid w:val="00277A14"/>
    <w:rsid w:val="0028021E"/>
    <w:rsid w:val="002812E9"/>
    <w:rsid w:val="00281485"/>
    <w:rsid w:val="00281A8B"/>
    <w:rsid w:val="00282266"/>
    <w:rsid w:val="00282559"/>
    <w:rsid w:val="00282EDA"/>
    <w:rsid w:val="002833A7"/>
    <w:rsid w:val="002837F7"/>
    <w:rsid w:val="00283C8E"/>
    <w:rsid w:val="00283D8B"/>
    <w:rsid w:val="002852E1"/>
    <w:rsid w:val="00285EC2"/>
    <w:rsid w:val="0028601D"/>
    <w:rsid w:val="0028650B"/>
    <w:rsid w:val="00287146"/>
    <w:rsid w:val="00287F2C"/>
    <w:rsid w:val="00290B2B"/>
    <w:rsid w:val="002913CA"/>
    <w:rsid w:val="00291630"/>
    <w:rsid w:val="00291754"/>
    <w:rsid w:val="00291D47"/>
    <w:rsid w:val="002929F4"/>
    <w:rsid w:val="00292C3F"/>
    <w:rsid w:val="00292EF5"/>
    <w:rsid w:val="002930D9"/>
    <w:rsid w:val="002932C3"/>
    <w:rsid w:val="00293819"/>
    <w:rsid w:val="00293A31"/>
    <w:rsid w:val="00293DFC"/>
    <w:rsid w:val="00293FF3"/>
    <w:rsid w:val="002956AB"/>
    <w:rsid w:val="00296A0A"/>
    <w:rsid w:val="00296A9C"/>
    <w:rsid w:val="002972F4"/>
    <w:rsid w:val="00297CDF"/>
    <w:rsid w:val="00297D56"/>
    <w:rsid w:val="002A015F"/>
    <w:rsid w:val="002A016A"/>
    <w:rsid w:val="002A1851"/>
    <w:rsid w:val="002A2284"/>
    <w:rsid w:val="002A2603"/>
    <w:rsid w:val="002A3D9D"/>
    <w:rsid w:val="002A40C0"/>
    <w:rsid w:val="002A42F9"/>
    <w:rsid w:val="002A44DF"/>
    <w:rsid w:val="002A493C"/>
    <w:rsid w:val="002A4995"/>
    <w:rsid w:val="002A4ECB"/>
    <w:rsid w:val="002A4F24"/>
    <w:rsid w:val="002A551A"/>
    <w:rsid w:val="002A5702"/>
    <w:rsid w:val="002A586F"/>
    <w:rsid w:val="002A5D28"/>
    <w:rsid w:val="002A65A8"/>
    <w:rsid w:val="002A6A83"/>
    <w:rsid w:val="002A7B87"/>
    <w:rsid w:val="002B0B5A"/>
    <w:rsid w:val="002B0E15"/>
    <w:rsid w:val="002B0EAB"/>
    <w:rsid w:val="002B1620"/>
    <w:rsid w:val="002B194E"/>
    <w:rsid w:val="002B1B96"/>
    <w:rsid w:val="002B1DFA"/>
    <w:rsid w:val="002B20D8"/>
    <w:rsid w:val="002B2350"/>
    <w:rsid w:val="002B2707"/>
    <w:rsid w:val="002B2983"/>
    <w:rsid w:val="002B3EC3"/>
    <w:rsid w:val="002B43DD"/>
    <w:rsid w:val="002B49A3"/>
    <w:rsid w:val="002B4C42"/>
    <w:rsid w:val="002B5518"/>
    <w:rsid w:val="002B5BD7"/>
    <w:rsid w:val="002B5E0F"/>
    <w:rsid w:val="002B61CB"/>
    <w:rsid w:val="002B64A9"/>
    <w:rsid w:val="002B6B8A"/>
    <w:rsid w:val="002B768E"/>
    <w:rsid w:val="002C0729"/>
    <w:rsid w:val="002C167B"/>
    <w:rsid w:val="002C1B22"/>
    <w:rsid w:val="002C2004"/>
    <w:rsid w:val="002C2885"/>
    <w:rsid w:val="002C2D65"/>
    <w:rsid w:val="002C30AA"/>
    <w:rsid w:val="002C391B"/>
    <w:rsid w:val="002C3BD5"/>
    <w:rsid w:val="002C415B"/>
    <w:rsid w:val="002C42BD"/>
    <w:rsid w:val="002C47B1"/>
    <w:rsid w:val="002C5236"/>
    <w:rsid w:val="002C5E22"/>
    <w:rsid w:val="002C7236"/>
    <w:rsid w:val="002C7EA7"/>
    <w:rsid w:val="002D0446"/>
    <w:rsid w:val="002D0E38"/>
    <w:rsid w:val="002D114D"/>
    <w:rsid w:val="002D191D"/>
    <w:rsid w:val="002D1B40"/>
    <w:rsid w:val="002D1C93"/>
    <w:rsid w:val="002D22FE"/>
    <w:rsid w:val="002D236F"/>
    <w:rsid w:val="002D2EAB"/>
    <w:rsid w:val="002D3EF4"/>
    <w:rsid w:val="002D42B3"/>
    <w:rsid w:val="002D5590"/>
    <w:rsid w:val="002D63AB"/>
    <w:rsid w:val="002D70F3"/>
    <w:rsid w:val="002D7514"/>
    <w:rsid w:val="002D7C7E"/>
    <w:rsid w:val="002E130F"/>
    <w:rsid w:val="002E13EE"/>
    <w:rsid w:val="002E173F"/>
    <w:rsid w:val="002E178B"/>
    <w:rsid w:val="002E192B"/>
    <w:rsid w:val="002E1AFA"/>
    <w:rsid w:val="002E2272"/>
    <w:rsid w:val="002E2325"/>
    <w:rsid w:val="002E39D1"/>
    <w:rsid w:val="002E4188"/>
    <w:rsid w:val="002E4F14"/>
    <w:rsid w:val="002E507B"/>
    <w:rsid w:val="002E5741"/>
    <w:rsid w:val="002E5B66"/>
    <w:rsid w:val="002E5EAF"/>
    <w:rsid w:val="002E62CC"/>
    <w:rsid w:val="002E6983"/>
    <w:rsid w:val="002E6FE3"/>
    <w:rsid w:val="002E7529"/>
    <w:rsid w:val="002E7BF6"/>
    <w:rsid w:val="002E7F8F"/>
    <w:rsid w:val="002F0054"/>
    <w:rsid w:val="002F0929"/>
    <w:rsid w:val="002F107C"/>
    <w:rsid w:val="002F1080"/>
    <w:rsid w:val="002F1301"/>
    <w:rsid w:val="002F16E2"/>
    <w:rsid w:val="002F1A18"/>
    <w:rsid w:val="002F1DD7"/>
    <w:rsid w:val="002F2498"/>
    <w:rsid w:val="002F331F"/>
    <w:rsid w:val="002F3380"/>
    <w:rsid w:val="002F357F"/>
    <w:rsid w:val="002F37A5"/>
    <w:rsid w:val="002F4983"/>
    <w:rsid w:val="002F4B26"/>
    <w:rsid w:val="002F5716"/>
    <w:rsid w:val="002F5942"/>
    <w:rsid w:val="002F6316"/>
    <w:rsid w:val="002F6BB6"/>
    <w:rsid w:val="002F7701"/>
    <w:rsid w:val="00300425"/>
    <w:rsid w:val="00300465"/>
    <w:rsid w:val="0030139D"/>
    <w:rsid w:val="00302C22"/>
    <w:rsid w:val="0030311E"/>
    <w:rsid w:val="00305068"/>
    <w:rsid w:val="003053E5"/>
    <w:rsid w:val="003061A1"/>
    <w:rsid w:val="003077FA"/>
    <w:rsid w:val="0030782E"/>
    <w:rsid w:val="00310018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F6D"/>
    <w:rsid w:val="00320162"/>
    <w:rsid w:val="003203E0"/>
    <w:rsid w:val="00320415"/>
    <w:rsid w:val="00321C04"/>
    <w:rsid w:val="00322312"/>
    <w:rsid w:val="0032248F"/>
    <w:rsid w:val="00322870"/>
    <w:rsid w:val="0032296B"/>
    <w:rsid w:val="003233F5"/>
    <w:rsid w:val="00323433"/>
    <w:rsid w:val="00323F9A"/>
    <w:rsid w:val="0032458B"/>
    <w:rsid w:val="0032467D"/>
    <w:rsid w:val="00325187"/>
    <w:rsid w:val="00325482"/>
    <w:rsid w:val="00325AEA"/>
    <w:rsid w:val="00326A03"/>
    <w:rsid w:val="00327724"/>
    <w:rsid w:val="00327F97"/>
    <w:rsid w:val="0033148E"/>
    <w:rsid w:val="00332434"/>
    <w:rsid w:val="0033414D"/>
    <w:rsid w:val="00334433"/>
    <w:rsid w:val="003348A9"/>
    <w:rsid w:val="003349BA"/>
    <w:rsid w:val="00335700"/>
    <w:rsid w:val="00335884"/>
    <w:rsid w:val="00335C01"/>
    <w:rsid w:val="00336FEE"/>
    <w:rsid w:val="003372C0"/>
    <w:rsid w:val="00340B73"/>
    <w:rsid w:val="00341247"/>
    <w:rsid w:val="0034144C"/>
    <w:rsid w:val="00342DB4"/>
    <w:rsid w:val="00343051"/>
    <w:rsid w:val="0034325F"/>
    <w:rsid w:val="00343D4B"/>
    <w:rsid w:val="00343F4E"/>
    <w:rsid w:val="003442D8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46C"/>
    <w:rsid w:val="00351819"/>
    <w:rsid w:val="0035197E"/>
    <w:rsid w:val="00351E61"/>
    <w:rsid w:val="00352116"/>
    <w:rsid w:val="003523DF"/>
    <w:rsid w:val="0035284A"/>
    <w:rsid w:val="00352BD5"/>
    <w:rsid w:val="00353DF3"/>
    <w:rsid w:val="0035428B"/>
    <w:rsid w:val="003549BE"/>
    <w:rsid w:val="00354EEB"/>
    <w:rsid w:val="003556FA"/>
    <w:rsid w:val="0035580C"/>
    <w:rsid w:val="00356304"/>
    <w:rsid w:val="00356730"/>
    <w:rsid w:val="00357275"/>
    <w:rsid w:val="003577FB"/>
    <w:rsid w:val="00357DFD"/>
    <w:rsid w:val="0036060F"/>
    <w:rsid w:val="0036072D"/>
    <w:rsid w:val="00360D8D"/>
    <w:rsid w:val="0036218E"/>
    <w:rsid w:val="00362608"/>
    <w:rsid w:val="00362D14"/>
    <w:rsid w:val="00364205"/>
    <w:rsid w:val="00364CA5"/>
    <w:rsid w:val="00365204"/>
    <w:rsid w:val="00365385"/>
    <w:rsid w:val="00365815"/>
    <w:rsid w:val="00365888"/>
    <w:rsid w:val="0036696D"/>
    <w:rsid w:val="00367B64"/>
    <w:rsid w:val="00370189"/>
    <w:rsid w:val="00370766"/>
    <w:rsid w:val="00371915"/>
    <w:rsid w:val="00371A76"/>
    <w:rsid w:val="00371AF3"/>
    <w:rsid w:val="0037285C"/>
    <w:rsid w:val="00373009"/>
    <w:rsid w:val="00373991"/>
    <w:rsid w:val="003747FD"/>
    <w:rsid w:val="00374968"/>
    <w:rsid w:val="00374A22"/>
    <w:rsid w:val="00374A91"/>
    <w:rsid w:val="003752FD"/>
    <w:rsid w:val="00376404"/>
    <w:rsid w:val="00376580"/>
    <w:rsid w:val="003772E1"/>
    <w:rsid w:val="00377D47"/>
    <w:rsid w:val="00377D55"/>
    <w:rsid w:val="00377D5B"/>
    <w:rsid w:val="003803AD"/>
    <w:rsid w:val="00380700"/>
    <w:rsid w:val="0038077A"/>
    <w:rsid w:val="00381760"/>
    <w:rsid w:val="00382857"/>
    <w:rsid w:val="00382E5D"/>
    <w:rsid w:val="003833DD"/>
    <w:rsid w:val="00384CBB"/>
    <w:rsid w:val="00385463"/>
    <w:rsid w:val="00385A81"/>
    <w:rsid w:val="00385C11"/>
    <w:rsid w:val="00387244"/>
    <w:rsid w:val="00390011"/>
    <w:rsid w:val="003902D7"/>
    <w:rsid w:val="003904A1"/>
    <w:rsid w:val="00390553"/>
    <w:rsid w:val="00391795"/>
    <w:rsid w:val="00392E2E"/>
    <w:rsid w:val="00393111"/>
    <w:rsid w:val="0039330D"/>
    <w:rsid w:val="00393708"/>
    <w:rsid w:val="00393913"/>
    <w:rsid w:val="0039484E"/>
    <w:rsid w:val="003949B2"/>
    <w:rsid w:val="00395939"/>
    <w:rsid w:val="00395BE4"/>
    <w:rsid w:val="00396B48"/>
    <w:rsid w:val="0039731F"/>
    <w:rsid w:val="00397696"/>
    <w:rsid w:val="003A09D4"/>
    <w:rsid w:val="003A0B44"/>
    <w:rsid w:val="003A0F9C"/>
    <w:rsid w:val="003A1F51"/>
    <w:rsid w:val="003A2C1E"/>
    <w:rsid w:val="003A376B"/>
    <w:rsid w:val="003A42C0"/>
    <w:rsid w:val="003A436F"/>
    <w:rsid w:val="003A46A5"/>
    <w:rsid w:val="003A4740"/>
    <w:rsid w:val="003A4A67"/>
    <w:rsid w:val="003A5217"/>
    <w:rsid w:val="003A5A09"/>
    <w:rsid w:val="003A6B0F"/>
    <w:rsid w:val="003A77C9"/>
    <w:rsid w:val="003A7ADF"/>
    <w:rsid w:val="003B02EE"/>
    <w:rsid w:val="003B0B41"/>
    <w:rsid w:val="003B17CB"/>
    <w:rsid w:val="003B1E57"/>
    <w:rsid w:val="003B265E"/>
    <w:rsid w:val="003B2A92"/>
    <w:rsid w:val="003B3CA3"/>
    <w:rsid w:val="003B47B7"/>
    <w:rsid w:val="003B47DA"/>
    <w:rsid w:val="003B4DB3"/>
    <w:rsid w:val="003B5037"/>
    <w:rsid w:val="003B54D5"/>
    <w:rsid w:val="003B5970"/>
    <w:rsid w:val="003B5B46"/>
    <w:rsid w:val="003B603F"/>
    <w:rsid w:val="003B650B"/>
    <w:rsid w:val="003B695B"/>
    <w:rsid w:val="003B731C"/>
    <w:rsid w:val="003B73F7"/>
    <w:rsid w:val="003C00AC"/>
    <w:rsid w:val="003C05E4"/>
    <w:rsid w:val="003C0D81"/>
    <w:rsid w:val="003C0FEE"/>
    <w:rsid w:val="003C1930"/>
    <w:rsid w:val="003C23D4"/>
    <w:rsid w:val="003C2AC0"/>
    <w:rsid w:val="003C2D7B"/>
    <w:rsid w:val="003C4867"/>
    <w:rsid w:val="003C5048"/>
    <w:rsid w:val="003C5704"/>
    <w:rsid w:val="003C5B4E"/>
    <w:rsid w:val="003C5D38"/>
    <w:rsid w:val="003C5F79"/>
    <w:rsid w:val="003C61E1"/>
    <w:rsid w:val="003C6625"/>
    <w:rsid w:val="003C761F"/>
    <w:rsid w:val="003C7974"/>
    <w:rsid w:val="003D0713"/>
    <w:rsid w:val="003D151B"/>
    <w:rsid w:val="003D1EED"/>
    <w:rsid w:val="003D2AA2"/>
    <w:rsid w:val="003D2D0A"/>
    <w:rsid w:val="003D2DC5"/>
    <w:rsid w:val="003D32B4"/>
    <w:rsid w:val="003D3369"/>
    <w:rsid w:val="003D3DC6"/>
    <w:rsid w:val="003D44CA"/>
    <w:rsid w:val="003D476C"/>
    <w:rsid w:val="003D64AC"/>
    <w:rsid w:val="003D6727"/>
    <w:rsid w:val="003D69DD"/>
    <w:rsid w:val="003D71CC"/>
    <w:rsid w:val="003D7563"/>
    <w:rsid w:val="003D7D31"/>
    <w:rsid w:val="003E0092"/>
    <w:rsid w:val="003E12C6"/>
    <w:rsid w:val="003E17F9"/>
    <w:rsid w:val="003E1C50"/>
    <w:rsid w:val="003E3639"/>
    <w:rsid w:val="003E3705"/>
    <w:rsid w:val="003E3886"/>
    <w:rsid w:val="003E3BF4"/>
    <w:rsid w:val="003E4F94"/>
    <w:rsid w:val="003E5142"/>
    <w:rsid w:val="003E5644"/>
    <w:rsid w:val="003E571E"/>
    <w:rsid w:val="003E6859"/>
    <w:rsid w:val="003E6CD2"/>
    <w:rsid w:val="003E6D08"/>
    <w:rsid w:val="003E6DA7"/>
    <w:rsid w:val="003E7135"/>
    <w:rsid w:val="003E7B82"/>
    <w:rsid w:val="003F0029"/>
    <w:rsid w:val="003F06DB"/>
    <w:rsid w:val="003F114C"/>
    <w:rsid w:val="003F1B5A"/>
    <w:rsid w:val="003F1F4D"/>
    <w:rsid w:val="003F47A5"/>
    <w:rsid w:val="003F4FF3"/>
    <w:rsid w:val="003F5227"/>
    <w:rsid w:val="003F536E"/>
    <w:rsid w:val="003F5549"/>
    <w:rsid w:val="003F5B3B"/>
    <w:rsid w:val="003F5EDE"/>
    <w:rsid w:val="003F62CC"/>
    <w:rsid w:val="003F6448"/>
    <w:rsid w:val="003F6485"/>
    <w:rsid w:val="003F6E8C"/>
    <w:rsid w:val="003F73D7"/>
    <w:rsid w:val="003F7491"/>
    <w:rsid w:val="003F75F3"/>
    <w:rsid w:val="003F7AA5"/>
    <w:rsid w:val="004003B3"/>
    <w:rsid w:val="00400405"/>
    <w:rsid w:val="0040160D"/>
    <w:rsid w:val="00401E10"/>
    <w:rsid w:val="00402657"/>
    <w:rsid w:val="00402B85"/>
    <w:rsid w:val="0040387F"/>
    <w:rsid w:val="004039EB"/>
    <w:rsid w:val="004051BC"/>
    <w:rsid w:val="0040570E"/>
    <w:rsid w:val="00405C0D"/>
    <w:rsid w:val="00405D47"/>
    <w:rsid w:val="00406AB9"/>
    <w:rsid w:val="0040714D"/>
    <w:rsid w:val="00407C6B"/>
    <w:rsid w:val="00407E1B"/>
    <w:rsid w:val="004108BF"/>
    <w:rsid w:val="00411593"/>
    <w:rsid w:val="00411A4A"/>
    <w:rsid w:val="00411F4A"/>
    <w:rsid w:val="00412293"/>
    <w:rsid w:val="00412E33"/>
    <w:rsid w:val="00413037"/>
    <w:rsid w:val="00414092"/>
    <w:rsid w:val="004143C0"/>
    <w:rsid w:val="0041471B"/>
    <w:rsid w:val="00414B8C"/>
    <w:rsid w:val="00414BC2"/>
    <w:rsid w:val="00415BF2"/>
    <w:rsid w:val="00415C03"/>
    <w:rsid w:val="0041671C"/>
    <w:rsid w:val="00416987"/>
    <w:rsid w:val="00416CCE"/>
    <w:rsid w:val="00416FF6"/>
    <w:rsid w:val="0042015E"/>
    <w:rsid w:val="00420F25"/>
    <w:rsid w:val="004210EB"/>
    <w:rsid w:val="00421105"/>
    <w:rsid w:val="00422DE2"/>
    <w:rsid w:val="00423325"/>
    <w:rsid w:val="004233D1"/>
    <w:rsid w:val="0042340A"/>
    <w:rsid w:val="0042368A"/>
    <w:rsid w:val="00424354"/>
    <w:rsid w:val="0042440A"/>
    <w:rsid w:val="00425576"/>
    <w:rsid w:val="00425A1A"/>
    <w:rsid w:val="00425D06"/>
    <w:rsid w:val="00426557"/>
    <w:rsid w:val="00427A36"/>
    <w:rsid w:val="00427DCB"/>
    <w:rsid w:val="00427DDC"/>
    <w:rsid w:val="00430A57"/>
    <w:rsid w:val="00430D50"/>
    <w:rsid w:val="0043116C"/>
    <w:rsid w:val="0043145F"/>
    <w:rsid w:val="00431C5E"/>
    <w:rsid w:val="00431D19"/>
    <w:rsid w:val="004320D5"/>
    <w:rsid w:val="0043378E"/>
    <w:rsid w:val="004341FB"/>
    <w:rsid w:val="004346F0"/>
    <w:rsid w:val="00435084"/>
    <w:rsid w:val="00436306"/>
    <w:rsid w:val="00436338"/>
    <w:rsid w:val="004368FB"/>
    <w:rsid w:val="00436FCA"/>
    <w:rsid w:val="0043731A"/>
    <w:rsid w:val="0043755A"/>
    <w:rsid w:val="004407F3"/>
    <w:rsid w:val="00440826"/>
    <w:rsid w:val="00440907"/>
    <w:rsid w:val="00440D6B"/>
    <w:rsid w:val="004411D4"/>
    <w:rsid w:val="004413A8"/>
    <w:rsid w:val="0044160D"/>
    <w:rsid w:val="004422AB"/>
    <w:rsid w:val="004422AD"/>
    <w:rsid w:val="00442448"/>
    <w:rsid w:val="00442990"/>
    <w:rsid w:val="00443513"/>
    <w:rsid w:val="00443624"/>
    <w:rsid w:val="00443E81"/>
    <w:rsid w:val="004443F2"/>
    <w:rsid w:val="00445B73"/>
    <w:rsid w:val="004462DB"/>
    <w:rsid w:val="004463F0"/>
    <w:rsid w:val="00446D92"/>
    <w:rsid w:val="00446E68"/>
    <w:rsid w:val="0044723A"/>
    <w:rsid w:val="004473B5"/>
    <w:rsid w:val="00447A87"/>
    <w:rsid w:val="00450B38"/>
    <w:rsid w:val="004510EC"/>
    <w:rsid w:val="00451808"/>
    <w:rsid w:val="00451A4B"/>
    <w:rsid w:val="0045283C"/>
    <w:rsid w:val="00453DCA"/>
    <w:rsid w:val="00455A54"/>
    <w:rsid w:val="00455E5C"/>
    <w:rsid w:val="00455F9F"/>
    <w:rsid w:val="0045651F"/>
    <w:rsid w:val="004567C8"/>
    <w:rsid w:val="00456B29"/>
    <w:rsid w:val="00457F84"/>
    <w:rsid w:val="004607C1"/>
    <w:rsid w:val="004613E1"/>
    <w:rsid w:val="004618BA"/>
    <w:rsid w:val="00462621"/>
    <w:rsid w:val="00463667"/>
    <w:rsid w:val="00463834"/>
    <w:rsid w:val="004638CA"/>
    <w:rsid w:val="00464129"/>
    <w:rsid w:val="004654E0"/>
    <w:rsid w:val="004655E7"/>
    <w:rsid w:val="0046564F"/>
    <w:rsid w:val="00465BAA"/>
    <w:rsid w:val="00465F4E"/>
    <w:rsid w:val="004661BD"/>
    <w:rsid w:val="00466547"/>
    <w:rsid w:val="00466F39"/>
    <w:rsid w:val="00466FF1"/>
    <w:rsid w:val="004677E4"/>
    <w:rsid w:val="0047003E"/>
    <w:rsid w:val="00470C2A"/>
    <w:rsid w:val="00471E78"/>
    <w:rsid w:val="00472749"/>
    <w:rsid w:val="004730AD"/>
    <w:rsid w:val="004748F4"/>
    <w:rsid w:val="00474C0C"/>
    <w:rsid w:val="00474FDA"/>
    <w:rsid w:val="00475111"/>
    <w:rsid w:val="00475567"/>
    <w:rsid w:val="004758C4"/>
    <w:rsid w:val="004759D3"/>
    <w:rsid w:val="00475C60"/>
    <w:rsid w:val="00476101"/>
    <w:rsid w:val="0047751A"/>
    <w:rsid w:val="004775E1"/>
    <w:rsid w:val="00477BE1"/>
    <w:rsid w:val="00477CC6"/>
    <w:rsid w:val="00477D4C"/>
    <w:rsid w:val="004806F1"/>
    <w:rsid w:val="00480870"/>
    <w:rsid w:val="0048092C"/>
    <w:rsid w:val="00480EE5"/>
    <w:rsid w:val="004816C2"/>
    <w:rsid w:val="004827B0"/>
    <w:rsid w:val="00483116"/>
    <w:rsid w:val="00483603"/>
    <w:rsid w:val="00483B29"/>
    <w:rsid w:val="004847DE"/>
    <w:rsid w:val="00484828"/>
    <w:rsid w:val="00485535"/>
    <w:rsid w:val="00485DC1"/>
    <w:rsid w:val="00486960"/>
    <w:rsid w:val="00487011"/>
    <w:rsid w:val="0048702F"/>
    <w:rsid w:val="0048743C"/>
    <w:rsid w:val="004874FD"/>
    <w:rsid w:val="00487845"/>
    <w:rsid w:val="00490504"/>
    <w:rsid w:val="00490ED6"/>
    <w:rsid w:val="0049141B"/>
    <w:rsid w:val="004916BE"/>
    <w:rsid w:val="00491EAA"/>
    <w:rsid w:val="00492AE5"/>
    <w:rsid w:val="00492C67"/>
    <w:rsid w:val="00493A6C"/>
    <w:rsid w:val="00493C44"/>
    <w:rsid w:val="00493ED4"/>
    <w:rsid w:val="00494DE1"/>
    <w:rsid w:val="00495617"/>
    <w:rsid w:val="00495836"/>
    <w:rsid w:val="00495D38"/>
    <w:rsid w:val="004961AD"/>
    <w:rsid w:val="0049695B"/>
    <w:rsid w:val="00496B27"/>
    <w:rsid w:val="0049715D"/>
    <w:rsid w:val="004974B4"/>
    <w:rsid w:val="00497BE4"/>
    <w:rsid w:val="00497C5C"/>
    <w:rsid w:val="00497D2A"/>
    <w:rsid w:val="004A0D78"/>
    <w:rsid w:val="004A0E69"/>
    <w:rsid w:val="004A0F24"/>
    <w:rsid w:val="004A1569"/>
    <w:rsid w:val="004A38CD"/>
    <w:rsid w:val="004A3CDD"/>
    <w:rsid w:val="004A4BC8"/>
    <w:rsid w:val="004A57C7"/>
    <w:rsid w:val="004A5D7D"/>
    <w:rsid w:val="004A6662"/>
    <w:rsid w:val="004A6C65"/>
    <w:rsid w:val="004B0370"/>
    <w:rsid w:val="004B073D"/>
    <w:rsid w:val="004B1BD2"/>
    <w:rsid w:val="004B2E4D"/>
    <w:rsid w:val="004B3C99"/>
    <w:rsid w:val="004B40E2"/>
    <w:rsid w:val="004B43B7"/>
    <w:rsid w:val="004B48A1"/>
    <w:rsid w:val="004B54EB"/>
    <w:rsid w:val="004B59E1"/>
    <w:rsid w:val="004B5E3A"/>
    <w:rsid w:val="004B6847"/>
    <w:rsid w:val="004B7F73"/>
    <w:rsid w:val="004C06B6"/>
    <w:rsid w:val="004C0936"/>
    <w:rsid w:val="004C0EC4"/>
    <w:rsid w:val="004C1400"/>
    <w:rsid w:val="004C1B64"/>
    <w:rsid w:val="004C1C27"/>
    <w:rsid w:val="004C1EC4"/>
    <w:rsid w:val="004C221B"/>
    <w:rsid w:val="004C2C0E"/>
    <w:rsid w:val="004C2EE5"/>
    <w:rsid w:val="004C2EF9"/>
    <w:rsid w:val="004C34FF"/>
    <w:rsid w:val="004C3BA9"/>
    <w:rsid w:val="004C4844"/>
    <w:rsid w:val="004C49FF"/>
    <w:rsid w:val="004C4ABD"/>
    <w:rsid w:val="004C4BEC"/>
    <w:rsid w:val="004C4E47"/>
    <w:rsid w:val="004C4F2D"/>
    <w:rsid w:val="004C519A"/>
    <w:rsid w:val="004C58D8"/>
    <w:rsid w:val="004C59C9"/>
    <w:rsid w:val="004C648C"/>
    <w:rsid w:val="004C691C"/>
    <w:rsid w:val="004C6CAA"/>
    <w:rsid w:val="004C6DF7"/>
    <w:rsid w:val="004C7132"/>
    <w:rsid w:val="004C745A"/>
    <w:rsid w:val="004D0631"/>
    <w:rsid w:val="004D169A"/>
    <w:rsid w:val="004D185F"/>
    <w:rsid w:val="004D18E1"/>
    <w:rsid w:val="004D227D"/>
    <w:rsid w:val="004D244C"/>
    <w:rsid w:val="004D3046"/>
    <w:rsid w:val="004D413C"/>
    <w:rsid w:val="004D4702"/>
    <w:rsid w:val="004D51E6"/>
    <w:rsid w:val="004D569E"/>
    <w:rsid w:val="004D5E6A"/>
    <w:rsid w:val="004D6102"/>
    <w:rsid w:val="004D6C69"/>
    <w:rsid w:val="004D7787"/>
    <w:rsid w:val="004D7C73"/>
    <w:rsid w:val="004D7D85"/>
    <w:rsid w:val="004D7DD4"/>
    <w:rsid w:val="004D7E91"/>
    <w:rsid w:val="004E04B6"/>
    <w:rsid w:val="004E0712"/>
    <w:rsid w:val="004E0ED7"/>
    <w:rsid w:val="004E0EFE"/>
    <w:rsid w:val="004E0F09"/>
    <w:rsid w:val="004E10CA"/>
    <w:rsid w:val="004E1284"/>
    <w:rsid w:val="004E1305"/>
    <w:rsid w:val="004E1400"/>
    <w:rsid w:val="004E177B"/>
    <w:rsid w:val="004E1A2F"/>
    <w:rsid w:val="004E1B28"/>
    <w:rsid w:val="004E2602"/>
    <w:rsid w:val="004E3508"/>
    <w:rsid w:val="004E3C24"/>
    <w:rsid w:val="004E46BA"/>
    <w:rsid w:val="004E49CA"/>
    <w:rsid w:val="004E6A3A"/>
    <w:rsid w:val="004E6ED8"/>
    <w:rsid w:val="004E70F0"/>
    <w:rsid w:val="004E7521"/>
    <w:rsid w:val="004F0590"/>
    <w:rsid w:val="004F0732"/>
    <w:rsid w:val="004F09B8"/>
    <w:rsid w:val="004F09D1"/>
    <w:rsid w:val="004F1482"/>
    <w:rsid w:val="004F1ACB"/>
    <w:rsid w:val="004F27AD"/>
    <w:rsid w:val="004F3450"/>
    <w:rsid w:val="004F3B73"/>
    <w:rsid w:val="004F3C49"/>
    <w:rsid w:val="004F3E19"/>
    <w:rsid w:val="004F42D5"/>
    <w:rsid w:val="004F46FC"/>
    <w:rsid w:val="004F4A30"/>
    <w:rsid w:val="004F579A"/>
    <w:rsid w:val="004F5F6D"/>
    <w:rsid w:val="004F66F6"/>
    <w:rsid w:val="004F6AA5"/>
    <w:rsid w:val="004F76E4"/>
    <w:rsid w:val="004F7EA3"/>
    <w:rsid w:val="0050124D"/>
    <w:rsid w:val="00501950"/>
    <w:rsid w:val="00502844"/>
    <w:rsid w:val="00502F40"/>
    <w:rsid w:val="00503CD3"/>
    <w:rsid w:val="00504226"/>
    <w:rsid w:val="0050497E"/>
    <w:rsid w:val="00504FC4"/>
    <w:rsid w:val="0050504B"/>
    <w:rsid w:val="0050512D"/>
    <w:rsid w:val="00505159"/>
    <w:rsid w:val="0050583F"/>
    <w:rsid w:val="005059A5"/>
    <w:rsid w:val="00505F84"/>
    <w:rsid w:val="00506DD9"/>
    <w:rsid w:val="00507152"/>
    <w:rsid w:val="005073F1"/>
    <w:rsid w:val="00507694"/>
    <w:rsid w:val="005108D6"/>
    <w:rsid w:val="00512E4C"/>
    <w:rsid w:val="00513306"/>
    <w:rsid w:val="00514484"/>
    <w:rsid w:val="00515281"/>
    <w:rsid w:val="00515607"/>
    <w:rsid w:val="0051648A"/>
    <w:rsid w:val="0051669F"/>
    <w:rsid w:val="005173E7"/>
    <w:rsid w:val="00521B35"/>
    <w:rsid w:val="00522770"/>
    <w:rsid w:val="00522A94"/>
    <w:rsid w:val="0052355D"/>
    <w:rsid w:val="00523D50"/>
    <w:rsid w:val="00524680"/>
    <w:rsid w:val="005246E2"/>
    <w:rsid w:val="0052481E"/>
    <w:rsid w:val="005249D5"/>
    <w:rsid w:val="005260F8"/>
    <w:rsid w:val="00526A19"/>
    <w:rsid w:val="00526D16"/>
    <w:rsid w:val="00527623"/>
    <w:rsid w:val="005300FF"/>
    <w:rsid w:val="00530609"/>
    <w:rsid w:val="00530D40"/>
    <w:rsid w:val="00532161"/>
    <w:rsid w:val="0053396B"/>
    <w:rsid w:val="00533A7B"/>
    <w:rsid w:val="00533A91"/>
    <w:rsid w:val="00533AD4"/>
    <w:rsid w:val="00533CC7"/>
    <w:rsid w:val="005341D3"/>
    <w:rsid w:val="005348AB"/>
    <w:rsid w:val="005348C8"/>
    <w:rsid w:val="0053793C"/>
    <w:rsid w:val="00540381"/>
    <w:rsid w:val="00541726"/>
    <w:rsid w:val="00541805"/>
    <w:rsid w:val="00541D62"/>
    <w:rsid w:val="00546FA7"/>
    <w:rsid w:val="00547D68"/>
    <w:rsid w:val="0055087F"/>
    <w:rsid w:val="005509CC"/>
    <w:rsid w:val="0055142B"/>
    <w:rsid w:val="00551719"/>
    <w:rsid w:val="005519B6"/>
    <w:rsid w:val="00551F62"/>
    <w:rsid w:val="00552002"/>
    <w:rsid w:val="00553085"/>
    <w:rsid w:val="005533DC"/>
    <w:rsid w:val="00554473"/>
    <w:rsid w:val="005549F0"/>
    <w:rsid w:val="00554FB0"/>
    <w:rsid w:val="00555B72"/>
    <w:rsid w:val="00555CC7"/>
    <w:rsid w:val="005561B2"/>
    <w:rsid w:val="00556470"/>
    <w:rsid w:val="005566D1"/>
    <w:rsid w:val="00557F80"/>
    <w:rsid w:val="0056001F"/>
    <w:rsid w:val="00560254"/>
    <w:rsid w:val="00561202"/>
    <w:rsid w:val="005616D7"/>
    <w:rsid w:val="005631CB"/>
    <w:rsid w:val="00563D82"/>
    <w:rsid w:val="00564F27"/>
    <w:rsid w:val="0056588D"/>
    <w:rsid w:val="00565915"/>
    <w:rsid w:val="00565D56"/>
    <w:rsid w:val="005660D7"/>
    <w:rsid w:val="00566830"/>
    <w:rsid w:val="005669C3"/>
    <w:rsid w:val="005673E2"/>
    <w:rsid w:val="00567407"/>
    <w:rsid w:val="00570B40"/>
    <w:rsid w:val="0057104F"/>
    <w:rsid w:val="005710F8"/>
    <w:rsid w:val="00571EAD"/>
    <w:rsid w:val="005724A9"/>
    <w:rsid w:val="005727AB"/>
    <w:rsid w:val="00572934"/>
    <w:rsid w:val="00572A92"/>
    <w:rsid w:val="00572CCA"/>
    <w:rsid w:val="00572F55"/>
    <w:rsid w:val="005738DC"/>
    <w:rsid w:val="00575E60"/>
    <w:rsid w:val="005763BD"/>
    <w:rsid w:val="00576913"/>
    <w:rsid w:val="005770A8"/>
    <w:rsid w:val="00577772"/>
    <w:rsid w:val="005779AD"/>
    <w:rsid w:val="00581B15"/>
    <w:rsid w:val="00582B06"/>
    <w:rsid w:val="005837A1"/>
    <w:rsid w:val="00583E90"/>
    <w:rsid w:val="005845B2"/>
    <w:rsid w:val="00584A5C"/>
    <w:rsid w:val="00585609"/>
    <w:rsid w:val="0058589E"/>
    <w:rsid w:val="00585AC3"/>
    <w:rsid w:val="00586179"/>
    <w:rsid w:val="00586EAE"/>
    <w:rsid w:val="00587484"/>
    <w:rsid w:val="00587566"/>
    <w:rsid w:val="0058794F"/>
    <w:rsid w:val="005906AF"/>
    <w:rsid w:val="00590CA2"/>
    <w:rsid w:val="005918A3"/>
    <w:rsid w:val="00591EE7"/>
    <w:rsid w:val="005922B7"/>
    <w:rsid w:val="00592A3E"/>
    <w:rsid w:val="00593174"/>
    <w:rsid w:val="005933A2"/>
    <w:rsid w:val="0059342C"/>
    <w:rsid w:val="005934FD"/>
    <w:rsid w:val="00593D0D"/>
    <w:rsid w:val="00594C40"/>
    <w:rsid w:val="00594CB7"/>
    <w:rsid w:val="005952E0"/>
    <w:rsid w:val="0059738A"/>
    <w:rsid w:val="005977C2"/>
    <w:rsid w:val="0059794F"/>
    <w:rsid w:val="005A0EBB"/>
    <w:rsid w:val="005A1156"/>
    <w:rsid w:val="005A2785"/>
    <w:rsid w:val="005A2A8C"/>
    <w:rsid w:val="005A3827"/>
    <w:rsid w:val="005A3E71"/>
    <w:rsid w:val="005A4205"/>
    <w:rsid w:val="005A4296"/>
    <w:rsid w:val="005A4807"/>
    <w:rsid w:val="005A4C6F"/>
    <w:rsid w:val="005A4DAF"/>
    <w:rsid w:val="005A5849"/>
    <w:rsid w:val="005A5E1E"/>
    <w:rsid w:val="005A5E67"/>
    <w:rsid w:val="005A6A30"/>
    <w:rsid w:val="005A7907"/>
    <w:rsid w:val="005B0EC2"/>
    <w:rsid w:val="005B13E5"/>
    <w:rsid w:val="005B14C5"/>
    <w:rsid w:val="005B1BB5"/>
    <w:rsid w:val="005B2223"/>
    <w:rsid w:val="005B2408"/>
    <w:rsid w:val="005B2E48"/>
    <w:rsid w:val="005B410F"/>
    <w:rsid w:val="005B4417"/>
    <w:rsid w:val="005B4459"/>
    <w:rsid w:val="005B4AF8"/>
    <w:rsid w:val="005B4EAE"/>
    <w:rsid w:val="005B500C"/>
    <w:rsid w:val="005B50E9"/>
    <w:rsid w:val="005B5133"/>
    <w:rsid w:val="005B5711"/>
    <w:rsid w:val="005B5CDD"/>
    <w:rsid w:val="005B6B3F"/>
    <w:rsid w:val="005B6C47"/>
    <w:rsid w:val="005B6FAB"/>
    <w:rsid w:val="005B71EC"/>
    <w:rsid w:val="005B739B"/>
    <w:rsid w:val="005B76A7"/>
    <w:rsid w:val="005B7A24"/>
    <w:rsid w:val="005C0113"/>
    <w:rsid w:val="005C03EA"/>
    <w:rsid w:val="005C0591"/>
    <w:rsid w:val="005C0598"/>
    <w:rsid w:val="005C0D93"/>
    <w:rsid w:val="005C1AFE"/>
    <w:rsid w:val="005C1E60"/>
    <w:rsid w:val="005C3F3E"/>
    <w:rsid w:val="005C3FBF"/>
    <w:rsid w:val="005C40C1"/>
    <w:rsid w:val="005C4368"/>
    <w:rsid w:val="005C4D56"/>
    <w:rsid w:val="005C4E6F"/>
    <w:rsid w:val="005C691B"/>
    <w:rsid w:val="005C6F58"/>
    <w:rsid w:val="005C75A0"/>
    <w:rsid w:val="005C78A4"/>
    <w:rsid w:val="005C7F20"/>
    <w:rsid w:val="005D0609"/>
    <w:rsid w:val="005D0C3C"/>
    <w:rsid w:val="005D17C2"/>
    <w:rsid w:val="005D1B50"/>
    <w:rsid w:val="005D45D6"/>
    <w:rsid w:val="005D50F4"/>
    <w:rsid w:val="005D592A"/>
    <w:rsid w:val="005D5D6D"/>
    <w:rsid w:val="005D5F89"/>
    <w:rsid w:val="005D6A40"/>
    <w:rsid w:val="005D6D78"/>
    <w:rsid w:val="005D7161"/>
    <w:rsid w:val="005D7553"/>
    <w:rsid w:val="005D7D34"/>
    <w:rsid w:val="005E0589"/>
    <w:rsid w:val="005E0E0E"/>
    <w:rsid w:val="005E1110"/>
    <w:rsid w:val="005E1BDA"/>
    <w:rsid w:val="005E1F09"/>
    <w:rsid w:val="005E445B"/>
    <w:rsid w:val="005E45D5"/>
    <w:rsid w:val="005E4900"/>
    <w:rsid w:val="005E5110"/>
    <w:rsid w:val="005E5476"/>
    <w:rsid w:val="005E5BAD"/>
    <w:rsid w:val="005E7B0A"/>
    <w:rsid w:val="005F0399"/>
    <w:rsid w:val="005F09DD"/>
    <w:rsid w:val="005F09EF"/>
    <w:rsid w:val="005F119E"/>
    <w:rsid w:val="005F1424"/>
    <w:rsid w:val="005F1542"/>
    <w:rsid w:val="005F15BE"/>
    <w:rsid w:val="005F1D2B"/>
    <w:rsid w:val="005F22CA"/>
    <w:rsid w:val="005F2384"/>
    <w:rsid w:val="005F2606"/>
    <w:rsid w:val="005F29FA"/>
    <w:rsid w:val="005F2E6A"/>
    <w:rsid w:val="005F3A3B"/>
    <w:rsid w:val="005F5495"/>
    <w:rsid w:val="005F69B0"/>
    <w:rsid w:val="005F6C3D"/>
    <w:rsid w:val="005F6E25"/>
    <w:rsid w:val="005F7FBD"/>
    <w:rsid w:val="00600126"/>
    <w:rsid w:val="00600BE1"/>
    <w:rsid w:val="00600D8A"/>
    <w:rsid w:val="00601175"/>
    <w:rsid w:val="0060118D"/>
    <w:rsid w:val="0060144C"/>
    <w:rsid w:val="0060204E"/>
    <w:rsid w:val="006039AB"/>
    <w:rsid w:val="00603A5B"/>
    <w:rsid w:val="00604F5E"/>
    <w:rsid w:val="00605044"/>
    <w:rsid w:val="0060601E"/>
    <w:rsid w:val="006060F8"/>
    <w:rsid w:val="00606F8E"/>
    <w:rsid w:val="00607589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43F1"/>
    <w:rsid w:val="00615C7B"/>
    <w:rsid w:val="006160D8"/>
    <w:rsid w:val="0061674A"/>
    <w:rsid w:val="006167B2"/>
    <w:rsid w:val="0061696F"/>
    <w:rsid w:val="006178C7"/>
    <w:rsid w:val="00617968"/>
    <w:rsid w:val="006207B4"/>
    <w:rsid w:val="0062088C"/>
    <w:rsid w:val="00620D17"/>
    <w:rsid w:val="00620D1A"/>
    <w:rsid w:val="00621A99"/>
    <w:rsid w:val="006225F5"/>
    <w:rsid w:val="00622660"/>
    <w:rsid w:val="0062270B"/>
    <w:rsid w:val="00622D3E"/>
    <w:rsid w:val="00622E19"/>
    <w:rsid w:val="006232D9"/>
    <w:rsid w:val="00624E02"/>
    <w:rsid w:val="00625324"/>
    <w:rsid w:val="00625559"/>
    <w:rsid w:val="00625C4F"/>
    <w:rsid w:val="006300DE"/>
    <w:rsid w:val="006309AE"/>
    <w:rsid w:val="00630DD5"/>
    <w:rsid w:val="00631D2D"/>
    <w:rsid w:val="00631D96"/>
    <w:rsid w:val="0063273C"/>
    <w:rsid w:val="006327D7"/>
    <w:rsid w:val="006329CE"/>
    <w:rsid w:val="00632B45"/>
    <w:rsid w:val="00633D63"/>
    <w:rsid w:val="00634282"/>
    <w:rsid w:val="00634BE9"/>
    <w:rsid w:val="0063540D"/>
    <w:rsid w:val="006357FE"/>
    <w:rsid w:val="00635E4A"/>
    <w:rsid w:val="006360B7"/>
    <w:rsid w:val="006360D4"/>
    <w:rsid w:val="006361B5"/>
    <w:rsid w:val="0063653C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2F4F"/>
    <w:rsid w:val="006433C3"/>
    <w:rsid w:val="00643F2C"/>
    <w:rsid w:val="00644144"/>
    <w:rsid w:val="006443BF"/>
    <w:rsid w:val="00644463"/>
    <w:rsid w:val="00645142"/>
    <w:rsid w:val="00645144"/>
    <w:rsid w:val="00645340"/>
    <w:rsid w:val="006454DD"/>
    <w:rsid w:val="006458FB"/>
    <w:rsid w:val="00645D48"/>
    <w:rsid w:val="00647202"/>
    <w:rsid w:val="0064727E"/>
    <w:rsid w:val="006473AF"/>
    <w:rsid w:val="0064799D"/>
    <w:rsid w:val="006506F6"/>
    <w:rsid w:val="00650893"/>
    <w:rsid w:val="006509C8"/>
    <w:rsid w:val="00650A3A"/>
    <w:rsid w:val="0065245B"/>
    <w:rsid w:val="00652918"/>
    <w:rsid w:val="0065462B"/>
    <w:rsid w:val="00655111"/>
    <w:rsid w:val="006558F7"/>
    <w:rsid w:val="006559B2"/>
    <w:rsid w:val="00655A66"/>
    <w:rsid w:val="00656101"/>
    <w:rsid w:val="00656242"/>
    <w:rsid w:val="006567C9"/>
    <w:rsid w:val="00656A51"/>
    <w:rsid w:val="00657365"/>
    <w:rsid w:val="00660E7E"/>
    <w:rsid w:val="00661393"/>
    <w:rsid w:val="00661AD4"/>
    <w:rsid w:val="00662143"/>
    <w:rsid w:val="00662DD7"/>
    <w:rsid w:val="00663114"/>
    <w:rsid w:val="00663926"/>
    <w:rsid w:val="00663D72"/>
    <w:rsid w:val="0066419A"/>
    <w:rsid w:val="00665D5D"/>
    <w:rsid w:val="00665DA4"/>
    <w:rsid w:val="0066615D"/>
    <w:rsid w:val="006662D0"/>
    <w:rsid w:val="00666372"/>
    <w:rsid w:val="006665CA"/>
    <w:rsid w:val="006671FE"/>
    <w:rsid w:val="0066756F"/>
    <w:rsid w:val="00667872"/>
    <w:rsid w:val="00667AE5"/>
    <w:rsid w:val="0067004A"/>
    <w:rsid w:val="0067013C"/>
    <w:rsid w:val="00670448"/>
    <w:rsid w:val="00670F1F"/>
    <w:rsid w:val="00671564"/>
    <w:rsid w:val="00671865"/>
    <w:rsid w:val="00672AFD"/>
    <w:rsid w:val="00673805"/>
    <w:rsid w:val="00673A2B"/>
    <w:rsid w:val="00674AD9"/>
    <w:rsid w:val="00674E6B"/>
    <w:rsid w:val="0067555F"/>
    <w:rsid w:val="00675F8A"/>
    <w:rsid w:val="006762A2"/>
    <w:rsid w:val="0067673A"/>
    <w:rsid w:val="0067707F"/>
    <w:rsid w:val="006774A2"/>
    <w:rsid w:val="00677DE8"/>
    <w:rsid w:val="0068019E"/>
    <w:rsid w:val="00680D17"/>
    <w:rsid w:val="006813EC"/>
    <w:rsid w:val="006823CC"/>
    <w:rsid w:val="00683765"/>
    <w:rsid w:val="00683DF2"/>
    <w:rsid w:val="00684BC6"/>
    <w:rsid w:val="006850F4"/>
    <w:rsid w:val="00685770"/>
    <w:rsid w:val="006870CB"/>
    <w:rsid w:val="00691E80"/>
    <w:rsid w:val="00692173"/>
    <w:rsid w:val="006921F0"/>
    <w:rsid w:val="006924F5"/>
    <w:rsid w:val="006941CF"/>
    <w:rsid w:val="0069502B"/>
    <w:rsid w:val="00695534"/>
    <w:rsid w:val="00697159"/>
    <w:rsid w:val="00697C7B"/>
    <w:rsid w:val="00697F03"/>
    <w:rsid w:val="006A1446"/>
    <w:rsid w:val="006A14FF"/>
    <w:rsid w:val="006A2E55"/>
    <w:rsid w:val="006A33E2"/>
    <w:rsid w:val="006A378A"/>
    <w:rsid w:val="006A423C"/>
    <w:rsid w:val="006A4288"/>
    <w:rsid w:val="006A449A"/>
    <w:rsid w:val="006A672B"/>
    <w:rsid w:val="006A67A4"/>
    <w:rsid w:val="006A6D92"/>
    <w:rsid w:val="006A71CF"/>
    <w:rsid w:val="006A7907"/>
    <w:rsid w:val="006B0220"/>
    <w:rsid w:val="006B0723"/>
    <w:rsid w:val="006B0783"/>
    <w:rsid w:val="006B0D16"/>
    <w:rsid w:val="006B1F11"/>
    <w:rsid w:val="006B2441"/>
    <w:rsid w:val="006B34D1"/>
    <w:rsid w:val="006B35B3"/>
    <w:rsid w:val="006B3E12"/>
    <w:rsid w:val="006B3E8D"/>
    <w:rsid w:val="006B4838"/>
    <w:rsid w:val="006B4C41"/>
    <w:rsid w:val="006B4C92"/>
    <w:rsid w:val="006B4FC9"/>
    <w:rsid w:val="006B503E"/>
    <w:rsid w:val="006B5042"/>
    <w:rsid w:val="006B54D0"/>
    <w:rsid w:val="006B6649"/>
    <w:rsid w:val="006C014A"/>
    <w:rsid w:val="006C0F2B"/>
    <w:rsid w:val="006C1D14"/>
    <w:rsid w:val="006C1F0C"/>
    <w:rsid w:val="006C1FE8"/>
    <w:rsid w:val="006C2519"/>
    <w:rsid w:val="006C2596"/>
    <w:rsid w:val="006C2E68"/>
    <w:rsid w:val="006C3266"/>
    <w:rsid w:val="006C3E09"/>
    <w:rsid w:val="006C4044"/>
    <w:rsid w:val="006C44E3"/>
    <w:rsid w:val="006C4A70"/>
    <w:rsid w:val="006C4E88"/>
    <w:rsid w:val="006C5327"/>
    <w:rsid w:val="006C586A"/>
    <w:rsid w:val="006C5A86"/>
    <w:rsid w:val="006C6174"/>
    <w:rsid w:val="006C66E7"/>
    <w:rsid w:val="006C68D9"/>
    <w:rsid w:val="006C7005"/>
    <w:rsid w:val="006C727D"/>
    <w:rsid w:val="006C78E1"/>
    <w:rsid w:val="006D052F"/>
    <w:rsid w:val="006D0A61"/>
    <w:rsid w:val="006D0B5A"/>
    <w:rsid w:val="006D106E"/>
    <w:rsid w:val="006D1407"/>
    <w:rsid w:val="006D1FD1"/>
    <w:rsid w:val="006D2609"/>
    <w:rsid w:val="006D2D33"/>
    <w:rsid w:val="006D3A23"/>
    <w:rsid w:val="006D4451"/>
    <w:rsid w:val="006D4B1A"/>
    <w:rsid w:val="006D4DD1"/>
    <w:rsid w:val="006D4EBD"/>
    <w:rsid w:val="006D5592"/>
    <w:rsid w:val="006D5BC2"/>
    <w:rsid w:val="006D62C8"/>
    <w:rsid w:val="006D6A8C"/>
    <w:rsid w:val="006D6B87"/>
    <w:rsid w:val="006E064A"/>
    <w:rsid w:val="006E11B6"/>
    <w:rsid w:val="006E14E2"/>
    <w:rsid w:val="006E1CE0"/>
    <w:rsid w:val="006E2B3D"/>
    <w:rsid w:val="006E2FD1"/>
    <w:rsid w:val="006E30A9"/>
    <w:rsid w:val="006E370F"/>
    <w:rsid w:val="006E3A91"/>
    <w:rsid w:val="006E3C8F"/>
    <w:rsid w:val="006E4478"/>
    <w:rsid w:val="006E4C3C"/>
    <w:rsid w:val="006E5E67"/>
    <w:rsid w:val="006E6194"/>
    <w:rsid w:val="006E6A86"/>
    <w:rsid w:val="006E7184"/>
    <w:rsid w:val="006E782A"/>
    <w:rsid w:val="006F182F"/>
    <w:rsid w:val="006F21F2"/>
    <w:rsid w:val="006F2538"/>
    <w:rsid w:val="006F3723"/>
    <w:rsid w:val="006F4241"/>
    <w:rsid w:val="006F4E0A"/>
    <w:rsid w:val="006F5329"/>
    <w:rsid w:val="006F5BEC"/>
    <w:rsid w:val="006F674A"/>
    <w:rsid w:val="006F7796"/>
    <w:rsid w:val="006F7A2F"/>
    <w:rsid w:val="0070042A"/>
    <w:rsid w:val="00700DCD"/>
    <w:rsid w:val="00701D63"/>
    <w:rsid w:val="0070239D"/>
    <w:rsid w:val="007033F9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538"/>
    <w:rsid w:val="00710572"/>
    <w:rsid w:val="007105B7"/>
    <w:rsid w:val="00710649"/>
    <w:rsid w:val="00710B66"/>
    <w:rsid w:val="0071145D"/>
    <w:rsid w:val="0071146A"/>
    <w:rsid w:val="007120A3"/>
    <w:rsid w:val="007129B3"/>
    <w:rsid w:val="007152DC"/>
    <w:rsid w:val="0071551B"/>
    <w:rsid w:val="007155A5"/>
    <w:rsid w:val="007157B1"/>
    <w:rsid w:val="007158CF"/>
    <w:rsid w:val="007172F1"/>
    <w:rsid w:val="00717E38"/>
    <w:rsid w:val="0072017A"/>
    <w:rsid w:val="00720BD9"/>
    <w:rsid w:val="00720C82"/>
    <w:rsid w:val="007215C7"/>
    <w:rsid w:val="00721D7F"/>
    <w:rsid w:val="00721FE4"/>
    <w:rsid w:val="0072234C"/>
    <w:rsid w:val="00722A72"/>
    <w:rsid w:val="00722E8B"/>
    <w:rsid w:val="00722F4F"/>
    <w:rsid w:val="00723343"/>
    <w:rsid w:val="007234CF"/>
    <w:rsid w:val="007236F1"/>
    <w:rsid w:val="00723DF5"/>
    <w:rsid w:val="007245A2"/>
    <w:rsid w:val="0072472B"/>
    <w:rsid w:val="0072562C"/>
    <w:rsid w:val="007256D5"/>
    <w:rsid w:val="0072583E"/>
    <w:rsid w:val="007258C1"/>
    <w:rsid w:val="00726510"/>
    <w:rsid w:val="00726C50"/>
    <w:rsid w:val="00726EE5"/>
    <w:rsid w:val="00726F1A"/>
    <w:rsid w:val="00727738"/>
    <w:rsid w:val="0072777E"/>
    <w:rsid w:val="00727D7C"/>
    <w:rsid w:val="00727EEC"/>
    <w:rsid w:val="00730412"/>
    <w:rsid w:val="00730A1F"/>
    <w:rsid w:val="00730A84"/>
    <w:rsid w:val="00730FE8"/>
    <w:rsid w:val="0073151A"/>
    <w:rsid w:val="0073185C"/>
    <w:rsid w:val="00731A89"/>
    <w:rsid w:val="00732151"/>
    <w:rsid w:val="00732452"/>
    <w:rsid w:val="00732602"/>
    <w:rsid w:val="007326F0"/>
    <w:rsid w:val="007349D5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8D1"/>
    <w:rsid w:val="00744EE1"/>
    <w:rsid w:val="00745C2E"/>
    <w:rsid w:val="00746509"/>
    <w:rsid w:val="00746878"/>
    <w:rsid w:val="007476A0"/>
    <w:rsid w:val="00747A31"/>
    <w:rsid w:val="0075029E"/>
    <w:rsid w:val="007503C9"/>
    <w:rsid w:val="00751138"/>
    <w:rsid w:val="007520CB"/>
    <w:rsid w:val="007522B1"/>
    <w:rsid w:val="00752DA4"/>
    <w:rsid w:val="00753037"/>
    <w:rsid w:val="00753235"/>
    <w:rsid w:val="00753ED4"/>
    <w:rsid w:val="00753F7F"/>
    <w:rsid w:val="0075478C"/>
    <w:rsid w:val="0075491B"/>
    <w:rsid w:val="00754B4B"/>
    <w:rsid w:val="00754E42"/>
    <w:rsid w:val="00757523"/>
    <w:rsid w:val="00757CD6"/>
    <w:rsid w:val="00760412"/>
    <w:rsid w:val="007604F2"/>
    <w:rsid w:val="0076093E"/>
    <w:rsid w:val="007610E7"/>
    <w:rsid w:val="007620A4"/>
    <w:rsid w:val="00762328"/>
    <w:rsid w:val="007631F5"/>
    <w:rsid w:val="0076345C"/>
    <w:rsid w:val="0076384D"/>
    <w:rsid w:val="00763A27"/>
    <w:rsid w:val="00764114"/>
    <w:rsid w:val="00765B2D"/>
    <w:rsid w:val="007660F5"/>
    <w:rsid w:val="0076661F"/>
    <w:rsid w:val="00766BF8"/>
    <w:rsid w:val="00766E8D"/>
    <w:rsid w:val="007700C3"/>
    <w:rsid w:val="007701A0"/>
    <w:rsid w:val="00770751"/>
    <w:rsid w:val="007709E2"/>
    <w:rsid w:val="00771999"/>
    <w:rsid w:val="00771FCC"/>
    <w:rsid w:val="00773643"/>
    <w:rsid w:val="0077381A"/>
    <w:rsid w:val="0077480F"/>
    <w:rsid w:val="00774F1C"/>
    <w:rsid w:val="007757D9"/>
    <w:rsid w:val="00776716"/>
    <w:rsid w:val="00776B2A"/>
    <w:rsid w:val="00780417"/>
    <w:rsid w:val="00780BE4"/>
    <w:rsid w:val="00781A0F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0DE"/>
    <w:rsid w:val="007856CF"/>
    <w:rsid w:val="00785C15"/>
    <w:rsid w:val="00786E9E"/>
    <w:rsid w:val="007879F5"/>
    <w:rsid w:val="00787AF0"/>
    <w:rsid w:val="00787F7A"/>
    <w:rsid w:val="0079044B"/>
    <w:rsid w:val="00790892"/>
    <w:rsid w:val="0079096E"/>
    <w:rsid w:val="0079113B"/>
    <w:rsid w:val="0079118F"/>
    <w:rsid w:val="00791336"/>
    <w:rsid w:val="007913A0"/>
    <w:rsid w:val="00791859"/>
    <w:rsid w:val="0079234B"/>
    <w:rsid w:val="00792492"/>
    <w:rsid w:val="007935FA"/>
    <w:rsid w:val="00793D95"/>
    <w:rsid w:val="00793D9E"/>
    <w:rsid w:val="00794273"/>
    <w:rsid w:val="00794853"/>
    <w:rsid w:val="00795525"/>
    <w:rsid w:val="007957F1"/>
    <w:rsid w:val="00795F31"/>
    <w:rsid w:val="007A0134"/>
    <w:rsid w:val="007A02D7"/>
    <w:rsid w:val="007A04EC"/>
    <w:rsid w:val="007A16B7"/>
    <w:rsid w:val="007A19F8"/>
    <w:rsid w:val="007A2C96"/>
    <w:rsid w:val="007A33F4"/>
    <w:rsid w:val="007A38D4"/>
    <w:rsid w:val="007A437C"/>
    <w:rsid w:val="007A4388"/>
    <w:rsid w:val="007A4D62"/>
    <w:rsid w:val="007A5F4D"/>
    <w:rsid w:val="007A7438"/>
    <w:rsid w:val="007A7F21"/>
    <w:rsid w:val="007B0362"/>
    <w:rsid w:val="007B05DB"/>
    <w:rsid w:val="007B12B8"/>
    <w:rsid w:val="007B1334"/>
    <w:rsid w:val="007B18E6"/>
    <w:rsid w:val="007B1A74"/>
    <w:rsid w:val="007B2256"/>
    <w:rsid w:val="007B2A8F"/>
    <w:rsid w:val="007B3085"/>
    <w:rsid w:val="007B490C"/>
    <w:rsid w:val="007B538F"/>
    <w:rsid w:val="007B5657"/>
    <w:rsid w:val="007B61D8"/>
    <w:rsid w:val="007B6E07"/>
    <w:rsid w:val="007B6F66"/>
    <w:rsid w:val="007B7254"/>
    <w:rsid w:val="007C0814"/>
    <w:rsid w:val="007C12ED"/>
    <w:rsid w:val="007C160F"/>
    <w:rsid w:val="007C2101"/>
    <w:rsid w:val="007C25B4"/>
    <w:rsid w:val="007C298D"/>
    <w:rsid w:val="007C2B69"/>
    <w:rsid w:val="007C3480"/>
    <w:rsid w:val="007C3B3F"/>
    <w:rsid w:val="007C41B9"/>
    <w:rsid w:val="007C421E"/>
    <w:rsid w:val="007C4524"/>
    <w:rsid w:val="007C5025"/>
    <w:rsid w:val="007C51E9"/>
    <w:rsid w:val="007C5597"/>
    <w:rsid w:val="007C5A7F"/>
    <w:rsid w:val="007C5CC2"/>
    <w:rsid w:val="007C5D09"/>
    <w:rsid w:val="007C64CB"/>
    <w:rsid w:val="007C6DAC"/>
    <w:rsid w:val="007C787B"/>
    <w:rsid w:val="007C7F81"/>
    <w:rsid w:val="007D0821"/>
    <w:rsid w:val="007D0E8E"/>
    <w:rsid w:val="007D0FE5"/>
    <w:rsid w:val="007D11A1"/>
    <w:rsid w:val="007D1C06"/>
    <w:rsid w:val="007D2232"/>
    <w:rsid w:val="007D2261"/>
    <w:rsid w:val="007D261B"/>
    <w:rsid w:val="007D3354"/>
    <w:rsid w:val="007D3A89"/>
    <w:rsid w:val="007D3C3F"/>
    <w:rsid w:val="007D3D14"/>
    <w:rsid w:val="007D4758"/>
    <w:rsid w:val="007D4AE1"/>
    <w:rsid w:val="007D5AF9"/>
    <w:rsid w:val="007D61E4"/>
    <w:rsid w:val="007D61FE"/>
    <w:rsid w:val="007D62EB"/>
    <w:rsid w:val="007D684E"/>
    <w:rsid w:val="007D6ACD"/>
    <w:rsid w:val="007D6F67"/>
    <w:rsid w:val="007D7035"/>
    <w:rsid w:val="007D75F1"/>
    <w:rsid w:val="007E0429"/>
    <w:rsid w:val="007E0B74"/>
    <w:rsid w:val="007E1AA4"/>
    <w:rsid w:val="007E1AC9"/>
    <w:rsid w:val="007E1BDC"/>
    <w:rsid w:val="007E251F"/>
    <w:rsid w:val="007E2A3A"/>
    <w:rsid w:val="007E42D8"/>
    <w:rsid w:val="007E522B"/>
    <w:rsid w:val="007E52E2"/>
    <w:rsid w:val="007E556F"/>
    <w:rsid w:val="007E5DEA"/>
    <w:rsid w:val="007E684F"/>
    <w:rsid w:val="007F075F"/>
    <w:rsid w:val="007F0D01"/>
    <w:rsid w:val="007F176A"/>
    <w:rsid w:val="007F1B27"/>
    <w:rsid w:val="007F1B38"/>
    <w:rsid w:val="007F1B91"/>
    <w:rsid w:val="007F1DC0"/>
    <w:rsid w:val="007F3814"/>
    <w:rsid w:val="007F38D2"/>
    <w:rsid w:val="007F5EE3"/>
    <w:rsid w:val="007F6353"/>
    <w:rsid w:val="007F657B"/>
    <w:rsid w:val="007F6D59"/>
    <w:rsid w:val="007F7039"/>
    <w:rsid w:val="007F7B0B"/>
    <w:rsid w:val="007F7C7E"/>
    <w:rsid w:val="00800452"/>
    <w:rsid w:val="00801CD0"/>
    <w:rsid w:val="008022BD"/>
    <w:rsid w:val="00803CBF"/>
    <w:rsid w:val="00803CE4"/>
    <w:rsid w:val="00804F3A"/>
    <w:rsid w:val="00804F5B"/>
    <w:rsid w:val="00805278"/>
    <w:rsid w:val="00805D8E"/>
    <w:rsid w:val="0080600B"/>
    <w:rsid w:val="00806AEB"/>
    <w:rsid w:val="00807717"/>
    <w:rsid w:val="008108D4"/>
    <w:rsid w:val="0081140F"/>
    <w:rsid w:val="008124EC"/>
    <w:rsid w:val="00812E20"/>
    <w:rsid w:val="00813BC6"/>
    <w:rsid w:val="008141E1"/>
    <w:rsid w:val="008147CC"/>
    <w:rsid w:val="008158BC"/>
    <w:rsid w:val="00815D13"/>
    <w:rsid w:val="00816003"/>
    <w:rsid w:val="00816418"/>
    <w:rsid w:val="008166A9"/>
    <w:rsid w:val="008168CE"/>
    <w:rsid w:val="00816C30"/>
    <w:rsid w:val="008175AF"/>
    <w:rsid w:val="00817B22"/>
    <w:rsid w:val="00820704"/>
    <w:rsid w:val="008208E5"/>
    <w:rsid w:val="008211BB"/>
    <w:rsid w:val="00822266"/>
    <w:rsid w:val="008232C3"/>
    <w:rsid w:val="00823493"/>
    <w:rsid w:val="00823776"/>
    <w:rsid w:val="00825B6C"/>
    <w:rsid w:val="00825E1F"/>
    <w:rsid w:val="00825F80"/>
    <w:rsid w:val="00826A0B"/>
    <w:rsid w:val="00827ABE"/>
    <w:rsid w:val="008301ED"/>
    <w:rsid w:val="008313DC"/>
    <w:rsid w:val="00831465"/>
    <w:rsid w:val="00832202"/>
    <w:rsid w:val="00833ABD"/>
    <w:rsid w:val="00833FD3"/>
    <w:rsid w:val="008343CC"/>
    <w:rsid w:val="00835E75"/>
    <w:rsid w:val="008365D8"/>
    <w:rsid w:val="00836A5B"/>
    <w:rsid w:val="00837C53"/>
    <w:rsid w:val="00840344"/>
    <w:rsid w:val="00840A69"/>
    <w:rsid w:val="0084142B"/>
    <w:rsid w:val="0084164A"/>
    <w:rsid w:val="00842279"/>
    <w:rsid w:val="008422FB"/>
    <w:rsid w:val="00842B66"/>
    <w:rsid w:val="008430C9"/>
    <w:rsid w:val="008437BF"/>
    <w:rsid w:val="00843B83"/>
    <w:rsid w:val="00843FC4"/>
    <w:rsid w:val="00844EC7"/>
    <w:rsid w:val="008451E8"/>
    <w:rsid w:val="00845418"/>
    <w:rsid w:val="00845F57"/>
    <w:rsid w:val="00847597"/>
    <w:rsid w:val="00847C10"/>
    <w:rsid w:val="00850D81"/>
    <w:rsid w:val="0085221D"/>
    <w:rsid w:val="00852DE6"/>
    <w:rsid w:val="00853F50"/>
    <w:rsid w:val="00854449"/>
    <w:rsid w:val="0085497C"/>
    <w:rsid w:val="00854AA9"/>
    <w:rsid w:val="00854B58"/>
    <w:rsid w:val="0085501C"/>
    <w:rsid w:val="00855270"/>
    <w:rsid w:val="008559A0"/>
    <w:rsid w:val="00856683"/>
    <w:rsid w:val="00857214"/>
    <w:rsid w:val="00857E33"/>
    <w:rsid w:val="00857FE4"/>
    <w:rsid w:val="008600D8"/>
    <w:rsid w:val="008604B7"/>
    <w:rsid w:val="008612D9"/>
    <w:rsid w:val="0086205E"/>
    <w:rsid w:val="00862C46"/>
    <w:rsid w:val="00863018"/>
    <w:rsid w:val="0086310B"/>
    <w:rsid w:val="00863B2B"/>
    <w:rsid w:val="00863BF2"/>
    <w:rsid w:val="00864063"/>
    <w:rsid w:val="0086429E"/>
    <w:rsid w:val="00864EDB"/>
    <w:rsid w:val="00865176"/>
    <w:rsid w:val="008653DB"/>
    <w:rsid w:val="00865513"/>
    <w:rsid w:val="0086592E"/>
    <w:rsid w:val="0086632E"/>
    <w:rsid w:val="00866EF9"/>
    <w:rsid w:val="0086729F"/>
    <w:rsid w:val="008674A4"/>
    <w:rsid w:val="00867C8D"/>
    <w:rsid w:val="008706CA"/>
    <w:rsid w:val="008707CC"/>
    <w:rsid w:val="00871DE5"/>
    <w:rsid w:val="0087208F"/>
    <w:rsid w:val="00872AFB"/>
    <w:rsid w:val="00872B3D"/>
    <w:rsid w:val="008735B2"/>
    <w:rsid w:val="00873BE4"/>
    <w:rsid w:val="0087406F"/>
    <w:rsid w:val="008741DF"/>
    <w:rsid w:val="0087459D"/>
    <w:rsid w:val="0087498A"/>
    <w:rsid w:val="00875625"/>
    <w:rsid w:val="00875A02"/>
    <w:rsid w:val="00875A0E"/>
    <w:rsid w:val="0087631B"/>
    <w:rsid w:val="00876AD2"/>
    <w:rsid w:val="00876C9F"/>
    <w:rsid w:val="00876D8E"/>
    <w:rsid w:val="00876E7A"/>
    <w:rsid w:val="00880188"/>
    <w:rsid w:val="00880FF1"/>
    <w:rsid w:val="008811DD"/>
    <w:rsid w:val="0088131E"/>
    <w:rsid w:val="00881668"/>
    <w:rsid w:val="00881C93"/>
    <w:rsid w:val="00881E10"/>
    <w:rsid w:val="00881FCC"/>
    <w:rsid w:val="00882016"/>
    <w:rsid w:val="00882220"/>
    <w:rsid w:val="00882297"/>
    <w:rsid w:val="00882EE9"/>
    <w:rsid w:val="00882F71"/>
    <w:rsid w:val="00883A3C"/>
    <w:rsid w:val="00884218"/>
    <w:rsid w:val="00884E29"/>
    <w:rsid w:val="008850C9"/>
    <w:rsid w:val="0088577D"/>
    <w:rsid w:val="0088620C"/>
    <w:rsid w:val="0088624B"/>
    <w:rsid w:val="0088642A"/>
    <w:rsid w:val="008867E2"/>
    <w:rsid w:val="0088717D"/>
    <w:rsid w:val="00887187"/>
    <w:rsid w:val="008872B4"/>
    <w:rsid w:val="00887C1F"/>
    <w:rsid w:val="0089060F"/>
    <w:rsid w:val="00890691"/>
    <w:rsid w:val="0089100E"/>
    <w:rsid w:val="008913AC"/>
    <w:rsid w:val="00891440"/>
    <w:rsid w:val="008916B5"/>
    <w:rsid w:val="008919E9"/>
    <w:rsid w:val="00891B1D"/>
    <w:rsid w:val="0089233E"/>
    <w:rsid w:val="00892638"/>
    <w:rsid w:val="00893246"/>
    <w:rsid w:val="008944F6"/>
    <w:rsid w:val="00894C0B"/>
    <w:rsid w:val="0089556C"/>
    <w:rsid w:val="00895CE0"/>
    <w:rsid w:val="0089655E"/>
    <w:rsid w:val="008966FB"/>
    <w:rsid w:val="00896D52"/>
    <w:rsid w:val="0089707D"/>
    <w:rsid w:val="008973C0"/>
    <w:rsid w:val="00897B53"/>
    <w:rsid w:val="008A1A05"/>
    <w:rsid w:val="008A1DB1"/>
    <w:rsid w:val="008A1E12"/>
    <w:rsid w:val="008A3B38"/>
    <w:rsid w:val="008A46E2"/>
    <w:rsid w:val="008A51CD"/>
    <w:rsid w:val="008A5AFC"/>
    <w:rsid w:val="008A6849"/>
    <w:rsid w:val="008A7C7B"/>
    <w:rsid w:val="008B008F"/>
    <w:rsid w:val="008B04A0"/>
    <w:rsid w:val="008B0F7B"/>
    <w:rsid w:val="008B3BED"/>
    <w:rsid w:val="008B3DB2"/>
    <w:rsid w:val="008B4425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781"/>
    <w:rsid w:val="008B687A"/>
    <w:rsid w:val="008B6BC1"/>
    <w:rsid w:val="008B7127"/>
    <w:rsid w:val="008B7367"/>
    <w:rsid w:val="008C131C"/>
    <w:rsid w:val="008C17E5"/>
    <w:rsid w:val="008C19A0"/>
    <w:rsid w:val="008C28B4"/>
    <w:rsid w:val="008C28B9"/>
    <w:rsid w:val="008C2F1E"/>
    <w:rsid w:val="008C3099"/>
    <w:rsid w:val="008C3837"/>
    <w:rsid w:val="008C4020"/>
    <w:rsid w:val="008C40E1"/>
    <w:rsid w:val="008C42E3"/>
    <w:rsid w:val="008C4471"/>
    <w:rsid w:val="008C57BF"/>
    <w:rsid w:val="008C64F0"/>
    <w:rsid w:val="008C70EE"/>
    <w:rsid w:val="008D051B"/>
    <w:rsid w:val="008D0656"/>
    <w:rsid w:val="008D2D05"/>
    <w:rsid w:val="008D2F31"/>
    <w:rsid w:val="008D4697"/>
    <w:rsid w:val="008D4DE7"/>
    <w:rsid w:val="008D548F"/>
    <w:rsid w:val="008D6000"/>
    <w:rsid w:val="008D611F"/>
    <w:rsid w:val="008D6E0B"/>
    <w:rsid w:val="008D73E6"/>
    <w:rsid w:val="008D79F3"/>
    <w:rsid w:val="008D7EC0"/>
    <w:rsid w:val="008E08E7"/>
    <w:rsid w:val="008E0901"/>
    <w:rsid w:val="008E0C4D"/>
    <w:rsid w:val="008E21E3"/>
    <w:rsid w:val="008E2797"/>
    <w:rsid w:val="008E2A5F"/>
    <w:rsid w:val="008E33FC"/>
    <w:rsid w:val="008E3635"/>
    <w:rsid w:val="008E3884"/>
    <w:rsid w:val="008E3DCA"/>
    <w:rsid w:val="008E4B77"/>
    <w:rsid w:val="008E4DC4"/>
    <w:rsid w:val="008E503C"/>
    <w:rsid w:val="008E62A0"/>
    <w:rsid w:val="008F00FB"/>
    <w:rsid w:val="008F0ECB"/>
    <w:rsid w:val="008F1457"/>
    <w:rsid w:val="008F147F"/>
    <w:rsid w:val="008F1FDD"/>
    <w:rsid w:val="008F2DEC"/>
    <w:rsid w:val="008F306D"/>
    <w:rsid w:val="008F30D7"/>
    <w:rsid w:val="008F3A45"/>
    <w:rsid w:val="008F4EAA"/>
    <w:rsid w:val="008F51AC"/>
    <w:rsid w:val="008F5A7C"/>
    <w:rsid w:val="008F610B"/>
    <w:rsid w:val="008F6FEE"/>
    <w:rsid w:val="008F7564"/>
    <w:rsid w:val="008F7901"/>
    <w:rsid w:val="00900630"/>
    <w:rsid w:val="00900892"/>
    <w:rsid w:val="00900DDF"/>
    <w:rsid w:val="009023A5"/>
    <w:rsid w:val="00903EF1"/>
    <w:rsid w:val="0090456D"/>
    <w:rsid w:val="00904744"/>
    <w:rsid w:val="00904971"/>
    <w:rsid w:val="009060ED"/>
    <w:rsid w:val="00907344"/>
    <w:rsid w:val="0090782E"/>
    <w:rsid w:val="009100A2"/>
    <w:rsid w:val="00911372"/>
    <w:rsid w:val="0091277E"/>
    <w:rsid w:val="00912EC7"/>
    <w:rsid w:val="009131E8"/>
    <w:rsid w:val="009138D1"/>
    <w:rsid w:val="009148B4"/>
    <w:rsid w:val="009148FA"/>
    <w:rsid w:val="00914A06"/>
    <w:rsid w:val="00914A97"/>
    <w:rsid w:val="0091510F"/>
    <w:rsid w:val="00916A70"/>
    <w:rsid w:val="00916AE7"/>
    <w:rsid w:val="00916B30"/>
    <w:rsid w:val="00916CE3"/>
    <w:rsid w:val="00917476"/>
    <w:rsid w:val="00917BAE"/>
    <w:rsid w:val="00917E2D"/>
    <w:rsid w:val="0092036E"/>
    <w:rsid w:val="00921852"/>
    <w:rsid w:val="00922562"/>
    <w:rsid w:val="0092290D"/>
    <w:rsid w:val="00922A9D"/>
    <w:rsid w:val="009233C2"/>
    <w:rsid w:val="009237C8"/>
    <w:rsid w:val="00923CB5"/>
    <w:rsid w:val="009241FB"/>
    <w:rsid w:val="00925466"/>
    <w:rsid w:val="00925536"/>
    <w:rsid w:val="009256C8"/>
    <w:rsid w:val="00925B32"/>
    <w:rsid w:val="00926222"/>
    <w:rsid w:val="00926F3F"/>
    <w:rsid w:val="009279D6"/>
    <w:rsid w:val="00927C1C"/>
    <w:rsid w:val="00930441"/>
    <w:rsid w:val="00930ABD"/>
    <w:rsid w:val="00931EC9"/>
    <w:rsid w:val="00933B88"/>
    <w:rsid w:val="00935161"/>
    <w:rsid w:val="0093517C"/>
    <w:rsid w:val="00935600"/>
    <w:rsid w:val="00935754"/>
    <w:rsid w:val="00935AF9"/>
    <w:rsid w:val="00935B5F"/>
    <w:rsid w:val="00936D33"/>
    <w:rsid w:val="00936E8C"/>
    <w:rsid w:val="00936F38"/>
    <w:rsid w:val="00940683"/>
    <w:rsid w:val="0094139C"/>
    <w:rsid w:val="0094163D"/>
    <w:rsid w:val="0094227B"/>
    <w:rsid w:val="0094284C"/>
    <w:rsid w:val="00942CB1"/>
    <w:rsid w:val="009431D7"/>
    <w:rsid w:val="00945E22"/>
    <w:rsid w:val="0094613E"/>
    <w:rsid w:val="0094710D"/>
    <w:rsid w:val="00947E62"/>
    <w:rsid w:val="00947EA1"/>
    <w:rsid w:val="00947F25"/>
    <w:rsid w:val="0095052C"/>
    <w:rsid w:val="00950572"/>
    <w:rsid w:val="0095102C"/>
    <w:rsid w:val="0095193B"/>
    <w:rsid w:val="0095268B"/>
    <w:rsid w:val="0095276C"/>
    <w:rsid w:val="009527A5"/>
    <w:rsid w:val="00952B7E"/>
    <w:rsid w:val="0095346E"/>
    <w:rsid w:val="00953672"/>
    <w:rsid w:val="00953F31"/>
    <w:rsid w:val="009540BE"/>
    <w:rsid w:val="00955302"/>
    <w:rsid w:val="0095584B"/>
    <w:rsid w:val="009562B2"/>
    <w:rsid w:val="00956427"/>
    <w:rsid w:val="009565F6"/>
    <w:rsid w:val="00956655"/>
    <w:rsid w:val="00957134"/>
    <w:rsid w:val="009575DB"/>
    <w:rsid w:val="00957EB4"/>
    <w:rsid w:val="00960466"/>
    <w:rsid w:val="00960E8B"/>
    <w:rsid w:val="009619B5"/>
    <w:rsid w:val="00962FF3"/>
    <w:rsid w:val="00963A59"/>
    <w:rsid w:val="00965286"/>
    <w:rsid w:val="00965F01"/>
    <w:rsid w:val="00965F97"/>
    <w:rsid w:val="00966541"/>
    <w:rsid w:val="00966EBC"/>
    <w:rsid w:val="009702A5"/>
    <w:rsid w:val="00970756"/>
    <w:rsid w:val="0097086B"/>
    <w:rsid w:val="0097089A"/>
    <w:rsid w:val="009708F6"/>
    <w:rsid w:val="00970E0F"/>
    <w:rsid w:val="009723DD"/>
    <w:rsid w:val="009725BC"/>
    <w:rsid w:val="00972700"/>
    <w:rsid w:val="00972742"/>
    <w:rsid w:val="00973822"/>
    <w:rsid w:val="00973BE1"/>
    <w:rsid w:val="00974474"/>
    <w:rsid w:val="009749C5"/>
    <w:rsid w:val="00975138"/>
    <w:rsid w:val="00975A80"/>
    <w:rsid w:val="0097736D"/>
    <w:rsid w:val="0097794F"/>
    <w:rsid w:val="009814EE"/>
    <w:rsid w:val="009818BF"/>
    <w:rsid w:val="00981D24"/>
    <w:rsid w:val="00983973"/>
    <w:rsid w:val="009841D5"/>
    <w:rsid w:val="00984F16"/>
    <w:rsid w:val="00986164"/>
    <w:rsid w:val="0098662E"/>
    <w:rsid w:val="00986AEF"/>
    <w:rsid w:val="00987702"/>
    <w:rsid w:val="00987720"/>
    <w:rsid w:val="009879F7"/>
    <w:rsid w:val="00987D55"/>
    <w:rsid w:val="00987E5B"/>
    <w:rsid w:val="009900A4"/>
    <w:rsid w:val="00990BD7"/>
    <w:rsid w:val="00991560"/>
    <w:rsid w:val="0099158C"/>
    <w:rsid w:val="00991C8B"/>
    <w:rsid w:val="00991DAA"/>
    <w:rsid w:val="00992613"/>
    <w:rsid w:val="009926E2"/>
    <w:rsid w:val="0099283E"/>
    <w:rsid w:val="00992F6E"/>
    <w:rsid w:val="00993116"/>
    <w:rsid w:val="00993799"/>
    <w:rsid w:val="00993C29"/>
    <w:rsid w:val="00994044"/>
    <w:rsid w:val="009948B8"/>
    <w:rsid w:val="00995602"/>
    <w:rsid w:val="009957F8"/>
    <w:rsid w:val="00995F0A"/>
    <w:rsid w:val="009967B6"/>
    <w:rsid w:val="00996B29"/>
    <w:rsid w:val="00996CD6"/>
    <w:rsid w:val="00996DB2"/>
    <w:rsid w:val="00996FE7"/>
    <w:rsid w:val="009A00AE"/>
    <w:rsid w:val="009A0D0F"/>
    <w:rsid w:val="009A0EA0"/>
    <w:rsid w:val="009A1152"/>
    <w:rsid w:val="009A11CE"/>
    <w:rsid w:val="009A1F69"/>
    <w:rsid w:val="009A2142"/>
    <w:rsid w:val="009A22BE"/>
    <w:rsid w:val="009A2D3C"/>
    <w:rsid w:val="009A3388"/>
    <w:rsid w:val="009A37CE"/>
    <w:rsid w:val="009A37EB"/>
    <w:rsid w:val="009A5C57"/>
    <w:rsid w:val="009A6A01"/>
    <w:rsid w:val="009A6A55"/>
    <w:rsid w:val="009A712B"/>
    <w:rsid w:val="009A74DA"/>
    <w:rsid w:val="009A7D2F"/>
    <w:rsid w:val="009A7FBD"/>
    <w:rsid w:val="009A7FCE"/>
    <w:rsid w:val="009B048C"/>
    <w:rsid w:val="009B06DA"/>
    <w:rsid w:val="009B0A25"/>
    <w:rsid w:val="009B0BA1"/>
    <w:rsid w:val="009B0D7D"/>
    <w:rsid w:val="009B189E"/>
    <w:rsid w:val="009B1B6B"/>
    <w:rsid w:val="009B1D42"/>
    <w:rsid w:val="009B21A3"/>
    <w:rsid w:val="009B23DE"/>
    <w:rsid w:val="009B26F2"/>
    <w:rsid w:val="009B2B87"/>
    <w:rsid w:val="009B2F08"/>
    <w:rsid w:val="009B33BE"/>
    <w:rsid w:val="009B5396"/>
    <w:rsid w:val="009B71A0"/>
    <w:rsid w:val="009B71E2"/>
    <w:rsid w:val="009B795B"/>
    <w:rsid w:val="009B7FB7"/>
    <w:rsid w:val="009C0641"/>
    <w:rsid w:val="009C0FF5"/>
    <w:rsid w:val="009C12FD"/>
    <w:rsid w:val="009C15A2"/>
    <w:rsid w:val="009C1D7C"/>
    <w:rsid w:val="009C2B88"/>
    <w:rsid w:val="009C3047"/>
    <w:rsid w:val="009C3120"/>
    <w:rsid w:val="009C34C8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2109"/>
    <w:rsid w:val="009D222D"/>
    <w:rsid w:val="009D229E"/>
    <w:rsid w:val="009D30C0"/>
    <w:rsid w:val="009D34D4"/>
    <w:rsid w:val="009D3BDF"/>
    <w:rsid w:val="009D3C02"/>
    <w:rsid w:val="009D4625"/>
    <w:rsid w:val="009D53C2"/>
    <w:rsid w:val="009D5B85"/>
    <w:rsid w:val="009D71A9"/>
    <w:rsid w:val="009D7280"/>
    <w:rsid w:val="009D75E2"/>
    <w:rsid w:val="009D773A"/>
    <w:rsid w:val="009E0E60"/>
    <w:rsid w:val="009E1844"/>
    <w:rsid w:val="009E1F31"/>
    <w:rsid w:val="009E1FB5"/>
    <w:rsid w:val="009E2163"/>
    <w:rsid w:val="009E2785"/>
    <w:rsid w:val="009E2C3A"/>
    <w:rsid w:val="009E31E9"/>
    <w:rsid w:val="009E4080"/>
    <w:rsid w:val="009E4810"/>
    <w:rsid w:val="009E4980"/>
    <w:rsid w:val="009E4984"/>
    <w:rsid w:val="009E4A05"/>
    <w:rsid w:val="009E5624"/>
    <w:rsid w:val="009E5B95"/>
    <w:rsid w:val="009E5DCC"/>
    <w:rsid w:val="009E6671"/>
    <w:rsid w:val="009E7DF3"/>
    <w:rsid w:val="009F0A19"/>
    <w:rsid w:val="009F118C"/>
    <w:rsid w:val="009F1CAA"/>
    <w:rsid w:val="009F22A3"/>
    <w:rsid w:val="009F263E"/>
    <w:rsid w:val="009F2AB9"/>
    <w:rsid w:val="009F3DC5"/>
    <w:rsid w:val="009F3EFA"/>
    <w:rsid w:val="009F4A71"/>
    <w:rsid w:val="009F7086"/>
    <w:rsid w:val="009F73BE"/>
    <w:rsid w:val="009F7D11"/>
    <w:rsid w:val="00A010FA"/>
    <w:rsid w:val="00A01123"/>
    <w:rsid w:val="00A0207B"/>
    <w:rsid w:val="00A02DC2"/>
    <w:rsid w:val="00A030A6"/>
    <w:rsid w:val="00A03910"/>
    <w:rsid w:val="00A03F9A"/>
    <w:rsid w:val="00A0417A"/>
    <w:rsid w:val="00A042F7"/>
    <w:rsid w:val="00A049FE"/>
    <w:rsid w:val="00A04E50"/>
    <w:rsid w:val="00A050FC"/>
    <w:rsid w:val="00A05920"/>
    <w:rsid w:val="00A0655C"/>
    <w:rsid w:val="00A07228"/>
    <w:rsid w:val="00A074D7"/>
    <w:rsid w:val="00A10D09"/>
    <w:rsid w:val="00A11069"/>
    <w:rsid w:val="00A11139"/>
    <w:rsid w:val="00A11F09"/>
    <w:rsid w:val="00A138A3"/>
    <w:rsid w:val="00A14079"/>
    <w:rsid w:val="00A14251"/>
    <w:rsid w:val="00A1483B"/>
    <w:rsid w:val="00A148B8"/>
    <w:rsid w:val="00A14A1B"/>
    <w:rsid w:val="00A15960"/>
    <w:rsid w:val="00A17473"/>
    <w:rsid w:val="00A174B8"/>
    <w:rsid w:val="00A17FDE"/>
    <w:rsid w:val="00A208A4"/>
    <w:rsid w:val="00A225B6"/>
    <w:rsid w:val="00A22E6F"/>
    <w:rsid w:val="00A2375C"/>
    <w:rsid w:val="00A23A0D"/>
    <w:rsid w:val="00A23B16"/>
    <w:rsid w:val="00A23D50"/>
    <w:rsid w:val="00A24471"/>
    <w:rsid w:val="00A24584"/>
    <w:rsid w:val="00A2477E"/>
    <w:rsid w:val="00A24B24"/>
    <w:rsid w:val="00A24C11"/>
    <w:rsid w:val="00A24CDA"/>
    <w:rsid w:val="00A250E1"/>
    <w:rsid w:val="00A25110"/>
    <w:rsid w:val="00A252EE"/>
    <w:rsid w:val="00A2574E"/>
    <w:rsid w:val="00A259E3"/>
    <w:rsid w:val="00A25D28"/>
    <w:rsid w:val="00A261B0"/>
    <w:rsid w:val="00A26DE8"/>
    <w:rsid w:val="00A274CE"/>
    <w:rsid w:val="00A279FC"/>
    <w:rsid w:val="00A27C99"/>
    <w:rsid w:val="00A308BF"/>
    <w:rsid w:val="00A3096C"/>
    <w:rsid w:val="00A30FAD"/>
    <w:rsid w:val="00A315A0"/>
    <w:rsid w:val="00A31D2D"/>
    <w:rsid w:val="00A326D6"/>
    <w:rsid w:val="00A3309D"/>
    <w:rsid w:val="00A33F39"/>
    <w:rsid w:val="00A34747"/>
    <w:rsid w:val="00A34D9B"/>
    <w:rsid w:val="00A36083"/>
    <w:rsid w:val="00A367FF"/>
    <w:rsid w:val="00A36A67"/>
    <w:rsid w:val="00A375E2"/>
    <w:rsid w:val="00A40378"/>
    <w:rsid w:val="00A40401"/>
    <w:rsid w:val="00A40CA6"/>
    <w:rsid w:val="00A4117A"/>
    <w:rsid w:val="00A41E2D"/>
    <w:rsid w:val="00A422E0"/>
    <w:rsid w:val="00A4236C"/>
    <w:rsid w:val="00A4364E"/>
    <w:rsid w:val="00A44286"/>
    <w:rsid w:val="00A4484E"/>
    <w:rsid w:val="00A45F3B"/>
    <w:rsid w:val="00A4629D"/>
    <w:rsid w:val="00A47881"/>
    <w:rsid w:val="00A47D86"/>
    <w:rsid w:val="00A50CC7"/>
    <w:rsid w:val="00A51B5E"/>
    <w:rsid w:val="00A51B97"/>
    <w:rsid w:val="00A51E23"/>
    <w:rsid w:val="00A51F50"/>
    <w:rsid w:val="00A52168"/>
    <w:rsid w:val="00A52236"/>
    <w:rsid w:val="00A532C8"/>
    <w:rsid w:val="00A53FC1"/>
    <w:rsid w:val="00A54087"/>
    <w:rsid w:val="00A543D1"/>
    <w:rsid w:val="00A5452C"/>
    <w:rsid w:val="00A545C0"/>
    <w:rsid w:val="00A5526C"/>
    <w:rsid w:val="00A55431"/>
    <w:rsid w:val="00A557B3"/>
    <w:rsid w:val="00A55D8A"/>
    <w:rsid w:val="00A56432"/>
    <w:rsid w:val="00A565B5"/>
    <w:rsid w:val="00A56B0C"/>
    <w:rsid w:val="00A57507"/>
    <w:rsid w:val="00A57C57"/>
    <w:rsid w:val="00A60082"/>
    <w:rsid w:val="00A60731"/>
    <w:rsid w:val="00A6169F"/>
    <w:rsid w:val="00A62310"/>
    <w:rsid w:val="00A63E70"/>
    <w:rsid w:val="00A647A5"/>
    <w:rsid w:val="00A65056"/>
    <w:rsid w:val="00A658BD"/>
    <w:rsid w:val="00A6655E"/>
    <w:rsid w:val="00A66872"/>
    <w:rsid w:val="00A66BA4"/>
    <w:rsid w:val="00A67084"/>
    <w:rsid w:val="00A675A6"/>
    <w:rsid w:val="00A677CD"/>
    <w:rsid w:val="00A678C3"/>
    <w:rsid w:val="00A67965"/>
    <w:rsid w:val="00A679DF"/>
    <w:rsid w:val="00A70842"/>
    <w:rsid w:val="00A716BA"/>
    <w:rsid w:val="00A71858"/>
    <w:rsid w:val="00A71B59"/>
    <w:rsid w:val="00A71CFD"/>
    <w:rsid w:val="00A72247"/>
    <w:rsid w:val="00A723F1"/>
    <w:rsid w:val="00A7321F"/>
    <w:rsid w:val="00A73A9A"/>
    <w:rsid w:val="00A74ABF"/>
    <w:rsid w:val="00A7531C"/>
    <w:rsid w:val="00A7645C"/>
    <w:rsid w:val="00A7669E"/>
    <w:rsid w:val="00A76FDE"/>
    <w:rsid w:val="00A77518"/>
    <w:rsid w:val="00A778D9"/>
    <w:rsid w:val="00A81669"/>
    <w:rsid w:val="00A81EBF"/>
    <w:rsid w:val="00A8283C"/>
    <w:rsid w:val="00A83444"/>
    <w:rsid w:val="00A836F8"/>
    <w:rsid w:val="00A839CB"/>
    <w:rsid w:val="00A83CE9"/>
    <w:rsid w:val="00A83F2C"/>
    <w:rsid w:val="00A844F7"/>
    <w:rsid w:val="00A84612"/>
    <w:rsid w:val="00A84B8F"/>
    <w:rsid w:val="00A85CF5"/>
    <w:rsid w:val="00A86586"/>
    <w:rsid w:val="00A87EAC"/>
    <w:rsid w:val="00A90032"/>
    <w:rsid w:val="00A9013C"/>
    <w:rsid w:val="00A90672"/>
    <w:rsid w:val="00A9145B"/>
    <w:rsid w:val="00A916C2"/>
    <w:rsid w:val="00A916E6"/>
    <w:rsid w:val="00A91821"/>
    <w:rsid w:val="00A92044"/>
    <w:rsid w:val="00A920C8"/>
    <w:rsid w:val="00A930E6"/>
    <w:rsid w:val="00A931EC"/>
    <w:rsid w:val="00A96409"/>
    <w:rsid w:val="00A96B0A"/>
    <w:rsid w:val="00A96FB9"/>
    <w:rsid w:val="00A970BD"/>
    <w:rsid w:val="00A978D4"/>
    <w:rsid w:val="00A97AE0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DFE"/>
    <w:rsid w:val="00AA3E15"/>
    <w:rsid w:val="00AA4BF9"/>
    <w:rsid w:val="00AA510B"/>
    <w:rsid w:val="00AA5A5F"/>
    <w:rsid w:val="00AA64FA"/>
    <w:rsid w:val="00AA68EB"/>
    <w:rsid w:val="00AA68F9"/>
    <w:rsid w:val="00AA7731"/>
    <w:rsid w:val="00AB0443"/>
    <w:rsid w:val="00AB2300"/>
    <w:rsid w:val="00AB303C"/>
    <w:rsid w:val="00AB3586"/>
    <w:rsid w:val="00AB379C"/>
    <w:rsid w:val="00AB3A3F"/>
    <w:rsid w:val="00AB5A25"/>
    <w:rsid w:val="00AB6102"/>
    <w:rsid w:val="00AB6239"/>
    <w:rsid w:val="00AB6746"/>
    <w:rsid w:val="00AB6E61"/>
    <w:rsid w:val="00AB74DD"/>
    <w:rsid w:val="00AB7A6C"/>
    <w:rsid w:val="00AB7AEB"/>
    <w:rsid w:val="00AC0572"/>
    <w:rsid w:val="00AC0BBE"/>
    <w:rsid w:val="00AC17BA"/>
    <w:rsid w:val="00AC214C"/>
    <w:rsid w:val="00AC23B1"/>
    <w:rsid w:val="00AC266B"/>
    <w:rsid w:val="00AC3366"/>
    <w:rsid w:val="00AC3D55"/>
    <w:rsid w:val="00AC448E"/>
    <w:rsid w:val="00AC611A"/>
    <w:rsid w:val="00AC6CEF"/>
    <w:rsid w:val="00AC6F3F"/>
    <w:rsid w:val="00AC6F9B"/>
    <w:rsid w:val="00AC78A4"/>
    <w:rsid w:val="00AD0D3D"/>
    <w:rsid w:val="00AD1048"/>
    <w:rsid w:val="00AD17DB"/>
    <w:rsid w:val="00AD2E14"/>
    <w:rsid w:val="00AD3286"/>
    <w:rsid w:val="00AD3555"/>
    <w:rsid w:val="00AD392E"/>
    <w:rsid w:val="00AD491B"/>
    <w:rsid w:val="00AD5015"/>
    <w:rsid w:val="00AD5B59"/>
    <w:rsid w:val="00AD67FC"/>
    <w:rsid w:val="00AD6963"/>
    <w:rsid w:val="00AD79C3"/>
    <w:rsid w:val="00AD79ED"/>
    <w:rsid w:val="00AD7CA8"/>
    <w:rsid w:val="00AD7F20"/>
    <w:rsid w:val="00AD7F7E"/>
    <w:rsid w:val="00AD7FC1"/>
    <w:rsid w:val="00AE0549"/>
    <w:rsid w:val="00AE05DB"/>
    <w:rsid w:val="00AE0979"/>
    <w:rsid w:val="00AE0D9B"/>
    <w:rsid w:val="00AE1637"/>
    <w:rsid w:val="00AE2CC9"/>
    <w:rsid w:val="00AE3FE8"/>
    <w:rsid w:val="00AE414B"/>
    <w:rsid w:val="00AE4EE2"/>
    <w:rsid w:val="00AE4FCF"/>
    <w:rsid w:val="00AE577F"/>
    <w:rsid w:val="00AE67B8"/>
    <w:rsid w:val="00AE7EF4"/>
    <w:rsid w:val="00AF03EF"/>
    <w:rsid w:val="00AF0C0E"/>
    <w:rsid w:val="00AF12BA"/>
    <w:rsid w:val="00AF1CD9"/>
    <w:rsid w:val="00AF239C"/>
    <w:rsid w:val="00AF2C3C"/>
    <w:rsid w:val="00AF33E8"/>
    <w:rsid w:val="00AF351D"/>
    <w:rsid w:val="00AF44B8"/>
    <w:rsid w:val="00AF5264"/>
    <w:rsid w:val="00AF52D7"/>
    <w:rsid w:val="00AF60B6"/>
    <w:rsid w:val="00AF62F1"/>
    <w:rsid w:val="00AF66F5"/>
    <w:rsid w:val="00AF6B2F"/>
    <w:rsid w:val="00AF6CAE"/>
    <w:rsid w:val="00AF78DA"/>
    <w:rsid w:val="00B00543"/>
    <w:rsid w:val="00B007EB"/>
    <w:rsid w:val="00B01309"/>
    <w:rsid w:val="00B01689"/>
    <w:rsid w:val="00B01D91"/>
    <w:rsid w:val="00B01E09"/>
    <w:rsid w:val="00B03388"/>
    <w:rsid w:val="00B034F6"/>
    <w:rsid w:val="00B03697"/>
    <w:rsid w:val="00B03A50"/>
    <w:rsid w:val="00B03EC0"/>
    <w:rsid w:val="00B04261"/>
    <w:rsid w:val="00B04308"/>
    <w:rsid w:val="00B04761"/>
    <w:rsid w:val="00B0505F"/>
    <w:rsid w:val="00B050B8"/>
    <w:rsid w:val="00B050C6"/>
    <w:rsid w:val="00B0525E"/>
    <w:rsid w:val="00B05D87"/>
    <w:rsid w:val="00B06895"/>
    <w:rsid w:val="00B06BE9"/>
    <w:rsid w:val="00B06E9B"/>
    <w:rsid w:val="00B07098"/>
    <w:rsid w:val="00B0720D"/>
    <w:rsid w:val="00B07279"/>
    <w:rsid w:val="00B1157A"/>
    <w:rsid w:val="00B116CE"/>
    <w:rsid w:val="00B13303"/>
    <w:rsid w:val="00B13541"/>
    <w:rsid w:val="00B13F6A"/>
    <w:rsid w:val="00B14C18"/>
    <w:rsid w:val="00B14E46"/>
    <w:rsid w:val="00B151EA"/>
    <w:rsid w:val="00B15CCF"/>
    <w:rsid w:val="00B16B12"/>
    <w:rsid w:val="00B16CAD"/>
    <w:rsid w:val="00B176F7"/>
    <w:rsid w:val="00B17859"/>
    <w:rsid w:val="00B17A31"/>
    <w:rsid w:val="00B20BA5"/>
    <w:rsid w:val="00B20FC3"/>
    <w:rsid w:val="00B2110D"/>
    <w:rsid w:val="00B21B73"/>
    <w:rsid w:val="00B222FE"/>
    <w:rsid w:val="00B22D91"/>
    <w:rsid w:val="00B23B49"/>
    <w:rsid w:val="00B24C93"/>
    <w:rsid w:val="00B24D20"/>
    <w:rsid w:val="00B24FE2"/>
    <w:rsid w:val="00B2592B"/>
    <w:rsid w:val="00B277C1"/>
    <w:rsid w:val="00B300A3"/>
    <w:rsid w:val="00B3081C"/>
    <w:rsid w:val="00B30C52"/>
    <w:rsid w:val="00B316E0"/>
    <w:rsid w:val="00B32A3B"/>
    <w:rsid w:val="00B32B76"/>
    <w:rsid w:val="00B33E88"/>
    <w:rsid w:val="00B342B6"/>
    <w:rsid w:val="00B34B72"/>
    <w:rsid w:val="00B34E74"/>
    <w:rsid w:val="00B34EAA"/>
    <w:rsid w:val="00B35062"/>
    <w:rsid w:val="00B357C3"/>
    <w:rsid w:val="00B3634E"/>
    <w:rsid w:val="00B369F3"/>
    <w:rsid w:val="00B36A75"/>
    <w:rsid w:val="00B370E2"/>
    <w:rsid w:val="00B3715E"/>
    <w:rsid w:val="00B375EF"/>
    <w:rsid w:val="00B40037"/>
    <w:rsid w:val="00B4013B"/>
    <w:rsid w:val="00B4051A"/>
    <w:rsid w:val="00B40B43"/>
    <w:rsid w:val="00B40DBF"/>
    <w:rsid w:val="00B41220"/>
    <w:rsid w:val="00B422BD"/>
    <w:rsid w:val="00B42721"/>
    <w:rsid w:val="00B43DFA"/>
    <w:rsid w:val="00B44062"/>
    <w:rsid w:val="00B447C4"/>
    <w:rsid w:val="00B44F72"/>
    <w:rsid w:val="00B45AB5"/>
    <w:rsid w:val="00B4610E"/>
    <w:rsid w:val="00B4742B"/>
    <w:rsid w:val="00B476C0"/>
    <w:rsid w:val="00B4773F"/>
    <w:rsid w:val="00B47AD8"/>
    <w:rsid w:val="00B47BED"/>
    <w:rsid w:val="00B50342"/>
    <w:rsid w:val="00B50BE6"/>
    <w:rsid w:val="00B52188"/>
    <w:rsid w:val="00B52FFA"/>
    <w:rsid w:val="00B535D0"/>
    <w:rsid w:val="00B5363F"/>
    <w:rsid w:val="00B53ADC"/>
    <w:rsid w:val="00B53DF3"/>
    <w:rsid w:val="00B53E7B"/>
    <w:rsid w:val="00B54120"/>
    <w:rsid w:val="00B542F1"/>
    <w:rsid w:val="00B545EF"/>
    <w:rsid w:val="00B547C7"/>
    <w:rsid w:val="00B54AC6"/>
    <w:rsid w:val="00B54DA9"/>
    <w:rsid w:val="00B55170"/>
    <w:rsid w:val="00B551D4"/>
    <w:rsid w:val="00B56210"/>
    <w:rsid w:val="00B562B7"/>
    <w:rsid w:val="00B56BEC"/>
    <w:rsid w:val="00B5734C"/>
    <w:rsid w:val="00B579FD"/>
    <w:rsid w:val="00B602A2"/>
    <w:rsid w:val="00B61018"/>
    <w:rsid w:val="00B6189D"/>
    <w:rsid w:val="00B619AB"/>
    <w:rsid w:val="00B61F3F"/>
    <w:rsid w:val="00B62113"/>
    <w:rsid w:val="00B62799"/>
    <w:rsid w:val="00B62974"/>
    <w:rsid w:val="00B62BEB"/>
    <w:rsid w:val="00B6343A"/>
    <w:rsid w:val="00B63BDC"/>
    <w:rsid w:val="00B63CDD"/>
    <w:rsid w:val="00B642AE"/>
    <w:rsid w:val="00B66ABA"/>
    <w:rsid w:val="00B67071"/>
    <w:rsid w:val="00B67718"/>
    <w:rsid w:val="00B67868"/>
    <w:rsid w:val="00B67E3A"/>
    <w:rsid w:val="00B67EA2"/>
    <w:rsid w:val="00B7111B"/>
    <w:rsid w:val="00B7128C"/>
    <w:rsid w:val="00B7132B"/>
    <w:rsid w:val="00B7250D"/>
    <w:rsid w:val="00B72514"/>
    <w:rsid w:val="00B72828"/>
    <w:rsid w:val="00B72F6B"/>
    <w:rsid w:val="00B731FA"/>
    <w:rsid w:val="00B73FB5"/>
    <w:rsid w:val="00B73FF1"/>
    <w:rsid w:val="00B757EA"/>
    <w:rsid w:val="00B75A7D"/>
    <w:rsid w:val="00B76A17"/>
    <w:rsid w:val="00B76A3C"/>
    <w:rsid w:val="00B778EE"/>
    <w:rsid w:val="00B779F4"/>
    <w:rsid w:val="00B805C0"/>
    <w:rsid w:val="00B80881"/>
    <w:rsid w:val="00B80A25"/>
    <w:rsid w:val="00B81459"/>
    <w:rsid w:val="00B818CD"/>
    <w:rsid w:val="00B823D2"/>
    <w:rsid w:val="00B838FB"/>
    <w:rsid w:val="00B839C6"/>
    <w:rsid w:val="00B83DF3"/>
    <w:rsid w:val="00B83E83"/>
    <w:rsid w:val="00B84073"/>
    <w:rsid w:val="00B84297"/>
    <w:rsid w:val="00B845FC"/>
    <w:rsid w:val="00B84BC1"/>
    <w:rsid w:val="00B84FB0"/>
    <w:rsid w:val="00B85188"/>
    <w:rsid w:val="00B85437"/>
    <w:rsid w:val="00B8692F"/>
    <w:rsid w:val="00B86AAF"/>
    <w:rsid w:val="00B875E1"/>
    <w:rsid w:val="00B8797C"/>
    <w:rsid w:val="00B90069"/>
    <w:rsid w:val="00B9042E"/>
    <w:rsid w:val="00B90719"/>
    <w:rsid w:val="00B90829"/>
    <w:rsid w:val="00B90A03"/>
    <w:rsid w:val="00B90BC5"/>
    <w:rsid w:val="00B9171E"/>
    <w:rsid w:val="00B91791"/>
    <w:rsid w:val="00B917AF"/>
    <w:rsid w:val="00B91D1A"/>
    <w:rsid w:val="00B91F0A"/>
    <w:rsid w:val="00B92A5A"/>
    <w:rsid w:val="00B92F56"/>
    <w:rsid w:val="00B93072"/>
    <w:rsid w:val="00B94917"/>
    <w:rsid w:val="00B94AB4"/>
    <w:rsid w:val="00B94D0F"/>
    <w:rsid w:val="00B94D64"/>
    <w:rsid w:val="00B95787"/>
    <w:rsid w:val="00B95AE6"/>
    <w:rsid w:val="00B95CBC"/>
    <w:rsid w:val="00B96260"/>
    <w:rsid w:val="00B964A7"/>
    <w:rsid w:val="00B9796C"/>
    <w:rsid w:val="00BA0B68"/>
    <w:rsid w:val="00BA1440"/>
    <w:rsid w:val="00BA196F"/>
    <w:rsid w:val="00BA1AAE"/>
    <w:rsid w:val="00BA257B"/>
    <w:rsid w:val="00BA2745"/>
    <w:rsid w:val="00BA2752"/>
    <w:rsid w:val="00BA2CB2"/>
    <w:rsid w:val="00BA2DE4"/>
    <w:rsid w:val="00BA2E31"/>
    <w:rsid w:val="00BA3FC1"/>
    <w:rsid w:val="00BA401E"/>
    <w:rsid w:val="00BA43C4"/>
    <w:rsid w:val="00BA49A8"/>
    <w:rsid w:val="00BA4CD1"/>
    <w:rsid w:val="00BA52F2"/>
    <w:rsid w:val="00BA557A"/>
    <w:rsid w:val="00BA6019"/>
    <w:rsid w:val="00BA6436"/>
    <w:rsid w:val="00BA65AD"/>
    <w:rsid w:val="00BA686C"/>
    <w:rsid w:val="00BA68B5"/>
    <w:rsid w:val="00BA6FAB"/>
    <w:rsid w:val="00BA7569"/>
    <w:rsid w:val="00BA76D7"/>
    <w:rsid w:val="00BA7F45"/>
    <w:rsid w:val="00BB072E"/>
    <w:rsid w:val="00BB074C"/>
    <w:rsid w:val="00BB18F6"/>
    <w:rsid w:val="00BB1FFC"/>
    <w:rsid w:val="00BB22EE"/>
    <w:rsid w:val="00BB2C7B"/>
    <w:rsid w:val="00BB2CB7"/>
    <w:rsid w:val="00BB2D13"/>
    <w:rsid w:val="00BB3AAB"/>
    <w:rsid w:val="00BB41D5"/>
    <w:rsid w:val="00BB4379"/>
    <w:rsid w:val="00BB445F"/>
    <w:rsid w:val="00BB4501"/>
    <w:rsid w:val="00BB4D48"/>
    <w:rsid w:val="00BB4EEB"/>
    <w:rsid w:val="00BB5642"/>
    <w:rsid w:val="00BB5777"/>
    <w:rsid w:val="00BB6968"/>
    <w:rsid w:val="00BB6BBC"/>
    <w:rsid w:val="00BB6D32"/>
    <w:rsid w:val="00BB6F5D"/>
    <w:rsid w:val="00BB7511"/>
    <w:rsid w:val="00BB7E29"/>
    <w:rsid w:val="00BC1972"/>
    <w:rsid w:val="00BC1B03"/>
    <w:rsid w:val="00BC1B07"/>
    <w:rsid w:val="00BC2006"/>
    <w:rsid w:val="00BC2E08"/>
    <w:rsid w:val="00BC337D"/>
    <w:rsid w:val="00BC3B36"/>
    <w:rsid w:val="00BC529F"/>
    <w:rsid w:val="00BC546A"/>
    <w:rsid w:val="00BC567B"/>
    <w:rsid w:val="00BC5777"/>
    <w:rsid w:val="00BC5811"/>
    <w:rsid w:val="00BC5C65"/>
    <w:rsid w:val="00BC7499"/>
    <w:rsid w:val="00BC7A85"/>
    <w:rsid w:val="00BD143D"/>
    <w:rsid w:val="00BD1FFC"/>
    <w:rsid w:val="00BD31B9"/>
    <w:rsid w:val="00BD38EC"/>
    <w:rsid w:val="00BD3911"/>
    <w:rsid w:val="00BD3921"/>
    <w:rsid w:val="00BD3DC8"/>
    <w:rsid w:val="00BD58DC"/>
    <w:rsid w:val="00BD5D8A"/>
    <w:rsid w:val="00BD64B4"/>
    <w:rsid w:val="00BD7D84"/>
    <w:rsid w:val="00BE098F"/>
    <w:rsid w:val="00BE09E7"/>
    <w:rsid w:val="00BE1219"/>
    <w:rsid w:val="00BE1266"/>
    <w:rsid w:val="00BE25CC"/>
    <w:rsid w:val="00BE284B"/>
    <w:rsid w:val="00BE3268"/>
    <w:rsid w:val="00BE363D"/>
    <w:rsid w:val="00BE3B6C"/>
    <w:rsid w:val="00BE47E2"/>
    <w:rsid w:val="00BE4CB5"/>
    <w:rsid w:val="00BE4F97"/>
    <w:rsid w:val="00BE588A"/>
    <w:rsid w:val="00BE68C4"/>
    <w:rsid w:val="00BE6A19"/>
    <w:rsid w:val="00BE6AC7"/>
    <w:rsid w:val="00BE6C46"/>
    <w:rsid w:val="00BE76DE"/>
    <w:rsid w:val="00BE783E"/>
    <w:rsid w:val="00BE7C06"/>
    <w:rsid w:val="00BF01AF"/>
    <w:rsid w:val="00BF1C93"/>
    <w:rsid w:val="00BF354E"/>
    <w:rsid w:val="00BF3FAA"/>
    <w:rsid w:val="00BF4010"/>
    <w:rsid w:val="00BF40A2"/>
    <w:rsid w:val="00BF4EF4"/>
    <w:rsid w:val="00BF53A7"/>
    <w:rsid w:val="00BF5658"/>
    <w:rsid w:val="00BF735C"/>
    <w:rsid w:val="00C011DA"/>
    <w:rsid w:val="00C02625"/>
    <w:rsid w:val="00C02850"/>
    <w:rsid w:val="00C0286A"/>
    <w:rsid w:val="00C02F2A"/>
    <w:rsid w:val="00C0354B"/>
    <w:rsid w:val="00C057D6"/>
    <w:rsid w:val="00C05902"/>
    <w:rsid w:val="00C05ABB"/>
    <w:rsid w:val="00C05CDF"/>
    <w:rsid w:val="00C06131"/>
    <w:rsid w:val="00C06B72"/>
    <w:rsid w:val="00C06D72"/>
    <w:rsid w:val="00C06F11"/>
    <w:rsid w:val="00C06FD1"/>
    <w:rsid w:val="00C075CF"/>
    <w:rsid w:val="00C07FCF"/>
    <w:rsid w:val="00C1039B"/>
    <w:rsid w:val="00C1043C"/>
    <w:rsid w:val="00C10C73"/>
    <w:rsid w:val="00C11874"/>
    <w:rsid w:val="00C125F3"/>
    <w:rsid w:val="00C12783"/>
    <w:rsid w:val="00C128B0"/>
    <w:rsid w:val="00C12F5D"/>
    <w:rsid w:val="00C13285"/>
    <w:rsid w:val="00C137BA"/>
    <w:rsid w:val="00C146CE"/>
    <w:rsid w:val="00C14901"/>
    <w:rsid w:val="00C15310"/>
    <w:rsid w:val="00C153C4"/>
    <w:rsid w:val="00C1541B"/>
    <w:rsid w:val="00C15CBE"/>
    <w:rsid w:val="00C16BC9"/>
    <w:rsid w:val="00C16EF8"/>
    <w:rsid w:val="00C21246"/>
    <w:rsid w:val="00C21F45"/>
    <w:rsid w:val="00C227D6"/>
    <w:rsid w:val="00C22829"/>
    <w:rsid w:val="00C2302D"/>
    <w:rsid w:val="00C2327C"/>
    <w:rsid w:val="00C235E9"/>
    <w:rsid w:val="00C25292"/>
    <w:rsid w:val="00C25469"/>
    <w:rsid w:val="00C2566E"/>
    <w:rsid w:val="00C258B6"/>
    <w:rsid w:val="00C25D54"/>
    <w:rsid w:val="00C26BFB"/>
    <w:rsid w:val="00C26E81"/>
    <w:rsid w:val="00C2776F"/>
    <w:rsid w:val="00C27A7C"/>
    <w:rsid w:val="00C3134E"/>
    <w:rsid w:val="00C317EB"/>
    <w:rsid w:val="00C31FC9"/>
    <w:rsid w:val="00C31FDD"/>
    <w:rsid w:val="00C32DAF"/>
    <w:rsid w:val="00C33E26"/>
    <w:rsid w:val="00C33FC5"/>
    <w:rsid w:val="00C34085"/>
    <w:rsid w:val="00C344F2"/>
    <w:rsid w:val="00C34A6F"/>
    <w:rsid w:val="00C34BF3"/>
    <w:rsid w:val="00C35F4D"/>
    <w:rsid w:val="00C3641C"/>
    <w:rsid w:val="00C36ADD"/>
    <w:rsid w:val="00C37174"/>
    <w:rsid w:val="00C3752C"/>
    <w:rsid w:val="00C379A5"/>
    <w:rsid w:val="00C37C7B"/>
    <w:rsid w:val="00C40DA8"/>
    <w:rsid w:val="00C40F27"/>
    <w:rsid w:val="00C41976"/>
    <w:rsid w:val="00C41FCD"/>
    <w:rsid w:val="00C424C6"/>
    <w:rsid w:val="00C4359E"/>
    <w:rsid w:val="00C43BAB"/>
    <w:rsid w:val="00C43F46"/>
    <w:rsid w:val="00C450BD"/>
    <w:rsid w:val="00C45330"/>
    <w:rsid w:val="00C45A56"/>
    <w:rsid w:val="00C45D7D"/>
    <w:rsid w:val="00C45FA6"/>
    <w:rsid w:val="00C46216"/>
    <w:rsid w:val="00C47B7A"/>
    <w:rsid w:val="00C47EA7"/>
    <w:rsid w:val="00C51006"/>
    <w:rsid w:val="00C51312"/>
    <w:rsid w:val="00C5208A"/>
    <w:rsid w:val="00C5244D"/>
    <w:rsid w:val="00C52961"/>
    <w:rsid w:val="00C53B2E"/>
    <w:rsid w:val="00C54DC0"/>
    <w:rsid w:val="00C555D8"/>
    <w:rsid w:val="00C55C78"/>
    <w:rsid w:val="00C56E9D"/>
    <w:rsid w:val="00C571E2"/>
    <w:rsid w:val="00C57648"/>
    <w:rsid w:val="00C60150"/>
    <w:rsid w:val="00C61376"/>
    <w:rsid w:val="00C62969"/>
    <w:rsid w:val="00C636C0"/>
    <w:rsid w:val="00C6374E"/>
    <w:rsid w:val="00C6456D"/>
    <w:rsid w:val="00C64867"/>
    <w:rsid w:val="00C64BED"/>
    <w:rsid w:val="00C65D7F"/>
    <w:rsid w:val="00C664D8"/>
    <w:rsid w:val="00C6731C"/>
    <w:rsid w:val="00C67F0E"/>
    <w:rsid w:val="00C70707"/>
    <w:rsid w:val="00C70B25"/>
    <w:rsid w:val="00C70E97"/>
    <w:rsid w:val="00C70F65"/>
    <w:rsid w:val="00C71072"/>
    <w:rsid w:val="00C71542"/>
    <w:rsid w:val="00C71BE7"/>
    <w:rsid w:val="00C72D35"/>
    <w:rsid w:val="00C742FC"/>
    <w:rsid w:val="00C74368"/>
    <w:rsid w:val="00C75A13"/>
    <w:rsid w:val="00C75B05"/>
    <w:rsid w:val="00C75B23"/>
    <w:rsid w:val="00C75BF6"/>
    <w:rsid w:val="00C75EC2"/>
    <w:rsid w:val="00C75FF8"/>
    <w:rsid w:val="00C76035"/>
    <w:rsid w:val="00C776BC"/>
    <w:rsid w:val="00C77807"/>
    <w:rsid w:val="00C77948"/>
    <w:rsid w:val="00C80E6D"/>
    <w:rsid w:val="00C81276"/>
    <w:rsid w:val="00C82ACB"/>
    <w:rsid w:val="00C82D51"/>
    <w:rsid w:val="00C831A9"/>
    <w:rsid w:val="00C831F1"/>
    <w:rsid w:val="00C83B61"/>
    <w:rsid w:val="00C85F21"/>
    <w:rsid w:val="00C86076"/>
    <w:rsid w:val="00C86A57"/>
    <w:rsid w:val="00C86C9B"/>
    <w:rsid w:val="00C87728"/>
    <w:rsid w:val="00C87B6C"/>
    <w:rsid w:val="00C9013A"/>
    <w:rsid w:val="00C90F68"/>
    <w:rsid w:val="00C912BE"/>
    <w:rsid w:val="00C913D8"/>
    <w:rsid w:val="00C91BCC"/>
    <w:rsid w:val="00C91E38"/>
    <w:rsid w:val="00C91F78"/>
    <w:rsid w:val="00C92669"/>
    <w:rsid w:val="00C92C4F"/>
    <w:rsid w:val="00C92FD6"/>
    <w:rsid w:val="00C933DA"/>
    <w:rsid w:val="00C93F00"/>
    <w:rsid w:val="00C9474D"/>
    <w:rsid w:val="00C948EC"/>
    <w:rsid w:val="00C95033"/>
    <w:rsid w:val="00C950E1"/>
    <w:rsid w:val="00C963D4"/>
    <w:rsid w:val="00C96C6B"/>
    <w:rsid w:val="00C97947"/>
    <w:rsid w:val="00C9795E"/>
    <w:rsid w:val="00C97D6E"/>
    <w:rsid w:val="00CA11ED"/>
    <w:rsid w:val="00CA368A"/>
    <w:rsid w:val="00CA3E9A"/>
    <w:rsid w:val="00CA4377"/>
    <w:rsid w:val="00CA49B5"/>
    <w:rsid w:val="00CA4CC8"/>
    <w:rsid w:val="00CA5F67"/>
    <w:rsid w:val="00CA7B09"/>
    <w:rsid w:val="00CA7C09"/>
    <w:rsid w:val="00CA7E20"/>
    <w:rsid w:val="00CA7EAA"/>
    <w:rsid w:val="00CB0535"/>
    <w:rsid w:val="00CB0963"/>
    <w:rsid w:val="00CB15EF"/>
    <w:rsid w:val="00CB1B69"/>
    <w:rsid w:val="00CB2491"/>
    <w:rsid w:val="00CB2D61"/>
    <w:rsid w:val="00CB329A"/>
    <w:rsid w:val="00CB3921"/>
    <w:rsid w:val="00CB3973"/>
    <w:rsid w:val="00CB3A8D"/>
    <w:rsid w:val="00CB40A2"/>
    <w:rsid w:val="00CB4C81"/>
    <w:rsid w:val="00CB4CD4"/>
    <w:rsid w:val="00CB559E"/>
    <w:rsid w:val="00CB5F67"/>
    <w:rsid w:val="00CB6602"/>
    <w:rsid w:val="00CB6E95"/>
    <w:rsid w:val="00CB7461"/>
    <w:rsid w:val="00CB77B0"/>
    <w:rsid w:val="00CC01C0"/>
    <w:rsid w:val="00CC1396"/>
    <w:rsid w:val="00CC1991"/>
    <w:rsid w:val="00CC20CC"/>
    <w:rsid w:val="00CC2343"/>
    <w:rsid w:val="00CC369F"/>
    <w:rsid w:val="00CC3941"/>
    <w:rsid w:val="00CC3A8E"/>
    <w:rsid w:val="00CC42E6"/>
    <w:rsid w:val="00CC437B"/>
    <w:rsid w:val="00CC43CF"/>
    <w:rsid w:val="00CC4E45"/>
    <w:rsid w:val="00CC516F"/>
    <w:rsid w:val="00CC6DD8"/>
    <w:rsid w:val="00CC7073"/>
    <w:rsid w:val="00CC7A9E"/>
    <w:rsid w:val="00CD0A6C"/>
    <w:rsid w:val="00CD0E0B"/>
    <w:rsid w:val="00CD1402"/>
    <w:rsid w:val="00CD19CC"/>
    <w:rsid w:val="00CD1A63"/>
    <w:rsid w:val="00CD1C31"/>
    <w:rsid w:val="00CD1C72"/>
    <w:rsid w:val="00CD1E61"/>
    <w:rsid w:val="00CD2E34"/>
    <w:rsid w:val="00CD337D"/>
    <w:rsid w:val="00CD373A"/>
    <w:rsid w:val="00CD4665"/>
    <w:rsid w:val="00CD5B6D"/>
    <w:rsid w:val="00CD6070"/>
    <w:rsid w:val="00CD6D75"/>
    <w:rsid w:val="00CD6D8A"/>
    <w:rsid w:val="00CD734F"/>
    <w:rsid w:val="00CD7EFA"/>
    <w:rsid w:val="00CE01B0"/>
    <w:rsid w:val="00CE1198"/>
    <w:rsid w:val="00CE1A74"/>
    <w:rsid w:val="00CE1BDF"/>
    <w:rsid w:val="00CE1F7D"/>
    <w:rsid w:val="00CE2681"/>
    <w:rsid w:val="00CE2C14"/>
    <w:rsid w:val="00CE3501"/>
    <w:rsid w:val="00CE3AF2"/>
    <w:rsid w:val="00CE3FF1"/>
    <w:rsid w:val="00CE4064"/>
    <w:rsid w:val="00CE4FE3"/>
    <w:rsid w:val="00CE5291"/>
    <w:rsid w:val="00CE531F"/>
    <w:rsid w:val="00CE57F0"/>
    <w:rsid w:val="00CE5FD4"/>
    <w:rsid w:val="00CE60A2"/>
    <w:rsid w:val="00CE63F0"/>
    <w:rsid w:val="00CE666C"/>
    <w:rsid w:val="00CE6A00"/>
    <w:rsid w:val="00CE7C0B"/>
    <w:rsid w:val="00CE7F48"/>
    <w:rsid w:val="00CF1771"/>
    <w:rsid w:val="00CF19E1"/>
    <w:rsid w:val="00CF2DD7"/>
    <w:rsid w:val="00CF30AD"/>
    <w:rsid w:val="00CF3231"/>
    <w:rsid w:val="00CF3612"/>
    <w:rsid w:val="00CF5093"/>
    <w:rsid w:val="00CF61AD"/>
    <w:rsid w:val="00CF640E"/>
    <w:rsid w:val="00CF66E5"/>
    <w:rsid w:val="00CF68A4"/>
    <w:rsid w:val="00CF6F0E"/>
    <w:rsid w:val="00CF7477"/>
    <w:rsid w:val="00CF78E8"/>
    <w:rsid w:val="00CF798E"/>
    <w:rsid w:val="00CF7A59"/>
    <w:rsid w:val="00D01CA8"/>
    <w:rsid w:val="00D02672"/>
    <w:rsid w:val="00D03DE1"/>
    <w:rsid w:val="00D03F71"/>
    <w:rsid w:val="00D040D9"/>
    <w:rsid w:val="00D04517"/>
    <w:rsid w:val="00D048D6"/>
    <w:rsid w:val="00D0490E"/>
    <w:rsid w:val="00D04EF7"/>
    <w:rsid w:val="00D05675"/>
    <w:rsid w:val="00D0571E"/>
    <w:rsid w:val="00D05800"/>
    <w:rsid w:val="00D06058"/>
    <w:rsid w:val="00D06C1E"/>
    <w:rsid w:val="00D07264"/>
    <w:rsid w:val="00D075F7"/>
    <w:rsid w:val="00D0791D"/>
    <w:rsid w:val="00D117DE"/>
    <w:rsid w:val="00D1272F"/>
    <w:rsid w:val="00D13365"/>
    <w:rsid w:val="00D147C3"/>
    <w:rsid w:val="00D14A79"/>
    <w:rsid w:val="00D14F5A"/>
    <w:rsid w:val="00D159F5"/>
    <w:rsid w:val="00D1678F"/>
    <w:rsid w:val="00D17B53"/>
    <w:rsid w:val="00D17CF4"/>
    <w:rsid w:val="00D20524"/>
    <w:rsid w:val="00D207E1"/>
    <w:rsid w:val="00D21504"/>
    <w:rsid w:val="00D2165C"/>
    <w:rsid w:val="00D21F06"/>
    <w:rsid w:val="00D223BC"/>
    <w:rsid w:val="00D22FDE"/>
    <w:rsid w:val="00D235E1"/>
    <w:rsid w:val="00D23A53"/>
    <w:rsid w:val="00D24119"/>
    <w:rsid w:val="00D24248"/>
    <w:rsid w:val="00D248D3"/>
    <w:rsid w:val="00D24900"/>
    <w:rsid w:val="00D2550D"/>
    <w:rsid w:val="00D2575F"/>
    <w:rsid w:val="00D272E5"/>
    <w:rsid w:val="00D276BF"/>
    <w:rsid w:val="00D276DD"/>
    <w:rsid w:val="00D27F0D"/>
    <w:rsid w:val="00D31A9C"/>
    <w:rsid w:val="00D328F8"/>
    <w:rsid w:val="00D33A27"/>
    <w:rsid w:val="00D340C9"/>
    <w:rsid w:val="00D34BEB"/>
    <w:rsid w:val="00D34CDB"/>
    <w:rsid w:val="00D35371"/>
    <w:rsid w:val="00D35F16"/>
    <w:rsid w:val="00D366D7"/>
    <w:rsid w:val="00D36C35"/>
    <w:rsid w:val="00D36FBF"/>
    <w:rsid w:val="00D37430"/>
    <w:rsid w:val="00D41667"/>
    <w:rsid w:val="00D41AE5"/>
    <w:rsid w:val="00D42179"/>
    <w:rsid w:val="00D428A3"/>
    <w:rsid w:val="00D42A1C"/>
    <w:rsid w:val="00D42A5C"/>
    <w:rsid w:val="00D43D38"/>
    <w:rsid w:val="00D4438C"/>
    <w:rsid w:val="00D44AE1"/>
    <w:rsid w:val="00D44DA0"/>
    <w:rsid w:val="00D458CB"/>
    <w:rsid w:val="00D464F5"/>
    <w:rsid w:val="00D4669B"/>
    <w:rsid w:val="00D47139"/>
    <w:rsid w:val="00D475DB"/>
    <w:rsid w:val="00D47EA3"/>
    <w:rsid w:val="00D50272"/>
    <w:rsid w:val="00D50378"/>
    <w:rsid w:val="00D515EF"/>
    <w:rsid w:val="00D517E3"/>
    <w:rsid w:val="00D5279B"/>
    <w:rsid w:val="00D52E93"/>
    <w:rsid w:val="00D53945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B2A"/>
    <w:rsid w:val="00D61BE3"/>
    <w:rsid w:val="00D62F52"/>
    <w:rsid w:val="00D63EC1"/>
    <w:rsid w:val="00D63EFF"/>
    <w:rsid w:val="00D642C3"/>
    <w:rsid w:val="00D643DF"/>
    <w:rsid w:val="00D65741"/>
    <w:rsid w:val="00D66324"/>
    <w:rsid w:val="00D663F2"/>
    <w:rsid w:val="00D66B51"/>
    <w:rsid w:val="00D67890"/>
    <w:rsid w:val="00D70A13"/>
    <w:rsid w:val="00D716AD"/>
    <w:rsid w:val="00D72503"/>
    <w:rsid w:val="00D728BD"/>
    <w:rsid w:val="00D7316A"/>
    <w:rsid w:val="00D738D0"/>
    <w:rsid w:val="00D7548B"/>
    <w:rsid w:val="00D757D3"/>
    <w:rsid w:val="00D75DBA"/>
    <w:rsid w:val="00D7621F"/>
    <w:rsid w:val="00D776B1"/>
    <w:rsid w:val="00D777A5"/>
    <w:rsid w:val="00D7793A"/>
    <w:rsid w:val="00D801E6"/>
    <w:rsid w:val="00D80E52"/>
    <w:rsid w:val="00D813C5"/>
    <w:rsid w:val="00D8179E"/>
    <w:rsid w:val="00D8197D"/>
    <w:rsid w:val="00D83598"/>
    <w:rsid w:val="00D8385C"/>
    <w:rsid w:val="00D83C84"/>
    <w:rsid w:val="00D83EE7"/>
    <w:rsid w:val="00D84372"/>
    <w:rsid w:val="00D8448E"/>
    <w:rsid w:val="00D84AE9"/>
    <w:rsid w:val="00D84D17"/>
    <w:rsid w:val="00D84E9D"/>
    <w:rsid w:val="00D8507A"/>
    <w:rsid w:val="00D860A5"/>
    <w:rsid w:val="00D865A0"/>
    <w:rsid w:val="00D86811"/>
    <w:rsid w:val="00D87DC9"/>
    <w:rsid w:val="00D87E6F"/>
    <w:rsid w:val="00D903E4"/>
    <w:rsid w:val="00D9045B"/>
    <w:rsid w:val="00D9058D"/>
    <w:rsid w:val="00D9158A"/>
    <w:rsid w:val="00D920FE"/>
    <w:rsid w:val="00D92106"/>
    <w:rsid w:val="00D928EC"/>
    <w:rsid w:val="00D92F64"/>
    <w:rsid w:val="00D945D7"/>
    <w:rsid w:val="00D94E8E"/>
    <w:rsid w:val="00D953A8"/>
    <w:rsid w:val="00D957FA"/>
    <w:rsid w:val="00D95841"/>
    <w:rsid w:val="00D95F2A"/>
    <w:rsid w:val="00D962B0"/>
    <w:rsid w:val="00D96D17"/>
    <w:rsid w:val="00D97725"/>
    <w:rsid w:val="00D97A59"/>
    <w:rsid w:val="00D97D92"/>
    <w:rsid w:val="00DA0919"/>
    <w:rsid w:val="00DA13A0"/>
    <w:rsid w:val="00DA14FD"/>
    <w:rsid w:val="00DA166B"/>
    <w:rsid w:val="00DA3316"/>
    <w:rsid w:val="00DA34B0"/>
    <w:rsid w:val="00DA353A"/>
    <w:rsid w:val="00DA357D"/>
    <w:rsid w:val="00DA39C1"/>
    <w:rsid w:val="00DA40E0"/>
    <w:rsid w:val="00DA59DE"/>
    <w:rsid w:val="00DA5B5F"/>
    <w:rsid w:val="00DA5D2D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42"/>
    <w:rsid w:val="00DB327B"/>
    <w:rsid w:val="00DB3F8B"/>
    <w:rsid w:val="00DB45AD"/>
    <w:rsid w:val="00DB46D8"/>
    <w:rsid w:val="00DB4A2E"/>
    <w:rsid w:val="00DB5707"/>
    <w:rsid w:val="00DB5ADB"/>
    <w:rsid w:val="00DB5E20"/>
    <w:rsid w:val="00DB620B"/>
    <w:rsid w:val="00DB6472"/>
    <w:rsid w:val="00DB6729"/>
    <w:rsid w:val="00DB788E"/>
    <w:rsid w:val="00DB7995"/>
    <w:rsid w:val="00DC0341"/>
    <w:rsid w:val="00DC04A5"/>
    <w:rsid w:val="00DC064C"/>
    <w:rsid w:val="00DC0C60"/>
    <w:rsid w:val="00DC19DA"/>
    <w:rsid w:val="00DC1D8C"/>
    <w:rsid w:val="00DC1F9E"/>
    <w:rsid w:val="00DC2521"/>
    <w:rsid w:val="00DC43C2"/>
    <w:rsid w:val="00DC5032"/>
    <w:rsid w:val="00DC5A58"/>
    <w:rsid w:val="00DC5DFE"/>
    <w:rsid w:val="00DC6352"/>
    <w:rsid w:val="00DC6F5E"/>
    <w:rsid w:val="00DC77BF"/>
    <w:rsid w:val="00DC78C1"/>
    <w:rsid w:val="00DC7B10"/>
    <w:rsid w:val="00DD0266"/>
    <w:rsid w:val="00DD042F"/>
    <w:rsid w:val="00DD0686"/>
    <w:rsid w:val="00DD07FD"/>
    <w:rsid w:val="00DD1455"/>
    <w:rsid w:val="00DD3127"/>
    <w:rsid w:val="00DD41EB"/>
    <w:rsid w:val="00DD4428"/>
    <w:rsid w:val="00DD4526"/>
    <w:rsid w:val="00DD4861"/>
    <w:rsid w:val="00DD4C3E"/>
    <w:rsid w:val="00DD5246"/>
    <w:rsid w:val="00DD5490"/>
    <w:rsid w:val="00DD59EC"/>
    <w:rsid w:val="00DD5C48"/>
    <w:rsid w:val="00DD6464"/>
    <w:rsid w:val="00DD6D90"/>
    <w:rsid w:val="00DD7081"/>
    <w:rsid w:val="00DD72A3"/>
    <w:rsid w:val="00DE0ABD"/>
    <w:rsid w:val="00DE113D"/>
    <w:rsid w:val="00DE12D8"/>
    <w:rsid w:val="00DE14AB"/>
    <w:rsid w:val="00DE2305"/>
    <w:rsid w:val="00DE289D"/>
    <w:rsid w:val="00DE2E47"/>
    <w:rsid w:val="00DE3595"/>
    <w:rsid w:val="00DE37DD"/>
    <w:rsid w:val="00DE396D"/>
    <w:rsid w:val="00DE3AB1"/>
    <w:rsid w:val="00DE41F8"/>
    <w:rsid w:val="00DE4576"/>
    <w:rsid w:val="00DE4A2E"/>
    <w:rsid w:val="00DE4BD2"/>
    <w:rsid w:val="00DE54E3"/>
    <w:rsid w:val="00DE5553"/>
    <w:rsid w:val="00DE5F7B"/>
    <w:rsid w:val="00DE6AC1"/>
    <w:rsid w:val="00DE6E91"/>
    <w:rsid w:val="00DE7011"/>
    <w:rsid w:val="00DF0067"/>
    <w:rsid w:val="00DF0238"/>
    <w:rsid w:val="00DF0B19"/>
    <w:rsid w:val="00DF123B"/>
    <w:rsid w:val="00DF1F0A"/>
    <w:rsid w:val="00DF2662"/>
    <w:rsid w:val="00DF33AF"/>
    <w:rsid w:val="00DF3464"/>
    <w:rsid w:val="00DF351D"/>
    <w:rsid w:val="00DF4AFB"/>
    <w:rsid w:val="00DF6B78"/>
    <w:rsid w:val="00DF7444"/>
    <w:rsid w:val="00DF7911"/>
    <w:rsid w:val="00E00095"/>
    <w:rsid w:val="00E0072C"/>
    <w:rsid w:val="00E00E34"/>
    <w:rsid w:val="00E00F85"/>
    <w:rsid w:val="00E01613"/>
    <w:rsid w:val="00E02AAB"/>
    <w:rsid w:val="00E02B19"/>
    <w:rsid w:val="00E02B44"/>
    <w:rsid w:val="00E03B0C"/>
    <w:rsid w:val="00E046CC"/>
    <w:rsid w:val="00E04B31"/>
    <w:rsid w:val="00E04B6B"/>
    <w:rsid w:val="00E04E51"/>
    <w:rsid w:val="00E04F88"/>
    <w:rsid w:val="00E050AB"/>
    <w:rsid w:val="00E0535F"/>
    <w:rsid w:val="00E0563C"/>
    <w:rsid w:val="00E05DD5"/>
    <w:rsid w:val="00E0615D"/>
    <w:rsid w:val="00E06F6D"/>
    <w:rsid w:val="00E106B2"/>
    <w:rsid w:val="00E10B9C"/>
    <w:rsid w:val="00E10D5B"/>
    <w:rsid w:val="00E11855"/>
    <w:rsid w:val="00E13E96"/>
    <w:rsid w:val="00E14773"/>
    <w:rsid w:val="00E14880"/>
    <w:rsid w:val="00E14981"/>
    <w:rsid w:val="00E14E48"/>
    <w:rsid w:val="00E1510A"/>
    <w:rsid w:val="00E15B75"/>
    <w:rsid w:val="00E15D9D"/>
    <w:rsid w:val="00E1605B"/>
    <w:rsid w:val="00E161A1"/>
    <w:rsid w:val="00E16B2A"/>
    <w:rsid w:val="00E16BBA"/>
    <w:rsid w:val="00E17017"/>
    <w:rsid w:val="00E1723F"/>
    <w:rsid w:val="00E176E2"/>
    <w:rsid w:val="00E2009A"/>
    <w:rsid w:val="00E201EC"/>
    <w:rsid w:val="00E201F4"/>
    <w:rsid w:val="00E2041E"/>
    <w:rsid w:val="00E214FE"/>
    <w:rsid w:val="00E2193C"/>
    <w:rsid w:val="00E22204"/>
    <w:rsid w:val="00E22AE6"/>
    <w:rsid w:val="00E2362A"/>
    <w:rsid w:val="00E2424A"/>
    <w:rsid w:val="00E248E5"/>
    <w:rsid w:val="00E25622"/>
    <w:rsid w:val="00E2607E"/>
    <w:rsid w:val="00E261E3"/>
    <w:rsid w:val="00E26BE1"/>
    <w:rsid w:val="00E311AB"/>
    <w:rsid w:val="00E31EA8"/>
    <w:rsid w:val="00E31F91"/>
    <w:rsid w:val="00E327BB"/>
    <w:rsid w:val="00E33187"/>
    <w:rsid w:val="00E344D7"/>
    <w:rsid w:val="00E347A3"/>
    <w:rsid w:val="00E34ECD"/>
    <w:rsid w:val="00E354B8"/>
    <w:rsid w:val="00E36226"/>
    <w:rsid w:val="00E37068"/>
    <w:rsid w:val="00E37722"/>
    <w:rsid w:val="00E40345"/>
    <w:rsid w:val="00E40521"/>
    <w:rsid w:val="00E405E1"/>
    <w:rsid w:val="00E41344"/>
    <w:rsid w:val="00E41C34"/>
    <w:rsid w:val="00E42372"/>
    <w:rsid w:val="00E424E5"/>
    <w:rsid w:val="00E42613"/>
    <w:rsid w:val="00E43626"/>
    <w:rsid w:val="00E438AE"/>
    <w:rsid w:val="00E441F1"/>
    <w:rsid w:val="00E44675"/>
    <w:rsid w:val="00E448D5"/>
    <w:rsid w:val="00E44A2E"/>
    <w:rsid w:val="00E44BC4"/>
    <w:rsid w:val="00E44FB0"/>
    <w:rsid w:val="00E44FEC"/>
    <w:rsid w:val="00E461C3"/>
    <w:rsid w:val="00E462BC"/>
    <w:rsid w:val="00E468B4"/>
    <w:rsid w:val="00E46A0A"/>
    <w:rsid w:val="00E46B05"/>
    <w:rsid w:val="00E46C56"/>
    <w:rsid w:val="00E46CD5"/>
    <w:rsid w:val="00E4724D"/>
    <w:rsid w:val="00E50124"/>
    <w:rsid w:val="00E50A2A"/>
    <w:rsid w:val="00E511F4"/>
    <w:rsid w:val="00E515BD"/>
    <w:rsid w:val="00E51BB9"/>
    <w:rsid w:val="00E51FD7"/>
    <w:rsid w:val="00E52202"/>
    <w:rsid w:val="00E53164"/>
    <w:rsid w:val="00E5319C"/>
    <w:rsid w:val="00E54418"/>
    <w:rsid w:val="00E547B0"/>
    <w:rsid w:val="00E54B3F"/>
    <w:rsid w:val="00E554C3"/>
    <w:rsid w:val="00E558F2"/>
    <w:rsid w:val="00E55BFC"/>
    <w:rsid w:val="00E56981"/>
    <w:rsid w:val="00E56E19"/>
    <w:rsid w:val="00E576A0"/>
    <w:rsid w:val="00E61353"/>
    <w:rsid w:val="00E61D9B"/>
    <w:rsid w:val="00E621B6"/>
    <w:rsid w:val="00E62373"/>
    <w:rsid w:val="00E62DCB"/>
    <w:rsid w:val="00E63361"/>
    <w:rsid w:val="00E64EAD"/>
    <w:rsid w:val="00E656AA"/>
    <w:rsid w:val="00E65865"/>
    <w:rsid w:val="00E6638B"/>
    <w:rsid w:val="00E704A9"/>
    <w:rsid w:val="00E707CE"/>
    <w:rsid w:val="00E716BF"/>
    <w:rsid w:val="00E71AD4"/>
    <w:rsid w:val="00E736AA"/>
    <w:rsid w:val="00E737A3"/>
    <w:rsid w:val="00E7521E"/>
    <w:rsid w:val="00E75393"/>
    <w:rsid w:val="00E75639"/>
    <w:rsid w:val="00E75944"/>
    <w:rsid w:val="00E75E03"/>
    <w:rsid w:val="00E766F1"/>
    <w:rsid w:val="00E76A7A"/>
    <w:rsid w:val="00E772A8"/>
    <w:rsid w:val="00E777E7"/>
    <w:rsid w:val="00E77E4E"/>
    <w:rsid w:val="00E803B9"/>
    <w:rsid w:val="00E8053F"/>
    <w:rsid w:val="00E80664"/>
    <w:rsid w:val="00E80A89"/>
    <w:rsid w:val="00E80D06"/>
    <w:rsid w:val="00E80D10"/>
    <w:rsid w:val="00E81880"/>
    <w:rsid w:val="00E81BD0"/>
    <w:rsid w:val="00E81C67"/>
    <w:rsid w:val="00E82BBD"/>
    <w:rsid w:val="00E82EDA"/>
    <w:rsid w:val="00E83E71"/>
    <w:rsid w:val="00E83FC8"/>
    <w:rsid w:val="00E85A0D"/>
    <w:rsid w:val="00E85EDC"/>
    <w:rsid w:val="00E90856"/>
    <w:rsid w:val="00E90F37"/>
    <w:rsid w:val="00E919B7"/>
    <w:rsid w:val="00E91C28"/>
    <w:rsid w:val="00E91F60"/>
    <w:rsid w:val="00E92059"/>
    <w:rsid w:val="00E92372"/>
    <w:rsid w:val="00E9276B"/>
    <w:rsid w:val="00E92FAD"/>
    <w:rsid w:val="00E937AB"/>
    <w:rsid w:val="00E94783"/>
    <w:rsid w:val="00E9582E"/>
    <w:rsid w:val="00E95D28"/>
    <w:rsid w:val="00E968B1"/>
    <w:rsid w:val="00E975A3"/>
    <w:rsid w:val="00EA01A6"/>
    <w:rsid w:val="00EA052F"/>
    <w:rsid w:val="00EA05FC"/>
    <w:rsid w:val="00EA0963"/>
    <w:rsid w:val="00EA0C97"/>
    <w:rsid w:val="00EA10D8"/>
    <w:rsid w:val="00EA167D"/>
    <w:rsid w:val="00EA18A8"/>
    <w:rsid w:val="00EA273A"/>
    <w:rsid w:val="00EA3144"/>
    <w:rsid w:val="00EA3A47"/>
    <w:rsid w:val="00EA4C01"/>
    <w:rsid w:val="00EA4F30"/>
    <w:rsid w:val="00EA5E6B"/>
    <w:rsid w:val="00EA6362"/>
    <w:rsid w:val="00EA6B57"/>
    <w:rsid w:val="00EA6DDC"/>
    <w:rsid w:val="00EA70FD"/>
    <w:rsid w:val="00EA7293"/>
    <w:rsid w:val="00EA7BFE"/>
    <w:rsid w:val="00EA7C72"/>
    <w:rsid w:val="00EA7DA6"/>
    <w:rsid w:val="00EB000F"/>
    <w:rsid w:val="00EB0092"/>
    <w:rsid w:val="00EB0487"/>
    <w:rsid w:val="00EB061E"/>
    <w:rsid w:val="00EB09C4"/>
    <w:rsid w:val="00EB18A5"/>
    <w:rsid w:val="00EB18C3"/>
    <w:rsid w:val="00EB1A6C"/>
    <w:rsid w:val="00EB33E7"/>
    <w:rsid w:val="00EB3CAA"/>
    <w:rsid w:val="00EB479E"/>
    <w:rsid w:val="00EB5F53"/>
    <w:rsid w:val="00EB6214"/>
    <w:rsid w:val="00EB6501"/>
    <w:rsid w:val="00EB7014"/>
    <w:rsid w:val="00EB7457"/>
    <w:rsid w:val="00EC0656"/>
    <w:rsid w:val="00EC07D7"/>
    <w:rsid w:val="00EC0DC1"/>
    <w:rsid w:val="00EC16BB"/>
    <w:rsid w:val="00EC1CAD"/>
    <w:rsid w:val="00EC20F4"/>
    <w:rsid w:val="00EC2506"/>
    <w:rsid w:val="00EC261E"/>
    <w:rsid w:val="00EC2967"/>
    <w:rsid w:val="00EC3791"/>
    <w:rsid w:val="00EC3855"/>
    <w:rsid w:val="00EC3FCC"/>
    <w:rsid w:val="00EC512F"/>
    <w:rsid w:val="00EC5582"/>
    <w:rsid w:val="00EC6F3F"/>
    <w:rsid w:val="00EC71F2"/>
    <w:rsid w:val="00EC78DA"/>
    <w:rsid w:val="00ED04DE"/>
    <w:rsid w:val="00ED121C"/>
    <w:rsid w:val="00ED1570"/>
    <w:rsid w:val="00ED182C"/>
    <w:rsid w:val="00ED1E9B"/>
    <w:rsid w:val="00ED22AC"/>
    <w:rsid w:val="00ED2527"/>
    <w:rsid w:val="00ED2732"/>
    <w:rsid w:val="00ED4A9E"/>
    <w:rsid w:val="00ED4F91"/>
    <w:rsid w:val="00ED5C59"/>
    <w:rsid w:val="00ED5D59"/>
    <w:rsid w:val="00ED5FB4"/>
    <w:rsid w:val="00ED6587"/>
    <w:rsid w:val="00ED6EC7"/>
    <w:rsid w:val="00EE0244"/>
    <w:rsid w:val="00EE0281"/>
    <w:rsid w:val="00EE03F3"/>
    <w:rsid w:val="00EE064E"/>
    <w:rsid w:val="00EE18C7"/>
    <w:rsid w:val="00EE1B29"/>
    <w:rsid w:val="00EE1D28"/>
    <w:rsid w:val="00EE1EE1"/>
    <w:rsid w:val="00EE2615"/>
    <w:rsid w:val="00EE26EB"/>
    <w:rsid w:val="00EE2764"/>
    <w:rsid w:val="00EE27A5"/>
    <w:rsid w:val="00EE2B00"/>
    <w:rsid w:val="00EE2C1C"/>
    <w:rsid w:val="00EE2F17"/>
    <w:rsid w:val="00EE376D"/>
    <w:rsid w:val="00EE46C1"/>
    <w:rsid w:val="00EE4B5D"/>
    <w:rsid w:val="00EE4E5C"/>
    <w:rsid w:val="00EE5002"/>
    <w:rsid w:val="00EE5228"/>
    <w:rsid w:val="00EE54D5"/>
    <w:rsid w:val="00EE60FA"/>
    <w:rsid w:val="00EE61E9"/>
    <w:rsid w:val="00EE62AB"/>
    <w:rsid w:val="00EE62C4"/>
    <w:rsid w:val="00EE66B4"/>
    <w:rsid w:val="00EE762A"/>
    <w:rsid w:val="00EE7840"/>
    <w:rsid w:val="00EE7F32"/>
    <w:rsid w:val="00EF0019"/>
    <w:rsid w:val="00EF0930"/>
    <w:rsid w:val="00EF0A9F"/>
    <w:rsid w:val="00EF0EB6"/>
    <w:rsid w:val="00EF139E"/>
    <w:rsid w:val="00EF350B"/>
    <w:rsid w:val="00EF4B38"/>
    <w:rsid w:val="00EF5A41"/>
    <w:rsid w:val="00EF5AF2"/>
    <w:rsid w:val="00EF6FF2"/>
    <w:rsid w:val="00EF7D6B"/>
    <w:rsid w:val="00F00AA2"/>
    <w:rsid w:val="00F0159A"/>
    <w:rsid w:val="00F01EBC"/>
    <w:rsid w:val="00F01F87"/>
    <w:rsid w:val="00F02217"/>
    <w:rsid w:val="00F02803"/>
    <w:rsid w:val="00F02CC5"/>
    <w:rsid w:val="00F02E3E"/>
    <w:rsid w:val="00F02F04"/>
    <w:rsid w:val="00F032C5"/>
    <w:rsid w:val="00F034E6"/>
    <w:rsid w:val="00F03C21"/>
    <w:rsid w:val="00F03E9A"/>
    <w:rsid w:val="00F0488A"/>
    <w:rsid w:val="00F04D24"/>
    <w:rsid w:val="00F057AB"/>
    <w:rsid w:val="00F05892"/>
    <w:rsid w:val="00F05E1C"/>
    <w:rsid w:val="00F06757"/>
    <w:rsid w:val="00F06F4C"/>
    <w:rsid w:val="00F1083A"/>
    <w:rsid w:val="00F1099A"/>
    <w:rsid w:val="00F11271"/>
    <w:rsid w:val="00F1148B"/>
    <w:rsid w:val="00F13CE2"/>
    <w:rsid w:val="00F14135"/>
    <w:rsid w:val="00F1498C"/>
    <w:rsid w:val="00F14BB1"/>
    <w:rsid w:val="00F14F02"/>
    <w:rsid w:val="00F15524"/>
    <w:rsid w:val="00F15C3F"/>
    <w:rsid w:val="00F1616B"/>
    <w:rsid w:val="00F1636F"/>
    <w:rsid w:val="00F166B8"/>
    <w:rsid w:val="00F173F8"/>
    <w:rsid w:val="00F174F6"/>
    <w:rsid w:val="00F22966"/>
    <w:rsid w:val="00F22A16"/>
    <w:rsid w:val="00F235B2"/>
    <w:rsid w:val="00F243BE"/>
    <w:rsid w:val="00F24F48"/>
    <w:rsid w:val="00F25EF6"/>
    <w:rsid w:val="00F26033"/>
    <w:rsid w:val="00F2644E"/>
    <w:rsid w:val="00F26F98"/>
    <w:rsid w:val="00F26FDB"/>
    <w:rsid w:val="00F274A8"/>
    <w:rsid w:val="00F27F7A"/>
    <w:rsid w:val="00F300EB"/>
    <w:rsid w:val="00F300F2"/>
    <w:rsid w:val="00F30347"/>
    <w:rsid w:val="00F31479"/>
    <w:rsid w:val="00F3193B"/>
    <w:rsid w:val="00F31FF0"/>
    <w:rsid w:val="00F32C1F"/>
    <w:rsid w:val="00F3317C"/>
    <w:rsid w:val="00F333D2"/>
    <w:rsid w:val="00F338E7"/>
    <w:rsid w:val="00F3495A"/>
    <w:rsid w:val="00F359FB"/>
    <w:rsid w:val="00F35A86"/>
    <w:rsid w:val="00F362A5"/>
    <w:rsid w:val="00F36A1E"/>
    <w:rsid w:val="00F36A9E"/>
    <w:rsid w:val="00F36F28"/>
    <w:rsid w:val="00F37890"/>
    <w:rsid w:val="00F40E87"/>
    <w:rsid w:val="00F4160B"/>
    <w:rsid w:val="00F41D36"/>
    <w:rsid w:val="00F43D2E"/>
    <w:rsid w:val="00F4474A"/>
    <w:rsid w:val="00F448E5"/>
    <w:rsid w:val="00F44D59"/>
    <w:rsid w:val="00F44ED4"/>
    <w:rsid w:val="00F45D06"/>
    <w:rsid w:val="00F45FE7"/>
    <w:rsid w:val="00F45FEC"/>
    <w:rsid w:val="00F46806"/>
    <w:rsid w:val="00F46C0B"/>
    <w:rsid w:val="00F479B0"/>
    <w:rsid w:val="00F47F69"/>
    <w:rsid w:val="00F5015F"/>
    <w:rsid w:val="00F50169"/>
    <w:rsid w:val="00F50215"/>
    <w:rsid w:val="00F50C75"/>
    <w:rsid w:val="00F52ED4"/>
    <w:rsid w:val="00F53353"/>
    <w:rsid w:val="00F544F9"/>
    <w:rsid w:val="00F54BF8"/>
    <w:rsid w:val="00F54CB9"/>
    <w:rsid w:val="00F54DFC"/>
    <w:rsid w:val="00F55E08"/>
    <w:rsid w:val="00F5650C"/>
    <w:rsid w:val="00F569C5"/>
    <w:rsid w:val="00F56B76"/>
    <w:rsid w:val="00F56C0D"/>
    <w:rsid w:val="00F56F8C"/>
    <w:rsid w:val="00F57F27"/>
    <w:rsid w:val="00F6062D"/>
    <w:rsid w:val="00F606E7"/>
    <w:rsid w:val="00F609B2"/>
    <w:rsid w:val="00F60B2E"/>
    <w:rsid w:val="00F61263"/>
    <w:rsid w:val="00F613E4"/>
    <w:rsid w:val="00F6223B"/>
    <w:rsid w:val="00F62395"/>
    <w:rsid w:val="00F62A23"/>
    <w:rsid w:val="00F62E4F"/>
    <w:rsid w:val="00F637F4"/>
    <w:rsid w:val="00F63F0C"/>
    <w:rsid w:val="00F63F8F"/>
    <w:rsid w:val="00F64231"/>
    <w:rsid w:val="00F6427D"/>
    <w:rsid w:val="00F643CB"/>
    <w:rsid w:val="00F64602"/>
    <w:rsid w:val="00F6497B"/>
    <w:rsid w:val="00F649BC"/>
    <w:rsid w:val="00F64A81"/>
    <w:rsid w:val="00F656AC"/>
    <w:rsid w:val="00F657A3"/>
    <w:rsid w:val="00F66B7A"/>
    <w:rsid w:val="00F66E2D"/>
    <w:rsid w:val="00F66F9C"/>
    <w:rsid w:val="00F679EE"/>
    <w:rsid w:val="00F70E97"/>
    <w:rsid w:val="00F715E0"/>
    <w:rsid w:val="00F71D09"/>
    <w:rsid w:val="00F71EF8"/>
    <w:rsid w:val="00F72459"/>
    <w:rsid w:val="00F72506"/>
    <w:rsid w:val="00F729A4"/>
    <w:rsid w:val="00F72D5E"/>
    <w:rsid w:val="00F731DC"/>
    <w:rsid w:val="00F733FD"/>
    <w:rsid w:val="00F737DC"/>
    <w:rsid w:val="00F73D0B"/>
    <w:rsid w:val="00F743DC"/>
    <w:rsid w:val="00F744FA"/>
    <w:rsid w:val="00F75A23"/>
    <w:rsid w:val="00F7656B"/>
    <w:rsid w:val="00F7685A"/>
    <w:rsid w:val="00F76E35"/>
    <w:rsid w:val="00F7721B"/>
    <w:rsid w:val="00F772B6"/>
    <w:rsid w:val="00F81956"/>
    <w:rsid w:val="00F82E36"/>
    <w:rsid w:val="00F83129"/>
    <w:rsid w:val="00F8331F"/>
    <w:rsid w:val="00F83602"/>
    <w:rsid w:val="00F8366D"/>
    <w:rsid w:val="00F83D9D"/>
    <w:rsid w:val="00F8457E"/>
    <w:rsid w:val="00F8465F"/>
    <w:rsid w:val="00F84A74"/>
    <w:rsid w:val="00F84E18"/>
    <w:rsid w:val="00F855DF"/>
    <w:rsid w:val="00F85E48"/>
    <w:rsid w:val="00F8660E"/>
    <w:rsid w:val="00F86790"/>
    <w:rsid w:val="00F86A70"/>
    <w:rsid w:val="00F87EAE"/>
    <w:rsid w:val="00F90CD7"/>
    <w:rsid w:val="00F91615"/>
    <w:rsid w:val="00F9170B"/>
    <w:rsid w:val="00F91DD8"/>
    <w:rsid w:val="00F92406"/>
    <w:rsid w:val="00F92CC9"/>
    <w:rsid w:val="00F92F42"/>
    <w:rsid w:val="00F94740"/>
    <w:rsid w:val="00F951EC"/>
    <w:rsid w:val="00F9638F"/>
    <w:rsid w:val="00F967D1"/>
    <w:rsid w:val="00FA00C6"/>
    <w:rsid w:val="00FA0E38"/>
    <w:rsid w:val="00FA12EE"/>
    <w:rsid w:val="00FA163A"/>
    <w:rsid w:val="00FA24B1"/>
    <w:rsid w:val="00FA2A37"/>
    <w:rsid w:val="00FA3C45"/>
    <w:rsid w:val="00FA45D1"/>
    <w:rsid w:val="00FA5160"/>
    <w:rsid w:val="00FA532E"/>
    <w:rsid w:val="00FA538E"/>
    <w:rsid w:val="00FA5D92"/>
    <w:rsid w:val="00FA5E52"/>
    <w:rsid w:val="00FA6681"/>
    <w:rsid w:val="00FA6740"/>
    <w:rsid w:val="00FA68FB"/>
    <w:rsid w:val="00FA7AC8"/>
    <w:rsid w:val="00FA7F46"/>
    <w:rsid w:val="00FB0B3A"/>
    <w:rsid w:val="00FB22DB"/>
    <w:rsid w:val="00FB2586"/>
    <w:rsid w:val="00FB3E06"/>
    <w:rsid w:val="00FB3F05"/>
    <w:rsid w:val="00FB4B2A"/>
    <w:rsid w:val="00FB4C75"/>
    <w:rsid w:val="00FB5256"/>
    <w:rsid w:val="00FB5FE8"/>
    <w:rsid w:val="00FB679E"/>
    <w:rsid w:val="00FB689D"/>
    <w:rsid w:val="00FC2BE2"/>
    <w:rsid w:val="00FC3EFC"/>
    <w:rsid w:val="00FC41BA"/>
    <w:rsid w:val="00FC4CB0"/>
    <w:rsid w:val="00FC4DF1"/>
    <w:rsid w:val="00FC536B"/>
    <w:rsid w:val="00FC5BD9"/>
    <w:rsid w:val="00FC6607"/>
    <w:rsid w:val="00FC6CB9"/>
    <w:rsid w:val="00FC6D91"/>
    <w:rsid w:val="00FC6FE8"/>
    <w:rsid w:val="00FC71EB"/>
    <w:rsid w:val="00FC734B"/>
    <w:rsid w:val="00FC7549"/>
    <w:rsid w:val="00FD0417"/>
    <w:rsid w:val="00FD06F0"/>
    <w:rsid w:val="00FD1160"/>
    <w:rsid w:val="00FD1569"/>
    <w:rsid w:val="00FD2FDF"/>
    <w:rsid w:val="00FD56C2"/>
    <w:rsid w:val="00FD56FD"/>
    <w:rsid w:val="00FD572E"/>
    <w:rsid w:val="00FD57D2"/>
    <w:rsid w:val="00FD6AEE"/>
    <w:rsid w:val="00FD6E21"/>
    <w:rsid w:val="00FD703F"/>
    <w:rsid w:val="00FD7422"/>
    <w:rsid w:val="00FE01F5"/>
    <w:rsid w:val="00FE02FE"/>
    <w:rsid w:val="00FE0505"/>
    <w:rsid w:val="00FE05B5"/>
    <w:rsid w:val="00FE08A4"/>
    <w:rsid w:val="00FE1859"/>
    <w:rsid w:val="00FE18DE"/>
    <w:rsid w:val="00FE1EBD"/>
    <w:rsid w:val="00FE218F"/>
    <w:rsid w:val="00FE240D"/>
    <w:rsid w:val="00FE281B"/>
    <w:rsid w:val="00FE2FD2"/>
    <w:rsid w:val="00FE351C"/>
    <w:rsid w:val="00FE377D"/>
    <w:rsid w:val="00FE3CF3"/>
    <w:rsid w:val="00FE3D24"/>
    <w:rsid w:val="00FE42BB"/>
    <w:rsid w:val="00FE4AA0"/>
    <w:rsid w:val="00FE50E8"/>
    <w:rsid w:val="00FE646B"/>
    <w:rsid w:val="00FE680E"/>
    <w:rsid w:val="00FE78D0"/>
    <w:rsid w:val="00FE7EF3"/>
    <w:rsid w:val="00FF08EF"/>
    <w:rsid w:val="00FF1C05"/>
    <w:rsid w:val="00FF1D41"/>
    <w:rsid w:val="00FF1D81"/>
    <w:rsid w:val="00FF20E3"/>
    <w:rsid w:val="00FF2B07"/>
    <w:rsid w:val="00FF2BB5"/>
    <w:rsid w:val="00FF2BBB"/>
    <w:rsid w:val="00FF35EE"/>
    <w:rsid w:val="00FF3E90"/>
    <w:rsid w:val="00FF403C"/>
    <w:rsid w:val="00FF49B0"/>
    <w:rsid w:val="00FF4C8B"/>
    <w:rsid w:val="00FF4E3A"/>
    <w:rsid w:val="00FF54B2"/>
    <w:rsid w:val="00FF57E8"/>
    <w:rsid w:val="00FF58CF"/>
    <w:rsid w:val="00FF5B0C"/>
    <w:rsid w:val="00FF5F3E"/>
    <w:rsid w:val="00FF6192"/>
    <w:rsid w:val="00FF6A04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DC45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30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E1510A"/>
    <w:pPr>
      <w:spacing w:after="0" w:line="360" w:lineRule="auto"/>
      <w:jc w:val="both"/>
    </w:pPr>
  </w:style>
  <w:style w:type="paragraph" w:styleId="1">
    <w:name w:val="heading 1"/>
    <w:basedOn w:val="a2"/>
    <w:next w:val="a2"/>
    <w:link w:val="10"/>
    <w:uiPriority w:val="9"/>
    <w:qFormat/>
    <w:rsid w:val="00B95AE6"/>
    <w:pPr>
      <w:keepNext/>
      <w:keepLines/>
      <w:spacing w:before="360" w:after="360" w:line="240" w:lineRule="auto"/>
      <w:contextualSpacing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2"/>
    <w:link w:val="20"/>
    <w:uiPriority w:val="9"/>
    <w:unhideWhenUsed/>
    <w:qFormat/>
    <w:rsid w:val="0022227B"/>
    <w:pPr>
      <w:outlineLvl w:val="1"/>
    </w:pPr>
    <w:rPr>
      <w:bCs w:val="0"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rsid w:val="00B95AE6"/>
    <w:pPr>
      <w:keepNext/>
      <w:keepLines/>
      <w:ind w:firstLine="709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2"/>
    <w:next w:val="a2"/>
    <w:link w:val="40"/>
    <w:uiPriority w:val="9"/>
    <w:unhideWhenUsed/>
    <w:qFormat/>
    <w:rsid w:val="006E06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2"/>
    <w:next w:val="a2"/>
    <w:link w:val="50"/>
    <w:uiPriority w:val="9"/>
    <w:semiHidden/>
    <w:unhideWhenUsed/>
    <w:qFormat/>
    <w:rsid w:val="006E06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6E064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6E064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6E064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6E064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Обычный с красной строки"/>
    <w:basedOn w:val="a2"/>
    <w:link w:val="a7"/>
    <w:qFormat/>
    <w:rsid w:val="002706D4"/>
    <w:pPr>
      <w:ind w:firstLine="709"/>
    </w:pPr>
    <w:rPr>
      <w:rFonts w:eastAsia="Times New Roman"/>
      <w:szCs w:val="24"/>
      <w:lang w:val="x-none" w:eastAsia="x-none"/>
    </w:rPr>
  </w:style>
  <w:style w:type="character" w:customStyle="1" w:styleId="a7">
    <w:name w:val="Обычный с красной строки Знак"/>
    <w:link w:val="a6"/>
    <w:rsid w:val="002706D4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8">
    <w:name w:val="Титул. Название документа"/>
    <w:basedOn w:val="a2"/>
    <w:link w:val="a9"/>
    <w:qFormat/>
    <w:rsid w:val="00BD5D8A"/>
    <w:pPr>
      <w:spacing w:before="1500" w:line="240" w:lineRule="auto"/>
      <w:jc w:val="center"/>
    </w:pPr>
    <w:rPr>
      <w:rFonts w:eastAsia="Times New Roman"/>
      <w:b/>
      <w:caps/>
      <w:sz w:val="32"/>
      <w:szCs w:val="24"/>
      <w:lang w:val="x-none" w:eastAsia="x-none"/>
    </w:rPr>
  </w:style>
  <w:style w:type="paragraph" w:customStyle="1" w:styleId="aa">
    <w:name w:val="Титул. Название сервиса"/>
    <w:basedOn w:val="a2"/>
    <w:link w:val="ab"/>
    <w:rsid w:val="00BD5D8A"/>
    <w:pPr>
      <w:spacing w:before="120" w:line="240" w:lineRule="auto"/>
      <w:jc w:val="center"/>
    </w:pPr>
    <w:rPr>
      <w:rFonts w:eastAsia="Times New Roman"/>
      <w:b/>
      <w:sz w:val="36"/>
      <w:szCs w:val="36"/>
      <w:lang w:val="x-none" w:eastAsia="x-none"/>
    </w:rPr>
  </w:style>
  <w:style w:type="character" w:customStyle="1" w:styleId="ab">
    <w:name w:val="Титул. Название сервиса Знак"/>
    <w:link w:val="aa"/>
    <w:rsid w:val="00BD5D8A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9">
    <w:name w:val="Титул. Название документа Знак"/>
    <w:link w:val="a8"/>
    <w:rsid w:val="00BD5D8A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styleId="ac">
    <w:name w:val="footer"/>
    <w:basedOn w:val="a2"/>
    <w:link w:val="ad"/>
    <w:unhideWhenUsed/>
    <w:rsid w:val="00EF5A41"/>
    <w:pPr>
      <w:tabs>
        <w:tab w:val="center" w:pos="4677"/>
        <w:tab w:val="right" w:pos="9355"/>
      </w:tabs>
      <w:spacing w:line="240" w:lineRule="auto"/>
    </w:pPr>
  </w:style>
  <w:style w:type="paragraph" w:customStyle="1" w:styleId="ae">
    <w:name w:val="Титул. Дата"/>
    <w:basedOn w:val="a2"/>
    <w:link w:val="af"/>
    <w:rsid w:val="00BD5D8A"/>
    <w:pPr>
      <w:spacing w:before="200" w:line="240" w:lineRule="auto"/>
      <w:jc w:val="center"/>
    </w:pPr>
    <w:rPr>
      <w:rFonts w:eastAsia="Times New Roman"/>
      <w:szCs w:val="24"/>
      <w:lang w:eastAsia="ru-RU"/>
    </w:rPr>
  </w:style>
  <w:style w:type="character" w:customStyle="1" w:styleId="10">
    <w:name w:val="Заголовок 1 Знак"/>
    <w:basedOn w:val="a3"/>
    <w:link w:val="1"/>
    <w:uiPriority w:val="9"/>
    <w:rsid w:val="00B95AE6"/>
    <w:rPr>
      <w:rFonts w:eastAsiaTheme="majorEastAsia" w:cstheme="majorBidi"/>
      <w:bCs/>
    </w:rPr>
  </w:style>
  <w:style w:type="character" w:customStyle="1" w:styleId="20">
    <w:name w:val="Заголовок 2 Знак"/>
    <w:basedOn w:val="a3"/>
    <w:link w:val="2"/>
    <w:uiPriority w:val="9"/>
    <w:rsid w:val="0022227B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3"/>
    <w:link w:val="3"/>
    <w:uiPriority w:val="9"/>
    <w:rsid w:val="00B95AE6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3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3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3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3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d">
    <w:name w:val="Нижний колонтитул Знак"/>
    <w:basedOn w:val="a3"/>
    <w:link w:val="ac"/>
    <w:rsid w:val="00EF5A41"/>
    <w:rPr>
      <w:rFonts w:ascii="Times New Roman" w:hAnsi="Times New Roman"/>
      <w:sz w:val="30"/>
    </w:rPr>
  </w:style>
  <w:style w:type="table" w:styleId="af0">
    <w:name w:val="Table Grid"/>
    <w:basedOn w:val="a4"/>
    <w:uiPriority w:val="59"/>
    <w:rsid w:val="00BD5D8A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1">
    <w:name w:val="Табл. Заголовок"/>
    <w:qFormat/>
    <w:rsid w:val="00390011"/>
    <w:pPr>
      <w:keepNext/>
      <w:spacing w:after="0" w:line="240" w:lineRule="auto"/>
      <w:jc w:val="center"/>
    </w:pPr>
    <w:rPr>
      <w:rFonts w:eastAsia="Times New Roman"/>
      <w:szCs w:val="24"/>
      <w:lang w:eastAsia="ru-RU"/>
    </w:rPr>
  </w:style>
  <w:style w:type="numbering" w:customStyle="1" w:styleId="a0">
    <w:name w:val="Заголовок_список"/>
    <w:basedOn w:val="a5"/>
    <w:rsid w:val="00656242"/>
    <w:pPr>
      <w:numPr>
        <w:numId w:val="1"/>
      </w:numPr>
    </w:pPr>
  </w:style>
  <w:style w:type="paragraph" w:styleId="af2">
    <w:name w:val="Balloon Text"/>
    <w:basedOn w:val="a2"/>
    <w:link w:val="af3"/>
    <w:uiPriority w:val="99"/>
    <w:semiHidden/>
    <w:unhideWhenUsed/>
    <w:rsid w:val="006E06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3"/>
    <w:link w:val="af2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4"/>
    <w:rsid w:val="006E064A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4">
    <w:name w:val="annotation reference"/>
    <w:basedOn w:val="a3"/>
    <w:uiPriority w:val="99"/>
    <w:semiHidden/>
    <w:unhideWhenUsed/>
    <w:rsid w:val="006E064A"/>
    <w:rPr>
      <w:sz w:val="16"/>
      <w:szCs w:val="16"/>
    </w:rPr>
  </w:style>
  <w:style w:type="paragraph" w:styleId="af5">
    <w:name w:val="annotation subject"/>
    <w:basedOn w:val="a2"/>
    <w:link w:val="af6"/>
    <w:uiPriority w:val="99"/>
    <w:semiHidden/>
    <w:unhideWhenUsed/>
    <w:rsid w:val="005B5CDD"/>
    <w:pPr>
      <w:spacing w:line="240" w:lineRule="auto"/>
    </w:pPr>
    <w:rPr>
      <w:b/>
      <w:bCs/>
      <w:sz w:val="20"/>
      <w:szCs w:val="20"/>
    </w:rPr>
  </w:style>
  <w:style w:type="character" w:customStyle="1" w:styleId="af6">
    <w:name w:val="Тема примечания Знак"/>
    <w:basedOn w:val="a3"/>
    <w:link w:val="af5"/>
    <w:uiPriority w:val="99"/>
    <w:semiHidden/>
    <w:rsid w:val="005B5CDD"/>
    <w:rPr>
      <w:rFonts w:ascii="Times New Roman" w:hAnsi="Times New Roman"/>
      <w:b/>
      <w:bCs/>
      <w:sz w:val="20"/>
      <w:szCs w:val="20"/>
    </w:rPr>
  </w:style>
  <w:style w:type="paragraph" w:styleId="af7">
    <w:name w:val="header"/>
    <w:basedOn w:val="a2"/>
    <w:link w:val="af8"/>
    <w:uiPriority w:val="99"/>
    <w:unhideWhenUsed/>
    <w:rsid w:val="00EF5A41"/>
    <w:pPr>
      <w:spacing w:line="240" w:lineRule="auto"/>
      <w:jc w:val="center"/>
    </w:pPr>
  </w:style>
  <w:style w:type="character" w:customStyle="1" w:styleId="af8">
    <w:name w:val="Верхний колонтитул Знак"/>
    <w:basedOn w:val="a3"/>
    <w:link w:val="af7"/>
    <w:uiPriority w:val="99"/>
    <w:rsid w:val="00EF5A41"/>
    <w:rPr>
      <w:rFonts w:ascii="Times New Roman" w:hAnsi="Times New Roman"/>
      <w:sz w:val="30"/>
    </w:rPr>
  </w:style>
  <w:style w:type="paragraph" w:styleId="af9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a">
    <w:name w:val="Обычный с номером"/>
    <w:basedOn w:val="a6"/>
    <w:link w:val="afb"/>
    <w:qFormat/>
    <w:rsid w:val="00390011"/>
    <w:pPr>
      <w:spacing w:before="240" w:after="240" w:line="240" w:lineRule="auto"/>
      <w:jc w:val="right"/>
      <w:outlineLvl w:val="2"/>
    </w:pPr>
  </w:style>
  <w:style w:type="table" w:customStyle="1" w:styleId="11">
    <w:name w:val="Сетка таблицы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4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4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c">
    <w:name w:val="Титул. Проект"/>
    <w:qFormat/>
    <w:rsid w:val="00BD5D8A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d">
    <w:name w:val="Титул. Владелец 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e">
    <w:name w:val="Титул. Документ имя"/>
    <w:qFormat/>
    <w:rsid w:val="00BD5D8A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">
    <w:name w:val="Табл. Влево"/>
    <w:link w:val="aff0"/>
    <w:qFormat/>
    <w:rsid w:val="00957134"/>
    <w:pPr>
      <w:spacing w:after="0" w:line="264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1">
    <w:name w:val="Табл. Название"/>
    <w:qFormat/>
    <w:rsid w:val="007C51E9"/>
    <w:pPr>
      <w:keepNext/>
      <w:spacing w:after="120" w:line="240" w:lineRule="auto"/>
      <w:contextualSpacing/>
      <w:jc w:val="center"/>
    </w:pPr>
    <w:rPr>
      <w:rFonts w:eastAsia="Times New Roman"/>
      <w:bCs/>
      <w:lang w:eastAsia="ru-RU"/>
    </w:rPr>
  </w:style>
  <w:style w:type="paragraph" w:customStyle="1" w:styleId="aff2">
    <w:name w:val="Для удаления"/>
    <w:basedOn w:val="a6"/>
    <w:link w:val="aff3"/>
    <w:qFormat/>
    <w:rsid w:val="00BD5D8A"/>
    <w:rPr>
      <w:color w:val="7F7F7F" w:themeColor="text1" w:themeTint="80"/>
      <w:lang w:val="en-US"/>
    </w:rPr>
  </w:style>
  <w:style w:type="character" w:customStyle="1" w:styleId="aff3">
    <w:name w:val="Для удаления Знак"/>
    <w:basedOn w:val="a7"/>
    <w:link w:val="aff2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styleId="aff4">
    <w:name w:val="Placeholder Text"/>
    <w:basedOn w:val="a3"/>
    <w:uiPriority w:val="99"/>
    <w:semiHidden/>
    <w:rsid w:val="000B7FCC"/>
    <w:rPr>
      <w:color w:val="808080"/>
    </w:rPr>
  </w:style>
  <w:style w:type="numbering" w:customStyle="1" w:styleId="a1">
    <w:name w:val="_нумерованный_текст"/>
    <w:basedOn w:val="a5"/>
    <w:uiPriority w:val="99"/>
    <w:rsid w:val="00BD5D8A"/>
    <w:pPr>
      <w:numPr>
        <w:numId w:val="3"/>
      </w:numPr>
    </w:pPr>
  </w:style>
  <w:style w:type="character" w:customStyle="1" w:styleId="af">
    <w:name w:val="Титул. Дата Знак"/>
    <w:basedOn w:val="a3"/>
    <w:link w:val="ae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5">
    <w:name w:val="Вид документа"/>
    <w:basedOn w:val="a2"/>
    <w:link w:val="aff6"/>
    <w:qFormat/>
    <w:rsid w:val="006309AE"/>
    <w:pPr>
      <w:keepLines/>
      <w:spacing w:before="480" w:after="120" w:line="240" w:lineRule="auto"/>
      <w:jc w:val="center"/>
    </w:pPr>
    <w:rPr>
      <w:b/>
      <w:caps/>
      <w:spacing w:val="40"/>
    </w:rPr>
  </w:style>
  <w:style w:type="paragraph" w:customStyle="1" w:styleId="aff7">
    <w:name w:val="Заголовок документа"/>
    <w:link w:val="aff8"/>
    <w:qFormat/>
    <w:rsid w:val="00AC3366"/>
    <w:pPr>
      <w:spacing w:after="440" w:line="240" w:lineRule="auto"/>
      <w:contextualSpacing/>
      <w:jc w:val="center"/>
    </w:pPr>
    <w:rPr>
      <w:b/>
      <w:bCs/>
    </w:rPr>
  </w:style>
  <w:style w:type="character" w:customStyle="1" w:styleId="aff6">
    <w:name w:val="Вид документа Знак"/>
    <w:basedOn w:val="a3"/>
    <w:link w:val="aff5"/>
    <w:rsid w:val="006309AE"/>
    <w:rPr>
      <w:b/>
      <w:caps/>
      <w:spacing w:val="40"/>
    </w:rPr>
  </w:style>
  <w:style w:type="character" w:customStyle="1" w:styleId="aff8">
    <w:name w:val="Заголовок документа Знак"/>
    <w:basedOn w:val="aff6"/>
    <w:link w:val="aff7"/>
    <w:rsid w:val="00AC3366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paragraph" w:styleId="aff9">
    <w:name w:val="annotation text"/>
    <w:basedOn w:val="a2"/>
    <w:link w:val="affa"/>
    <w:uiPriority w:val="99"/>
    <w:unhideWhenUsed/>
    <w:rsid w:val="00A259E3"/>
    <w:pPr>
      <w:spacing w:line="240" w:lineRule="auto"/>
    </w:pPr>
    <w:rPr>
      <w:rFonts w:cstheme="minorBidi"/>
      <w:sz w:val="20"/>
      <w:szCs w:val="20"/>
    </w:rPr>
  </w:style>
  <w:style w:type="character" w:customStyle="1" w:styleId="affa">
    <w:name w:val="Текст примечания Знак"/>
    <w:basedOn w:val="a3"/>
    <w:link w:val="aff9"/>
    <w:uiPriority w:val="99"/>
    <w:rsid w:val="00A259E3"/>
    <w:rPr>
      <w:rFonts w:cstheme="minorBidi"/>
      <w:sz w:val="20"/>
      <w:szCs w:val="20"/>
    </w:rPr>
  </w:style>
  <w:style w:type="character" w:customStyle="1" w:styleId="aff0">
    <w:name w:val="Табл. Влево Знак"/>
    <w:basedOn w:val="a3"/>
    <w:link w:val="aff"/>
    <w:rsid w:val="00957134"/>
    <w:rPr>
      <w:rFonts w:eastAsia="Times New Roman" w:cs="Arial"/>
      <w:bCs/>
      <w:sz w:val="24"/>
      <w:szCs w:val="20"/>
      <w:lang w:eastAsia="ru-RU"/>
    </w:rPr>
  </w:style>
  <w:style w:type="character" w:customStyle="1" w:styleId="afb">
    <w:name w:val="Обычный с номером Знак"/>
    <w:basedOn w:val="a7"/>
    <w:link w:val="afa"/>
    <w:rsid w:val="00390011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b">
    <w:name w:val="_Основной с красной строки"/>
    <w:link w:val="affc"/>
    <w:qFormat/>
    <w:rsid w:val="00EE2F17"/>
    <w:pPr>
      <w:spacing w:after="0" w:line="360" w:lineRule="auto"/>
      <w:ind w:firstLine="709"/>
      <w:jc w:val="both"/>
    </w:pPr>
    <w:rPr>
      <w:rFonts w:eastAsia="Times New Roman"/>
      <w:szCs w:val="24"/>
      <w:lang w:val="x-none" w:eastAsia="x-none"/>
    </w:rPr>
  </w:style>
  <w:style w:type="character" w:customStyle="1" w:styleId="affc">
    <w:name w:val="_Основной с красной строки Знак"/>
    <w:link w:val="affb"/>
    <w:rsid w:val="00EE2F17"/>
    <w:rPr>
      <w:rFonts w:eastAsia="Times New Roman"/>
      <w:szCs w:val="24"/>
      <w:lang w:val="x-none" w:eastAsia="x-none"/>
    </w:rPr>
  </w:style>
  <w:style w:type="paragraph" w:styleId="affd">
    <w:name w:val="footnote text"/>
    <w:basedOn w:val="a2"/>
    <w:link w:val="affe"/>
    <w:uiPriority w:val="99"/>
    <w:semiHidden/>
    <w:unhideWhenUsed/>
    <w:rsid w:val="00E04F88"/>
    <w:pPr>
      <w:spacing w:line="240" w:lineRule="auto"/>
    </w:pPr>
    <w:rPr>
      <w:sz w:val="20"/>
      <w:szCs w:val="20"/>
    </w:rPr>
  </w:style>
  <w:style w:type="character" w:customStyle="1" w:styleId="affe">
    <w:name w:val="Текст сноски Знак"/>
    <w:basedOn w:val="a3"/>
    <w:link w:val="affd"/>
    <w:uiPriority w:val="99"/>
    <w:semiHidden/>
    <w:rsid w:val="00E04F88"/>
    <w:rPr>
      <w:sz w:val="20"/>
      <w:szCs w:val="20"/>
    </w:rPr>
  </w:style>
  <w:style w:type="character" w:styleId="afff">
    <w:name w:val="footnote reference"/>
    <w:basedOn w:val="a3"/>
    <w:uiPriority w:val="99"/>
    <w:semiHidden/>
    <w:unhideWhenUsed/>
    <w:rsid w:val="00E04F88"/>
    <w:rPr>
      <w:vertAlign w:val="superscript"/>
    </w:rPr>
  </w:style>
  <w:style w:type="paragraph" w:customStyle="1" w:styleId="afff0">
    <w:name w:val="Отступ между таблицами"/>
    <w:basedOn w:val="aff1"/>
    <w:qFormat/>
    <w:rsid w:val="00BF4EF4"/>
    <w:pPr>
      <w:keepLines/>
      <w:spacing w:after="0" w:line="14" w:lineRule="auto"/>
    </w:pPr>
    <w:rPr>
      <w:sz w:val="2"/>
    </w:rPr>
  </w:style>
  <w:style w:type="paragraph" w:customStyle="1" w:styleId="afff1">
    <w:name w:val="Табл. нумерация"/>
    <w:basedOn w:val="afa"/>
    <w:link w:val="afff2"/>
    <w:qFormat/>
    <w:rsid w:val="007C51E9"/>
    <w:pPr>
      <w:keepNext/>
      <w:ind w:firstLine="0"/>
      <w:outlineLvl w:val="9"/>
    </w:pPr>
    <w:rPr>
      <w:noProof/>
      <w:lang w:val="ru-RU"/>
    </w:rPr>
  </w:style>
  <w:style w:type="character" w:customStyle="1" w:styleId="afff2">
    <w:name w:val="Табл. нумерация Знак"/>
    <w:basedOn w:val="afb"/>
    <w:link w:val="afff1"/>
    <w:rsid w:val="007C51E9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character" w:styleId="afff3">
    <w:name w:val="Hyperlink"/>
    <w:uiPriority w:val="99"/>
    <w:unhideWhenUsed/>
    <w:rPr>
      <w:color w:val="0000FF" w:themeColor="hyperlink"/>
      <w:u w:val="single"/>
    </w:rPr>
  </w:style>
  <w:style w:type="paragraph" w:customStyle="1" w:styleId="afff4">
    <w:name w:val="Табл. По ширине"/>
    <w:link w:val="afff5"/>
    <w:qFormat/>
    <w:rsid w:val="00D75DBA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character" w:customStyle="1" w:styleId="afff5">
    <w:name w:val="Табл. По ширине Знак"/>
    <w:basedOn w:val="a3"/>
    <w:link w:val="afff4"/>
    <w:rsid w:val="00D75DBA"/>
    <w:rPr>
      <w:rFonts w:eastAsia="Times New Roman" w:cs="Arial"/>
      <w:bCs/>
      <w:sz w:val="24"/>
      <w:szCs w:val="20"/>
      <w:lang w:eastAsia="ru-RU"/>
    </w:rPr>
  </w:style>
  <w:style w:type="paragraph" w:customStyle="1" w:styleId="afff6">
    <w:name w:val="_Титул_Название документа"/>
    <w:basedOn w:val="a2"/>
    <w:link w:val="afff7"/>
    <w:qFormat/>
    <w:rsid w:val="002A2603"/>
    <w:pPr>
      <w:spacing w:before="1500" w:line="240" w:lineRule="auto"/>
      <w:jc w:val="center"/>
    </w:pPr>
    <w:rPr>
      <w:rFonts w:eastAsia="Times New Roman"/>
      <w:b/>
      <w:caps/>
      <w:sz w:val="32"/>
      <w:szCs w:val="24"/>
    </w:rPr>
  </w:style>
  <w:style w:type="paragraph" w:customStyle="1" w:styleId="afff8">
    <w:name w:val="_Титул_Название сервиса"/>
    <w:basedOn w:val="a2"/>
    <w:link w:val="afff9"/>
    <w:rsid w:val="002A2603"/>
    <w:pPr>
      <w:spacing w:before="120" w:line="240" w:lineRule="auto"/>
      <w:jc w:val="center"/>
    </w:pPr>
    <w:rPr>
      <w:rFonts w:eastAsia="Times New Roman"/>
      <w:b/>
      <w:sz w:val="36"/>
      <w:szCs w:val="36"/>
    </w:rPr>
  </w:style>
  <w:style w:type="character" w:customStyle="1" w:styleId="afff9">
    <w:name w:val="_Титул_Название сервиса Знак"/>
    <w:link w:val="afff8"/>
    <w:rsid w:val="002A2603"/>
    <w:rPr>
      <w:rFonts w:eastAsia="Times New Roman"/>
      <w:b/>
      <w:sz w:val="36"/>
      <w:szCs w:val="36"/>
    </w:rPr>
  </w:style>
  <w:style w:type="character" w:customStyle="1" w:styleId="afff7">
    <w:name w:val="_Титул_Название документа Знак"/>
    <w:link w:val="afff6"/>
    <w:rsid w:val="002A2603"/>
    <w:rPr>
      <w:rFonts w:eastAsia="Times New Roman"/>
      <w:b/>
      <w:caps/>
      <w:sz w:val="32"/>
      <w:szCs w:val="24"/>
    </w:rPr>
  </w:style>
  <w:style w:type="paragraph" w:customStyle="1" w:styleId="afffa">
    <w:name w:val="_Титул_НЮГК"/>
    <w:basedOn w:val="a2"/>
    <w:rsid w:val="002A2603"/>
    <w:pPr>
      <w:widowControl w:val="0"/>
      <w:autoSpaceDN w:val="0"/>
      <w:adjustRightInd w:val="0"/>
      <w:spacing w:before="200" w:line="360" w:lineRule="atLeast"/>
      <w:jc w:val="center"/>
      <w:textAlignment w:val="baseline"/>
    </w:pPr>
    <w:rPr>
      <w:rFonts w:eastAsia="Times New Roman"/>
      <w:sz w:val="28"/>
      <w:szCs w:val="20"/>
      <w:lang w:eastAsia="ru-RU"/>
    </w:rPr>
  </w:style>
  <w:style w:type="paragraph" w:customStyle="1" w:styleId="afffb">
    <w:name w:val="_Титул_Дата"/>
    <w:basedOn w:val="a2"/>
    <w:link w:val="afffc"/>
    <w:rsid w:val="002A2603"/>
    <w:pPr>
      <w:spacing w:before="200" w:line="240" w:lineRule="auto"/>
      <w:jc w:val="center"/>
    </w:pPr>
    <w:rPr>
      <w:rFonts w:eastAsia="Times New Roman"/>
      <w:sz w:val="28"/>
      <w:szCs w:val="24"/>
      <w:lang w:eastAsia="ru-RU"/>
    </w:rPr>
  </w:style>
  <w:style w:type="paragraph" w:styleId="afffd">
    <w:name w:val="caption"/>
    <w:basedOn w:val="a2"/>
    <w:next w:val="a2"/>
    <w:uiPriority w:val="35"/>
    <w:unhideWhenUsed/>
    <w:qFormat/>
    <w:rsid w:val="002A2603"/>
    <w:pPr>
      <w:spacing w:after="200" w:line="240" w:lineRule="auto"/>
      <w:jc w:val="left"/>
    </w:pPr>
    <w:rPr>
      <w:rFonts w:cstheme="minorBidi"/>
      <w:b/>
      <w:bCs/>
      <w:color w:val="4F81BD" w:themeColor="accent1"/>
      <w:sz w:val="18"/>
      <w:szCs w:val="18"/>
    </w:rPr>
  </w:style>
  <w:style w:type="paragraph" w:styleId="afffe">
    <w:name w:val="Title"/>
    <w:basedOn w:val="a2"/>
    <w:next w:val="a2"/>
    <w:link w:val="affff"/>
    <w:uiPriority w:val="10"/>
    <w:qFormat/>
    <w:rsid w:val="002A2603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fff">
    <w:name w:val="Название Знак"/>
    <w:basedOn w:val="a3"/>
    <w:link w:val="afffe"/>
    <w:uiPriority w:val="10"/>
    <w:rsid w:val="002A260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fff0">
    <w:name w:val="Subtitle"/>
    <w:basedOn w:val="a2"/>
    <w:next w:val="a2"/>
    <w:link w:val="affff1"/>
    <w:uiPriority w:val="11"/>
    <w:qFormat/>
    <w:rsid w:val="002A260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customStyle="1" w:styleId="affff1">
    <w:name w:val="Подзаголовок Знак"/>
    <w:basedOn w:val="a3"/>
    <w:link w:val="affff0"/>
    <w:uiPriority w:val="11"/>
    <w:rsid w:val="002A2603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fff2">
    <w:name w:val="Strong"/>
    <w:basedOn w:val="a3"/>
    <w:uiPriority w:val="22"/>
    <w:qFormat/>
    <w:rsid w:val="002A2603"/>
    <w:rPr>
      <w:b/>
      <w:bCs/>
    </w:rPr>
  </w:style>
  <w:style w:type="character" w:styleId="affff3">
    <w:name w:val="Emphasis"/>
    <w:basedOn w:val="a3"/>
    <w:uiPriority w:val="20"/>
    <w:qFormat/>
    <w:rsid w:val="002A2603"/>
    <w:rPr>
      <w:i/>
      <w:iCs/>
    </w:rPr>
  </w:style>
  <w:style w:type="paragraph" w:styleId="affff4">
    <w:name w:val="No Spacing"/>
    <w:uiPriority w:val="1"/>
    <w:qFormat/>
    <w:rsid w:val="002A2603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affff5">
    <w:name w:val="List Paragraph"/>
    <w:basedOn w:val="a2"/>
    <w:uiPriority w:val="34"/>
    <w:qFormat/>
    <w:rsid w:val="002A2603"/>
    <w:pPr>
      <w:spacing w:after="200" w:line="276" w:lineRule="auto"/>
      <w:ind w:left="720"/>
      <w:contextualSpacing/>
      <w:jc w:val="left"/>
    </w:pPr>
    <w:rPr>
      <w:rFonts w:cstheme="minorBidi"/>
      <w:sz w:val="28"/>
      <w:szCs w:val="22"/>
    </w:rPr>
  </w:style>
  <w:style w:type="paragraph" w:styleId="24">
    <w:name w:val="Quote"/>
    <w:basedOn w:val="a2"/>
    <w:next w:val="a2"/>
    <w:link w:val="25"/>
    <w:uiPriority w:val="29"/>
    <w:qFormat/>
    <w:rsid w:val="002A2603"/>
    <w:pPr>
      <w:spacing w:after="200" w:line="276" w:lineRule="auto"/>
      <w:jc w:val="left"/>
    </w:pPr>
    <w:rPr>
      <w:rFonts w:cstheme="minorBidi"/>
      <w:i/>
      <w:iCs/>
      <w:color w:val="000000" w:themeColor="text1"/>
      <w:sz w:val="28"/>
      <w:szCs w:val="22"/>
    </w:rPr>
  </w:style>
  <w:style w:type="character" w:customStyle="1" w:styleId="25">
    <w:name w:val="Цитата 2 Знак"/>
    <w:basedOn w:val="a3"/>
    <w:link w:val="24"/>
    <w:uiPriority w:val="29"/>
    <w:rsid w:val="002A2603"/>
    <w:rPr>
      <w:rFonts w:cstheme="minorBidi"/>
      <w:i/>
      <w:iCs/>
      <w:color w:val="000000" w:themeColor="text1"/>
      <w:sz w:val="28"/>
      <w:szCs w:val="22"/>
    </w:rPr>
  </w:style>
  <w:style w:type="paragraph" w:styleId="affff6">
    <w:name w:val="Intense Quote"/>
    <w:basedOn w:val="a2"/>
    <w:next w:val="a2"/>
    <w:link w:val="affff7"/>
    <w:uiPriority w:val="30"/>
    <w:qFormat/>
    <w:rsid w:val="002A2603"/>
    <w:pPr>
      <w:pBdr>
        <w:bottom w:val="single" w:sz="4" w:space="4" w:color="4F81BD" w:themeColor="accent1"/>
      </w:pBdr>
      <w:spacing w:before="200" w:after="280" w:line="276" w:lineRule="auto"/>
      <w:ind w:left="936" w:right="936"/>
      <w:jc w:val="left"/>
    </w:pPr>
    <w:rPr>
      <w:rFonts w:cstheme="minorBidi"/>
      <w:b/>
      <w:bCs/>
      <w:i/>
      <w:iCs/>
      <w:color w:val="4F81BD" w:themeColor="accent1"/>
      <w:sz w:val="28"/>
      <w:szCs w:val="22"/>
    </w:rPr>
  </w:style>
  <w:style w:type="character" w:customStyle="1" w:styleId="affff7">
    <w:name w:val="Выделенная цитата Знак"/>
    <w:basedOn w:val="a3"/>
    <w:link w:val="affff6"/>
    <w:uiPriority w:val="30"/>
    <w:rsid w:val="002A2603"/>
    <w:rPr>
      <w:rFonts w:cstheme="minorBidi"/>
      <w:b/>
      <w:bCs/>
      <w:i/>
      <w:iCs/>
      <w:color w:val="4F81BD" w:themeColor="accent1"/>
      <w:sz w:val="28"/>
      <w:szCs w:val="22"/>
    </w:rPr>
  </w:style>
  <w:style w:type="character" w:styleId="affff8">
    <w:name w:val="Subtle Emphasis"/>
    <w:basedOn w:val="a3"/>
    <w:uiPriority w:val="19"/>
    <w:qFormat/>
    <w:rsid w:val="002A2603"/>
    <w:rPr>
      <w:i/>
      <w:iCs/>
      <w:color w:val="808080" w:themeColor="text1" w:themeTint="7F"/>
    </w:rPr>
  </w:style>
  <w:style w:type="character" w:styleId="affff9">
    <w:name w:val="Intense Emphasis"/>
    <w:basedOn w:val="a3"/>
    <w:uiPriority w:val="21"/>
    <w:qFormat/>
    <w:rsid w:val="002A2603"/>
    <w:rPr>
      <w:b/>
      <w:bCs/>
      <w:i/>
      <w:iCs/>
      <w:color w:val="4F81BD" w:themeColor="accent1"/>
    </w:rPr>
  </w:style>
  <w:style w:type="character" w:styleId="affffa">
    <w:name w:val="Subtle Reference"/>
    <w:basedOn w:val="a3"/>
    <w:uiPriority w:val="31"/>
    <w:qFormat/>
    <w:rsid w:val="002A2603"/>
    <w:rPr>
      <w:smallCaps/>
      <w:color w:val="C0504D" w:themeColor="accent2"/>
      <w:u w:val="single"/>
    </w:rPr>
  </w:style>
  <w:style w:type="character" w:styleId="affffb">
    <w:name w:val="Intense Reference"/>
    <w:basedOn w:val="a3"/>
    <w:uiPriority w:val="32"/>
    <w:qFormat/>
    <w:rsid w:val="002A2603"/>
    <w:rPr>
      <w:b/>
      <w:bCs/>
      <w:smallCaps/>
      <w:color w:val="C0504D" w:themeColor="accent2"/>
      <w:spacing w:val="5"/>
      <w:u w:val="single"/>
    </w:rPr>
  </w:style>
  <w:style w:type="character" w:styleId="affffc">
    <w:name w:val="Book Title"/>
    <w:basedOn w:val="a3"/>
    <w:uiPriority w:val="33"/>
    <w:qFormat/>
    <w:rsid w:val="002A2603"/>
    <w:rPr>
      <w:b/>
      <w:bCs/>
      <w:smallCaps/>
      <w:spacing w:val="5"/>
    </w:rPr>
  </w:style>
  <w:style w:type="paragraph" w:styleId="affffd">
    <w:name w:val="TOC Heading"/>
    <w:basedOn w:val="a2"/>
    <w:next w:val="a2"/>
    <w:uiPriority w:val="39"/>
    <w:unhideWhenUsed/>
    <w:qFormat/>
    <w:rsid w:val="002A2603"/>
    <w:pPr>
      <w:spacing w:after="200" w:line="276" w:lineRule="auto"/>
      <w:jc w:val="left"/>
    </w:pPr>
    <w:rPr>
      <w:rFonts w:cstheme="minorBidi"/>
      <w:sz w:val="28"/>
      <w:szCs w:val="22"/>
    </w:rPr>
  </w:style>
  <w:style w:type="paragraph" w:customStyle="1" w:styleId="affffe">
    <w:name w:val="Табл. текст влево"/>
    <w:basedOn w:val="a2"/>
    <w:qFormat/>
    <w:rsid w:val="002A2603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">
    <w:name w:val="Название таблицы"/>
    <w:basedOn w:val="a2"/>
    <w:link w:val="afffff0"/>
    <w:qFormat/>
    <w:rsid w:val="002A2603"/>
    <w:pPr>
      <w:keepNext/>
      <w:spacing w:before="120"/>
      <w:jc w:val="right"/>
    </w:pPr>
    <w:rPr>
      <w:rFonts w:eastAsia="Times New Roman"/>
      <w:bCs/>
      <w:sz w:val="28"/>
      <w:szCs w:val="20"/>
      <w:lang w:eastAsia="ru-RU"/>
    </w:rPr>
  </w:style>
  <w:style w:type="character" w:customStyle="1" w:styleId="afffff0">
    <w:name w:val="Название таблицы Знак"/>
    <w:link w:val="afffff"/>
    <w:rsid w:val="002A2603"/>
    <w:rPr>
      <w:rFonts w:eastAsia="Times New Roman"/>
      <w:bCs/>
      <w:sz w:val="28"/>
      <w:szCs w:val="20"/>
      <w:lang w:eastAsia="ru-RU"/>
    </w:rPr>
  </w:style>
  <w:style w:type="paragraph" w:customStyle="1" w:styleId="afffff1">
    <w:name w:val="Руководство по заполнению"/>
    <w:basedOn w:val="affb"/>
    <w:link w:val="afffff2"/>
    <w:qFormat/>
    <w:rsid w:val="002A2603"/>
    <w:pPr>
      <w:spacing w:after="120"/>
    </w:pPr>
    <w:rPr>
      <w:color w:val="7F7F7F" w:themeColor="text1" w:themeTint="80"/>
    </w:rPr>
  </w:style>
  <w:style w:type="paragraph" w:customStyle="1" w:styleId="afffff3">
    <w:name w:val="Пример заполнения"/>
    <w:basedOn w:val="affb"/>
    <w:link w:val="afffff4"/>
    <w:qFormat/>
    <w:rsid w:val="002A2603"/>
    <w:pPr>
      <w:spacing w:after="120"/>
    </w:pPr>
    <w:rPr>
      <w:i/>
      <w:color w:val="7F7F7F" w:themeColor="text1" w:themeTint="80"/>
    </w:rPr>
  </w:style>
  <w:style w:type="character" w:customStyle="1" w:styleId="afffff2">
    <w:name w:val="Руководство по заполнению Знак"/>
    <w:basedOn w:val="affc"/>
    <w:link w:val="afffff1"/>
    <w:rsid w:val="002A2603"/>
    <w:rPr>
      <w:rFonts w:eastAsia="Times New Roman"/>
      <w:color w:val="7F7F7F" w:themeColor="text1" w:themeTint="80"/>
      <w:szCs w:val="24"/>
      <w:lang w:val="x-none" w:eastAsia="x-none"/>
    </w:rPr>
  </w:style>
  <w:style w:type="paragraph" w:customStyle="1" w:styleId="afffff5">
    <w:name w:val="Элемент модели"/>
    <w:basedOn w:val="affb"/>
    <w:link w:val="afffff6"/>
    <w:qFormat/>
    <w:rsid w:val="002A2603"/>
    <w:rPr>
      <w:i/>
      <w:color w:val="0000FF"/>
    </w:rPr>
  </w:style>
  <w:style w:type="character" w:customStyle="1" w:styleId="afffff7">
    <w:name w:val="Элемент описания"/>
    <w:basedOn w:val="a3"/>
    <w:uiPriority w:val="1"/>
    <w:qFormat/>
    <w:rsid w:val="002A2603"/>
    <w:rPr>
      <w:rFonts w:ascii="Times New Roman" w:hAnsi="Times New Roman"/>
      <w:i/>
      <w:color w:val="0000FF"/>
      <w:sz w:val="24"/>
    </w:rPr>
  </w:style>
  <w:style w:type="character" w:customStyle="1" w:styleId="afffff4">
    <w:name w:val="Пример заполнения Знак"/>
    <w:basedOn w:val="affc"/>
    <w:link w:val="afffff3"/>
    <w:rsid w:val="002A2603"/>
    <w:rPr>
      <w:rFonts w:eastAsia="Times New Roman"/>
      <w:i/>
      <w:color w:val="7F7F7F" w:themeColor="text1" w:themeTint="80"/>
      <w:szCs w:val="24"/>
      <w:lang w:val="x-none" w:eastAsia="x-none"/>
    </w:rPr>
  </w:style>
  <w:style w:type="paragraph" w:customStyle="1" w:styleId="afffff8">
    <w:name w:val="_Заголовок таблицы"/>
    <w:rsid w:val="002A2603"/>
    <w:pPr>
      <w:keepNext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character" w:customStyle="1" w:styleId="afffff6">
    <w:name w:val="Элемент модели Знак"/>
    <w:basedOn w:val="affc"/>
    <w:link w:val="afffff5"/>
    <w:rsid w:val="002A2603"/>
    <w:rPr>
      <w:rFonts w:eastAsia="Times New Roman"/>
      <w:i/>
      <w:color w:val="0000FF"/>
      <w:szCs w:val="24"/>
      <w:lang w:val="x-none" w:eastAsia="x-none"/>
    </w:rPr>
  </w:style>
  <w:style w:type="paragraph" w:customStyle="1" w:styleId="a">
    <w:name w:val="_Заголовок без нумерации Не в оглавлении"/>
    <w:basedOn w:val="1"/>
    <w:link w:val="afffff9"/>
    <w:qFormat/>
    <w:rsid w:val="002A2603"/>
    <w:pPr>
      <w:pageBreakBefore/>
      <w:widowControl w:val="0"/>
      <w:numPr>
        <w:numId w:val="2"/>
      </w:numPr>
      <w:tabs>
        <w:tab w:val="left" w:pos="1559"/>
      </w:tabs>
      <w:autoSpaceDN w:val="0"/>
      <w:adjustRightInd w:val="0"/>
      <w:spacing w:before="240" w:after="240" w:line="360" w:lineRule="atLeast"/>
      <w:contextualSpacing w:val="0"/>
      <w:jc w:val="both"/>
      <w:textAlignment w:val="baseline"/>
    </w:pPr>
    <w:rPr>
      <w:rFonts w:ascii="Times New Roman Полужирный" w:eastAsia="Times New Roman" w:hAnsi="Times New Roman Полужирный" w:cs="Times New Roman"/>
      <w:caps/>
      <w:color w:val="000000" w:themeColor="text1"/>
      <w:spacing w:val="20"/>
      <w:sz w:val="28"/>
    </w:rPr>
  </w:style>
  <w:style w:type="character" w:customStyle="1" w:styleId="afffff9">
    <w:name w:val="_Заголовок без нумерации Не в оглавлении Знак"/>
    <w:link w:val="a"/>
    <w:rsid w:val="002A2603"/>
    <w:rPr>
      <w:rFonts w:ascii="Times New Roman Полужирный" w:eastAsia="Times New Roman" w:hAnsi="Times New Roman Полужирный"/>
      <w:bCs/>
      <w:caps/>
      <w:color w:val="000000" w:themeColor="text1"/>
      <w:spacing w:val="20"/>
      <w:sz w:val="28"/>
    </w:rPr>
  </w:style>
  <w:style w:type="paragraph" w:customStyle="1" w:styleId="1a">
    <w:name w:val="Заголовок1_раздела"/>
    <w:rsid w:val="002A2603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asciiTheme="minorHAnsi" w:eastAsia="Times New Roman" w:hAnsiTheme="minorHAnsi" w:cs="Arial"/>
      <w:b/>
      <w:bCs/>
      <w:sz w:val="24"/>
      <w:lang w:eastAsia="ru-RU"/>
    </w:rPr>
  </w:style>
  <w:style w:type="paragraph" w:customStyle="1" w:styleId="26">
    <w:name w:val="Заголовок2_подраздела"/>
    <w:rsid w:val="002A2603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32">
    <w:name w:val="Заголовок3_пункта"/>
    <w:rsid w:val="002A2603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afffffa">
    <w:name w:val="Рисунок название"/>
    <w:basedOn w:val="a2"/>
    <w:next w:val="a2"/>
    <w:rsid w:val="002A2603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paragraph" w:customStyle="1" w:styleId="afffffb">
    <w:name w:val="Рисунок формат"/>
    <w:next w:val="afffffa"/>
    <w:rsid w:val="002A2603"/>
    <w:pPr>
      <w:keepNext/>
      <w:spacing w:before="120" w:after="120" w:line="240" w:lineRule="auto"/>
      <w:jc w:val="center"/>
    </w:pPr>
    <w:rPr>
      <w:rFonts w:asciiTheme="minorHAnsi" w:eastAsia="Times New Roman" w:hAnsiTheme="minorHAnsi"/>
      <w:sz w:val="22"/>
      <w:szCs w:val="20"/>
      <w:lang w:eastAsia="ru-RU"/>
    </w:rPr>
  </w:style>
  <w:style w:type="character" w:customStyle="1" w:styleId="afffffc">
    <w:name w:val="Текст примера заполнения"/>
    <w:basedOn w:val="a3"/>
    <w:uiPriority w:val="1"/>
    <w:qFormat/>
    <w:rsid w:val="002A2603"/>
    <w:rPr>
      <w:rFonts w:ascii="Times New Roman" w:hAnsi="Times New Roman"/>
      <w:i/>
      <w:color w:val="7F7F7F" w:themeColor="text1" w:themeTint="80"/>
      <w:sz w:val="24"/>
    </w:rPr>
  </w:style>
  <w:style w:type="paragraph" w:styleId="1b">
    <w:name w:val="toc 1"/>
    <w:basedOn w:val="a2"/>
    <w:next w:val="a2"/>
    <w:autoRedefine/>
    <w:uiPriority w:val="39"/>
    <w:unhideWhenUsed/>
    <w:qFormat/>
    <w:rsid w:val="002A2603"/>
    <w:pPr>
      <w:tabs>
        <w:tab w:val="right" w:leader="dot" w:pos="9345"/>
        <w:tab w:val="right" w:leader="dot" w:pos="11057"/>
      </w:tabs>
      <w:spacing w:after="120"/>
      <w:ind w:left="709" w:hanging="709"/>
    </w:pPr>
    <w:rPr>
      <w:rFonts w:cstheme="minorBidi"/>
      <w:b/>
      <w:noProof/>
      <w:szCs w:val="22"/>
    </w:rPr>
  </w:style>
  <w:style w:type="paragraph" w:styleId="27">
    <w:name w:val="toc 2"/>
    <w:basedOn w:val="a2"/>
    <w:next w:val="a2"/>
    <w:autoRedefine/>
    <w:uiPriority w:val="39"/>
    <w:unhideWhenUsed/>
    <w:qFormat/>
    <w:rsid w:val="002A2603"/>
    <w:pPr>
      <w:tabs>
        <w:tab w:val="left" w:pos="1320"/>
        <w:tab w:val="left" w:pos="1418"/>
        <w:tab w:val="right" w:leader="dot" w:pos="9356"/>
      </w:tabs>
      <w:ind w:left="1276" w:hanging="567"/>
      <w:jc w:val="left"/>
    </w:pPr>
    <w:rPr>
      <w:rFonts w:cstheme="minorBidi"/>
      <w:noProof/>
      <w:szCs w:val="22"/>
    </w:rPr>
  </w:style>
  <w:style w:type="paragraph" w:styleId="33">
    <w:name w:val="toc 3"/>
    <w:basedOn w:val="a2"/>
    <w:next w:val="a2"/>
    <w:autoRedefine/>
    <w:uiPriority w:val="39"/>
    <w:unhideWhenUsed/>
    <w:qFormat/>
    <w:rsid w:val="002A2603"/>
    <w:pPr>
      <w:tabs>
        <w:tab w:val="left" w:pos="1914"/>
        <w:tab w:val="right" w:leader="dot" w:pos="9345"/>
      </w:tabs>
      <w:ind w:left="1871" w:hanging="567"/>
      <w:jc w:val="left"/>
    </w:pPr>
    <w:rPr>
      <w:rFonts w:cstheme="minorBidi"/>
      <w:szCs w:val="22"/>
    </w:rPr>
  </w:style>
  <w:style w:type="paragraph" w:customStyle="1" w:styleId="afffffd">
    <w:name w:val="Аннотация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</w:rPr>
  </w:style>
  <w:style w:type="paragraph" w:customStyle="1" w:styleId="Default">
    <w:name w:val="Default"/>
    <w:rsid w:val="002A260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3"/>
    <w:rsid w:val="002A2603"/>
  </w:style>
  <w:style w:type="paragraph" w:customStyle="1" w:styleId="1c">
    <w:name w:val="Приложение 1"/>
    <w:basedOn w:val="1"/>
    <w:qFormat/>
    <w:rsid w:val="002A2603"/>
    <w:pPr>
      <w:keepLines w:val="0"/>
      <w:pageBreakBefore/>
      <w:tabs>
        <w:tab w:val="left" w:pos="1559"/>
      </w:tabs>
      <w:spacing w:before="240" w:after="240" w:line="360" w:lineRule="auto"/>
      <w:contextualSpacing w:val="0"/>
    </w:pPr>
    <w:rPr>
      <w:rFonts w:ascii="Times New Roman Полужирный" w:eastAsia="Times New Roman" w:hAnsi="Times New Roman Полужирный" w:cs="Times New Roman"/>
      <w:b/>
      <w:caps/>
      <w:color w:val="000000" w:themeColor="text1"/>
      <w:kern w:val="32"/>
      <w:sz w:val="28"/>
      <w:szCs w:val="32"/>
      <w:lang w:eastAsia="ru-RU"/>
    </w:rPr>
  </w:style>
  <w:style w:type="paragraph" w:customStyle="1" w:styleId="28">
    <w:name w:val="Приложение 2"/>
    <w:qFormat/>
    <w:rsid w:val="002A2603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lang w:eastAsia="ru-RU"/>
    </w:rPr>
  </w:style>
  <w:style w:type="character" w:customStyle="1" w:styleId="afffffe">
    <w:name w:val="_Все Прописные"/>
    <w:basedOn w:val="a3"/>
    <w:rsid w:val="002A2603"/>
    <w:rPr>
      <w:caps/>
      <w:lang w:val="ru-RU"/>
    </w:rPr>
  </w:style>
  <w:style w:type="paragraph" w:customStyle="1" w:styleId="affffff">
    <w:name w:val="У_Обычный по центру"/>
    <w:basedOn w:val="a2"/>
    <w:next w:val="a2"/>
    <w:rsid w:val="002A2603"/>
    <w:pPr>
      <w:widowControl w:val="0"/>
      <w:spacing w:before="60" w:after="60"/>
      <w:jc w:val="center"/>
    </w:pPr>
    <w:rPr>
      <w:rFonts w:ascii="Arial" w:eastAsia="Times New Roman" w:hAnsi="Arial"/>
      <w:color w:val="000000"/>
      <w:sz w:val="28"/>
      <w:szCs w:val="20"/>
      <w:lang w:eastAsia="ru-RU"/>
    </w:rPr>
  </w:style>
  <w:style w:type="paragraph" w:styleId="affffff0">
    <w:name w:val="table of figures"/>
    <w:basedOn w:val="a2"/>
    <w:next w:val="a2"/>
    <w:uiPriority w:val="99"/>
    <w:unhideWhenUsed/>
    <w:rsid w:val="002A2603"/>
    <w:pPr>
      <w:tabs>
        <w:tab w:val="right" w:leader="dot" w:pos="9345"/>
      </w:tabs>
      <w:spacing w:after="100" w:line="276" w:lineRule="auto"/>
      <w:jc w:val="left"/>
    </w:pPr>
    <w:rPr>
      <w:rFonts w:cstheme="minorBidi"/>
      <w:noProof/>
      <w:szCs w:val="22"/>
    </w:rPr>
  </w:style>
  <w:style w:type="paragraph" w:customStyle="1" w:styleId="affffff1">
    <w:name w:val="Заголовок таблицы"/>
    <w:basedOn w:val="a2"/>
    <w:qFormat/>
    <w:rsid w:val="002A2603"/>
    <w:pPr>
      <w:spacing w:after="60" w:line="240" w:lineRule="auto"/>
      <w:jc w:val="center"/>
    </w:pPr>
    <w:rPr>
      <w:rFonts w:eastAsiaTheme="minorHAnsi" w:cstheme="minorBidi"/>
      <w:b/>
      <w:sz w:val="24"/>
      <w:szCs w:val="22"/>
    </w:rPr>
  </w:style>
  <w:style w:type="paragraph" w:customStyle="1" w:styleId="1d">
    <w:name w:val="_маркированный_1"/>
    <w:qFormat/>
    <w:rsid w:val="002A2603"/>
    <w:pPr>
      <w:tabs>
        <w:tab w:val="left" w:pos="709"/>
      </w:tabs>
      <w:spacing w:after="120" w:line="360" w:lineRule="auto"/>
      <w:ind w:firstLine="709"/>
      <w:jc w:val="both"/>
    </w:pPr>
    <w:rPr>
      <w:rFonts w:eastAsia="Times New Roman"/>
    </w:rPr>
  </w:style>
  <w:style w:type="paragraph" w:customStyle="1" w:styleId="affffff2">
    <w:name w:val="_Табл. текст по ширине"/>
    <w:qFormat/>
    <w:rsid w:val="002A2603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paragraph" w:customStyle="1" w:styleId="1e">
    <w:name w:val="_Заголовок_уровень 1"/>
    <w:rsid w:val="002A2603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eastAsia="Times New Roman" w:cs="Arial"/>
      <w:bCs/>
      <w:color w:val="000000" w:themeColor="text1"/>
      <w:lang w:eastAsia="ru-RU"/>
    </w:rPr>
  </w:style>
  <w:style w:type="paragraph" w:customStyle="1" w:styleId="29">
    <w:name w:val="_Заголовок_уровень 2"/>
    <w:rsid w:val="002A2603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eastAsia="Times New Roman" w:cs="Arial"/>
      <w:bCs/>
      <w:color w:val="000000" w:themeColor="text1"/>
      <w:lang w:eastAsia="ru-RU"/>
    </w:rPr>
  </w:style>
  <w:style w:type="paragraph" w:customStyle="1" w:styleId="34">
    <w:name w:val="_Заголовок_уровень 3"/>
    <w:rsid w:val="002A2603"/>
    <w:pPr>
      <w:spacing w:after="0" w:line="360" w:lineRule="auto"/>
      <w:ind w:firstLine="709"/>
      <w:jc w:val="both"/>
      <w:outlineLvl w:val="2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3">
    <w:name w:val="_Рис. Название"/>
    <w:next w:val="affb"/>
    <w:rsid w:val="002A2603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4">
    <w:name w:val="_Рис. Формат"/>
    <w:next w:val="affb"/>
    <w:rsid w:val="002A2603"/>
    <w:pPr>
      <w:keepNext/>
      <w:spacing w:before="120" w:after="120" w:line="360" w:lineRule="auto"/>
      <w:jc w:val="center"/>
    </w:pPr>
    <w:rPr>
      <w:rFonts w:eastAsia="Times New Roman"/>
      <w:szCs w:val="20"/>
      <w:lang w:eastAsia="ru-RU"/>
    </w:rPr>
  </w:style>
  <w:style w:type="paragraph" w:customStyle="1" w:styleId="affffff5">
    <w:name w:val="_Аннотация"/>
    <w:next w:val="affb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</w:rPr>
  </w:style>
  <w:style w:type="character" w:customStyle="1" w:styleId="112">
    <w:name w:val="Заголовок 1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1">
    <w:name w:val="Заголовок 2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f">
    <w:name w:val="Табл. текст с отступом_1"/>
    <w:basedOn w:val="affffff2"/>
    <w:qFormat/>
    <w:rsid w:val="002A2603"/>
    <w:pPr>
      <w:ind w:left="284"/>
    </w:pPr>
  </w:style>
  <w:style w:type="paragraph" w:customStyle="1" w:styleId="2a">
    <w:name w:val="Табл. текст с отступом_2"/>
    <w:basedOn w:val="1f"/>
    <w:qFormat/>
    <w:rsid w:val="002A2603"/>
    <w:pPr>
      <w:ind w:left="567"/>
    </w:pPr>
  </w:style>
  <w:style w:type="paragraph" w:customStyle="1" w:styleId="1f0">
    <w:name w:val="_Приложение 1"/>
    <w:qFormat/>
    <w:rsid w:val="002A2603"/>
    <w:pPr>
      <w:pageBreakBefore/>
      <w:spacing w:after="240" w:line="360" w:lineRule="auto"/>
      <w:ind w:left="3479" w:hanging="360"/>
      <w:outlineLvl w:val="0"/>
    </w:pPr>
    <w:rPr>
      <w:rFonts w:eastAsia="Times New Roman"/>
      <w:b/>
      <w:bCs/>
      <w:caps/>
      <w:color w:val="000000" w:themeColor="text1"/>
      <w:kern w:val="32"/>
      <w:szCs w:val="32"/>
      <w:lang w:eastAsia="ru-RU"/>
    </w:rPr>
  </w:style>
  <w:style w:type="paragraph" w:customStyle="1" w:styleId="2b">
    <w:name w:val="_Приложение 2"/>
    <w:qFormat/>
    <w:rsid w:val="002A2603"/>
    <w:pPr>
      <w:spacing w:before="240" w:after="120" w:line="360" w:lineRule="auto"/>
      <w:ind w:left="1389" w:hanging="680"/>
      <w:jc w:val="both"/>
      <w:outlineLvl w:val="1"/>
    </w:pPr>
    <w:rPr>
      <w:rFonts w:eastAsia="Times New Roman" w:cs="Arial"/>
      <w:b/>
      <w:bCs/>
      <w:color w:val="000000" w:themeColor="text1"/>
      <w:lang w:eastAsia="ru-RU"/>
    </w:rPr>
  </w:style>
  <w:style w:type="paragraph" w:customStyle="1" w:styleId="2c">
    <w:name w:val="_маркированный_2"/>
    <w:qFormat/>
    <w:rsid w:val="002A2603"/>
    <w:pPr>
      <w:spacing w:line="360" w:lineRule="auto"/>
      <w:jc w:val="both"/>
    </w:pPr>
    <w:rPr>
      <w:rFonts w:eastAsia="Times New Roman"/>
      <w:szCs w:val="24"/>
    </w:rPr>
  </w:style>
  <w:style w:type="paragraph" w:customStyle="1" w:styleId="affffff6">
    <w:name w:val="_Проект"/>
    <w:qFormat/>
    <w:rsid w:val="002A2603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fffff7">
    <w:name w:val="_Владелец_документа"/>
    <w:qFormat/>
    <w:rsid w:val="002A260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fffff8">
    <w:name w:val="_Проект_имя"/>
    <w:qFormat/>
    <w:rsid w:val="002A2603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9">
    <w:name w:val="_Документ_имя"/>
    <w:qFormat/>
    <w:rsid w:val="002A2603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ffffa">
    <w:name w:val="_Табл по центру"/>
    <w:rsid w:val="002A2603"/>
    <w:pPr>
      <w:spacing w:after="0" w:line="360" w:lineRule="auto"/>
      <w:jc w:val="center"/>
    </w:pPr>
    <w:rPr>
      <w:rFonts w:eastAsia="Times New Roman"/>
      <w:sz w:val="24"/>
      <w:szCs w:val="20"/>
      <w:lang w:eastAsia="ru-RU"/>
    </w:rPr>
  </w:style>
  <w:style w:type="paragraph" w:customStyle="1" w:styleId="affffffb">
    <w:name w:val="_Табл по центру жирный"/>
    <w:basedOn w:val="affffffa"/>
    <w:qFormat/>
    <w:rsid w:val="002A2603"/>
    <w:rPr>
      <w:b/>
    </w:rPr>
  </w:style>
  <w:style w:type="paragraph" w:customStyle="1" w:styleId="affffffc">
    <w:name w:val="_Табл. текст по левому"/>
    <w:qFormat/>
    <w:rsid w:val="002A2603"/>
    <w:pPr>
      <w:spacing w:after="0" w:line="240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d">
    <w:name w:val="_Табл. текст по правому"/>
    <w:qFormat/>
    <w:rsid w:val="002A2603"/>
    <w:pPr>
      <w:spacing w:after="0" w:line="240" w:lineRule="auto"/>
      <w:jc w:val="righ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e">
    <w:name w:val="_Табл. текст по центру"/>
    <w:qFormat/>
    <w:rsid w:val="002A2603"/>
    <w:pPr>
      <w:spacing w:after="0"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35">
    <w:name w:val="_маркированный_3"/>
    <w:qFormat/>
    <w:rsid w:val="002A2603"/>
    <w:pPr>
      <w:spacing w:after="0" w:line="360" w:lineRule="auto"/>
      <w:jc w:val="both"/>
    </w:pPr>
    <w:rPr>
      <w:rFonts w:eastAsia="Times New Roman"/>
      <w:szCs w:val="24"/>
    </w:rPr>
  </w:style>
  <w:style w:type="paragraph" w:customStyle="1" w:styleId="afffffff">
    <w:name w:val="_Табл. название"/>
    <w:qFormat/>
    <w:rsid w:val="002A2603"/>
    <w:pPr>
      <w:keepNext/>
      <w:spacing w:after="0" w:line="360" w:lineRule="auto"/>
      <w:jc w:val="right"/>
    </w:pPr>
    <w:rPr>
      <w:rFonts w:eastAsia="Times New Roman"/>
      <w:bCs/>
      <w:lang w:eastAsia="ru-RU"/>
    </w:rPr>
  </w:style>
  <w:style w:type="paragraph" w:customStyle="1" w:styleId="afffffff0">
    <w:name w:val="_нижний колонтитул"/>
    <w:qFormat/>
    <w:rsid w:val="002A2603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eastAsia="Times New Roman"/>
      <w:color w:val="000000"/>
      <w:szCs w:val="20"/>
      <w:lang w:eastAsia="ru-RU"/>
    </w:rPr>
  </w:style>
  <w:style w:type="paragraph" w:customStyle="1" w:styleId="afffffff1">
    <w:name w:val="_верхний колонтитул_жирный"/>
    <w:qFormat/>
    <w:rsid w:val="002A2603"/>
    <w:pPr>
      <w:tabs>
        <w:tab w:val="center" w:pos="4677"/>
        <w:tab w:val="right" w:pos="9355"/>
      </w:tabs>
      <w:spacing w:after="0" w:line="240" w:lineRule="auto"/>
      <w:jc w:val="both"/>
    </w:pPr>
    <w:rPr>
      <w:rFonts w:eastAsia="Times New Roman"/>
      <w:b/>
      <w:szCs w:val="20"/>
      <w:lang w:eastAsia="ru-RU"/>
    </w:rPr>
  </w:style>
  <w:style w:type="paragraph" w:customStyle="1" w:styleId="afffffff2">
    <w:name w:val="_верхний колонтитул"/>
    <w:basedOn w:val="afffffff1"/>
    <w:qFormat/>
    <w:rsid w:val="002A2603"/>
    <w:rPr>
      <w:b w:val="0"/>
      <w:color w:val="000000"/>
    </w:rPr>
  </w:style>
  <w:style w:type="paragraph" w:customStyle="1" w:styleId="1f1">
    <w:name w:val="_Табл._уровень 1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2d">
    <w:name w:val="_Табл._уровень 2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36">
    <w:name w:val="_Табл._уровень 3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42">
    <w:name w:val="_Заголовок_уровень 4"/>
    <w:qFormat/>
    <w:rsid w:val="002A2603"/>
    <w:pPr>
      <w:keepLines/>
      <w:spacing w:after="0" w:line="360" w:lineRule="auto"/>
      <w:ind w:firstLine="709"/>
      <w:jc w:val="both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f3">
    <w:name w:val="_Шифр_документа"/>
    <w:qFormat/>
    <w:rsid w:val="002A2603"/>
    <w:pPr>
      <w:spacing w:line="36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f4">
    <w:name w:val="_Портфель_имя"/>
    <w:qFormat/>
    <w:rsid w:val="002A2603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styleId="afffffff5">
    <w:name w:val="Normal (Web)"/>
    <w:basedOn w:val="a2"/>
    <w:uiPriority w:val="99"/>
    <w:unhideWhenUsed/>
    <w:rsid w:val="002A2603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customStyle="1" w:styleId="afffffff6">
    <w:name w:val="_Для удаления"/>
    <w:basedOn w:val="affb"/>
    <w:link w:val="afffffff7"/>
    <w:qFormat/>
    <w:rsid w:val="002A2603"/>
    <w:rPr>
      <w:color w:val="7F7F7F" w:themeColor="text1" w:themeTint="80"/>
      <w:lang w:val="en-US"/>
    </w:rPr>
  </w:style>
  <w:style w:type="character" w:customStyle="1" w:styleId="afffffff7">
    <w:name w:val="_Для удаления Знак"/>
    <w:basedOn w:val="affc"/>
    <w:link w:val="afffffff6"/>
    <w:rsid w:val="002A2603"/>
    <w:rPr>
      <w:rFonts w:eastAsia="Times New Roman"/>
      <w:color w:val="7F7F7F" w:themeColor="text1" w:themeTint="80"/>
      <w:szCs w:val="24"/>
      <w:lang w:val="en-US" w:eastAsia="x-none"/>
    </w:rPr>
  </w:style>
  <w:style w:type="character" w:customStyle="1" w:styleId="afffffff8">
    <w:name w:val="_жирный"/>
    <w:uiPriority w:val="1"/>
    <w:qFormat/>
    <w:rsid w:val="002A2603"/>
    <w:rPr>
      <w:rFonts w:ascii="Times New Roman" w:eastAsia="Times New Roman" w:hAnsi="Times New Roman"/>
      <w:b/>
      <w:color w:val="000000" w:themeColor="text1"/>
    </w:rPr>
  </w:style>
  <w:style w:type="character" w:customStyle="1" w:styleId="afffffff9">
    <w:name w:val="_жирный курсив"/>
    <w:uiPriority w:val="1"/>
    <w:qFormat/>
    <w:rsid w:val="002A2603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fa">
    <w:name w:val="_курсив"/>
    <w:uiPriority w:val="1"/>
    <w:qFormat/>
    <w:rsid w:val="002A2603"/>
    <w:rPr>
      <w:rFonts w:ascii="Times New Roman" w:hAnsi="Times New Roman"/>
      <w:i/>
      <w:color w:val="000000" w:themeColor="text1"/>
    </w:rPr>
  </w:style>
  <w:style w:type="paragraph" w:customStyle="1" w:styleId="1f2">
    <w:name w:val="_нумерованный_1"/>
    <w:qFormat/>
    <w:rsid w:val="002A2603"/>
    <w:pPr>
      <w:spacing w:after="0" w:line="360" w:lineRule="auto"/>
      <w:ind w:left="1134" w:hanging="425"/>
      <w:jc w:val="both"/>
    </w:pPr>
    <w:rPr>
      <w:rFonts w:eastAsiaTheme="majorEastAsia" w:cstheme="majorBidi"/>
      <w:bCs/>
      <w:color w:val="000000" w:themeColor="text1"/>
    </w:rPr>
  </w:style>
  <w:style w:type="paragraph" w:customStyle="1" w:styleId="2e">
    <w:name w:val="_нумерованный_2"/>
    <w:qFormat/>
    <w:rsid w:val="002A2603"/>
    <w:pPr>
      <w:spacing w:after="0" w:line="360" w:lineRule="auto"/>
      <w:ind w:left="1843" w:hanging="709"/>
      <w:jc w:val="both"/>
    </w:pPr>
    <w:rPr>
      <w:rFonts w:eastAsia="Times New Roman"/>
      <w:szCs w:val="24"/>
    </w:rPr>
  </w:style>
  <w:style w:type="paragraph" w:customStyle="1" w:styleId="37">
    <w:name w:val="_нумерованный_3"/>
    <w:qFormat/>
    <w:rsid w:val="002A2603"/>
    <w:pPr>
      <w:spacing w:after="0" w:line="360" w:lineRule="auto"/>
      <w:ind w:left="2552" w:hanging="709"/>
      <w:jc w:val="both"/>
    </w:pPr>
    <w:rPr>
      <w:rFonts w:eastAsia="Times New Roman"/>
      <w:szCs w:val="24"/>
    </w:rPr>
  </w:style>
  <w:style w:type="character" w:customStyle="1" w:styleId="afffffffb">
    <w:name w:val="_прописные"/>
    <w:uiPriority w:val="1"/>
    <w:qFormat/>
    <w:rsid w:val="002A2603"/>
    <w:rPr>
      <w:rFonts w:ascii="Times New Roman" w:hAnsi="Times New Roman"/>
      <w:caps/>
      <w:smallCaps w:val="0"/>
      <w:color w:val="000000" w:themeColor="text1"/>
    </w:rPr>
  </w:style>
  <w:style w:type="paragraph" w:customStyle="1" w:styleId="afffffffc">
    <w:name w:val="_Табл. Заголовок"/>
    <w:basedOn w:val="a2"/>
    <w:rsid w:val="002A2603"/>
    <w:pPr>
      <w:keepNext/>
      <w:keepLines/>
      <w:spacing w:line="276" w:lineRule="auto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f3">
    <w:name w:val="_Табл. текст маркированный 1"/>
    <w:qFormat/>
    <w:rsid w:val="002A2603"/>
    <w:pPr>
      <w:spacing w:after="0" w:line="240" w:lineRule="auto"/>
      <w:ind w:left="720" w:hanging="360"/>
    </w:pPr>
    <w:rPr>
      <w:rFonts w:cs="Arial"/>
      <w:bCs/>
      <w:sz w:val="24"/>
      <w:szCs w:val="20"/>
      <w:lang w:eastAsia="ru-RU"/>
    </w:rPr>
  </w:style>
  <w:style w:type="character" w:customStyle="1" w:styleId="afffc">
    <w:name w:val="_Титул_Дата Знак"/>
    <w:basedOn w:val="a3"/>
    <w:link w:val="afffb"/>
    <w:rsid w:val="002A2603"/>
    <w:rPr>
      <w:rFonts w:eastAsia="Times New Roman"/>
      <w:sz w:val="28"/>
      <w:szCs w:val="24"/>
      <w:lang w:eastAsia="ru-RU"/>
    </w:rPr>
  </w:style>
  <w:style w:type="paragraph" w:customStyle="1" w:styleId="afffffffd">
    <w:name w:val="_Титул_ЕЭК"/>
    <w:basedOn w:val="a2"/>
    <w:next w:val="a2"/>
    <w:rsid w:val="002A2603"/>
    <w:pPr>
      <w:widowControl w:val="0"/>
      <w:spacing w:before="60" w:after="60"/>
      <w:jc w:val="center"/>
    </w:pPr>
    <w:rPr>
      <w:rFonts w:ascii="Times New Roman Полужирный" w:eastAsia="Times New Roman" w:hAnsi="Times New Roman Полужирный"/>
      <w:b/>
      <w:color w:val="000000"/>
      <w:sz w:val="32"/>
      <w:szCs w:val="20"/>
      <w:lang w:eastAsia="ru-RU"/>
    </w:rPr>
  </w:style>
  <w:style w:type="paragraph" w:customStyle="1" w:styleId="afffffffe">
    <w:name w:val="_Титул_Код"/>
    <w:basedOn w:val="a2"/>
    <w:rsid w:val="002A2603"/>
    <w:pPr>
      <w:widowControl w:val="0"/>
      <w:autoSpaceDN w:val="0"/>
      <w:adjustRightInd w:val="0"/>
      <w:spacing w:before="200"/>
      <w:jc w:val="center"/>
      <w:textAlignment w:val="baseline"/>
    </w:pPr>
    <w:rPr>
      <w:rFonts w:eastAsia="Times New Roman" w:cstheme="minorBidi"/>
      <w:b/>
      <w:sz w:val="36"/>
      <w:szCs w:val="20"/>
      <w:lang w:eastAsia="ru-RU"/>
    </w:rPr>
  </w:style>
  <w:style w:type="paragraph" w:customStyle="1" w:styleId="affffffff">
    <w:name w:val="_Титул_Статус"/>
    <w:basedOn w:val="a2"/>
    <w:rsid w:val="002A2603"/>
    <w:pPr>
      <w:widowControl w:val="0"/>
      <w:autoSpaceDN w:val="0"/>
      <w:adjustRightInd w:val="0"/>
      <w:spacing w:before="60" w:after="60"/>
      <w:jc w:val="right"/>
      <w:textAlignment w:val="baseline"/>
    </w:pPr>
    <w:rPr>
      <w:rFonts w:asciiTheme="minorHAnsi" w:eastAsia="Times New Roman" w:hAnsiTheme="minorHAnsi"/>
      <w:b/>
      <w:i/>
      <w:spacing w:val="20"/>
      <w:sz w:val="28"/>
      <w:szCs w:val="20"/>
      <w:lang w:eastAsia="ru-RU"/>
    </w:rPr>
  </w:style>
  <w:style w:type="paragraph" w:styleId="43">
    <w:name w:val="toc 4"/>
    <w:basedOn w:val="a2"/>
    <w:next w:val="a2"/>
    <w:autoRedefine/>
    <w:uiPriority w:val="39"/>
    <w:unhideWhenUsed/>
    <w:rsid w:val="002A2603"/>
    <w:pPr>
      <w:spacing w:after="100" w:line="276" w:lineRule="auto"/>
      <w:ind w:left="6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52">
    <w:name w:val="toc 5"/>
    <w:basedOn w:val="a2"/>
    <w:next w:val="a2"/>
    <w:autoRedefine/>
    <w:uiPriority w:val="39"/>
    <w:unhideWhenUsed/>
    <w:rsid w:val="002A2603"/>
    <w:pPr>
      <w:spacing w:after="100" w:line="276" w:lineRule="auto"/>
      <w:ind w:left="88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62">
    <w:name w:val="toc 6"/>
    <w:basedOn w:val="a2"/>
    <w:next w:val="a2"/>
    <w:autoRedefine/>
    <w:uiPriority w:val="39"/>
    <w:unhideWhenUsed/>
    <w:rsid w:val="002A2603"/>
    <w:pPr>
      <w:spacing w:after="100" w:line="276" w:lineRule="auto"/>
      <w:ind w:left="110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72">
    <w:name w:val="toc 7"/>
    <w:basedOn w:val="a2"/>
    <w:next w:val="a2"/>
    <w:autoRedefine/>
    <w:uiPriority w:val="39"/>
    <w:unhideWhenUsed/>
    <w:rsid w:val="002A2603"/>
    <w:pPr>
      <w:spacing w:after="100" w:line="276" w:lineRule="auto"/>
      <w:ind w:left="132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82">
    <w:name w:val="toc 8"/>
    <w:basedOn w:val="a2"/>
    <w:next w:val="a2"/>
    <w:autoRedefine/>
    <w:uiPriority w:val="39"/>
    <w:unhideWhenUsed/>
    <w:rsid w:val="002A2603"/>
    <w:pPr>
      <w:spacing w:after="100" w:line="276" w:lineRule="auto"/>
      <w:ind w:left="154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92">
    <w:name w:val="toc 9"/>
    <w:basedOn w:val="a2"/>
    <w:next w:val="a2"/>
    <w:autoRedefine/>
    <w:uiPriority w:val="39"/>
    <w:unhideWhenUsed/>
    <w:rsid w:val="002A2603"/>
    <w:pPr>
      <w:spacing w:after="100" w:line="276" w:lineRule="auto"/>
      <w:ind w:left="17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customStyle="1" w:styleId="2f">
    <w:name w:val="ПВД_Заголовок к тексту 2"/>
    <w:qFormat/>
    <w:rsid w:val="002A2603"/>
    <w:pPr>
      <w:keepLines/>
      <w:spacing w:after="440" w:line="240" w:lineRule="auto"/>
      <w:jc w:val="center"/>
    </w:pPr>
    <w:rPr>
      <w:b/>
    </w:rPr>
  </w:style>
  <w:style w:type="paragraph" w:customStyle="1" w:styleId="affffffff0">
    <w:name w:val="ПВД_Вид документа"/>
    <w:basedOn w:val="2f"/>
    <w:qFormat/>
    <w:rsid w:val="002A2603"/>
    <w:pPr>
      <w:spacing w:after="0"/>
    </w:pPr>
    <w:rPr>
      <w:rFonts w:ascii="Times New Roman Полужирный" w:hAnsi="Times New Roman Полужирный"/>
      <w:caps/>
      <w:spacing w:val="40"/>
    </w:rPr>
  </w:style>
  <w:style w:type="character" w:customStyle="1" w:styleId="tlid-translation">
    <w:name w:val="tlid-translation"/>
    <w:basedOn w:val="a3"/>
    <w:rsid w:val="00B4051A"/>
  </w:style>
  <w:style w:type="character" w:customStyle="1" w:styleId="gt-baf-cell">
    <w:name w:val="gt-baf-cell"/>
    <w:basedOn w:val="a3"/>
    <w:rsid w:val="00B4051A"/>
  </w:style>
  <w:style w:type="numbering" w:customStyle="1" w:styleId="1f4">
    <w:name w:val="Нет списка1"/>
    <w:next w:val="a5"/>
    <w:uiPriority w:val="99"/>
    <w:semiHidden/>
    <w:unhideWhenUsed/>
    <w:rsid w:val="007B6F66"/>
  </w:style>
  <w:style w:type="table" w:customStyle="1" w:styleId="240">
    <w:name w:val="Сетка таблицы24"/>
    <w:basedOn w:val="a4"/>
    <w:next w:val="af0"/>
    <w:uiPriority w:val="59"/>
    <w:rsid w:val="007B6F6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1f5">
    <w:name w:val="Заголовок_список1"/>
    <w:basedOn w:val="a5"/>
    <w:rsid w:val="007B6F66"/>
  </w:style>
  <w:style w:type="table" w:customStyle="1" w:styleId="-11">
    <w:name w:val="Веб-таблица 11"/>
    <w:basedOn w:val="a4"/>
    <w:next w:val="-1"/>
    <w:rsid w:val="007B6F6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0">
    <w:name w:val="Сетка таблицы110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50">
    <w:name w:val="Сетка таблицы25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20">
    <w:name w:val="Сетка таблицы11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0">
    <w:name w:val="Сетка таблицы2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20">
    <w:name w:val="Сетка таблицы3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0">
    <w:name w:val="Сетка таблицы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1">
    <w:name w:val="Сетка таблицы3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0">
    <w:name w:val="Сетка таблицы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0">
    <w:name w:val="Сетка таблицы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0">
    <w:name w:val="Сетка таблицы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0">
    <w:name w:val="Сетка таблицы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3">
    <w:name w:val="Стиль11"/>
    <w:basedOn w:val="a4"/>
    <w:uiPriority w:val="99"/>
    <w:rsid w:val="007B6F6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">
    <w:name w:val="Сетка таблицы светлая11"/>
    <w:basedOn w:val="a4"/>
    <w:uiPriority w:val="40"/>
    <w:rsid w:val="007B6F6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0">
    <w:name w:val="Сетка таблицы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1">
    <w:name w:val="Сетка таблицы1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1">
    <w:name w:val="Сетка таблицы1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1">
    <w:name w:val="Сетка таблицы1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1">
    <w:name w:val="Сетка таблицы1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1">
    <w:name w:val="Сетка таблицы1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1">
    <w:name w:val="Сетка таблицы1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1">
    <w:name w:val="Сетка таблицы1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1">
    <w:name w:val="Сетка таблицы1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1">
    <w:name w:val="Сетка таблицы1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1">
    <w:name w:val="Сетка таблицы2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1">
    <w:name w:val="Сетка таблицы2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1">
    <w:name w:val="Сетка таблицы2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1f6">
    <w:name w:val="_нумерованный_текст1"/>
    <w:basedOn w:val="a5"/>
    <w:uiPriority w:val="99"/>
    <w:rsid w:val="007B6F66"/>
  </w:style>
  <w:style w:type="table" w:customStyle="1" w:styleId="260">
    <w:name w:val="Сетка таблицы26"/>
    <w:basedOn w:val="a4"/>
    <w:next w:val="af0"/>
    <w:uiPriority w:val="59"/>
    <w:rsid w:val="00B17859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0">
    <w:name w:val="Нет списка2"/>
    <w:next w:val="a5"/>
    <w:uiPriority w:val="99"/>
    <w:semiHidden/>
    <w:unhideWhenUsed/>
    <w:rsid w:val="00321C04"/>
  </w:style>
  <w:style w:type="table" w:customStyle="1" w:styleId="270">
    <w:name w:val="Сетка таблицы27"/>
    <w:basedOn w:val="a4"/>
    <w:next w:val="af0"/>
    <w:uiPriority w:val="59"/>
    <w:rsid w:val="00321C04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1">
    <w:name w:val="Заголовок_список2"/>
    <w:basedOn w:val="a5"/>
    <w:rsid w:val="00321C04"/>
  </w:style>
  <w:style w:type="table" w:customStyle="1" w:styleId="-12">
    <w:name w:val="Веб-таблица 12"/>
    <w:basedOn w:val="a4"/>
    <w:next w:val="-1"/>
    <w:rsid w:val="00321C04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0">
    <w:name w:val="Сетка таблицы11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80">
    <w:name w:val="Сетка таблицы28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40">
    <w:name w:val="Сетка таблицы114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2">
    <w:name w:val="Сетка таблицы2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2">
    <w:name w:val="Сетка таблицы11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30">
    <w:name w:val="Сетка таблицы3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0">
    <w:name w:val="Сетка таблицы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2">
    <w:name w:val="Сетка таблицы3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20">
    <w:name w:val="Сетка таблицы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20">
    <w:name w:val="Сетка таблицы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20">
    <w:name w:val="Сетка таблицы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20">
    <w:name w:val="Сетка таблицы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">
    <w:name w:val="Стиль12"/>
    <w:basedOn w:val="a4"/>
    <w:uiPriority w:val="99"/>
    <w:rsid w:val="00321C04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3">
    <w:name w:val="Сетка таблицы светлая12"/>
    <w:basedOn w:val="a4"/>
    <w:uiPriority w:val="40"/>
    <w:rsid w:val="00321C04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20">
    <w:name w:val="Сетка таблицы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2">
    <w:name w:val="Сетка таблицы1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0">
    <w:name w:val="Сетка таблицы1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2">
    <w:name w:val="Сетка таблицы1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2">
    <w:name w:val="Сетка таблицы1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2">
    <w:name w:val="Сетка таблицы1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2">
    <w:name w:val="Сетка таблицы1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2">
    <w:name w:val="Сетка таблицы1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2">
    <w:name w:val="Сетка таблицы1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2">
    <w:name w:val="Сетка таблицы1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2">
    <w:name w:val="Сетка таблицы2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2">
    <w:name w:val="Сетка таблицы2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2">
    <w:name w:val="Сетка таблицы2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2f2">
    <w:name w:val="_нумерованный_текст2"/>
    <w:basedOn w:val="a5"/>
    <w:uiPriority w:val="99"/>
    <w:rsid w:val="00321C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30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E1510A"/>
    <w:pPr>
      <w:spacing w:after="0" w:line="360" w:lineRule="auto"/>
      <w:jc w:val="both"/>
    </w:pPr>
  </w:style>
  <w:style w:type="paragraph" w:styleId="1">
    <w:name w:val="heading 1"/>
    <w:basedOn w:val="a2"/>
    <w:next w:val="a2"/>
    <w:link w:val="10"/>
    <w:uiPriority w:val="9"/>
    <w:qFormat/>
    <w:rsid w:val="00B95AE6"/>
    <w:pPr>
      <w:keepNext/>
      <w:keepLines/>
      <w:spacing w:before="360" w:after="360" w:line="240" w:lineRule="auto"/>
      <w:contextualSpacing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2"/>
    <w:link w:val="20"/>
    <w:uiPriority w:val="9"/>
    <w:unhideWhenUsed/>
    <w:qFormat/>
    <w:rsid w:val="0022227B"/>
    <w:pPr>
      <w:outlineLvl w:val="1"/>
    </w:pPr>
    <w:rPr>
      <w:bCs w:val="0"/>
      <w:szCs w:val="26"/>
    </w:rPr>
  </w:style>
  <w:style w:type="paragraph" w:styleId="3">
    <w:name w:val="heading 3"/>
    <w:basedOn w:val="a2"/>
    <w:next w:val="a2"/>
    <w:link w:val="30"/>
    <w:uiPriority w:val="9"/>
    <w:unhideWhenUsed/>
    <w:qFormat/>
    <w:rsid w:val="00B95AE6"/>
    <w:pPr>
      <w:keepNext/>
      <w:keepLines/>
      <w:ind w:firstLine="709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2"/>
    <w:next w:val="a2"/>
    <w:link w:val="40"/>
    <w:uiPriority w:val="9"/>
    <w:unhideWhenUsed/>
    <w:qFormat/>
    <w:rsid w:val="006E06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2"/>
    <w:next w:val="a2"/>
    <w:link w:val="50"/>
    <w:uiPriority w:val="9"/>
    <w:semiHidden/>
    <w:unhideWhenUsed/>
    <w:qFormat/>
    <w:rsid w:val="006E06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6E064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6E064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6E064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6E064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Обычный с красной строки"/>
    <w:basedOn w:val="a2"/>
    <w:link w:val="a7"/>
    <w:qFormat/>
    <w:rsid w:val="002706D4"/>
    <w:pPr>
      <w:ind w:firstLine="709"/>
    </w:pPr>
    <w:rPr>
      <w:rFonts w:eastAsia="Times New Roman"/>
      <w:szCs w:val="24"/>
      <w:lang w:val="x-none" w:eastAsia="x-none"/>
    </w:rPr>
  </w:style>
  <w:style w:type="character" w:customStyle="1" w:styleId="a7">
    <w:name w:val="Обычный с красной строки Знак"/>
    <w:link w:val="a6"/>
    <w:rsid w:val="002706D4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8">
    <w:name w:val="Титул. Название документа"/>
    <w:basedOn w:val="a2"/>
    <w:link w:val="a9"/>
    <w:qFormat/>
    <w:rsid w:val="00BD5D8A"/>
    <w:pPr>
      <w:spacing w:before="1500" w:line="240" w:lineRule="auto"/>
      <w:jc w:val="center"/>
    </w:pPr>
    <w:rPr>
      <w:rFonts w:eastAsia="Times New Roman"/>
      <w:b/>
      <w:caps/>
      <w:sz w:val="32"/>
      <w:szCs w:val="24"/>
      <w:lang w:val="x-none" w:eastAsia="x-none"/>
    </w:rPr>
  </w:style>
  <w:style w:type="paragraph" w:customStyle="1" w:styleId="aa">
    <w:name w:val="Титул. Название сервиса"/>
    <w:basedOn w:val="a2"/>
    <w:link w:val="ab"/>
    <w:rsid w:val="00BD5D8A"/>
    <w:pPr>
      <w:spacing w:before="120" w:line="240" w:lineRule="auto"/>
      <w:jc w:val="center"/>
    </w:pPr>
    <w:rPr>
      <w:rFonts w:eastAsia="Times New Roman"/>
      <w:b/>
      <w:sz w:val="36"/>
      <w:szCs w:val="36"/>
      <w:lang w:val="x-none" w:eastAsia="x-none"/>
    </w:rPr>
  </w:style>
  <w:style w:type="character" w:customStyle="1" w:styleId="ab">
    <w:name w:val="Титул. Название сервиса Знак"/>
    <w:link w:val="aa"/>
    <w:rsid w:val="00BD5D8A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9">
    <w:name w:val="Титул. Название документа Знак"/>
    <w:link w:val="a8"/>
    <w:rsid w:val="00BD5D8A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styleId="ac">
    <w:name w:val="footer"/>
    <w:basedOn w:val="a2"/>
    <w:link w:val="ad"/>
    <w:unhideWhenUsed/>
    <w:rsid w:val="00EF5A41"/>
    <w:pPr>
      <w:tabs>
        <w:tab w:val="center" w:pos="4677"/>
        <w:tab w:val="right" w:pos="9355"/>
      </w:tabs>
      <w:spacing w:line="240" w:lineRule="auto"/>
    </w:pPr>
  </w:style>
  <w:style w:type="paragraph" w:customStyle="1" w:styleId="ae">
    <w:name w:val="Титул. Дата"/>
    <w:basedOn w:val="a2"/>
    <w:link w:val="af"/>
    <w:rsid w:val="00BD5D8A"/>
    <w:pPr>
      <w:spacing w:before="200" w:line="240" w:lineRule="auto"/>
      <w:jc w:val="center"/>
    </w:pPr>
    <w:rPr>
      <w:rFonts w:eastAsia="Times New Roman"/>
      <w:szCs w:val="24"/>
      <w:lang w:eastAsia="ru-RU"/>
    </w:rPr>
  </w:style>
  <w:style w:type="character" w:customStyle="1" w:styleId="10">
    <w:name w:val="Заголовок 1 Знак"/>
    <w:basedOn w:val="a3"/>
    <w:link w:val="1"/>
    <w:uiPriority w:val="9"/>
    <w:rsid w:val="00B95AE6"/>
    <w:rPr>
      <w:rFonts w:eastAsiaTheme="majorEastAsia" w:cstheme="majorBidi"/>
      <w:bCs/>
    </w:rPr>
  </w:style>
  <w:style w:type="character" w:customStyle="1" w:styleId="20">
    <w:name w:val="Заголовок 2 Знак"/>
    <w:basedOn w:val="a3"/>
    <w:link w:val="2"/>
    <w:uiPriority w:val="9"/>
    <w:rsid w:val="0022227B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3"/>
    <w:link w:val="3"/>
    <w:uiPriority w:val="9"/>
    <w:rsid w:val="00B95AE6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3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3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3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3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3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d">
    <w:name w:val="Нижний колонтитул Знак"/>
    <w:basedOn w:val="a3"/>
    <w:link w:val="ac"/>
    <w:rsid w:val="00EF5A41"/>
    <w:rPr>
      <w:rFonts w:ascii="Times New Roman" w:hAnsi="Times New Roman"/>
      <w:sz w:val="30"/>
    </w:rPr>
  </w:style>
  <w:style w:type="table" w:styleId="af0">
    <w:name w:val="Table Grid"/>
    <w:basedOn w:val="a4"/>
    <w:uiPriority w:val="59"/>
    <w:rsid w:val="00BD5D8A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1">
    <w:name w:val="Табл. Заголовок"/>
    <w:qFormat/>
    <w:rsid w:val="00390011"/>
    <w:pPr>
      <w:keepNext/>
      <w:spacing w:after="0" w:line="240" w:lineRule="auto"/>
      <w:jc w:val="center"/>
    </w:pPr>
    <w:rPr>
      <w:rFonts w:eastAsia="Times New Roman"/>
      <w:szCs w:val="24"/>
      <w:lang w:eastAsia="ru-RU"/>
    </w:rPr>
  </w:style>
  <w:style w:type="numbering" w:customStyle="1" w:styleId="a0">
    <w:name w:val="Заголовок_список"/>
    <w:basedOn w:val="a5"/>
    <w:rsid w:val="00656242"/>
    <w:pPr>
      <w:numPr>
        <w:numId w:val="1"/>
      </w:numPr>
    </w:pPr>
  </w:style>
  <w:style w:type="paragraph" w:styleId="af2">
    <w:name w:val="Balloon Text"/>
    <w:basedOn w:val="a2"/>
    <w:link w:val="af3"/>
    <w:uiPriority w:val="99"/>
    <w:semiHidden/>
    <w:unhideWhenUsed/>
    <w:rsid w:val="006E06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3"/>
    <w:link w:val="af2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4"/>
    <w:rsid w:val="006E064A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4">
    <w:name w:val="annotation reference"/>
    <w:basedOn w:val="a3"/>
    <w:uiPriority w:val="99"/>
    <w:semiHidden/>
    <w:unhideWhenUsed/>
    <w:rsid w:val="006E064A"/>
    <w:rPr>
      <w:sz w:val="16"/>
      <w:szCs w:val="16"/>
    </w:rPr>
  </w:style>
  <w:style w:type="paragraph" w:styleId="af5">
    <w:name w:val="annotation subject"/>
    <w:basedOn w:val="a2"/>
    <w:link w:val="af6"/>
    <w:uiPriority w:val="99"/>
    <w:semiHidden/>
    <w:unhideWhenUsed/>
    <w:rsid w:val="005B5CDD"/>
    <w:pPr>
      <w:spacing w:line="240" w:lineRule="auto"/>
    </w:pPr>
    <w:rPr>
      <w:b/>
      <w:bCs/>
      <w:sz w:val="20"/>
      <w:szCs w:val="20"/>
    </w:rPr>
  </w:style>
  <w:style w:type="character" w:customStyle="1" w:styleId="af6">
    <w:name w:val="Тема примечания Знак"/>
    <w:basedOn w:val="a3"/>
    <w:link w:val="af5"/>
    <w:uiPriority w:val="99"/>
    <w:semiHidden/>
    <w:rsid w:val="005B5CDD"/>
    <w:rPr>
      <w:rFonts w:ascii="Times New Roman" w:hAnsi="Times New Roman"/>
      <w:b/>
      <w:bCs/>
      <w:sz w:val="20"/>
      <w:szCs w:val="20"/>
    </w:rPr>
  </w:style>
  <w:style w:type="paragraph" w:styleId="af7">
    <w:name w:val="header"/>
    <w:basedOn w:val="a2"/>
    <w:link w:val="af8"/>
    <w:uiPriority w:val="99"/>
    <w:unhideWhenUsed/>
    <w:rsid w:val="00EF5A41"/>
    <w:pPr>
      <w:spacing w:line="240" w:lineRule="auto"/>
      <w:jc w:val="center"/>
    </w:pPr>
  </w:style>
  <w:style w:type="character" w:customStyle="1" w:styleId="af8">
    <w:name w:val="Верхний колонтитул Знак"/>
    <w:basedOn w:val="a3"/>
    <w:link w:val="af7"/>
    <w:uiPriority w:val="99"/>
    <w:rsid w:val="00EF5A41"/>
    <w:rPr>
      <w:rFonts w:ascii="Times New Roman" w:hAnsi="Times New Roman"/>
      <w:sz w:val="30"/>
    </w:rPr>
  </w:style>
  <w:style w:type="paragraph" w:styleId="af9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a">
    <w:name w:val="Обычный с номером"/>
    <w:basedOn w:val="a6"/>
    <w:link w:val="afb"/>
    <w:qFormat/>
    <w:rsid w:val="00390011"/>
    <w:pPr>
      <w:spacing w:before="240" w:after="240" w:line="240" w:lineRule="auto"/>
      <w:jc w:val="right"/>
      <w:outlineLvl w:val="2"/>
    </w:pPr>
  </w:style>
  <w:style w:type="table" w:customStyle="1" w:styleId="11">
    <w:name w:val="Сетка таблицы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4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4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4"/>
    <w:next w:val="af0"/>
    <w:uiPriority w:val="59"/>
    <w:rsid w:val="006E064A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c">
    <w:name w:val="Титул. Проект"/>
    <w:qFormat/>
    <w:rsid w:val="00BD5D8A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d">
    <w:name w:val="Титул. Владелец 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e">
    <w:name w:val="Титул. Документ имя"/>
    <w:qFormat/>
    <w:rsid w:val="00BD5D8A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">
    <w:name w:val="Табл. Влево"/>
    <w:link w:val="aff0"/>
    <w:qFormat/>
    <w:rsid w:val="00957134"/>
    <w:pPr>
      <w:spacing w:after="0" w:line="264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1">
    <w:name w:val="Табл. Название"/>
    <w:qFormat/>
    <w:rsid w:val="007C51E9"/>
    <w:pPr>
      <w:keepNext/>
      <w:spacing w:after="120" w:line="240" w:lineRule="auto"/>
      <w:contextualSpacing/>
      <w:jc w:val="center"/>
    </w:pPr>
    <w:rPr>
      <w:rFonts w:eastAsia="Times New Roman"/>
      <w:bCs/>
      <w:lang w:eastAsia="ru-RU"/>
    </w:rPr>
  </w:style>
  <w:style w:type="paragraph" w:customStyle="1" w:styleId="aff2">
    <w:name w:val="Для удаления"/>
    <w:basedOn w:val="a6"/>
    <w:link w:val="aff3"/>
    <w:qFormat/>
    <w:rsid w:val="00BD5D8A"/>
    <w:rPr>
      <w:color w:val="7F7F7F" w:themeColor="text1" w:themeTint="80"/>
      <w:lang w:val="en-US"/>
    </w:rPr>
  </w:style>
  <w:style w:type="character" w:customStyle="1" w:styleId="aff3">
    <w:name w:val="Для удаления Знак"/>
    <w:basedOn w:val="a7"/>
    <w:link w:val="aff2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styleId="aff4">
    <w:name w:val="Placeholder Text"/>
    <w:basedOn w:val="a3"/>
    <w:uiPriority w:val="99"/>
    <w:semiHidden/>
    <w:rsid w:val="000B7FCC"/>
    <w:rPr>
      <w:color w:val="808080"/>
    </w:rPr>
  </w:style>
  <w:style w:type="numbering" w:customStyle="1" w:styleId="a1">
    <w:name w:val="_нумерованный_текст"/>
    <w:basedOn w:val="a5"/>
    <w:uiPriority w:val="99"/>
    <w:rsid w:val="00BD5D8A"/>
    <w:pPr>
      <w:numPr>
        <w:numId w:val="3"/>
      </w:numPr>
    </w:pPr>
  </w:style>
  <w:style w:type="character" w:customStyle="1" w:styleId="af">
    <w:name w:val="Титул. Дата Знак"/>
    <w:basedOn w:val="a3"/>
    <w:link w:val="ae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5">
    <w:name w:val="Вид документа"/>
    <w:basedOn w:val="a2"/>
    <w:link w:val="aff6"/>
    <w:qFormat/>
    <w:rsid w:val="006309AE"/>
    <w:pPr>
      <w:keepLines/>
      <w:spacing w:before="480" w:after="120" w:line="240" w:lineRule="auto"/>
      <w:jc w:val="center"/>
    </w:pPr>
    <w:rPr>
      <w:b/>
      <w:caps/>
      <w:spacing w:val="40"/>
    </w:rPr>
  </w:style>
  <w:style w:type="paragraph" w:customStyle="1" w:styleId="aff7">
    <w:name w:val="Заголовок документа"/>
    <w:link w:val="aff8"/>
    <w:qFormat/>
    <w:rsid w:val="00AC3366"/>
    <w:pPr>
      <w:spacing w:after="440" w:line="240" w:lineRule="auto"/>
      <w:contextualSpacing/>
      <w:jc w:val="center"/>
    </w:pPr>
    <w:rPr>
      <w:b/>
      <w:bCs/>
    </w:rPr>
  </w:style>
  <w:style w:type="character" w:customStyle="1" w:styleId="aff6">
    <w:name w:val="Вид документа Знак"/>
    <w:basedOn w:val="a3"/>
    <w:link w:val="aff5"/>
    <w:rsid w:val="006309AE"/>
    <w:rPr>
      <w:b/>
      <w:caps/>
      <w:spacing w:val="40"/>
    </w:rPr>
  </w:style>
  <w:style w:type="character" w:customStyle="1" w:styleId="aff8">
    <w:name w:val="Заголовок документа Знак"/>
    <w:basedOn w:val="aff6"/>
    <w:link w:val="aff7"/>
    <w:rsid w:val="00AC3366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paragraph" w:styleId="aff9">
    <w:name w:val="annotation text"/>
    <w:basedOn w:val="a2"/>
    <w:link w:val="affa"/>
    <w:uiPriority w:val="99"/>
    <w:unhideWhenUsed/>
    <w:rsid w:val="00A259E3"/>
    <w:pPr>
      <w:spacing w:line="240" w:lineRule="auto"/>
    </w:pPr>
    <w:rPr>
      <w:rFonts w:cstheme="minorBidi"/>
      <w:sz w:val="20"/>
      <w:szCs w:val="20"/>
    </w:rPr>
  </w:style>
  <w:style w:type="character" w:customStyle="1" w:styleId="affa">
    <w:name w:val="Текст примечания Знак"/>
    <w:basedOn w:val="a3"/>
    <w:link w:val="aff9"/>
    <w:uiPriority w:val="99"/>
    <w:rsid w:val="00A259E3"/>
    <w:rPr>
      <w:rFonts w:cstheme="minorBidi"/>
      <w:sz w:val="20"/>
      <w:szCs w:val="20"/>
    </w:rPr>
  </w:style>
  <w:style w:type="character" w:customStyle="1" w:styleId="aff0">
    <w:name w:val="Табл. Влево Знак"/>
    <w:basedOn w:val="a3"/>
    <w:link w:val="aff"/>
    <w:rsid w:val="00957134"/>
    <w:rPr>
      <w:rFonts w:eastAsia="Times New Roman" w:cs="Arial"/>
      <w:bCs/>
      <w:sz w:val="24"/>
      <w:szCs w:val="20"/>
      <w:lang w:eastAsia="ru-RU"/>
    </w:rPr>
  </w:style>
  <w:style w:type="character" w:customStyle="1" w:styleId="afb">
    <w:name w:val="Обычный с номером Знак"/>
    <w:basedOn w:val="a7"/>
    <w:link w:val="afa"/>
    <w:rsid w:val="00390011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b">
    <w:name w:val="_Основной с красной строки"/>
    <w:link w:val="affc"/>
    <w:qFormat/>
    <w:rsid w:val="00EE2F17"/>
    <w:pPr>
      <w:spacing w:after="0" w:line="360" w:lineRule="auto"/>
      <w:ind w:firstLine="709"/>
      <w:jc w:val="both"/>
    </w:pPr>
    <w:rPr>
      <w:rFonts w:eastAsia="Times New Roman"/>
      <w:szCs w:val="24"/>
      <w:lang w:val="x-none" w:eastAsia="x-none"/>
    </w:rPr>
  </w:style>
  <w:style w:type="character" w:customStyle="1" w:styleId="affc">
    <w:name w:val="_Основной с красной строки Знак"/>
    <w:link w:val="affb"/>
    <w:rsid w:val="00EE2F17"/>
    <w:rPr>
      <w:rFonts w:eastAsia="Times New Roman"/>
      <w:szCs w:val="24"/>
      <w:lang w:val="x-none" w:eastAsia="x-none"/>
    </w:rPr>
  </w:style>
  <w:style w:type="paragraph" w:styleId="affd">
    <w:name w:val="footnote text"/>
    <w:basedOn w:val="a2"/>
    <w:link w:val="affe"/>
    <w:uiPriority w:val="99"/>
    <w:semiHidden/>
    <w:unhideWhenUsed/>
    <w:rsid w:val="00E04F88"/>
    <w:pPr>
      <w:spacing w:line="240" w:lineRule="auto"/>
    </w:pPr>
    <w:rPr>
      <w:sz w:val="20"/>
      <w:szCs w:val="20"/>
    </w:rPr>
  </w:style>
  <w:style w:type="character" w:customStyle="1" w:styleId="affe">
    <w:name w:val="Текст сноски Знак"/>
    <w:basedOn w:val="a3"/>
    <w:link w:val="affd"/>
    <w:uiPriority w:val="99"/>
    <w:semiHidden/>
    <w:rsid w:val="00E04F88"/>
    <w:rPr>
      <w:sz w:val="20"/>
      <w:szCs w:val="20"/>
    </w:rPr>
  </w:style>
  <w:style w:type="character" w:styleId="afff">
    <w:name w:val="footnote reference"/>
    <w:basedOn w:val="a3"/>
    <w:uiPriority w:val="99"/>
    <w:semiHidden/>
    <w:unhideWhenUsed/>
    <w:rsid w:val="00E04F88"/>
    <w:rPr>
      <w:vertAlign w:val="superscript"/>
    </w:rPr>
  </w:style>
  <w:style w:type="paragraph" w:customStyle="1" w:styleId="afff0">
    <w:name w:val="Отступ между таблицами"/>
    <w:basedOn w:val="aff1"/>
    <w:qFormat/>
    <w:rsid w:val="00BF4EF4"/>
    <w:pPr>
      <w:keepLines/>
      <w:spacing w:after="0" w:line="14" w:lineRule="auto"/>
    </w:pPr>
    <w:rPr>
      <w:sz w:val="2"/>
    </w:rPr>
  </w:style>
  <w:style w:type="paragraph" w:customStyle="1" w:styleId="afff1">
    <w:name w:val="Табл. нумерация"/>
    <w:basedOn w:val="afa"/>
    <w:link w:val="afff2"/>
    <w:qFormat/>
    <w:rsid w:val="007C51E9"/>
    <w:pPr>
      <w:keepNext/>
      <w:ind w:firstLine="0"/>
      <w:outlineLvl w:val="9"/>
    </w:pPr>
    <w:rPr>
      <w:noProof/>
      <w:lang w:val="ru-RU"/>
    </w:rPr>
  </w:style>
  <w:style w:type="character" w:customStyle="1" w:styleId="afff2">
    <w:name w:val="Табл. нумерация Знак"/>
    <w:basedOn w:val="afb"/>
    <w:link w:val="afff1"/>
    <w:rsid w:val="007C51E9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character" w:styleId="afff3">
    <w:name w:val="Hyperlink"/>
    <w:uiPriority w:val="99"/>
    <w:unhideWhenUsed/>
    <w:rPr>
      <w:color w:val="0000FF" w:themeColor="hyperlink"/>
      <w:u w:val="single"/>
    </w:rPr>
  </w:style>
  <w:style w:type="paragraph" w:customStyle="1" w:styleId="afff4">
    <w:name w:val="Табл. По ширине"/>
    <w:link w:val="afff5"/>
    <w:qFormat/>
    <w:rsid w:val="00D75DBA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character" w:customStyle="1" w:styleId="afff5">
    <w:name w:val="Табл. По ширине Знак"/>
    <w:basedOn w:val="a3"/>
    <w:link w:val="afff4"/>
    <w:rsid w:val="00D75DBA"/>
    <w:rPr>
      <w:rFonts w:eastAsia="Times New Roman" w:cs="Arial"/>
      <w:bCs/>
      <w:sz w:val="24"/>
      <w:szCs w:val="20"/>
      <w:lang w:eastAsia="ru-RU"/>
    </w:rPr>
  </w:style>
  <w:style w:type="paragraph" w:customStyle="1" w:styleId="afff6">
    <w:name w:val="_Титул_Название документа"/>
    <w:basedOn w:val="a2"/>
    <w:link w:val="afff7"/>
    <w:qFormat/>
    <w:rsid w:val="002A2603"/>
    <w:pPr>
      <w:spacing w:before="1500" w:line="240" w:lineRule="auto"/>
      <w:jc w:val="center"/>
    </w:pPr>
    <w:rPr>
      <w:rFonts w:eastAsia="Times New Roman"/>
      <w:b/>
      <w:caps/>
      <w:sz w:val="32"/>
      <w:szCs w:val="24"/>
    </w:rPr>
  </w:style>
  <w:style w:type="paragraph" w:customStyle="1" w:styleId="afff8">
    <w:name w:val="_Титул_Название сервиса"/>
    <w:basedOn w:val="a2"/>
    <w:link w:val="afff9"/>
    <w:rsid w:val="002A2603"/>
    <w:pPr>
      <w:spacing w:before="120" w:line="240" w:lineRule="auto"/>
      <w:jc w:val="center"/>
    </w:pPr>
    <w:rPr>
      <w:rFonts w:eastAsia="Times New Roman"/>
      <w:b/>
      <w:sz w:val="36"/>
      <w:szCs w:val="36"/>
    </w:rPr>
  </w:style>
  <w:style w:type="character" w:customStyle="1" w:styleId="afff9">
    <w:name w:val="_Титул_Название сервиса Знак"/>
    <w:link w:val="afff8"/>
    <w:rsid w:val="002A2603"/>
    <w:rPr>
      <w:rFonts w:eastAsia="Times New Roman"/>
      <w:b/>
      <w:sz w:val="36"/>
      <w:szCs w:val="36"/>
    </w:rPr>
  </w:style>
  <w:style w:type="character" w:customStyle="1" w:styleId="afff7">
    <w:name w:val="_Титул_Название документа Знак"/>
    <w:link w:val="afff6"/>
    <w:rsid w:val="002A2603"/>
    <w:rPr>
      <w:rFonts w:eastAsia="Times New Roman"/>
      <w:b/>
      <w:caps/>
      <w:sz w:val="32"/>
      <w:szCs w:val="24"/>
    </w:rPr>
  </w:style>
  <w:style w:type="paragraph" w:customStyle="1" w:styleId="afffa">
    <w:name w:val="_Титул_НЮГК"/>
    <w:basedOn w:val="a2"/>
    <w:rsid w:val="002A2603"/>
    <w:pPr>
      <w:widowControl w:val="0"/>
      <w:autoSpaceDN w:val="0"/>
      <w:adjustRightInd w:val="0"/>
      <w:spacing w:before="200" w:line="360" w:lineRule="atLeast"/>
      <w:jc w:val="center"/>
      <w:textAlignment w:val="baseline"/>
    </w:pPr>
    <w:rPr>
      <w:rFonts w:eastAsia="Times New Roman"/>
      <w:sz w:val="28"/>
      <w:szCs w:val="20"/>
      <w:lang w:eastAsia="ru-RU"/>
    </w:rPr>
  </w:style>
  <w:style w:type="paragraph" w:customStyle="1" w:styleId="afffb">
    <w:name w:val="_Титул_Дата"/>
    <w:basedOn w:val="a2"/>
    <w:link w:val="afffc"/>
    <w:rsid w:val="002A2603"/>
    <w:pPr>
      <w:spacing w:before="200" w:line="240" w:lineRule="auto"/>
      <w:jc w:val="center"/>
    </w:pPr>
    <w:rPr>
      <w:rFonts w:eastAsia="Times New Roman"/>
      <w:sz w:val="28"/>
      <w:szCs w:val="24"/>
      <w:lang w:eastAsia="ru-RU"/>
    </w:rPr>
  </w:style>
  <w:style w:type="paragraph" w:styleId="afffd">
    <w:name w:val="caption"/>
    <w:basedOn w:val="a2"/>
    <w:next w:val="a2"/>
    <w:uiPriority w:val="35"/>
    <w:unhideWhenUsed/>
    <w:qFormat/>
    <w:rsid w:val="002A2603"/>
    <w:pPr>
      <w:spacing w:after="200" w:line="240" w:lineRule="auto"/>
      <w:jc w:val="left"/>
    </w:pPr>
    <w:rPr>
      <w:rFonts w:cstheme="minorBidi"/>
      <w:b/>
      <w:bCs/>
      <w:color w:val="4F81BD" w:themeColor="accent1"/>
      <w:sz w:val="18"/>
      <w:szCs w:val="18"/>
    </w:rPr>
  </w:style>
  <w:style w:type="paragraph" w:styleId="afffe">
    <w:name w:val="Title"/>
    <w:basedOn w:val="a2"/>
    <w:next w:val="a2"/>
    <w:link w:val="affff"/>
    <w:uiPriority w:val="10"/>
    <w:qFormat/>
    <w:rsid w:val="002A2603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fff">
    <w:name w:val="Название Знак"/>
    <w:basedOn w:val="a3"/>
    <w:link w:val="afffe"/>
    <w:uiPriority w:val="10"/>
    <w:rsid w:val="002A260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fff0">
    <w:name w:val="Subtitle"/>
    <w:basedOn w:val="a2"/>
    <w:next w:val="a2"/>
    <w:link w:val="affff1"/>
    <w:uiPriority w:val="11"/>
    <w:qFormat/>
    <w:rsid w:val="002A260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customStyle="1" w:styleId="affff1">
    <w:name w:val="Подзаголовок Знак"/>
    <w:basedOn w:val="a3"/>
    <w:link w:val="affff0"/>
    <w:uiPriority w:val="11"/>
    <w:rsid w:val="002A2603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fff2">
    <w:name w:val="Strong"/>
    <w:basedOn w:val="a3"/>
    <w:uiPriority w:val="22"/>
    <w:qFormat/>
    <w:rsid w:val="002A2603"/>
    <w:rPr>
      <w:b/>
      <w:bCs/>
    </w:rPr>
  </w:style>
  <w:style w:type="character" w:styleId="affff3">
    <w:name w:val="Emphasis"/>
    <w:basedOn w:val="a3"/>
    <w:uiPriority w:val="20"/>
    <w:qFormat/>
    <w:rsid w:val="002A2603"/>
    <w:rPr>
      <w:i/>
      <w:iCs/>
    </w:rPr>
  </w:style>
  <w:style w:type="paragraph" w:styleId="affff4">
    <w:name w:val="No Spacing"/>
    <w:uiPriority w:val="1"/>
    <w:qFormat/>
    <w:rsid w:val="002A2603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affff5">
    <w:name w:val="List Paragraph"/>
    <w:basedOn w:val="a2"/>
    <w:uiPriority w:val="34"/>
    <w:qFormat/>
    <w:rsid w:val="002A2603"/>
    <w:pPr>
      <w:spacing w:after="200" w:line="276" w:lineRule="auto"/>
      <w:ind w:left="720"/>
      <w:contextualSpacing/>
      <w:jc w:val="left"/>
    </w:pPr>
    <w:rPr>
      <w:rFonts w:cstheme="minorBidi"/>
      <w:sz w:val="28"/>
      <w:szCs w:val="22"/>
    </w:rPr>
  </w:style>
  <w:style w:type="paragraph" w:styleId="24">
    <w:name w:val="Quote"/>
    <w:basedOn w:val="a2"/>
    <w:next w:val="a2"/>
    <w:link w:val="25"/>
    <w:uiPriority w:val="29"/>
    <w:qFormat/>
    <w:rsid w:val="002A2603"/>
    <w:pPr>
      <w:spacing w:after="200" w:line="276" w:lineRule="auto"/>
      <w:jc w:val="left"/>
    </w:pPr>
    <w:rPr>
      <w:rFonts w:cstheme="minorBidi"/>
      <w:i/>
      <w:iCs/>
      <w:color w:val="000000" w:themeColor="text1"/>
      <w:sz w:val="28"/>
      <w:szCs w:val="22"/>
    </w:rPr>
  </w:style>
  <w:style w:type="character" w:customStyle="1" w:styleId="25">
    <w:name w:val="Цитата 2 Знак"/>
    <w:basedOn w:val="a3"/>
    <w:link w:val="24"/>
    <w:uiPriority w:val="29"/>
    <w:rsid w:val="002A2603"/>
    <w:rPr>
      <w:rFonts w:cstheme="minorBidi"/>
      <w:i/>
      <w:iCs/>
      <w:color w:val="000000" w:themeColor="text1"/>
      <w:sz w:val="28"/>
      <w:szCs w:val="22"/>
    </w:rPr>
  </w:style>
  <w:style w:type="paragraph" w:styleId="affff6">
    <w:name w:val="Intense Quote"/>
    <w:basedOn w:val="a2"/>
    <w:next w:val="a2"/>
    <w:link w:val="affff7"/>
    <w:uiPriority w:val="30"/>
    <w:qFormat/>
    <w:rsid w:val="002A2603"/>
    <w:pPr>
      <w:pBdr>
        <w:bottom w:val="single" w:sz="4" w:space="4" w:color="4F81BD" w:themeColor="accent1"/>
      </w:pBdr>
      <w:spacing w:before="200" w:after="280" w:line="276" w:lineRule="auto"/>
      <w:ind w:left="936" w:right="936"/>
      <w:jc w:val="left"/>
    </w:pPr>
    <w:rPr>
      <w:rFonts w:cstheme="minorBidi"/>
      <w:b/>
      <w:bCs/>
      <w:i/>
      <w:iCs/>
      <w:color w:val="4F81BD" w:themeColor="accent1"/>
      <w:sz w:val="28"/>
      <w:szCs w:val="22"/>
    </w:rPr>
  </w:style>
  <w:style w:type="character" w:customStyle="1" w:styleId="affff7">
    <w:name w:val="Выделенная цитата Знак"/>
    <w:basedOn w:val="a3"/>
    <w:link w:val="affff6"/>
    <w:uiPriority w:val="30"/>
    <w:rsid w:val="002A2603"/>
    <w:rPr>
      <w:rFonts w:cstheme="minorBidi"/>
      <w:b/>
      <w:bCs/>
      <w:i/>
      <w:iCs/>
      <w:color w:val="4F81BD" w:themeColor="accent1"/>
      <w:sz w:val="28"/>
      <w:szCs w:val="22"/>
    </w:rPr>
  </w:style>
  <w:style w:type="character" w:styleId="affff8">
    <w:name w:val="Subtle Emphasis"/>
    <w:basedOn w:val="a3"/>
    <w:uiPriority w:val="19"/>
    <w:qFormat/>
    <w:rsid w:val="002A2603"/>
    <w:rPr>
      <w:i/>
      <w:iCs/>
      <w:color w:val="808080" w:themeColor="text1" w:themeTint="7F"/>
    </w:rPr>
  </w:style>
  <w:style w:type="character" w:styleId="affff9">
    <w:name w:val="Intense Emphasis"/>
    <w:basedOn w:val="a3"/>
    <w:uiPriority w:val="21"/>
    <w:qFormat/>
    <w:rsid w:val="002A2603"/>
    <w:rPr>
      <w:b/>
      <w:bCs/>
      <w:i/>
      <w:iCs/>
      <w:color w:val="4F81BD" w:themeColor="accent1"/>
    </w:rPr>
  </w:style>
  <w:style w:type="character" w:styleId="affffa">
    <w:name w:val="Subtle Reference"/>
    <w:basedOn w:val="a3"/>
    <w:uiPriority w:val="31"/>
    <w:qFormat/>
    <w:rsid w:val="002A2603"/>
    <w:rPr>
      <w:smallCaps/>
      <w:color w:val="C0504D" w:themeColor="accent2"/>
      <w:u w:val="single"/>
    </w:rPr>
  </w:style>
  <w:style w:type="character" w:styleId="affffb">
    <w:name w:val="Intense Reference"/>
    <w:basedOn w:val="a3"/>
    <w:uiPriority w:val="32"/>
    <w:qFormat/>
    <w:rsid w:val="002A2603"/>
    <w:rPr>
      <w:b/>
      <w:bCs/>
      <w:smallCaps/>
      <w:color w:val="C0504D" w:themeColor="accent2"/>
      <w:spacing w:val="5"/>
      <w:u w:val="single"/>
    </w:rPr>
  </w:style>
  <w:style w:type="character" w:styleId="affffc">
    <w:name w:val="Book Title"/>
    <w:basedOn w:val="a3"/>
    <w:uiPriority w:val="33"/>
    <w:qFormat/>
    <w:rsid w:val="002A2603"/>
    <w:rPr>
      <w:b/>
      <w:bCs/>
      <w:smallCaps/>
      <w:spacing w:val="5"/>
    </w:rPr>
  </w:style>
  <w:style w:type="paragraph" w:styleId="affffd">
    <w:name w:val="TOC Heading"/>
    <w:basedOn w:val="a2"/>
    <w:next w:val="a2"/>
    <w:uiPriority w:val="39"/>
    <w:unhideWhenUsed/>
    <w:qFormat/>
    <w:rsid w:val="002A2603"/>
    <w:pPr>
      <w:spacing w:after="200" w:line="276" w:lineRule="auto"/>
      <w:jc w:val="left"/>
    </w:pPr>
    <w:rPr>
      <w:rFonts w:cstheme="minorBidi"/>
      <w:sz w:val="28"/>
      <w:szCs w:val="22"/>
    </w:rPr>
  </w:style>
  <w:style w:type="paragraph" w:customStyle="1" w:styleId="affffe">
    <w:name w:val="Табл. текст влево"/>
    <w:basedOn w:val="a2"/>
    <w:qFormat/>
    <w:rsid w:val="002A2603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">
    <w:name w:val="Название таблицы"/>
    <w:basedOn w:val="a2"/>
    <w:link w:val="afffff0"/>
    <w:qFormat/>
    <w:rsid w:val="002A2603"/>
    <w:pPr>
      <w:keepNext/>
      <w:spacing w:before="120"/>
      <w:jc w:val="right"/>
    </w:pPr>
    <w:rPr>
      <w:rFonts w:eastAsia="Times New Roman"/>
      <w:bCs/>
      <w:sz w:val="28"/>
      <w:szCs w:val="20"/>
      <w:lang w:eastAsia="ru-RU"/>
    </w:rPr>
  </w:style>
  <w:style w:type="character" w:customStyle="1" w:styleId="afffff0">
    <w:name w:val="Название таблицы Знак"/>
    <w:link w:val="afffff"/>
    <w:rsid w:val="002A2603"/>
    <w:rPr>
      <w:rFonts w:eastAsia="Times New Roman"/>
      <w:bCs/>
      <w:sz w:val="28"/>
      <w:szCs w:val="20"/>
      <w:lang w:eastAsia="ru-RU"/>
    </w:rPr>
  </w:style>
  <w:style w:type="paragraph" w:customStyle="1" w:styleId="afffff1">
    <w:name w:val="Руководство по заполнению"/>
    <w:basedOn w:val="affb"/>
    <w:link w:val="afffff2"/>
    <w:qFormat/>
    <w:rsid w:val="002A2603"/>
    <w:pPr>
      <w:spacing w:after="120"/>
    </w:pPr>
    <w:rPr>
      <w:color w:val="7F7F7F" w:themeColor="text1" w:themeTint="80"/>
    </w:rPr>
  </w:style>
  <w:style w:type="paragraph" w:customStyle="1" w:styleId="afffff3">
    <w:name w:val="Пример заполнения"/>
    <w:basedOn w:val="affb"/>
    <w:link w:val="afffff4"/>
    <w:qFormat/>
    <w:rsid w:val="002A2603"/>
    <w:pPr>
      <w:spacing w:after="120"/>
    </w:pPr>
    <w:rPr>
      <w:i/>
      <w:color w:val="7F7F7F" w:themeColor="text1" w:themeTint="80"/>
    </w:rPr>
  </w:style>
  <w:style w:type="character" w:customStyle="1" w:styleId="afffff2">
    <w:name w:val="Руководство по заполнению Знак"/>
    <w:basedOn w:val="affc"/>
    <w:link w:val="afffff1"/>
    <w:rsid w:val="002A2603"/>
    <w:rPr>
      <w:rFonts w:eastAsia="Times New Roman"/>
      <w:color w:val="7F7F7F" w:themeColor="text1" w:themeTint="80"/>
      <w:szCs w:val="24"/>
      <w:lang w:val="x-none" w:eastAsia="x-none"/>
    </w:rPr>
  </w:style>
  <w:style w:type="paragraph" w:customStyle="1" w:styleId="afffff5">
    <w:name w:val="Элемент модели"/>
    <w:basedOn w:val="affb"/>
    <w:link w:val="afffff6"/>
    <w:qFormat/>
    <w:rsid w:val="002A2603"/>
    <w:rPr>
      <w:i/>
      <w:color w:val="0000FF"/>
    </w:rPr>
  </w:style>
  <w:style w:type="character" w:customStyle="1" w:styleId="afffff7">
    <w:name w:val="Элемент описания"/>
    <w:basedOn w:val="a3"/>
    <w:uiPriority w:val="1"/>
    <w:qFormat/>
    <w:rsid w:val="002A2603"/>
    <w:rPr>
      <w:rFonts w:ascii="Times New Roman" w:hAnsi="Times New Roman"/>
      <w:i/>
      <w:color w:val="0000FF"/>
      <w:sz w:val="24"/>
    </w:rPr>
  </w:style>
  <w:style w:type="character" w:customStyle="1" w:styleId="afffff4">
    <w:name w:val="Пример заполнения Знак"/>
    <w:basedOn w:val="affc"/>
    <w:link w:val="afffff3"/>
    <w:rsid w:val="002A2603"/>
    <w:rPr>
      <w:rFonts w:eastAsia="Times New Roman"/>
      <w:i/>
      <w:color w:val="7F7F7F" w:themeColor="text1" w:themeTint="80"/>
      <w:szCs w:val="24"/>
      <w:lang w:val="x-none" w:eastAsia="x-none"/>
    </w:rPr>
  </w:style>
  <w:style w:type="paragraph" w:customStyle="1" w:styleId="afffff8">
    <w:name w:val="_Заголовок таблицы"/>
    <w:rsid w:val="002A2603"/>
    <w:pPr>
      <w:keepNext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character" w:customStyle="1" w:styleId="afffff6">
    <w:name w:val="Элемент модели Знак"/>
    <w:basedOn w:val="affc"/>
    <w:link w:val="afffff5"/>
    <w:rsid w:val="002A2603"/>
    <w:rPr>
      <w:rFonts w:eastAsia="Times New Roman"/>
      <w:i/>
      <w:color w:val="0000FF"/>
      <w:szCs w:val="24"/>
      <w:lang w:val="x-none" w:eastAsia="x-none"/>
    </w:rPr>
  </w:style>
  <w:style w:type="paragraph" w:customStyle="1" w:styleId="a">
    <w:name w:val="_Заголовок без нумерации Не в оглавлении"/>
    <w:basedOn w:val="1"/>
    <w:link w:val="afffff9"/>
    <w:qFormat/>
    <w:rsid w:val="002A2603"/>
    <w:pPr>
      <w:pageBreakBefore/>
      <w:widowControl w:val="0"/>
      <w:numPr>
        <w:numId w:val="2"/>
      </w:numPr>
      <w:tabs>
        <w:tab w:val="left" w:pos="1559"/>
      </w:tabs>
      <w:autoSpaceDN w:val="0"/>
      <w:adjustRightInd w:val="0"/>
      <w:spacing w:before="240" w:after="240" w:line="360" w:lineRule="atLeast"/>
      <w:contextualSpacing w:val="0"/>
      <w:jc w:val="both"/>
      <w:textAlignment w:val="baseline"/>
    </w:pPr>
    <w:rPr>
      <w:rFonts w:ascii="Times New Roman Полужирный" w:eastAsia="Times New Roman" w:hAnsi="Times New Roman Полужирный" w:cs="Times New Roman"/>
      <w:caps/>
      <w:color w:val="000000" w:themeColor="text1"/>
      <w:spacing w:val="20"/>
      <w:sz w:val="28"/>
    </w:rPr>
  </w:style>
  <w:style w:type="character" w:customStyle="1" w:styleId="afffff9">
    <w:name w:val="_Заголовок без нумерации Не в оглавлении Знак"/>
    <w:link w:val="a"/>
    <w:rsid w:val="002A2603"/>
    <w:rPr>
      <w:rFonts w:ascii="Times New Roman Полужирный" w:eastAsia="Times New Roman" w:hAnsi="Times New Roman Полужирный"/>
      <w:bCs/>
      <w:caps/>
      <w:color w:val="000000" w:themeColor="text1"/>
      <w:spacing w:val="20"/>
      <w:sz w:val="28"/>
    </w:rPr>
  </w:style>
  <w:style w:type="paragraph" w:customStyle="1" w:styleId="1a">
    <w:name w:val="Заголовок1_раздела"/>
    <w:rsid w:val="002A2603"/>
    <w:pPr>
      <w:keepNext/>
      <w:keepLines/>
      <w:tabs>
        <w:tab w:val="num" w:pos="130"/>
        <w:tab w:val="left" w:pos="1440"/>
      </w:tabs>
      <w:spacing w:before="120" w:after="120" w:line="360" w:lineRule="auto"/>
      <w:ind w:left="850"/>
    </w:pPr>
    <w:rPr>
      <w:rFonts w:asciiTheme="minorHAnsi" w:eastAsia="Times New Roman" w:hAnsiTheme="minorHAnsi" w:cs="Arial"/>
      <w:b/>
      <w:bCs/>
      <w:sz w:val="24"/>
      <w:lang w:eastAsia="ru-RU"/>
    </w:rPr>
  </w:style>
  <w:style w:type="paragraph" w:customStyle="1" w:styleId="26">
    <w:name w:val="Заголовок2_подраздела"/>
    <w:rsid w:val="002A2603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32">
    <w:name w:val="Заголовок3_пункта"/>
    <w:rsid w:val="002A2603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asciiTheme="minorHAnsi" w:eastAsia="Times New Roman" w:hAnsiTheme="minorHAnsi" w:cs="Arial"/>
      <w:b/>
      <w:bCs/>
      <w:sz w:val="22"/>
      <w:lang w:eastAsia="ru-RU"/>
    </w:rPr>
  </w:style>
  <w:style w:type="paragraph" w:customStyle="1" w:styleId="afffffa">
    <w:name w:val="Рисунок название"/>
    <w:basedOn w:val="a2"/>
    <w:next w:val="a2"/>
    <w:rsid w:val="002A2603"/>
    <w:pPr>
      <w:keepLines/>
      <w:spacing w:after="120"/>
      <w:jc w:val="center"/>
    </w:pPr>
    <w:rPr>
      <w:rFonts w:eastAsia="Times New Roman" w:cs="Arial"/>
      <w:sz w:val="28"/>
      <w:szCs w:val="20"/>
      <w:lang w:eastAsia="ru-RU"/>
    </w:rPr>
  </w:style>
  <w:style w:type="paragraph" w:customStyle="1" w:styleId="afffffb">
    <w:name w:val="Рисунок формат"/>
    <w:next w:val="afffffa"/>
    <w:rsid w:val="002A2603"/>
    <w:pPr>
      <w:keepNext/>
      <w:spacing w:before="120" w:after="120" w:line="240" w:lineRule="auto"/>
      <w:jc w:val="center"/>
    </w:pPr>
    <w:rPr>
      <w:rFonts w:asciiTheme="minorHAnsi" w:eastAsia="Times New Roman" w:hAnsiTheme="minorHAnsi"/>
      <w:sz w:val="22"/>
      <w:szCs w:val="20"/>
      <w:lang w:eastAsia="ru-RU"/>
    </w:rPr>
  </w:style>
  <w:style w:type="character" w:customStyle="1" w:styleId="afffffc">
    <w:name w:val="Текст примера заполнения"/>
    <w:basedOn w:val="a3"/>
    <w:uiPriority w:val="1"/>
    <w:qFormat/>
    <w:rsid w:val="002A2603"/>
    <w:rPr>
      <w:rFonts w:ascii="Times New Roman" w:hAnsi="Times New Roman"/>
      <w:i/>
      <w:color w:val="7F7F7F" w:themeColor="text1" w:themeTint="80"/>
      <w:sz w:val="24"/>
    </w:rPr>
  </w:style>
  <w:style w:type="paragraph" w:styleId="1b">
    <w:name w:val="toc 1"/>
    <w:basedOn w:val="a2"/>
    <w:next w:val="a2"/>
    <w:autoRedefine/>
    <w:uiPriority w:val="39"/>
    <w:unhideWhenUsed/>
    <w:qFormat/>
    <w:rsid w:val="002A2603"/>
    <w:pPr>
      <w:tabs>
        <w:tab w:val="right" w:leader="dot" w:pos="9345"/>
        <w:tab w:val="right" w:leader="dot" w:pos="11057"/>
      </w:tabs>
      <w:spacing w:after="120"/>
      <w:ind w:left="709" w:hanging="709"/>
    </w:pPr>
    <w:rPr>
      <w:rFonts w:cstheme="minorBidi"/>
      <w:b/>
      <w:noProof/>
      <w:szCs w:val="22"/>
    </w:rPr>
  </w:style>
  <w:style w:type="paragraph" w:styleId="27">
    <w:name w:val="toc 2"/>
    <w:basedOn w:val="a2"/>
    <w:next w:val="a2"/>
    <w:autoRedefine/>
    <w:uiPriority w:val="39"/>
    <w:unhideWhenUsed/>
    <w:qFormat/>
    <w:rsid w:val="002A2603"/>
    <w:pPr>
      <w:tabs>
        <w:tab w:val="left" w:pos="1320"/>
        <w:tab w:val="left" w:pos="1418"/>
        <w:tab w:val="right" w:leader="dot" w:pos="9356"/>
      </w:tabs>
      <w:ind w:left="1276" w:hanging="567"/>
      <w:jc w:val="left"/>
    </w:pPr>
    <w:rPr>
      <w:rFonts w:cstheme="minorBidi"/>
      <w:noProof/>
      <w:szCs w:val="22"/>
    </w:rPr>
  </w:style>
  <w:style w:type="paragraph" w:styleId="33">
    <w:name w:val="toc 3"/>
    <w:basedOn w:val="a2"/>
    <w:next w:val="a2"/>
    <w:autoRedefine/>
    <w:uiPriority w:val="39"/>
    <w:unhideWhenUsed/>
    <w:qFormat/>
    <w:rsid w:val="002A2603"/>
    <w:pPr>
      <w:tabs>
        <w:tab w:val="left" w:pos="1914"/>
        <w:tab w:val="right" w:leader="dot" w:pos="9345"/>
      </w:tabs>
      <w:ind w:left="1871" w:hanging="567"/>
      <w:jc w:val="left"/>
    </w:pPr>
    <w:rPr>
      <w:rFonts w:cstheme="minorBidi"/>
      <w:szCs w:val="22"/>
    </w:rPr>
  </w:style>
  <w:style w:type="paragraph" w:customStyle="1" w:styleId="afffffd">
    <w:name w:val="Аннотация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</w:rPr>
  </w:style>
  <w:style w:type="paragraph" w:customStyle="1" w:styleId="Default">
    <w:name w:val="Default"/>
    <w:rsid w:val="002A260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3"/>
    <w:rsid w:val="002A2603"/>
  </w:style>
  <w:style w:type="paragraph" w:customStyle="1" w:styleId="1c">
    <w:name w:val="Приложение 1"/>
    <w:basedOn w:val="1"/>
    <w:qFormat/>
    <w:rsid w:val="002A2603"/>
    <w:pPr>
      <w:keepLines w:val="0"/>
      <w:pageBreakBefore/>
      <w:tabs>
        <w:tab w:val="left" w:pos="1559"/>
      </w:tabs>
      <w:spacing w:before="240" w:after="240" w:line="360" w:lineRule="auto"/>
      <w:contextualSpacing w:val="0"/>
    </w:pPr>
    <w:rPr>
      <w:rFonts w:ascii="Times New Roman Полужирный" w:eastAsia="Times New Roman" w:hAnsi="Times New Roman Полужирный" w:cs="Times New Roman"/>
      <w:b/>
      <w:caps/>
      <w:color w:val="000000" w:themeColor="text1"/>
      <w:kern w:val="32"/>
      <w:sz w:val="28"/>
      <w:szCs w:val="32"/>
      <w:lang w:eastAsia="ru-RU"/>
    </w:rPr>
  </w:style>
  <w:style w:type="paragraph" w:customStyle="1" w:styleId="28">
    <w:name w:val="Приложение 2"/>
    <w:qFormat/>
    <w:rsid w:val="002A2603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lang w:eastAsia="ru-RU"/>
    </w:rPr>
  </w:style>
  <w:style w:type="character" w:customStyle="1" w:styleId="afffffe">
    <w:name w:val="_Все Прописные"/>
    <w:basedOn w:val="a3"/>
    <w:rsid w:val="002A2603"/>
    <w:rPr>
      <w:caps/>
      <w:lang w:val="ru-RU"/>
    </w:rPr>
  </w:style>
  <w:style w:type="paragraph" w:customStyle="1" w:styleId="affffff">
    <w:name w:val="У_Обычный по центру"/>
    <w:basedOn w:val="a2"/>
    <w:next w:val="a2"/>
    <w:rsid w:val="002A2603"/>
    <w:pPr>
      <w:widowControl w:val="0"/>
      <w:spacing w:before="60" w:after="60"/>
      <w:jc w:val="center"/>
    </w:pPr>
    <w:rPr>
      <w:rFonts w:ascii="Arial" w:eastAsia="Times New Roman" w:hAnsi="Arial"/>
      <w:color w:val="000000"/>
      <w:sz w:val="28"/>
      <w:szCs w:val="20"/>
      <w:lang w:eastAsia="ru-RU"/>
    </w:rPr>
  </w:style>
  <w:style w:type="paragraph" w:styleId="affffff0">
    <w:name w:val="table of figures"/>
    <w:basedOn w:val="a2"/>
    <w:next w:val="a2"/>
    <w:uiPriority w:val="99"/>
    <w:unhideWhenUsed/>
    <w:rsid w:val="002A2603"/>
    <w:pPr>
      <w:tabs>
        <w:tab w:val="right" w:leader="dot" w:pos="9345"/>
      </w:tabs>
      <w:spacing w:after="100" w:line="276" w:lineRule="auto"/>
      <w:jc w:val="left"/>
    </w:pPr>
    <w:rPr>
      <w:rFonts w:cstheme="minorBidi"/>
      <w:noProof/>
      <w:szCs w:val="22"/>
    </w:rPr>
  </w:style>
  <w:style w:type="paragraph" w:customStyle="1" w:styleId="affffff1">
    <w:name w:val="Заголовок таблицы"/>
    <w:basedOn w:val="a2"/>
    <w:qFormat/>
    <w:rsid w:val="002A2603"/>
    <w:pPr>
      <w:spacing w:after="60" w:line="240" w:lineRule="auto"/>
      <w:jc w:val="center"/>
    </w:pPr>
    <w:rPr>
      <w:rFonts w:eastAsiaTheme="minorHAnsi" w:cstheme="minorBidi"/>
      <w:b/>
      <w:sz w:val="24"/>
      <w:szCs w:val="22"/>
    </w:rPr>
  </w:style>
  <w:style w:type="paragraph" w:customStyle="1" w:styleId="1d">
    <w:name w:val="_маркированный_1"/>
    <w:qFormat/>
    <w:rsid w:val="002A2603"/>
    <w:pPr>
      <w:tabs>
        <w:tab w:val="left" w:pos="709"/>
      </w:tabs>
      <w:spacing w:after="120" w:line="360" w:lineRule="auto"/>
      <w:ind w:firstLine="709"/>
      <w:jc w:val="both"/>
    </w:pPr>
    <w:rPr>
      <w:rFonts w:eastAsia="Times New Roman"/>
    </w:rPr>
  </w:style>
  <w:style w:type="paragraph" w:customStyle="1" w:styleId="affffff2">
    <w:name w:val="_Табл. текст по ширине"/>
    <w:qFormat/>
    <w:rsid w:val="002A2603"/>
    <w:pPr>
      <w:spacing w:after="0" w:line="240" w:lineRule="auto"/>
      <w:jc w:val="both"/>
    </w:pPr>
    <w:rPr>
      <w:rFonts w:eastAsia="Times New Roman" w:cs="Arial"/>
      <w:bCs/>
      <w:sz w:val="24"/>
      <w:szCs w:val="20"/>
      <w:lang w:eastAsia="ru-RU"/>
    </w:rPr>
  </w:style>
  <w:style w:type="paragraph" w:customStyle="1" w:styleId="1e">
    <w:name w:val="_Заголовок_уровень 1"/>
    <w:rsid w:val="002A2603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eastAsia="Times New Roman" w:cs="Arial"/>
      <w:bCs/>
      <w:color w:val="000000" w:themeColor="text1"/>
      <w:lang w:eastAsia="ru-RU"/>
    </w:rPr>
  </w:style>
  <w:style w:type="paragraph" w:customStyle="1" w:styleId="29">
    <w:name w:val="_Заголовок_уровень 2"/>
    <w:rsid w:val="002A2603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eastAsia="Times New Roman" w:cs="Arial"/>
      <w:bCs/>
      <w:color w:val="000000" w:themeColor="text1"/>
      <w:lang w:eastAsia="ru-RU"/>
    </w:rPr>
  </w:style>
  <w:style w:type="paragraph" w:customStyle="1" w:styleId="34">
    <w:name w:val="_Заголовок_уровень 3"/>
    <w:rsid w:val="002A2603"/>
    <w:pPr>
      <w:spacing w:after="0" w:line="360" w:lineRule="auto"/>
      <w:ind w:firstLine="709"/>
      <w:jc w:val="both"/>
      <w:outlineLvl w:val="2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3">
    <w:name w:val="_Рис. Название"/>
    <w:next w:val="affb"/>
    <w:rsid w:val="002A2603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fff4">
    <w:name w:val="_Рис. Формат"/>
    <w:next w:val="affb"/>
    <w:rsid w:val="002A2603"/>
    <w:pPr>
      <w:keepNext/>
      <w:spacing w:before="120" w:after="120" w:line="360" w:lineRule="auto"/>
      <w:jc w:val="center"/>
    </w:pPr>
    <w:rPr>
      <w:rFonts w:eastAsia="Times New Roman"/>
      <w:szCs w:val="20"/>
      <w:lang w:eastAsia="ru-RU"/>
    </w:rPr>
  </w:style>
  <w:style w:type="paragraph" w:customStyle="1" w:styleId="affffff5">
    <w:name w:val="_Аннотация"/>
    <w:next w:val="affb"/>
    <w:qFormat/>
    <w:rsid w:val="002A2603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</w:rPr>
  </w:style>
  <w:style w:type="character" w:customStyle="1" w:styleId="112">
    <w:name w:val="Заголовок 1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1">
    <w:name w:val="Заголовок 2 Знак1"/>
    <w:basedOn w:val="a3"/>
    <w:uiPriority w:val="9"/>
    <w:rsid w:val="002A26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f">
    <w:name w:val="Табл. текст с отступом_1"/>
    <w:basedOn w:val="affffff2"/>
    <w:qFormat/>
    <w:rsid w:val="002A2603"/>
    <w:pPr>
      <w:ind w:left="284"/>
    </w:pPr>
  </w:style>
  <w:style w:type="paragraph" w:customStyle="1" w:styleId="2a">
    <w:name w:val="Табл. текст с отступом_2"/>
    <w:basedOn w:val="1f"/>
    <w:qFormat/>
    <w:rsid w:val="002A2603"/>
    <w:pPr>
      <w:ind w:left="567"/>
    </w:pPr>
  </w:style>
  <w:style w:type="paragraph" w:customStyle="1" w:styleId="1f0">
    <w:name w:val="_Приложение 1"/>
    <w:qFormat/>
    <w:rsid w:val="002A2603"/>
    <w:pPr>
      <w:pageBreakBefore/>
      <w:spacing w:after="240" w:line="360" w:lineRule="auto"/>
      <w:ind w:left="3479" w:hanging="360"/>
      <w:outlineLvl w:val="0"/>
    </w:pPr>
    <w:rPr>
      <w:rFonts w:eastAsia="Times New Roman"/>
      <w:b/>
      <w:bCs/>
      <w:caps/>
      <w:color w:val="000000" w:themeColor="text1"/>
      <w:kern w:val="32"/>
      <w:szCs w:val="32"/>
      <w:lang w:eastAsia="ru-RU"/>
    </w:rPr>
  </w:style>
  <w:style w:type="paragraph" w:customStyle="1" w:styleId="2b">
    <w:name w:val="_Приложение 2"/>
    <w:qFormat/>
    <w:rsid w:val="002A2603"/>
    <w:pPr>
      <w:spacing w:before="240" w:after="120" w:line="360" w:lineRule="auto"/>
      <w:ind w:left="1389" w:hanging="680"/>
      <w:jc w:val="both"/>
      <w:outlineLvl w:val="1"/>
    </w:pPr>
    <w:rPr>
      <w:rFonts w:eastAsia="Times New Roman" w:cs="Arial"/>
      <w:b/>
      <w:bCs/>
      <w:color w:val="000000" w:themeColor="text1"/>
      <w:lang w:eastAsia="ru-RU"/>
    </w:rPr>
  </w:style>
  <w:style w:type="paragraph" w:customStyle="1" w:styleId="2c">
    <w:name w:val="_маркированный_2"/>
    <w:qFormat/>
    <w:rsid w:val="002A2603"/>
    <w:pPr>
      <w:spacing w:line="360" w:lineRule="auto"/>
      <w:jc w:val="both"/>
    </w:pPr>
    <w:rPr>
      <w:rFonts w:eastAsia="Times New Roman"/>
      <w:szCs w:val="24"/>
    </w:rPr>
  </w:style>
  <w:style w:type="paragraph" w:customStyle="1" w:styleId="affffff6">
    <w:name w:val="_Проект"/>
    <w:qFormat/>
    <w:rsid w:val="002A2603"/>
    <w:pPr>
      <w:widowControl w:val="0"/>
      <w:spacing w:before="60" w:after="60" w:line="360" w:lineRule="auto"/>
      <w:jc w:val="right"/>
    </w:pPr>
    <w:rPr>
      <w:rFonts w:eastAsia="Times New Roman"/>
      <w:b/>
      <w:i/>
      <w:color w:val="000000"/>
      <w:spacing w:val="20"/>
      <w:sz w:val="28"/>
      <w:lang w:eastAsia="ru-RU"/>
    </w:rPr>
  </w:style>
  <w:style w:type="paragraph" w:customStyle="1" w:styleId="affffff7">
    <w:name w:val="_Владелец_документа"/>
    <w:qFormat/>
    <w:rsid w:val="002A260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pacing w:val="20"/>
      <w:sz w:val="32"/>
      <w:szCs w:val="32"/>
      <w:lang w:eastAsia="ru-RU"/>
    </w:rPr>
  </w:style>
  <w:style w:type="paragraph" w:customStyle="1" w:styleId="affffff8">
    <w:name w:val="_Проект_имя"/>
    <w:qFormat/>
    <w:rsid w:val="002A2603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9">
    <w:name w:val="_Документ_имя"/>
    <w:qFormat/>
    <w:rsid w:val="002A2603"/>
    <w:pPr>
      <w:spacing w:after="0" w:line="240" w:lineRule="auto"/>
      <w:jc w:val="center"/>
    </w:pPr>
    <w:rPr>
      <w:rFonts w:eastAsia="Times New Roman"/>
      <w:b/>
      <w:sz w:val="36"/>
      <w:szCs w:val="36"/>
      <w:lang w:eastAsia="ru-RU"/>
    </w:rPr>
  </w:style>
  <w:style w:type="paragraph" w:customStyle="1" w:styleId="affffffa">
    <w:name w:val="_Табл по центру"/>
    <w:rsid w:val="002A2603"/>
    <w:pPr>
      <w:spacing w:after="0" w:line="360" w:lineRule="auto"/>
      <w:jc w:val="center"/>
    </w:pPr>
    <w:rPr>
      <w:rFonts w:eastAsia="Times New Roman"/>
      <w:sz w:val="24"/>
      <w:szCs w:val="20"/>
      <w:lang w:eastAsia="ru-RU"/>
    </w:rPr>
  </w:style>
  <w:style w:type="paragraph" w:customStyle="1" w:styleId="affffffb">
    <w:name w:val="_Табл по центру жирный"/>
    <w:basedOn w:val="affffffa"/>
    <w:qFormat/>
    <w:rsid w:val="002A2603"/>
    <w:rPr>
      <w:b/>
    </w:rPr>
  </w:style>
  <w:style w:type="paragraph" w:customStyle="1" w:styleId="affffffc">
    <w:name w:val="_Табл. текст по левому"/>
    <w:qFormat/>
    <w:rsid w:val="002A2603"/>
    <w:pPr>
      <w:spacing w:after="0" w:line="240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d">
    <w:name w:val="_Табл. текст по правому"/>
    <w:qFormat/>
    <w:rsid w:val="002A2603"/>
    <w:pPr>
      <w:spacing w:after="0" w:line="240" w:lineRule="auto"/>
      <w:jc w:val="right"/>
    </w:pPr>
    <w:rPr>
      <w:rFonts w:eastAsia="Times New Roman" w:cs="Arial"/>
      <w:bCs/>
      <w:sz w:val="24"/>
      <w:szCs w:val="20"/>
      <w:lang w:eastAsia="ru-RU"/>
    </w:rPr>
  </w:style>
  <w:style w:type="paragraph" w:customStyle="1" w:styleId="affffffe">
    <w:name w:val="_Табл. текст по центру"/>
    <w:qFormat/>
    <w:rsid w:val="002A2603"/>
    <w:pPr>
      <w:spacing w:after="0"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35">
    <w:name w:val="_маркированный_3"/>
    <w:qFormat/>
    <w:rsid w:val="002A2603"/>
    <w:pPr>
      <w:spacing w:after="0" w:line="360" w:lineRule="auto"/>
      <w:jc w:val="both"/>
    </w:pPr>
    <w:rPr>
      <w:rFonts w:eastAsia="Times New Roman"/>
      <w:szCs w:val="24"/>
    </w:rPr>
  </w:style>
  <w:style w:type="paragraph" w:customStyle="1" w:styleId="afffffff">
    <w:name w:val="_Табл. название"/>
    <w:qFormat/>
    <w:rsid w:val="002A2603"/>
    <w:pPr>
      <w:keepNext/>
      <w:spacing w:after="0" w:line="360" w:lineRule="auto"/>
      <w:jc w:val="right"/>
    </w:pPr>
    <w:rPr>
      <w:rFonts w:eastAsia="Times New Roman"/>
      <w:bCs/>
      <w:lang w:eastAsia="ru-RU"/>
    </w:rPr>
  </w:style>
  <w:style w:type="paragraph" w:customStyle="1" w:styleId="afffffff0">
    <w:name w:val="_нижний колонтитул"/>
    <w:qFormat/>
    <w:rsid w:val="002A2603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eastAsia="Times New Roman"/>
      <w:color w:val="000000"/>
      <w:szCs w:val="20"/>
      <w:lang w:eastAsia="ru-RU"/>
    </w:rPr>
  </w:style>
  <w:style w:type="paragraph" w:customStyle="1" w:styleId="afffffff1">
    <w:name w:val="_верхний колонтитул_жирный"/>
    <w:qFormat/>
    <w:rsid w:val="002A2603"/>
    <w:pPr>
      <w:tabs>
        <w:tab w:val="center" w:pos="4677"/>
        <w:tab w:val="right" w:pos="9355"/>
      </w:tabs>
      <w:spacing w:after="0" w:line="240" w:lineRule="auto"/>
      <w:jc w:val="both"/>
    </w:pPr>
    <w:rPr>
      <w:rFonts w:eastAsia="Times New Roman"/>
      <w:b/>
      <w:szCs w:val="20"/>
      <w:lang w:eastAsia="ru-RU"/>
    </w:rPr>
  </w:style>
  <w:style w:type="paragraph" w:customStyle="1" w:styleId="afffffff2">
    <w:name w:val="_верхний колонтитул"/>
    <w:basedOn w:val="afffffff1"/>
    <w:qFormat/>
    <w:rsid w:val="002A2603"/>
    <w:rPr>
      <w:b w:val="0"/>
      <w:color w:val="000000"/>
    </w:rPr>
  </w:style>
  <w:style w:type="paragraph" w:customStyle="1" w:styleId="1f1">
    <w:name w:val="_Табл._уровень 1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2d">
    <w:name w:val="_Табл._уровень 2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36">
    <w:name w:val="_Табл._уровень 3"/>
    <w:qFormat/>
    <w:rsid w:val="002A2603"/>
    <w:pPr>
      <w:spacing w:after="0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42">
    <w:name w:val="_Заголовок_уровень 4"/>
    <w:qFormat/>
    <w:rsid w:val="002A2603"/>
    <w:pPr>
      <w:keepLines/>
      <w:spacing w:after="0" w:line="360" w:lineRule="auto"/>
      <w:ind w:firstLine="709"/>
      <w:jc w:val="both"/>
    </w:pPr>
    <w:rPr>
      <w:rFonts w:eastAsia="Times New Roman" w:cs="Arial"/>
      <w:bCs/>
      <w:color w:val="000000" w:themeColor="text1"/>
      <w:lang w:eastAsia="ru-RU"/>
    </w:rPr>
  </w:style>
  <w:style w:type="paragraph" w:customStyle="1" w:styleId="afffffff3">
    <w:name w:val="_Шифр_документа"/>
    <w:qFormat/>
    <w:rsid w:val="002A2603"/>
    <w:pPr>
      <w:spacing w:line="36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customStyle="1" w:styleId="afffffff4">
    <w:name w:val="_Портфель_имя"/>
    <w:qFormat/>
    <w:rsid w:val="002A2603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color w:val="000000"/>
      <w:sz w:val="36"/>
      <w:szCs w:val="36"/>
    </w:rPr>
  </w:style>
  <w:style w:type="paragraph" w:styleId="afffffff5">
    <w:name w:val="Normal (Web)"/>
    <w:basedOn w:val="a2"/>
    <w:uiPriority w:val="99"/>
    <w:unhideWhenUsed/>
    <w:rsid w:val="002A2603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customStyle="1" w:styleId="afffffff6">
    <w:name w:val="_Для удаления"/>
    <w:basedOn w:val="affb"/>
    <w:link w:val="afffffff7"/>
    <w:qFormat/>
    <w:rsid w:val="002A2603"/>
    <w:rPr>
      <w:color w:val="7F7F7F" w:themeColor="text1" w:themeTint="80"/>
      <w:lang w:val="en-US"/>
    </w:rPr>
  </w:style>
  <w:style w:type="character" w:customStyle="1" w:styleId="afffffff7">
    <w:name w:val="_Для удаления Знак"/>
    <w:basedOn w:val="affc"/>
    <w:link w:val="afffffff6"/>
    <w:rsid w:val="002A2603"/>
    <w:rPr>
      <w:rFonts w:eastAsia="Times New Roman"/>
      <w:color w:val="7F7F7F" w:themeColor="text1" w:themeTint="80"/>
      <w:szCs w:val="24"/>
      <w:lang w:val="en-US" w:eastAsia="x-none"/>
    </w:rPr>
  </w:style>
  <w:style w:type="character" w:customStyle="1" w:styleId="afffffff8">
    <w:name w:val="_жирный"/>
    <w:uiPriority w:val="1"/>
    <w:qFormat/>
    <w:rsid w:val="002A2603"/>
    <w:rPr>
      <w:rFonts w:ascii="Times New Roman" w:eastAsia="Times New Roman" w:hAnsi="Times New Roman"/>
      <w:b/>
      <w:color w:val="000000" w:themeColor="text1"/>
    </w:rPr>
  </w:style>
  <w:style w:type="character" w:customStyle="1" w:styleId="afffffff9">
    <w:name w:val="_жирный курсив"/>
    <w:uiPriority w:val="1"/>
    <w:qFormat/>
    <w:rsid w:val="002A2603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fa">
    <w:name w:val="_курсив"/>
    <w:uiPriority w:val="1"/>
    <w:qFormat/>
    <w:rsid w:val="002A2603"/>
    <w:rPr>
      <w:rFonts w:ascii="Times New Roman" w:hAnsi="Times New Roman"/>
      <w:i/>
      <w:color w:val="000000" w:themeColor="text1"/>
    </w:rPr>
  </w:style>
  <w:style w:type="paragraph" w:customStyle="1" w:styleId="1f2">
    <w:name w:val="_нумерованный_1"/>
    <w:qFormat/>
    <w:rsid w:val="002A2603"/>
    <w:pPr>
      <w:spacing w:after="0" w:line="360" w:lineRule="auto"/>
      <w:ind w:left="1134" w:hanging="425"/>
      <w:jc w:val="both"/>
    </w:pPr>
    <w:rPr>
      <w:rFonts w:eastAsiaTheme="majorEastAsia" w:cstheme="majorBidi"/>
      <w:bCs/>
      <w:color w:val="000000" w:themeColor="text1"/>
    </w:rPr>
  </w:style>
  <w:style w:type="paragraph" w:customStyle="1" w:styleId="2e">
    <w:name w:val="_нумерованный_2"/>
    <w:qFormat/>
    <w:rsid w:val="002A2603"/>
    <w:pPr>
      <w:spacing w:after="0" w:line="360" w:lineRule="auto"/>
      <w:ind w:left="1843" w:hanging="709"/>
      <w:jc w:val="both"/>
    </w:pPr>
    <w:rPr>
      <w:rFonts w:eastAsia="Times New Roman"/>
      <w:szCs w:val="24"/>
    </w:rPr>
  </w:style>
  <w:style w:type="paragraph" w:customStyle="1" w:styleId="37">
    <w:name w:val="_нумерованный_3"/>
    <w:qFormat/>
    <w:rsid w:val="002A2603"/>
    <w:pPr>
      <w:spacing w:after="0" w:line="360" w:lineRule="auto"/>
      <w:ind w:left="2552" w:hanging="709"/>
      <w:jc w:val="both"/>
    </w:pPr>
    <w:rPr>
      <w:rFonts w:eastAsia="Times New Roman"/>
      <w:szCs w:val="24"/>
    </w:rPr>
  </w:style>
  <w:style w:type="character" w:customStyle="1" w:styleId="afffffffb">
    <w:name w:val="_прописные"/>
    <w:uiPriority w:val="1"/>
    <w:qFormat/>
    <w:rsid w:val="002A2603"/>
    <w:rPr>
      <w:rFonts w:ascii="Times New Roman" w:hAnsi="Times New Roman"/>
      <w:caps/>
      <w:smallCaps w:val="0"/>
      <w:color w:val="000000" w:themeColor="text1"/>
    </w:rPr>
  </w:style>
  <w:style w:type="paragraph" w:customStyle="1" w:styleId="afffffffc">
    <w:name w:val="_Табл. Заголовок"/>
    <w:basedOn w:val="a2"/>
    <w:rsid w:val="002A2603"/>
    <w:pPr>
      <w:keepNext/>
      <w:keepLines/>
      <w:spacing w:line="276" w:lineRule="auto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f3">
    <w:name w:val="_Табл. текст маркированный 1"/>
    <w:qFormat/>
    <w:rsid w:val="002A2603"/>
    <w:pPr>
      <w:spacing w:after="0" w:line="240" w:lineRule="auto"/>
      <w:ind w:left="720" w:hanging="360"/>
    </w:pPr>
    <w:rPr>
      <w:rFonts w:cs="Arial"/>
      <w:bCs/>
      <w:sz w:val="24"/>
      <w:szCs w:val="20"/>
      <w:lang w:eastAsia="ru-RU"/>
    </w:rPr>
  </w:style>
  <w:style w:type="character" w:customStyle="1" w:styleId="afffc">
    <w:name w:val="_Титул_Дата Знак"/>
    <w:basedOn w:val="a3"/>
    <w:link w:val="afffb"/>
    <w:rsid w:val="002A2603"/>
    <w:rPr>
      <w:rFonts w:eastAsia="Times New Roman"/>
      <w:sz w:val="28"/>
      <w:szCs w:val="24"/>
      <w:lang w:eastAsia="ru-RU"/>
    </w:rPr>
  </w:style>
  <w:style w:type="paragraph" w:customStyle="1" w:styleId="afffffffd">
    <w:name w:val="_Титул_ЕЭК"/>
    <w:basedOn w:val="a2"/>
    <w:next w:val="a2"/>
    <w:rsid w:val="002A2603"/>
    <w:pPr>
      <w:widowControl w:val="0"/>
      <w:spacing w:before="60" w:after="60"/>
      <w:jc w:val="center"/>
    </w:pPr>
    <w:rPr>
      <w:rFonts w:ascii="Times New Roman Полужирный" w:eastAsia="Times New Roman" w:hAnsi="Times New Roman Полужирный"/>
      <w:b/>
      <w:color w:val="000000"/>
      <w:sz w:val="32"/>
      <w:szCs w:val="20"/>
      <w:lang w:eastAsia="ru-RU"/>
    </w:rPr>
  </w:style>
  <w:style w:type="paragraph" w:customStyle="1" w:styleId="afffffffe">
    <w:name w:val="_Титул_Код"/>
    <w:basedOn w:val="a2"/>
    <w:rsid w:val="002A2603"/>
    <w:pPr>
      <w:widowControl w:val="0"/>
      <w:autoSpaceDN w:val="0"/>
      <w:adjustRightInd w:val="0"/>
      <w:spacing w:before="200"/>
      <w:jc w:val="center"/>
      <w:textAlignment w:val="baseline"/>
    </w:pPr>
    <w:rPr>
      <w:rFonts w:eastAsia="Times New Roman" w:cstheme="minorBidi"/>
      <w:b/>
      <w:sz w:val="36"/>
      <w:szCs w:val="20"/>
      <w:lang w:eastAsia="ru-RU"/>
    </w:rPr>
  </w:style>
  <w:style w:type="paragraph" w:customStyle="1" w:styleId="affffffff">
    <w:name w:val="_Титул_Статус"/>
    <w:basedOn w:val="a2"/>
    <w:rsid w:val="002A2603"/>
    <w:pPr>
      <w:widowControl w:val="0"/>
      <w:autoSpaceDN w:val="0"/>
      <w:adjustRightInd w:val="0"/>
      <w:spacing w:before="60" w:after="60"/>
      <w:jc w:val="right"/>
      <w:textAlignment w:val="baseline"/>
    </w:pPr>
    <w:rPr>
      <w:rFonts w:asciiTheme="minorHAnsi" w:eastAsia="Times New Roman" w:hAnsiTheme="minorHAnsi"/>
      <w:b/>
      <w:i/>
      <w:spacing w:val="20"/>
      <w:sz w:val="28"/>
      <w:szCs w:val="20"/>
      <w:lang w:eastAsia="ru-RU"/>
    </w:rPr>
  </w:style>
  <w:style w:type="paragraph" w:styleId="43">
    <w:name w:val="toc 4"/>
    <w:basedOn w:val="a2"/>
    <w:next w:val="a2"/>
    <w:autoRedefine/>
    <w:uiPriority w:val="39"/>
    <w:unhideWhenUsed/>
    <w:rsid w:val="002A2603"/>
    <w:pPr>
      <w:spacing w:after="100" w:line="276" w:lineRule="auto"/>
      <w:ind w:left="6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52">
    <w:name w:val="toc 5"/>
    <w:basedOn w:val="a2"/>
    <w:next w:val="a2"/>
    <w:autoRedefine/>
    <w:uiPriority w:val="39"/>
    <w:unhideWhenUsed/>
    <w:rsid w:val="002A2603"/>
    <w:pPr>
      <w:spacing w:after="100" w:line="276" w:lineRule="auto"/>
      <w:ind w:left="88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62">
    <w:name w:val="toc 6"/>
    <w:basedOn w:val="a2"/>
    <w:next w:val="a2"/>
    <w:autoRedefine/>
    <w:uiPriority w:val="39"/>
    <w:unhideWhenUsed/>
    <w:rsid w:val="002A2603"/>
    <w:pPr>
      <w:spacing w:after="100" w:line="276" w:lineRule="auto"/>
      <w:ind w:left="110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72">
    <w:name w:val="toc 7"/>
    <w:basedOn w:val="a2"/>
    <w:next w:val="a2"/>
    <w:autoRedefine/>
    <w:uiPriority w:val="39"/>
    <w:unhideWhenUsed/>
    <w:rsid w:val="002A2603"/>
    <w:pPr>
      <w:spacing w:after="100" w:line="276" w:lineRule="auto"/>
      <w:ind w:left="132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82">
    <w:name w:val="toc 8"/>
    <w:basedOn w:val="a2"/>
    <w:next w:val="a2"/>
    <w:autoRedefine/>
    <w:uiPriority w:val="39"/>
    <w:unhideWhenUsed/>
    <w:rsid w:val="002A2603"/>
    <w:pPr>
      <w:spacing w:after="100" w:line="276" w:lineRule="auto"/>
      <w:ind w:left="154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styleId="92">
    <w:name w:val="toc 9"/>
    <w:basedOn w:val="a2"/>
    <w:next w:val="a2"/>
    <w:autoRedefine/>
    <w:uiPriority w:val="39"/>
    <w:unhideWhenUsed/>
    <w:rsid w:val="002A2603"/>
    <w:pPr>
      <w:spacing w:after="100" w:line="276" w:lineRule="auto"/>
      <w:ind w:left="1760"/>
      <w:jc w:val="left"/>
    </w:pPr>
    <w:rPr>
      <w:rFonts w:asciiTheme="minorHAnsi" w:hAnsiTheme="minorHAnsi" w:cstheme="minorBidi"/>
      <w:sz w:val="22"/>
      <w:szCs w:val="22"/>
      <w:lang w:eastAsia="ru-RU"/>
    </w:rPr>
  </w:style>
  <w:style w:type="paragraph" w:customStyle="1" w:styleId="2f">
    <w:name w:val="ПВД_Заголовок к тексту 2"/>
    <w:qFormat/>
    <w:rsid w:val="002A2603"/>
    <w:pPr>
      <w:keepLines/>
      <w:spacing w:after="440" w:line="240" w:lineRule="auto"/>
      <w:jc w:val="center"/>
    </w:pPr>
    <w:rPr>
      <w:b/>
    </w:rPr>
  </w:style>
  <w:style w:type="paragraph" w:customStyle="1" w:styleId="affffffff0">
    <w:name w:val="ПВД_Вид документа"/>
    <w:basedOn w:val="2f"/>
    <w:qFormat/>
    <w:rsid w:val="002A2603"/>
    <w:pPr>
      <w:spacing w:after="0"/>
    </w:pPr>
    <w:rPr>
      <w:rFonts w:ascii="Times New Roman Полужирный" w:hAnsi="Times New Roman Полужирный"/>
      <w:caps/>
      <w:spacing w:val="40"/>
    </w:rPr>
  </w:style>
  <w:style w:type="character" w:customStyle="1" w:styleId="tlid-translation">
    <w:name w:val="tlid-translation"/>
    <w:basedOn w:val="a3"/>
    <w:rsid w:val="00B4051A"/>
  </w:style>
  <w:style w:type="character" w:customStyle="1" w:styleId="gt-baf-cell">
    <w:name w:val="gt-baf-cell"/>
    <w:basedOn w:val="a3"/>
    <w:rsid w:val="00B4051A"/>
  </w:style>
  <w:style w:type="numbering" w:customStyle="1" w:styleId="1f4">
    <w:name w:val="Нет списка1"/>
    <w:next w:val="a5"/>
    <w:uiPriority w:val="99"/>
    <w:semiHidden/>
    <w:unhideWhenUsed/>
    <w:rsid w:val="007B6F66"/>
  </w:style>
  <w:style w:type="table" w:customStyle="1" w:styleId="240">
    <w:name w:val="Сетка таблицы24"/>
    <w:basedOn w:val="a4"/>
    <w:next w:val="af0"/>
    <w:uiPriority w:val="59"/>
    <w:rsid w:val="007B6F66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1f5">
    <w:name w:val="Заголовок_список1"/>
    <w:basedOn w:val="a5"/>
    <w:rsid w:val="007B6F66"/>
  </w:style>
  <w:style w:type="table" w:customStyle="1" w:styleId="-11">
    <w:name w:val="Веб-таблица 11"/>
    <w:basedOn w:val="a4"/>
    <w:next w:val="-1"/>
    <w:rsid w:val="007B6F66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0">
    <w:name w:val="Сетка таблицы110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50">
    <w:name w:val="Сетка таблицы25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20">
    <w:name w:val="Сетка таблицы11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0">
    <w:name w:val="Сетка таблицы2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20">
    <w:name w:val="Сетка таблицы32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0">
    <w:name w:val="Сетка таблицы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1">
    <w:name w:val="Сетка таблицы31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0">
    <w:name w:val="Сетка таблицы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0">
    <w:name w:val="Сетка таблицы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0">
    <w:name w:val="Сетка таблицы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0">
    <w:name w:val="Сетка таблицы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3">
    <w:name w:val="Стиль11"/>
    <w:basedOn w:val="a4"/>
    <w:uiPriority w:val="99"/>
    <w:rsid w:val="007B6F66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">
    <w:name w:val="Сетка таблицы светлая11"/>
    <w:basedOn w:val="a4"/>
    <w:uiPriority w:val="40"/>
    <w:rsid w:val="007B6F66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0">
    <w:name w:val="Сетка таблицы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1">
    <w:name w:val="Сетка таблицы1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1">
    <w:name w:val="Сетка таблицы1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1">
    <w:name w:val="Сетка таблицы1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1">
    <w:name w:val="Сетка таблицы14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1">
    <w:name w:val="Сетка таблицы15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1">
    <w:name w:val="Сетка таблицы16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1">
    <w:name w:val="Сетка таблицы17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1">
    <w:name w:val="Сетка таблицы18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1">
    <w:name w:val="Сетка таблицы19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1">
    <w:name w:val="Сетка таблицы20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1">
    <w:name w:val="Сетка таблицы22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1">
    <w:name w:val="Сетка таблицы231"/>
    <w:basedOn w:val="a4"/>
    <w:next w:val="af0"/>
    <w:uiPriority w:val="59"/>
    <w:rsid w:val="007B6F66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1f6">
    <w:name w:val="_нумерованный_текст1"/>
    <w:basedOn w:val="a5"/>
    <w:uiPriority w:val="99"/>
    <w:rsid w:val="007B6F66"/>
  </w:style>
  <w:style w:type="table" w:customStyle="1" w:styleId="260">
    <w:name w:val="Сетка таблицы26"/>
    <w:basedOn w:val="a4"/>
    <w:next w:val="af0"/>
    <w:uiPriority w:val="59"/>
    <w:rsid w:val="00B17859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0">
    <w:name w:val="Нет списка2"/>
    <w:next w:val="a5"/>
    <w:uiPriority w:val="99"/>
    <w:semiHidden/>
    <w:unhideWhenUsed/>
    <w:rsid w:val="00321C04"/>
  </w:style>
  <w:style w:type="table" w:customStyle="1" w:styleId="270">
    <w:name w:val="Сетка таблицы27"/>
    <w:basedOn w:val="a4"/>
    <w:next w:val="af0"/>
    <w:uiPriority w:val="59"/>
    <w:rsid w:val="00321C04"/>
    <w:pPr>
      <w:spacing w:after="0" w:line="240" w:lineRule="auto"/>
    </w:pPr>
    <w:rPr>
      <w:rFonts w:eastAsia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numbering" w:customStyle="1" w:styleId="2f1">
    <w:name w:val="Заголовок_список2"/>
    <w:basedOn w:val="a5"/>
    <w:rsid w:val="00321C04"/>
  </w:style>
  <w:style w:type="table" w:customStyle="1" w:styleId="-12">
    <w:name w:val="Веб-таблица 12"/>
    <w:basedOn w:val="a4"/>
    <w:next w:val="-1"/>
    <w:rsid w:val="00321C04"/>
    <w:pPr>
      <w:spacing w:after="0" w:line="240" w:lineRule="auto"/>
      <w:jc w:val="both"/>
    </w:pPr>
    <w:rPr>
      <w:rFonts w:eastAsia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30">
    <w:name w:val="Сетка таблицы11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80">
    <w:name w:val="Сетка таблицы28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40">
    <w:name w:val="Сетка таблицы114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2">
    <w:name w:val="Сетка таблицы2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2">
    <w:name w:val="Сетка таблицы11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30">
    <w:name w:val="Сетка таблицы33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0">
    <w:name w:val="Сетка таблицы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2">
    <w:name w:val="Сетка таблицы31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20">
    <w:name w:val="Сетка таблицы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20">
    <w:name w:val="Сетка таблицы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20">
    <w:name w:val="Сетка таблицы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20">
    <w:name w:val="Сетка таблицы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">
    <w:name w:val="Стиль12"/>
    <w:basedOn w:val="a4"/>
    <w:uiPriority w:val="99"/>
    <w:rsid w:val="00321C04"/>
    <w:pPr>
      <w:spacing w:after="0" w:line="240" w:lineRule="auto"/>
    </w:pPr>
    <w:rPr>
      <w:rFonts w:cstheme="minorBidi"/>
      <w:sz w:val="24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3">
    <w:name w:val="Сетка таблицы светлая12"/>
    <w:basedOn w:val="a4"/>
    <w:uiPriority w:val="40"/>
    <w:rsid w:val="00321C04"/>
    <w:pPr>
      <w:spacing w:before="120" w:after="120" w:line="240" w:lineRule="auto"/>
    </w:pPr>
    <w:rPr>
      <w:rFonts w:asciiTheme="minorHAnsi" w:hAnsiTheme="minorHAnsi" w:cstheme="minorBidi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20">
    <w:name w:val="Сетка таблицы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2">
    <w:name w:val="Сетка таблицы1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20">
    <w:name w:val="Сетка таблицы1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2">
    <w:name w:val="Сетка таблицы1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2">
    <w:name w:val="Сетка таблицы14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2">
    <w:name w:val="Сетка таблицы15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2">
    <w:name w:val="Сетка таблицы16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2">
    <w:name w:val="Сетка таблицы17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2">
    <w:name w:val="Сетка таблицы18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2">
    <w:name w:val="Сетка таблицы19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2">
    <w:name w:val="Сетка таблицы20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2">
    <w:name w:val="Сетка таблицы22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2">
    <w:name w:val="Сетка таблицы232"/>
    <w:basedOn w:val="a4"/>
    <w:next w:val="af0"/>
    <w:uiPriority w:val="59"/>
    <w:rsid w:val="00321C04"/>
    <w:pPr>
      <w:spacing w:after="0" w:line="240" w:lineRule="auto"/>
    </w:pPr>
    <w:rPr>
      <w:rFonts w:ascii="Arial" w:eastAsia="Times New Roman" w:hAnsi="Arial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numbering" w:customStyle="1" w:styleId="2f2">
    <w:name w:val="_нумерованный_текст2"/>
    <w:basedOn w:val="a5"/>
    <w:uiPriority w:val="99"/>
    <w:rsid w:val="00321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3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5.xml"/><Relationship Id="rId18" Type="http://schemas.openxmlformats.org/officeDocument/2006/relationships/header" Target="header10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17" Type="http://schemas.openxmlformats.org/officeDocument/2006/relationships/header" Target="header9.xml"/><Relationship Id="rId2" Type="http://schemas.openxmlformats.org/officeDocument/2006/relationships/numbering" Target="numbering.xml"/><Relationship Id="rId16" Type="http://schemas.openxmlformats.org/officeDocument/2006/relationships/header" Target="header8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header" Target="header7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EB0882DB-507F-471D-AA73-0035225D5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9</Pages>
  <Words>34375</Words>
  <Characters>195938</Characters>
  <Application>Microsoft Office Word</Application>
  <DocSecurity>0</DocSecurity>
  <Lines>1632</Lines>
  <Paragraphs>4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9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1T11:11:00Z</dcterms:created>
  <dcterms:modified xsi:type="dcterms:W3CDTF">2019-10-1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11</vt:lpwstr>
  </property>
  <property fmtid="{D5CDD505-2E9C-101B-9397-08002B2CF9AE}" pid="3" name="M.RM">
    <vt:lpwstr>0.4.4</vt:lpwstr>
  </property>
  <property fmtid="{D5CDD505-2E9C-101B-9397-08002B2CF9AE}" pid="4" name="M.CT">
    <vt:lpwstr>1.2.12</vt:lpwstr>
  </property>
</Properties>
</file>